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BF2F1A">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8A519D7" w14:textId="6CBF782D" w:rsidP="35C1378D" w:rsidR="006B65C7" w:rsidRDefault="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P="006B65C7" w:rsidR="008F61FB" w:rsidRDefault="35C1378D">
      <w:pPr>
        <w:pStyle w:val="Contributor"/>
      </w:pPr>
      <w:r>
        <w:t>Stefan Hagen (</w:t>
      </w:r>
      <w:hyperlink r:id="rId11">
        <w:r w:rsidRPr="35C1378D">
          <w:rPr>
            <w:rStyle w:val="Hyperlink"/>
          </w:rPr>
          <w:t>stefan@hagen.link</w:t>
        </w:r>
      </w:hyperlink>
      <w:r>
        <w:t>), Individual</w:t>
      </w:r>
    </w:p>
    <w:p w14:paraId="2B3AF0FB" w14:textId="77777777" w:rsidP="00D17F06" w:rsidR="00D17F06" w:rsidRDefault="35C1378D">
      <w:pPr>
        <w:pStyle w:val="Titlepageinfo"/>
      </w:pPr>
      <w:r>
        <w:t>Editor:</w:t>
      </w:r>
    </w:p>
    <w:p w14:paraId="0F3B9B43" w14:textId="5CD2DC1A" w:rsidP="006B65C7" w:rsidR="008F61FB" w:rsidRDefault="35C1378D">
      <w:pPr>
        <w:pStyle w:val="Contributor"/>
      </w:pPr>
      <w:r>
        <w:t>Stefan Hagen (</w:t>
      </w:r>
      <w:hyperlink r:id="rId12">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77777777" w:rsidP="00FA7731" w:rsidR="00D17F06" w:rsidRDefault="00BF2F1A">
      <w:pPr>
        <w:pStyle w:val="RelatedWork"/>
      </w:pPr>
      <w:hyperlink r:id="rId15" w:history="1">
        <w:r w:rsidR="00FA7731" w:rsidRPr="00FA7731">
          <w:rPr>
            <w:rStyle w:val="Hyperlink"/>
          </w:rPr>
          <w:t>http://docs.oasis-open.org/dss-x/ns/dss-core/v2.0/dss</w:t>
        </w:r>
      </w:hyperlink>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t>Copyright © OASIS Open 2017.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commentRangeStart w:id="3"/>
      <w:r>
        <w:lastRenderedPageBreak/>
        <w:t>Table of Contents</w:t>
      </w:r>
      <w:commentRangeEnd w:id="3"/>
      <w:r w:rsidR="42459B64">
        <w:rPr>
          <w:rStyle w:val="Kommentarzeichen"/>
        </w:rPr>
        <w:commentReference w:id="3"/>
      </w:r>
    </w:p>
    <w:p w14:paraId="07521453" w14:textId="166630F3" w:rsidR="00C85247"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02919146" w:history="1">
        <w:r w:rsidR="00C85247" w:rsidRPr="00F7561B">
          <w:rPr>
            <w:rStyle w:val="Hyperlink"/>
            <w:noProof/>
          </w:rPr>
          <w:t>1</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Introduction</w:t>
        </w:r>
        <w:r w:rsidR="00C85247">
          <w:rPr>
            <w:noProof/>
            <w:webHidden/>
          </w:rPr>
          <w:tab/>
        </w:r>
        <w:r w:rsidR="00C85247">
          <w:rPr>
            <w:noProof/>
            <w:webHidden/>
          </w:rPr>
          <w:fldChar w:fldCharType="begin"/>
        </w:r>
        <w:r w:rsidR="00C85247">
          <w:rPr>
            <w:noProof/>
            <w:webHidden/>
          </w:rPr>
          <w:instrText xml:space="preserve"> PAGEREF _Toc502919146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72E2592A" w14:textId="7CCB901A"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47" w:history="1">
        <w:r w:rsidR="00C85247" w:rsidRPr="00F7561B">
          <w:rPr>
            <w:rStyle w:val="Hyperlink"/>
            <w:noProof/>
            <w14:scene3d>
              <w14:camera w14:prst="orthographicFront"/>
              <w14:lightRig w14:dir="t" w14:rig="threePt">
                <w14:rot w14:lat="0" w14:lon="0" w14:rev="0"/>
              </w14:lightRig>
            </w14:scene3d>
          </w:rPr>
          <w:t>1.1</w:t>
        </w:r>
        <w:r w:rsidR="00C85247" w:rsidRPr="00F7561B">
          <w:rPr>
            <w:rStyle w:val="Hyperlink"/>
            <w:noProof/>
          </w:rPr>
          <w:t xml:space="preserve"> Organization of DSS Core Protocols, Elements, and Bindings</w:t>
        </w:r>
        <w:r w:rsidR="00C85247">
          <w:rPr>
            <w:noProof/>
            <w:webHidden/>
          </w:rPr>
          <w:tab/>
        </w:r>
        <w:r w:rsidR="00C85247">
          <w:rPr>
            <w:noProof/>
            <w:webHidden/>
          </w:rPr>
          <w:fldChar w:fldCharType="begin"/>
        </w:r>
        <w:r w:rsidR="00C85247">
          <w:rPr>
            <w:noProof/>
            <w:webHidden/>
          </w:rPr>
          <w:instrText xml:space="preserve"> PAGEREF _Toc502919147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7083961E" w14:textId="59FF8A6D"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48" w:history="1">
        <w:r w:rsidR="00C85247" w:rsidRPr="00F7561B">
          <w:rPr>
            <w:rStyle w:val="Hyperlink"/>
            <w:noProof/>
            <w14:scene3d>
              <w14:camera w14:prst="orthographicFront"/>
              <w14:lightRig w14:dir="t" w14:rig="threePt">
                <w14:rot w14:lat="0" w14:lon="0" w14:rev="0"/>
              </w14:lightRig>
            </w14:scene3d>
          </w:rPr>
          <w:t>1.2</w:t>
        </w:r>
        <w:r w:rsidR="00C85247" w:rsidRPr="00F7561B">
          <w:rPr>
            <w:rStyle w:val="Hyperlink"/>
            <w:noProof/>
          </w:rPr>
          <w:t xml:space="preserve"> Terminology</w:t>
        </w:r>
        <w:r w:rsidR="00C85247">
          <w:rPr>
            <w:noProof/>
            <w:webHidden/>
          </w:rPr>
          <w:tab/>
        </w:r>
        <w:r w:rsidR="00C85247">
          <w:rPr>
            <w:noProof/>
            <w:webHidden/>
          </w:rPr>
          <w:fldChar w:fldCharType="begin"/>
        </w:r>
        <w:r w:rsidR="00C85247">
          <w:rPr>
            <w:noProof/>
            <w:webHidden/>
          </w:rPr>
          <w:instrText xml:space="preserve"> PAGEREF _Toc502919148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0322F277" w14:textId="3BC6E49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49" w:history="1">
        <w:r w:rsidR="00C85247" w:rsidRPr="00F7561B">
          <w:rPr>
            <w:rStyle w:val="Hyperlink"/>
            <w:noProof/>
            <w14:scene3d>
              <w14:camera w14:prst="orthographicFront"/>
              <w14:lightRig w14:dir="t" w14:rig="threePt">
                <w14:rot w14:lat="0" w14:lon="0" w14:rev="0"/>
              </w14:lightRig>
            </w14:scene3d>
          </w:rPr>
          <w:t>1.2.1</w:t>
        </w:r>
        <w:r w:rsidR="00C85247" w:rsidRPr="00F7561B">
          <w:rPr>
            <w:rStyle w:val="Hyperlink"/>
            <w:noProof/>
          </w:rPr>
          <w:t xml:space="preserve"> Terms and Definitions</w:t>
        </w:r>
        <w:r w:rsidR="00C85247">
          <w:rPr>
            <w:noProof/>
            <w:webHidden/>
          </w:rPr>
          <w:tab/>
        </w:r>
        <w:r w:rsidR="00C85247">
          <w:rPr>
            <w:noProof/>
            <w:webHidden/>
          </w:rPr>
          <w:fldChar w:fldCharType="begin"/>
        </w:r>
        <w:r w:rsidR="00C85247">
          <w:rPr>
            <w:noProof/>
            <w:webHidden/>
          </w:rPr>
          <w:instrText xml:space="preserve"> PAGEREF _Toc502919149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6EBC728E" w14:textId="5DB3015F"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50" w:history="1">
        <w:r w:rsidR="00C85247" w:rsidRPr="00F7561B">
          <w:rPr>
            <w:rStyle w:val="Hyperlink"/>
            <w:noProof/>
            <w14:scene3d>
              <w14:camera w14:prst="orthographicFront"/>
              <w14:lightRig w14:dir="t" w14:rig="threePt">
                <w14:rot w14:lat="0" w14:lon="0" w14:rev="0"/>
              </w14:lightRig>
            </w14:scene3d>
          </w:rPr>
          <w:t>1.2.2</w:t>
        </w:r>
        <w:r w:rsidR="00C85247" w:rsidRPr="00F7561B">
          <w:rPr>
            <w:rStyle w:val="Hyperlink"/>
            <w:noProof/>
          </w:rPr>
          <w:t xml:space="preserve"> Abbreviated Terms</w:t>
        </w:r>
        <w:r w:rsidR="00C85247">
          <w:rPr>
            <w:noProof/>
            <w:webHidden/>
          </w:rPr>
          <w:tab/>
        </w:r>
        <w:r w:rsidR="00C85247">
          <w:rPr>
            <w:noProof/>
            <w:webHidden/>
          </w:rPr>
          <w:fldChar w:fldCharType="begin"/>
        </w:r>
        <w:r w:rsidR="00C85247">
          <w:rPr>
            <w:noProof/>
            <w:webHidden/>
          </w:rPr>
          <w:instrText xml:space="preserve"> PAGEREF _Toc502919150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4E839BB0" w14:textId="0156FAB6"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1" w:history="1">
        <w:r w:rsidR="00C85247" w:rsidRPr="00F7561B">
          <w:rPr>
            <w:rStyle w:val="Hyperlink"/>
            <w:noProof/>
            <w14:scene3d>
              <w14:camera w14:prst="orthographicFront"/>
              <w14:lightRig w14:dir="t" w14:rig="threePt">
                <w14:rot w14:lat="0" w14:lon="0" w14:rev="0"/>
              </w14:lightRig>
            </w14:scene3d>
          </w:rPr>
          <w:t>1.3</w:t>
        </w:r>
        <w:r w:rsidR="00C85247" w:rsidRPr="00F7561B">
          <w:rPr>
            <w:rStyle w:val="Hyperlink"/>
            <w:noProof/>
          </w:rPr>
          <w:t xml:space="preserve"> Normative References</w:t>
        </w:r>
        <w:r w:rsidR="00C85247">
          <w:rPr>
            <w:noProof/>
            <w:webHidden/>
          </w:rPr>
          <w:tab/>
        </w:r>
        <w:r w:rsidR="00C85247">
          <w:rPr>
            <w:noProof/>
            <w:webHidden/>
          </w:rPr>
          <w:fldChar w:fldCharType="begin"/>
        </w:r>
        <w:r w:rsidR="00C85247">
          <w:rPr>
            <w:noProof/>
            <w:webHidden/>
          </w:rPr>
          <w:instrText xml:space="preserve"> PAGEREF _Toc502919151 \h </w:instrText>
        </w:r>
        <w:r w:rsidR="00C85247">
          <w:rPr>
            <w:noProof/>
            <w:webHidden/>
          </w:rPr>
        </w:r>
        <w:r w:rsidR="00C85247">
          <w:rPr>
            <w:noProof/>
            <w:webHidden/>
          </w:rPr>
          <w:fldChar w:fldCharType="separate"/>
        </w:r>
        <w:r w:rsidR="00C85247">
          <w:rPr>
            <w:noProof/>
            <w:webHidden/>
          </w:rPr>
          <w:t>10</w:t>
        </w:r>
        <w:r w:rsidR="00C85247">
          <w:rPr>
            <w:noProof/>
            <w:webHidden/>
          </w:rPr>
          <w:fldChar w:fldCharType="end"/>
        </w:r>
      </w:hyperlink>
    </w:p>
    <w:p w14:paraId="29F88149" w14:textId="2D2030A5"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2" w:history="1">
        <w:r w:rsidR="00C85247" w:rsidRPr="00F7561B">
          <w:rPr>
            <w:rStyle w:val="Hyperlink"/>
            <w:noProof/>
            <w14:scene3d>
              <w14:camera w14:prst="orthographicFront"/>
              <w14:lightRig w14:dir="t" w14:rig="threePt">
                <w14:rot w14:lat="0" w14:lon="0" w14:rev="0"/>
              </w14:lightRig>
            </w14:scene3d>
          </w:rPr>
          <w:t>1.4</w:t>
        </w:r>
        <w:r w:rsidR="00C85247" w:rsidRPr="00F7561B">
          <w:rPr>
            <w:rStyle w:val="Hyperlink"/>
            <w:noProof/>
          </w:rPr>
          <w:t xml:space="preserve"> Non-Normative References</w:t>
        </w:r>
        <w:r w:rsidR="00C85247">
          <w:rPr>
            <w:noProof/>
            <w:webHidden/>
          </w:rPr>
          <w:tab/>
        </w:r>
        <w:r w:rsidR="00C85247">
          <w:rPr>
            <w:noProof/>
            <w:webHidden/>
          </w:rPr>
          <w:fldChar w:fldCharType="begin"/>
        </w:r>
        <w:r w:rsidR="00C85247">
          <w:rPr>
            <w:noProof/>
            <w:webHidden/>
          </w:rPr>
          <w:instrText xml:space="preserve"> PAGEREF _Toc502919152 \h </w:instrText>
        </w:r>
        <w:r w:rsidR="00C85247">
          <w:rPr>
            <w:noProof/>
            <w:webHidden/>
          </w:rPr>
        </w:r>
        <w:r w:rsidR="00C85247">
          <w:rPr>
            <w:noProof/>
            <w:webHidden/>
          </w:rPr>
          <w:fldChar w:fldCharType="separate"/>
        </w:r>
        <w:r w:rsidR="00C85247">
          <w:rPr>
            <w:noProof/>
            <w:webHidden/>
          </w:rPr>
          <w:t>12</w:t>
        </w:r>
        <w:r w:rsidR="00C85247">
          <w:rPr>
            <w:noProof/>
            <w:webHidden/>
          </w:rPr>
          <w:fldChar w:fldCharType="end"/>
        </w:r>
      </w:hyperlink>
    </w:p>
    <w:p w14:paraId="3D8498E6" w14:textId="674E055C"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3" w:history="1">
        <w:r w:rsidR="00C85247" w:rsidRPr="00F7561B">
          <w:rPr>
            <w:rStyle w:val="Hyperlink"/>
            <w:noProof/>
            <w14:scene3d>
              <w14:camera w14:prst="orthographicFront"/>
              <w14:lightRig w14:dir="t" w14:rig="threePt">
                <w14:rot w14:lat="0" w14:lon="0" w14:rev="0"/>
              </w14:lightRig>
            </w14:scene3d>
          </w:rPr>
          <w:t>1.5</w:t>
        </w:r>
        <w:r w:rsidR="00C85247" w:rsidRPr="00F7561B">
          <w:rPr>
            <w:rStyle w:val="Hyperlink"/>
            <w:noProof/>
          </w:rPr>
          <w:t xml:space="preserve"> Typographical Conventions</w:t>
        </w:r>
        <w:r w:rsidR="00C85247">
          <w:rPr>
            <w:noProof/>
            <w:webHidden/>
          </w:rPr>
          <w:tab/>
        </w:r>
        <w:r w:rsidR="00C85247">
          <w:rPr>
            <w:noProof/>
            <w:webHidden/>
          </w:rPr>
          <w:fldChar w:fldCharType="begin"/>
        </w:r>
        <w:r w:rsidR="00C85247">
          <w:rPr>
            <w:noProof/>
            <w:webHidden/>
          </w:rPr>
          <w:instrText xml:space="preserve"> PAGEREF _Toc502919153 \h </w:instrText>
        </w:r>
        <w:r w:rsidR="00C85247">
          <w:rPr>
            <w:noProof/>
            <w:webHidden/>
          </w:rPr>
        </w:r>
        <w:r w:rsidR="00C85247">
          <w:rPr>
            <w:noProof/>
            <w:webHidden/>
          </w:rPr>
          <w:fldChar w:fldCharType="separate"/>
        </w:r>
        <w:r w:rsidR="00C85247">
          <w:rPr>
            <w:noProof/>
            <w:webHidden/>
          </w:rPr>
          <w:t>12</w:t>
        </w:r>
        <w:r w:rsidR="00C85247">
          <w:rPr>
            <w:noProof/>
            <w:webHidden/>
          </w:rPr>
          <w:fldChar w:fldCharType="end"/>
        </w:r>
      </w:hyperlink>
    </w:p>
    <w:p w14:paraId="22EA7F0E" w14:textId="0F9ECEE9" w:rsidR="00C85247" w:rsidRDefault="00BF2F1A">
      <w:pPr>
        <w:pStyle w:val="Verzeichnis1"/>
        <w:rPr>
          <w:rFonts w:asciiTheme="minorHAnsi" w:cstheme="minorBidi" w:eastAsiaTheme="minorEastAsia" w:hAnsiTheme="minorHAnsi"/>
          <w:noProof/>
          <w:sz w:val="22"/>
          <w:szCs w:val="22"/>
          <w:lang w:eastAsia="en-GB" w:val="en-GB"/>
        </w:rPr>
      </w:pPr>
      <w:hyperlink w:anchor="_Toc502919154" w:history="1">
        <w:r w:rsidR="00C85247" w:rsidRPr="00F7561B">
          <w:rPr>
            <w:rStyle w:val="Hyperlink"/>
            <w:noProof/>
          </w:rPr>
          <w:t>2</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Design Considerations</w:t>
        </w:r>
        <w:r w:rsidR="00C85247">
          <w:rPr>
            <w:noProof/>
            <w:webHidden/>
          </w:rPr>
          <w:tab/>
        </w:r>
        <w:r w:rsidR="00C85247">
          <w:rPr>
            <w:noProof/>
            <w:webHidden/>
          </w:rPr>
          <w:fldChar w:fldCharType="begin"/>
        </w:r>
        <w:r w:rsidR="00C85247">
          <w:rPr>
            <w:noProof/>
            <w:webHidden/>
          </w:rPr>
          <w:instrText xml:space="preserve"> PAGEREF _Toc502919154 \h </w:instrText>
        </w:r>
        <w:r w:rsidR="00C85247">
          <w:rPr>
            <w:noProof/>
            <w:webHidden/>
          </w:rPr>
        </w:r>
        <w:r w:rsidR="00C85247">
          <w:rPr>
            <w:noProof/>
            <w:webHidden/>
          </w:rPr>
          <w:fldChar w:fldCharType="separate"/>
        </w:r>
        <w:r w:rsidR="00C85247">
          <w:rPr>
            <w:noProof/>
            <w:webHidden/>
          </w:rPr>
          <w:t>13</w:t>
        </w:r>
        <w:r w:rsidR="00C85247">
          <w:rPr>
            <w:noProof/>
            <w:webHidden/>
          </w:rPr>
          <w:fldChar w:fldCharType="end"/>
        </w:r>
      </w:hyperlink>
    </w:p>
    <w:p w14:paraId="19190B37" w14:textId="41CD1ADE"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5" w:history="1">
        <w:r w:rsidR="00C85247" w:rsidRPr="00F7561B">
          <w:rPr>
            <w:rStyle w:val="Hyperlink"/>
            <w:noProof/>
            <w14:scene3d>
              <w14:camera w14:prst="orthographicFront"/>
              <w14:lightRig w14:dir="t" w14:rig="threePt">
                <w14:rot w14:lat="0" w14:lon="0" w14:rev="0"/>
              </w14:lightRig>
            </w14:scene3d>
          </w:rPr>
          <w:t>2.1</w:t>
        </w:r>
        <w:r w:rsidR="00C85247" w:rsidRPr="00F7561B">
          <w:rPr>
            <w:rStyle w:val="Hyperlink"/>
            <w:noProof/>
          </w:rPr>
          <w:t xml:space="preserve"> Construction Principles</w:t>
        </w:r>
        <w:r w:rsidR="00C85247">
          <w:rPr>
            <w:noProof/>
            <w:webHidden/>
          </w:rPr>
          <w:tab/>
        </w:r>
        <w:r w:rsidR="00C85247">
          <w:rPr>
            <w:noProof/>
            <w:webHidden/>
          </w:rPr>
          <w:fldChar w:fldCharType="begin"/>
        </w:r>
        <w:r w:rsidR="00C85247">
          <w:rPr>
            <w:noProof/>
            <w:webHidden/>
          </w:rPr>
          <w:instrText xml:space="preserve"> PAGEREF _Toc502919155 \h </w:instrText>
        </w:r>
        <w:r w:rsidR="00C85247">
          <w:rPr>
            <w:noProof/>
            <w:webHidden/>
          </w:rPr>
        </w:r>
        <w:r w:rsidR="00C85247">
          <w:rPr>
            <w:noProof/>
            <w:webHidden/>
          </w:rPr>
          <w:fldChar w:fldCharType="separate"/>
        </w:r>
        <w:r w:rsidR="00C85247">
          <w:rPr>
            <w:noProof/>
            <w:webHidden/>
          </w:rPr>
          <w:t>13</w:t>
        </w:r>
        <w:r w:rsidR="00C85247">
          <w:rPr>
            <w:noProof/>
            <w:webHidden/>
          </w:rPr>
          <w:fldChar w:fldCharType="end"/>
        </w:r>
      </w:hyperlink>
    </w:p>
    <w:p w14:paraId="70CFE943" w14:textId="752C2E6F"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6" w:history="1">
        <w:r w:rsidR="00C85247" w:rsidRPr="00F7561B">
          <w:rPr>
            <w:rStyle w:val="Hyperlink"/>
            <w:noProof/>
            <w14:scene3d>
              <w14:camera w14:prst="orthographicFront"/>
              <w14:lightRig w14:dir="t" w14:rig="threePt">
                <w14:rot w14:lat="0" w14:lon="0" w14:rev="0"/>
              </w14:lightRig>
            </w14:scene3d>
          </w:rPr>
          <w:t>2.2</w:t>
        </w:r>
        <w:r w:rsidR="00C85247" w:rsidRPr="00F7561B">
          <w:rPr>
            <w:rStyle w:val="Hyperlink"/>
            <w:noProof/>
          </w:rPr>
          <w:t xml:space="preserve"> Domain Models</w:t>
        </w:r>
        <w:r w:rsidR="00C85247">
          <w:rPr>
            <w:noProof/>
            <w:webHidden/>
          </w:rPr>
          <w:tab/>
        </w:r>
        <w:r w:rsidR="00C85247">
          <w:rPr>
            <w:noProof/>
            <w:webHidden/>
          </w:rPr>
          <w:fldChar w:fldCharType="begin"/>
        </w:r>
        <w:r w:rsidR="00C85247">
          <w:rPr>
            <w:noProof/>
            <w:webHidden/>
          </w:rPr>
          <w:instrText xml:space="preserve"> PAGEREF _Toc502919156 \h </w:instrText>
        </w:r>
        <w:r w:rsidR="00C85247">
          <w:rPr>
            <w:noProof/>
            <w:webHidden/>
          </w:rPr>
        </w:r>
        <w:r w:rsidR="00C85247">
          <w:rPr>
            <w:noProof/>
            <w:webHidden/>
          </w:rPr>
          <w:fldChar w:fldCharType="separate"/>
        </w:r>
        <w:r w:rsidR="00C85247">
          <w:rPr>
            <w:noProof/>
            <w:webHidden/>
          </w:rPr>
          <w:t>13</w:t>
        </w:r>
        <w:r w:rsidR="00C85247">
          <w:rPr>
            <w:noProof/>
            <w:webHidden/>
          </w:rPr>
          <w:fldChar w:fldCharType="end"/>
        </w:r>
      </w:hyperlink>
    </w:p>
    <w:p w14:paraId="73349697" w14:textId="004F6276"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57" w:history="1">
        <w:r w:rsidR="00C85247" w:rsidRPr="00F7561B">
          <w:rPr>
            <w:rStyle w:val="Hyperlink"/>
            <w:noProof/>
            <w14:scene3d>
              <w14:camera w14:prst="orthographicFront"/>
              <w14:lightRig w14:dir="t" w14:rig="threePt">
                <w14:rot w14:lat="0" w14:lon="0" w14:rev="0"/>
              </w14:lightRig>
            </w14:scene3d>
          </w:rPr>
          <w:t>2.2.1</w:t>
        </w:r>
        <w:r w:rsidR="00C85247" w:rsidRPr="00F7561B">
          <w:rPr>
            <w:rStyle w:val="Hyperlink"/>
            <w:noProof/>
          </w:rPr>
          <w:t xml:space="preserve"> Date and Time Model</w:t>
        </w:r>
        <w:r w:rsidR="00C85247">
          <w:rPr>
            <w:noProof/>
            <w:webHidden/>
          </w:rPr>
          <w:tab/>
        </w:r>
        <w:r w:rsidR="00C85247">
          <w:rPr>
            <w:noProof/>
            <w:webHidden/>
          </w:rPr>
          <w:fldChar w:fldCharType="begin"/>
        </w:r>
        <w:r w:rsidR="00C85247">
          <w:rPr>
            <w:noProof/>
            <w:webHidden/>
          </w:rPr>
          <w:instrText xml:space="preserve"> PAGEREF _Toc502919157 \h </w:instrText>
        </w:r>
        <w:r w:rsidR="00C85247">
          <w:rPr>
            <w:noProof/>
            <w:webHidden/>
          </w:rPr>
        </w:r>
        <w:r w:rsidR="00C85247">
          <w:rPr>
            <w:noProof/>
            <w:webHidden/>
          </w:rPr>
          <w:fldChar w:fldCharType="separate"/>
        </w:r>
        <w:r w:rsidR="00C85247">
          <w:rPr>
            <w:noProof/>
            <w:webHidden/>
          </w:rPr>
          <w:t>13</w:t>
        </w:r>
        <w:r w:rsidR="00C85247">
          <w:rPr>
            <w:noProof/>
            <w:webHidden/>
          </w:rPr>
          <w:fldChar w:fldCharType="end"/>
        </w:r>
      </w:hyperlink>
    </w:p>
    <w:p w14:paraId="43820462" w14:textId="138660DB"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8" w:history="1">
        <w:r w:rsidR="00C85247" w:rsidRPr="00F7561B">
          <w:rPr>
            <w:rStyle w:val="Hyperlink"/>
            <w:noProof/>
            <w14:scene3d>
              <w14:camera w14:prst="orthographicFront"/>
              <w14:lightRig w14:dir="t" w14:rig="threePt">
                <w14:rot w14:lat="0" w14:lon="0" w14:rev="0"/>
              </w14:lightRig>
            </w14:scene3d>
          </w:rPr>
          <w:t>2.3</w:t>
        </w:r>
        <w:r w:rsidR="00C85247" w:rsidRPr="00F7561B">
          <w:rPr>
            <w:rStyle w:val="Hyperlink"/>
            <w:noProof/>
          </w:rPr>
          <w:t xml:space="preserve"> Schema Organization and Namespaces</w:t>
        </w:r>
        <w:r w:rsidR="00C85247">
          <w:rPr>
            <w:noProof/>
            <w:webHidden/>
          </w:rPr>
          <w:tab/>
        </w:r>
        <w:r w:rsidR="00C85247">
          <w:rPr>
            <w:noProof/>
            <w:webHidden/>
          </w:rPr>
          <w:fldChar w:fldCharType="begin"/>
        </w:r>
        <w:r w:rsidR="00C85247">
          <w:rPr>
            <w:noProof/>
            <w:webHidden/>
          </w:rPr>
          <w:instrText xml:space="preserve"> PAGEREF _Toc502919158 \h </w:instrText>
        </w:r>
        <w:r w:rsidR="00C85247">
          <w:rPr>
            <w:noProof/>
            <w:webHidden/>
          </w:rPr>
        </w:r>
        <w:r w:rsidR="00C85247">
          <w:rPr>
            <w:noProof/>
            <w:webHidden/>
          </w:rPr>
          <w:fldChar w:fldCharType="separate"/>
        </w:r>
        <w:r w:rsidR="00C85247">
          <w:rPr>
            <w:noProof/>
            <w:webHidden/>
          </w:rPr>
          <w:t>13</w:t>
        </w:r>
        <w:r w:rsidR="00C85247">
          <w:rPr>
            <w:noProof/>
            <w:webHidden/>
          </w:rPr>
          <w:fldChar w:fldCharType="end"/>
        </w:r>
      </w:hyperlink>
    </w:p>
    <w:p w14:paraId="6DEF023C" w14:textId="333F82F8"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59" w:history="1">
        <w:r w:rsidR="00C85247" w:rsidRPr="00F7561B">
          <w:rPr>
            <w:rStyle w:val="Hyperlink"/>
            <w:noProof/>
            <w14:scene3d>
              <w14:camera w14:prst="orthographicFront"/>
              <w14:lightRig w14:dir="t" w14:rig="threePt">
                <w14:rot w14:lat="0" w14:lon="0" w14:rev="0"/>
              </w14:lightRig>
            </w14:scene3d>
          </w:rPr>
          <w:t>2.4</w:t>
        </w:r>
        <w:r w:rsidR="00C85247" w:rsidRPr="00F7561B">
          <w:rPr>
            <w:rStyle w:val="Hyperlink"/>
            <w:noProof/>
          </w:rPr>
          <w:t xml:space="preserve"> DSS Overview (Non-normative)</w:t>
        </w:r>
        <w:r w:rsidR="00C85247">
          <w:rPr>
            <w:noProof/>
            <w:webHidden/>
          </w:rPr>
          <w:tab/>
        </w:r>
        <w:r w:rsidR="00C85247">
          <w:rPr>
            <w:noProof/>
            <w:webHidden/>
          </w:rPr>
          <w:fldChar w:fldCharType="begin"/>
        </w:r>
        <w:r w:rsidR="00C85247">
          <w:rPr>
            <w:noProof/>
            <w:webHidden/>
          </w:rPr>
          <w:instrText xml:space="preserve"> PAGEREF _Toc502919159 \h </w:instrText>
        </w:r>
        <w:r w:rsidR="00C85247">
          <w:rPr>
            <w:noProof/>
            <w:webHidden/>
          </w:rPr>
        </w:r>
        <w:r w:rsidR="00C85247">
          <w:rPr>
            <w:noProof/>
            <w:webHidden/>
          </w:rPr>
          <w:fldChar w:fldCharType="separate"/>
        </w:r>
        <w:r w:rsidR="00C85247">
          <w:rPr>
            <w:noProof/>
            <w:webHidden/>
          </w:rPr>
          <w:t>14</w:t>
        </w:r>
        <w:r w:rsidR="00C85247">
          <w:rPr>
            <w:noProof/>
            <w:webHidden/>
          </w:rPr>
          <w:fldChar w:fldCharType="end"/>
        </w:r>
      </w:hyperlink>
    </w:p>
    <w:p w14:paraId="0535A173" w14:textId="5D323BAD"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60" w:history="1">
        <w:r w:rsidR="00C85247" w:rsidRPr="00F7561B">
          <w:rPr>
            <w:rStyle w:val="Hyperlink"/>
            <w:noProof/>
            <w14:scene3d>
              <w14:camera w14:prst="orthographicFront"/>
              <w14:lightRig w14:dir="t" w14:rig="threePt">
                <w14:rot w14:lat="0" w14:lon="0" w14:rev="0"/>
              </w14:lightRig>
            </w14:scene3d>
          </w:rPr>
          <w:t>2.5</w:t>
        </w:r>
        <w:r w:rsidR="00C85247" w:rsidRPr="00F7561B">
          <w:rPr>
            <w:rStyle w:val="Hyperlink"/>
            <w:noProof/>
          </w:rPr>
          <w:t xml:space="preserve"> DSS-X Component Overview</w:t>
        </w:r>
        <w:r w:rsidR="00C85247">
          <w:rPr>
            <w:noProof/>
            <w:webHidden/>
          </w:rPr>
          <w:tab/>
        </w:r>
        <w:r w:rsidR="00C85247">
          <w:rPr>
            <w:noProof/>
            <w:webHidden/>
          </w:rPr>
          <w:fldChar w:fldCharType="begin"/>
        </w:r>
        <w:r w:rsidR="00C85247">
          <w:rPr>
            <w:noProof/>
            <w:webHidden/>
          </w:rPr>
          <w:instrText xml:space="preserve"> PAGEREF _Toc502919160 \h </w:instrText>
        </w:r>
        <w:r w:rsidR="00C85247">
          <w:rPr>
            <w:noProof/>
            <w:webHidden/>
          </w:rPr>
        </w:r>
        <w:r w:rsidR="00C85247">
          <w:rPr>
            <w:noProof/>
            <w:webHidden/>
          </w:rPr>
          <w:fldChar w:fldCharType="separate"/>
        </w:r>
        <w:r w:rsidR="00C85247">
          <w:rPr>
            <w:noProof/>
            <w:webHidden/>
          </w:rPr>
          <w:t>15</w:t>
        </w:r>
        <w:r w:rsidR="00C85247">
          <w:rPr>
            <w:noProof/>
            <w:webHidden/>
          </w:rPr>
          <w:fldChar w:fldCharType="end"/>
        </w:r>
      </w:hyperlink>
    </w:p>
    <w:p w14:paraId="757F70BF" w14:textId="3E521BB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1" w:history="1">
        <w:r w:rsidR="00C85247" w:rsidRPr="00F7561B">
          <w:rPr>
            <w:rStyle w:val="Hyperlink"/>
            <w:noProof/>
            <w14:scene3d>
              <w14:camera w14:prst="orthographicFront"/>
              <w14:lightRig w14:dir="t" w14:rig="threePt">
                <w14:rot w14:lat="0" w14:lon="0" w14:rev="0"/>
              </w14:lightRig>
            </w14:scene3d>
          </w:rPr>
          <w:t>2.5.1</w:t>
        </w:r>
        <w:r w:rsidR="00C85247" w:rsidRPr="00F7561B">
          <w:rPr>
            <w:rStyle w:val="Hyperlink"/>
            <w:noProof/>
          </w:rPr>
          <w:t xml:space="preserve"> Schema extensions</w:t>
        </w:r>
        <w:r w:rsidR="00C85247">
          <w:rPr>
            <w:noProof/>
            <w:webHidden/>
          </w:rPr>
          <w:tab/>
        </w:r>
        <w:r w:rsidR="00C85247">
          <w:rPr>
            <w:noProof/>
            <w:webHidden/>
          </w:rPr>
          <w:fldChar w:fldCharType="begin"/>
        </w:r>
        <w:r w:rsidR="00C85247">
          <w:rPr>
            <w:noProof/>
            <w:webHidden/>
          </w:rPr>
          <w:instrText xml:space="preserve"> PAGEREF _Toc502919161 \h </w:instrText>
        </w:r>
        <w:r w:rsidR="00C85247">
          <w:rPr>
            <w:noProof/>
            <w:webHidden/>
          </w:rPr>
        </w:r>
        <w:r w:rsidR="00C85247">
          <w:rPr>
            <w:noProof/>
            <w:webHidden/>
          </w:rPr>
          <w:fldChar w:fldCharType="separate"/>
        </w:r>
        <w:r w:rsidR="00C85247">
          <w:rPr>
            <w:noProof/>
            <w:webHidden/>
          </w:rPr>
          <w:t>15</w:t>
        </w:r>
        <w:r w:rsidR="00C85247">
          <w:rPr>
            <w:noProof/>
            <w:webHidden/>
          </w:rPr>
          <w:fldChar w:fldCharType="end"/>
        </w:r>
      </w:hyperlink>
    </w:p>
    <w:p w14:paraId="35154387" w14:textId="42700FAF"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62" w:history="1">
        <w:r w:rsidR="00C85247" w:rsidRPr="00F7561B">
          <w:rPr>
            <w:rStyle w:val="Hyperlink"/>
            <w:noProof/>
            <w14:scene3d>
              <w14:camera w14:prst="orthographicFront"/>
              <w14:lightRig w14:dir="t" w14:rig="threePt">
                <w14:rot w14:lat="0" w14:lon="0" w14:rev="0"/>
              </w14:lightRig>
            </w14:scene3d>
          </w:rPr>
          <w:t>2.6</w:t>
        </w:r>
        <w:r w:rsidR="00C85247" w:rsidRPr="00F7561B">
          <w:rPr>
            <w:rStyle w:val="Hyperlink"/>
            <w:noProof/>
          </w:rPr>
          <w:t xml:space="preserve"> Version 2.0 goal [non-normative]</w:t>
        </w:r>
        <w:r w:rsidR="00C85247">
          <w:rPr>
            <w:noProof/>
            <w:webHidden/>
          </w:rPr>
          <w:tab/>
        </w:r>
        <w:r w:rsidR="00C85247">
          <w:rPr>
            <w:noProof/>
            <w:webHidden/>
          </w:rPr>
          <w:fldChar w:fldCharType="begin"/>
        </w:r>
        <w:r w:rsidR="00C85247">
          <w:rPr>
            <w:noProof/>
            <w:webHidden/>
          </w:rPr>
          <w:instrText xml:space="preserve"> PAGEREF _Toc502919162 \h </w:instrText>
        </w:r>
        <w:r w:rsidR="00C85247">
          <w:rPr>
            <w:noProof/>
            <w:webHidden/>
          </w:rPr>
        </w:r>
        <w:r w:rsidR="00C85247">
          <w:rPr>
            <w:noProof/>
            <w:webHidden/>
          </w:rPr>
          <w:fldChar w:fldCharType="separate"/>
        </w:r>
        <w:r w:rsidR="00C85247">
          <w:rPr>
            <w:noProof/>
            <w:webHidden/>
          </w:rPr>
          <w:t>16</w:t>
        </w:r>
        <w:r w:rsidR="00C85247">
          <w:rPr>
            <w:noProof/>
            <w:webHidden/>
          </w:rPr>
          <w:fldChar w:fldCharType="end"/>
        </w:r>
      </w:hyperlink>
    </w:p>
    <w:p w14:paraId="0BCC5A81" w14:textId="4430369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3" w:history="1">
        <w:r w:rsidR="00C85247" w:rsidRPr="00F7561B">
          <w:rPr>
            <w:rStyle w:val="Hyperlink"/>
            <w:noProof/>
            <w14:scene3d>
              <w14:camera w14:prst="orthographicFront"/>
              <w14:lightRig w14:dir="t" w14:rig="threePt">
                <w14:rot w14:lat="0" w14:lon="0" w14:rev="0"/>
              </w14:lightRig>
            </w14:scene3d>
          </w:rPr>
          <w:t>2.6.1</w:t>
        </w:r>
        <w:r w:rsidR="00C85247" w:rsidRPr="00F7561B">
          <w:rPr>
            <w:rStyle w:val="Hyperlink"/>
            <w:noProof/>
          </w:rPr>
          <w:t xml:space="preserve"> Circumventing xs:any</w:t>
        </w:r>
        <w:r w:rsidR="00C85247">
          <w:rPr>
            <w:noProof/>
            <w:webHidden/>
          </w:rPr>
          <w:tab/>
        </w:r>
        <w:r w:rsidR="00C85247">
          <w:rPr>
            <w:noProof/>
            <w:webHidden/>
          </w:rPr>
          <w:fldChar w:fldCharType="begin"/>
        </w:r>
        <w:r w:rsidR="00C85247">
          <w:rPr>
            <w:noProof/>
            <w:webHidden/>
          </w:rPr>
          <w:instrText xml:space="preserve"> PAGEREF _Toc502919163 \h </w:instrText>
        </w:r>
        <w:r w:rsidR="00C85247">
          <w:rPr>
            <w:noProof/>
            <w:webHidden/>
          </w:rPr>
        </w:r>
        <w:r w:rsidR="00C85247">
          <w:rPr>
            <w:noProof/>
            <w:webHidden/>
          </w:rPr>
          <w:fldChar w:fldCharType="separate"/>
        </w:r>
        <w:r w:rsidR="00C85247">
          <w:rPr>
            <w:noProof/>
            <w:webHidden/>
          </w:rPr>
          <w:t>16</w:t>
        </w:r>
        <w:r w:rsidR="00C85247">
          <w:rPr>
            <w:noProof/>
            <w:webHidden/>
          </w:rPr>
          <w:fldChar w:fldCharType="end"/>
        </w:r>
      </w:hyperlink>
    </w:p>
    <w:p w14:paraId="39B8ACC7" w14:textId="1B48560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4" w:history="1">
        <w:r w:rsidR="00C85247" w:rsidRPr="00F7561B">
          <w:rPr>
            <w:rStyle w:val="Hyperlink"/>
            <w:noProof/>
            <w14:scene3d>
              <w14:camera w14:prst="orthographicFront"/>
              <w14:lightRig w14:dir="t" w14:rig="threePt">
                <w14:rot w14:lat="0" w14:lon="0" w14:rev="0"/>
              </w14:lightRig>
            </w14:scene3d>
          </w:rPr>
          <w:t>2.6.2</w:t>
        </w:r>
        <w:r w:rsidR="00C85247" w:rsidRPr="00F7561B">
          <w:rPr>
            <w:rStyle w:val="Hyperlink"/>
            <w:noProof/>
          </w:rPr>
          <w:t xml:space="preserve"> Substituting the ‘mixed’ schema attribute</w:t>
        </w:r>
        <w:r w:rsidR="00C85247">
          <w:rPr>
            <w:noProof/>
            <w:webHidden/>
          </w:rPr>
          <w:tab/>
        </w:r>
        <w:r w:rsidR="00C85247">
          <w:rPr>
            <w:noProof/>
            <w:webHidden/>
          </w:rPr>
          <w:fldChar w:fldCharType="begin"/>
        </w:r>
        <w:r w:rsidR="00C85247">
          <w:rPr>
            <w:noProof/>
            <w:webHidden/>
          </w:rPr>
          <w:instrText xml:space="preserve"> PAGEREF _Toc502919164 \h </w:instrText>
        </w:r>
        <w:r w:rsidR="00C85247">
          <w:rPr>
            <w:noProof/>
            <w:webHidden/>
          </w:rPr>
        </w:r>
        <w:r w:rsidR="00C85247">
          <w:rPr>
            <w:noProof/>
            <w:webHidden/>
          </w:rPr>
          <w:fldChar w:fldCharType="separate"/>
        </w:r>
        <w:r w:rsidR="00C85247">
          <w:rPr>
            <w:noProof/>
            <w:webHidden/>
          </w:rPr>
          <w:t>17</w:t>
        </w:r>
        <w:r w:rsidR="00C85247">
          <w:rPr>
            <w:noProof/>
            <w:webHidden/>
          </w:rPr>
          <w:fldChar w:fldCharType="end"/>
        </w:r>
      </w:hyperlink>
    </w:p>
    <w:p w14:paraId="7CC924AF" w14:textId="2B182D8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5" w:history="1">
        <w:r w:rsidR="00C85247" w:rsidRPr="00F7561B">
          <w:rPr>
            <w:rStyle w:val="Hyperlink"/>
            <w:noProof/>
            <w14:scene3d>
              <w14:camera w14:prst="orthographicFront"/>
              <w14:lightRig w14:dir="t" w14:rig="threePt">
                <w14:rot w14:lat="0" w14:lon="0" w14:rev="0"/>
              </w14:lightRig>
            </w14:scene3d>
          </w:rPr>
          <w:t>2.6.3</w:t>
        </w:r>
        <w:r w:rsidR="00C85247" w:rsidRPr="00F7561B">
          <w:rPr>
            <w:rStyle w:val="Hyperlink"/>
            <w:noProof/>
          </w:rPr>
          <w:t xml:space="preserve"> Introducing the </w:t>
        </w:r>
        <w:r w:rsidR="00C85247" w:rsidRPr="00F7561B">
          <w:rPr>
            <w:rStyle w:val="Hyperlink"/>
            <w:rFonts w:ascii="Courier New" w:hAnsi="Courier New"/>
            <w:noProof/>
          </w:rPr>
          <w:t>NsPrefixMappingType</w:t>
        </w:r>
        <w:r w:rsidR="00C85247" w:rsidRPr="00F7561B">
          <w:rPr>
            <w:rStyle w:val="Hyperlink"/>
            <w:noProof/>
          </w:rPr>
          <w:t xml:space="preserve"> component</w:t>
        </w:r>
        <w:r w:rsidR="00C85247">
          <w:rPr>
            <w:noProof/>
            <w:webHidden/>
          </w:rPr>
          <w:tab/>
        </w:r>
        <w:r w:rsidR="00C85247">
          <w:rPr>
            <w:noProof/>
            <w:webHidden/>
          </w:rPr>
          <w:fldChar w:fldCharType="begin"/>
        </w:r>
        <w:r w:rsidR="00C85247">
          <w:rPr>
            <w:noProof/>
            <w:webHidden/>
          </w:rPr>
          <w:instrText xml:space="preserve"> PAGEREF _Toc502919165 \h </w:instrText>
        </w:r>
        <w:r w:rsidR="00C85247">
          <w:rPr>
            <w:noProof/>
            <w:webHidden/>
          </w:rPr>
        </w:r>
        <w:r w:rsidR="00C85247">
          <w:rPr>
            <w:noProof/>
            <w:webHidden/>
          </w:rPr>
          <w:fldChar w:fldCharType="separate"/>
        </w:r>
        <w:r w:rsidR="00C85247">
          <w:rPr>
            <w:noProof/>
            <w:webHidden/>
          </w:rPr>
          <w:t>17</w:t>
        </w:r>
        <w:r w:rsidR="00C85247">
          <w:rPr>
            <w:noProof/>
            <w:webHidden/>
          </w:rPr>
          <w:fldChar w:fldCharType="end"/>
        </w:r>
      </w:hyperlink>
    </w:p>
    <w:p w14:paraId="4B9137F9" w14:textId="6B87DC9D"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6" w:history="1">
        <w:r w:rsidR="00C85247" w:rsidRPr="00F7561B">
          <w:rPr>
            <w:rStyle w:val="Hyperlink"/>
            <w:noProof/>
            <w14:scene3d>
              <w14:camera w14:prst="orthographicFront"/>
              <w14:lightRig w14:dir="t" w14:rig="threePt">
                <w14:rot w14:lat="0" w14:lon="0" w14:rev="0"/>
              </w14:lightRig>
            </w14:scene3d>
          </w:rPr>
          <w:t>2.6.4</w:t>
        </w:r>
        <w:r w:rsidR="00C85247" w:rsidRPr="00F7561B">
          <w:rPr>
            <w:rStyle w:val="Hyperlink"/>
            <w:noProof/>
          </w:rPr>
          <w:t xml:space="preserve"> Imported XML schemes</w:t>
        </w:r>
        <w:r w:rsidR="00C85247">
          <w:rPr>
            <w:noProof/>
            <w:webHidden/>
          </w:rPr>
          <w:tab/>
        </w:r>
        <w:r w:rsidR="00C85247">
          <w:rPr>
            <w:noProof/>
            <w:webHidden/>
          </w:rPr>
          <w:fldChar w:fldCharType="begin"/>
        </w:r>
        <w:r w:rsidR="00C85247">
          <w:rPr>
            <w:noProof/>
            <w:webHidden/>
          </w:rPr>
          <w:instrText xml:space="preserve"> PAGEREF _Toc502919166 \h </w:instrText>
        </w:r>
        <w:r w:rsidR="00C85247">
          <w:rPr>
            <w:noProof/>
            <w:webHidden/>
          </w:rPr>
        </w:r>
        <w:r w:rsidR="00C85247">
          <w:rPr>
            <w:noProof/>
            <w:webHidden/>
          </w:rPr>
          <w:fldChar w:fldCharType="separate"/>
        </w:r>
        <w:r w:rsidR="00C85247">
          <w:rPr>
            <w:noProof/>
            <w:webHidden/>
          </w:rPr>
          <w:t>17</w:t>
        </w:r>
        <w:r w:rsidR="00C85247">
          <w:rPr>
            <w:noProof/>
            <w:webHidden/>
          </w:rPr>
          <w:fldChar w:fldCharType="end"/>
        </w:r>
      </w:hyperlink>
    </w:p>
    <w:p w14:paraId="1D1D229A" w14:textId="247ED77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67" w:history="1">
        <w:r w:rsidR="00C85247" w:rsidRPr="00F7561B">
          <w:rPr>
            <w:rStyle w:val="Hyperlink"/>
            <w:noProof/>
            <w14:scene3d>
              <w14:camera w14:prst="orthographicFront"/>
              <w14:lightRig w14:dir="t" w14:rig="threePt">
                <w14:rot w14:lat="0" w14:lon="0" w14:rev="0"/>
              </w14:lightRig>
            </w14:scene3d>
          </w:rPr>
          <w:t>2.6.5</w:t>
        </w:r>
        <w:r w:rsidR="00C85247" w:rsidRPr="00F7561B">
          <w:rPr>
            <w:rStyle w:val="Hyperlink"/>
            <w:noProof/>
          </w:rPr>
          <w:t xml:space="preserve"> Syntax variants</w:t>
        </w:r>
        <w:r w:rsidR="00C85247">
          <w:rPr>
            <w:noProof/>
            <w:webHidden/>
          </w:rPr>
          <w:tab/>
        </w:r>
        <w:r w:rsidR="00C85247">
          <w:rPr>
            <w:noProof/>
            <w:webHidden/>
          </w:rPr>
          <w:fldChar w:fldCharType="begin"/>
        </w:r>
        <w:r w:rsidR="00C85247">
          <w:rPr>
            <w:noProof/>
            <w:webHidden/>
          </w:rPr>
          <w:instrText xml:space="preserve"> PAGEREF _Toc502919167 \h </w:instrText>
        </w:r>
        <w:r w:rsidR="00C85247">
          <w:rPr>
            <w:noProof/>
            <w:webHidden/>
          </w:rPr>
        </w:r>
        <w:r w:rsidR="00C85247">
          <w:rPr>
            <w:noProof/>
            <w:webHidden/>
          </w:rPr>
          <w:fldChar w:fldCharType="separate"/>
        </w:r>
        <w:r w:rsidR="00C85247">
          <w:rPr>
            <w:noProof/>
            <w:webHidden/>
          </w:rPr>
          <w:t>18</w:t>
        </w:r>
        <w:r w:rsidR="00C85247">
          <w:rPr>
            <w:noProof/>
            <w:webHidden/>
          </w:rPr>
          <w:fldChar w:fldCharType="end"/>
        </w:r>
      </w:hyperlink>
    </w:p>
    <w:p w14:paraId="01C52AF1" w14:textId="64896851" w:rsidR="00C85247" w:rsidRDefault="00BF2F1A">
      <w:pPr>
        <w:pStyle w:val="Verzeichnis1"/>
        <w:rPr>
          <w:rFonts w:asciiTheme="minorHAnsi" w:cstheme="minorBidi" w:eastAsiaTheme="minorEastAsia" w:hAnsiTheme="minorHAnsi"/>
          <w:noProof/>
          <w:sz w:val="22"/>
          <w:szCs w:val="22"/>
          <w:lang w:eastAsia="en-GB" w:val="en-GB"/>
        </w:rPr>
      </w:pPr>
      <w:hyperlink w:anchor="_Toc502919168" w:history="1">
        <w:r w:rsidR="00C85247" w:rsidRPr="00F7561B">
          <w:rPr>
            <w:rStyle w:val="Hyperlink"/>
            <w:noProof/>
          </w:rPr>
          <w:t>3</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Structure Models</w:t>
        </w:r>
        <w:r w:rsidR="00C85247">
          <w:rPr>
            <w:noProof/>
            <w:webHidden/>
          </w:rPr>
          <w:tab/>
        </w:r>
        <w:r w:rsidR="00C85247">
          <w:rPr>
            <w:noProof/>
            <w:webHidden/>
          </w:rPr>
          <w:fldChar w:fldCharType="begin"/>
        </w:r>
        <w:r w:rsidR="00C85247">
          <w:rPr>
            <w:noProof/>
            <w:webHidden/>
          </w:rPr>
          <w:instrText xml:space="preserve"> PAGEREF _Toc502919168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040D0D7C" w14:textId="4B9FB872"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169" w:history="1">
        <w:r w:rsidR="00C85247" w:rsidRPr="00F7561B">
          <w:rPr>
            <w:rStyle w:val="Hyperlink"/>
            <w:noProof/>
            <w14:scene3d>
              <w14:camera w14:prst="orthographicFront"/>
              <w14:lightRig w14:dir="t" w14:rig="threePt">
                <w14:rot w14:lat="0" w14:lon="0" w14:rev="0"/>
              </w14:lightRig>
            </w14:scene3d>
          </w:rPr>
          <w:t>3.1</w:t>
        </w:r>
        <w:r w:rsidR="00C85247" w:rsidRPr="00F7561B">
          <w:rPr>
            <w:rStyle w:val="Hyperlink"/>
            <w:noProof/>
          </w:rPr>
          <w:t xml:space="preserve"> Structure Models defined in this document</w:t>
        </w:r>
        <w:r w:rsidR="00C85247">
          <w:rPr>
            <w:noProof/>
            <w:webHidden/>
          </w:rPr>
          <w:tab/>
        </w:r>
        <w:r w:rsidR="00C85247">
          <w:rPr>
            <w:noProof/>
            <w:webHidden/>
          </w:rPr>
          <w:fldChar w:fldCharType="begin"/>
        </w:r>
        <w:r w:rsidR="00C85247">
          <w:rPr>
            <w:noProof/>
            <w:webHidden/>
          </w:rPr>
          <w:instrText xml:space="preserve"> PAGEREF _Toc502919169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03CB0ECB" w14:textId="42298094"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70" w:history="1">
        <w:r w:rsidR="00C85247" w:rsidRPr="00F7561B">
          <w:rPr>
            <w:rStyle w:val="Hyperlink"/>
            <w:noProof/>
            <w14:scene3d>
              <w14:camera w14:prst="orthographicFront"/>
              <w14:lightRig w14:dir="t" w14:rig="threePt">
                <w14:rot w14:lat="0" w14:lon="0" w14:rev="0"/>
              </w14:lightRig>
            </w14:scene3d>
          </w:rPr>
          <w:t>3.1.1</w:t>
        </w:r>
        <w:r w:rsidR="00C85247" w:rsidRPr="00F7561B">
          <w:rPr>
            <w:rStyle w:val="Hyperlink"/>
            <w:noProof/>
          </w:rPr>
          <w:t xml:space="preserve"> Component NsPrefixMapping</w:t>
        </w:r>
        <w:r w:rsidR="00C85247">
          <w:rPr>
            <w:noProof/>
            <w:webHidden/>
          </w:rPr>
          <w:tab/>
        </w:r>
        <w:r w:rsidR="00C85247">
          <w:rPr>
            <w:noProof/>
            <w:webHidden/>
          </w:rPr>
          <w:fldChar w:fldCharType="begin"/>
        </w:r>
        <w:r w:rsidR="00C85247">
          <w:rPr>
            <w:noProof/>
            <w:webHidden/>
          </w:rPr>
          <w:instrText xml:space="preserve"> PAGEREF _Toc502919170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20032375" w14:textId="4515C73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1" w:history="1">
        <w:r w:rsidR="00C85247" w:rsidRPr="00F7561B">
          <w:rPr>
            <w:rStyle w:val="Hyperlink"/>
            <w:noProof/>
            <w14:scene3d>
              <w14:camera w14:prst="orthographicFront"/>
              <w14:lightRig w14:dir="t" w14:rig="threePt">
                <w14:rot w14:lat="0" w14:lon="0" w14:rev="0"/>
              </w14:lightRig>
            </w14:scene3d>
          </w:rPr>
          <w:t>3.1.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71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3374000C" w14:textId="1E6F78F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2" w:history="1">
        <w:r w:rsidR="00C85247" w:rsidRPr="00F7561B">
          <w:rPr>
            <w:rStyle w:val="Hyperlink"/>
            <w:noProof/>
            <w14:scene3d>
              <w14:camera w14:prst="orthographicFront"/>
              <w14:lightRig w14:dir="t" w14:rig="threePt">
                <w14:rot w14:lat="0" w14:lon="0" w14:rev="0"/>
              </w14:lightRig>
            </w14:scene3d>
          </w:rPr>
          <w:t>3.1.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72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04329651" w14:textId="1E8724F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3" w:history="1">
        <w:r w:rsidR="00C85247" w:rsidRPr="00F7561B">
          <w:rPr>
            <w:rStyle w:val="Hyperlink"/>
            <w:noProof/>
            <w14:scene3d>
              <w14:camera w14:prst="orthographicFront"/>
              <w14:lightRig w14:dir="t" w14:rig="threePt">
                <w14:rot w14:lat="0" w14:lon="0" w14:rev="0"/>
              </w14:lightRig>
            </w14:scene3d>
          </w:rPr>
          <w:t>3.1.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73 \h </w:instrText>
        </w:r>
        <w:r w:rsidR="00C85247">
          <w:rPr>
            <w:noProof/>
            <w:webHidden/>
          </w:rPr>
        </w:r>
        <w:r w:rsidR="00C85247">
          <w:rPr>
            <w:noProof/>
            <w:webHidden/>
          </w:rPr>
          <w:fldChar w:fldCharType="separate"/>
        </w:r>
        <w:r w:rsidR="00C85247">
          <w:rPr>
            <w:noProof/>
            <w:webHidden/>
          </w:rPr>
          <w:t>19</w:t>
        </w:r>
        <w:r w:rsidR="00C85247">
          <w:rPr>
            <w:noProof/>
            <w:webHidden/>
          </w:rPr>
          <w:fldChar w:fldCharType="end"/>
        </w:r>
      </w:hyperlink>
    </w:p>
    <w:p w14:paraId="23BD5F9E" w14:textId="12A2686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74" w:history="1">
        <w:r w:rsidR="00C85247" w:rsidRPr="00F7561B">
          <w:rPr>
            <w:rStyle w:val="Hyperlink"/>
            <w:noProof/>
            <w14:scene3d>
              <w14:camera w14:prst="orthographicFront"/>
              <w14:lightRig w14:dir="t" w14:rig="threePt">
                <w14:rot w14:lat="0" w14:lon="0" w14:rev="0"/>
              </w14:lightRig>
            </w14:scene3d>
          </w:rPr>
          <w:t>3.1.2</w:t>
        </w:r>
        <w:r w:rsidR="00C85247" w:rsidRPr="00F7561B">
          <w:rPr>
            <w:rStyle w:val="Hyperlink"/>
            <w:noProof/>
          </w:rPr>
          <w:t xml:space="preserve"> Component Any</w:t>
        </w:r>
        <w:r w:rsidR="00C85247">
          <w:rPr>
            <w:noProof/>
            <w:webHidden/>
          </w:rPr>
          <w:tab/>
        </w:r>
        <w:r w:rsidR="00C85247">
          <w:rPr>
            <w:noProof/>
            <w:webHidden/>
          </w:rPr>
          <w:fldChar w:fldCharType="begin"/>
        </w:r>
        <w:r w:rsidR="00C85247">
          <w:rPr>
            <w:noProof/>
            <w:webHidden/>
          </w:rPr>
          <w:instrText xml:space="preserve"> PAGEREF _Toc502919174 \h </w:instrText>
        </w:r>
        <w:r w:rsidR="00C85247">
          <w:rPr>
            <w:noProof/>
            <w:webHidden/>
          </w:rPr>
        </w:r>
        <w:r w:rsidR="00C85247">
          <w:rPr>
            <w:noProof/>
            <w:webHidden/>
          </w:rPr>
          <w:fldChar w:fldCharType="separate"/>
        </w:r>
        <w:r w:rsidR="00C85247">
          <w:rPr>
            <w:noProof/>
            <w:webHidden/>
          </w:rPr>
          <w:t>20</w:t>
        </w:r>
        <w:r w:rsidR="00C85247">
          <w:rPr>
            <w:noProof/>
            <w:webHidden/>
          </w:rPr>
          <w:fldChar w:fldCharType="end"/>
        </w:r>
      </w:hyperlink>
    </w:p>
    <w:p w14:paraId="330A0119" w14:textId="365C451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5" w:history="1">
        <w:r w:rsidR="00C85247" w:rsidRPr="00F7561B">
          <w:rPr>
            <w:rStyle w:val="Hyperlink"/>
            <w:noProof/>
            <w14:scene3d>
              <w14:camera w14:prst="orthographicFront"/>
              <w14:lightRig w14:dir="t" w14:rig="threePt">
                <w14:rot w14:lat="0" w14:lon="0" w14:rev="0"/>
              </w14:lightRig>
            </w14:scene3d>
          </w:rPr>
          <w:t>3.1.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75 \h </w:instrText>
        </w:r>
        <w:r w:rsidR="00C85247">
          <w:rPr>
            <w:noProof/>
            <w:webHidden/>
          </w:rPr>
        </w:r>
        <w:r w:rsidR="00C85247">
          <w:rPr>
            <w:noProof/>
            <w:webHidden/>
          </w:rPr>
          <w:fldChar w:fldCharType="separate"/>
        </w:r>
        <w:r w:rsidR="00C85247">
          <w:rPr>
            <w:noProof/>
            <w:webHidden/>
          </w:rPr>
          <w:t>20</w:t>
        </w:r>
        <w:r w:rsidR="00C85247">
          <w:rPr>
            <w:noProof/>
            <w:webHidden/>
          </w:rPr>
          <w:fldChar w:fldCharType="end"/>
        </w:r>
      </w:hyperlink>
    </w:p>
    <w:p w14:paraId="21D8E79D" w14:textId="4AF673A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6" w:history="1">
        <w:r w:rsidR="00C85247" w:rsidRPr="00F7561B">
          <w:rPr>
            <w:rStyle w:val="Hyperlink"/>
            <w:noProof/>
            <w14:scene3d>
              <w14:camera w14:prst="orthographicFront"/>
              <w14:lightRig w14:dir="t" w14:rig="threePt">
                <w14:rot w14:lat="0" w14:lon="0" w14:rev="0"/>
              </w14:lightRig>
            </w14:scene3d>
          </w:rPr>
          <w:t>3.1.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76 \h </w:instrText>
        </w:r>
        <w:r w:rsidR="00C85247">
          <w:rPr>
            <w:noProof/>
            <w:webHidden/>
          </w:rPr>
        </w:r>
        <w:r w:rsidR="00C85247">
          <w:rPr>
            <w:noProof/>
            <w:webHidden/>
          </w:rPr>
          <w:fldChar w:fldCharType="separate"/>
        </w:r>
        <w:r w:rsidR="00C85247">
          <w:rPr>
            <w:noProof/>
            <w:webHidden/>
          </w:rPr>
          <w:t>20</w:t>
        </w:r>
        <w:r w:rsidR="00C85247">
          <w:rPr>
            <w:noProof/>
            <w:webHidden/>
          </w:rPr>
          <w:fldChar w:fldCharType="end"/>
        </w:r>
      </w:hyperlink>
    </w:p>
    <w:p w14:paraId="193A291C" w14:textId="5A9C9D4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7" w:history="1">
        <w:r w:rsidR="00C85247" w:rsidRPr="00F7561B">
          <w:rPr>
            <w:rStyle w:val="Hyperlink"/>
            <w:noProof/>
            <w14:scene3d>
              <w14:camera w14:prst="orthographicFront"/>
              <w14:lightRig w14:dir="t" w14:rig="threePt">
                <w14:rot w14:lat="0" w14:lon="0" w14:rev="0"/>
              </w14:lightRig>
            </w14:scene3d>
          </w:rPr>
          <w:t>3.1.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77 \h </w:instrText>
        </w:r>
        <w:r w:rsidR="00C85247">
          <w:rPr>
            <w:noProof/>
            <w:webHidden/>
          </w:rPr>
        </w:r>
        <w:r w:rsidR="00C85247">
          <w:rPr>
            <w:noProof/>
            <w:webHidden/>
          </w:rPr>
          <w:fldChar w:fldCharType="separate"/>
        </w:r>
        <w:r w:rsidR="00C85247">
          <w:rPr>
            <w:noProof/>
            <w:webHidden/>
          </w:rPr>
          <w:t>21</w:t>
        </w:r>
        <w:r w:rsidR="00C85247">
          <w:rPr>
            <w:noProof/>
            <w:webHidden/>
          </w:rPr>
          <w:fldChar w:fldCharType="end"/>
        </w:r>
      </w:hyperlink>
    </w:p>
    <w:p w14:paraId="6747DE0D" w14:textId="0474116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78" w:history="1">
        <w:r w:rsidR="00C85247" w:rsidRPr="00F7561B">
          <w:rPr>
            <w:rStyle w:val="Hyperlink"/>
            <w:noProof/>
            <w14:scene3d>
              <w14:camera w14:prst="orthographicFront"/>
              <w14:lightRig w14:dir="t" w14:rig="threePt">
                <w14:rot w14:lat="0" w14:lon="0" w14:rev="0"/>
              </w14:lightRig>
            </w14:scene3d>
          </w:rPr>
          <w:t>3.1.3</w:t>
        </w:r>
        <w:r w:rsidR="00C85247" w:rsidRPr="00F7561B">
          <w:rPr>
            <w:rStyle w:val="Hyperlink"/>
            <w:noProof/>
          </w:rPr>
          <w:t xml:space="preserve"> Component InternationalString</w:t>
        </w:r>
        <w:r w:rsidR="00C85247">
          <w:rPr>
            <w:noProof/>
            <w:webHidden/>
          </w:rPr>
          <w:tab/>
        </w:r>
        <w:r w:rsidR="00C85247">
          <w:rPr>
            <w:noProof/>
            <w:webHidden/>
          </w:rPr>
          <w:fldChar w:fldCharType="begin"/>
        </w:r>
        <w:r w:rsidR="00C85247">
          <w:rPr>
            <w:noProof/>
            <w:webHidden/>
          </w:rPr>
          <w:instrText xml:space="preserve"> PAGEREF _Toc502919178 \h </w:instrText>
        </w:r>
        <w:r w:rsidR="00C85247">
          <w:rPr>
            <w:noProof/>
            <w:webHidden/>
          </w:rPr>
        </w:r>
        <w:r w:rsidR="00C85247">
          <w:rPr>
            <w:noProof/>
            <w:webHidden/>
          </w:rPr>
          <w:fldChar w:fldCharType="separate"/>
        </w:r>
        <w:r w:rsidR="00C85247">
          <w:rPr>
            <w:noProof/>
            <w:webHidden/>
          </w:rPr>
          <w:t>22</w:t>
        </w:r>
        <w:r w:rsidR="00C85247">
          <w:rPr>
            <w:noProof/>
            <w:webHidden/>
          </w:rPr>
          <w:fldChar w:fldCharType="end"/>
        </w:r>
      </w:hyperlink>
    </w:p>
    <w:p w14:paraId="4B1E927B" w14:textId="6D2AD5D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79" w:history="1">
        <w:r w:rsidR="00C85247" w:rsidRPr="00F7561B">
          <w:rPr>
            <w:rStyle w:val="Hyperlink"/>
            <w:noProof/>
            <w14:scene3d>
              <w14:camera w14:prst="orthographicFront"/>
              <w14:lightRig w14:dir="t" w14:rig="threePt">
                <w14:rot w14:lat="0" w14:lon="0" w14:rev="0"/>
              </w14:lightRig>
            </w14:scene3d>
          </w:rPr>
          <w:t>3.1.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79 \h </w:instrText>
        </w:r>
        <w:r w:rsidR="00C85247">
          <w:rPr>
            <w:noProof/>
            <w:webHidden/>
          </w:rPr>
        </w:r>
        <w:r w:rsidR="00C85247">
          <w:rPr>
            <w:noProof/>
            <w:webHidden/>
          </w:rPr>
          <w:fldChar w:fldCharType="separate"/>
        </w:r>
        <w:r w:rsidR="00C85247">
          <w:rPr>
            <w:noProof/>
            <w:webHidden/>
          </w:rPr>
          <w:t>22</w:t>
        </w:r>
        <w:r w:rsidR="00C85247">
          <w:rPr>
            <w:noProof/>
            <w:webHidden/>
          </w:rPr>
          <w:fldChar w:fldCharType="end"/>
        </w:r>
      </w:hyperlink>
    </w:p>
    <w:p w14:paraId="6EE658E4" w14:textId="59FF159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0" w:history="1">
        <w:r w:rsidR="00C85247" w:rsidRPr="00F7561B">
          <w:rPr>
            <w:rStyle w:val="Hyperlink"/>
            <w:noProof/>
            <w14:scene3d>
              <w14:camera w14:prst="orthographicFront"/>
              <w14:lightRig w14:dir="t" w14:rig="threePt">
                <w14:rot w14:lat="0" w14:lon="0" w14:rev="0"/>
              </w14:lightRig>
            </w14:scene3d>
          </w:rPr>
          <w:t>3.1.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80 \h </w:instrText>
        </w:r>
        <w:r w:rsidR="00C85247">
          <w:rPr>
            <w:noProof/>
            <w:webHidden/>
          </w:rPr>
        </w:r>
        <w:r w:rsidR="00C85247">
          <w:rPr>
            <w:noProof/>
            <w:webHidden/>
          </w:rPr>
          <w:fldChar w:fldCharType="separate"/>
        </w:r>
        <w:r w:rsidR="00C85247">
          <w:rPr>
            <w:noProof/>
            <w:webHidden/>
          </w:rPr>
          <w:t>22</w:t>
        </w:r>
        <w:r w:rsidR="00C85247">
          <w:rPr>
            <w:noProof/>
            <w:webHidden/>
          </w:rPr>
          <w:fldChar w:fldCharType="end"/>
        </w:r>
      </w:hyperlink>
    </w:p>
    <w:p w14:paraId="15ED055D" w14:textId="2FCDED3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1" w:history="1">
        <w:r w:rsidR="00C85247" w:rsidRPr="00F7561B">
          <w:rPr>
            <w:rStyle w:val="Hyperlink"/>
            <w:noProof/>
            <w14:scene3d>
              <w14:camera w14:prst="orthographicFront"/>
              <w14:lightRig w14:dir="t" w14:rig="threePt">
                <w14:rot w14:lat="0" w14:lon="0" w14:rev="0"/>
              </w14:lightRig>
            </w14:scene3d>
          </w:rPr>
          <w:t>3.1.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81 \h </w:instrText>
        </w:r>
        <w:r w:rsidR="00C85247">
          <w:rPr>
            <w:noProof/>
            <w:webHidden/>
          </w:rPr>
        </w:r>
        <w:r w:rsidR="00C85247">
          <w:rPr>
            <w:noProof/>
            <w:webHidden/>
          </w:rPr>
          <w:fldChar w:fldCharType="separate"/>
        </w:r>
        <w:r w:rsidR="00C85247">
          <w:rPr>
            <w:noProof/>
            <w:webHidden/>
          </w:rPr>
          <w:t>22</w:t>
        </w:r>
        <w:r w:rsidR="00C85247">
          <w:rPr>
            <w:noProof/>
            <w:webHidden/>
          </w:rPr>
          <w:fldChar w:fldCharType="end"/>
        </w:r>
      </w:hyperlink>
    </w:p>
    <w:p w14:paraId="40F36EDE" w14:textId="458F0B0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82" w:history="1">
        <w:r w:rsidR="00C85247" w:rsidRPr="00F7561B">
          <w:rPr>
            <w:rStyle w:val="Hyperlink"/>
            <w:noProof/>
            <w14:scene3d>
              <w14:camera w14:prst="orthographicFront"/>
              <w14:lightRig w14:dir="t" w14:rig="threePt">
                <w14:rot w14:lat="0" w14:lon="0" w14:rev="0"/>
              </w14:lightRig>
            </w14:scene3d>
          </w:rPr>
          <w:t>3.1.4</w:t>
        </w:r>
        <w:r w:rsidR="00C85247" w:rsidRPr="00F7561B">
          <w:rPr>
            <w:rStyle w:val="Hyperlink"/>
            <w:noProof/>
          </w:rPr>
          <w:t xml:space="preserve"> Component DigestInfo</w:t>
        </w:r>
        <w:r w:rsidR="00C85247">
          <w:rPr>
            <w:noProof/>
            <w:webHidden/>
          </w:rPr>
          <w:tab/>
        </w:r>
        <w:r w:rsidR="00C85247">
          <w:rPr>
            <w:noProof/>
            <w:webHidden/>
          </w:rPr>
          <w:fldChar w:fldCharType="begin"/>
        </w:r>
        <w:r w:rsidR="00C85247">
          <w:rPr>
            <w:noProof/>
            <w:webHidden/>
          </w:rPr>
          <w:instrText xml:space="preserve"> PAGEREF _Toc502919182 \h </w:instrText>
        </w:r>
        <w:r w:rsidR="00C85247">
          <w:rPr>
            <w:noProof/>
            <w:webHidden/>
          </w:rPr>
        </w:r>
        <w:r w:rsidR="00C85247">
          <w:rPr>
            <w:noProof/>
            <w:webHidden/>
          </w:rPr>
          <w:fldChar w:fldCharType="separate"/>
        </w:r>
        <w:r w:rsidR="00C85247">
          <w:rPr>
            <w:noProof/>
            <w:webHidden/>
          </w:rPr>
          <w:t>23</w:t>
        </w:r>
        <w:r w:rsidR="00C85247">
          <w:rPr>
            <w:noProof/>
            <w:webHidden/>
          </w:rPr>
          <w:fldChar w:fldCharType="end"/>
        </w:r>
      </w:hyperlink>
    </w:p>
    <w:p w14:paraId="55F10952" w14:textId="790148D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3" w:history="1">
        <w:r w:rsidR="00C85247" w:rsidRPr="00F7561B">
          <w:rPr>
            <w:rStyle w:val="Hyperlink"/>
            <w:noProof/>
            <w14:scene3d>
              <w14:camera w14:prst="orthographicFront"/>
              <w14:lightRig w14:dir="t" w14:rig="threePt">
                <w14:rot w14:lat="0" w14:lon="0" w14:rev="0"/>
              </w14:lightRig>
            </w14:scene3d>
          </w:rPr>
          <w:t>3.1.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83 \h </w:instrText>
        </w:r>
        <w:r w:rsidR="00C85247">
          <w:rPr>
            <w:noProof/>
            <w:webHidden/>
          </w:rPr>
        </w:r>
        <w:r w:rsidR="00C85247">
          <w:rPr>
            <w:noProof/>
            <w:webHidden/>
          </w:rPr>
          <w:fldChar w:fldCharType="separate"/>
        </w:r>
        <w:r w:rsidR="00C85247">
          <w:rPr>
            <w:noProof/>
            <w:webHidden/>
          </w:rPr>
          <w:t>23</w:t>
        </w:r>
        <w:r w:rsidR="00C85247">
          <w:rPr>
            <w:noProof/>
            <w:webHidden/>
          </w:rPr>
          <w:fldChar w:fldCharType="end"/>
        </w:r>
      </w:hyperlink>
    </w:p>
    <w:p w14:paraId="1AFF845B" w14:textId="6A5D1CC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4" w:history="1">
        <w:r w:rsidR="00C85247" w:rsidRPr="00F7561B">
          <w:rPr>
            <w:rStyle w:val="Hyperlink"/>
            <w:noProof/>
            <w14:scene3d>
              <w14:camera w14:prst="orthographicFront"/>
              <w14:lightRig w14:dir="t" w14:rig="threePt">
                <w14:rot w14:lat="0" w14:lon="0" w14:rev="0"/>
              </w14:lightRig>
            </w14:scene3d>
          </w:rPr>
          <w:t>3.1.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84 \h </w:instrText>
        </w:r>
        <w:r w:rsidR="00C85247">
          <w:rPr>
            <w:noProof/>
            <w:webHidden/>
          </w:rPr>
        </w:r>
        <w:r w:rsidR="00C85247">
          <w:rPr>
            <w:noProof/>
            <w:webHidden/>
          </w:rPr>
          <w:fldChar w:fldCharType="separate"/>
        </w:r>
        <w:r w:rsidR="00C85247">
          <w:rPr>
            <w:noProof/>
            <w:webHidden/>
          </w:rPr>
          <w:t>23</w:t>
        </w:r>
        <w:r w:rsidR="00C85247">
          <w:rPr>
            <w:noProof/>
            <w:webHidden/>
          </w:rPr>
          <w:fldChar w:fldCharType="end"/>
        </w:r>
      </w:hyperlink>
    </w:p>
    <w:p w14:paraId="57854A4F" w14:textId="6DE5380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5" w:history="1">
        <w:r w:rsidR="00C85247" w:rsidRPr="00F7561B">
          <w:rPr>
            <w:rStyle w:val="Hyperlink"/>
            <w:noProof/>
            <w14:scene3d>
              <w14:camera w14:prst="orthographicFront"/>
              <w14:lightRig w14:dir="t" w14:rig="threePt">
                <w14:rot w14:lat="0" w14:lon="0" w14:rev="0"/>
              </w14:lightRig>
            </w14:scene3d>
          </w:rPr>
          <w:t>3.1.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85 \h </w:instrText>
        </w:r>
        <w:r w:rsidR="00C85247">
          <w:rPr>
            <w:noProof/>
            <w:webHidden/>
          </w:rPr>
        </w:r>
        <w:r w:rsidR="00C85247">
          <w:rPr>
            <w:noProof/>
            <w:webHidden/>
          </w:rPr>
          <w:fldChar w:fldCharType="separate"/>
        </w:r>
        <w:r w:rsidR="00C85247">
          <w:rPr>
            <w:noProof/>
            <w:webHidden/>
          </w:rPr>
          <w:t>23</w:t>
        </w:r>
        <w:r w:rsidR="00C85247">
          <w:rPr>
            <w:noProof/>
            <w:webHidden/>
          </w:rPr>
          <w:fldChar w:fldCharType="end"/>
        </w:r>
      </w:hyperlink>
    </w:p>
    <w:p w14:paraId="2F809BD5" w14:textId="4CA17854"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86" w:history="1">
        <w:r w:rsidR="00C85247" w:rsidRPr="00F7561B">
          <w:rPr>
            <w:rStyle w:val="Hyperlink"/>
            <w:noProof/>
            <w14:scene3d>
              <w14:camera w14:prst="orthographicFront"/>
              <w14:lightRig w14:dir="t" w14:rig="threePt">
                <w14:rot w14:lat="0" w14:lon="0" w14:rev="0"/>
              </w14:lightRig>
            </w14:scene3d>
          </w:rPr>
          <w:t>3.1.5</w:t>
        </w:r>
        <w:r w:rsidR="00C85247" w:rsidRPr="00F7561B">
          <w:rPr>
            <w:rStyle w:val="Hyperlink"/>
            <w:noProof/>
          </w:rPr>
          <w:t xml:space="preserve"> Component AttachmentReference</w:t>
        </w:r>
        <w:r w:rsidR="00C85247">
          <w:rPr>
            <w:noProof/>
            <w:webHidden/>
          </w:rPr>
          <w:tab/>
        </w:r>
        <w:r w:rsidR="00C85247">
          <w:rPr>
            <w:noProof/>
            <w:webHidden/>
          </w:rPr>
          <w:fldChar w:fldCharType="begin"/>
        </w:r>
        <w:r w:rsidR="00C85247">
          <w:rPr>
            <w:noProof/>
            <w:webHidden/>
          </w:rPr>
          <w:instrText xml:space="preserve"> PAGEREF _Toc502919186 \h </w:instrText>
        </w:r>
        <w:r w:rsidR="00C85247">
          <w:rPr>
            <w:noProof/>
            <w:webHidden/>
          </w:rPr>
        </w:r>
        <w:r w:rsidR="00C85247">
          <w:rPr>
            <w:noProof/>
            <w:webHidden/>
          </w:rPr>
          <w:fldChar w:fldCharType="separate"/>
        </w:r>
        <w:r w:rsidR="00C85247">
          <w:rPr>
            <w:noProof/>
            <w:webHidden/>
          </w:rPr>
          <w:t>24</w:t>
        </w:r>
        <w:r w:rsidR="00C85247">
          <w:rPr>
            <w:noProof/>
            <w:webHidden/>
          </w:rPr>
          <w:fldChar w:fldCharType="end"/>
        </w:r>
      </w:hyperlink>
    </w:p>
    <w:p w14:paraId="73E6F9C4" w14:textId="19322FA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7" w:history="1">
        <w:r w:rsidR="00C85247" w:rsidRPr="00F7561B">
          <w:rPr>
            <w:rStyle w:val="Hyperlink"/>
            <w:noProof/>
            <w14:scene3d>
              <w14:camera w14:prst="orthographicFront"/>
              <w14:lightRig w14:dir="t" w14:rig="threePt">
                <w14:rot w14:lat="0" w14:lon="0" w14:rev="0"/>
              </w14:lightRig>
            </w14:scene3d>
          </w:rPr>
          <w:t>3.1.5.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87 \h </w:instrText>
        </w:r>
        <w:r w:rsidR="00C85247">
          <w:rPr>
            <w:noProof/>
            <w:webHidden/>
          </w:rPr>
        </w:r>
        <w:r w:rsidR="00C85247">
          <w:rPr>
            <w:noProof/>
            <w:webHidden/>
          </w:rPr>
          <w:fldChar w:fldCharType="separate"/>
        </w:r>
        <w:r w:rsidR="00C85247">
          <w:rPr>
            <w:noProof/>
            <w:webHidden/>
          </w:rPr>
          <w:t>24</w:t>
        </w:r>
        <w:r w:rsidR="00C85247">
          <w:rPr>
            <w:noProof/>
            <w:webHidden/>
          </w:rPr>
          <w:fldChar w:fldCharType="end"/>
        </w:r>
      </w:hyperlink>
    </w:p>
    <w:p w14:paraId="7F08C7AA" w14:textId="668113C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8" w:history="1">
        <w:r w:rsidR="00C85247" w:rsidRPr="00F7561B">
          <w:rPr>
            <w:rStyle w:val="Hyperlink"/>
            <w:noProof/>
            <w14:scene3d>
              <w14:camera w14:prst="orthographicFront"/>
              <w14:lightRig w14:dir="t" w14:rig="threePt">
                <w14:rot w14:lat="0" w14:lon="0" w14:rev="0"/>
              </w14:lightRig>
            </w14:scene3d>
          </w:rPr>
          <w:t>3.1.5.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88 \h </w:instrText>
        </w:r>
        <w:r w:rsidR="00C85247">
          <w:rPr>
            <w:noProof/>
            <w:webHidden/>
          </w:rPr>
        </w:r>
        <w:r w:rsidR="00C85247">
          <w:rPr>
            <w:noProof/>
            <w:webHidden/>
          </w:rPr>
          <w:fldChar w:fldCharType="separate"/>
        </w:r>
        <w:r w:rsidR="00C85247">
          <w:rPr>
            <w:noProof/>
            <w:webHidden/>
          </w:rPr>
          <w:t>25</w:t>
        </w:r>
        <w:r w:rsidR="00C85247">
          <w:rPr>
            <w:noProof/>
            <w:webHidden/>
          </w:rPr>
          <w:fldChar w:fldCharType="end"/>
        </w:r>
      </w:hyperlink>
    </w:p>
    <w:p w14:paraId="0EE0C184" w14:textId="1A7153B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89" w:history="1">
        <w:r w:rsidR="00C85247" w:rsidRPr="00F7561B">
          <w:rPr>
            <w:rStyle w:val="Hyperlink"/>
            <w:noProof/>
            <w14:scene3d>
              <w14:camera w14:prst="orthographicFront"/>
              <w14:lightRig w14:dir="t" w14:rig="threePt">
                <w14:rot w14:lat="0" w14:lon="0" w14:rev="0"/>
              </w14:lightRig>
            </w14:scene3d>
          </w:rPr>
          <w:t>3.1.5.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89 \h </w:instrText>
        </w:r>
        <w:r w:rsidR="00C85247">
          <w:rPr>
            <w:noProof/>
            <w:webHidden/>
          </w:rPr>
        </w:r>
        <w:r w:rsidR="00C85247">
          <w:rPr>
            <w:noProof/>
            <w:webHidden/>
          </w:rPr>
          <w:fldChar w:fldCharType="separate"/>
        </w:r>
        <w:r w:rsidR="00C85247">
          <w:rPr>
            <w:noProof/>
            <w:webHidden/>
          </w:rPr>
          <w:t>25</w:t>
        </w:r>
        <w:r w:rsidR="00C85247">
          <w:rPr>
            <w:noProof/>
            <w:webHidden/>
          </w:rPr>
          <w:fldChar w:fldCharType="end"/>
        </w:r>
      </w:hyperlink>
    </w:p>
    <w:p w14:paraId="5F6CA910" w14:textId="1B8BDC8A"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90" w:history="1">
        <w:r w:rsidR="00C85247" w:rsidRPr="00F7561B">
          <w:rPr>
            <w:rStyle w:val="Hyperlink"/>
            <w:noProof/>
            <w14:scene3d>
              <w14:camera w14:prst="orthographicFront"/>
              <w14:lightRig w14:dir="t" w14:rig="threePt">
                <w14:rot w14:lat="0" w14:lon="0" w14:rev="0"/>
              </w14:lightRig>
            </w14:scene3d>
          </w:rPr>
          <w:t>3.1.6</w:t>
        </w:r>
        <w:r w:rsidR="00C85247" w:rsidRPr="00F7561B">
          <w:rPr>
            <w:rStyle w:val="Hyperlink"/>
            <w:noProof/>
          </w:rPr>
          <w:t xml:space="preserve"> Component Base64Data</w:t>
        </w:r>
        <w:r w:rsidR="00C85247">
          <w:rPr>
            <w:noProof/>
            <w:webHidden/>
          </w:rPr>
          <w:tab/>
        </w:r>
        <w:r w:rsidR="00C85247">
          <w:rPr>
            <w:noProof/>
            <w:webHidden/>
          </w:rPr>
          <w:fldChar w:fldCharType="begin"/>
        </w:r>
        <w:r w:rsidR="00C85247">
          <w:rPr>
            <w:noProof/>
            <w:webHidden/>
          </w:rPr>
          <w:instrText xml:space="preserve"> PAGEREF _Toc502919190 \h </w:instrText>
        </w:r>
        <w:r w:rsidR="00C85247">
          <w:rPr>
            <w:noProof/>
            <w:webHidden/>
          </w:rPr>
        </w:r>
        <w:r w:rsidR="00C85247">
          <w:rPr>
            <w:noProof/>
            <w:webHidden/>
          </w:rPr>
          <w:fldChar w:fldCharType="separate"/>
        </w:r>
        <w:r w:rsidR="00C85247">
          <w:rPr>
            <w:noProof/>
            <w:webHidden/>
          </w:rPr>
          <w:t>26</w:t>
        </w:r>
        <w:r w:rsidR="00C85247">
          <w:rPr>
            <w:noProof/>
            <w:webHidden/>
          </w:rPr>
          <w:fldChar w:fldCharType="end"/>
        </w:r>
      </w:hyperlink>
    </w:p>
    <w:p w14:paraId="669EA8EC" w14:textId="1969EDB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1" w:history="1">
        <w:r w:rsidR="00C85247" w:rsidRPr="00F7561B">
          <w:rPr>
            <w:rStyle w:val="Hyperlink"/>
            <w:noProof/>
            <w14:scene3d>
              <w14:camera w14:prst="orthographicFront"/>
              <w14:lightRig w14:dir="t" w14:rig="threePt">
                <w14:rot w14:lat="0" w14:lon="0" w14:rev="0"/>
              </w14:lightRig>
            </w14:scene3d>
          </w:rPr>
          <w:t>3.1.6.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91 \h </w:instrText>
        </w:r>
        <w:r w:rsidR="00C85247">
          <w:rPr>
            <w:noProof/>
            <w:webHidden/>
          </w:rPr>
        </w:r>
        <w:r w:rsidR="00C85247">
          <w:rPr>
            <w:noProof/>
            <w:webHidden/>
          </w:rPr>
          <w:fldChar w:fldCharType="separate"/>
        </w:r>
        <w:r w:rsidR="00C85247">
          <w:rPr>
            <w:noProof/>
            <w:webHidden/>
          </w:rPr>
          <w:t>26</w:t>
        </w:r>
        <w:r w:rsidR="00C85247">
          <w:rPr>
            <w:noProof/>
            <w:webHidden/>
          </w:rPr>
          <w:fldChar w:fldCharType="end"/>
        </w:r>
      </w:hyperlink>
    </w:p>
    <w:p w14:paraId="6FC344F7" w14:textId="059395D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2" w:history="1">
        <w:r w:rsidR="00C85247" w:rsidRPr="00F7561B">
          <w:rPr>
            <w:rStyle w:val="Hyperlink"/>
            <w:noProof/>
            <w14:scene3d>
              <w14:camera w14:prst="orthographicFront"/>
              <w14:lightRig w14:dir="t" w14:rig="threePt">
                <w14:rot w14:lat="0" w14:lon="0" w14:rev="0"/>
              </w14:lightRig>
            </w14:scene3d>
          </w:rPr>
          <w:t>3.1.6.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92 \h </w:instrText>
        </w:r>
        <w:r w:rsidR="00C85247">
          <w:rPr>
            <w:noProof/>
            <w:webHidden/>
          </w:rPr>
        </w:r>
        <w:r w:rsidR="00C85247">
          <w:rPr>
            <w:noProof/>
            <w:webHidden/>
          </w:rPr>
          <w:fldChar w:fldCharType="separate"/>
        </w:r>
        <w:r w:rsidR="00C85247">
          <w:rPr>
            <w:noProof/>
            <w:webHidden/>
          </w:rPr>
          <w:t>27</w:t>
        </w:r>
        <w:r w:rsidR="00C85247">
          <w:rPr>
            <w:noProof/>
            <w:webHidden/>
          </w:rPr>
          <w:fldChar w:fldCharType="end"/>
        </w:r>
      </w:hyperlink>
    </w:p>
    <w:p w14:paraId="3139B2C4" w14:textId="1264A4E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3" w:history="1">
        <w:r w:rsidR="00C85247" w:rsidRPr="00F7561B">
          <w:rPr>
            <w:rStyle w:val="Hyperlink"/>
            <w:noProof/>
            <w14:scene3d>
              <w14:camera w14:prst="orthographicFront"/>
              <w14:lightRig w14:dir="t" w14:rig="threePt">
                <w14:rot w14:lat="0" w14:lon="0" w14:rev="0"/>
              </w14:lightRig>
            </w14:scene3d>
          </w:rPr>
          <w:t>3.1.6.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93 \h </w:instrText>
        </w:r>
        <w:r w:rsidR="00C85247">
          <w:rPr>
            <w:noProof/>
            <w:webHidden/>
          </w:rPr>
        </w:r>
        <w:r w:rsidR="00C85247">
          <w:rPr>
            <w:noProof/>
            <w:webHidden/>
          </w:rPr>
          <w:fldChar w:fldCharType="separate"/>
        </w:r>
        <w:r w:rsidR="00C85247">
          <w:rPr>
            <w:noProof/>
            <w:webHidden/>
          </w:rPr>
          <w:t>28</w:t>
        </w:r>
        <w:r w:rsidR="00C85247">
          <w:rPr>
            <w:noProof/>
            <w:webHidden/>
          </w:rPr>
          <w:fldChar w:fldCharType="end"/>
        </w:r>
      </w:hyperlink>
    </w:p>
    <w:p w14:paraId="0D8BC693" w14:textId="57424C51"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94" w:history="1">
        <w:r w:rsidR="00C85247" w:rsidRPr="00F7561B">
          <w:rPr>
            <w:rStyle w:val="Hyperlink"/>
            <w:noProof/>
            <w14:scene3d>
              <w14:camera w14:prst="orthographicFront"/>
              <w14:lightRig w14:dir="t" w14:rig="threePt">
                <w14:rot w14:lat="0" w14:lon="0" w14:rev="0"/>
              </w14:lightRig>
            </w14:scene3d>
          </w:rPr>
          <w:t>3.1.7</w:t>
        </w:r>
        <w:r w:rsidR="00C85247" w:rsidRPr="00F7561B">
          <w:rPr>
            <w:rStyle w:val="Hyperlink"/>
            <w:noProof/>
          </w:rPr>
          <w:t xml:space="preserve"> Component Result</w:t>
        </w:r>
        <w:r w:rsidR="00C85247">
          <w:rPr>
            <w:noProof/>
            <w:webHidden/>
          </w:rPr>
          <w:tab/>
        </w:r>
        <w:r w:rsidR="00C85247">
          <w:rPr>
            <w:noProof/>
            <w:webHidden/>
          </w:rPr>
          <w:fldChar w:fldCharType="begin"/>
        </w:r>
        <w:r w:rsidR="00C85247">
          <w:rPr>
            <w:noProof/>
            <w:webHidden/>
          </w:rPr>
          <w:instrText xml:space="preserve"> PAGEREF _Toc502919194 \h </w:instrText>
        </w:r>
        <w:r w:rsidR="00C85247">
          <w:rPr>
            <w:noProof/>
            <w:webHidden/>
          </w:rPr>
        </w:r>
        <w:r w:rsidR="00C85247">
          <w:rPr>
            <w:noProof/>
            <w:webHidden/>
          </w:rPr>
          <w:fldChar w:fldCharType="separate"/>
        </w:r>
        <w:r w:rsidR="00C85247">
          <w:rPr>
            <w:noProof/>
            <w:webHidden/>
          </w:rPr>
          <w:t>28</w:t>
        </w:r>
        <w:r w:rsidR="00C85247">
          <w:rPr>
            <w:noProof/>
            <w:webHidden/>
          </w:rPr>
          <w:fldChar w:fldCharType="end"/>
        </w:r>
      </w:hyperlink>
    </w:p>
    <w:p w14:paraId="464D9FD0" w14:textId="1A85C43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5" w:history="1">
        <w:r w:rsidR="00C85247" w:rsidRPr="00F7561B">
          <w:rPr>
            <w:rStyle w:val="Hyperlink"/>
            <w:noProof/>
            <w14:scene3d>
              <w14:camera w14:prst="orthographicFront"/>
              <w14:lightRig w14:dir="t" w14:rig="threePt">
                <w14:rot w14:lat="0" w14:lon="0" w14:rev="0"/>
              </w14:lightRig>
            </w14:scene3d>
          </w:rPr>
          <w:t>3.1.7.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95 \h </w:instrText>
        </w:r>
        <w:r w:rsidR="00C85247">
          <w:rPr>
            <w:noProof/>
            <w:webHidden/>
          </w:rPr>
        </w:r>
        <w:r w:rsidR="00C85247">
          <w:rPr>
            <w:noProof/>
            <w:webHidden/>
          </w:rPr>
          <w:fldChar w:fldCharType="separate"/>
        </w:r>
        <w:r w:rsidR="00C85247">
          <w:rPr>
            <w:noProof/>
            <w:webHidden/>
          </w:rPr>
          <w:t>28</w:t>
        </w:r>
        <w:r w:rsidR="00C85247">
          <w:rPr>
            <w:noProof/>
            <w:webHidden/>
          </w:rPr>
          <w:fldChar w:fldCharType="end"/>
        </w:r>
      </w:hyperlink>
    </w:p>
    <w:p w14:paraId="2AF8C10F" w14:textId="3694E3F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6" w:history="1">
        <w:r w:rsidR="00C85247" w:rsidRPr="00F7561B">
          <w:rPr>
            <w:rStyle w:val="Hyperlink"/>
            <w:noProof/>
            <w14:scene3d>
              <w14:camera w14:prst="orthographicFront"/>
              <w14:lightRig w14:dir="t" w14:rig="threePt">
                <w14:rot w14:lat="0" w14:lon="0" w14:rev="0"/>
              </w14:lightRig>
            </w14:scene3d>
          </w:rPr>
          <w:t>3.1.7.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196 \h </w:instrText>
        </w:r>
        <w:r w:rsidR="00C85247">
          <w:rPr>
            <w:noProof/>
            <w:webHidden/>
          </w:rPr>
        </w:r>
        <w:r w:rsidR="00C85247">
          <w:rPr>
            <w:noProof/>
            <w:webHidden/>
          </w:rPr>
          <w:fldChar w:fldCharType="separate"/>
        </w:r>
        <w:r w:rsidR="00C85247">
          <w:rPr>
            <w:noProof/>
            <w:webHidden/>
          </w:rPr>
          <w:t>29</w:t>
        </w:r>
        <w:r w:rsidR="00C85247">
          <w:rPr>
            <w:noProof/>
            <w:webHidden/>
          </w:rPr>
          <w:fldChar w:fldCharType="end"/>
        </w:r>
      </w:hyperlink>
    </w:p>
    <w:p w14:paraId="241335C4" w14:textId="7AEC71F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7" w:history="1">
        <w:r w:rsidR="00C85247" w:rsidRPr="00F7561B">
          <w:rPr>
            <w:rStyle w:val="Hyperlink"/>
            <w:noProof/>
            <w14:scene3d>
              <w14:camera w14:prst="orthographicFront"/>
              <w14:lightRig w14:dir="t" w14:rig="threePt">
                <w14:rot w14:lat="0" w14:lon="0" w14:rev="0"/>
              </w14:lightRig>
            </w14:scene3d>
          </w:rPr>
          <w:t>3.1.7.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197 \h </w:instrText>
        </w:r>
        <w:r w:rsidR="00C85247">
          <w:rPr>
            <w:noProof/>
            <w:webHidden/>
          </w:rPr>
        </w:r>
        <w:r w:rsidR="00C85247">
          <w:rPr>
            <w:noProof/>
            <w:webHidden/>
          </w:rPr>
          <w:fldChar w:fldCharType="separate"/>
        </w:r>
        <w:r w:rsidR="00C85247">
          <w:rPr>
            <w:noProof/>
            <w:webHidden/>
          </w:rPr>
          <w:t>29</w:t>
        </w:r>
        <w:r w:rsidR="00C85247">
          <w:rPr>
            <w:noProof/>
            <w:webHidden/>
          </w:rPr>
          <w:fldChar w:fldCharType="end"/>
        </w:r>
      </w:hyperlink>
    </w:p>
    <w:p w14:paraId="10026777" w14:textId="09FD997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198" w:history="1">
        <w:r w:rsidR="00C85247" w:rsidRPr="00F7561B">
          <w:rPr>
            <w:rStyle w:val="Hyperlink"/>
            <w:noProof/>
            <w14:scene3d>
              <w14:camera w14:prst="orthographicFront"/>
              <w14:lightRig w14:dir="t" w14:rig="threePt">
                <w14:rot w14:lat="0" w14:lon="0" w14:rev="0"/>
              </w14:lightRig>
            </w14:scene3d>
          </w:rPr>
          <w:t>3.1.8</w:t>
        </w:r>
        <w:r w:rsidR="00C85247" w:rsidRPr="00F7561B">
          <w:rPr>
            <w:rStyle w:val="Hyperlink"/>
            <w:noProof/>
          </w:rPr>
          <w:t xml:space="preserve"> Component RequestBase</w:t>
        </w:r>
        <w:r w:rsidR="00C85247">
          <w:rPr>
            <w:noProof/>
            <w:webHidden/>
          </w:rPr>
          <w:tab/>
        </w:r>
        <w:r w:rsidR="00C85247">
          <w:rPr>
            <w:noProof/>
            <w:webHidden/>
          </w:rPr>
          <w:fldChar w:fldCharType="begin"/>
        </w:r>
        <w:r w:rsidR="00C85247">
          <w:rPr>
            <w:noProof/>
            <w:webHidden/>
          </w:rPr>
          <w:instrText xml:space="preserve"> PAGEREF _Toc502919198 \h </w:instrText>
        </w:r>
        <w:r w:rsidR="00C85247">
          <w:rPr>
            <w:noProof/>
            <w:webHidden/>
          </w:rPr>
        </w:r>
        <w:r w:rsidR="00C85247">
          <w:rPr>
            <w:noProof/>
            <w:webHidden/>
          </w:rPr>
          <w:fldChar w:fldCharType="separate"/>
        </w:r>
        <w:r w:rsidR="00C85247">
          <w:rPr>
            <w:noProof/>
            <w:webHidden/>
          </w:rPr>
          <w:t>30</w:t>
        </w:r>
        <w:r w:rsidR="00C85247">
          <w:rPr>
            <w:noProof/>
            <w:webHidden/>
          </w:rPr>
          <w:fldChar w:fldCharType="end"/>
        </w:r>
      </w:hyperlink>
    </w:p>
    <w:p w14:paraId="4747E9BE" w14:textId="07DE002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199" w:history="1">
        <w:r w:rsidR="00C85247" w:rsidRPr="00F7561B">
          <w:rPr>
            <w:rStyle w:val="Hyperlink"/>
            <w:noProof/>
            <w14:scene3d>
              <w14:camera w14:prst="orthographicFront"/>
              <w14:lightRig w14:dir="t" w14:rig="threePt">
                <w14:rot w14:lat="0" w14:lon="0" w14:rev="0"/>
              </w14:lightRig>
            </w14:scene3d>
          </w:rPr>
          <w:t>3.1.8.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199 \h </w:instrText>
        </w:r>
        <w:r w:rsidR="00C85247">
          <w:rPr>
            <w:noProof/>
            <w:webHidden/>
          </w:rPr>
        </w:r>
        <w:r w:rsidR="00C85247">
          <w:rPr>
            <w:noProof/>
            <w:webHidden/>
          </w:rPr>
          <w:fldChar w:fldCharType="separate"/>
        </w:r>
        <w:r w:rsidR="00C85247">
          <w:rPr>
            <w:noProof/>
            <w:webHidden/>
          </w:rPr>
          <w:t>30</w:t>
        </w:r>
        <w:r w:rsidR="00C85247">
          <w:rPr>
            <w:noProof/>
            <w:webHidden/>
          </w:rPr>
          <w:fldChar w:fldCharType="end"/>
        </w:r>
      </w:hyperlink>
    </w:p>
    <w:p w14:paraId="2CDEE9A1" w14:textId="2ECCF40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0" w:history="1">
        <w:r w:rsidR="00C85247" w:rsidRPr="00F7561B">
          <w:rPr>
            <w:rStyle w:val="Hyperlink"/>
            <w:noProof/>
            <w14:scene3d>
              <w14:camera w14:prst="orthographicFront"/>
              <w14:lightRig w14:dir="t" w14:rig="threePt">
                <w14:rot w14:lat="0" w14:lon="0" w14:rev="0"/>
              </w14:lightRig>
            </w14:scene3d>
          </w:rPr>
          <w:t>3.1.8.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00 \h </w:instrText>
        </w:r>
        <w:r w:rsidR="00C85247">
          <w:rPr>
            <w:noProof/>
            <w:webHidden/>
          </w:rPr>
        </w:r>
        <w:r w:rsidR="00C85247">
          <w:rPr>
            <w:noProof/>
            <w:webHidden/>
          </w:rPr>
          <w:fldChar w:fldCharType="separate"/>
        </w:r>
        <w:r w:rsidR="00C85247">
          <w:rPr>
            <w:noProof/>
            <w:webHidden/>
          </w:rPr>
          <w:t>30</w:t>
        </w:r>
        <w:r w:rsidR="00C85247">
          <w:rPr>
            <w:noProof/>
            <w:webHidden/>
          </w:rPr>
          <w:fldChar w:fldCharType="end"/>
        </w:r>
      </w:hyperlink>
    </w:p>
    <w:p w14:paraId="7EB58387" w14:textId="5F79556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1" w:history="1">
        <w:r w:rsidR="00C85247" w:rsidRPr="00F7561B">
          <w:rPr>
            <w:rStyle w:val="Hyperlink"/>
            <w:noProof/>
            <w14:scene3d>
              <w14:camera w14:prst="orthographicFront"/>
              <w14:lightRig w14:dir="t" w14:rig="threePt">
                <w14:rot w14:lat="0" w14:lon="0" w14:rev="0"/>
              </w14:lightRig>
            </w14:scene3d>
          </w:rPr>
          <w:t>3.1.8.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01 \h </w:instrText>
        </w:r>
        <w:r w:rsidR="00C85247">
          <w:rPr>
            <w:noProof/>
            <w:webHidden/>
          </w:rPr>
        </w:r>
        <w:r w:rsidR="00C85247">
          <w:rPr>
            <w:noProof/>
            <w:webHidden/>
          </w:rPr>
          <w:fldChar w:fldCharType="separate"/>
        </w:r>
        <w:r w:rsidR="00C85247">
          <w:rPr>
            <w:noProof/>
            <w:webHidden/>
          </w:rPr>
          <w:t>31</w:t>
        </w:r>
        <w:r w:rsidR="00C85247">
          <w:rPr>
            <w:noProof/>
            <w:webHidden/>
          </w:rPr>
          <w:fldChar w:fldCharType="end"/>
        </w:r>
      </w:hyperlink>
    </w:p>
    <w:p w14:paraId="1483BB2C" w14:textId="70D0BC1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02" w:history="1">
        <w:r w:rsidR="00C85247" w:rsidRPr="00F7561B">
          <w:rPr>
            <w:rStyle w:val="Hyperlink"/>
            <w:noProof/>
            <w14:scene3d>
              <w14:camera w14:prst="orthographicFront"/>
              <w14:lightRig w14:dir="t" w14:rig="threePt">
                <w14:rot w14:lat="0" w14:lon="0" w14:rev="0"/>
              </w14:lightRig>
            </w14:scene3d>
          </w:rPr>
          <w:t>3.1.9</w:t>
        </w:r>
        <w:r w:rsidR="00C85247" w:rsidRPr="00F7561B">
          <w:rPr>
            <w:rStyle w:val="Hyperlink"/>
            <w:noProof/>
          </w:rPr>
          <w:t xml:space="preserve"> Component ResponseBase</w:t>
        </w:r>
        <w:r w:rsidR="00C85247">
          <w:rPr>
            <w:noProof/>
            <w:webHidden/>
          </w:rPr>
          <w:tab/>
        </w:r>
        <w:r w:rsidR="00C85247">
          <w:rPr>
            <w:noProof/>
            <w:webHidden/>
          </w:rPr>
          <w:fldChar w:fldCharType="begin"/>
        </w:r>
        <w:r w:rsidR="00C85247">
          <w:rPr>
            <w:noProof/>
            <w:webHidden/>
          </w:rPr>
          <w:instrText xml:space="preserve"> PAGEREF _Toc502919202 \h </w:instrText>
        </w:r>
        <w:r w:rsidR="00C85247">
          <w:rPr>
            <w:noProof/>
            <w:webHidden/>
          </w:rPr>
        </w:r>
        <w:r w:rsidR="00C85247">
          <w:rPr>
            <w:noProof/>
            <w:webHidden/>
          </w:rPr>
          <w:fldChar w:fldCharType="separate"/>
        </w:r>
        <w:r w:rsidR="00C85247">
          <w:rPr>
            <w:noProof/>
            <w:webHidden/>
          </w:rPr>
          <w:t>31</w:t>
        </w:r>
        <w:r w:rsidR="00C85247">
          <w:rPr>
            <w:noProof/>
            <w:webHidden/>
          </w:rPr>
          <w:fldChar w:fldCharType="end"/>
        </w:r>
      </w:hyperlink>
    </w:p>
    <w:p w14:paraId="1CB03478" w14:textId="1CE6EC5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3" w:history="1">
        <w:r w:rsidR="00C85247" w:rsidRPr="00F7561B">
          <w:rPr>
            <w:rStyle w:val="Hyperlink"/>
            <w:noProof/>
            <w14:scene3d>
              <w14:camera w14:prst="orthographicFront"/>
              <w14:lightRig w14:dir="t" w14:rig="threePt">
                <w14:rot w14:lat="0" w14:lon="0" w14:rev="0"/>
              </w14:lightRig>
            </w14:scene3d>
          </w:rPr>
          <w:t>3.1.9.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03 \h </w:instrText>
        </w:r>
        <w:r w:rsidR="00C85247">
          <w:rPr>
            <w:noProof/>
            <w:webHidden/>
          </w:rPr>
        </w:r>
        <w:r w:rsidR="00C85247">
          <w:rPr>
            <w:noProof/>
            <w:webHidden/>
          </w:rPr>
          <w:fldChar w:fldCharType="separate"/>
        </w:r>
        <w:r w:rsidR="00C85247">
          <w:rPr>
            <w:noProof/>
            <w:webHidden/>
          </w:rPr>
          <w:t>31</w:t>
        </w:r>
        <w:r w:rsidR="00C85247">
          <w:rPr>
            <w:noProof/>
            <w:webHidden/>
          </w:rPr>
          <w:fldChar w:fldCharType="end"/>
        </w:r>
      </w:hyperlink>
    </w:p>
    <w:p w14:paraId="2ED99CE3" w14:textId="3D8F6AD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4" w:history="1">
        <w:r w:rsidR="00C85247" w:rsidRPr="00F7561B">
          <w:rPr>
            <w:rStyle w:val="Hyperlink"/>
            <w:noProof/>
            <w14:scene3d>
              <w14:camera w14:prst="orthographicFront"/>
              <w14:lightRig w14:dir="t" w14:rig="threePt">
                <w14:rot w14:lat="0" w14:lon="0" w14:rev="0"/>
              </w14:lightRig>
            </w14:scene3d>
          </w:rPr>
          <w:t>3.1.9.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04 \h </w:instrText>
        </w:r>
        <w:r w:rsidR="00C85247">
          <w:rPr>
            <w:noProof/>
            <w:webHidden/>
          </w:rPr>
        </w:r>
        <w:r w:rsidR="00C85247">
          <w:rPr>
            <w:noProof/>
            <w:webHidden/>
          </w:rPr>
          <w:fldChar w:fldCharType="separate"/>
        </w:r>
        <w:r w:rsidR="00C85247">
          <w:rPr>
            <w:noProof/>
            <w:webHidden/>
          </w:rPr>
          <w:t>31</w:t>
        </w:r>
        <w:r w:rsidR="00C85247">
          <w:rPr>
            <w:noProof/>
            <w:webHidden/>
          </w:rPr>
          <w:fldChar w:fldCharType="end"/>
        </w:r>
      </w:hyperlink>
    </w:p>
    <w:p w14:paraId="6D647A44" w14:textId="1070C8E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5" w:history="1">
        <w:r w:rsidR="00C85247" w:rsidRPr="00F7561B">
          <w:rPr>
            <w:rStyle w:val="Hyperlink"/>
            <w:noProof/>
            <w14:scene3d>
              <w14:camera w14:prst="orthographicFront"/>
              <w14:lightRig w14:dir="t" w14:rig="threePt">
                <w14:rot w14:lat="0" w14:lon="0" w14:rev="0"/>
              </w14:lightRig>
            </w14:scene3d>
          </w:rPr>
          <w:t>3.1.9.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05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42B37FAF" w14:textId="2C6CD3F5"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06" w:history="1">
        <w:r w:rsidR="00C85247" w:rsidRPr="00F7561B">
          <w:rPr>
            <w:rStyle w:val="Hyperlink"/>
            <w:noProof/>
            <w14:scene3d>
              <w14:camera w14:prst="orthographicFront"/>
              <w14:lightRig w14:dir="t" w14:rig="threePt">
                <w14:rot w14:lat="0" w14:lon="0" w14:rev="0"/>
              </w14:lightRig>
            </w14:scene3d>
          </w:rPr>
          <w:t>3.1.10</w:t>
        </w:r>
        <w:r w:rsidR="00C85247" w:rsidRPr="00F7561B">
          <w:rPr>
            <w:rStyle w:val="Hyperlink"/>
            <w:noProof/>
          </w:rPr>
          <w:t xml:space="preserve"> Component Info</w:t>
        </w:r>
        <w:r w:rsidR="00C85247">
          <w:rPr>
            <w:noProof/>
            <w:webHidden/>
          </w:rPr>
          <w:tab/>
        </w:r>
        <w:r w:rsidR="00C85247">
          <w:rPr>
            <w:noProof/>
            <w:webHidden/>
          </w:rPr>
          <w:fldChar w:fldCharType="begin"/>
        </w:r>
        <w:r w:rsidR="00C85247">
          <w:rPr>
            <w:noProof/>
            <w:webHidden/>
          </w:rPr>
          <w:instrText xml:space="preserve"> PAGEREF _Toc502919206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7B363583" w14:textId="762917A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7" w:history="1">
        <w:r w:rsidR="00C85247" w:rsidRPr="00F7561B">
          <w:rPr>
            <w:rStyle w:val="Hyperlink"/>
            <w:noProof/>
            <w14:scene3d>
              <w14:camera w14:prst="orthographicFront"/>
              <w14:lightRig w14:dir="t" w14:rig="threePt">
                <w14:rot w14:lat="0" w14:lon="0" w14:rev="0"/>
              </w14:lightRig>
            </w14:scene3d>
          </w:rPr>
          <w:t>3.1.10.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07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69AFD3BB" w14:textId="7D5F6E2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8" w:history="1">
        <w:r w:rsidR="00C85247" w:rsidRPr="00F7561B">
          <w:rPr>
            <w:rStyle w:val="Hyperlink"/>
            <w:noProof/>
            <w14:scene3d>
              <w14:camera w14:prst="orthographicFront"/>
              <w14:lightRig w14:dir="t" w14:rig="threePt">
                <w14:rot w14:lat="0" w14:lon="0" w14:rev="0"/>
              </w14:lightRig>
            </w14:scene3d>
          </w:rPr>
          <w:t>3.1.10.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08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195A9191" w14:textId="4CDD9B0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09" w:history="1">
        <w:r w:rsidR="00C85247" w:rsidRPr="00F7561B">
          <w:rPr>
            <w:rStyle w:val="Hyperlink"/>
            <w:noProof/>
            <w14:scene3d>
              <w14:camera w14:prst="orthographicFront"/>
              <w14:lightRig w14:dir="t" w14:rig="threePt">
                <w14:rot w14:lat="0" w14:lon="0" w14:rev="0"/>
              </w14:lightRig>
            </w14:scene3d>
          </w:rPr>
          <w:t>3.1.10.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09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428F18FB" w14:textId="021771D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10" w:history="1">
        <w:r w:rsidR="00C85247" w:rsidRPr="00F7561B">
          <w:rPr>
            <w:rStyle w:val="Hyperlink"/>
            <w:noProof/>
            <w14:scene3d>
              <w14:camera w14:prst="orthographicFront"/>
              <w14:lightRig w14:dir="t" w14:rig="threePt">
                <w14:rot w14:lat="0" w14:lon="0" w14:rev="0"/>
              </w14:lightRig>
            </w14:scene3d>
          </w:rPr>
          <w:t>3.1.11</w:t>
        </w:r>
        <w:r w:rsidR="00C85247" w:rsidRPr="00F7561B">
          <w:rPr>
            <w:rStyle w:val="Hyperlink"/>
            <w:noProof/>
          </w:rPr>
          <w:t xml:space="preserve"> Component Description</w:t>
        </w:r>
        <w:r w:rsidR="00C85247">
          <w:rPr>
            <w:noProof/>
            <w:webHidden/>
          </w:rPr>
          <w:tab/>
        </w:r>
        <w:r w:rsidR="00C85247">
          <w:rPr>
            <w:noProof/>
            <w:webHidden/>
          </w:rPr>
          <w:fldChar w:fldCharType="begin"/>
        </w:r>
        <w:r w:rsidR="00C85247">
          <w:rPr>
            <w:noProof/>
            <w:webHidden/>
          </w:rPr>
          <w:instrText xml:space="preserve"> PAGEREF _Toc502919210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06BE1C98" w14:textId="79B3C03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1" w:history="1">
        <w:r w:rsidR="00C85247" w:rsidRPr="00F7561B">
          <w:rPr>
            <w:rStyle w:val="Hyperlink"/>
            <w:noProof/>
            <w14:scene3d>
              <w14:camera w14:prst="orthographicFront"/>
              <w14:lightRig w14:dir="t" w14:rig="threePt">
                <w14:rot w14:lat="0" w14:lon="0" w14:rev="0"/>
              </w14:lightRig>
            </w14:scene3d>
          </w:rPr>
          <w:t>3.1.1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11 \h </w:instrText>
        </w:r>
        <w:r w:rsidR="00C85247">
          <w:rPr>
            <w:noProof/>
            <w:webHidden/>
          </w:rPr>
        </w:r>
        <w:r w:rsidR="00C85247">
          <w:rPr>
            <w:noProof/>
            <w:webHidden/>
          </w:rPr>
          <w:fldChar w:fldCharType="separate"/>
        </w:r>
        <w:r w:rsidR="00C85247">
          <w:rPr>
            <w:noProof/>
            <w:webHidden/>
          </w:rPr>
          <w:t>32</w:t>
        </w:r>
        <w:r w:rsidR="00C85247">
          <w:rPr>
            <w:noProof/>
            <w:webHidden/>
          </w:rPr>
          <w:fldChar w:fldCharType="end"/>
        </w:r>
      </w:hyperlink>
    </w:p>
    <w:p w14:paraId="465BAAAA" w14:textId="0F9D09B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2" w:history="1">
        <w:r w:rsidR="00C85247" w:rsidRPr="00F7561B">
          <w:rPr>
            <w:rStyle w:val="Hyperlink"/>
            <w:noProof/>
            <w14:scene3d>
              <w14:camera w14:prst="orthographicFront"/>
              <w14:lightRig w14:dir="t" w14:rig="threePt">
                <w14:rot w14:lat="0" w14:lon="0" w14:rev="0"/>
              </w14:lightRig>
            </w14:scene3d>
          </w:rPr>
          <w:t>3.1.1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12 \h </w:instrText>
        </w:r>
        <w:r w:rsidR="00C85247">
          <w:rPr>
            <w:noProof/>
            <w:webHidden/>
          </w:rPr>
        </w:r>
        <w:r w:rsidR="00C85247">
          <w:rPr>
            <w:noProof/>
            <w:webHidden/>
          </w:rPr>
          <w:fldChar w:fldCharType="separate"/>
        </w:r>
        <w:r w:rsidR="00C85247">
          <w:rPr>
            <w:noProof/>
            <w:webHidden/>
          </w:rPr>
          <w:t>33</w:t>
        </w:r>
        <w:r w:rsidR="00C85247">
          <w:rPr>
            <w:noProof/>
            <w:webHidden/>
          </w:rPr>
          <w:fldChar w:fldCharType="end"/>
        </w:r>
      </w:hyperlink>
    </w:p>
    <w:p w14:paraId="45AF257B" w14:textId="1A43B67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3" w:history="1">
        <w:r w:rsidR="00C85247" w:rsidRPr="00F7561B">
          <w:rPr>
            <w:rStyle w:val="Hyperlink"/>
            <w:noProof/>
            <w14:scene3d>
              <w14:camera w14:prst="orthographicFront"/>
              <w14:lightRig w14:dir="t" w14:rig="threePt">
                <w14:rot w14:lat="0" w14:lon="0" w14:rev="0"/>
              </w14:lightRig>
            </w14:scene3d>
          </w:rPr>
          <w:t>3.1.1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13 \h </w:instrText>
        </w:r>
        <w:r w:rsidR="00C85247">
          <w:rPr>
            <w:noProof/>
            <w:webHidden/>
          </w:rPr>
        </w:r>
        <w:r w:rsidR="00C85247">
          <w:rPr>
            <w:noProof/>
            <w:webHidden/>
          </w:rPr>
          <w:fldChar w:fldCharType="separate"/>
        </w:r>
        <w:r w:rsidR="00C85247">
          <w:rPr>
            <w:noProof/>
            <w:webHidden/>
          </w:rPr>
          <w:t>33</w:t>
        </w:r>
        <w:r w:rsidR="00C85247">
          <w:rPr>
            <w:noProof/>
            <w:webHidden/>
          </w:rPr>
          <w:fldChar w:fldCharType="end"/>
        </w:r>
      </w:hyperlink>
    </w:p>
    <w:p w14:paraId="6B3DC4D6" w14:textId="344E5C6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14" w:history="1">
        <w:r w:rsidR="00C85247" w:rsidRPr="00F7561B">
          <w:rPr>
            <w:rStyle w:val="Hyperlink"/>
            <w:noProof/>
            <w14:scene3d>
              <w14:camera w14:prst="orthographicFront"/>
              <w14:lightRig w14:dir="t" w14:rig="threePt">
                <w14:rot w14:lat="0" w14:lon="0" w14:rev="0"/>
              </w14:lightRig>
            </w14:scene3d>
          </w:rPr>
          <w:t>3.1.12</w:t>
        </w:r>
        <w:r w:rsidR="00C85247" w:rsidRPr="00F7561B">
          <w:rPr>
            <w:rStyle w:val="Hyperlink"/>
            <w:noProof/>
          </w:rPr>
          <w:t xml:space="preserve"> Component InputDocuments</w:t>
        </w:r>
        <w:r w:rsidR="00C85247">
          <w:rPr>
            <w:noProof/>
            <w:webHidden/>
          </w:rPr>
          <w:tab/>
        </w:r>
        <w:r w:rsidR="00C85247">
          <w:rPr>
            <w:noProof/>
            <w:webHidden/>
          </w:rPr>
          <w:fldChar w:fldCharType="begin"/>
        </w:r>
        <w:r w:rsidR="00C85247">
          <w:rPr>
            <w:noProof/>
            <w:webHidden/>
          </w:rPr>
          <w:instrText xml:space="preserve"> PAGEREF _Toc502919214 \h </w:instrText>
        </w:r>
        <w:r w:rsidR="00C85247">
          <w:rPr>
            <w:noProof/>
            <w:webHidden/>
          </w:rPr>
        </w:r>
        <w:r w:rsidR="00C85247">
          <w:rPr>
            <w:noProof/>
            <w:webHidden/>
          </w:rPr>
          <w:fldChar w:fldCharType="separate"/>
        </w:r>
        <w:r w:rsidR="00C85247">
          <w:rPr>
            <w:noProof/>
            <w:webHidden/>
          </w:rPr>
          <w:t>33</w:t>
        </w:r>
        <w:r w:rsidR="00C85247">
          <w:rPr>
            <w:noProof/>
            <w:webHidden/>
          </w:rPr>
          <w:fldChar w:fldCharType="end"/>
        </w:r>
      </w:hyperlink>
    </w:p>
    <w:p w14:paraId="3BB527D3" w14:textId="0457C65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5" w:history="1">
        <w:r w:rsidR="00C85247" w:rsidRPr="00F7561B">
          <w:rPr>
            <w:rStyle w:val="Hyperlink"/>
            <w:noProof/>
            <w14:scene3d>
              <w14:camera w14:prst="orthographicFront"/>
              <w14:lightRig w14:dir="t" w14:rig="threePt">
                <w14:rot w14:lat="0" w14:lon="0" w14:rev="0"/>
              </w14:lightRig>
            </w14:scene3d>
          </w:rPr>
          <w:t>3.1.1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15 \h </w:instrText>
        </w:r>
        <w:r w:rsidR="00C85247">
          <w:rPr>
            <w:noProof/>
            <w:webHidden/>
          </w:rPr>
        </w:r>
        <w:r w:rsidR="00C85247">
          <w:rPr>
            <w:noProof/>
            <w:webHidden/>
          </w:rPr>
          <w:fldChar w:fldCharType="separate"/>
        </w:r>
        <w:r w:rsidR="00C85247">
          <w:rPr>
            <w:noProof/>
            <w:webHidden/>
          </w:rPr>
          <w:t>33</w:t>
        </w:r>
        <w:r w:rsidR="00C85247">
          <w:rPr>
            <w:noProof/>
            <w:webHidden/>
          </w:rPr>
          <w:fldChar w:fldCharType="end"/>
        </w:r>
      </w:hyperlink>
    </w:p>
    <w:p w14:paraId="2FC59AA7" w14:textId="55CC6C8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6" w:history="1">
        <w:r w:rsidR="00C85247" w:rsidRPr="00F7561B">
          <w:rPr>
            <w:rStyle w:val="Hyperlink"/>
            <w:noProof/>
            <w14:scene3d>
              <w14:camera w14:prst="orthographicFront"/>
              <w14:lightRig w14:dir="t" w14:rig="threePt">
                <w14:rot w14:lat="0" w14:lon="0" w14:rev="0"/>
              </w14:lightRig>
            </w14:scene3d>
          </w:rPr>
          <w:t>3.1.1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16 \h </w:instrText>
        </w:r>
        <w:r w:rsidR="00C85247">
          <w:rPr>
            <w:noProof/>
            <w:webHidden/>
          </w:rPr>
        </w:r>
        <w:r w:rsidR="00C85247">
          <w:rPr>
            <w:noProof/>
            <w:webHidden/>
          </w:rPr>
          <w:fldChar w:fldCharType="separate"/>
        </w:r>
        <w:r w:rsidR="00C85247">
          <w:rPr>
            <w:noProof/>
            <w:webHidden/>
          </w:rPr>
          <w:t>34</w:t>
        </w:r>
        <w:r w:rsidR="00C85247">
          <w:rPr>
            <w:noProof/>
            <w:webHidden/>
          </w:rPr>
          <w:fldChar w:fldCharType="end"/>
        </w:r>
      </w:hyperlink>
    </w:p>
    <w:p w14:paraId="4ACAB9B5" w14:textId="0DA354D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7" w:history="1">
        <w:r w:rsidR="00C85247" w:rsidRPr="00F7561B">
          <w:rPr>
            <w:rStyle w:val="Hyperlink"/>
            <w:noProof/>
            <w14:scene3d>
              <w14:camera w14:prst="orthographicFront"/>
              <w14:lightRig w14:dir="t" w14:rig="threePt">
                <w14:rot w14:lat="0" w14:lon="0" w14:rev="0"/>
              </w14:lightRig>
            </w14:scene3d>
          </w:rPr>
          <w:t>3.1.1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17 \h </w:instrText>
        </w:r>
        <w:r w:rsidR="00C85247">
          <w:rPr>
            <w:noProof/>
            <w:webHidden/>
          </w:rPr>
        </w:r>
        <w:r w:rsidR="00C85247">
          <w:rPr>
            <w:noProof/>
            <w:webHidden/>
          </w:rPr>
          <w:fldChar w:fldCharType="separate"/>
        </w:r>
        <w:r w:rsidR="00C85247">
          <w:rPr>
            <w:noProof/>
            <w:webHidden/>
          </w:rPr>
          <w:t>34</w:t>
        </w:r>
        <w:r w:rsidR="00C85247">
          <w:rPr>
            <w:noProof/>
            <w:webHidden/>
          </w:rPr>
          <w:fldChar w:fldCharType="end"/>
        </w:r>
      </w:hyperlink>
    </w:p>
    <w:p w14:paraId="5E4321B4" w14:textId="139B47D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18" w:history="1">
        <w:r w:rsidR="00C85247" w:rsidRPr="00F7561B">
          <w:rPr>
            <w:rStyle w:val="Hyperlink"/>
            <w:noProof/>
            <w14:scene3d>
              <w14:camera w14:prst="orthographicFront"/>
              <w14:lightRig w14:dir="t" w14:rig="threePt">
                <w14:rot w14:lat="0" w14:lon="0" w14:rev="0"/>
              </w14:lightRig>
            </w14:scene3d>
          </w:rPr>
          <w:t>3.1.13</w:t>
        </w:r>
        <w:r w:rsidR="00C85247" w:rsidRPr="00F7561B">
          <w:rPr>
            <w:rStyle w:val="Hyperlink"/>
            <w:noProof/>
          </w:rPr>
          <w:t xml:space="preserve"> Component DocumentBase</w:t>
        </w:r>
        <w:r w:rsidR="00C85247">
          <w:rPr>
            <w:noProof/>
            <w:webHidden/>
          </w:rPr>
          <w:tab/>
        </w:r>
        <w:r w:rsidR="00C85247">
          <w:rPr>
            <w:noProof/>
            <w:webHidden/>
          </w:rPr>
          <w:fldChar w:fldCharType="begin"/>
        </w:r>
        <w:r w:rsidR="00C85247">
          <w:rPr>
            <w:noProof/>
            <w:webHidden/>
          </w:rPr>
          <w:instrText xml:space="preserve"> PAGEREF _Toc502919218 \h </w:instrText>
        </w:r>
        <w:r w:rsidR="00C85247">
          <w:rPr>
            <w:noProof/>
            <w:webHidden/>
          </w:rPr>
        </w:r>
        <w:r w:rsidR="00C85247">
          <w:rPr>
            <w:noProof/>
            <w:webHidden/>
          </w:rPr>
          <w:fldChar w:fldCharType="separate"/>
        </w:r>
        <w:r w:rsidR="00C85247">
          <w:rPr>
            <w:noProof/>
            <w:webHidden/>
          </w:rPr>
          <w:t>35</w:t>
        </w:r>
        <w:r w:rsidR="00C85247">
          <w:rPr>
            <w:noProof/>
            <w:webHidden/>
          </w:rPr>
          <w:fldChar w:fldCharType="end"/>
        </w:r>
      </w:hyperlink>
    </w:p>
    <w:p w14:paraId="5070E522" w14:textId="10647C5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19" w:history="1">
        <w:r w:rsidR="00C85247" w:rsidRPr="00F7561B">
          <w:rPr>
            <w:rStyle w:val="Hyperlink"/>
            <w:noProof/>
            <w14:scene3d>
              <w14:camera w14:prst="orthographicFront"/>
              <w14:lightRig w14:dir="t" w14:rig="threePt">
                <w14:rot w14:lat="0" w14:lon="0" w14:rev="0"/>
              </w14:lightRig>
            </w14:scene3d>
          </w:rPr>
          <w:t>3.1.1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19 \h </w:instrText>
        </w:r>
        <w:r w:rsidR="00C85247">
          <w:rPr>
            <w:noProof/>
            <w:webHidden/>
          </w:rPr>
        </w:r>
        <w:r w:rsidR="00C85247">
          <w:rPr>
            <w:noProof/>
            <w:webHidden/>
          </w:rPr>
          <w:fldChar w:fldCharType="separate"/>
        </w:r>
        <w:r w:rsidR="00C85247">
          <w:rPr>
            <w:noProof/>
            <w:webHidden/>
          </w:rPr>
          <w:t>35</w:t>
        </w:r>
        <w:r w:rsidR="00C85247">
          <w:rPr>
            <w:noProof/>
            <w:webHidden/>
          </w:rPr>
          <w:fldChar w:fldCharType="end"/>
        </w:r>
      </w:hyperlink>
    </w:p>
    <w:p w14:paraId="16133507" w14:textId="649148F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0" w:history="1">
        <w:r w:rsidR="00C85247" w:rsidRPr="00F7561B">
          <w:rPr>
            <w:rStyle w:val="Hyperlink"/>
            <w:noProof/>
            <w14:scene3d>
              <w14:camera w14:prst="orthographicFront"/>
              <w14:lightRig w14:dir="t" w14:rig="threePt">
                <w14:rot w14:lat="0" w14:lon="0" w14:rev="0"/>
              </w14:lightRig>
            </w14:scene3d>
          </w:rPr>
          <w:t>3.1.1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20 \h </w:instrText>
        </w:r>
        <w:r w:rsidR="00C85247">
          <w:rPr>
            <w:noProof/>
            <w:webHidden/>
          </w:rPr>
        </w:r>
        <w:r w:rsidR="00C85247">
          <w:rPr>
            <w:noProof/>
            <w:webHidden/>
          </w:rPr>
          <w:fldChar w:fldCharType="separate"/>
        </w:r>
        <w:r w:rsidR="00C85247">
          <w:rPr>
            <w:noProof/>
            <w:webHidden/>
          </w:rPr>
          <w:t>36</w:t>
        </w:r>
        <w:r w:rsidR="00C85247">
          <w:rPr>
            <w:noProof/>
            <w:webHidden/>
          </w:rPr>
          <w:fldChar w:fldCharType="end"/>
        </w:r>
      </w:hyperlink>
    </w:p>
    <w:p w14:paraId="79E601B1" w14:textId="10757C7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1" w:history="1">
        <w:r w:rsidR="00C85247" w:rsidRPr="00F7561B">
          <w:rPr>
            <w:rStyle w:val="Hyperlink"/>
            <w:noProof/>
            <w14:scene3d>
              <w14:camera w14:prst="orthographicFront"/>
              <w14:lightRig w14:dir="t" w14:rig="threePt">
                <w14:rot w14:lat="0" w14:lon="0" w14:rev="0"/>
              </w14:lightRig>
            </w14:scene3d>
          </w:rPr>
          <w:t>3.1.1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21 \h </w:instrText>
        </w:r>
        <w:r w:rsidR="00C85247">
          <w:rPr>
            <w:noProof/>
            <w:webHidden/>
          </w:rPr>
        </w:r>
        <w:r w:rsidR="00C85247">
          <w:rPr>
            <w:noProof/>
            <w:webHidden/>
          </w:rPr>
          <w:fldChar w:fldCharType="separate"/>
        </w:r>
        <w:r w:rsidR="00C85247">
          <w:rPr>
            <w:noProof/>
            <w:webHidden/>
          </w:rPr>
          <w:t>36</w:t>
        </w:r>
        <w:r w:rsidR="00C85247">
          <w:rPr>
            <w:noProof/>
            <w:webHidden/>
          </w:rPr>
          <w:fldChar w:fldCharType="end"/>
        </w:r>
      </w:hyperlink>
    </w:p>
    <w:p w14:paraId="07DBCD54" w14:textId="0282A08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22" w:history="1">
        <w:r w:rsidR="00C85247" w:rsidRPr="00F7561B">
          <w:rPr>
            <w:rStyle w:val="Hyperlink"/>
            <w:noProof/>
            <w14:scene3d>
              <w14:camera w14:prst="orthographicFront"/>
              <w14:lightRig w14:dir="t" w14:rig="threePt">
                <w14:rot w14:lat="0" w14:lon="0" w14:rev="0"/>
              </w14:lightRig>
            </w14:scene3d>
          </w:rPr>
          <w:t>3.1.14</w:t>
        </w:r>
        <w:r w:rsidR="00C85247" w:rsidRPr="00F7561B">
          <w:rPr>
            <w:rStyle w:val="Hyperlink"/>
            <w:noProof/>
          </w:rPr>
          <w:t xml:space="preserve"> Component Document</w:t>
        </w:r>
        <w:r w:rsidR="00C85247">
          <w:rPr>
            <w:noProof/>
            <w:webHidden/>
          </w:rPr>
          <w:tab/>
        </w:r>
        <w:r w:rsidR="00C85247">
          <w:rPr>
            <w:noProof/>
            <w:webHidden/>
          </w:rPr>
          <w:fldChar w:fldCharType="begin"/>
        </w:r>
        <w:r w:rsidR="00C85247">
          <w:rPr>
            <w:noProof/>
            <w:webHidden/>
          </w:rPr>
          <w:instrText xml:space="preserve"> PAGEREF _Toc502919222 \h </w:instrText>
        </w:r>
        <w:r w:rsidR="00C85247">
          <w:rPr>
            <w:noProof/>
            <w:webHidden/>
          </w:rPr>
        </w:r>
        <w:r w:rsidR="00C85247">
          <w:rPr>
            <w:noProof/>
            <w:webHidden/>
          </w:rPr>
          <w:fldChar w:fldCharType="separate"/>
        </w:r>
        <w:r w:rsidR="00C85247">
          <w:rPr>
            <w:noProof/>
            <w:webHidden/>
          </w:rPr>
          <w:t>37</w:t>
        </w:r>
        <w:r w:rsidR="00C85247">
          <w:rPr>
            <w:noProof/>
            <w:webHidden/>
          </w:rPr>
          <w:fldChar w:fldCharType="end"/>
        </w:r>
      </w:hyperlink>
    </w:p>
    <w:p w14:paraId="1660C3E5" w14:textId="10802AC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3" w:history="1">
        <w:r w:rsidR="00C85247" w:rsidRPr="00F7561B">
          <w:rPr>
            <w:rStyle w:val="Hyperlink"/>
            <w:noProof/>
            <w14:scene3d>
              <w14:camera w14:prst="orthographicFront"/>
              <w14:lightRig w14:dir="t" w14:rig="threePt">
                <w14:rot w14:lat="0" w14:lon="0" w14:rev="0"/>
              </w14:lightRig>
            </w14:scene3d>
          </w:rPr>
          <w:t>3.1.1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23 \h </w:instrText>
        </w:r>
        <w:r w:rsidR="00C85247">
          <w:rPr>
            <w:noProof/>
            <w:webHidden/>
          </w:rPr>
        </w:r>
        <w:r w:rsidR="00C85247">
          <w:rPr>
            <w:noProof/>
            <w:webHidden/>
          </w:rPr>
          <w:fldChar w:fldCharType="separate"/>
        </w:r>
        <w:r w:rsidR="00C85247">
          <w:rPr>
            <w:noProof/>
            <w:webHidden/>
          </w:rPr>
          <w:t>37</w:t>
        </w:r>
        <w:r w:rsidR="00C85247">
          <w:rPr>
            <w:noProof/>
            <w:webHidden/>
          </w:rPr>
          <w:fldChar w:fldCharType="end"/>
        </w:r>
      </w:hyperlink>
    </w:p>
    <w:p w14:paraId="1947DA65" w14:textId="0EF6EDF7"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4" w:history="1">
        <w:r w:rsidR="00C85247" w:rsidRPr="00F7561B">
          <w:rPr>
            <w:rStyle w:val="Hyperlink"/>
            <w:noProof/>
            <w14:scene3d>
              <w14:camera w14:prst="orthographicFront"/>
              <w14:lightRig w14:dir="t" w14:rig="threePt">
                <w14:rot w14:lat="0" w14:lon="0" w14:rev="0"/>
              </w14:lightRig>
            </w14:scene3d>
          </w:rPr>
          <w:t>3.1.1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24 \h </w:instrText>
        </w:r>
        <w:r w:rsidR="00C85247">
          <w:rPr>
            <w:noProof/>
            <w:webHidden/>
          </w:rPr>
        </w:r>
        <w:r w:rsidR="00C85247">
          <w:rPr>
            <w:noProof/>
            <w:webHidden/>
          </w:rPr>
          <w:fldChar w:fldCharType="separate"/>
        </w:r>
        <w:r w:rsidR="00C85247">
          <w:rPr>
            <w:noProof/>
            <w:webHidden/>
          </w:rPr>
          <w:t>38</w:t>
        </w:r>
        <w:r w:rsidR="00C85247">
          <w:rPr>
            <w:noProof/>
            <w:webHidden/>
          </w:rPr>
          <w:fldChar w:fldCharType="end"/>
        </w:r>
      </w:hyperlink>
    </w:p>
    <w:p w14:paraId="749222FD" w14:textId="5580997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5" w:history="1">
        <w:r w:rsidR="00C85247" w:rsidRPr="00F7561B">
          <w:rPr>
            <w:rStyle w:val="Hyperlink"/>
            <w:noProof/>
            <w14:scene3d>
              <w14:camera w14:prst="orthographicFront"/>
              <w14:lightRig w14:dir="t" w14:rig="threePt">
                <w14:rot w14:lat="0" w14:lon="0" w14:rev="0"/>
              </w14:lightRig>
            </w14:scene3d>
          </w:rPr>
          <w:t>3.1.1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25 \h </w:instrText>
        </w:r>
        <w:r w:rsidR="00C85247">
          <w:rPr>
            <w:noProof/>
            <w:webHidden/>
          </w:rPr>
        </w:r>
        <w:r w:rsidR="00C85247">
          <w:rPr>
            <w:noProof/>
            <w:webHidden/>
          </w:rPr>
          <w:fldChar w:fldCharType="separate"/>
        </w:r>
        <w:r w:rsidR="00C85247">
          <w:rPr>
            <w:noProof/>
            <w:webHidden/>
          </w:rPr>
          <w:t>38</w:t>
        </w:r>
        <w:r w:rsidR="00C85247">
          <w:rPr>
            <w:noProof/>
            <w:webHidden/>
          </w:rPr>
          <w:fldChar w:fldCharType="end"/>
        </w:r>
      </w:hyperlink>
    </w:p>
    <w:p w14:paraId="25553CFF" w14:textId="1BF0477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26" w:history="1">
        <w:r w:rsidR="00C85247" w:rsidRPr="00F7561B">
          <w:rPr>
            <w:rStyle w:val="Hyperlink"/>
            <w:noProof/>
            <w14:scene3d>
              <w14:camera w14:prst="orthographicFront"/>
              <w14:lightRig w14:dir="t" w14:rig="threePt">
                <w14:rot w14:lat="0" w14:lon="0" w14:rev="0"/>
              </w14:lightRig>
            </w14:scene3d>
          </w:rPr>
          <w:t>3.1.15</w:t>
        </w:r>
        <w:r w:rsidR="00C85247" w:rsidRPr="00F7561B">
          <w:rPr>
            <w:rStyle w:val="Hyperlink"/>
            <w:noProof/>
          </w:rPr>
          <w:t xml:space="preserve"> Component TransformedData</w:t>
        </w:r>
        <w:r w:rsidR="00C85247">
          <w:rPr>
            <w:noProof/>
            <w:webHidden/>
          </w:rPr>
          <w:tab/>
        </w:r>
        <w:r w:rsidR="00C85247">
          <w:rPr>
            <w:noProof/>
            <w:webHidden/>
          </w:rPr>
          <w:fldChar w:fldCharType="begin"/>
        </w:r>
        <w:r w:rsidR="00C85247">
          <w:rPr>
            <w:noProof/>
            <w:webHidden/>
          </w:rPr>
          <w:instrText xml:space="preserve"> PAGEREF _Toc502919226 \h </w:instrText>
        </w:r>
        <w:r w:rsidR="00C85247">
          <w:rPr>
            <w:noProof/>
            <w:webHidden/>
          </w:rPr>
        </w:r>
        <w:r w:rsidR="00C85247">
          <w:rPr>
            <w:noProof/>
            <w:webHidden/>
          </w:rPr>
          <w:fldChar w:fldCharType="separate"/>
        </w:r>
        <w:r w:rsidR="00C85247">
          <w:rPr>
            <w:noProof/>
            <w:webHidden/>
          </w:rPr>
          <w:t>39</w:t>
        </w:r>
        <w:r w:rsidR="00C85247">
          <w:rPr>
            <w:noProof/>
            <w:webHidden/>
          </w:rPr>
          <w:fldChar w:fldCharType="end"/>
        </w:r>
      </w:hyperlink>
    </w:p>
    <w:p w14:paraId="5211CA7E" w14:textId="7350671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7" w:history="1">
        <w:r w:rsidR="00C85247" w:rsidRPr="00F7561B">
          <w:rPr>
            <w:rStyle w:val="Hyperlink"/>
            <w:noProof/>
            <w14:scene3d>
              <w14:camera w14:prst="orthographicFront"/>
              <w14:lightRig w14:dir="t" w14:rig="threePt">
                <w14:rot w14:lat="0" w14:lon="0" w14:rev="0"/>
              </w14:lightRig>
            </w14:scene3d>
          </w:rPr>
          <w:t>3.1.15.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27 \h </w:instrText>
        </w:r>
        <w:r w:rsidR="00C85247">
          <w:rPr>
            <w:noProof/>
            <w:webHidden/>
          </w:rPr>
        </w:r>
        <w:r w:rsidR="00C85247">
          <w:rPr>
            <w:noProof/>
            <w:webHidden/>
          </w:rPr>
          <w:fldChar w:fldCharType="separate"/>
        </w:r>
        <w:r w:rsidR="00C85247">
          <w:rPr>
            <w:noProof/>
            <w:webHidden/>
          </w:rPr>
          <w:t>39</w:t>
        </w:r>
        <w:r w:rsidR="00C85247">
          <w:rPr>
            <w:noProof/>
            <w:webHidden/>
          </w:rPr>
          <w:fldChar w:fldCharType="end"/>
        </w:r>
      </w:hyperlink>
    </w:p>
    <w:p w14:paraId="0F922509" w14:textId="6A2CB99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8" w:history="1">
        <w:r w:rsidR="00C85247" w:rsidRPr="00F7561B">
          <w:rPr>
            <w:rStyle w:val="Hyperlink"/>
            <w:noProof/>
            <w14:scene3d>
              <w14:camera w14:prst="orthographicFront"/>
              <w14:lightRig w14:dir="t" w14:rig="threePt">
                <w14:rot w14:lat="0" w14:lon="0" w14:rev="0"/>
              </w14:lightRig>
            </w14:scene3d>
          </w:rPr>
          <w:t>3.1.15.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28 \h </w:instrText>
        </w:r>
        <w:r w:rsidR="00C85247">
          <w:rPr>
            <w:noProof/>
            <w:webHidden/>
          </w:rPr>
        </w:r>
        <w:r w:rsidR="00C85247">
          <w:rPr>
            <w:noProof/>
            <w:webHidden/>
          </w:rPr>
          <w:fldChar w:fldCharType="separate"/>
        </w:r>
        <w:r w:rsidR="00C85247">
          <w:rPr>
            <w:noProof/>
            <w:webHidden/>
          </w:rPr>
          <w:t>41</w:t>
        </w:r>
        <w:r w:rsidR="00C85247">
          <w:rPr>
            <w:noProof/>
            <w:webHidden/>
          </w:rPr>
          <w:fldChar w:fldCharType="end"/>
        </w:r>
      </w:hyperlink>
    </w:p>
    <w:p w14:paraId="74A374E7" w14:textId="2E3AE23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29" w:history="1">
        <w:r w:rsidR="00C85247" w:rsidRPr="00F7561B">
          <w:rPr>
            <w:rStyle w:val="Hyperlink"/>
            <w:noProof/>
            <w14:scene3d>
              <w14:camera w14:prst="orthographicFront"/>
              <w14:lightRig w14:dir="t" w14:rig="threePt">
                <w14:rot w14:lat="0" w14:lon="0" w14:rev="0"/>
              </w14:lightRig>
            </w14:scene3d>
          </w:rPr>
          <w:t>3.1.15.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29 \h </w:instrText>
        </w:r>
        <w:r w:rsidR="00C85247">
          <w:rPr>
            <w:noProof/>
            <w:webHidden/>
          </w:rPr>
        </w:r>
        <w:r w:rsidR="00C85247">
          <w:rPr>
            <w:noProof/>
            <w:webHidden/>
          </w:rPr>
          <w:fldChar w:fldCharType="separate"/>
        </w:r>
        <w:r w:rsidR="00C85247">
          <w:rPr>
            <w:noProof/>
            <w:webHidden/>
          </w:rPr>
          <w:t>41</w:t>
        </w:r>
        <w:r w:rsidR="00C85247">
          <w:rPr>
            <w:noProof/>
            <w:webHidden/>
          </w:rPr>
          <w:fldChar w:fldCharType="end"/>
        </w:r>
      </w:hyperlink>
    </w:p>
    <w:p w14:paraId="3DC8A952" w14:textId="2E1233A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30" w:history="1">
        <w:r w:rsidR="00C85247" w:rsidRPr="00F7561B">
          <w:rPr>
            <w:rStyle w:val="Hyperlink"/>
            <w:noProof/>
            <w14:scene3d>
              <w14:camera w14:prst="orthographicFront"/>
              <w14:lightRig w14:dir="t" w14:rig="threePt">
                <w14:rot w14:lat="0" w14:lon="0" w14:rev="0"/>
              </w14:lightRig>
            </w14:scene3d>
          </w:rPr>
          <w:t>3.1.16</w:t>
        </w:r>
        <w:r w:rsidR="00C85247" w:rsidRPr="00F7561B">
          <w:rPr>
            <w:rStyle w:val="Hyperlink"/>
            <w:noProof/>
          </w:rPr>
          <w:t xml:space="preserve"> Component DocumentHash</w:t>
        </w:r>
        <w:r w:rsidR="00C85247">
          <w:rPr>
            <w:noProof/>
            <w:webHidden/>
          </w:rPr>
          <w:tab/>
        </w:r>
        <w:r w:rsidR="00C85247">
          <w:rPr>
            <w:noProof/>
            <w:webHidden/>
          </w:rPr>
          <w:fldChar w:fldCharType="begin"/>
        </w:r>
        <w:r w:rsidR="00C85247">
          <w:rPr>
            <w:noProof/>
            <w:webHidden/>
          </w:rPr>
          <w:instrText xml:space="preserve"> PAGEREF _Toc502919230 \h </w:instrText>
        </w:r>
        <w:r w:rsidR="00C85247">
          <w:rPr>
            <w:noProof/>
            <w:webHidden/>
          </w:rPr>
        </w:r>
        <w:r w:rsidR="00C85247">
          <w:rPr>
            <w:noProof/>
            <w:webHidden/>
          </w:rPr>
          <w:fldChar w:fldCharType="separate"/>
        </w:r>
        <w:r w:rsidR="00C85247">
          <w:rPr>
            <w:noProof/>
            <w:webHidden/>
          </w:rPr>
          <w:t>42</w:t>
        </w:r>
        <w:r w:rsidR="00C85247">
          <w:rPr>
            <w:noProof/>
            <w:webHidden/>
          </w:rPr>
          <w:fldChar w:fldCharType="end"/>
        </w:r>
      </w:hyperlink>
    </w:p>
    <w:p w14:paraId="56147BBD" w14:textId="3D48513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1" w:history="1">
        <w:r w:rsidR="00C85247" w:rsidRPr="00F7561B">
          <w:rPr>
            <w:rStyle w:val="Hyperlink"/>
            <w:noProof/>
            <w14:scene3d>
              <w14:camera w14:prst="orthographicFront"/>
              <w14:lightRig w14:dir="t" w14:rig="threePt">
                <w14:rot w14:lat="0" w14:lon="0" w14:rev="0"/>
              </w14:lightRig>
            </w14:scene3d>
          </w:rPr>
          <w:t>3.1.16.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31 \h </w:instrText>
        </w:r>
        <w:r w:rsidR="00C85247">
          <w:rPr>
            <w:noProof/>
            <w:webHidden/>
          </w:rPr>
        </w:r>
        <w:r w:rsidR="00C85247">
          <w:rPr>
            <w:noProof/>
            <w:webHidden/>
          </w:rPr>
          <w:fldChar w:fldCharType="separate"/>
        </w:r>
        <w:r w:rsidR="00C85247">
          <w:rPr>
            <w:noProof/>
            <w:webHidden/>
          </w:rPr>
          <w:t>42</w:t>
        </w:r>
        <w:r w:rsidR="00C85247">
          <w:rPr>
            <w:noProof/>
            <w:webHidden/>
          </w:rPr>
          <w:fldChar w:fldCharType="end"/>
        </w:r>
      </w:hyperlink>
    </w:p>
    <w:p w14:paraId="6ADBF067" w14:textId="188FFD3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2" w:history="1">
        <w:r w:rsidR="00C85247" w:rsidRPr="00F7561B">
          <w:rPr>
            <w:rStyle w:val="Hyperlink"/>
            <w:noProof/>
            <w14:scene3d>
              <w14:camera w14:prst="orthographicFront"/>
              <w14:lightRig w14:dir="t" w14:rig="threePt">
                <w14:rot w14:lat="0" w14:lon="0" w14:rev="0"/>
              </w14:lightRig>
            </w14:scene3d>
          </w:rPr>
          <w:t>3.1.16.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32 \h </w:instrText>
        </w:r>
        <w:r w:rsidR="00C85247">
          <w:rPr>
            <w:noProof/>
            <w:webHidden/>
          </w:rPr>
        </w:r>
        <w:r w:rsidR="00C85247">
          <w:rPr>
            <w:noProof/>
            <w:webHidden/>
          </w:rPr>
          <w:fldChar w:fldCharType="separate"/>
        </w:r>
        <w:r w:rsidR="00C85247">
          <w:rPr>
            <w:noProof/>
            <w:webHidden/>
          </w:rPr>
          <w:t>43</w:t>
        </w:r>
        <w:r w:rsidR="00C85247">
          <w:rPr>
            <w:noProof/>
            <w:webHidden/>
          </w:rPr>
          <w:fldChar w:fldCharType="end"/>
        </w:r>
      </w:hyperlink>
    </w:p>
    <w:p w14:paraId="12A28B18" w14:textId="09D5E1B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3" w:history="1">
        <w:r w:rsidR="00C85247" w:rsidRPr="00F7561B">
          <w:rPr>
            <w:rStyle w:val="Hyperlink"/>
            <w:noProof/>
            <w14:scene3d>
              <w14:camera w14:prst="orthographicFront"/>
              <w14:lightRig w14:dir="t" w14:rig="threePt">
                <w14:rot w14:lat="0" w14:lon="0" w14:rev="0"/>
              </w14:lightRig>
            </w14:scene3d>
          </w:rPr>
          <w:t>3.1.16.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33 \h </w:instrText>
        </w:r>
        <w:r w:rsidR="00C85247">
          <w:rPr>
            <w:noProof/>
            <w:webHidden/>
          </w:rPr>
        </w:r>
        <w:r w:rsidR="00C85247">
          <w:rPr>
            <w:noProof/>
            <w:webHidden/>
          </w:rPr>
          <w:fldChar w:fldCharType="separate"/>
        </w:r>
        <w:r w:rsidR="00C85247">
          <w:rPr>
            <w:noProof/>
            <w:webHidden/>
          </w:rPr>
          <w:t>44</w:t>
        </w:r>
        <w:r w:rsidR="00C85247">
          <w:rPr>
            <w:noProof/>
            <w:webHidden/>
          </w:rPr>
          <w:fldChar w:fldCharType="end"/>
        </w:r>
      </w:hyperlink>
    </w:p>
    <w:p w14:paraId="00BECBF3" w14:textId="1E1213A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34" w:history="1">
        <w:r w:rsidR="00C85247" w:rsidRPr="00F7561B">
          <w:rPr>
            <w:rStyle w:val="Hyperlink"/>
            <w:noProof/>
            <w14:scene3d>
              <w14:camera w14:prst="orthographicFront"/>
              <w14:lightRig w14:dir="t" w14:rig="threePt">
                <w14:rot w14:lat="0" w14:lon="0" w14:rev="0"/>
              </w14:lightRig>
            </w14:scene3d>
          </w:rPr>
          <w:t>3.1.17</w:t>
        </w:r>
        <w:r w:rsidR="00C85247" w:rsidRPr="00F7561B">
          <w:rPr>
            <w:rStyle w:val="Hyperlink"/>
            <w:noProof/>
          </w:rPr>
          <w:t xml:space="preserve"> Component SignRequest</w:t>
        </w:r>
        <w:r w:rsidR="00C85247">
          <w:rPr>
            <w:noProof/>
            <w:webHidden/>
          </w:rPr>
          <w:tab/>
        </w:r>
        <w:r w:rsidR="00C85247">
          <w:rPr>
            <w:noProof/>
            <w:webHidden/>
          </w:rPr>
          <w:fldChar w:fldCharType="begin"/>
        </w:r>
        <w:r w:rsidR="00C85247">
          <w:rPr>
            <w:noProof/>
            <w:webHidden/>
          </w:rPr>
          <w:instrText xml:space="preserve"> PAGEREF _Toc502919234 \h </w:instrText>
        </w:r>
        <w:r w:rsidR="00C85247">
          <w:rPr>
            <w:noProof/>
            <w:webHidden/>
          </w:rPr>
        </w:r>
        <w:r w:rsidR="00C85247">
          <w:rPr>
            <w:noProof/>
            <w:webHidden/>
          </w:rPr>
          <w:fldChar w:fldCharType="separate"/>
        </w:r>
        <w:r w:rsidR="00C85247">
          <w:rPr>
            <w:noProof/>
            <w:webHidden/>
          </w:rPr>
          <w:t>45</w:t>
        </w:r>
        <w:r w:rsidR="00C85247">
          <w:rPr>
            <w:noProof/>
            <w:webHidden/>
          </w:rPr>
          <w:fldChar w:fldCharType="end"/>
        </w:r>
      </w:hyperlink>
    </w:p>
    <w:p w14:paraId="32A2CD8B" w14:textId="766D9EE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5" w:history="1">
        <w:r w:rsidR="00C85247" w:rsidRPr="00F7561B">
          <w:rPr>
            <w:rStyle w:val="Hyperlink"/>
            <w:noProof/>
            <w14:scene3d>
              <w14:camera w14:prst="orthographicFront"/>
              <w14:lightRig w14:dir="t" w14:rig="threePt">
                <w14:rot w14:lat="0" w14:lon="0" w14:rev="0"/>
              </w14:lightRig>
            </w14:scene3d>
          </w:rPr>
          <w:t>3.1.17.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35 \h </w:instrText>
        </w:r>
        <w:r w:rsidR="00C85247">
          <w:rPr>
            <w:noProof/>
            <w:webHidden/>
          </w:rPr>
        </w:r>
        <w:r w:rsidR="00C85247">
          <w:rPr>
            <w:noProof/>
            <w:webHidden/>
          </w:rPr>
          <w:fldChar w:fldCharType="separate"/>
        </w:r>
        <w:r w:rsidR="00C85247">
          <w:rPr>
            <w:noProof/>
            <w:webHidden/>
          </w:rPr>
          <w:t>45</w:t>
        </w:r>
        <w:r w:rsidR="00C85247">
          <w:rPr>
            <w:noProof/>
            <w:webHidden/>
          </w:rPr>
          <w:fldChar w:fldCharType="end"/>
        </w:r>
      </w:hyperlink>
    </w:p>
    <w:p w14:paraId="2AB4240B" w14:textId="393D0957"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6" w:history="1">
        <w:r w:rsidR="00C85247" w:rsidRPr="00F7561B">
          <w:rPr>
            <w:rStyle w:val="Hyperlink"/>
            <w:noProof/>
            <w14:scene3d>
              <w14:camera w14:prst="orthographicFront"/>
              <w14:lightRig w14:dir="t" w14:rig="threePt">
                <w14:rot w14:lat="0" w14:lon="0" w14:rev="0"/>
              </w14:lightRig>
            </w14:scene3d>
          </w:rPr>
          <w:t>3.1.17.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36 \h </w:instrText>
        </w:r>
        <w:r w:rsidR="00C85247">
          <w:rPr>
            <w:noProof/>
            <w:webHidden/>
          </w:rPr>
        </w:r>
        <w:r w:rsidR="00C85247">
          <w:rPr>
            <w:noProof/>
            <w:webHidden/>
          </w:rPr>
          <w:fldChar w:fldCharType="separate"/>
        </w:r>
        <w:r w:rsidR="00C85247">
          <w:rPr>
            <w:noProof/>
            <w:webHidden/>
          </w:rPr>
          <w:t>45</w:t>
        </w:r>
        <w:r w:rsidR="00C85247">
          <w:rPr>
            <w:noProof/>
            <w:webHidden/>
          </w:rPr>
          <w:fldChar w:fldCharType="end"/>
        </w:r>
      </w:hyperlink>
    </w:p>
    <w:p w14:paraId="5BD7711B" w14:textId="3B8265D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7" w:history="1">
        <w:r w:rsidR="00C85247" w:rsidRPr="00F7561B">
          <w:rPr>
            <w:rStyle w:val="Hyperlink"/>
            <w:noProof/>
            <w14:scene3d>
              <w14:camera w14:prst="orthographicFront"/>
              <w14:lightRig w14:dir="t" w14:rig="threePt">
                <w14:rot w14:lat="0" w14:lon="0" w14:rev="0"/>
              </w14:lightRig>
            </w14:scene3d>
          </w:rPr>
          <w:t>3.1.17.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37 \h </w:instrText>
        </w:r>
        <w:r w:rsidR="00C85247">
          <w:rPr>
            <w:noProof/>
            <w:webHidden/>
          </w:rPr>
        </w:r>
        <w:r w:rsidR="00C85247">
          <w:rPr>
            <w:noProof/>
            <w:webHidden/>
          </w:rPr>
          <w:fldChar w:fldCharType="separate"/>
        </w:r>
        <w:r w:rsidR="00C85247">
          <w:rPr>
            <w:noProof/>
            <w:webHidden/>
          </w:rPr>
          <w:t>46</w:t>
        </w:r>
        <w:r w:rsidR="00C85247">
          <w:rPr>
            <w:noProof/>
            <w:webHidden/>
          </w:rPr>
          <w:fldChar w:fldCharType="end"/>
        </w:r>
      </w:hyperlink>
    </w:p>
    <w:p w14:paraId="731AF65B" w14:textId="3B74FB7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38" w:history="1">
        <w:r w:rsidR="00C85247" w:rsidRPr="00F7561B">
          <w:rPr>
            <w:rStyle w:val="Hyperlink"/>
            <w:noProof/>
            <w14:scene3d>
              <w14:camera w14:prst="orthographicFront"/>
              <w14:lightRig w14:dir="t" w14:rig="threePt">
                <w14:rot w14:lat="0" w14:lon="0" w14:rev="0"/>
              </w14:lightRig>
            </w14:scene3d>
          </w:rPr>
          <w:t>3.1.18</w:t>
        </w:r>
        <w:r w:rsidR="00C85247" w:rsidRPr="00F7561B">
          <w:rPr>
            <w:rStyle w:val="Hyperlink"/>
            <w:noProof/>
          </w:rPr>
          <w:t xml:space="preserve"> Component SignResponse</w:t>
        </w:r>
        <w:r w:rsidR="00C85247">
          <w:rPr>
            <w:noProof/>
            <w:webHidden/>
          </w:rPr>
          <w:tab/>
        </w:r>
        <w:r w:rsidR="00C85247">
          <w:rPr>
            <w:noProof/>
            <w:webHidden/>
          </w:rPr>
          <w:fldChar w:fldCharType="begin"/>
        </w:r>
        <w:r w:rsidR="00C85247">
          <w:rPr>
            <w:noProof/>
            <w:webHidden/>
          </w:rPr>
          <w:instrText xml:space="preserve"> PAGEREF _Toc502919238 \h </w:instrText>
        </w:r>
        <w:r w:rsidR="00C85247">
          <w:rPr>
            <w:noProof/>
            <w:webHidden/>
          </w:rPr>
        </w:r>
        <w:r w:rsidR="00C85247">
          <w:rPr>
            <w:noProof/>
            <w:webHidden/>
          </w:rPr>
          <w:fldChar w:fldCharType="separate"/>
        </w:r>
        <w:r w:rsidR="00C85247">
          <w:rPr>
            <w:noProof/>
            <w:webHidden/>
          </w:rPr>
          <w:t>46</w:t>
        </w:r>
        <w:r w:rsidR="00C85247">
          <w:rPr>
            <w:noProof/>
            <w:webHidden/>
          </w:rPr>
          <w:fldChar w:fldCharType="end"/>
        </w:r>
      </w:hyperlink>
    </w:p>
    <w:p w14:paraId="6C69E59C" w14:textId="664B268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39" w:history="1">
        <w:r w:rsidR="00C85247" w:rsidRPr="00F7561B">
          <w:rPr>
            <w:rStyle w:val="Hyperlink"/>
            <w:noProof/>
            <w14:scene3d>
              <w14:camera w14:prst="orthographicFront"/>
              <w14:lightRig w14:dir="t" w14:rig="threePt">
                <w14:rot w14:lat="0" w14:lon="0" w14:rev="0"/>
              </w14:lightRig>
            </w14:scene3d>
          </w:rPr>
          <w:t>3.1.18.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39 \h </w:instrText>
        </w:r>
        <w:r w:rsidR="00C85247">
          <w:rPr>
            <w:noProof/>
            <w:webHidden/>
          </w:rPr>
        </w:r>
        <w:r w:rsidR="00C85247">
          <w:rPr>
            <w:noProof/>
            <w:webHidden/>
          </w:rPr>
          <w:fldChar w:fldCharType="separate"/>
        </w:r>
        <w:r w:rsidR="00C85247">
          <w:rPr>
            <w:noProof/>
            <w:webHidden/>
          </w:rPr>
          <w:t>46</w:t>
        </w:r>
        <w:r w:rsidR="00C85247">
          <w:rPr>
            <w:noProof/>
            <w:webHidden/>
          </w:rPr>
          <w:fldChar w:fldCharType="end"/>
        </w:r>
      </w:hyperlink>
    </w:p>
    <w:p w14:paraId="359A88E2" w14:textId="35CB86F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0" w:history="1">
        <w:r w:rsidR="00C85247" w:rsidRPr="00F7561B">
          <w:rPr>
            <w:rStyle w:val="Hyperlink"/>
            <w:noProof/>
            <w14:scene3d>
              <w14:camera w14:prst="orthographicFront"/>
              <w14:lightRig w14:dir="t" w14:rig="threePt">
                <w14:rot w14:lat="0" w14:lon="0" w14:rev="0"/>
              </w14:lightRig>
            </w14:scene3d>
          </w:rPr>
          <w:t>3.1.18.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40 \h </w:instrText>
        </w:r>
        <w:r w:rsidR="00C85247">
          <w:rPr>
            <w:noProof/>
            <w:webHidden/>
          </w:rPr>
        </w:r>
        <w:r w:rsidR="00C85247">
          <w:rPr>
            <w:noProof/>
            <w:webHidden/>
          </w:rPr>
          <w:fldChar w:fldCharType="separate"/>
        </w:r>
        <w:r w:rsidR="00C85247">
          <w:rPr>
            <w:noProof/>
            <w:webHidden/>
          </w:rPr>
          <w:t>47</w:t>
        </w:r>
        <w:r w:rsidR="00C85247">
          <w:rPr>
            <w:noProof/>
            <w:webHidden/>
          </w:rPr>
          <w:fldChar w:fldCharType="end"/>
        </w:r>
      </w:hyperlink>
    </w:p>
    <w:p w14:paraId="04821FA5" w14:textId="5580C06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1" w:history="1">
        <w:r w:rsidR="00C85247" w:rsidRPr="00F7561B">
          <w:rPr>
            <w:rStyle w:val="Hyperlink"/>
            <w:noProof/>
            <w14:scene3d>
              <w14:camera w14:prst="orthographicFront"/>
              <w14:lightRig w14:dir="t" w14:rig="threePt">
                <w14:rot w14:lat="0" w14:lon="0" w14:rev="0"/>
              </w14:lightRig>
            </w14:scene3d>
          </w:rPr>
          <w:t>3.1.18.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41 \h </w:instrText>
        </w:r>
        <w:r w:rsidR="00C85247">
          <w:rPr>
            <w:noProof/>
            <w:webHidden/>
          </w:rPr>
        </w:r>
        <w:r w:rsidR="00C85247">
          <w:rPr>
            <w:noProof/>
            <w:webHidden/>
          </w:rPr>
          <w:fldChar w:fldCharType="separate"/>
        </w:r>
        <w:r w:rsidR="00C85247">
          <w:rPr>
            <w:noProof/>
            <w:webHidden/>
          </w:rPr>
          <w:t>47</w:t>
        </w:r>
        <w:r w:rsidR="00C85247">
          <w:rPr>
            <w:noProof/>
            <w:webHidden/>
          </w:rPr>
          <w:fldChar w:fldCharType="end"/>
        </w:r>
      </w:hyperlink>
    </w:p>
    <w:p w14:paraId="0F04B2BE" w14:textId="2E56CBF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42" w:history="1">
        <w:r w:rsidR="00C85247" w:rsidRPr="00F7561B">
          <w:rPr>
            <w:rStyle w:val="Hyperlink"/>
            <w:noProof/>
            <w14:scene3d>
              <w14:camera w14:prst="orthographicFront"/>
              <w14:lightRig w14:dir="t" w14:rig="threePt">
                <w14:rot w14:lat="0" w14:lon="0" w14:rev="0"/>
              </w14:lightRig>
            </w14:scene3d>
          </w:rPr>
          <w:t>3.1.19</w:t>
        </w:r>
        <w:r w:rsidR="00C85247" w:rsidRPr="00F7561B">
          <w:rPr>
            <w:rStyle w:val="Hyperlink"/>
            <w:noProof/>
          </w:rPr>
          <w:t xml:space="preserve"> Component SignatureObject</w:t>
        </w:r>
        <w:r w:rsidR="00C85247">
          <w:rPr>
            <w:noProof/>
            <w:webHidden/>
          </w:rPr>
          <w:tab/>
        </w:r>
        <w:r w:rsidR="00C85247">
          <w:rPr>
            <w:noProof/>
            <w:webHidden/>
          </w:rPr>
          <w:fldChar w:fldCharType="begin"/>
        </w:r>
        <w:r w:rsidR="00C85247">
          <w:rPr>
            <w:noProof/>
            <w:webHidden/>
          </w:rPr>
          <w:instrText xml:space="preserve"> PAGEREF _Toc502919242 \h </w:instrText>
        </w:r>
        <w:r w:rsidR="00C85247">
          <w:rPr>
            <w:noProof/>
            <w:webHidden/>
          </w:rPr>
        </w:r>
        <w:r w:rsidR="00C85247">
          <w:rPr>
            <w:noProof/>
            <w:webHidden/>
          </w:rPr>
          <w:fldChar w:fldCharType="separate"/>
        </w:r>
        <w:r w:rsidR="00C85247">
          <w:rPr>
            <w:noProof/>
            <w:webHidden/>
          </w:rPr>
          <w:t>48</w:t>
        </w:r>
        <w:r w:rsidR="00C85247">
          <w:rPr>
            <w:noProof/>
            <w:webHidden/>
          </w:rPr>
          <w:fldChar w:fldCharType="end"/>
        </w:r>
      </w:hyperlink>
    </w:p>
    <w:p w14:paraId="4249E689" w14:textId="71E3ABB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3" w:history="1">
        <w:r w:rsidR="00C85247" w:rsidRPr="00F7561B">
          <w:rPr>
            <w:rStyle w:val="Hyperlink"/>
            <w:noProof/>
            <w14:scene3d>
              <w14:camera w14:prst="orthographicFront"/>
              <w14:lightRig w14:dir="t" w14:rig="threePt">
                <w14:rot w14:lat="0" w14:lon="0" w14:rev="0"/>
              </w14:lightRig>
            </w14:scene3d>
          </w:rPr>
          <w:t>3.1.19.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43 \h </w:instrText>
        </w:r>
        <w:r w:rsidR="00C85247">
          <w:rPr>
            <w:noProof/>
            <w:webHidden/>
          </w:rPr>
        </w:r>
        <w:r w:rsidR="00C85247">
          <w:rPr>
            <w:noProof/>
            <w:webHidden/>
          </w:rPr>
          <w:fldChar w:fldCharType="separate"/>
        </w:r>
        <w:r w:rsidR="00C85247">
          <w:rPr>
            <w:noProof/>
            <w:webHidden/>
          </w:rPr>
          <w:t>48</w:t>
        </w:r>
        <w:r w:rsidR="00C85247">
          <w:rPr>
            <w:noProof/>
            <w:webHidden/>
          </w:rPr>
          <w:fldChar w:fldCharType="end"/>
        </w:r>
      </w:hyperlink>
    </w:p>
    <w:p w14:paraId="281DE27F" w14:textId="3D36FC7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4" w:history="1">
        <w:r w:rsidR="00C85247" w:rsidRPr="00F7561B">
          <w:rPr>
            <w:rStyle w:val="Hyperlink"/>
            <w:noProof/>
            <w14:scene3d>
              <w14:camera w14:prst="orthographicFront"/>
              <w14:lightRig w14:dir="t" w14:rig="threePt">
                <w14:rot w14:lat="0" w14:lon="0" w14:rev="0"/>
              </w14:lightRig>
            </w14:scene3d>
          </w:rPr>
          <w:t>3.1.19.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44 \h </w:instrText>
        </w:r>
        <w:r w:rsidR="00C85247">
          <w:rPr>
            <w:noProof/>
            <w:webHidden/>
          </w:rPr>
        </w:r>
        <w:r w:rsidR="00C85247">
          <w:rPr>
            <w:noProof/>
            <w:webHidden/>
          </w:rPr>
          <w:fldChar w:fldCharType="separate"/>
        </w:r>
        <w:r w:rsidR="00C85247">
          <w:rPr>
            <w:noProof/>
            <w:webHidden/>
          </w:rPr>
          <w:t>49</w:t>
        </w:r>
        <w:r w:rsidR="00C85247">
          <w:rPr>
            <w:noProof/>
            <w:webHidden/>
          </w:rPr>
          <w:fldChar w:fldCharType="end"/>
        </w:r>
      </w:hyperlink>
    </w:p>
    <w:p w14:paraId="1D86FBFA" w14:textId="20C73EB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5" w:history="1">
        <w:r w:rsidR="00C85247" w:rsidRPr="00F7561B">
          <w:rPr>
            <w:rStyle w:val="Hyperlink"/>
            <w:noProof/>
            <w14:scene3d>
              <w14:camera w14:prst="orthographicFront"/>
              <w14:lightRig w14:dir="t" w14:rig="threePt">
                <w14:rot w14:lat="0" w14:lon="0" w14:rev="0"/>
              </w14:lightRig>
            </w14:scene3d>
          </w:rPr>
          <w:t>3.1.19.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45 \h </w:instrText>
        </w:r>
        <w:r w:rsidR="00C85247">
          <w:rPr>
            <w:noProof/>
            <w:webHidden/>
          </w:rPr>
        </w:r>
        <w:r w:rsidR="00C85247">
          <w:rPr>
            <w:noProof/>
            <w:webHidden/>
          </w:rPr>
          <w:fldChar w:fldCharType="separate"/>
        </w:r>
        <w:r w:rsidR="00C85247">
          <w:rPr>
            <w:noProof/>
            <w:webHidden/>
          </w:rPr>
          <w:t>49</w:t>
        </w:r>
        <w:r w:rsidR="00C85247">
          <w:rPr>
            <w:noProof/>
            <w:webHidden/>
          </w:rPr>
          <w:fldChar w:fldCharType="end"/>
        </w:r>
      </w:hyperlink>
    </w:p>
    <w:p w14:paraId="5E7D777E" w14:textId="6835559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46" w:history="1">
        <w:r w:rsidR="00C85247" w:rsidRPr="00F7561B">
          <w:rPr>
            <w:rStyle w:val="Hyperlink"/>
            <w:noProof/>
            <w14:scene3d>
              <w14:camera w14:prst="orthographicFront"/>
              <w14:lightRig w14:dir="t" w14:rig="threePt">
                <w14:rot w14:lat="0" w14:lon="0" w14:rev="0"/>
              </w14:lightRig>
            </w14:scene3d>
          </w:rPr>
          <w:t>3.1.20</w:t>
        </w:r>
        <w:r w:rsidR="00C85247" w:rsidRPr="00F7561B">
          <w:rPr>
            <w:rStyle w:val="Hyperlink"/>
            <w:noProof/>
          </w:rPr>
          <w:t xml:space="preserve"> Component SignaturePtr</w:t>
        </w:r>
        <w:r w:rsidR="00C85247">
          <w:rPr>
            <w:noProof/>
            <w:webHidden/>
          </w:rPr>
          <w:tab/>
        </w:r>
        <w:r w:rsidR="00C85247">
          <w:rPr>
            <w:noProof/>
            <w:webHidden/>
          </w:rPr>
          <w:fldChar w:fldCharType="begin"/>
        </w:r>
        <w:r w:rsidR="00C85247">
          <w:rPr>
            <w:noProof/>
            <w:webHidden/>
          </w:rPr>
          <w:instrText xml:space="preserve"> PAGEREF _Toc502919246 \h </w:instrText>
        </w:r>
        <w:r w:rsidR="00C85247">
          <w:rPr>
            <w:noProof/>
            <w:webHidden/>
          </w:rPr>
        </w:r>
        <w:r w:rsidR="00C85247">
          <w:rPr>
            <w:noProof/>
            <w:webHidden/>
          </w:rPr>
          <w:fldChar w:fldCharType="separate"/>
        </w:r>
        <w:r w:rsidR="00C85247">
          <w:rPr>
            <w:noProof/>
            <w:webHidden/>
          </w:rPr>
          <w:t>50</w:t>
        </w:r>
        <w:r w:rsidR="00C85247">
          <w:rPr>
            <w:noProof/>
            <w:webHidden/>
          </w:rPr>
          <w:fldChar w:fldCharType="end"/>
        </w:r>
      </w:hyperlink>
    </w:p>
    <w:p w14:paraId="0E5DF62B" w14:textId="4409E94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7" w:history="1">
        <w:r w:rsidR="00C85247" w:rsidRPr="00F7561B">
          <w:rPr>
            <w:rStyle w:val="Hyperlink"/>
            <w:noProof/>
            <w14:scene3d>
              <w14:camera w14:prst="orthographicFront"/>
              <w14:lightRig w14:dir="t" w14:rig="threePt">
                <w14:rot w14:lat="0" w14:lon="0" w14:rev="0"/>
              </w14:lightRig>
            </w14:scene3d>
          </w:rPr>
          <w:t>3.1.20.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47 \h </w:instrText>
        </w:r>
        <w:r w:rsidR="00C85247">
          <w:rPr>
            <w:noProof/>
            <w:webHidden/>
          </w:rPr>
        </w:r>
        <w:r w:rsidR="00C85247">
          <w:rPr>
            <w:noProof/>
            <w:webHidden/>
          </w:rPr>
          <w:fldChar w:fldCharType="separate"/>
        </w:r>
        <w:r w:rsidR="00C85247">
          <w:rPr>
            <w:noProof/>
            <w:webHidden/>
          </w:rPr>
          <w:t>50</w:t>
        </w:r>
        <w:r w:rsidR="00C85247">
          <w:rPr>
            <w:noProof/>
            <w:webHidden/>
          </w:rPr>
          <w:fldChar w:fldCharType="end"/>
        </w:r>
      </w:hyperlink>
    </w:p>
    <w:p w14:paraId="45B9777C" w14:textId="3A45CF9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8" w:history="1">
        <w:r w:rsidR="00C85247" w:rsidRPr="00F7561B">
          <w:rPr>
            <w:rStyle w:val="Hyperlink"/>
            <w:noProof/>
            <w14:scene3d>
              <w14:camera w14:prst="orthographicFront"/>
              <w14:lightRig w14:dir="t" w14:rig="threePt">
                <w14:rot w14:lat="0" w14:lon="0" w14:rev="0"/>
              </w14:lightRig>
            </w14:scene3d>
          </w:rPr>
          <w:t>3.1.20.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48 \h </w:instrText>
        </w:r>
        <w:r w:rsidR="00C85247">
          <w:rPr>
            <w:noProof/>
            <w:webHidden/>
          </w:rPr>
        </w:r>
        <w:r w:rsidR="00C85247">
          <w:rPr>
            <w:noProof/>
            <w:webHidden/>
          </w:rPr>
          <w:fldChar w:fldCharType="separate"/>
        </w:r>
        <w:r w:rsidR="00C85247">
          <w:rPr>
            <w:noProof/>
            <w:webHidden/>
          </w:rPr>
          <w:t>51</w:t>
        </w:r>
        <w:r w:rsidR="00C85247">
          <w:rPr>
            <w:noProof/>
            <w:webHidden/>
          </w:rPr>
          <w:fldChar w:fldCharType="end"/>
        </w:r>
      </w:hyperlink>
    </w:p>
    <w:p w14:paraId="77299BCC" w14:textId="0AEC042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49" w:history="1">
        <w:r w:rsidR="00C85247" w:rsidRPr="00F7561B">
          <w:rPr>
            <w:rStyle w:val="Hyperlink"/>
            <w:noProof/>
            <w14:scene3d>
              <w14:camera w14:prst="orthographicFront"/>
              <w14:lightRig w14:dir="t" w14:rig="threePt">
                <w14:rot w14:lat="0" w14:lon="0" w14:rev="0"/>
              </w14:lightRig>
            </w14:scene3d>
          </w:rPr>
          <w:t>3.1.20.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49 \h </w:instrText>
        </w:r>
        <w:r w:rsidR="00C85247">
          <w:rPr>
            <w:noProof/>
            <w:webHidden/>
          </w:rPr>
        </w:r>
        <w:r w:rsidR="00C85247">
          <w:rPr>
            <w:noProof/>
            <w:webHidden/>
          </w:rPr>
          <w:fldChar w:fldCharType="separate"/>
        </w:r>
        <w:r w:rsidR="00C85247">
          <w:rPr>
            <w:noProof/>
            <w:webHidden/>
          </w:rPr>
          <w:t>51</w:t>
        </w:r>
        <w:r w:rsidR="00C85247">
          <w:rPr>
            <w:noProof/>
            <w:webHidden/>
          </w:rPr>
          <w:fldChar w:fldCharType="end"/>
        </w:r>
      </w:hyperlink>
    </w:p>
    <w:p w14:paraId="124AD374" w14:textId="19C87A7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50" w:history="1">
        <w:r w:rsidR="00C85247" w:rsidRPr="00F7561B">
          <w:rPr>
            <w:rStyle w:val="Hyperlink"/>
            <w:noProof/>
            <w14:scene3d>
              <w14:camera w14:prst="orthographicFront"/>
              <w14:lightRig w14:dir="t" w14:rig="threePt">
                <w14:rot w14:lat="0" w14:lon="0" w14:rev="0"/>
              </w14:lightRig>
            </w14:scene3d>
          </w:rPr>
          <w:t>3.1.21</w:t>
        </w:r>
        <w:r w:rsidR="00C85247" w:rsidRPr="00F7561B">
          <w:rPr>
            <w:rStyle w:val="Hyperlink"/>
            <w:noProof/>
          </w:rPr>
          <w:t xml:space="preserve"> Component VerifyRequest</w:t>
        </w:r>
        <w:r w:rsidR="00C85247">
          <w:rPr>
            <w:noProof/>
            <w:webHidden/>
          </w:rPr>
          <w:tab/>
        </w:r>
        <w:r w:rsidR="00C85247">
          <w:rPr>
            <w:noProof/>
            <w:webHidden/>
          </w:rPr>
          <w:fldChar w:fldCharType="begin"/>
        </w:r>
        <w:r w:rsidR="00C85247">
          <w:rPr>
            <w:noProof/>
            <w:webHidden/>
          </w:rPr>
          <w:instrText xml:space="preserve"> PAGEREF _Toc502919250 \h </w:instrText>
        </w:r>
        <w:r w:rsidR="00C85247">
          <w:rPr>
            <w:noProof/>
            <w:webHidden/>
          </w:rPr>
        </w:r>
        <w:r w:rsidR="00C85247">
          <w:rPr>
            <w:noProof/>
            <w:webHidden/>
          </w:rPr>
          <w:fldChar w:fldCharType="separate"/>
        </w:r>
        <w:r w:rsidR="00C85247">
          <w:rPr>
            <w:noProof/>
            <w:webHidden/>
          </w:rPr>
          <w:t>52</w:t>
        </w:r>
        <w:r w:rsidR="00C85247">
          <w:rPr>
            <w:noProof/>
            <w:webHidden/>
          </w:rPr>
          <w:fldChar w:fldCharType="end"/>
        </w:r>
      </w:hyperlink>
    </w:p>
    <w:p w14:paraId="5B9EC3CF" w14:textId="67C57A3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1" w:history="1">
        <w:r w:rsidR="00C85247" w:rsidRPr="00F7561B">
          <w:rPr>
            <w:rStyle w:val="Hyperlink"/>
            <w:noProof/>
            <w14:scene3d>
              <w14:camera w14:prst="orthographicFront"/>
              <w14:lightRig w14:dir="t" w14:rig="threePt">
                <w14:rot w14:lat="0" w14:lon="0" w14:rev="0"/>
              </w14:lightRig>
            </w14:scene3d>
          </w:rPr>
          <w:t>3.1.2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51 \h </w:instrText>
        </w:r>
        <w:r w:rsidR="00C85247">
          <w:rPr>
            <w:noProof/>
            <w:webHidden/>
          </w:rPr>
        </w:r>
        <w:r w:rsidR="00C85247">
          <w:rPr>
            <w:noProof/>
            <w:webHidden/>
          </w:rPr>
          <w:fldChar w:fldCharType="separate"/>
        </w:r>
        <w:r w:rsidR="00C85247">
          <w:rPr>
            <w:noProof/>
            <w:webHidden/>
          </w:rPr>
          <w:t>52</w:t>
        </w:r>
        <w:r w:rsidR="00C85247">
          <w:rPr>
            <w:noProof/>
            <w:webHidden/>
          </w:rPr>
          <w:fldChar w:fldCharType="end"/>
        </w:r>
      </w:hyperlink>
    </w:p>
    <w:p w14:paraId="74CABEA7" w14:textId="01BD5C7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2" w:history="1">
        <w:r w:rsidR="00C85247" w:rsidRPr="00F7561B">
          <w:rPr>
            <w:rStyle w:val="Hyperlink"/>
            <w:noProof/>
            <w14:scene3d>
              <w14:camera w14:prst="orthographicFront"/>
              <w14:lightRig w14:dir="t" w14:rig="threePt">
                <w14:rot w14:lat="0" w14:lon="0" w14:rev="0"/>
              </w14:lightRig>
            </w14:scene3d>
          </w:rPr>
          <w:t>3.1.2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52 \h </w:instrText>
        </w:r>
        <w:r w:rsidR="00C85247">
          <w:rPr>
            <w:noProof/>
            <w:webHidden/>
          </w:rPr>
        </w:r>
        <w:r w:rsidR="00C85247">
          <w:rPr>
            <w:noProof/>
            <w:webHidden/>
          </w:rPr>
          <w:fldChar w:fldCharType="separate"/>
        </w:r>
        <w:r w:rsidR="00C85247">
          <w:rPr>
            <w:noProof/>
            <w:webHidden/>
          </w:rPr>
          <w:t>52</w:t>
        </w:r>
        <w:r w:rsidR="00C85247">
          <w:rPr>
            <w:noProof/>
            <w:webHidden/>
          </w:rPr>
          <w:fldChar w:fldCharType="end"/>
        </w:r>
      </w:hyperlink>
    </w:p>
    <w:p w14:paraId="2101006F" w14:textId="15684D4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3" w:history="1">
        <w:r w:rsidR="00C85247" w:rsidRPr="00F7561B">
          <w:rPr>
            <w:rStyle w:val="Hyperlink"/>
            <w:noProof/>
            <w14:scene3d>
              <w14:camera w14:prst="orthographicFront"/>
              <w14:lightRig w14:dir="t" w14:rig="threePt">
                <w14:rot w14:lat="0" w14:lon="0" w14:rev="0"/>
              </w14:lightRig>
            </w14:scene3d>
          </w:rPr>
          <w:t>3.1.2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53 \h </w:instrText>
        </w:r>
        <w:r w:rsidR="00C85247">
          <w:rPr>
            <w:noProof/>
            <w:webHidden/>
          </w:rPr>
        </w:r>
        <w:r w:rsidR="00C85247">
          <w:rPr>
            <w:noProof/>
            <w:webHidden/>
          </w:rPr>
          <w:fldChar w:fldCharType="separate"/>
        </w:r>
        <w:r w:rsidR="00C85247">
          <w:rPr>
            <w:noProof/>
            <w:webHidden/>
          </w:rPr>
          <w:t>53</w:t>
        </w:r>
        <w:r w:rsidR="00C85247">
          <w:rPr>
            <w:noProof/>
            <w:webHidden/>
          </w:rPr>
          <w:fldChar w:fldCharType="end"/>
        </w:r>
      </w:hyperlink>
    </w:p>
    <w:p w14:paraId="3E7A6E3A" w14:textId="71E18CF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54" w:history="1">
        <w:r w:rsidR="00C85247" w:rsidRPr="00F7561B">
          <w:rPr>
            <w:rStyle w:val="Hyperlink"/>
            <w:noProof/>
            <w14:scene3d>
              <w14:camera w14:prst="orthographicFront"/>
              <w14:lightRig w14:dir="t" w14:rig="threePt">
                <w14:rot w14:lat="0" w14:lon="0" w14:rev="0"/>
              </w14:lightRig>
            </w14:scene3d>
          </w:rPr>
          <w:t>3.1.22</w:t>
        </w:r>
        <w:r w:rsidR="00C85247" w:rsidRPr="00F7561B">
          <w:rPr>
            <w:rStyle w:val="Hyperlink"/>
            <w:noProof/>
          </w:rPr>
          <w:t xml:space="preserve"> Component VerifyResponse</w:t>
        </w:r>
        <w:r w:rsidR="00C85247">
          <w:rPr>
            <w:noProof/>
            <w:webHidden/>
          </w:rPr>
          <w:tab/>
        </w:r>
        <w:r w:rsidR="00C85247">
          <w:rPr>
            <w:noProof/>
            <w:webHidden/>
          </w:rPr>
          <w:fldChar w:fldCharType="begin"/>
        </w:r>
        <w:r w:rsidR="00C85247">
          <w:rPr>
            <w:noProof/>
            <w:webHidden/>
          </w:rPr>
          <w:instrText xml:space="preserve"> PAGEREF _Toc502919254 \h </w:instrText>
        </w:r>
        <w:r w:rsidR="00C85247">
          <w:rPr>
            <w:noProof/>
            <w:webHidden/>
          </w:rPr>
        </w:r>
        <w:r w:rsidR="00C85247">
          <w:rPr>
            <w:noProof/>
            <w:webHidden/>
          </w:rPr>
          <w:fldChar w:fldCharType="separate"/>
        </w:r>
        <w:r w:rsidR="00C85247">
          <w:rPr>
            <w:noProof/>
            <w:webHidden/>
          </w:rPr>
          <w:t>54</w:t>
        </w:r>
        <w:r w:rsidR="00C85247">
          <w:rPr>
            <w:noProof/>
            <w:webHidden/>
          </w:rPr>
          <w:fldChar w:fldCharType="end"/>
        </w:r>
      </w:hyperlink>
    </w:p>
    <w:p w14:paraId="79E380FB" w14:textId="13A9411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5" w:history="1">
        <w:r w:rsidR="00C85247" w:rsidRPr="00F7561B">
          <w:rPr>
            <w:rStyle w:val="Hyperlink"/>
            <w:noProof/>
            <w14:scene3d>
              <w14:camera w14:prst="orthographicFront"/>
              <w14:lightRig w14:dir="t" w14:rig="threePt">
                <w14:rot w14:lat="0" w14:lon="0" w14:rev="0"/>
              </w14:lightRig>
            </w14:scene3d>
          </w:rPr>
          <w:t>3.1.2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55 \h </w:instrText>
        </w:r>
        <w:r w:rsidR="00C85247">
          <w:rPr>
            <w:noProof/>
            <w:webHidden/>
          </w:rPr>
        </w:r>
        <w:r w:rsidR="00C85247">
          <w:rPr>
            <w:noProof/>
            <w:webHidden/>
          </w:rPr>
          <w:fldChar w:fldCharType="separate"/>
        </w:r>
        <w:r w:rsidR="00C85247">
          <w:rPr>
            <w:noProof/>
            <w:webHidden/>
          </w:rPr>
          <w:t>54</w:t>
        </w:r>
        <w:r w:rsidR="00C85247">
          <w:rPr>
            <w:noProof/>
            <w:webHidden/>
          </w:rPr>
          <w:fldChar w:fldCharType="end"/>
        </w:r>
      </w:hyperlink>
    </w:p>
    <w:p w14:paraId="27D81C30" w14:textId="53105C3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6" w:history="1">
        <w:r w:rsidR="00C85247" w:rsidRPr="00F7561B">
          <w:rPr>
            <w:rStyle w:val="Hyperlink"/>
            <w:noProof/>
            <w14:scene3d>
              <w14:camera w14:prst="orthographicFront"/>
              <w14:lightRig w14:dir="t" w14:rig="threePt">
                <w14:rot w14:lat="0" w14:lon="0" w14:rev="0"/>
              </w14:lightRig>
            </w14:scene3d>
          </w:rPr>
          <w:t>3.1.2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56 \h </w:instrText>
        </w:r>
        <w:r w:rsidR="00C85247">
          <w:rPr>
            <w:noProof/>
            <w:webHidden/>
          </w:rPr>
        </w:r>
        <w:r w:rsidR="00C85247">
          <w:rPr>
            <w:noProof/>
            <w:webHidden/>
          </w:rPr>
          <w:fldChar w:fldCharType="separate"/>
        </w:r>
        <w:r w:rsidR="00C85247">
          <w:rPr>
            <w:noProof/>
            <w:webHidden/>
          </w:rPr>
          <w:t>54</w:t>
        </w:r>
        <w:r w:rsidR="00C85247">
          <w:rPr>
            <w:noProof/>
            <w:webHidden/>
          </w:rPr>
          <w:fldChar w:fldCharType="end"/>
        </w:r>
      </w:hyperlink>
    </w:p>
    <w:p w14:paraId="28BE32C8" w14:textId="538A64C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7" w:history="1">
        <w:r w:rsidR="00C85247" w:rsidRPr="00F7561B">
          <w:rPr>
            <w:rStyle w:val="Hyperlink"/>
            <w:noProof/>
            <w14:scene3d>
              <w14:camera w14:prst="orthographicFront"/>
              <w14:lightRig w14:dir="t" w14:rig="threePt">
                <w14:rot w14:lat="0" w14:lon="0" w14:rev="0"/>
              </w14:lightRig>
            </w14:scene3d>
          </w:rPr>
          <w:t>3.1.2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57 \h </w:instrText>
        </w:r>
        <w:r w:rsidR="00C85247">
          <w:rPr>
            <w:noProof/>
            <w:webHidden/>
          </w:rPr>
        </w:r>
        <w:r w:rsidR="00C85247">
          <w:rPr>
            <w:noProof/>
            <w:webHidden/>
          </w:rPr>
          <w:fldChar w:fldCharType="separate"/>
        </w:r>
        <w:r w:rsidR="00C85247">
          <w:rPr>
            <w:noProof/>
            <w:webHidden/>
          </w:rPr>
          <w:t>54</w:t>
        </w:r>
        <w:r w:rsidR="00C85247">
          <w:rPr>
            <w:noProof/>
            <w:webHidden/>
          </w:rPr>
          <w:fldChar w:fldCharType="end"/>
        </w:r>
      </w:hyperlink>
    </w:p>
    <w:p w14:paraId="23AEF83A" w14:textId="767A6635"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58" w:history="1">
        <w:r w:rsidR="00C85247" w:rsidRPr="00F7561B">
          <w:rPr>
            <w:rStyle w:val="Hyperlink"/>
            <w:noProof/>
            <w14:scene3d>
              <w14:camera w14:prst="orthographicFront"/>
              <w14:lightRig w14:dir="t" w14:rig="threePt">
                <w14:rot w14:lat="0" w14:lon="0" w14:rev="0"/>
              </w14:lightRig>
            </w14:scene3d>
          </w:rPr>
          <w:t>3.1.23</w:t>
        </w:r>
        <w:r w:rsidR="00C85247" w:rsidRPr="00F7561B">
          <w:rPr>
            <w:rStyle w:val="Hyperlink"/>
            <w:noProof/>
          </w:rPr>
          <w:t xml:space="preserve"> Component OptionalInputsBase</w:t>
        </w:r>
        <w:r w:rsidR="00C85247">
          <w:rPr>
            <w:noProof/>
            <w:webHidden/>
          </w:rPr>
          <w:tab/>
        </w:r>
        <w:r w:rsidR="00C85247">
          <w:rPr>
            <w:noProof/>
            <w:webHidden/>
          </w:rPr>
          <w:fldChar w:fldCharType="begin"/>
        </w:r>
        <w:r w:rsidR="00C85247">
          <w:rPr>
            <w:noProof/>
            <w:webHidden/>
          </w:rPr>
          <w:instrText xml:space="preserve"> PAGEREF _Toc502919258 \h </w:instrText>
        </w:r>
        <w:r w:rsidR="00C85247">
          <w:rPr>
            <w:noProof/>
            <w:webHidden/>
          </w:rPr>
        </w:r>
        <w:r w:rsidR="00C85247">
          <w:rPr>
            <w:noProof/>
            <w:webHidden/>
          </w:rPr>
          <w:fldChar w:fldCharType="separate"/>
        </w:r>
        <w:r w:rsidR="00C85247">
          <w:rPr>
            <w:noProof/>
            <w:webHidden/>
          </w:rPr>
          <w:t>55</w:t>
        </w:r>
        <w:r w:rsidR="00C85247">
          <w:rPr>
            <w:noProof/>
            <w:webHidden/>
          </w:rPr>
          <w:fldChar w:fldCharType="end"/>
        </w:r>
      </w:hyperlink>
    </w:p>
    <w:p w14:paraId="0A758D2F" w14:textId="42860CB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59" w:history="1">
        <w:r w:rsidR="00C85247" w:rsidRPr="00F7561B">
          <w:rPr>
            <w:rStyle w:val="Hyperlink"/>
            <w:noProof/>
            <w14:scene3d>
              <w14:camera w14:prst="orthographicFront"/>
              <w14:lightRig w14:dir="t" w14:rig="threePt">
                <w14:rot w14:lat="0" w14:lon="0" w14:rev="0"/>
              </w14:lightRig>
            </w14:scene3d>
          </w:rPr>
          <w:t>3.1.2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59 \h </w:instrText>
        </w:r>
        <w:r w:rsidR="00C85247">
          <w:rPr>
            <w:noProof/>
            <w:webHidden/>
          </w:rPr>
        </w:r>
        <w:r w:rsidR="00C85247">
          <w:rPr>
            <w:noProof/>
            <w:webHidden/>
          </w:rPr>
          <w:fldChar w:fldCharType="separate"/>
        </w:r>
        <w:r w:rsidR="00C85247">
          <w:rPr>
            <w:noProof/>
            <w:webHidden/>
          </w:rPr>
          <w:t>55</w:t>
        </w:r>
        <w:r w:rsidR="00C85247">
          <w:rPr>
            <w:noProof/>
            <w:webHidden/>
          </w:rPr>
          <w:fldChar w:fldCharType="end"/>
        </w:r>
      </w:hyperlink>
    </w:p>
    <w:p w14:paraId="5AB5FBD2" w14:textId="7FE6346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0" w:history="1">
        <w:r w:rsidR="00C85247" w:rsidRPr="00F7561B">
          <w:rPr>
            <w:rStyle w:val="Hyperlink"/>
            <w:noProof/>
            <w14:scene3d>
              <w14:camera w14:prst="orthographicFront"/>
              <w14:lightRig w14:dir="t" w14:rig="threePt">
                <w14:rot w14:lat="0" w14:lon="0" w14:rev="0"/>
              </w14:lightRig>
            </w14:scene3d>
          </w:rPr>
          <w:t>3.1.2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60 \h </w:instrText>
        </w:r>
        <w:r w:rsidR="00C85247">
          <w:rPr>
            <w:noProof/>
            <w:webHidden/>
          </w:rPr>
        </w:r>
        <w:r w:rsidR="00C85247">
          <w:rPr>
            <w:noProof/>
            <w:webHidden/>
          </w:rPr>
          <w:fldChar w:fldCharType="separate"/>
        </w:r>
        <w:r w:rsidR="00C85247">
          <w:rPr>
            <w:noProof/>
            <w:webHidden/>
          </w:rPr>
          <w:t>56</w:t>
        </w:r>
        <w:r w:rsidR="00C85247">
          <w:rPr>
            <w:noProof/>
            <w:webHidden/>
          </w:rPr>
          <w:fldChar w:fldCharType="end"/>
        </w:r>
      </w:hyperlink>
    </w:p>
    <w:p w14:paraId="128A8687" w14:textId="2540C75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1" w:history="1">
        <w:r w:rsidR="00C85247" w:rsidRPr="00F7561B">
          <w:rPr>
            <w:rStyle w:val="Hyperlink"/>
            <w:noProof/>
            <w14:scene3d>
              <w14:camera w14:prst="orthographicFront"/>
              <w14:lightRig w14:dir="t" w14:rig="threePt">
                <w14:rot w14:lat="0" w14:lon="0" w14:rev="0"/>
              </w14:lightRig>
            </w14:scene3d>
          </w:rPr>
          <w:t>3.1.2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61 \h </w:instrText>
        </w:r>
        <w:r w:rsidR="00C85247">
          <w:rPr>
            <w:noProof/>
            <w:webHidden/>
          </w:rPr>
        </w:r>
        <w:r w:rsidR="00C85247">
          <w:rPr>
            <w:noProof/>
            <w:webHidden/>
          </w:rPr>
          <w:fldChar w:fldCharType="separate"/>
        </w:r>
        <w:r w:rsidR="00C85247">
          <w:rPr>
            <w:noProof/>
            <w:webHidden/>
          </w:rPr>
          <w:t>57</w:t>
        </w:r>
        <w:r w:rsidR="00C85247">
          <w:rPr>
            <w:noProof/>
            <w:webHidden/>
          </w:rPr>
          <w:fldChar w:fldCharType="end"/>
        </w:r>
      </w:hyperlink>
    </w:p>
    <w:p w14:paraId="67579759" w14:textId="61795D4F"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62" w:history="1">
        <w:r w:rsidR="00C85247" w:rsidRPr="00F7561B">
          <w:rPr>
            <w:rStyle w:val="Hyperlink"/>
            <w:noProof/>
            <w14:scene3d>
              <w14:camera w14:prst="orthographicFront"/>
              <w14:lightRig w14:dir="t" w14:rig="threePt">
                <w14:rot w14:lat="0" w14:lon="0" w14:rev="0"/>
              </w14:lightRig>
            </w14:scene3d>
          </w:rPr>
          <w:t>3.1.24</w:t>
        </w:r>
        <w:r w:rsidR="00C85247" w:rsidRPr="00F7561B">
          <w:rPr>
            <w:rStyle w:val="Hyperlink"/>
            <w:noProof/>
          </w:rPr>
          <w:t xml:space="preserve"> Component OptionalInputsSign</w:t>
        </w:r>
        <w:r w:rsidR="00C85247">
          <w:rPr>
            <w:noProof/>
            <w:webHidden/>
          </w:rPr>
          <w:tab/>
        </w:r>
        <w:r w:rsidR="00C85247">
          <w:rPr>
            <w:noProof/>
            <w:webHidden/>
          </w:rPr>
          <w:fldChar w:fldCharType="begin"/>
        </w:r>
        <w:r w:rsidR="00C85247">
          <w:rPr>
            <w:noProof/>
            <w:webHidden/>
          </w:rPr>
          <w:instrText xml:space="preserve"> PAGEREF _Toc502919262 \h </w:instrText>
        </w:r>
        <w:r w:rsidR="00C85247">
          <w:rPr>
            <w:noProof/>
            <w:webHidden/>
          </w:rPr>
        </w:r>
        <w:r w:rsidR="00C85247">
          <w:rPr>
            <w:noProof/>
            <w:webHidden/>
          </w:rPr>
          <w:fldChar w:fldCharType="separate"/>
        </w:r>
        <w:r w:rsidR="00C85247">
          <w:rPr>
            <w:noProof/>
            <w:webHidden/>
          </w:rPr>
          <w:t>57</w:t>
        </w:r>
        <w:r w:rsidR="00C85247">
          <w:rPr>
            <w:noProof/>
            <w:webHidden/>
          </w:rPr>
          <w:fldChar w:fldCharType="end"/>
        </w:r>
      </w:hyperlink>
    </w:p>
    <w:p w14:paraId="265614EA" w14:textId="79FAF26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3" w:history="1">
        <w:r w:rsidR="00C85247" w:rsidRPr="00F7561B">
          <w:rPr>
            <w:rStyle w:val="Hyperlink"/>
            <w:noProof/>
            <w14:scene3d>
              <w14:camera w14:prst="orthographicFront"/>
              <w14:lightRig w14:dir="t" w14:rig="threePt">
                <w14:rot w14:lat="0" w14:lon="0" w14:rev="0"/>
              </w14:lightRig>
            </w14:scene3d>
          </w:rPr>
          <w:t>3.1.2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63 \h </w:instrText>
        </w:r>
        <w:r w:rsidR="00C85247">
          <w:rPr>
            <w:noProof/>
            <w:webHidden/>
          </w:rPr>
        </w:r>
        <w:r w:rsidR="00C85247">
          <w:rPr>
            <w:noProof/>
            <w:webHidden/>
          </w:rPr>
          <w:fldChar w:fldCharType="separate"/>
        </w:r>
        <w:r w:rsidR="00C85247">
          <w:rPr>
            <w:noProof/>
            <w:webHidden/>
          </w:rPr>
          <w:t>57</w:t>
        </w:r>
        <w:r w:rsidR="00C85247">
          <w:rPr>
            <w:noProof/>
            <w:webHidden/>
          </w:rPr>
          <w:fldChar w:fldCharType="end"/>
        </w:r>
      </w:hyperlink>
    </w:p>
    <w:p w14:paraId="4F6D17D8" w14:textId="53FDE83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4" w:history="1">
        <w:r w:rsidR="00C85247" w:rsidRPr="00F7561B">
          <w:rPr>
            <w:rStyle w:val="Hyperlink"/>
            <w:noProof/>
            <w14:scene3d>
              <w14:camera w14:prst="orthographicFront"/>
              <w14:lightRig w14:dir="t" w14:rig="threePt">
                <w14:rot w14:lat="0" w14:lon="0" w14:rev="0"/>
              </w14:lightRig>
            </w14:scene3d>
          </w:rPr>
          <w:t>3.1.2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64 \h </w:instrText>
        </w:r>
        <w:r w:rsidR="00C85247">
          <w:rPr>
            <w:noProof/>
            <w:webHidden/>
          </w:rPr>
        </w:r>
        <w:r w:rsidR="00C85247">
          <w:rPr>
            <w:noProof/>
            <w:webHidden/>
          </w:rPr>
          <w:fldChar w:fldCharType="separate"/>
        </w:r>
        <w:r w:rsidR="00C85247">
          <w:rPr>
            <w:noProof/>
            <w:webHidden/>
          </w:rPr>
          <w:t>59</w:t>
        </w:r>
        <w:r w:rsidR="00C85247">
          <w:rPr>
            <w:noProof/>
            <w:webHidden/>
          </w:rPr>
          <w:fldChar w:fldCharType="end"/>
        </w:r>
      </w:hyperlink>
    </w:p>
    <w:p w14:paraId="27389435" w14:textId="7F98922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5" w:history="1">
        <w:r w:rsidR="00C85247" w:rsidRPr="00F7561B">
          <w:rPr>
            <w:rStyle w:val="Hyperlink"/>
            <w:noProof/>
            <w14:scene3d>
              <w14:camera w14:prst="orthographicFront"/>
              <w14:lightRig w14:dir="t" w14:rig="threePt">
                <w14:rot w14:lat="0" w14:lon="0" w14:rev="0"/>
              </w14:lightRig>
            </w14:scene3d>
          </w:rPr>
          <w:t>3.1.2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65 \h </w:instrText>
        </w:r>
        <w:r w:rsidR="00C85247">
          <w:rPr>
            <w:noProof/>
            <w:webHidden/>
          </w:rPr>
        </w:r>
        <w:r w:rsidR="00C85247">
          <w:rPr>
            <w:noProof/>
            <w:webHidden/>
          </w:rPr>
          <w:fldChar w:fldCharType="separate"/>
        </w:r>
        <w:r w:rsidR="00C85247">
          <w:rPr>
            <w:noProof/>
            <w:webHidden/>
          </w:rPr>
          <w:t>59</w:t>
        </w:r>
        <w:r w:rsidR="00C85247">
          <w:rPr>
            <w:noProof/>
            <w:webHidden/>
          </w:rPr>
          <w:fldChar w:fldCharType="end"/>
        </w:r>
      </w:hyperlink>
    </w:p>
    <w:p w14:paraId="409A8DD2" w14:textId="0D9CE6E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66" w:history="1">
        <w:r w:rsidR="00C85247" w:rsidRPr="00F7561B">
          <w:rPr>
            <w:rStyle w:val="Hyperlink"/>
            <w:noProof/>
            <w14:scene3d>
              <w14:camera w14:prst="orthographicFront"/>
              <w14:lightRig w14:dir="t" w14:rig="threePt">
                <w14:rot w14:lat="0" w14:lon="0" w14:rev="0"/>
              </w14:lightRig>
            </w14:scene3d>
          </w:rPr>
          <w:t>3.1.25</w:t>
        </w:r>
        <w:r w:rsidR="00C85247" w:rsidRPr="00F7561B">
          <w:rPr>
            <w:rStyle w:val="Hyperlink"/>
            <w:noProof/>
          </w:rPr>
          <w:t xml:space="preserve"> Component OptionalInputsVerify</w:t>
        </w:r>
        <w:r w:rsidR="00C85247">
          <w:rPr>
            <w:noProof/>
            <w:webHidden/>
          </w:rPr>
          <w:tab/>
        </w:r>
        <w:r w:rsidR="00C85247">
          <w:rPr>
            <w:noProof/>
            <w:webHidden/>
          </w:rPr>
          <w:fldChar w:fldCharType="begin"/>
        </w:r>
        <w:r w:rsidR="00C85247">
          <w:rPr>
            <w:noProof/>
            <w:webHidden/>
          </w:rPr>
          <w:instrText xml:space="preserve"> PAGEREF _Toc502919266 \h </w:instrText>
        </w:r>
        <w:r w:rsidR="00C85247">
          <w:rPr>
            <w:noProof/>
            <w:webHidden/>
          </w:rPr>
        </w:r>
        <w:r w:rsidR="00C85247">
          <w:rPr>
            <w:noProof/>
            <w:webHidden/>
          </w:rPr>
          <w:fldChar w:fldCharType="separate"/>
        </w:r>
        <w:r w:rsidR="00C85247">
          <w:rPr>
            <w:noProof/>
            <w:webHidden/>
          </w:rPr>
          <w:t>62</w:t>
        </w:r>
        <w:r w:rsidR="00C85247">
          <w:rPr>
            <w:noProof/>
            <w:webHidden/>
          </w:rPr>
          <w:fldChar w:fldCharType="end"/>
        </w:r>
      </w:hyperlink>
    </w:p>
    <w:p w14:paraId="043F7F98" w14:textId="7F3DA3A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7" w:history="1">
        <w:r w:rsidR="00C85247" w:rsidRPr="00F7561B">
          <w:rPr>
            <w:rStyle w:val="Hyperlink"/>
            <w:noProof/>
            <w14:scene3d>
              <w14:camera w14:prst="orthographicFront"/>
              <w14:lightRig w14:dir="t" w14:rig="threePt">
                <w14:rot w14:lat="0" w14:lon="0" w14:rev="0"/>
              </w14:lightRig>
            </w14:scene3d>
          </w:rPr>
          <w:t>3.1.25.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67 \h </w:instrText>
        </w:r>
        <w:r w:rsidR="00C85247">
          <w:rPr>
            <w:noProof/>
            <w:webHidden/>
          </w:rPr>
        </w:r>
        <w:r w:rsidR="00C85247">
          <w:rPr>
            <w:noProof/>
            <w:webHidden/>
          </w:rPr>
          <w:fldChar w:fldCharType="separate"/>
        </w:r>
        <w:r w:rsidR="00C85247">
          <w:rPr>
            <w:noProof/>
            <w:webHidden/>
          </w:rPr>
          <w:t>62</w:t>
        </w:r>
        <w:r w:rsidR="00C85247">
          <w:rPr>
            <w:noProof/>
            <w:webHidden/>
          </w:rPr>
          <w:fldChar w:fldCharType="end"/>
        </w:r>
      </w:hyperlink>
    </w:p>
    <w:p w14:paraId="130E9694" w14:textId="3A4BAFE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8" w:history="1">
        <w:r w:rsidR="00C85247" w:rsidRPr="00F7561B">
          <w:rPr>
            <w:rStyle w:val="Hyperlink"/>
            <w:noProof/>
            <w14:scene3d>
              <w14:camera w14:prst="orthographicFront"/>
              <w14:lightRig w14:dir="t" w14:rig="threePt">
                <w14:rot w14:lat="0" w14:lon="0" w14:rev="0"/>
              </w14:lightRig>
            </w14:scene3d>
          </w:rPr>
          <w:t>3.1.25.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68 \h </w:instrText>
        </w:r>
        <w:r w:rsidR="00C85247">
          <w:rPr>
            <w:noProof/>
            <w:webHidden/>
          </w:rPr>
        </w:r>
        <w:r w:rsidR="00C85247">
          <w:rPr>
            <w:noProof/>
            <w:webHidden/>
          </w:rPr>
          <w:fldChar w:fldCharType="separate"/>
        </w:r>
        <w:r w:rsidR="00C85247">
          <w:rPr>
            <w:noProof/>
            <w:webHidden/>
          </w:rPr>
          <w:t>64</w:t>
        </w:r>
        <w:r w:rsidR="00C85247">
          <w:rPr>
            <w:noProof/>
            <w:webHidden/>
          </w:rPr>
          <w:fldChar w:fldCharType="end"/>
        </w:r>
      </w:hyperlink>
    </w:p>
    <w:p w14:paraId="31B373A0" w14:textId="70C1370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69" w:history="1">
        <w:r w:rsidR="00C85247" w:rsidRPr="00F7561B">
          <w:rPr>
            <w:rStyle w:val="Hyperlink"/>
            <w:noProof/>
            <w14:scene3d>
              <w14:camera w14:prst="orthographicFront"/>
              <w14:lightRig w14:dir="t" w14:rig="threePt">
                <w14:rot w14:lat="0" w14:lon="0" w14:rev="0"/>
              </w14:lightRig>
            </w14:scene3d>
          </w:rPr>
          <w:t>3.1.25.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69 \h </w:instrText>
        </w:r>
        <w:r w:rsidR="00C85247">
          <w:rPr>
            <w:noProof/>
            <w:webHidden/>
          </w:rPr>
        </w:r>
        <w:r w:rsidR="00C85247">
          <w:rPr>
            <w:noProof/>
            <w:webHidden/>
          </w:rPr>
          <w:fldChar w:fldCharType="separate"/>
        </w:r>
        <w:r w:rsidR="00C85247">
          <w:rPr>
            <w:noProof/>
            <w:webHidden/>
          </w:rPr>
          <w:t>64</w:t>
        </w:r>
        <w:r w:rsidR="00C85247">
          <w:rPr>
            <w:noProof/>
            <w:webHidden/>
          </w:rPr>
          <w:fldChar w:fldCharType="end"/>
        </w:r>
      </w:hyperlink>
    </w:p>
    <w:p w14:paraId="4C677C05" w14:textId="1065A4D6"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70" w:history="1">
        <w:r w:rsidR="00C85247" w:rsidRPr="00F7561B">
          <w:rPr>
            <w:rStyle w:val="Hyperlink"/>
            <w:noProof/>
            <w14:scene3d>
              <w14:camera w14:prst="orthographicFront"/>
              <w14:lightRig w14:dir="t" w14:rig="threePt">
                <w14:rot w14:lat="0" w14:lon="0" w14:rev="0"/>
              </w14:lightRig>
            </w14:scene3d>
          </w:rPr>
          <w:t>3.1.26</w:t>
        </w:r>
        <w:r w:rsidR="00C85247" w:rsidRPr="00F7561B">
          <w:rPr>
            <w:rStyle w:val="Hyperlink"/>
            <w:noProof/>
          </w:rPr>
          <w:t xml:space="preserve"> Component OptionalOutputsBase</w:t>
        </w:r>
        <w:r w:rsidR="00C85247">
          <w:rPr>
            <w:noProof/>
            <w:webHidden/>
          </w:rPr>
          <w:tab/>
        </w:r>
        <w:r w:rsidR="00C85247">
          <w:rPr>
            <w:noProof/>
            <w:webHidden/>
          </w:rPr>
          <w:fldChar w:fldCharType="begin"/>
        </w:r>
        <w:r w:rsidR="00C85247">
          <w:rPr>
            <w:noProof/>
            <w:webHidden/>
          </w:rPr>
          <w:instrText xml:space="preserve"> PAGEREF _Toc502919270 \h </w:instrText>
        </w:r>
        <w:r w:rsidR="00C85247">
          <w:rPr>
            <w:noProof/>
            <w:webHidden/>
          </w:rPr>
        </w:r>
        <w:r w:rsidR="00C85247">
          <w:rPr>
            <w:noProof/>
            <w:webHidden/>
          </w:rPr>
          <w:fldChar w:fldCharType="separate"/>
        </w:r>
        <w:r w:rsidR="00C85247">
          <w:rPr>
            <w:noProof/>
            <w:webHidden/>
          </w:rPr>
          <w:t>67</w:t>
        </w:r>
        <w:r w:rsidR="00C85247">
          <w:rPr>
            <w:noProof/>
            <w:webHidden/>
          </w:rPr>
          <w:fldChar w:fldCharType="end"/>
        </w:r>
      </w:hyperlink>
    </w:p>
    <w:p w14:paraId="390D9CD1" w14:textId="3039552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1" w:history="1">
        <w:r w:rsidR="00C85247" w:rsidRPr="00F7561B">
          <w:rPr>
            <w:rStyle w:val="Hyperlink"/>
            <w:noProof/>
            <w14:scene3d>
              <w14:camera w14:prst="orthographicFront"/>
              <w14:lightRig w14:dir="t" w14:rig="threePt">
                <w14:rot w14:lat="0" w14:lon="0" w14:rev="0"/>
              </w14:lightRig>
            </w14:scene3d>
          </w:rPr>
          <w:t>3.1.26.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71 \h </w:instrText>
        </w:r>
        <w:r w:rsidR="00C85247">
          <w:rPr>
            <w:noProof/>
            <w:webHidden/>
          </w:rPr>
        </w:r>
        <w:r w:rsidR="00C85247">
          <w:rPr>
            <w:noProof/>
            <w:webHidden/>
          </w:rPr>
          <w:fldChar w:fldCharType="separate"/>
        </w:r>
        <w:r w:rsidR="00C85247">
          <w:rPr>
            <w:noProof/>
            <w:webHidden/>
          </w:rPr>
          <w:t>67</w:t>
        </w:r>
        <w:r w:rsidR="00C85247">
          <w:rPr>
            <w:noProof/>
            <w:webHidden/>
          </w:rPr>
          <w:fldChar w:fldCharType="end"/>
        </w:r>
      </w:hyperlink>
    </w:p>
    <w:p w14:paraId="5A45BEF6" w14:textId="5E8D5FD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2" w:history="1">
        <w:r w:rsidR="00C85247" w:rsidRPr="00F7561B">
          <w:rPr>
            <w:rStyle w:val="Hyperlink"/>
            <w:noProof/>
            <w14:scene3d>
              <w14:camera w14:prst="orthographicFront"/>
              <w14:lightRig w14:dir="t" w14:rig="threePt">
                <w14:rot w14:lat="0" w14:lon="0" w14:rev="0"/>
              </w14:lightRig>
            </w14:scene3d>
          </w:rPr>
          <w:t>3.1.26.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72 \h </w:instrText>
        </w:r>
        <w:r w:rsidR="00C85247">
          <w:rPr>
            <w:noProof/>
            <w:webHidden/>
          </w:rPr>
        </w:r>
        <w:r w:rsidR="00C85247">
          <w:rPr>
            <w:noProof/>
            <w:webHidden/>
          </w:rPr>
          <w:fldChar w:fldCharType="separate"/>
        </w:r>
        <w:r w:rsidR="00C85247">
          <w:rPr>
            <w:noProof/>
            <w:webHidden/>
          </w:rPr>
          <w:t>67</w:t>
        </w:r>
        <w:r w:rsidR="00C85247">
          <w:rPr>
            <w:noProof/>
            <w:webHidden/>
          </w:rPr>
          <w:fldChar w:fldCharType="end"/>
        </w:r>
      </w:hyperlink>
    </w:p>
    <w:p w14:paraId="40BBD6AF" w14:textId="45CC7AD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3" w:history="1">
        <w:r w:rsidR="00C85247" w:rsidRPr="00F7561B">
          <w:rPr>
            <w:rStyle w:val="Hyperlink"/>
            <w:noProof/>
            <w14:scene3d>
              <w14:camera w14:prst="orthographicFront"/>
              <w14:lightRig w14:dir="t" w14:rig="threePt">
                <w14:rot w14:lat="0" w14:lon="0" w14:rev="0"/>
              </w14:lightRig>
            </w14:scene3d>
          </w:rPr>
          <w:t>3.1.26.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73 \h </w:instrText>
        </w:r>
        <w:r w:rsidR="00C85247">
          <w:rPr>
            <w:noProof/>
            <w:webHidden/>
          </w:rPr>
        </w:r>
        <w:r w:rsidR="00C85247">
          <w:rPr>
            <w:noProof/>
            <w:webHidden/>
          </w:rPr>
          <w:fldChar w:fldCharType="separate"/>
        </w:r>
        <w:r w:rsidR="00C85247">
          <w:rPr>
            <w:noProof/>
            <w:webHidden/>
          </w:rPr>
          <w:t>68</w:t>
        </w:r>
        <w:r w:rsidR="00C85247">
          <w:rPr>
            <w:noProof/>
            <w:webHidden/>
          </w:rPr>
          <w:fldChar w:fldCharType="end"/>
        </w:r>
      </w:hyperlink>
    </w:p>
    <w:p w14:paraId="0127BFF6" w14:textId="140A6B5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74" w:history="1">
        <w:r w:rsidR="00C85247" w:rsidRPr="00F7561B">
          <w:rPr>
            <w:rStyle w:val="Hyperlink"/>
            <w:noProof/>
            <w14:scene3d>
              <w14:camera w14:prst="orthographicFront"/>
              <w14:lightRig w14:dir="t" w14:rig="threePt">
                <w14:rot w14:lat="0" w14:lon="0" w14:rev="0"/>
              </w14:lightRig>
            </w14:scene3d>
          </w:rPr>
          <w:t>3.1.27</w:t>
        </w:r>
        <w:r w:rsidR="00C85247" w:rsidRPr="00F7561B">
          <w:rPr>
            <w:rStyle w:val="Hyperlink"/>
            <w:noProof/>
          </w:rPr>
          <w:t xml:space="preserve"> Component OptionalOutputsSign</w:t>
        </w:r>
        <w:r w:rsidR="00C85247">
          <w:rPr>
            <w:noProof/>
            <w:webHidden/>
          </w:rPr>
          <w:tab/>
        </w:r>
        <w:r w:rsidR="00C85247">
          <w:rPr>
            <w:noProof/>
            <w:webHidden/>
          </w:rPr>
          <w:fldChar w:fldCharType="begin"/>
        </w:r>
        <w:r w:rsidR="00C85247">
          <w:rPr>
            <w:noProof/>
            <w:webHidden/>
          </w:rPr>
          <w:instrText xml:space="preserve"> PAGEREF _Toc502919274 \h </w:instrText>
        </w:r>
        <w:r w:rsidR="00C85247">
          <w:rPr>
            <w:noProof/>
            <w:webHidden/>
          </w:rPr>
        </w:r>
        <w:r w:rsidR="00C85247">
          <w:rPr>
            <w:noProof/>
            <w:webHidden/>
          </w:rPr>
          <w:fldChar w:fldCharType="separate"/>
        </w:r>
        <w:r w:rsidR="00C85247">
          <w:rPr>
            <w:noProof/>
            <w:webHidden/>
          </w:rPr>
          <w:t>68</w:t>
        </w:r>
        <w:r w:rsidR="00C85247">
          <w:rPr>
            <w:noProof/>
            <w:webHidden/>
          </w:rPr>
          <w:fldChar w:fldCharType="end"/>
        </w:r>
      </w:hyperlink>
    </w:p>
    <w:p w14:paraId="6CFBDF4F" w14:textId="1D2147C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5" w:history="1">
        <w:r w:rsidR="00C85247" w:rsidRPr="00F7561B">
          <w:rPr>
            <w:rStyle w:val="Hyperlink"/>
            <w:noProof/>
            <w14:scene3d>
              <w14:camera w14:prst="orthographicFront"/>
              <w14:lightRig w14:dir="t" w14:rig="threePt">
                <w14:rot w14:lat="0" w14:lon="0" w14:rev="0"/>
              </w14:lightRig>
            </w14:scene3d>
          </w:rPr>
          <w:t>3.1.27.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75 \h </w:instrText>
        </w:r>
        <w:r w:rsidR="00C85247">
          <w:rPr>
            <w:noProof/>
            <w:webHidden/>
          </w:rPr>
        </w:r>
        <w:r w:rsidR="00C85247">
          <w:rPr>
            <w:noProof/>
            <w:webHidden/>
          </w:rPr>
          <w:fldChar w:fldCharType="separate"/>
        </w:r>
        <w:r w:rsidR="00C85247">
          <w:rPr>
            <w:noProof/>
            <w:webHidden/>
          </w:rPr>
          <w:t>68</w:t>
        </w:r>
        <w:r w:rsidR="00C85247">
          <w:rPr>
            <w:noProof/>
            <w:webHidden/>
          </w:rPr>
          <w:fldChar w:fldCharType="end"/>
        </w:r>
      </w:hyperlink>
    </w:p>
    <w:p w14:paraId="15B2DA94" w14:textId="5D20BE7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6" w:history="1">
        <w:r w:rsidR="00C85247" w:rsidRPr="00F7561B">
          <w:rPr>
            <w:rStyle w:val="Hyperlink"/>
            <w:noProof/>
            <w14:scene3d>
              <w14:camera w14:prst="orthographicFront"/>
              <w14:lightRig w14:dir="t" w14:rig="threePt">
                <w14:rot w14:lat="0" w14:lon="0" w14:rev="0"/>
              </w14:lightRig>
            </w14:scene3d>
          </w:rPr>
          <w:t>3.1.27.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76 \h </w:instrText>
        </w:r>
        <w:r w:rsidR="00C85247">
          <w:rPr>
            <w:noProof/>
            <w:webHidden/>
          </w:rPr>
        </w:r>
        <w:r w:rsidR="00C85247">
          <w:rPr>
            <w:noProof/>
            <w:webHidden/>
          </w:rPr>
          <w:fldChar w:fldCharType="separate"/>
        </w:r>
        <w:r w:rsidR="00C85247">
          <w:rPr>
            <w:noProof/>
            <w:webHidden/>
          </w:rPr>
          <w:t>68</w:t>
        </w:r>
        <w:r w:rsidR="00C85247">
          <w:rPr>
            <w:noProof/>
            <w:webHidden/>
          </w:rPr>
          <w:fldChar w:fldCharType="end"/>
        </w:r>
      </w:hyperlink>
    </w:p>
    <w:p w14:paraId="09782EF8" w14:textId="526FEB6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7" w:history="1">
        <w:r w:rsidR="00C85247" w:rsidRPr="00F7561B">
          <w:rPr>
            <w:rStyle w:val="Hyperlink"/>
            <w:noProof/>
            <w14:scene3d>
              <w14:camera w14:prst="orthographicFront"/>
              <w14:lightRig w14:dir="t" w14:rig="threePt">
                <w14:rot w14:lat="0" w14:lon="0" w14:rev="0"/>
              </w14:lightRig>
            </w14:scene3d>
          </w:rPr>
          <w:t>3.1.27.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77 \h </w:instrText>
        </w:r>
        <w:r w:rsidR="00C85247">
          <w:rPr>
            <w:noProof/>
            <w:webHidden/>
          </w:rPr>
        </w:r>
        <w:r w:rsidR="00C85247">
          <w:rPr>
            <w:noProof/>
            <w:webHidden/>
          </w:rPr>
          <w:fldChar w:fldCharType="separate"/>
        </w:r>
        <w:r w:rsidR="00C85247">
          <w:rPr>
            <w:noProof/>
            <w:webHidden/>
          </w:rPr>
          <w:t>68</w:t>
        </w:r>
        <w:r w:rsidR="00C85247">
          <w:rPr>
            <w:noProof/>
            <w:webHidden/>
          </w:rPr>
          <w:fldChar w:fldCharType="end"/>
        </w:r>
      </w:hyperlink>
    </w:p>
    <w:p w14:paraId="62AE9358" w14:textId="79803AE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78" w:history="1">
        <w:r w:rsidR="00C85247" w:rsidRPr="00F7561B">
          <w:rPr>
            <w:rStyle w:val="Hyperlink"/>
            <w:noProof/>
            <w14:scene3d>
              <w14:camera w14:prst="orthographicFront"/>
              <w14:lightRig w14:dir="t" w14:rig="threePt">
                <w14:rot w14:lat="0" w14:lon="0" w14:rev="0"/>
              </w14:lightRig>
            </w14:scene3d>
          </w:rPr>
          <w:t>3.1.28</w:t>
        </w:r>
        <w:r w:rsidR="00C85247" w:rsidRPr="00F7561B">
          <w:rPr>
            <w:rStyle w:val="Hyperlink"/>
            <w:noProof/>
          </w:rPr>
          <w:t xml:space="preserve"> Component OptionalOutputsVerify</w:t>
        </w:r>
        <w:r w:rsidR="00C85247">
          <w:rPr>
            <w:noProof/>
            <w:webHidden/>
          </w:rPr>
          <w:tab/>
        </w:r>
        <w:r w:rsidR="00C85247">
          <w:rPr>
            <w:noProof/>
            <w:webHidden/>
          </w:rPr>
          <w:fldChar w:fldCharType="begin"/>
        </w:r>
        <w:r w:rsidR="00C85247">
          <w:rPr>
            <w:noProof/>
            <w:webHidden/>
          </w:rPr>
          <w:instrText xml:space="preserve"> PAGEREF _Toc502919278 \h </w:instrText>
        </w:r>
        <w:r w:rsidR="00C85247">
          <w:rPr>
            <w:noProof/>
            <w:webHidden/>
          </w:rPr>
        </w:r>
        <w:r w:rsidR="00C85247">
          <w:rPr>
            <w:noProof/>
            <w:webHidden/>
          </w:rPr>
          <w:fldChar w:fldCharType="separate"/>
        </w:r>
        <w:r w:rsidR="00C85247">
          <w:rPr>
            <w:noProof/>
            <w:webHidden/>
          </w:rPr>
          <w:t>70</w:t>
        </w:r>
        <w:r w:rsidR="00C85247">
          <w:rPr>
            <w:noProof/>
            <w:webHidden/>
          </w:rPr>
          <w:fldChar w:fldCharType="end"/>
        </w:r>
      </w:hyperlink>
    </w:p>
    <w:p w14:paraId="5E577A19" w14:textId="24FF81D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79" w:history="1">
        <w:r w:rsidR="00C85247" w:rsidRPr="00F7561B">
          <w:rPr>
            <w:rStyle w:val="Hyperlink"/>
            <w:noProof/>
            <w14:scene3d>
              <w14:camera w14:prst="orthographicFront"/>
              <w14:lightRig w14:dir="t" w14:rig="threePt">
                <w14:rot w14:lat="0" w14:lon="0" w14:rev="0"/>
              </w14:lightRig>
            </w14:scene3d>
          </w:rPr>
          <w:t>3.1.28.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79 \h </w:instrText>
        </w:r>
        <w:r w:rsidR="00C85247">
          <w:rPr>
            <w:noProof/>
            <w:webHidden/>
          </w:rPr>
        </w:r>
        <w:r w:rsidR="00C85247">
          <w:rPr>
            <w:noProof/>
            <w:webHidden/>
          </w:rPr>
          <w:fldChar w:fldCharType="separate"/>
        </w:r>
        <w:r w:rsidR="00C85247">
          <w:rPr>
            <w:noProof/>
            <w:webHidden/>
          </w:rPr>
          <w:t>70</w:t>
        </w:r>
        <w:r w:rsidR="00C85247">
          <w:rPr>
            <w:noProof/>
            <w:webHidden/>
          </w:rPr>
          <w:fldChar w:fldCharType="end"/>
        </w:r>
      </w:hyperlink>
    </w:p>
    <w:p w14:paraId="5CF3F6D5" w14:textId="55AF129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0" w:history="1">
        <w:r w:rsidR="00C85247" w:rsidRPr="00F7561B">
          <w:rPr>
            <w:rStyle w:val="Hyperlink"/>
            <w:noProof/>
            <w14:scene3d>
              <w14:camera w14:prst="orthographicFront"/>
              <w14:lightRig w14:dir="t" w14:rig="threePt">
                <w14:rot w14:lat="0" w14:lon="0" w14:rev="0"/>
              </w14:lightRig>
            </w14:scene3d>
          </w:rPr>
          <w:t>3.1.28.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80 \h </w:instrText>
        </w:r>
        <w:r w:rsidR="00C85247">
          <w:rPr>
            <w:noProof/>
            <w:webHidden/>
          </w:rPr>
        </w:r>
        <w:r w:rsidR="00C85247">
          <w:rPr>
            <w:noProof/>
            <w:webHidden/>
          </w:rPr>
          <w:fldChar w:fldCharType="separate"/>
        </w:r>
        <w:r w:rsidR="00C85247">
          <w:rPr>
            <w:noProof/>
            <w:webHidden/>
          </w:rPr>
          <w:t>70</w:t>
        </w:r>
        <w:r w:rsidR="00C85247">
          <w:rPr>
            <w:noProof/>
            <w:webHidden/>
          </w:rPr>
          <w:fldChar w:fldCharType="end"/>
        </w:r>
      </w:hyperlink>
    </w:p>
    <w:p w14:paraId="16513CD9" w14:textId="185BF4A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1" w:history="1">
        <w:r w:rsidR="00C85247" w:rsidRPr="00F7561B">
          <w:rPr>
            <w:rStyle w:val="Hyperlink"/>
            <w:noProof/>
            <w14:scene3d>
              <w14:camera w14:prst="orthographicFront"/>
              <w14:lightRig w14:dir="t" w14:rig="threePt">
                <w14:rot w14:lat="0" w14:lon="0" w14:rev="0"/>
              </w14:lightRig>
            </w14:scene3d>
          </w:rPr>
          <w:t>3.1.28.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81 \h </w:instrText>
        </w:r>
        <w:r w:rsidR="00C85247">
          <w:rPr>
            <w:noProof/>
            <w:webHidden/>
          </w:rPr>
        </w:r>
        <w:r w:rsidR="00C85247">
          <w:rPr>
            <w:noProof/>
            <w:webHidden/>
          </w:rPr>
          <w:fldChar w:fldCharType="separate"/>
        </w:r>
        <w:r w:rsidR="00C85247">
          <w:rPr>
            <w:noProof/>
            <w:webHidden/>
          </w:rPr>
          <w:t>71</w:t>
        </w:r>
        <w:r w:rsidR="00C85247">
          <w:rPr>
            <w:noProof/>
            <w:webHidden/>
          </w:rPr>
          <w:fldChar w:fldCharType="end"/>
        </w:r>
      </w:hyperlink>
    </w:p>
    <w:p w14:paraId="459800C9" w14:textId="59F9FB9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82" w:history="1">
        <w:r w:rsidR="00C85247" w:rsidRPr="00F7561B">
          <w:rPr>
            <w:rStyle w:val="Hyperlink"/>
            <w:noProof/>
            <w14:scene3d>
              <w14:camera w14:prst="orthographicFront"/>
              <w14:lightRig w14:dir="t" w14:rig="threePt">
                <w14:rot w14:lat="0" w14:lon="0" w14:rev="0"/>
              </w14:lightRig>
            </w14:scene3d>
          </w:rPr>
          <w:t>3.1.29</w:t>
        </w:r>
        <w:r w:rsidR="00C85247" w:rsidRPr="00F7561B">
          <w:rPr>
            <w:rStyle w:val="Hyperlink"/>
            <w:noProof/>
          </w:rPr>
          <w:t xml:space="preserve"> Component ClaimedIdentity</w:t>
        </w:r>
        <w:r w:rsidR="00C85247">
          <w:rPr>
            <w:noProof/>
            <w:webHidden/>
          </w:rPr>
          <w:tab/>
        </w:r>
        <w:r w:rsidR="00C85247">
          <w:rPr>
            <w:noProof/>
            <w:webHidden/>
          </w:rPr>
          <w:fldChar w:fldCharType="begin"/>
        </w:r>
        <w:r w:rsidR="00C85247">
          <w:rPr>
            <w:noProof/>
            <w:webHidden/>
          </w:rPr>
          <w:instrText xml:space="preserve"> PAGEREF _Toc502919282 \h </w:instrText>
        </w:r>
        <w:r w:rsidR="00C85247">
          <w:rPr>
            <w:noProof/>
            <w:webHidden/>
          </w:rPr>
        </w:r>
        <w:r w:rsidR="00C85247">
          <w:rPr>
            <w:noProof/>
            <w:webHidden/>
          </w:rPr>
          <w:fldChar w:fldCharType="separate"/>
        </w:r>
        <w:r w:rsidR="00C85247">
          <w:rPr>
            <w:noProof/>
            <w:webHidden/>
          </w:rPr>
          <w:t>73</w:t>
        </w:r>
        <w:r w:rsidR="00C85247">
          <w:rPr>
            <w:noProof/>
            <w:webHidden/>
          </w:rPr>
          <w:fldChar w:fldCharType="end"/>
        </w:r>
      </w:hyperlink>
    </w:p>
    <w:p w14:paraId="73630272" w14:textId="793E484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3" w:history="1">
        <w:r w:rsidR="00C85247" w:rsidRPr="00F7561B">
          <w:rPr>
            <w:rStyle w:val="Hyperlink"/>
            <w:noProof/>
            <w14:scene3d>
              <w14:camera w14:prst="orthographicFront"/>
              <w14:lightRig w14:dir="t" w14:rig="threePt">
                <w14:rot w14:lat="0" w14:lon="0" w14:rev="0"/>
              </w14:lightRig>
            </w14:scene3d>
          </w:rPr>
          <w:t>3.1.29.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83 \h </w:instrText>
        </w:r>
        <w:r w:rsidR="00C85247">
          <w:rPr>
            <w:noProof/>
            <w:webHidden/>
          </w:rPr>
        </w:r>
        <w:r w:rsidR="00C85247">
          <w:rPr>
            <w:noProof/>
            <w:webHidden/>
          </w:rPr>
          <w:fldChar w:fldCharType="separate"/>
        </w:r>
        <w:r w:rsidR="00C85247">
          <w:rPr>
            <w:noProof/>
            <w:webHidden/>
          </w:rPr>
          <w:t>73</w:t>
        </w:r>
        <w:r w:rsidR="00C85247">
          <w:rPr>
            <w:noProof/>
            <w:webHidden/>
          </w:rPr>
          <w:fldChar w:fldCharType="end"/>
        </w:r>
      </w:hyperlink>
    </w:p>
    <w:p w14:paraId="3861D10A" w14:textId="7CE273F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4" w:history="1">
        <w:r w:rsidR="00C85247" w:rsidRPr="00F7561B">
          <w:rPr>
            <w:rStyle w:val="Hyperlink"/>
            <w:noProof/>
            <w14:scene3d>
              <w14:camera w14:prst="orthographicFront"/>
              <w14:lightRig w14:dir="t" w14:rig="threePt">
                <w14:rot w14:lat="0" w14:lon="0" w14:rev="0"/>
              </w14:lightRig>
            </w14:scene3d>
          </w:rPr>
          <w:t>3.1.29.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84 \h </w:instrText>
        </w:r>
        <w:r w:rsidR="00C85247">
          <w:rPr>
            <w:noProof/>
            <w:webHidden/>
          </w:rPr>
        </w:r>
        <w:r w:rsidR="00C85247">
          <w:rPr>
            <w:noProof/>
            <w:webHidden/>
          </w:rPr>
          <w:fldChar w:fldCharType="separate"/>
        </w:r>
        <w:r w:rsidR="00C85247">
          <w:rPr>
            <w:noProof/>
            <w:webHidden/>
          </w:rPr>
          <w:t>73</w:t>
        </w:r>
        <w:r w:rsidR="00C85247">
          <w:rPr>
            <w:noProof/>
            <w:webHidden/>
          </w:rPr>
          <w:fldChar w:fldCharType="end"/>
        </w:r>
      </w:hyperlink>
    </w:p>
    <w:p w14:paraId="1B9D4FC4" w14:textId="15A5BB8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5" w:history="1">
        <w:r w:rsidR="00C85247" w:rsidRPr="00F7561B">
          <w:rPr>
            <w:rStyle w:val="Hyperlink"/>
            <w:noProof/>
            <w14:scene3d>
              <w14:camera w14:prst="orthographicFront"/>
              <w14:lightRig w14:dir="t" w14:rig="threePt">
                <w14:rot w14:lat="0" w14:lon="0" w14:rev="0"/>
              </w14:lightRig>
            </w14:scene3d>
          </w:rPr>
          <w:t>3.1.29.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85 \h </w:instrText>
        </w:r>
        <w:r w:rsidR="00C85247">
          <w:rPr>
            <w:noProof/>
            <w:webHidden/>
          </w:rPr>
        </w:r>
        <w:r w:rsidR="00C85247">
          <w:rPr>
            <w:noProof/>
            <w:webHidden/>
          </w:rPr>
          <w:fldChar w:fldCharType="separate"/>
        </w:r>
        <w:r w:rsidR="00C85247">
          <w:rPr>
            <w:noProof/>
            <w:webHidden/>
          </w:rPr>
          <w:t>73</w:t>
        </w:r>
        <w:r w:rsidR="00C85247">
          <w:rPr>
            <w:noProof/>
            <w:webHidden/>
          </w:rPr>
          <w:fldChar w:fldCharType="end"/>
        </w:r>
      </w:hyperlink>
    </w:p>
    <w:p w14:paraId="7D09D197" w14:textId="4278CD5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86" w:history="1">
        <w:r w:rsidR="00C85247" w:rsidRPr="00F7561B">
          <w:rPr>
            <w:rStyle w:val="Hyperlink"/>
            <w:noProof/>
            <w14:scene3d>
              <w14:camera w14:prst="orthographicFront"/>
              <w14:lightRig w14:dir="t" w14:rig="threePt">
                <w14:rot w14:lat="0" w14:lon="0" w14:rev="0"/>
              </w14:lightRig>
            </w14:scene3d>
          </w:rPr>
          <w:t>3.1.30</w:t>
        </w:r>
        <w:r w:rsidR="00C85247" w:rsidRPr="00F7561B">
          <w:rPr>
            <w:rStyle w:val="Hyperlink"/>
            <w:noProof/>
          </w:rPr>
          <w:t xml:space="preserve"> Component Schemas</w:t>
        </w:r>
        <w:r w:rsidR="00C85247">
          <w:rPr>
            <w:noProof/>
            <w:webHidden/>
          </w:rPr>
          <w:tab/>
        </w:r>
        <w:r w:rsidR="00C85247">
          <w:rPr>
            <w:noProof/>
            <w:webHidden/>
          </w:rPr>
          <w:fldChar w:fldCharType="begin"/>
        </w:r>
        <w:r w:rsidR="00C85247">
          <w:rPr>
            <w:noProof/>
            <w:webHidden/>
          </w:rPr>
          <w:instrText xml:space="preserve"> PAGEREF _Toc502919286 \h </w:instrText>
        </w:r>
        <w:r w:rsidR="00C85247">
          <w:rPr>
            <w:noProof/>
            <w:webHidden/>
          </w:rPr>
        </w:r>
        <w:r w:rsidR="00C85247">
          <w:rPr>
            <w:noProof/>
            <w:webHidden/>
          </w:rPr>
          <w:fldChar w:fldCharType="separate"/>
        </w:r>
        <w:r w:rsidR="00C85247">
          <w:rPr>
            <w:noProof/>
            <w:webHidden/>
          </w:rPr>
          <w:t>74</w:t>
        </w:r>
        <w:r w:rsidR="00C85247">
          <w:rPr>
            <w:noProof/>
            <w:webHidden/>
          </w:rPr>
          <w:fldChar w:fldCharType="end"/>
        </w:r>
      </w:hyperlink>
    </w:p>
    <w:p w14:paraId="7CBA8151" w14:textId="01B3D38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7" w:history="1">
        <w:r w:rsidR="00C85247" w:rsidRPr="00F7561B">
          <w:rPr>
            <w:rStyle w:val="Hyperlink"/>
            <w:noProof/>
            <w14:scene3d>
              <w14:camera w14:prst="orthographicFront"/>
              <w14:lightRig w14:dir="t" w14:rig="threePt">
                <w14:rot w14:lat="0" w14:lon="0" w14:rev="0"/>
              </w14:lightRig>
            </w14:scene3d>
          </w:rPr>
          <w:t>3.1.30.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87 \h </w:instrText>
        </w:r>
        <w:r w:rsidR="00C85247">
          <w:rPr>
            <w:noProof/>
            <w:webHidden/>
          </w:rPr>
        </w:r>
        <w:r w:rsidR="00C85247">
          <w:rPr>
            <w:noProof/>
            <w:webHidden/>
          </w:rPr>
          <w:fldChar w:fldCharType="separate"/>
        </w:r>
        <w:r w:rsidR="00C85247">
          <w:rPr>
            <w:noProof/>
            <w:webHidden/>
          </w:rPr>
          <w:t>74</w:t>
        </w:r>
        <w:r w:rsidR="00C85247">
          <w:rPr>
            <w:noProof/>
            <w:webHidden/>
          </w:rPr>
          <w:fldChar w:fldCharType="end"/>
        </w:r>
      </w:hyperlink>
    </w:p>
    <w:p w14:paraId="19FFFD2F" w14:textId="4D60A9C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8" w:history="1">
        <w:r w:rsidR="00C85247" w:rsidRPr="00F7561B">
          <w:rPr>
            <w:rStyle w:val="Hyperlink"/>
            <w:noProof/>
            <w14:scene3d>
              <w14:camera w14:prst="orthographicFront"/>
              <w14:lightRig w14:dir="t" w14:rig="threePt">
                <w14:rot w14:lat="0" w14:lon="0" w14:rev="0"/>
              </w14:lightRig>
            </w14:scene3d>
          </w:rPr>
          <w:t>3.1.30.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88 \h </w:instrText>
        </w:r>
        <w:r w:rsidR="00C85247">
          <w:rPr>
            <w:noProof/>
            <w:webHidden/>
          </w:rPr>
        </w:r>
        <w:r w:rsidR="00C85247">
          <w:rPr>
            <w:noProof/>
            <w:webHidden/>
          </w:rPr>
          <w:fldChar w:fldCharType="separate"/>
        </w:r>
        <w:r w:rsidR="00C85247">
          <w:rPr>
            <w:noProof/>
            <w:webHidden/>
          </w:rPr>
          <w:t>74</w:t>
        </w:r>
        <w:r w:rsidR="00C85247">
          <w:rPr>
            <w:noProof/>
            <w:webHidden/>
          </w:rPr>
          <w:fldChar w:fldCharType="end"/>
        </w:r>
      </w:hyperlink>
    </w:p>
    <w:p w14:paraId="0CA0B830" w14:textId="0810312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89" w:history="1">
        <w:r w:rsidR="00C85247" w:rsidRPr="00F7561B">
          <w:rPr>
            <w:rStyle w:val="Hyperlink"/>
            <w:noProof/>
            <w14:scene3d>
              <w14:camera w14:prst="orthographicFront"/>
              <w14:lightRig w14:dir="t" w14:rig="threePt">
                <w14:rot w14:lat="0" w14:lon="0" w14:rev="0"/>
              </w14:lightRig>
            </w14:scene3d>
          </w:rPr>
          <w:t>3.1.30.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89 \h </w:instrText>
        </w:r>
        <w:r w:rsidR="00C85247">
          <w:rPr>
            <w:noProof/>
            <w:webHidden/>
          </w:rPr>
        </w:r>
        <w:r w:rsidR="00C85247">
          <w:rPr>
            <w:noProof/>
            <w:webHidden/>
          </w:rPr>
          <w:fldChar w:fldCharType="separate"/>
        </w:r>
        <w:r w:rsidR="00C85247">
          <w:rPr>
            <w:noProof/>
            <w:webHidden/>
          </w:rPr>
          <w:t>75</w:t>
        </w:r>
        <w:r w:rsidR="00C85247">
          <w:rPr>
            <w:noProof/>
            <w:webHidden/>
          </w:rPr>
          <w:fldChar w:fldCharType="end"/>
        </w:r>
      </w:hyperlink>
    </w:p>
    <w:p w14:paraId="0CC6C130" w14:textId="3FBA3507"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90" w:history="1">
        <w:r w:rsidR="00C85247" w:rsidRPr="00F7561B">
          <w:rPr>
            <w:rStyle w:val="Hyperlink"/>
            <w:noProof/>
            <w14:scene3d>
              <w14:camera w14:prst="orthographicFront"/>
              <w14:lightRig w14:dir="t" w14:rig="threePt">
                <w14:rot w14:lat="0" w14:lon="0" w14:rev="0"/>
              </w14:lightRig>
            </w14:scene3d>
          </w:rPr>
          <w:t>3.1.31</w:t>
        </w:r>
        <w:r w:rsidR="00C85247" w:rsidRPr="00F7561B">
          <w:rPr>
            <w:rStyle w:val="Hyperlink"/>
            <w:noProof/>
          </w:rPr>
          <w:t xml:space="preserve"> Component UpdateSignatureInstruction</w:t>
        </w:r>
        <w:r w:rsidR="00C85247">
          <w:rPr>
            <w:noProof/>
            <w:webHidden/>
          </w:rPr>
          <w:tab/>
        </w:r>
        <w:r w:rsidR="00C85247">
          <w:rPr>
            <w:noProof/>
            <w:webHidden/>
          </w:rPr>
          <w:fldChar w:fldCharType="begin"/>
        </w:r>
        <w:r w:rsidR="00C85247">
          <w:rPr>
            <w:noProof/>
            <w:webHidden/>
          </w:rPr>
          <w:instrText xml:space="preserve"> PAGEREF _Toc502919290 \h </w:instrText>
        </w:r>
        <w:r w:rsidR="00C85247">
          <w:rPr>
            <w:noProof/>
            <w:webHidden/>
          </w:rPr>
        </w:r>
        <w:r w:rsidR="00C85247">
          <w:rPr>
            <w:noProof/>
            <w:webHidden/>
          </w:rPr>
          <w:fldChar w:fldCharType="separate"/>
        </w:r>
        <w:r w:rsidR="00C85247">
          <w:rPr>
            <w:noProof/>
            <w:webHidden/>
          </w:rPr>
          <w:t>75</w:t>
        </w:r>
        <w:r w:rsidR="00C85247">
          <w:rPr>
            <w:noProof/>
            <w:webHidden/>
          </w:rPr>
          <w:fldChar w:fldCharType="end"/>
        </w:r>
      </w:hyperlink>
    </w:p>
    <w:p w14:paraId="3FEE074F" w14:textId="78330FD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1" w:history="1">
        <w:r w:rsidR="00C85247" w:rsidRPr="00F7561B">
          <w:rPr>
            <w:rStyle w:val="Hyperlink"/>
            <w:noProof/>
            <w14:scene3d>
              <w14:camera w14:prst="orthographicFront"/>
              <w14:lightRig w14:dir="t" w14:rig="threePt">
                <w14:rot w14:lat="0" w14:lon="0" w14:rev="0"/>
              </w14:lightRig>
            </w14:scene3d>
          </w:rPr>
          <w:t>3.1.3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91 \h </w:instrText>
        </w:r>
        <w:r w:rsidR="00C85247">
          <w:rPr>
            <w:noProof/>
            <w:webHidden/>
          </w:rPr>
        </w:r>
        <w:r w:rsidR="00C85247">
          <w:rPr>
            <w:noProof/>
            <w:webHidden/>
          </w:rPr>
          <w:fldChar w:fldCharType="separate"/>
        </w:r>
        <w:r w:rsidR="00C85247">
          <w:rPr>
            <w:noProof/>
            <w:webHidden/>
          </w:rPr>
          <w:t>75</w:t>
        </w:r>
        <w:r w:rsidR="00C85247">
          <w:rPr>
            <w:noProof/>
            <w:webHidden/>
          </w:rPr>
          <w:fldChar w:fldCharType="end"/>
        </w:r>
      </w:hyperlink>
    </w:p>
    <w:p w14:paraId="299B365F" w14:textId="0EBC221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2" w:history="1">
        <w:r w:rsidR="00C85247" w:rsidRPr="00F7561B">
          <w:rPr>
            <w:rStyle w:val="Hyperlink"/>
            <w:noProof/>
            <w14:scene3d>
              <w14:camera w14:prst="orthographicFront"/>
              <w14:lightRig w14:dir="t" w14:rig="threePt">
                <w14:rot w14:lat="0" w14:lon="0" w14:rev="0"/>
              </w14:lightRig>
            </w14:scene3d>
          </w:rPr>
          <w:t>3.1.3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92 \h </w:instrText>
        </w:r>
        <w:r w:rsidR="00C85247">
          <w:rPr>
            <w:noProof/>
            <w:webHidden/>
          </w:rPr>
        </w:r>
        <w:r w:rsidR="00C85247">
          <w:rPr>
            <w:noProof/>
            <w:webHidden/>
          </w:rPr>
          <w:fldChar w:fldCharType="separate"/>
        </w:r>
        <w:r w:rsidR="00C85247">
          <w:rPr>
            <w:noProof/>
            <w:webHidden/>
          </w:rPr>
          <w:t>76</w:t>
        </w:r>
        <w:r w:rsidR="00C85247">
          <w:rPr>
            <w:noProof/>
            <w:webHidden/>
          </w:rPr>
          <w:fldChar w:fldCharType="end"/>
        </w:r>
      </w:hyperlink>
    </w:p>
    <w:p w14:paraId="428197BA" w14:textId="1F9031C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3" w:history="1">
        <w:r w:rsidR="00C85247" w:rsidRPr="00F7561B">
          <w:rPr>
            <w:rStyle w:val="Hyperlink"/>
            <w:noProof/>
            <w14:scene3d>
              <w14:camera w14:prst="orthographicFront"/>
              <w14:lightRig w14:dir="t" w14:rig="threePt">
                <w14:rot w14:lat="0" w14:lon="0" w14:rev="0"/>
              </w14:lightRig>
            </w14:scene3d>
          </w:rPr>
          <w:t>3.1.3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93 \h </w:instrText>
        </w:r>
        <w:r w:rsidR="00C85247">
          <w:rPr>
            <w:noProof/>
            <w:webHidden/>
          </w:rPr>
        </w:r>
        <w:r w:rsidR="00C85247">
          <w:rPr>
            <w:noProof/>
            <w:webHidden/>
          </w:rPr>
          <w:fldChar w:fldCharType="separate"/>
        </w:r>
        <w:r w:rsidR="00C85247">
          <w:rPr>
            <w:noProof/>
            <w:webHidden/>
          </w:rPr>
          <w:t>76</w:t>
        </w:r>
        <w:r w:rsidR="00C85247">
          <w:rPr>
            <w:noProof/>
            <w:webHidden/>
          </w:rPr>
          <w:fldChar w:fldCharType="end"/>
        </w:r>
      </w:hyperlink>
    </w:p>
    <w:p w14:paraId="00A6A3C6" w14:textId="5E55CC1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94" w:history="1">
        <w:r w:rsidR="00C85247" w:rsidRPr="00F7561B">
          <w:rPr>
            <w:rStyle w:val="Hyperlink"/>
            <w:noProof/>
            <w14:scene3d>
              <w14:camera w14:prst="orthographicFront"/>
              <w14:lightRig w14:dir="t" w14:rig="threePt">
                <w14:rot w14:lat="0" w14:lon="0" w14:rev="0"/>
              </w14:lightRig>
            </w14:scene3d>
          </w:rPr>
          <w:t>3.1.32</w:t>
        </w:r>
        <w:r w:rsidR="00C85247" w:rsidRPr="00F7561B">
          <w:rPr>
            <w:rStyle w:val="Hyperlink"/>
            <w:noProof/>
          </w:rPr>
          <w:t xml:space="preserve"> Component IntendedAudience</w:t>
        </w:r>
        <w:r w:rsidR="00C85247">
          <w:rPr>
            <w:noProof/>
            <w:webHidden/>
          </w:rPr>
          <w:tab/>
        </w:r>
        <w:r w:rsidR="00C85247">
          <w:rPr>
            <w:noProof/>
            <w:webHidden/>
          </w:rPr>
          <w:fldChar w:fldCharType="begin"/>
        </w:r>
        <w:r w:rsidR="00C85247">
          <w:rPr>
            <w:noProof/>
            <w:webHidden/>
          </w:rPr>
          <w:instrText xml:space="preserve"> PAGEREF _Toc502919294 \h </w:instrText>
        </w:r>
        <w:r w:rsidR="00C85247">
          <w:rPr>
            <w:noProof/>
            <w:webHidden/>
          </w:rPr>
        </w:r>
        <w:r w:rsidR="00C85247">
          <w:rPr>
            <w:noProof/>
            <w:webHidden/>
          </w:rPr>
          <w:fldChar w:fldCharType="separate"/>
        </w:r>
        <w:r w:rsidR="00C85247">
          <w:rPr>
            <w:noProof/>
            <w:webHidden/>
          </w:rPr>
          <w:t>77</w:t>
        </w:r>
        <w:r w:rsidR="00C85247">
          <w:rPr>
            <w:noProof/>
            <w:webHidden/>
          </w:rPr>
          <w:fldChar w:fldCharType="end"/>
        </w:r>
      </w:hyperlink>
    </w:p>
    <w:p w14:paraId="13E5974F" w14:textId="6D5980E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5" w:history="1">
        <w:r w:rsidR="00C85247" w:rsidRPr="00F7561B">
          <w:rPr>
            <w:rStyle w:val="Hyperlink"/>
            <w:noProof/>
            <w14:scene3d>
              <w14:camera w14:prst="orthographicFront"/>
              <w14:lightRig w14:dir="t" w14:rig="threePt">
                <w14:rot w14:lat="0" w14:lon="0" w14:rev="0"/>
              </w14:lightRig>
            </w14:scene3d>
          </w:rPr>
          <w:t>3.1.3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95 \h </w:instrText>
        </w:r>
        <w:r w:rsidR="00C85247">
          <w:rPr>
            <w:noProof/>
            <w:webHidden/>
          </w:rPr>
        </w:r>
        <w:r w:rsidR="00C85247">
          <w:rPr>
            <w:noProof/>
            <w:webHidden/>
          </w:rPr>
          <w:fldChar w:fldCharType="separate"/>
        </w:r>
        <w:r w:rsidR="00C85247">
          <w:rPr>
            <w:noProof/>
            <w:webHidden/>
          </w:rPr>
          <w:t>77</w:t>
        </w:r>
        <w:r w:rsidR="00C85247">
          <w:rPr>
            <w:noProof/>
            <w:webHidden/>
          </w:rPr>
          <w:fldChar w:fldCharType="end"/>
        </w:r>
      </w:hyperlink>
    </w:p>
    <w:p w14:paraId="69EA63E6" w14:textId="32322DB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6" w:history="1">
        <w:r w:rsidR="00C85247" w:rsidRPr="00F7561B">
          <w:rPr>
            <w:rStyle w:val="Hyperlink"/>
            <w:noProof/>
            <w14:scene3d>
              <w14:camera w14:prst="orthographicFront"/>
              <w14:lightRig w14:dir="t" w14:rig="threePt">
                <w14:rot w14:lat="0" w14:lon="0" w14:rev="0"/>
              </w14:lightRig>
            </w14:scene3d>
          </w:rPr>
          <w:t>3.1.3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296 \h </w:instrText>
        </w:r>
        <w:r w:rsidR="00C85247">
          <w:rPr>
            <w:noProof/>
            <w:webHidden/>
          </w:rPr>
        </w:r>
        <w:r w:rsidR="00C85247">
          <w:rPr>
            <w:noProof/>
            <w:webHidden/>
          </w:rPr>
          <w:fldChar w:fldCharType="separate"/>
        </w:r>
        <w:r w:rsidR="00C85247">
          <w:rPr>
            <w:noProof/>
            <w:webHidden/>
          </w:rPr>
          <w:t>77</w:t>
        </w:r>
        <w:r w:rsidR="00C85247">
          <w:rPr>
            <w:noProof/>
            <w:webHidden/>
          </w:rPr>
          <w:fldChar w:fldCharType="end"/>
        </w:r>
      </w:hyperlink>
    </w:p>
    <w:p w14:paraId="60076EB8" w14:textId="152FEAD7"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7" w:history="1">
        <w:r w:rsidR="00C85247" w:rsidRPr="00F7561B">
          <w:rPr>
            <w:rStyle w:val="Hyperlink"/>
            <w:noProof/>
            <w14:scene3d>
              <w14:camera w14:prst="orthographicFront"/>
              <w14:lightRig w14:dir="t" w14:rig="threePt">
                <w14:rot w14:lat="0" w14:lon="0" w14:rev="0"/>
              </w14:lightRig>
            </w14:scene3d>
          </w:rPr>
          <w:t>3.1.3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297 \h </w:instrText>
        </w:r>
        <w:r w:rsidR="00C85247">
          <w:rPr>
            <w:noProof/>
            <w:webHidden/>
          </w:rPr>
        </w:r>
        <w:r w:rsidR="00C85247">
          <w:rPr>
            <w:noProof/>
            <w:webHidden/>
          </w:rPr>
          <w:fldChar w:fldCharType="separate"/>
        </w:r>
        <w:r w:rsidR="00C85247">
          <w:rPr>
            <w:noProof/>
            <w:webHidden/>
          </w:rPr>
          <w:t>77</w:t>
        </w:r>
        <w:r w:rsidR="00C85247">
          <w:rPr>
            <w:noProof/>
            <w:webHidden/>
          </w:rPr>
          <w:fldChar w:fldCharType="end"/>
        </w:r>
      </w:hyperlink>
    </w:p>
    <w:p w14:paraId="182F6A41" w14:textId="0D3FCE6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298" w:history="1">
        <w:r w:rsidR="00C85247" w:rsidRPr="00F7561B">
          <w:rPr>
            <w:rStyle w:val="Hyperlink"/>
            <w:noProof/>
            <w14:scene3d>
              <w14:camera w14:prst="orthographicFront"/>
              <w14:lightRig w14:dir="t" w14:rig="threePt">
                <w14:rot w14:lat="0" w14:lon="0" w14:rev="0"/>
              </w14:lightRig>
            </w14:scene3d>
          </w:rPr>
          <w:t>3.1.33</w:t>
        </w:r>
        <w:r w:rsidR="00C85247" w:rsidRPr="00F7561B">
          <w:rPr>
            <w:rStyle w:val="Hyperlink"/>
            <w:noProof/>
          </w:rPr>
          <w:t xml:space="preserve"> Component KeySelector</w:t>
        </w:r>
        <w:r w:rsidR="00C85247">
          <w:rPr>
            <w:noProof/>
            <w:webHidden/>
          </w:rPr>
          <w:tab/>
        </w:r>
        <w:r w:rsidR="00C85247">
          <w:rPr>
            <w:noProof/>
            <w:webHidden/>
          </w:rPr>
          <w:fldChar w:fldCharType="begin"/>
        </w:r>
        <w:r w:rsidR="00C85247">
          <w:rPr>
            <w:noProof/>
            <w:webHidden/>
          </w:rPr>
          <w:instrText xml:space="preserve"> PAGEREF _Toc502919298 \h </w:instrText>
        </w:r>
        <w:r w:rsidR="00C85247">
          <w:rPr>
            <w:noProof/>
            <w:webHidden/>
          </w:rPr>
        </w:r>
        <w:r w:rsidR="00C85247">
          <w:rPr>
            <w:noProof/>
            <w:webHidden/>
          </w:rPr>
          <w:fldChar w:fldCharType="separate"/>
        </w:r>
        <w:r w:rsidR="00C85247">
          <w:rPr>
            <w:noProof/>
            <w:webHidden/>
          </w:rPr>
          <w:t>78</w:t>
        </w:r>
        <w:r w:rsidR="00C85247">
          <w:rPr>
            <w:noProof/>
            <w:webHidden/>
          </w:rPr>
          <w:fldChar w:fldCharType="end"/>
        </w:r>
      </w:hyperlink>
    </w:p>
    <w:p w14:paraId="6E0BF82F" w14:textId="004B61E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299" w:history="1">
        <w:r w:rsidR="00C85247" w:rsidRPr="00F7561B">
          <w:rPr>
            <w:rStyle w:val="Hyperlink"/>
            <w:noProof/>
            <w14:scene3d>
              <w14:camera w14:prst="orthographicFront"/>
              <w14:lightRig w14:dir="t" w14:rig="threePt">
                <w14:rot w14:lat="0" w14:lon="0" w14:rev="0"/>
              </w14:lightRig>
            </w14:scene3d>
          </w:rPr>
          <w:t>3.1.3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299 \h </w:instrText>
        </w:r>
        <w:r w:rsidR="00C85247">
          <w:rPr>
            <w:noProof/>
            <w:webHidden/>
          </w:rPr>
        </w:r>
        <w:r w:rsidR="00C85247">
          <w:rPr>
            <w:noProof/>
            <w:webHidden/>
          </w:rPr>
          <w:fldChar w:fldCharType="separate"/>
        </w:r>
        <w:r w:rsidR="00C85247">
          <w:rPr>
            <w:noProof/>
            <w:webHidden/>
          </w:rPr>
          <w:t>78</w:t>
        </w:r>
        <w:r w:rsidR="00C85247">
          <w:rPr>
            <w:noProof/>
            <w:webHidden/>
          </w:rPr>
          <w:fldChar w:fldCharType="end"/>
        </w:r>
      </w:hyperlink>
    </w:p>
    <w:p w14:paraId="5C3D023B" w14:textId="0514CCB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0" w:history="1">
        <w:r w:rsidR="00C85247" w:rsidRPr="00F7561B">
          <w:rPr>
            <w:rStyle w:val="Hyperlink"/>
            <w:noProof/>
            <w14:scene3d>
              <w14:camera w14:prst="orthographicFront"/>
              <w14:lightRig w14:dir="t" w14:rig="threePt">
                <w14:rot w14:lat="0" w14:lon="0" w14:rev="0"/>
              </w14:lightRig>
            </w14:scene3d>
          </w:rPr>
          <w:t>3.1.3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00 \h </w:instrText>
        </w:r>
        <w:r w:rsidR="00C85247">
          <w:rPr>
            <w:noProof/>
            <w:webHidden/>
          </w:rPr>
        </w:r>
        <w:r w:rsidR="00C85247">
          <w:rPr>
            <w:noProof/>
            <w:webHidden/>
          </w:rPr>
          <w:fldChar w:fldCharType="separate"/>
        </w:r>
        <w:r w:rsidR="00C85247">
          <w:rPr>
            <w:noProof/>
            <w:webHidden/>
          </w:rPr>
          <w:t>78</w:t>
        </w:r>
        <w:r w:rsidR="00C85247">
          <w:rPr>
            <w:noProof/>
            <w:webHidden/>
          </w:rPr>
          <w:fldChar w:fldCharType="end"/>
        </w:r>
      </w:hyperlink>
    </w:p>
    <w:p w14:paraId="2B8B85A6" w14:textId="3C4F632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1" w:history="1">
        <w:r w:rsidR="00C85247" w:rsidRPr="00F7561B">
          <w:rPr>
            <w:rStyle w:val="Hyperlink"/>
            <w:noProof/>
            <w14:scene3d>
              <w14:camera w14:prst="orthographicFront"/>
              <w14:lightRig w14:dir="t" w14:rig="threePt">
                <w14:rot w14:lat="0" w14:lon="0" w14:rev="0"/>
              </w14:lightRig>
            </w14:scene3d>
          </w:rPr>
          <w:t>3.1.3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01 \h </w:instrText>
        </w:r>
        <w:r w:rsidR="00C85247">
          <w:rPr>
            <w:noProof/>
            <w:webHidden/>
          </w:rPr>
        </w:r>
        <w:r w:rsidR="00C85247">
          <w:rPr>
            <w:noProof/>
            <w:webHidden/>
          </w:rPr>
          <w:fldChar w:fldCharType="separate"/>
        </w:r>
        <w:r w:rsidR="00C85247">
          <w:rPr>
            <w:noProof/>
            <w:webHidden/>
          </w:rPr>
          <w:t>79</w:t>
        </w:r>
        <w:r w:rsidR="00C85247">
          <w:rPr>
            <w:noProof/>
            <w:webHidden/>
          </w:rPr>
          <w:fldChar w:fldCharType="end"/>
        </w:r>
      </w:hyperlink>
    </w:p>
    <w:p w14:paraId="22930095" w14:textId="4558F38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02" w:history="1">
        <w:r w:rsidR="00C85247" w:rsidRPr="00F7561B">
          <w:rPr>
            <w:rStyle w:val="Hyperlink"/>
            <w:noProof/>
            <w14:scene3d>
              <w14:camera w14:prst="orthographicFront"/>
              <w14:lightRig w14:dir="t" w14:rig="threePt">
                <w14:rot w14:lat="0" w14:lon="0" w14:rev="0"/>
              </w14:lightRig>
            </w14:scene3d>
          </w:rPr>
          <w:t>3.1.34</w:t>
        </w:r>
        <w:r w:rsidR="00C85247" w:rsidRPr="00F7561B">
          <w:rPr>
            <w:rStyle w:val="Hyperlink"/>
            <w:noProof/>
          </w:rPr>
          <w:t xml:space="preserve"> Component X509Digest</w:t>
        </w:r>
        <w:r w:rsidR="00C85247">
          <w:rPr>
            <w:noProof/>
            <w:webHidden/>
          </w:rPr>
          <w:tab/>
        </w:r>
        <w:r w:rsidR="00C85247">
          <w:rPr>
            <w:noProof/>
            <w:webHidden/>
          </w:rPr>
          <w:fldChar w:fldCharType="begin"/>
        </w:r>
        <w:r w:rsidR="00C85247">
          <w:rPr>
            <w:noProof/>
            <w:webHidden/>
          </w:rPr>
          <w:instrText xml:space="preserve"> PAGEREF _Toc502919302 \h </w:instrText>
        </w:r>
        <w:r w:rsidR="00C85247">
          <w:rPr>
            <w:noProof/>
            <w:webHidden/>
          </w:rPr>
        </w:r>
        <w:r w:rsidR="00C85247">
          <w:rPr>
            <w:noProof/>
            <w:webHidden/>
          </w:rPr>
          <w:fldChar w:fldCharType="separate"/>
        </w:r>
        <w:r w:rsidR="00C85247">
          <w:rPr>
            <w:noProof/>
            <w:webHidden/>
          </w:rPr>
          <w:t>80</w:t>
        </w:r>
        <w:r w:rsidR="00C85247">
          <w:rPr>
            <w:noProof/>
            <w:webHidden/>
          </w:rPr>
          <w:fldChar w:fldCharType="end"/>
        </w:r>
      </w:hyperlink>
    </w:p>
    <w:p w14:paraId="7C8A0E58" w14:textId="5E4B674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3" w:history="1">
        <w:r w:rsidR="00C85247" w:rsidRPr="00F7561B">
          <w:rPr>
            <w:rStyle w:val="Hyperlink"/>
            <w:noProof/>
            <w14:scene3d>
              <w14:camera w14:prst="orthographicFront"/>
              <w14:lightRig w14:dir="t" w14:rig="threePt">
                <w14:rot w14:lat="0" w14:lon="0" w14:rev="0"/>
              </w14:lightRig>
            </w14:scene3d>
          </w:rPr>
          <w:t>3.1.3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03 \h </w:instrText>
        </w:r>
        <w:r w:rsidR="00C85247">
          <w:rPr>
            <w:noProof/>
            <w:webHidden/>
          </w:rPr>
        </w:r>
        <w:r w:rsidR="00C85247">
          <w:rPr>
            <w:noProof/>
            <w:webHidden/>
          </w:rPr>
          <w:fldChar w:fldCharType="separate"/>
        </w:r>
        <w:r w:rsidR="00C85247">
          <w:rPr>
            <w:noProof/>
            <w:webHidden/>
          </w:rPr>
          <w:t>80</w:t>
        </w:r>
        <w:r w:rsidR="00C85247">
          <w:rPr>
            <w:noProof/>
            <w:webHidden/>
          </w:rPr>
          <w:fldChar w:fldCharType="end"/>
        </w:r>
      </w:hyperlink>
    </w:p>
    <w:p w14:paraId="57554B57" w14:textId="5E37413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4" w:history="1">
        <w:r w:rsidR="00C85247" w:rsidRPr="00F7561B">
          <w:rPr>
            <w:rStyle w:val="Hyperlink"/>
            <w:noProof/>
            <w14:scene3d>
              <w14:camera w14:prst="orthographicFront"/>
              <w14:lightRig w14:dir="t" w14:rig="threePt">
                <w14:rot w14:lat="0" w14:lon="0" w14:rev="0"/>
              </w14:lightRig>
            </w14:scene3d>
          </w:rPr>
          <w:t>3.1.3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04 \h </w:instrText>
        </w:r>
        <w:r w:rsidR="00C85247">
          <w:rPr>
            <w:noProof/>
            <w:webHidden/>
          </w:rPr>
        </w:r>
        <w:r w:rsidR="00C85247">
          <w:rPr>
            <w:noProof/>
            <w:webHidden/>
          </w:rPr>
          <w:fldChar w:fldCharType="separate"/>
        </w:r>
        <w:r w:rsidR="00C85247">
          <w:rPr>
            <w:noProof/>
            <w:webHidden/>
          </w:rPr>
          <w:t>80</w:t>
        </w:r>
        <w:r w:rsidR="00C85247">
          <w:rPr>
            <w:noProof/>
            <w:webHidden/>
          </w:rPr>
          <w:fldChar w:fldCharType="end"/>
        </w:r>
      </w:hyperlink>
    </w:p>
    <w:p w14:paraId="7E382EBB" w14:textId="21715B5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5" w:history="1">
        <w:r w:rsidR="00C85247" w:rsidRPr="00F7561B">
          <w:rPr>
            <w:rStyle w:val="Hyperlink"/>
            <w:noProof/>
            <w14:scene3d>
              <w14:camera w14:prst="orthographicFront"/>
              <w14:lightRig w14:dir="t" w14:rig="threePt">
                <w14:rot w14:lat="0" w14:lon="0" w14:rev="0"/>
              </w14:lightRig>
            </w14:scene3d>
          </w:rPr>
          <w:t>3.1.3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05 \h </w:instrText>
        </w:r>
        <w:r w:rsidR="00C85247">
          <w:rPr>
            <w:noProof/>
            <w:webHidden/>
          </w:rPr>
        </w:r>
        <w:r w:rsidR="00C85247">
          <w:rPr>
            <w:noProof/>
            <w:webHidden/>
          </w:rPr>
          <w:fldChar w:fldCharType="separate"/>
        </w:r>
        <w:r w:rsidR="00C85247">
          <w:rPr>
            <w:noProof/>
            <w:webHidden/>
          </w:rPr>
          <w:t>80</w:t>
        </w:r>
        <w:r w:rsidR="00C85247">
          <w:rPr>
            <w:noProof/>
            <w:webHidden/>
          </w:rPr>
          <w:fldChar w:fldCharType="end"/>
        </w:r>
      </w:hyperlink>
    </w:p>
    <w:p w14:paraId="4C65ABE0" w14:textId="08FC71F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06" w:history="1">
        <w:r w:rsidR="00C85247" w:rsidRPr="00F7561B">
          <w:rPr>
            <w:rStyle w:val="Hyperlink"/>
            <w:noProof/>
            <w14:scene3d>
              <w14:camera w14:prst="orthographicFront"/>
              <w14:lightRig w14:dir="t" w14:rig="threePt">
                <w14:rot w14:lat="0" w14:lon="0" w14:rev="0"/>
              </w14:lightRig>
            </w14:scene3d>
          </w:rPr>
          <w:t>3.1.35</w:t>
        </w:r>
        <w:r w:rsidR="00C85247" w:rsidRPr="00F7561B">
          <w:rPr>
            <w:rStyle w:val="Hyperlink"/>
            <w:noProof/>
          </w:rPr>
          <w:t xml:space="preserve"> Component PropertiesHolder</w:t>
        </w:r>
        <w:r w:rsidR="00C85247">
          <w:rPr>
            <w:noProof/>
            <w:webHidden/>
          </w:rPr>
          <w:tab/>
        </w:r>
        <w:r w:rsidR="00C85247">
          <w:rPr>
            <w:noProof/>
            <w:webHidden/>
          </w:rPr>
          <w:fldChar w:fldCharType="begin"/>
        </w:r>
        <w:r w:rsidR="00C85247">
          <w:rPr>
            <w:noProof/>
            <w:webHidden/>
          </w:rPr>
          <w:instrText xml:space="preserve"> PAGEREF _Toc502919306 \h </w:instrText>
        </w:r>
        <w:r w:rsidR="00C85247">
          <w:rPr>
            <w:noProof/>
            <w:webHidden/>
          </w:rPr>
        </w:r>
        <w:r w:rsidR="00C85247">
          <w:rPr>
            <w:noProof/>
            <w:webHidden/>
          </w:rPr>
          <w:fldChar w:fldCharType="separate"/>
        </w:r>
        <w:r w:rsidR="00C85247">
          <w:rPr>
            <w:noProof/>
            <w:webHidden/>
          </w:rPr>
          <w:t>81</w:t>
        </w:r>
        <w:r w:rsidR="00C85247">
          <w:rPr>
            <w:noProof/>
            <w:webHidden/>
          </w:rPr>
          <w:fldChar w:fldCharType="end"/>
        </w:r>
      </w:hyperlink>
    </w:p>
    <w:p w14:paraId="737F9899" w14:textId="5E5710A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7" w:history="1">
        <w:r w:rsidR="00C85247" w:rsidRPr="00F7561B">
          <w:rPr>
            <w:rStyle w:val="Hyperlink"/>
            <w:noProof/>
            <w14:scene3d>
              <w14:camera w14:prst="orthographicFront"/>
              <w14:lightRig w14:dir="t" w14:rig="threePt">
                <w14:rot w14:lat="0" w14:lon="0" w14:rev="0"/>
              </w14:lightRig>
            </w14:scene3d>
          </w:rPr>
          <w:t>3.1.35.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07 \h </w:instrText>
        </w:r>
        <w:r w:rsidR="00C85247">
          <w:rPr>
            <w:noProof/>
            <w:webHidden/>
          </w:rPr>
        </w:r>
        <w:r w:rsidR="00C85247">
          <w:rPr>
            <w:noProof/>
            <w:webHidden/>
          </w:rPr>
          <w:fldChar w:fldCharType="separate"/>
        </w:r>
        <w:r w:rsidR="00C85247">
          <w:rPr>
            <w:noProof/>
            <w:webHidden/>
          </w:rPr>
          <w:t>81</w:t>
        </w:r>
        <w:r w:rsidR="00C85247">
          <w:rPr>
            <w:noProof/>
            <w:webHidden/>
          </w:rPr>
          <w:fldChar w:fldCharType="end"/>
        </w:r>
      </w:hyperlink>
    </w:p>
    <w:p w14:paraId="010E18D3" w14:textId="661C946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8" w:history="1">
        <w:r w:rsidR="00C85247" w:rsidRPr="00F7561B">
          <w:rPr>
            <w:rStyle w:val="Hyperlink"/>
            <w:noProof/>
            <w14:scene3d>
              <w14:camera w14:prst="orthographicFront"/>
              <w14:lightRig w14:dir="t" w14:rig="threePt">
                <w14:rot w14:lat="0" w14:lon="0" w14:rev="0"/>
              </w14:lightRig>
            </w14:scene3d>
          </w:rPr>
          <w:t>3.1.35.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08 \h </w:instrText>
        </w:r>
        <w:r w:rsidR="00C85247">
          <w:rPr>
            <w:noProof/>
            <w:webHidden/>
          </w:rPr>
        </w:r>
        <w:r w:rsidR="00C85247">
          <w:rPr>
            <w:noProof/>
            <w:webHidden/>
          </w:rPr>
          <w:fldChar w:fldCharType="separate"/>
        </w:r>
        <w:r w:rsidR="00C85247">
          <w:rPr>
            <w:noProof/>
            <w:webHidden/>
          </w:rPr>
          <w:t>81</w:t>
        </w:r>
        <w:r w:rsidR="00C85247">
          <w:rPr>
            <w:noProof/>
            <w:webHidden/>
          </w:rPr>
          <w:fldChar w:fldCharType="end"/>
        </w:r>
      </w:hyperlink>
    </w:p>
    <w:p w14:paraId="14DB1838" w14:textId="7ED008E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09" w:history="1">
        <w:r w:rsidR="00C85247" w:rsidRPr="00F7561B">
          <w:rPr>
            <w:rStyle w:val="Hyperlink"/>
            <w:noProof/>
            <w14:scene3d>
              <w14:camera w14:prst="orthographicFront"/>
              <w14:lightRig w14:dir="t" w14:rig="threePt">
                <w14:rot w14:lat="0" w14:lon="0" w14:rev="0"/>
              </w14:lightRig>
            </w14:scene3d>
          </w:rPr>
          <w:t>3.1.35.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09 \h </w:instrText>
        </w:r>
        <w:r w:rsidR="00C85247">
          <w:rPr>
            <w:noProof/>
            <w:webHidden/>
          </w:rPr>
        </w:r>
        <w:r w:rsidR="00C85247">
          <w:rPr>
            <w:noProof/>
            <w:webHidden/>
          </w:rPr>
          <w:fldChar w:fldCharType="separate"/>
        </w:r>
        <w:r w:rsidR="00C85247">
          <w:rPr>
            <w:noProof/>
            <w:webHidden/>
          </w:rPr>
          <w:t>82</w:t>
        </w:r>
        <w:r w:rsidR="00C85247">
          <w:rPr>
            <w:noProof/>
            <w:webHidden/>
          </w:rPr>
          <w:fldChar w:fldCharType="end"/>
        </w:r>
      </w:hyperlink>
    </w:p>
    <w:p w14:paraId="343CCD59" w14:textId="222E8D1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10" w:history="1">
        <w:r w:rsidR="00C85247" w:rsidRPr="00F7561B">
          <w:rPr>
            <w:rStyle w:val="Hyperlink"/>
            <w:noProof/>
            <w14:scene3d>
              <w14:camera w14:prst="orthographicFront"/>
              <w14:lightRig w14:dir="t" w14:rig="threePt">
                <w14:rot w14:lat="0" w14:lon="0" w14:rev="0"/>
              </w14:lightRig>
            </w14:scene3d>
          </w:rPr>
          <w:t>3.1.36</w:t>
        </w:r>
        <w:r w:rsidR="00C85247" w:rsidRPr="00F7561B">
          <w:rPr>
            <w:rStyle w:val="Hyperlink"/>
            <w:noProof/>
          </w:rPr>
          <w:t xml:space="preserve"> Component Properties</w:t>
        </w:r>
        <w:r w:rsidR="00C85247">
          <w:rPr>
            <w:noProof/>
            <w:webHidden/>
          </w:rPr>
          <w:tab/>
        </w:r>
        <w:r w:rsidR="00C85247">
          <w:rPr>
            <w:noProof/>
            <w:webHidden/>
          </w:rPr>
          <w:fldChar w:fldCharType="begin"/>
        </w:r>
        <w:r w:rsidR="00C85247">
          <w:rPr>
            <w:noProof/>
            <w:webHidden/>
          </w:rPr>
          <w:instrText xml:space="preserve"> PAGEREF _Toc502919310 \h </w:instrText>
        </w:r>
        <w:r w:rsidR="00C85247">
          <w:rPr>
            <w:noProof/>
            <w:webHidden/>
          </w:rPr>
        </w:r>
        <w:r w:rsidR="00C85247">
          <w:rPr>
            <w:noProof/>
            <w:webHidden/>
          </w:rPr>
          <w:fldChar w:fldCharType="separate"/>
        </w:r>
        <w:r w:rsidR="00C85247">
          <w:rPr>
            <w:noProof/>
            <w:webHidden/>
          </w:rPr>
          <w:t>82</w:t>
        </w:r>
        <w:r w:rsidR="00C85247">
          <w:rPr>
            <w:noProof/>
            <w:webHidden/>
          </w:rPr>
          <w:fldChar w:fldCharType="end"/>
        </w:r>
      </w:hyperlink>
    </w:p>
    <w:p w14:paraId="1B9EACBC" w14:textId="65E79D9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1" w:history="1">
        <w:r w:rsidR="00C85247" w:rsidRPr="00F7561B">
          <w:rPr>
            <w:rStyle w:val="Hyperlink"/>
            <w:noProof/>
            <w14:scene3d>
              <w14:camera w14:prst="orthographicFront"/>
              <w14:lightRig w14:dir="t" w14:rig="threePt">
                <w14:rot w14:lat="0" w14:lon="0" w14:rev="0"/>
              </w14:lightRig>
            </w14:scene3d>
          </w:rPr>
          <w:t>3.1.36.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11 \h </w:instrText>
        </w:r>
        <w:r w:rsidR="00C85247">
          <w:rPr>
            <w:noProof/>
            <w:webHidden/>
          </w:rPr>
        </w:r>
        <w:r w:rsidR="00C85247">
          <w:rPr>
            <w:noProof/>
            <w:webHidden/>
          </w:rPr>
          <w:fldChar w:fldCharType="separate"/>
        </w:r>
        <w:r w:rsidR="00C85247">
          <w:rPr>
            <w:noProof/>
            <w:webHidden/>
          </w:rPr>
          <w:t>82</w:t>
        </w:r>
        <w:r w:rsidR="00C85247">
          <w:rPr>
            <w:noProof/>
            <w:webHidden/>
          </w:rPr>
          <w:fldChar w:fldCharType="end"/>
        </w:r>
      </w:hyperlink>
    </w:p>
    <w:p w14:paraId="31555884" w14:textId="37E4252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2" w:history="1">
        <w:r w:rsidR="00C85247" w:rsidRPr="00F7561B">
          <w:rPr>
            <w:rStyle w:val="Hyperlink"/>
            <w:noProof/>
            <w14:scene3d>
              <w14:camera w14:prst="orthographicFront"/>
              <w14:lightRig w14:dir="t" w14:rig="threePt">
                <w14:rot w14:lat="0" w14:lon="0" w14:rev="0"/>
              </w14:lightRig>
            </w14:scene3d>
          </w:rPr>
          <w:t>3.1.36.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12 \h </w:instrText>
        </w:r>
        <w:r w:rsidR="00C85247">
          <w:rPr>
            <w:noProof/>
            <w:webHidden/>
          </w:rPr>
        </w:r>
        <w:r w:rsidR="00C85247">
          <w:rPr>
            <w:noProof/>
            <w:webHidden/>
          </w:rPr>
          <w:fldChar w:fldCharType="separate"/>
        </w:r>
        <w:r w:rsidR="00C85247">
          <w:rPr>
            <w:noProof/>
            <w:webHidden/>
          </w:rPr>
          <w:t>82</w:t>
        </w:r>
        <w:r w:rsidR="00C85247">
          <w:rPr>
            <w:noProof/>
            <w:webHidden/>
          </w:rPr>
          <w:fldChar w:fldCharType="end"/>
        </w:r>
      </w:hyperlink>
    </w:p>
    <w:p w14:paraId="3231823A" w14:textId="491D4DF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3" w:history="1">
        <w:r w:rsidR="00C85247" w:rsidRPr="00F7561B">
          <w:rPr>
            <w:rStyle w:val="Hyperlink"/>
            <w:noProof/>
            <w14:scene3d>
              <w14:camera w14:prst="orthographicFront"/>
              <w14:lightRig w14:dir="t" w14:rig="threePt">
                <w14:rot w14:lat="0" w14:lon="0" w14:rev="0"/>
              </w14:lightRig>
            </w14:scene3d>
          </w:rPr>
          <w:t>3.1.36.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13 \h </w:instrText>
        </w:r>
        <w:r w:rsidR="00C85247">
          <w:rPr>
            <w:noProof/>
            <w:webHidden/>
          </w:rPr>
        </w:r>
        <w:r w:rsidR="00C85247">
          <w:rPr>
            <w:noProof/>
            <w:webHidden/>
          </w:rPr>
          <w:fldChar w:fldCharType="separate"/>
        </w:r>
        <w:r w:rsidR="00C85247">
          <w:rPr>
            <w:noProof/>
            <w:webHidden/>
          </w:rPr>
          <w:t>83</w:t>
        </w:r>
        <w:r w:rsidR="00C85247">
          <w:rPr>
            <w:noProof/>
            <w:webHidden/>
          </w:rPr>
          <w:fldChar w:fldCharType="end"/>
        </w:r>
      </w:hyperlink>
    </w:p>
    <w:p w14:paraId="305DCB18" w14:textId="58D74F8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14" w:history="1">
        <w:r w:rsidR="00C85247" w:rsidRPr="00F7561B">
          <w:rPr>
            <w:rStyle w:val="Hyperlink"/>
            <w:noProof/>
            <w14:scene3d>
              <w14:camera w14:prst="orthographicFront"/>
              <w14:lightRig w14:dir="t" w14:rig="threePt">
                <w14:rot w14:lat="0" w14:lon="0" w14:rev="0"/>
              </w14:lightRig>
            </w14:scene3d>
          </w:rPr>
          <w:t>3.1.37</w:t>
        </w:r>
        <w:r w:rsidR="00C85247" w:rsidRPr="00F7561B">
          <w:rPr>
            <w:rStyle w:val="Hyperlink"/>
            <w:noProof/>
          </w:rPr>
          <w:t xml:space="preserve"> Component Property</w:t>
        </w:r>
        <w:r w:rsidR="00C85247">
          <w:rPr>
            <w:noProof/>
            <w:webHidden/>
          </w:rPr>
          <w:tab/>
        </w:r>
        <w:r w:rsidR="00C85247">
          <w:rPr>
            <w:noProof/>
            <w:webHidden/>
          </w:rPr>
          <w:fldChar w:fldCharType="begin"/>
        </w:r>
        <w:r w:rsidR="00C85247">
          <w:rPr>
            <w:noProof/>
            <w:webHidden/>
          </w:rPr>
          <w:instrText xml:space="preserve"> PAGEREF _Toc502919314 \h </w:instrText>
        </w:r>
        <w:r w:rsidR="00C85247">
          <w:rPr>
            <w:noProof/>
            <w:webHidden/>
          </w:rPr>
        </w:r>
        <w:r w:rsidR="00C85247">
          <w:rPr>
            <w:noProof/>
            <w:webHidden/>
          </w:rPr>
          <w:fldChar w:fldCharType="separate"/>
        </w:r>
        <w:r w:rsidR="00C85247">
          <w:rPr>
            <w:noProof/>
            <w:webHidden/>
          </w:rPr>
          <w:t>83</w:t>
        </w:r>
        <w:r w:rsidR="00C85247">
          <w:rPr>
            <w:noProof/>
            <w:webHidden/>
          </w:rPr>
          <w:fldChar w:fldCharType="end"/>
        </w:r>
      </w:hyperlink>
    </w:p>
    <w:p w14:paraId="194515A6" w14:textId="206A1C8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5" w:history="1">
        <w:r w:rsidR="00C85247" w:rsidRPr="00F7561B">
          <w:rPr>
            <w:rStyle w:val="Hyperlink"/>
            <w:noProof/>
            <w14:scene3d>
              <w14:camera w14:prst="orthographicFront"/>
              <w14:lightRig w14:dir="t" w14:rig="threePt">
                <w14:rot w14:lat="0" w14:lon="0" w14:rev="0"/>
              </w14:lightRig>
            </w14:scene3d>
          </w:rPr>
          <w:t>3.1.37.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15 \h </w:instrText>
        </w:r>
        <w:r w:rsidR="00C85247">
          <w:rPr>
            <w:noProof/>
            <w:webHidden/>
          </w:rPr>
        </w:r>
        <w:r w:rsidR="00C85247">
          <w:rPr>
            <w:noProof/>
            <w:webHidden/>
          </w:rPr>
          <w:fldChar w:fldCharType="separate"/>
        </w:r>
        <w:r w:rsidR="00C85247">
          <w:rPr>
            <w:noProof/>
            <w:webHidden/>
          </w:rPr>
          <w:t>83</w:t>
        </w:r>
        <w:r w:rsidR="00C85247">
          <w:rPr>
            <w:noProof/>
            <w:webHidden/>
          </w:rPr>
          <w:fldChar w:fldCharType="end"/>
        </w:r>
      </w:hyperlink>
    </w:p>
    <w:p w14:paraId="0A5C4CCC" w14:textId="4F79B0B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6" w:history="1">
        <w:r w:rsidR="00C85247" w:rsidRPr="00F7561B">
          <w:rPr>
            <w:rStyle w:val="Hyperlink"/>
            <w:noProof/>
            <w14:scene3d>
              <w14:camera w14:prst="orthographicFront"/>
              <w14:lightRig w14:dir="t" w14:rig="threePt">
                <w14:rot w14:lat="0" w14:lon="0" w14:rev="0"/>
              </w14:lightRig>
            </w14:scene3d>
          </w:rPr>
          <w:t>3.1.37.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16 \h </w:instrText>
        </w:r>
        <w:r w:rsidR="00C85247">
          <w:rPr>
            <w:noProof/>
            <w:webHidden/>
          </w:rPr>
        </w:r>
        <w:r w:rsidR="00C85247">
          <w:rPr>
            <w:noProof/>
            <w:webHidden/>
          </w:rPr>
          <w:fldChar w:fldCharType="separate"/>
        </w:r>
        <w:r w:rsidR="00C85247">
          <w:rPr>
            <w:noProof/>
            <w:webHidden/>
          </w:rPr>
          <w:t>84</w:t>
        </w:r>
        <w:r w:rsidR="00C85247">
          <w:rPr>
            <w:noProof/>
            <w:webHidden/>
          </w:rPr>
          <w:fldChar w:fldCharType="end"/>
        </w:r>
      </w:hyperlink>
    </w:p>
    <w:p w14:paraId="11FAF4E2" w14:textId="2695A3C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7" w:history="1">
        <w:r w:rsidR="00C85247" w:rsidRPr="00F7561B">
          <w:rPr>
            <w:rStyle w:val="Hyperlink"/>
            <w:noProof/>
            <w14:scene3d>
              <w14:camera w14:prst="orthographicFront"/>
              <w14:lightRig w14:dir="t" w14:rig="threePt">
                <w14:rot w14:lat="0" w14:lon="0" w14:rev="0"/>
              </w14:lightRig>
            </w14:scene3d>
          </w:rPr>
          <w:t>3.1.37.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17 \h </w:instrText>
        </w:r>
        <w:r w:rsidR="00C85247">
          <w:rPr>
            <w:noProof/>
            <w:webHidden/>
          </w:rPr>
        </w:r>
        <w:r w:rsidR="00C85247">
          <w:rPr>
            <w:noProof/>
            <w:webHidden/>
          </w:rPr>
          <w:fldChar w:fldCharType="separate"/>
        </w:r>
        <w:r w:rsidR="00C85247">
          <w:rPr>
            <w:noProof/>
            <w:webHidden/>
          </w:rPr>
          <w:t>84</w:t>
        </w:r>
        <w:r w:rsidR="00C85247">
          <w:rPr>
            <w:noProof/>
            <w:webHidden/>
          </w:rPr>
          <w:fldChar w:fldCharType="end"/>
        </w:r>
      </w:hyperlink>
    </w:p>
    <w:p w14:paraId="639137DC" w14:textId="1FFA7E0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18" w:history="1">
        <w:r w:rsidR="00C85247" w:rsidRPr="00F7561B">
          <w:rPr>
            <w:rStyle w:val="Hyperlink"/>
            <w:noProof/>
            <w14:scene3d>
              <w14:camera w14:prst="orthographicFront"/>
              <w14:lightRig w14:dir="t" w14:rig="threePt">
                <w14:rot w14:lat="0" w14:lon="0" w14:rev="0"/>
              </w14:lightRig>
            </w14:scene3d>
          </w:rPr>
          <w:t>3.1.38</w:t>
        </w:r>
        <w:r w:rsidR="00C85247" w:rsidRPr="00F7561B">
          <w:rPr>
            <w:rStyle w:val="Hyperlink"/>
            <w:noProof/>
          </w:rPr>
          <w:t xml:space="preserve"> Component IncludeObject</w:t>
        </w:r>
        <w:r w:rsidR="00C85247">
          <w:rPr>
            <w:noProof/>
            <w:webHidden/>
          </w:rPr>
          <w:tab/>
        </w:r>
        <w:r w:rsidR="00C85247">
          <w:rPr>
            <w:noProof/>
            <w:webHidden/>
          </w:rPr>
          <w:fldChar w:fldCharType="begin"/>
        </w:r>
        <w:r w:rsidR="00C85247">
          <w:rPr>
            <w:noProof/>
            <w:webHidden/>
          </w:rPr>
          <w:instrText xml:space="preserve"> PAGEREF _Toc502919318 \h </w:instrText>
        </w:r>
        <w:r w:rsidR="00C85247">
          <w:rPr>
            <w:noProof/>
            <w:webHidden/>
          </w:rPr>
        </w:r>
        <w:r w:rsidR="00C85247">
          <w:rPr>
            <w:noProof/>
            <w:webHidden/>
          </w:rPr>
          <w:fldChar w:fldCharType="separate"/>
        </w:r>
        <w:r w:rsidR="00C85247">
          <w:rPr>
            <w:noProof/>
            <w:webHidden/>
          </w:rPr>
          <w:t>85</w:t>
        </w:r>
        <w:r w:rsidR="00C85247">
          <w:rPr>
            <w:noProof/>
            <w:webHidden/>
          </w:rPr>
          <w:fldChar w:fldCharType="end"/>
        </w:r>
      </w:hyperlink>
    </w:p>
    <w:p w14:paraId="5518EC7E" w14:textId="336B920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19" w:history="1">
        <w:r w:rsidR="00C85247" w:rsidRPr="00F7561B">
          <w:rPr>
            <w:rStyle w:val="Hyperlink"/>
            <w:noProof/>
            <w14:scene3d>
              <w14:camera w14:prst="orthographicFront"/>
              <w14:lightRig w14:dir="t" w14:rig="threePt">
                <w14:rot w14:lat="0" w14:lon="0" w14:rev="0"/>
              </w14:lightRig>
            </w14:scene3d>
          </w:rPr>
          <w:t>3.1.38.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19 \h </w:instrText>
        </w:r>
        <w:r w:rsidR="00C85247">
          <w:rPr>
            <w:noProof/>
            <w:webHidden/>
          </w:rPr>
        </w:r>
        <w:r w:rsidR="00C85247">
          <w:rPr>
            <w:noProof/>
            <w:webHidden/>
          </w:rPr>
          <w:fldChar w:fldCharType="separate"/>
        </w:r>
        <w:r w:rsidR="00C85247">
          <w:rPr>
            <w:noProof/>
            <w:webHidden/>
          </w:rPr>
          <w:t>85</w:t>
        </w:r>
        <w:r w:rsidR="00C85247">
          <w:rPr>
            <w:noProof/>
            <w:webHidden/>
          </w:rPr>
          <w:fldChar w:fldCharType="end"/>
        </w:r>
      </w:hyperlink>
    </w:p>
    <w:p w14:paraId="38357FC8" w14:textId="09F5268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0" w:history="1">
        <w:r w:rsidR="00C85247" w:rsidRPr="00F7561B">
          <w:rPr>
            <w:rStyle w:val="Hyperlink"/>
            <w:noProof/>
            <w14:scene3d>
              <w14:camera w14:prst="orthographicFront"/>
              <w14:lightRig w14:dir="t" w14:rig="threePt">
                <w14:rot w14:lat="0" w14:lon="0" w14:rev="0"/>
              </w14:lightRig>
            </w14:scene3d>
          </w:rPr>
          <w:t>3.1.38.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20 \h </w:instrText>
        </w:r>
        <w:r w:rsidR="00C85247">
          <w:rPr>
            <w:noProof/>
            <w:webHidden/>
          </w:rPr>
        </w:r>
        <w:r w:rsidR="00C85247">
          <w:rPr>
            <w:noProof/>
            <w:webHidden/>
          </w:rPr>
          <w:fldChar w:fldCharType="separate"/>
        </w:r>
        <w:r w:rsidR="00C85247">
          <w:rPr>
            <w:noProof/>
            <w:webHidden/>
          </w:rPr>
          <w:t>85</w:t>
        </w:r>
        <w:r w:rsidR="00C85247">
          <w:rPr>
            <w:noProof/>
            <w:webHidden/>
          </w:rPr>
          <w:fldChar w:fldCharType="end"/>
        </w:r>
      </w:hyperlink>
    </w:p>
    <w:p w14:paraId="7773E59B" w14:textId="5F7AFE0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1" w:history="1">
        <w:r w:rsidR="00C85247" w:rsidRPr="00F7561B">
          <w:rPr>
            <w:rStyle w:val="Hyperlink"/>
            <w:noProof/>
            <w14:scene3d>
              <w14:camera w14:prst="orthographicFront"/>
              <w14:lightRig w14:dir="t" w14:rig="threePt">
                <w14:rot w14:lat="0" w14:lon="0" w14:rev="0"/>
              </w14:lightRig>
            </w14:scene3d>
          </w:rPr>
          <w:t>3.1.38.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21 \h </w:instrText>
        </w:r>
        <w:r w:rsidR="00C85247">
          <w:rPr>
            <w:noProof/>
            <w:webHidden/>
          </w:rPr>
        </w:r>
        <w:r w:rsidR="00C85247">
          <w:rPr>
            <w:noProof/>
            <w:webHidden/>
          </w:rPr>
          <w:fldChar w:fldCharType="separate"/>
        </w:r>
        <w:r w:rsidR="00C85247">
          <w:rPr>
            <w:noProof/>
            <w:webHidden/>
          </w:rPr>
          <w:t>85</w:t>
        </w:r>
        <w:r w:rsidR="00C85247">
          <w:rPr>
            <w:noProof/>
            <w:webHidden/>
          </w:rPr>
          <w:fldChar w:fldCharType="end"/>
        </w:r>
      </w:hyperlink>
    </w:p>
    <w:p w14:paraId="343C763A" w14:textId="28F87734"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22" w:history="1">
        <w:r w:rsidR="00C85247" w:rsidRPr="00F7561B">
          <w:rPr>
            <w:rStyle w:val="Hyperlink"/>
            <w:noProof/>
            <w14:scene3d>
              <w14:camera w14:prst="orthographicFront"/>
              <w14:lightRig w14:dir="t" w14:rig="threePt">
                <w14:rot w14:lat="0" w14:lon="0" w14:rev="0"/>
              </w14:lightRig>
            </w14:scene3d>
          </w:rPr>
          <w:t>3.1.39</w:t>
        </w:r>
        <w:r w:rsidR="00C85247" w:rsidRPr="00F7561B">
          <w:rPr>
            <w:rStyle w:val="Hyperlink"/>
            <w:noProof/>
          </w:rPr>
          <w:t xml:space="preserve"> Component SignaturePlacement</w:t>
        </w:r>
        <w:r w:rsidR="00C85247">
          <w:rPr>
            <w:noProof/>
            <w:webHidden/>
          </w:rPr>
          <w:tab/>
        </w:r>
        <w:r w:rsidR="00C85247">
          <w:rPr>
            <w:noProof/>
            <w:webHidden/>
          </w:rPr>
          <w:fldChar w:fldCharType="begin"/>
        </w:r>
        <w:r w:rsidR="00C85247">
          <w:rPr>
            <w:noProof/>
            <w:webHidden/>
          </w:rPr>
          <w:instrText xml:space="preserve"> PAGEREF _Toc502919322 \h </w:instrText>
        </w:r>
        <w:r w:rsidR="00C85247">
          <w:rPr>
            <w:noProof/>
            <w:webHidden/>
          </w:rPr>
        </w:r>
        <w:r w:rsidR="00C85247">
          <w:rPr>
            <w:noProof/>
            <w:webHidden/>
          </w:rPr>
          <w:fldChar w:fldCharType="separate"/>
        </w:r>
        <w:r w:rsidR="00C85247">
          <w:rPr>
            <w:noProof/>
            <w:webHidden/>
          </w:rPr>
          <w:t>86</w:t>
        </w:r>
        <w:r w:rsidR="00C85247">
          <w:rPr>
            <w:noProof/>
            <w:webHidden/>
          </w:rPr>
          <w:fldChar w:fldCharType="end"/>
        </w:r>
      </w:hyperlink>
    </w:p>
    <w:p w14:paraId="0E905FEC" w14:textId="0DF30D3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3" w:history="1">
        <w:r w:rsidR="00C85247" w:rsidRPr="00F7561B">
          <w:rPr>
            <w:rStyle w:val="Hyperlink"/>
            <w:noProof/>
            <w14:scene3d>
              <w14:camera w14:prst="orthographicFront"/>
              <w14:lightRig w14:dir="t" w14:rig="threePt">
                <w14:rot w14:lat="0" w14:lon="0" w14:rev="0"/>
              </w14:lightRig>
            </w14:scene3d>
          </w:rPr>
          <w:t>3.1.39.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23 \h </w:instrText>
        </w:r>
        <w:r w:rsidR="00C85247">
          <w:rPr>
            <w:noProof/>
            <w:webHidden/>
          </w:rPr>
        </w:r>
        <w:r w:rsidR="00C85247">
          <w:rPr>
            <w:noProof/>
            <w:webHidden/>
          </w:rPr>
          <w:fldChar w:fldCharType="separate"/>
        </w:r>
        <w:r w:rsidR="00C85247">
          <w:rPr>
            <w:noProof/>
            <w:webHidden/>
          </w:rPr>
          <w:t>86</w:t>
        </w:r>
        <w:r w:rsidR="00C85247">
          <w:rPr>
            <w:noProof/>
            <w:webHidden/>
          </w:rPr>
          <w:fldChar w:fldCharType="end"/>
        </w:r>
      </w:hyperlink>
    </w:p>
    <w:p w14:paraId="53BC93D6" w14:textId="43284EC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4" w:history="1">
        <w:r w:rsidR="00C85247" w:rsidRPr="00F7561B">
          <w:rPr>
            <w:rStyle w:val="Hyperlink"/>
            <w:noProof/>
            <w14:scene3d>
              <w14:camera w14:prst="orthographicFront"/>
              <w14:lightRig w14:dir="t" w14:rig="threePt">
                <w14:rot w14:lat="0" w14:lon="0" w14:rev="0"/>
              </w14:lightRig>
            </w14:scene3d>
          </w:rPr>
          <w:t>3.1.39.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24 \h </w:instrText>
        </w:r>
        <w:r w:rsidR="00C85247">
          <w:rPr>
            <w:noProof/>
            <w:webHidden/>
          </w:rPr>
        </w:r>
        <w:r w:rsidR="00C85247">
          <w:rPr>
            <w:noProof/>
            <w:webHidden/>
          </w:rPr>
          <w:fldChar w:fldCharType="separate"/>
        </w:r>
        <w:r w:rsidR="00C85247">
          <w:rPr>
            <w:noProof/>
            <w:webHidden/>
          </w:rPr>
          <w:t>87</w:t>
        </w:r>
        <w:r w:rsidR="00C85247">
          <w:rPr>
            <w:noProof/>
            <w:webHidden/>
          </w:rPr>
          <w:fldChar w:fldCharType="end"/>
        </w:r>
      </w:hyperlink>
    </w:p>
    <w:p w14:paraId="04804DF1" w14:textId="62060C1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5" w:history="1">
        <w:r w:rsidR="00C85247" w:rsidRPr="00F7561B">
          <w:rPr>
            <w:rStyle w:val="Hyperlink"/>
            <w:noProof/>
            <w14:scene3d>
              <w14:camera w14:prst="orthographicFront"/>
              <w14:lightRig w14:dir="t" w14:rig="threePt">
                <w14:rot w14:lat="0" w14:lon="0" w14:rev="0"/>
              </w14:lightRig>
            </w14:scene3d>
          </w:rPr>
          <w:t>3.1.39.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25 \h </w:instrText>
        </w:r>
        <w:r w:rsidR="00C85247">
          <w:rPr>
            <w:noProof/>
            <w:webHidden/>
          </w:rPr>
        </w:r>
        <w:r w:rsidR="00C85247">
          <w:rPr>
            <w:noProof/>
            <w:webHidden/>
          </w:rPr>
          <w:fldChar w:fldCharType="separate"/>
        </w:r>
        <w:r w:rsidR="00C85247">
          <w:rPr>
            <w:noProof/>
            <w:webHidden/>
          </w:rPr>
          <w:t>87</w:t>
        </w:r>
        <w:r w:rsidR="00C85247">
          <w:rPr>
            <w:noProof/>
            <w:webHidden/>
          </w:rPr>
          <w:fldChar w:fldCharType="end"/>
        </w:r>
      </w:hyperlink>
    </w:p>
    <w:p w14:paraId="493AB7D2" w14:textId="3E223A8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26" w:history="1">
        <w:r w:rsidR="00C85247" w:rsidRPr="00F7561B">
          <w:rPr>
            <w:rStyle w:val="Hyperlink"/>
            <w:noProof/>
            <w14:scene3d>
              <w14:camera w14:prst="orthographicFront"/>
              <w14:lightRig w14:dir="t" w14:rig="threePt">
                <w14:rot w14:lat="0" w14:lon="0" w14:rev="0"/>
              </w14:lightRig>
            </w14:scene3d>
          </w:rPr>
          <w:t>3.1.40</w:t>
        </w:r>
        <w:r w:rsidR="00C85247" w:rsidRPr="00F7561B">
          <w:rPr>
            <w:rStyle w:val="Hyperlink"/>
            <w:noProof/>
          </w:rPr>
          <w:t xml:space="preserve"> Component DocumentWithSignature</w:t>
        </w:r>
        <w:r w:rsidR="00C85247">
          <w:rPr>
            <w:noProof/>
            <w:webHidden/>
          </w:rPr>
          <w:tab/>
        </w:r>
        <w:r w:rsidR="00C85247">
          <w:rPr>
            <w:noProof/>
            <w:webHidden/>
          </w:rPr>
          <w:fldChar w:fldCharType="begin"/>
        </w:r>
        <w:r w:rsidR="00C85247">
          <w:rPr>
            <w:noProof/>
            <w:webHidden/>
          </w:rPr>
          <w:instrText xml:space="preserve"> PAGEREF _Toc502919326 \h </w:instrText>
        </w:r>
        <w:r w:rsidR="00C85247">
          <w:rPr>
            <w:noProof/>
            <w:webHidden/>
          </w:rPr>
        </w:r>
        <w:r w:rsidR="00C85247">
          <w:rPr>
            <w:noProof/>
            <w:webHidden/>
          </w:rPr>
          <w:fldChar w:fldCharType="separate"/>
        </w:r>
        <w:r w:rsidR="00C85247">
          <w:rPr>
            <w:noProof/>
            <w:webHidden/>
          </w:rPr>
          <w:t>88</w:t>
        </w:r>
        <w:r w:rsidR="00C85247">
          <w:rPr>
            <w:noProof/>
            <w:webHidden/>
          </w:rPr>
          <w:fldChar w:fldCharType="end"/>
        </w:r>
      </w:hyperlink>
    </w:p>
    <w:p w14:paraId="6CAABFA3" w14:textId="33FC818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7" w:history="1">
        <w:r w:rsidR="00C85247" w:rsidRPr="00F7561B">
          <w:rPr>
            <w:rStyle w:val="Hyperlink"/>
            <w:noProof/>
            <w14:scene3d>
              <w14:camera w14:prst="orthographicFront"/>
              <w14:lightRig w14:dir="t" w14:rig="threePt">
                <w14:rot w14:lat="0" w14:lon="0" w14:rev="0"/>
              </w14:lightRig>
            </w14:scene3d>
          </w:rPr>
          <w:t>3.1.40.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27 \h </w:instrText>
        </w:r>
        <w:r w:rsidR="00C85247">
          <w:rPr>
            <w:noProof/>
            <w:webHidden/>
          </w:rPr>
        </w:r>
        <w:r w:rsidR="00C85247">
          <w:rPr>
            <w:noProof/>
            <w:webHidden/>
          </w:rPr>
          <w:fldChar w:fldCharType="separate"/>
        </w:r>
        <w:r w:rsidR="00C85247">
          <w:rPr>
            <w:noProof/>
            <w:webHidden/>
          </w:rPr>
          <w:t>88</w:t>
        </w:r>
        <w:r w:rsidR="00C85247">
          <w:rPr>
            <w:noProof/>
            <w:webHidden/>
          </w:rPr>
          <w:fldChar w:fldCharType="end"/>
        </w:r>
      </w:hyperlink>
    </w:p>
    <w:p w14:paraId="6D86D3F0" w14:textId="51F6586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8" w:history="1">
        <w:r w:rsidR="00C85247" w:rsidRPr="00F7561B">
          <w:rPr>
            <w:rStyle w:val="Hyperlink"/>
            <w:noProof/>
            <w14:scene3d>
              <w14:camera w14:prst="orthographicFront"/>
              <w14:lightRig w14:dir="t" w14:rig="threePt">
                <w14:rot w14:lat="0" w14:lon="0" w14:rev="0"/>
              </w14:lightRig>
            </w14:scene3d>
          </w:rPr>
          <w:t>3.1.40.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28 \h </w:instrText>
        </w:r>
        <w:r w:rsidR="00C85247">
          <w:rPr>
            <w:noProof/>
            <w:webHidden/>
          </w:rPr>
        </w:r>
        <w:r w:rsidR="00C85247">
          <w:rPr>
            <w:noProof/>
            <w:webHidden/>
          </w:rPr>
          <w:fldChar w:fldCharType="separate"/>
        </w:r>
        <w:r w:rsidR="00C85247">
          <w:rPr>
            <w:noProof/>
            <w:webHidden/>
          </w:rPr>
          <w:t>89</w:t>
        </w:r>
        <w:r w:rsidR="00C85247">
          <w:rPr>
            <w:noProof/>
            <w:webHidden/>
          </w:rPr>
          <w:fldChar w:fldCharType="end"/>
        </w:r>
      </w:hyperlink>
    </w:p>
    <w:p w14:paraId="687D849D" w14:textId="5FA4F64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29" w:history="1">
        <w:r w:rsidR="00C85247" w:rsidRPr="00F7561B">
          <w:rPr>
            <w:rStyle w:val="Hyperlink"/>
            <w:noProof/>
            <w14:scene3d>
              <w14:camera w14:prst="orthographicFront"/>
              <w14:lightRig w14:dir="t" w14:rig="threePt">
                <w14:rot w14:lat="0" w14:lon="0" w14:rev="0"/>
              </w14:lightRig>
            </w14:scene3d>
          </w:rPr>
          <w:t>3.1.40.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29 \h </w:instrText>
        </w:r>
        <w:r w:rsidR="00C85247">
          <w:rPr>
            <w:noProof/>
            <w:webHidden/>
          </w:rPr>
        </w:r>
        <w:r w:rsidR="00C85247">
          <w:rPr>
            <w:noProof/>
            <w:webHidden/>
          </w:rPr>
          <w:fldChar w:fldCharType="separate"/>
        </w:r>
        <w:r w:rsidR="00C85247">
          <w:rPr>
            <w:noProof/>
            <w:webHidden/>
          </w:rPr>
          <w:t>89</w:t>
        </w:r>
        <w:r w:rsidR="00C85247">
          <w:rPr>
            <w:noProof/>
            <w:webHidden/>
          </w:rPr>
          <w:fldChar w:fldCharType="end"/>
        </w:r>
      </w:hyperlink>
    </w:p>
    <w:p w14:paraId="32556090" w14:textId="0E9541C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30" w:history="1">
        <w:r w:rsidR="00C85247" w:rsidRPr="00F7561B">
          <w:rPr>
            <w:rStyle w:val="Hyperlink"/>
            <w:noProof/>
            <w14:scene3d>
              <w14:camera w14:prst="orthographicFront"/>
              <w14:lightRig w14:dir="t" w14:rig="threePt">
                <w14:rot w14:lat="0" w14:lon="0" w14:rev="0"/>
              </w14:lightRig>
            </w14:scene3d>
          </w:rPr>
          <w:t>3.1.41</w:t>
        </w:r>
        <w:r w:rsidR="00C85247" w:rsidRPr="00F7561B">
          <w:rPr>
            <w:rStyle w:val="Hyperlink"/>
            <w:noProof/>
          </w:rPr>
          <w:t xml:space="preserve"> Component SignedReferences</w:t>
        </w:r>
        <w:r w:rsidR="00C85247">
          <w:rPr>
            <w:noProof/>
            <w:webHidden/>
          </w:rPr>
          <w:tab/>
        </w:r>
        <w:r w:rsidR="00C85247">
          <w:rPr>
            <w:noProof/>
            <w:webHidden/>
          </w:rPr>
          <w:fldChar w:fldCharType="begin"/>
        </w:r>
        <w:r w:rsidR="00C85247">
          <w:rPr>
            <w:noProof/>
            <w:webHidden/>
          </w:rPr>
          <w:instrText xml:space="preserve"> PAGEREF _Toc502919330 \h </w:instrText>
        </w:r>
        <w:r w:rsidR="00C85247">
          <w:rPr>
            <w:noProof/>
            <w:webHidden/>
          </w:rPr>
        </w:r>
        <w:r w:rsidR="00C85247">
          <w:rPr>
            <w:noProof/>
            <w:webHidden/>
          </w:rPr>
          <w:fldChar w:fldCharType="separate"/>
        </w:r>
        <w:r w:rsidR="00C85247">
          <w:rPr>
            <w:noProof/>
            <w:webHidden/>
          </w:rPr>
          <w:t>90</w:t>
        </w:r>
        <w:r w:rsidR="00C85247">
          <w:rPr>
            <w:noProof/>
            <w:webHidden/>
          </w:rPr>
          <w:fldChar w:fldCharType="end"/>
        </w:r>
      </w:hyperlink>
    </w:p>
    <w:p w14:paraId="106652E0" w14:textId="1E4F168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1" w:history="1">
        <w:r w:rsidR="00C85247" w:rsidRPr="00F7561B">
          <w:rPr>
            <w:rStyle w:val="Hyperlink"/>
            <w:noProof/>
            <w14:scene3d>
              <w14:camera w14:prst="orthographicFront"/>
              <w14:lightRig w14:dir="t" w14:rig="threePt">
                <w14:rot w14:lat="0" w14:lon="0" w14:rev="0"/>
              </w14:lightRig>
            </w14:scene3d>
          </w:rPr>
          <w:t>3.1.4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31 \h </w:instrText>
        </w:r>
        <w:r w:rsidR="00C85247">
          <w:rPr>
            <w:noProof/>
            <w:webHidden/>
          </w:rPr>
        </w:r>
        <w:r w:rsidR="00C85247">
          <w:rPr>
            <w:noProof/>
            <w:webHidden/>
          </w:rPr>
          <w:fldChar w:fldCharType="separate"/>
        </w:r>
        <w:r w:rsidR="00C85247">
          <w:rPr>
            <w:noProof/>
            <w:webHidden/>
          </w:rPr>
          <w:t>90</w:t>
        </w:r>
        <w:r w:rsidR="00C85247">
          <w:rPr>
            <w:noProof/>
            <w:webHidden/>
          </w:rPr>
          <w:fldChar w:fldCharType="end"/>
        </w:r>
      </w:hyperlink>
    </w:p>
    <w:p w14:paraId="408617B1" w14:textId="1895B06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2" w:history="1">
        <w:r w:rsidR="00C85247" w:rsidRPr="00F7561B">
          <w:rPr>
            <w:rStyle w:val="Hyperlink"/>
            <w:noProof/>
            <w14:scene3d>
              <w14:camera w14:prst="orthographicFront"/>
              <w14:lightRig w14:dir="t" w14:rig="threePt">
                <w14:rot w14:lat="0" w14:lon="0" w14:rev="0"/>
              </w14:lightRig>
            </w14:scene3d>
          </w:rPr>
          <w:t>3.1.4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32 \h </w:instrText>
        </w:r>
        <w:r w:rsidR="00C85247">
          <w:rPr>
            <w:noProof/>
            <w:webHidden/>
          </w:rPr>
        </w:r>
        <w:r w:rsidR="00C85247">
          <w:rPr>
            <w:noProof/>
            <w:webHidden/>
          </w:rPr>
          <w:fldChar w:fldCharType="separate"/>
        </w:r>
        <w:r w:rsidR="00C85247">
          <w:rPr>
            <w:noProof/>
            <w:webHidden/>
          </w:rPr>
          <w:t>90</w:t>
        </w:r>
        <w:r w:rsidR="00C85247">
          <w:rPr>
            <w:noProof/>
            <w:webHidden/>
          </w:rPr>
          <w:fldChar w:fldCharType="end"/>
        </w:r>
      </w:hyperlink>
    </w:p>
    <w:p w14:paraId="7347C39B" w14:textId="59F8AC47"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3" w:history="1">
        <w:r w:rsidR="00C85247" w:rsidRPr="00F7561B">
          <w:rPr>
            <w:rStyle w:val="Hyperlink"/>
            <w:noProof/>
            <w14:scene3d>
              <w14:camera w14:prst="orthographicFront"/>
              <w14:lightRig w14:dir="t" w14:rig="threePt">
                <w14:rot w14:lat="0" w14:lon="0" w14:rev="0"/>
              </w14:lightRig>
            </w14:scene3d>
          </w:rPr>
          <w:t>3.1.4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33 \h </w:instrText>
        </w:r>
        <w:r w:rsidR="00C85247">
          <w:rPr>
            <w:noProof/>
            <w:webHidden/>
          </w:rPr>
        </w:r>
        <w:r w:rsidR="00C85247">
          <w:rPr>
            <w:noProof/>
            <w:webHidden/>
          </w:rPr>
          <w:fldChar w:fldCharType="separate"/>
        </w:r>
        <w:r w:rsidR="00C85247">
          <w:rPr>
            <w:noProof/>
            <w:webHidden/>
          </w:rPr>
          <w:t>90</w:t>
        </w:r>
        <w:r w:rsidR="00C85247">
          <w:rPr>
            <w:noProof/>
            <w:webHidden/>
          </w:rPr>
          <w:fldChar w:fldCharType="end"/>
        </w:r>
      </w:hyperlink>
    </w:p>
    <w:p w14:paraId="2327F723" w14:textId="7F409B7E"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34" w:history="1">
        <w:r w:rsidR="00C85247" w:rsidRPr="00F7561B">
          <w:rPr>
            <w:rStyle w:val="Hyperlink"/>
            <w:noProof/>
            <w14:scene3d>
              <w14:camera w14:prst="orthographicFront"/>
              <w14:lightRig w14:dir="t" w14:rig="threePt">
                <w14:rot w14:lat="0" w14:lon="0" w14:rev="0"/>
              </w14:lightRig>
            </w14:scene3d>
          </w:rPr>
          <w:t>3.1.42</w:t>
        </w:r>
        <w:r w:rsidR="00C85247" w:rsidRPr="00F7561B">
          <w:rPr>
            <w:rStyle w:val="Hyperlink"/>
            <w:noProof/>
          </w:rPr>
          <w:t xml:space="preserve"> Component SignedReference</w:t>
        </w:r>
        <w:r w:rsidR="00C85247">
          <w:rPr>
            <w:noProof/>
            <w:webHidden/>
          </w:rPr>
          <w:tab/>
        </w:r>
        <w:r w:rsidR="00C85247">
          <w:rPr>
            <w:noProof/>
            <w:webHidden/>
          </w:rPr>
          <w:fldChar w:fldCharType="begin"/>
        </w:r>
        <w:r w:rsidR="00C85247">
          <w:rPr>
            <w:noProof/>
            <w:webHidden/>
          </w:rPr>
          <w:instrText xml:space="preserve"> PAGEREF _Toc502919334 \h </w:instrText>
        </w:r>
        <w:r w:rsidR="00C85247">
          <w:rPr>
            <w:noProof/>
            <w:webHidden/>
          </w:rPr>
        </w:r>
        <w:r w:rsidR="00C85247">
          <w:rPr>
            <w:noProof/>
            <w:webHidden/>
          </w:rPr>
          <w:fldChar w:fldCharType="separate"/>
        </w:r>
        <w:r w:rsidR="00C85247">
          <w:rPr>
            <w:noProof/>
            <w:webHidden/>
          </w:rPr>
          <w:t>91</w:t>
        </w:r>
        <w:r w:rsidR="00C85247">
          <w:rPr>
            <w:noProof/>
            <w:webHidden/>
          </w:rPr>
          <w:fldChar w:fldCharType="end"/>
        </w:r>
      </w:hyperlink>
    </w:p>
    <w:p w14:paraId="4F40CDDC" w14:textId="1B6FA4D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5" w:history="1">
        <w:r w:rsidR="00C85247" w:rsidRPr="00F7561B">
          <w:rPr>
            <w:rStyle w:val="Hyperlink"/>
            <w:noProof/>
            <w14:scene3d>
              <w14:camera w14:prst="orthographicFront"/>
              <w14:lightRig w14:dir="t" w14:rig="threePt">
                <w14:rot w14:lat="0" w14:lon="0" w14:rev="0"/>
              </w14:lightRig>
            </w14:scene3d>
          </w:rPr>
          <w:t>3.1.4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35 \h </w:instrText>
        </w:r>
        <w:r w:rsidR="00C85247">
          <w:rPr>
            <w:noProof/>
            <w:webHidden/>
          </w:rPr>
        </w:r>
        <w:r w:rsidR="00C85247">
          <w:rPr>
            <w:noProof/>
            <w:webHidden/>
          </w:rPr>
          <w:fldChar w:fldCharType="separate"/>
        </w:r>
        <w:r w:rsidR="00C85247">
          <w:rPr>
            <w:noProof/>
            <w:webHidden/>
          </w:rPr>
          <w:t>91</w:t>
        </w:r>
        <w:r w:rsidR="00C85247">
          <w:rPr>
            <w:noProof/>
            <w:webHidden/>
          </w:rPr>
          <w:fldChar w:fldCharType="end"/>
        </w:r>
      </w:hyperlink>
    </w:p>
    <w:p w14:paraId="04264A17" w14:textId="783A85E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6" w:history="1">
        <w:r w:rsidR="00C85247" w:rsidRPr="00F7561B">
          <w:rPr>
            <w:rStyle w:val="Hyperlink"/>
            <w:noProof/>
            <w14:scene3d>
              <w14:camera w14:prst="orthographicFront"/>
              <w14:lightRig w14:dir="t" w14:rig="threePt">
                <w14:rot w14:lat="0" w14:lon="0" w14:rev="0"/>
              </w14:lightRig>
            </w14:scene3d>
          </w:rPr>
          <w:t>3.1.4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36 \h </w:instrText>
        </w:r>
        <w:r w:rsidR="00C85247">
          <w:rPr>
            <w:noProof/>
            <w:webHidden/>
          </w:rPr>
        </w:r>
        <w:r w:rsidR="00C85247">
          <w:rPr>
            <w:noProof/>
            <w:webHidden/>
          </w:rPr>
          <w:fldChar w:fldCharType="separate"/>
        </w:r>
        <w:r w:rsidR="00C85247">
          <w:rPr>
            <w:noProof/>
            <w:webHidden/>
          </w:rPr>
          <w:t>91</w:t>
        </w:r>
        <w:r w:rsidR="00C85247">
          <w:rPr>
            <w:noProof/>
            <w:webHidden/>
          </w:rPr>
          <w:fldChar w:fldCharType="end"/>
        </w:r>
      </w:hyperlink>
    </w:p>
    <w:p w14:paraId="4BF50DAD" w14:textId="51BA5ED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7" w:history="1">
        <w:r w:rsidR="00C85247" w:rsidRPr="00F7561B">
          <w:rPr>
            <w:rStyle w:val="Hyperlink"/>
            <w:noProof/>
            <w14:scene3d>
              <w14:camera w14:prst="orthographicFront"/>
              <w14:lightRig w14:dir="t" w14:rig="threePt">
                <w14:rot w14:lat="0" w14:lon="0" w14:rev="0"/>
              </w14:lightRig>
            </w14:scene3d>
          </w:rPr>
          <w:t>3.1.4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37 \h </w:instrText>
        </w:r>
        <w:r w:rsidR="00C85247">
          <w:rPr>
            <w:noProof/>
            <w:webHidden/>
          </w:rPr>
        </w:r>
        <w:r w:rsidR="00C85247">
          <w:rPr>
            <w:noProof/>
            <w:webHidden/>
          </w:rPr>
          <w:fldChar w:fldCharType="separate"/>
        </w:r>
        <w:r w:rsidR="00C85247">
          <w:rPr>
            <w:noProof/>
            <w:webHidden/>
          </w:rPr>
          <w:t>92</w:t>
        </w:r>
        <w:r w:rsidR="00C85247">
          <w:rPr>
            <w:noProof/>
            <w:webHidden/>
          </w:rPr>
          <w:fldChar w:fldCharType="end"/>
        </w:r>
      </w:hyperlink>
    </w:p>
    <w:p w14:paraId="131A7DF7" w14:textId="7D12592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38" w:history="1">
        <w:r w:rsidR="00C85247" w:rsidRPr="00F7561B">
          <w:rPr>
            <w:rStyle w:val="Hyperlink"/>
            <w:noProof/>
            <w14:scene3d>
              <w14:camera w14:prst="orthographicFront"/>
              <w14:lightRig w14:dir="t" w14:rig="threePt">
                <w14:rot w14:lat="0" w14:lon="0" w14:rev="0"/>
              </w14:lightRig>
            </w14:scene3d>
          </w:rPr>
          <w:t>3.1.43</w:t>
        </w:r>
        <w:r w:rsidR="00C85247" w:rsidRPr="00F7561B">
          <w:rPr>
            <w:rStyle w:val="Hyperlink"/>
            <w:noProof/>
          </w:rPr>
          <w:t xml:space="preserve"> Component VerifyManifestResults</w:t>
        </w:r>
        <w:r w:rsidR="00C85247">
          <w:rPr>
            <w:noProof/>
            <w:webHidden/>
          </w:rPr>
          <w:tab/>
        </w:r>
        <w:r w:rsidR="00C85247">
          <w:rPr>
            <w:noProof/>
            <w:webHidden/>
          </w:rPr>
          <w:fldChar w:fldCharType="begin"/>
        </w:r>
        <w:r w:rsidR="00C85247">
          <w:rPr>
            <w:noProof/>
            <w:webHidden/>
          </w:rPr>
          <w:instrText xml:space="preserve"> PAGEREF _Toc502919338 \h </w:instrText>
        </w:r>
        <w:r w:rsidR="00C85247">
          <w:rPr>
            <w:noProof/>
            <w:webHidden/>
          </w:rPr>
        </w:r>
        <w:r w:rsidR="00C85247">
          <w:rPr>
            <w:noProof/>
            <w:webHidden/>
          </w:rPr>
          <w:fldChar w:fldCharType="separate"/>
        </w:r>
        <w:r w:rsidR="00C85247">
          <w:rPr>
            <w:noProof/>
            <w:webHidden/>
          </w:rPr>
          <w:t>92</w:t>
        </w:r>
        <w:r w:rsidR="00C85247">
          <w:rPr>
            <w:noProof/>
            <w:webHidden/>
          </w:rPr>
          <w:fldChar w:fldCharType="end"/>
        </w:r>
      </w:hyperlink>
    </w:p>
    <w:p w14:paraId="7A5F3795" w14:textId="56454C8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39" w:history="1">
        <w:r w:rsidR="00C85247" w:rsidRPr="00F7561B">
          <w:rPr>
            <w:rStyle w:val="Hyperlink"/>
            <w:noProof/>
            <w14:scene3d>
              <w14:camera w14:prst="orthographicFront"/>
              <w14:lightRig w14:dir="t" w14:rig="threePt">
                <w14:rot w14:lat="0" w14:lon="0" w14:rev="0"/>
              </w14:lightRig>
            </w14:scene3d>
          </w:rPr>
          <w:t>3.1.4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39 \h </w:instrText>
        </w:r>
        <w:r w:rsidR="00C85247">
          <w:rPr>
            <w:noProof/>
            <w:webHidden/>
          </w:rPr>
        </w:r>
        <w:r w:rsidR="00C85247">
          <w:rPr>
            <w:noProof/>
            <w:webHidden/>
          </w:rPr>
          <w:fldChar w:fldCharType="separate"/>
        </w:r>
        <w:r w:rsidR="00C85247">
          <w:rPr>
            <w:noProof/>
            <w:webHidden/>
          </w:rPr>
          <w:t>92</w:t>
        </w:r>
        <w:r w:rsidR="00C85247">
          <w:rPr>
            <w:noProof/>
            <w:webHidden/>
          </w:rPr>
          <w:fldChar w:fldCharType="end"/>
        </w:r>
      </w:hyperlink>
    </w:p>
    <w:p w14:paraId="31E43A94" w14:textId="502EB98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0" w:history="1">
        <w:r w:rsidR="00C85247" w:rsidRPr="00F7561B">
          <w:rPr>
            <w:rStyle w:val="Hyperlink"/>
            <w:noProof/>
            <w14:scene3d>
              <w14:camera w14:prst="orthographicFront"/>
              <w14:lightRig w14:dir="t" w14:rig="threePt">
                <w14:rot w14:lat="0" w14:lon="0" w14:rev="0"/>
              </w14:lightRig>
            </w14:scene3d>
          </w:rPr>
          <w:t>3.1.4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40 \h </w:instrText>
        </w:r>
        <w:r w:rsidR="00C85247">
          <w:rPr>
            <w:noProof/>
            <w:webHidden/>
          </w:rPr>
        </w:r>
        <w:r w:rsidR="00C85247">
          <w:rPr>
            <w:noProof/>
            <w:webHidden/>
          </w:rPr>
          <w:fldChar w:fldCharType="separate"/>
        </w:r>
        <w:r w:rsidR="00C85247">
          <w:rPr>
            <w:noProof/>
            <w:webHidden/>
          </w:rPr>
          <w:t>93</w:t>
        </w:r>
        <w:r w:rsidR="00C85247">
          <w:rPr>
            <w:noProof/>
            <w:webHidden/>
          </w:rPr>
          <w:fldChar w:fldCharType="end"/>
        </w:r>
      </w:hyperlink>
    </w:p>
    <w:p w14:paraId="1BA80587" w14:textId="2B0061E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1" w:history="1">
        <w:r w:rsidR="00C85247" w:rsidRPr="00F7561B">
          <w:rPr>
            <w:rStyle w:val="Hyperlink"/>
            <w:noProof/>
            <w14:scene3d>
              <w14:camera w14:prst="orthographicFront"/>
              <w14:lightRig w14:dir="t" w14:rig="threePt">
                <w14:rot w14:lat="0" w14:lon="0" w14:rev="0"/>
              </w14:lightRig>
            </w14:scene3d>
          </w:rPr>
          <w:t>3.1.4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41 \h </w:instrText>
        </w:r>
        <w:r w:rsidR="00C85247">
          <w:rPr>
            <w:noProof/>
            <w:webHidden/>
          </w:rPr>
        </w:r>
        <w:r w:rsidR="00C85247">
          <w:rPr>
            <w:noProof/>
            <w:webHidden/>
          </w:rPr>
          <w:fldChar w:fldCharType="separate"/>
        </w:r>
        <w:r w:rsidR="00C85247">
          <w:rPr>
            <w:noProof/>
            <w:webHidden/>
          </w:rPr>
          <w:t>93</w:t>
        </w:r>
        <w:r w:rsidR="00C85247">
          <w:rPr>
            <w:noProof/>
            <w:webHidden/>
          </w:rPr>
          <w:fldChar w:fldCharType="end"/>
        </w:r>
      </w:hyperlink>
    </w:p>
    <w:p w14:paraId="17E8C3A4" w14:textId="4D24973D"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42" w:history="1">
        <w:r w:rsidR="00C85247" w:rsidRPr="00F7561B">
          <w:rPr>
            <w:rStyle w:val="Hyperlink"/>
            <w:noProof/>
            <w14:scene3d>
              <w14:camera w14:prst="orthographicFront"/>
              <w14:lightRig w14:dir="t" w14:rig="threePt">
                <w14:rot w14:lat="0" w14:lon="0" w14:rev="0"/>
              </w14:lightRig>
            </w14:scene3d>
          </w:rPr>
          <w:t>3.1.44</w:t>
        </w:r>
        <w:r w:rsidR="00C85247" w:rsidRPr="00F7561B">
          <w:rPr>
            <w:rStyle w:val="Hyperlink"/>
            <w:noProof/>
          </w:rPr>
          <w:t xml:space="preserve"> Component ManifestResult</w:t>
        </w:r>
        <w:r w:rsidR="00C85247">
          <w:rPr>
            <w:noProof/>
            <w:webHidden/>
          </w:rPr>
          <w:tab/>
        </w:r>
        <w:r w:rsidR="00C85247">
          <w:rPr>
            <w:noProof/>
            <w:webHidden/>
          </w:rPr>
          <w:fldChar w:fldCharType="begin"/>
        </w:r>
        <w:r w:rsidR="00C85247">
          <w:rPr>
            <w:noProof/>
            <w:webHidden/>
          </w:rPr>
          <w:instrText xml:space="preserve"> PAGEREF _Toc502919342 \h </w:instrText>
        </w:r>
        <w:r w:rsidR="00C85247">
          <w:rPr>
            <w:noProof/>
            <w:webHidden/>
          </w:rPr>
        </w:r>
        <w:r w:rsidR="00C85247">
          <w:rPr>
            <w:noProof/>
            <w:webHidden/>
          </w:rPr>
          <w:fldChar w:fldCharType="separate"/>
        </w:r>
        <w:r w:rsidR="00C85247">
          <w:rPr>
            <w:noProof/>
            <w:webHidden/>
          </w:rPr>
          <w:t>94</w:t>
        </w:r>
        <w:r w:rsidR="00C85247">
          <w:rPr>
            <w:noProof/>
            <w:webHidden/>
          </w:rPr>
          <w:fldChar w:fldCharType="end"/>
        </w:r>
      </w:hyperlink>
    </w:p>
    <w:p w14:paraId="57A63BE0" w14:textId="3232030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3" w:history="1">
        <w:r w:rsidR="00C85247" w:rsidRPr="00F7561B">
          <w:rPr>
            <w:rStyle w:val="Hyperlink"/>
            <w:noProof/>
            <w14:scene3d>
              <w14:camera w14:prst="orthographicFront"/>
              <w14:lightRig w14:dir="t" w14:rig="threePt">
                <w14:rot w14:lat="0" w14:lon="0" w14:rev="0"/>
              </w14:lightRig>
            </w14:scene3d>
          </w:rPr>
          <w:t>3.1.4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43 \h </w:instrText>
        </w:r>
        <w:r w:rsidR="00C85247">
          <w:rPr>
            <w:noProof/>
            <w:webHidden/>
          </w:rPr>
        </w:r>
        <w:r w:rsidR="00C85247">
          <w:rPr>
            <w:noProof/>
            <w:webHidden/>
          </w:rPr>
          <w:fldChar w:fldCharType="separate"/>
        </w:r>
        <w:r w:rsidR="00C85247">
          <w:rPr>
            <w:noProof/>
            <w:webHidden/>
          </w:rPr>
          <w:t>94</w:t>
        </w:r>
        <w:r w:rsidR="00C85247">
          <w:rPr>
            <w:noProof/>
            <w:webHidden/>
          </w:rPr>
          <w:fldChar w:fldCharType="end"/>
        </w:r>
      </w:hyperlink>
    </w:p>
    <w:p w14:paraId="1F53DD4A" w14:textId="4D64C5A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4" w:history="1">
        <w:r w:rsidR="00C85247" w:rsidRPr="00F7561B">
          <w:rPr>
            <w:rStyle w:val="Hyperlink"/>
            <w:noProof/>
            <w14:scene3d>
              <w14:camera w14:prst="orthographicFront"/>
              <w14:lightRig w14:dir="t" w14:rig="threePt">
                <w14:rot w14:lat="0" w14:lon="0" w14:rev="0"/>
              </w14:lightRig>
            </w14:scene3d>
          </w:rPr>
          <w:t>3.1.4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44 \h </w:instrText>
        </w:r>
        <w:r w:rsidR="00C85247">
          <w:rPr>
            <w:noProof/>
            <w:webHidden/>
          </w:rPr>
        </w:r>
        <w:r w:rsidR="00C85247">
          <w:rPr>
            <w:noProof/>
            <w:webHidden/>
          </w:rPr>
          <w:fldChar w:fldCharType="separate"/>
        </w:r>
        <w:r w:rsidR="00C85247">
          <w:rPr>
            <w:noProof/>
            <w:webHidden/>
          </w:rPr>
          <w:t>94</w:t>
        </w:r>
        <w:r w:rsidR="00C85247">
          <w:rPr>
            <w:noProof/>
            <w:webHidden/>
          </w:rPr>
          <w:fldChar w:fldCharType="end"/>
        </w:r>
      </w:hyperlink>
    </w:p>
    <w:p w14:paraId="6F5D1C59" w14:textId="757ED11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5" w:history="1">
        <w:r w:rsidR="00C85247" w:rsidRPr="00F7561B">
          <w:rPr>
            <w:rStyle w:val="Hyperlink"/>
            <w:noProof/>
            <w14:scene3d>
              <w14:camera w14:prst="orthographicFront"/>
              <w14:lightRig w14:dir="t" w14:rig="threePt">
                <w14:rot w14:lat="0" w14:lon="0" w14:rev="0"/>
              </w14:lightRig>
            </w14:scene3d>
          </w:rPr>
          <w:t>3.1.4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45 \h </w:instrText>
        </w:r>
        <w:r w:rsidR="00C85247">
          <w:rPr>
            <w:noProof/>
            <w:webHidden/>
          </w:rPr>
        </w:r>
        <w:r w:rsidR="00C85247">
          <w:rPr>
            <w:noProof/>
            <w:webHidden/>
          </w:rPr>
          <w:fldChar w:fldCharType="separate"/>
        </w:r>
        <w:r w:rsidR="00C85247">
          <w:rPr>
            <w:noProof/>
            <w:webHidden/>
          </w:rPr>
          <w:t>95</w:t>
        </w:r>
        <w:r w:rsidR="00C85247">
          <w:rPr>
            <w:noProof/>
            <w:webHidden/>
          </w:rPr>
          <w:fldChar w:fldCharType="end"/>
        </w:r>
      </w:hyperlink>
    </w:p>
    <w:p w14:paraId="62157293" w14:textId="45281C64"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46" w:history="1">
        <w:r w:rsidR="00C85247" w:rsidRPr="00F7561B">
          <w:rPr>
            <w:rStyle w:val="Hyperlink"/>
            <w:noProof/>
            <w14:scene3d>
              <w14:camera w14:prst="orthographicFront"/>
              <w14:lightRig w14:dir="t" w14:rig="threePt">
                <w14:rot w14:lat="0" w14:lon="0" w14:rev="0"/>
              </w14:lightRig>
            </w14:scene3d>
          </w:rPr>
          <w:t>3.1.45</w:t>
        </w:r>
        <w:r w:rsidR="00C85247" w:rsidRPr="00F7561B">
          <w:rPr>
            <w:rStyle w:val="Hyperlink"/>
            <w:noProof/>
          </w:rPr>
          <w:t xml:space="preserve"> Component UseVerificationTime</w:t>
        </w:r>
        <w:r w:rsidR="00C85247">
          <w:rPr>
            <w:noProof/>
            <w:webHidden/>
          </w:rPr>
          <w:tab/>
        </w:r>
        <w:r w:rsidR="00C85247">
          <w:rPr>
            <w:noProof/>
            <w:webHidden/>
          </w:rPr>
          <w:fldChar w:fldCharType="begin"/>
        </w:r>
        <w:r w:rsidR="00C85247">
          <w:rPr>
            <w:noProof/>
            <w:webHidden/>
          </w:rPr>
          <w:instrText xml:space="preserve"> PAGEREF _Toc502919346 \h </w:instrText>
        </w:r>
        <w:r w:rsidR="00C85247">
          <w:rPr>
            <w:noProof/>
            <w:webHidden/>
          </w:rPr>
        </w:r>
        <w:r w:rsidR="00C85247">
          <w:rPr>
            <w:noProof/>
            <w:webHidden/>
          </w:rPr>
          <w:fldChar w:fldCharType="separate"/>
        </w:r>
        <w:r w:rsidR="00C85247">
          <w:rPr>
            <w:noProof/>
            <w:webHidden/>
          </w:rPr>
          <w:t>95</w:t>
        </w:r>
        <w:r w:rsidR="00C85247">
          <w:rPr>
            <w:noProof/>
            <w:webHidden/>
          </w:rPr>
          <w:fldChar w:fldCharType="end"/>
        </w:r>
      </w:hyperlink>
    </w:p>
    <w:p w14:paraId="6BD94F23" w14:textId="129FC18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7" w:history="1">
        <w:r w:rsidR="00C85247" w:rsidRPr="00F7561B">
          <w:rPr>
            <w:rStyle w:val="Hyperlink"/>
            <w:noProof/>
            <w14:scene3d>
              <w14:camera w14:prst="orthographicFront"/>
              <w14:lightRig w14:dir="t" w14:rig="threePt">
                <w14:rot w14:lat="0" w14:lon="0" w14:rev="0"/>
              </w14:lightRig>
            </w14:scene3d>
          </w:rPr>
          <w:t>3.1.45.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47 \h </w:instrText>
        </w:r>
        <w:r w:rsidR="00C85247">
          <w:rPr>
            <w:noProof/>
            <w:webHidden/>
          </w:rPr>
        </w:r>
        <w:r w:rsidR="00C85247">
          <w:rPr>
            <w:noProof/>
            <w:webHidden/>
          </w:rPr>
          <w:fldChar w:fldCharType="separate"/>
        </w:r>
        <w:r w:rsidR="00C85247">
          <w:rPr>
            <w:noProof/>
            <w:webHidden/>
          </w:rPr>
          <w:t>95</w:t>
        </w:r>
        <w:r w:rsidR="00C85247">
          <w:rPr>
            <w:noProof/>
            <w:webHidden/>
          </w:rPr>
          <w:fldChar w:fldCharType="end"/>
        </w:r>
      </w:hyperlink>
    </w:p>
    <w:p w14:paraId="0ABDD479" w14:textId="55D8FAB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8" w:history="1">
        <w:r w:rsidR="00C85247" w:rsidRPr="00F7561B">
          <w:rPr>
            <w:rStyle w:val="Hyperlink"/>
            <w:noProof/>
            <w14:scene3d>
              <w14:camera w14:prst="orthographicFront"/>
              <w14:lightRig w14:dir="t" w14:rig="threePt">
                <w14:rot w14:lat="0" w14:lon="0" w14:rev="0"/>
              </w14:lightRig>
            </w14:scene3d>
          </w:rPr>
          <w:t>3.1.45.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48 \h </w:instrText>
        </w:r>
        <w:r w:rsidR="00C85247">
          <w:rPr>
            <w:noProof/>
            <w:webHidden/>
          </w:rPr>
        </w:r>
        <w:r w:rsidR="00C85247">
          <w:rPr>
            <w:noProof/>
            <w:webHidden/>
          </w:rPr>
          <w:fldChar w:fldCharType="separate"/>
        </w:r>
        <w:r w:rsidR="00C85247">
          <w:rPr>
            <w:noProof/>
            <w:webHidden/>
          </w:rPr>
          <w:t>96</w:t>
        </w:r>
        <w:r w:rsidR="00C85247">
          <w:rPr>
            <w:noProof/>
            <w:webHidden/>
          </w:rPr>
          <w:fldChar w:fldCharType="end"/>
        </w:r>
      </w:hyperlink>
    </w:p>
    <w:p w14:paraId="2F8CE905" w14:textId="4AC0A64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49" w:history="1">
        <w:r w:rsidR="00C85247" w:rsidRPr="00F7561B">
          <w:rPr>
            <w:rStyle w:val="Hyperlink"/>
            <w:noProof/>
            <w14:scene3d>
              <w14:camera w14:prst="orthographicFront"/>
              <w14:lightRig w14:dir="t" w14:rig="threePt">
                <w14:rot w14:lat="0" w14:lon="0" w14:rev="0"/>
              </w14:lightRig>
            </w14:scene3d>
          </w:rPr>
          <w:t>3.1.45.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49 \h </w:instrText>
        </w:r>
        <w:r w:rsidR="00C85247">
          <w:rPr>
            <w:noProof/>
            <w:webHidden/>
          </w:rPr>
        </w:r>
        <w:r w:rsidR="00C85247">
          <w:rPr>
            <w:noProof/>
            <w:webHidden/>
          </w:rPr>
          <w:fldChar w:fldCharType="separate"/>
        </w:r>
        <w:r w:rsidR="00C85247">
          <w:rPr>
            <w:noProof/>
            <w:webHidden/>
          </w:rPr>
          <w:t>96</w:t>
        </w:r>
        <w:r w:rsidR="00C85247">
          <w:rPr>
            <w:noProof/>
            <w:webHidden/>
          </w:rPr>
          <w:fldChar w:fldCharType="end"/>
        </w:r>
      </w:hyperlink>
    </w:p>
    <w:p w14:paraId="4BD42E19" w14:textId="47F0E306"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50" w:history="1">
        <w:r w:rsidR="00C85247" w:rsidRPr="00F7561B">
          <w:rPr>
            <w:rStyle w:val="Hyperlink"/>
            <w:noProof/>
            <w14:scene3d>
              <w14:camera w14:prst="orthographicFront"/>
              <w14:lightRig w14:dir="t" w14:rig="threePt">
                <w14:rot w14:lat="0" w14:lon="0" w14:rev="0"/>
              </w14:lightRig>
            </w14:scene3d>
          </w:rPr>
          <w:t>3.1.46</w:t>
        </w:r>
        <w:r w:rsidR="00C85247" w:rsidRPr="00F7561B">
          <w:rPr>
            <w:rStyle w:val="Hyperlink"/>
            <w:noProof/>
          </w:rPr>
          <w:t xml:space="preserve"> Component AdditionalTimeInfo</w:t>
        </w:r>
        <w:r w:rsidR="00C85247">
          <w:rPr>
            <w:noProof/>
            <w:webHidden/>
          </w:rPr>
          <w:tab/>
        </w:r>
        <w:r w:rsidR="00C85247">
          <w:rPr>
            <w:noProof/>
            <w:webHidden/>
          </w:rPr>
          <w:fldChar w:fldCharType="begin"/>
        </w:r>
        <w:r w:rsidR="00C85247">
          <w:rPr>
            <w:noProof/>
            <w:webHidden/>
          </w:rPr>
          <w:instrText xml:space="preserve"> PAGEREF _Toc502919350 \h </w:instrText>
        </w:r>
        <w:r w:rsidR="00C85247">
          <w:rPr>
            <w:noProof/>
            <w:webHidden/>
          </w:rPr>
        </w:r>
        <w:r w:rsidR="00C85247">
          <w:rPr>
            <w:noProof/>
            <w:webHidden/>
          </w:rPr>
          <w:fldChar w:fldCharType="separate"/>
        </w:r>
        <w:r w:rsidR="00C85247">
          <w:rPr>
            <w:noProof/>
            <w:webHidden/>
          </w:rPr>
          <w:t>97</w:t>
        </w:r>
        <w:r w:rsidR="00C85247">
          <w:rPr>
            <w:noProof/>
            <w:webHidden/>
          </w:rPr>
          <w:fldChar w:fldCharType="end"/>
        </w:r>
      </w:hyperlink>
    </w:p>
    <w:p w14:paraId="25F94149" w14:textId="425DD33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1" w:history="1">
        <w:r w:rsidR="00C85247" w:rsidRPr="00F7561B">
          <w:rPr>
            <w:rStyle w:val="Hyperlink"/>
            <w:noProof/>
            <w14:scene3d>
              <w14:camera w14:prst="orthographicFront"/>
              <w14:lightRig w14:dir="t" w14:rig="threePt">
                <w14:rot w14:lat="0" w14:lon="0" w14:rev="0"/>
              </w14:lightRig>
            </w14:scene3d>
          </w:rPr>
          <w:t>3.1.46.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51 \h </w:instrText>
        </w:r>
        <w:r w:rsidR="00C85247">
          <w:rPr>
            <w:noProof/>
            <w:webHidden/>
          </w:rPr>
        </w:r>
        <w:r w:rsidR="00C85247">
          <w:rPr>
            <w:noProof/>
            <w:webHidden/>
          </w:rPr>
          <w:fldChar w:fldCharType="separate"/>
        </w:r>
        <w:r w:rsidR="00C85247">
          <w:rPr>
            <w:noProof/>
            <w:webHidden/>
          </w:rPr>
          <w:t>97</w:t>
        </w:r>
        <w:r w:rsidR="00C85247">
          <w:rPr>
            <w:noProof/>
            <w:webHidden/>
          </w:rPr>
          <w:fldChar w:fldCharType="end"/>
        </w:r>
      </w:hyperlink>
    </w:p>
    <w:p w14:paraId="664A5CF1" w14:textId="02E7A23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2" w:history="1">
        <w:r w:rsidR="00C85247" w:rsidRPr="00F7561B">
          <w:rPr>
            <w:rStyle w:val="Hyperlink"/>
            <w:noProof/>
            <w14:scene3d>
              <w14:camera w14:prst="orthographicFront"/>
              <w14:lightRig w14:dir="t" w14:rig="threePt">
                <w14:rot w14:lat="0" w14:lon="0" w14:rev="0"/>
              </w14:lightRig>
            </w14:scene3d>
          </w:rPr>
          <w:t>3.1.46.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52 \h </w:instrText>
        </w:r>
        <w:r w:rsidR="00C85247">
          <w:rPr>
            <w:noProof/>
            <w:webHidden/>
          </w:rPr>
        </w:r>
        <w:r w:rsidR="00C85247">
          <w:rPr>
            <w:noProof/>
            <w:webHidden/>
          </w:rPr>
          <w:fldChar w:fldCharType="separate"/>
        </w:r>
        <w:r w:rsidR="00C85247">
          <w:rPr>
            <w:noProof/>
            <w:webHidden/>
          </w:rPr>
          <w:t>97</w:t>
        </w:r>
        <w:r w:rsidR="00C85247">
          <w:rPr>
            <w:noProof/>
            <w:webHidden/>
          </w:rPr>
          <w:fldChar w:fldCharType="end"/>
        </w:r>
      </w:hyperlink>
    </w:p>
    <w:p w14:paraId="4DDC7812" w14:textId="719B56B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3" w:history="1">
        <w:r w:rsidR="00C85247" w:rsidRPr="00F7561B">
          <w:rPr>
            <w:rStyle w:val="Hyperlink"/>
            <w:noProof/>
            <w14:scene3d>
              <w14:camera w14:prst="orthographicFront"/>
              <w14:lightRig w14:dir="t" w14:rig="threePt">
                <w14:rot w14:lat="0" w14:lon="0" w14:rev="0"/>
              </w14:lightRig>
            </w14:scene3d>
          </w:rPr>
          <w:t>3.1.46.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53 \h </w:instrText>
        </w:r>
        <w:r w:rsidR="00C85247">
          <w:rPr>
            <w:noProof/>
            <w:webHidden/>
          </w:rPr>
        </w:r>
        <w:r w:rsidR="00C85247">
          <w:rPr>
            <w:noProof/>
            <w:webHidden/>
          </w:rPr>
          <w:fldChar w:fldCharType="separate"/>
        </w:r>
        <w:r w:rsidR="00C85247">
          <w:rPr>
            <w:noProof/>
            <w:webHidden/>
          </w:rPr>
          <w:t>98</w:t>
        </w:r>
        <w:r w:rsidR="00C85247">
          <w:rPr>
            <w:noProof/>
            <w:webHidden/>
          </w:rPr>
          <w:fldChar w:fldCharType="end"/>
        </w:r>
      </w:hyperlink>
    </w:p>
    <w:p w14:paraId="1DF7214F" w14:textId="24CFB02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54" w:history="1">
        <w:r w:rsidR="00C85247" w:rsidRPr="00F7561B">
          <w:rPr>
            <w:rStyle w:val="Hyperlink"/>
            <w:noProof/>
            <w14:scene3d>
              <w14:camera w14:prst="orthographicFront"/>
              <w14:lightRig w14:dir="t" w14:rig="threePt">
                <w14:rot w14:lat="0" w14:lon="0" w14:rev="0"/>
              </w14:lightRig>
            </w14:scene3d>
          </w:rPr>
          <w:t>3.1.47</w:t>
        </w:r>
        <w:r w:rsidR="00C85247" w:rsidRPr="00F7561B">
          <w:rPr>
            <w:rStyle w:val="Hyperlink"/>
            <w:noProof/>
          </w:rPr>
          <w:t xml:space="preserve"> Component VerificationTimeInfo</w:t>
        </w:r>
        <w:r w:rsidR="00C85247">
          <w:rPr>
            <w:noProof/>
            <w:webHidden/>
          </w:rPr>
          <w:tab/>
        </w:r>
        <w:r w:rsidR="00C85247">
          <w:rPr>
            <w:noProof/>
            <w:webHidden/>
          </w:rPr>
          <w:fldChar w:fldCharType="begin"/>
        </w:r>
        <w:r w:rsidR="00C85247">
          <w:rPr>
            <w:noProof/>
            <w:webHidden/>
          </w:rPr>
          <w:instrText xml:space="preserve"> PAGEREF _Toc502919354 \h </w:instrText>
        </w:r>
        <w:r w:rsidR="00C85247">
          <w:rPr>
            <w:noProof/>
            <w:webHidden/>
          </w:rPr>
        </w:r>
        <w:r w:rsidR="00C85247">
          <w:rPr>
            <w:noProof/>
            <w:webHidden/>
          </w:rPr>
          <w:fldChar w:fldCharType="separate"/>
        </w:r>
        <w:r w:rsidR="00C85247">
          <w:rPr>
            <w:noProof/>
            <w:webHidden/>
          </w:rPr>
          <w:t>99</w:t>
        </w:r>
        <w:r w:rsidR="00C85247">
          <w:rPr>
            <w:noProof/>
            <w:webHidden/>
          </w:rPr>
          <w:fldChar w:fldCharType="end"/>
        </w:r>
      </w:hyperlink>
    </w:p>
    <w:p w14:paraId="2CC59437" w14:textId="1C53DEB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5" w:history="1">
        <w:r w:rsidR="00C85247" w:rsidRPr="00F7561B">
          <w:rPr>
            <w:rStyle w:val="Hyperlink"/>
            <w:noProof/>
            <w14:scene3d>
              <w14:camera w14:prst="orthographicFront"/>
              <w14:lightRig w14:dir="t" w14:rig="threePt">
                <w14:rot w14:lat="0" w14:lon="0" w14:rev="0"/>
              </w14:lightRig>
            </w14:scene3d>
          </w:rPr>
          <w:t>3.1.47.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55 \h </w:instrText>
        </w:r>
        <w:r w:rsidR="00C85247">
          <w:rPr>
            <w:noProof/>
            <w:webHidden/>
          </w:rPr>
        </w:r>
        <w:r w:rsidR="00C85247">
          <w:rPr>
            <w:noProof/>
            <w:webHidden/>
          </w:rPr>
          <w:fldChar w:fldCharType="separate"/>
        </w:r>
        <w:r w:rsidR="00C85247">
          <w:rPr>
            <w:noProof/>
            <w:webHidden/>
          </w:rPr>
          <w:t>99</w:t>
        </w:r>
        <w:r w:rsidR="00C85247">
          <w:rPr>
            <w:noProof/>
            <w:webHidden/>
          </w:rPr>
          <w:fldChar w:fldCharType="end"/>
        </w:r>
      </w:hyperlink>
    </w:p>
    <w:p w14:paraId="32D3C485" w14:textId="6810B11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6" w:history="1">
        <w:r w:rsidR="00C85247" w:rsidRPr="00F7561B">
          <w:rPr>
            <w:rStyle w:val="Hyperlink"/>
            <w:noProof/>
            <w14:scene3d>
              <w14:camera w14:prst="orthographicFront"/>
              <w14:lightRig w14:dir="t" w14:rig="threePt">
                <w14:rot w14:lat="0" w14:lon="0" w14:rev="0"/>
              </w14:lightRig>
            </w14:scene3d>
          </w:rPr>
          <w:t>3.1.47.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56 \h </w:instrText>
        </w:r>
        <w:r w:rsidR="00C85247">
          <w:rPr>
            <w:noProof/>
            <w:webHidden/>
          </w:rPr>
        </w:r>
        <w:r w:rsidR="00C85247">
          <w:rPr>
            <w:noProof/>
            <w:webHidden/>
          </w:rPr>
          <w:fldChar w:fldCharType="separate"/>
        </w:r>
        <w:r w:rsidR="00C85247">
          <w:rPr>
            <w:noProof/>
            <w:webHidden/>
          </w:rPr>
          <w:t>99</w:t>
        </w:r>
        <w:r w:rsidR="00C85247">
          <w:rPr>
            <w:noProof/>
            <w:webHidden/>
          </w:rPr>
          <w:fldChar w:fldCharType="end"/>
        </w:r>
      </w:hyperlink>
    </w:p>
    <w:p w14:paraId="0126E12F" w14:textId="267B200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7" w:history="1">
        <w:r w:rsidR="00C85247" w:rsidRPr="00F7561B">
          <w:rPr>
            <w:rStyle w:val="Hyperlink"/>
            <w:noProof/>
            <w14:scene3d>
              <w14:camera w14:prst="orthographicFront"/>
              <w14:lightRig w14:dir="t" w14:rig="threePt">
                <w14:rot w14:lat="0" w14:lon="0" w14:rev="0"/>
              </w14:lightRig>
            </w14:scene3d>
          </w:rPr>
          <w:t>3.1.47.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57 \h </w:instrText>
        </w:r>
        <w:r w:rsidR="00C85247">
          <w:rPr>
            <w:noProof/>
            <w:webHidden/>
          </w:rPr>
        </w:r>
        <w:r w:rsidR="00C85247">
          <w:rPr>
            <w:noProof/>
            <w:webHidden/>
          </w:rPr>
          <w:fldChar w:fldCharType="separate"/>
        </w:r>
        <w:r w:rsidR="00C85247">
          <w:rPr>
            <w:noProof/>
            <w:webHidden/>
          </w:rPr>
          <w:t>99</w:t>
        </w:r>
        <w:r w:rsidR="00C85247">
          <w:rPr>
            <w:noProof/>
            <w:webHidden/>
          </w:rPr>
          <w:fldChar w:fldCharType="end"/>
        </w:r>
      </w:hyperlink>
    </w:p>
    <w:p w14:paraId="4B998AC3" w14:textId="41764E7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58" w:history="1">
        <w:r w:rsidR="00C85247" w:rsidRPr="00F7561B">
          <w:rPr>
            <w:rStyle w:val="Hyperlink"/>
            <w:noProof/>
            <w14:scene3d>
              <w14:camera w14:prst="orthographicFront"/>
              <w14:lightRig w14:dir="t" w14:rig="threePt">
                <w14:rot w14:lat="0" w14:lon="0" w14:rev="0"/>
              </w14:lightRig>
            </w14:scene3d>
          </w:rPr>
          <w:t>3.1.48</w:t>
        </w:r>
        <w:r w:rsidR="00C85247" w:rsidRPr="00F7561B">
          <w:rPr>
            <w:rStyle w:val="Hyperlink"/>
            <w:noProof/>
          </w:rPr>
          <w:t xml:space="preserve"> Component AdditionalKeyInfo</w:t>
        </w:r>
        <w:r w:rsidR="00C85247">
          <w:rPr>
            <w:noProof/>
            <w:webHidden/>
          </w:rPr>
          <w:tab/>
        </w:r>
        <w:r w:rsidR="00C85247">
          <w:rPr>
            <w:noProof/>
            <w:webHidden/>
          </w:rPr>
          <w:fldChar w:fldCharType="begin"/>
        </w:r>
        <w:r w:rsidR="00C85247">
          <w:rPr>
            <w:noProof/>
            <w:webHidden/>
          </w:rPr>
          <w:instrText xml:space="preserve"> PAGEREF _Toc502919358 \h </w:instrText>
        </w:r>
        <w:r w:rsidR="00C85247">
          <w:rPr>
            <w:noProof/>
            <w:webHidden/>
          </w:rPr>
        </w:r>
        <w:r w:rsidR="00C85247">
          <w:rPr>
            <w:noProof/>
            <w:webHidden/>
          </w:rPr>
          <w:fldChar w:fldCharType="separate"/>
        </w:r>
        <w:r w:rsidR="00C85247">
          <w:rPr>
            <w:noProof/>
            <w:webHidden/>
          </w:rPr>
          <w:t>100</w:t>
        </w:r>
        <w:r w:rsidR="00C85247">
          <w:rPr>
            <w:noProof/>
            <w:webHidden/>
          </w:rPr>
          <w:fldChar w:fldCharType="end"/>
        </w:r>
      </w:hyperlink>
    </w:p>
    <w:p w14:paraId="5C6D27A4" w14:textId="759E0BD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59" w:history="1">
        <w:r w:rsidR="00C85247" w:rsidRPr="00F7561B">
          <w:rPr>
            <w:rStyle w:val="Hyperlink"/>
            <w:noProof/>
            <w14:scene3d>
              <w14:camera w14:prst="orthographicFront"/>
              <w14:lightRig w14:dir="t" w14:rig="threePt">
                <w14:rot w14:lat="0" w14:lon="0" w14:rev="0"/>
              </w14:lightRig>
            </w14:scene3d>
          </w:rPr>
          <w:t>3.1.48.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59 \h </w:instrText>
        </w:r>
        <w:r w:rsidR="00C85247">
          <w:rPr>
            <w:noProof/>
            <w:webHidden/>
          </w:rPr>
        </w:r>
        <w:r w:rsidR="00C85247">
          <w:rPr>
            <w:noProof/>
            <w:webHidden/>
          </w:rPr>
          <w:fldChar w:fldCharType="separate"/>
        </w:r>
        <w:r w:rsidR="00C85247">
          <w:rPr>
            <w:noProof/>
            <w:webHidden/>
          </w:rPr>
          <w:t>100</w:t>
        </w:r>
        <w:r w:rsidR="00C85247">
          <w:rPr>
            <w:noProof/>
            <w:webHidden/>
          </w:rPr>
          <w:fldChar w:fldCharType="end"/>
        </w:r>
      </w:hyperlink>
    </w:p>
    <w:p w14:paraId="6296AAD9" w14:textId="3A778F5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0" w:history="1">
        <w:r w:rsidR="00C85247" w:rsidRPr="00F7561B">
          <w:rPr>
            <w:rStyle w:val="Hyperlink"/>
            <w:noProof/>
            <w14:scene3d>
              <w14:camera w14:prst="orthographicFront"/>
              <w14:lightRig w14:dir="t" w14:rig="threePt">
                <w14:rot w14:lat="0" w14:lon="0" w14:rev="0"/>
              </w14:lightRig>
            </w14:scene3d>
          </w:rPr>
          <w:t>3.1.48.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60 \h </w:instrText>
        </w:r>
        <w:r w:rsidR="00C85247">
          <w:rPr>
            <w:noProof/>
            <w:webHidden/>
          </w:rPr>
        </w:r>
        <w:r w:rsidR="00C85247">
          <w:rPr>
            <w:noProof/>
            <w:webHidden/>
          </w:rPr>
          <w:fldChar w:fldCharType="separate"/>
        </w:r>
        <w:r w:rsidR="00C85247">
          <w:rPr>
            <w:noProof/>
            <w:webHidden/>
          </w:rPr>
          <w:t>100</w:t>
        </w:r>
        <w:r w:rsidR="00C85247">
          <w:rPr>
            <w:noProof/>
            <w:webHidden/>
          </w:rPr>
          <w:fldChar w:fldCharType="end"/>
        </w:r>
      </w:hyperlink>
    </w:p>
    <w:p w14:paraId="492532BB" w14:textId="2271D38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1" w:history="1">
        <w:r w:rsidR="00C85247" w:rsidRPr="00F7561B">
          <w:rPr>
            <w:rStyle w:val="Hyperlink"/>
            <w:noProof/>
            <w14:scene3d>
              <w14:camera w14:prst="orthographicFront"/>
              <w14:lightRig w14:dir="t" w14:rig="threePt">
                <w14:rot w14:lat="0" w14:lon="0" w14:rev="0"/>
              </w14:lightRig>
            </w14:scene3d>
          </w:rPr>
          <w:t>3.1.48.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61 \h </w:instrText>
        </w:r>
        <w:r w:rsidR="00C85247">
          <w:rPr>
            <w:noProof/>
            <w:webHidden/>
          </w:rPr>
        </w:r>
        <w:r w:rsidR="00C85247">
          <w:rPr>
            <w:noProof/>
            <w:webHidden/>
          </w:rPr>
          <w:fldChar w:fldCharType="separate"/>
        </w:r>
        <w:r w:rsidR="00C85247">
          <w:rPr>
            <w:noProof/>
            <w:webHidden/>
          </w:rPr>
          <w:t>101</w:t>
        </w:r>
        <w:r w:rsidR="00C85247">
          <w:rPr>
            <w:noProof/>
            <w:webHidden/>
          </w:rPr>
          <w:fldChar w:fldCharType="end"/>
        </w:r>
      </w:hyperlink>
    </w:p>
    <w:p w14:paraId="3317F8FD" w14:textId="73F7C58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62" w:history="1">
        <w:r w:rsidR="00C85247" w:rsidRPr="00F7561B">
          <w:rPr>
            <w:rStyle w:val="Hyperlink"/>
            <w:noProof/>
            <w14:scene3d>
              <w14:camera w14:prst="orthographicFront"/>
              <w14:lightRig w14:dir="t" w14:rig="threePt">
                <w14:rot w14:lat="0" w14:lon="0" w14:rev="0"/>
              </w14:lightRig>
            </w14:scene3d>
          </w:rPr>
          <w:t>3.1.49</w:t>
        </w:r>
        <w:r w:rsidR="00C85247" w:rsidRPr="00F7561B">
          <w:rPr>
            <w:rStyle w:val="Hyperlink"/>
            <w:noProof/>
          </w:rPr>
          <w:t xml:space="preserve"> Component ProcessingDetails</w:t>
        </w:r>
        <w:r w:rsidR="00C85247">
          <w:rPr>
            <w:noProof/>
            <w:webHidden/>
          </w:rPr>
          <w:tab/>
        </w:r>
        <w:r w:rsidR="00C85247">
          <w:rPr>
            <w:noProof/>
            <w:webHidden/>
          </w:rPr>
          <w:fldChar w:fldCharType="begin"/>
        </w:r>
        <w:r w:rsidR="00C85247">
          <w:rPr>
            <w:noProof/>
            <w:webHidden/>
          </w:rPr>
          <w:instrText xml:space="preserve"> PAGEREF _Toc502919362 \h </w:instrText>
        </w:r>
        <w:r w:rsidR="00C85247">
          <w:rPr>
            <w:noProof/>
            <w:webHidden/>
          </w:rPr>
        </w:r>
        <w:r w:rsidR="00C85247">
          <w:rPr>
            <w:noProof/>
            <w:webHidden/>
          </w:rPr>
          <w:fldChar w:fldCharType="separate"/>
        </w:r>
        <w:r w:rsidR="00C85247">
          <w:rPr>
            <w:noProof/>
            <w:webHidden/>
          </w:rPr>
          <w:t>102</w:t>
        </w:r>
        <w:r w:rsidR="00C85247">
          <w:rPr>
            <w:noProof/>
            <w:webHidden/>
          </w:rPr>
          <w:fldChar w:fldCharType="end"/>
        </w:r>
      </w:hyperlink>
    </w:p>
    <w:p w14:paraId="39B7DF92" w14:textId="22162AF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3" w:history="1">
        <w:r w:rsidR="00C85247" w:rsidRPr="00F7561B">
          <w:rPr>
            <w:rStyle w:val="Hyperlink"/>
            <w:noProof/>
            <w14:scene3d>
              <w14:camera w14:prst="orthographicFront"/>
              <w14:lightRig w14:dir="t" w14:rig="threePt">
                <w14:rot w14:lat="0" w14:lon="0" w14:rev="0"/>
              </w14:lightRig>
            </w14:scene3d>
          </w:rPr>
          <w:t>3.1.49.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63 \h </w:instrText>
        </w:r>
        <w:r w:rsidR="00C85247">
          <w:rPr>
            <w:noProof/>
            <w:webHidden/>
          </w:rPr>
        </w:r>
        <w:r w:rsidR="00C85247">
          <w:rPr>
            <w:noProof/>
            <w:webHidden/>
          </w:rPr>
          <w:fldChar w:fldCharType="separate"/>
        </w:r>
        <w:r w:rsidR="00C85247">
          <w:rPr>
            <w:noProof/>
            <w:webHidden/>
          </w:rPr>
          <w:t>102</w:t>
        </w:r>
        <w:r w:rsidR="00C85247">
          <w:rPr>
            <w:noProof/>
            <w:webHidden/>
          </w:rPr>
          <w:fldChar w:fldCharType="end"/>
        </w:r>
      </w:hyperlink>
    </w:p>
    <w:p w14:paraId="5E08BFD3" w14:textId="28268F88"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4" w:history="1">
        <w:r w:rsidR="00C85247" w:rsidRPr="00F7561B">
          <w:rPr>
            <w:rStyle w:val="Hyperlink"/>
            <w:noProof/>
            <w14:scene3d>
              <w14:camera w14:prst="orthographicFront"/>
              <w14:lightRig w14:dir="t" w14:rig="threePt">
                <w14:rot w14:lat="0" w14:lon="0" w14:rev="0"/>
              </w14:lightRig>
            </w14:scene3d>
          </w:rPr>
          <w:t>3.1.49.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64 \h </w:instrText>
        </w:r>
        <w:r w:rsidR="00C85247">
          <w:rPr>
            <w:noProof/>
            <w:webHidden/>
          </w:rPr>
        </w:r>
        <w:r w:rsidR="00C85247">
          <w:rPr>
            <w:noProof/>
            <w:webHidden/>
          </w:rPr>
          <w:fldChar w:fldCharType="separate"/>
        </w:r>
        <w:r w:rsidR="00C85247">
          <w:rPr>
            <w:noProof/>
            <w:webHidden/>
          </w:rPr>
          <w:t>102</w:t>
        </w:r>
        <w:r w:rsidR="00C85247">
          <w:rPr>
            <w:noProof/>
            <w:webHidden/>
          </w:rPr>
          <w:fldChar w:fldCharType="end"/>
        </w:r>
      </w:hyperlink>
    </w:p>
    <w:p w14:paraId="10B3EF0D" w14:textId="7A085CA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5" w:history="1">
        <w:r w:rsidR="00C85247" w:rsidRPr="00F7561B">
          <w:rPr>
            <w:rStyle w:val="Hyperlink"/>
            <w:noProof/>
            <w14:scene3d>
              <w14:camera w14:prst="orthographicFront"/>
              <w14:lightRig w14:dir="t" w14:rig="threePt">
                <w14:rot w14:lat="0" w14:lon="0" w14:rev="0"/>
              </w14:lightRig>
            </w14:scene3d>
          </w:rPr>
          <w:t>3.1.49.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65 \h </w:instrText>
        </w:r>
        <w:r w:rsidR="00C85247">
          <w:rPr>
            <w:noProof/>
            <w:webHidden/>
          </w:rPr>
        </w:r>
        <w:r w:rsidR="00C85247">
          <w:rPr>
            <w:noProof/>
            <w:webHidden/>
          </w:rPr>
          <w:fldChar w:fldCharType="separate"/>
        </w:r>
        <w:r w:rsidR="00C85247">
          <w:rPr>
            <w:noProof/>
            <w:webHidden/>
          </w:rPr>
          <w:t>103</w:t>
        </w:r>
        <w:r w:rsidR="00C85247">
          <w:rPr>
            <w:noProof/>
            <w:webHidden/>
          </w:rPr>
          <w:fldChar w:fldCharType="end"/>
        </w:r>
      </w:hyperlink>
    </w:p>
    <w:p w14:paraId="61E680B1" w14:textId="7D1684D5"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66" w:history="1">
        <w:r w:rsidR="00C85247" w:rsidRPr="00F7561B">
          <w:rPr>
            <w:rStyle w:val="Hyperlink"/>
            <w:noProof/>
            <w14:scene3d>
              <w14:camera w14:prst="orthographicFront"/>
              <w14:lightRig w14:dir="t" w14:rig="threePt">
                <w14:rot w14:lat="0" w14:lon="0" w14:rev="0"/>
              </w14:lightRig>
            </w14:scene3d>
          </w:rPr>
          <w:t>3.1.50</w:t>
        </w:r>
        <w:r w:rsidR="00C85247" w:rsidRPr="00F7561B">
          <w:rPr>
            <w:rStyle w:val="Hyperlink"/>
            <w:noProof/>
          </w:rPr>
          <w:t xml:space="preserve"> Component Detail</w:t>
        </w:r>
        <w:r w:rsidR="00C85247">
          <w:rPr>
            <w:noProof/>
            <w:webHidden/>
          </w:rPr>
          <w:tab/>
        </w:r>
        <w:r w:rsidR="00C85247">
          <w:rPr>
            <w:noProof/>
            <w:webHidden/>
          </w:rPr>
          <w:fldChar w:fldCharType="begin"/>
        </w:r>
        <w:r w:rsidR="00C85247">
          <w:rPr>
            <w:noProof/>
            <w:webHidden/>
          </w:rPr>
          <w:instrText xml:space="preserve"> PAGEREF _Toc502919366 \h </w:instrText>
        </w:r>
        <w:r w:rsidR="00C85247">
          <w:rPr>
            <w:noProof/>
            <w:webHidden/>
          </w:rPr>
        </w:r>
        <w:r w:rsidR="00C85247">
          <w:rPr>
            <w:noProof/>
            <w:webHidden/>
          </w:rPr>
          <w:fldChar w:fldCharType="separate"/>
        </w:r>
        <w:r w:rsidR="00C85247">
          <w:rPr>
            <w:noProof/>
            <w:webHidden/>
          </w:rPr>
          <w:t>103</w:t>
        </w:r>
        <w:r w:rsidR="00C85247">
          <w:rPr>
            <w:noProof/>
            <w:webHidden/>
          </w:rPr>
          <w:fldChar w:fldCharType="end"/>
        </w:r>
      </w:hyperlink>
    </w:p>
    <w:p w14:paraId="62E3DE44" w14:textId="222ED5F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7" w:history="1">
        <w:r w:rsidR="00C85247" w:rsidRPr="00F7561B">
          <w:rPr>
            <w:rStyle w:val="Hyperlink"/>
            <w:noProof/>
            <w14:scene3d>
              <w14:camera w14:prst="orthographicFront"/>
              <w14:lightRig w14:dir="t" w14:rig="threePt">
                <w14:rot w14:lat="0" w14:lon="0" w14:rev="0"/>
              </w14:lightRig>
            </w14:scene3d>
          </w:rPr>
          <w:t>3.1.50.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67 \h </w:instrText>
        </w:r>
        <w:r w:rsidR="00C85247">
          <w:rPr>
            <w:noProof/>
            <w:webHidden/>
          </w:rPr>
        </w:r>
        <w:r w:rsidR="00C85247">
          <w:rPr>
            <w:noProof/>
            <w:webHidden/>
          </w:rPr>
          <w:fldChar w:fldCharType="separate"/>
        </w:r>
        <w:r w:rsidR="00C85247">
          <w:rPr>
            <w:noProof/>
            <w:webHidden/>
          </w:rPr>
          <w:t>103</w:t>
        </w:r>
        <w:r w:rsidR="00C85247">
          <w:rPr>
            <w:noProof/>
            <w:webHidden/>
          </w:rPr>
          <w:fldChar w:fldCharType="end"/>
        </w:r>
      </w:hyperlink>
    </w:p>
    <w:p w14:paraId="5AD2B9FB" w14:textId="6FD5687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8" w:history="1">
        <w:r w:rsidR="00C85247" w:rsidRPr="00F7561B">
          <w:rPr>
            <w:rStyle w:val="Hyperlink"/>
            <w:noProof/>
            <w14:scene3d>
              <w14:camera w14:prst="orthographicFront"/>
              <w14:lightRig w14:dir="t" w14:rig="threePt">
                <w14:rot w14:lat="0" w14:lon="0" w14:rev="0"/>
              </w14:lightRig>
            </w14:scene3d>
          </w:rPr>
          <w:t>3.1.50.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68 \h </w:instrText>
        </w:r>
        <w:r w:rsidR="00C85247">
          <w:rPr>
            <w:noProof/>
            <w:webHidden/>
          </w:rPr>
        </w:r>
        <w:r w:rsidR="00C85247">
          <w:rPr>
            <w:noProof/>
            <w:webHidden/>
          </w:rPr>
          <w:fldChar w:fldCharType="separate"/>
        </w:r>
        <w:r w:rsidR="00C85247">
          <w:rPr>
            <w:noProof/>
            <w:webHidden/>
          </w:rPr>
          <w:t>104</w:t>
        </w:r>
        <w:r w:rsidR="00C85247">
          <w:rPr>
            <w:noProof/>
            <w:webHidden/>
          </w:rPr>
          <w:fldChar w:fldCharType="end"/>
        </w:r>
      </w:hyperlink>
    </w:p>
    <w:p w14:paraId="6135C5DF" w14:textId="110A0CF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69" w:history="1">
        <w:r w:rsidR="00C85247" w:rsidRPr="00F7561B">
          <w:rPr>
            <w:rStyle w:val="Hyperlink"/>
            <w:noProof/>
            <w14:scene3d>
              <w14:camera w14:prst="orthographicFront"/>
              <w14:lightRig w14:dir="t" w14:rig="threePt">
                <w14:rot w14:lat="0" w14:lon="0" w14:rev="0"/>
              </w14:lightRig>
            </w14:scene3d>
          </w:rPr>
          <w:t>3.1.50.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69 \h </w:instrText>
        </w:r>
        <w:r w:rsidR="00C85247">
          <w:rPr>
            <w:noProof/>
            <w:webHidden/>
          </w:rPr>
        </w:r>
        <w:r w:rsidR="00C85247">
          <w:rPr>
            <w:noProof/>
            <w:webHidden/>
          </w:rPr>
          <w:fldChar w:fldCharType="separate"/>
        </w:r>
        <w:r w:rsidR="00C85247">
          <w:rPr>
            <w:noProof/>
            <w:webHidden/>
          </w:rPr>
          <w:t>104</w:t>
        </w:r>
        <w:r w:rsidR="00C85247">
          <w:rPr>
            <w:noProof/>
            <w:webHidden/>
          </w:rPr>
          <w:fldChar w:fldCharType="end"/>
        </w:r>
      </w:hyperlink>
    </w:p>
    <w:p w14:paraId="66F4E73B" w14:textId="1E64EAD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70" w:history="1">
        <w:r w:rsidR="00C85247" w:rsidRPr="00F7561B">
          <w:rPr>
            <w:rStyle w:val="Hyperlink"/>
            <w:noProof/>
            <w14:scene3d>
              <w14:camera w14:prst="orthographicFront"/>
              <w14:lightRig w14:dir="t" w14:rig="threePt">
                <w14:rot w14:lat="0" w14:lon="0" w14:rev="0"/>
              </w14:lightRig>
            </w14:scene3d>
          </w:rPr>
          <w:t>3.1.51</w:t>
        </w:r>
        <w:r w:rsidR="00C85247" w:rsidRPr="00F7561B">
          <w:rPr>
            <w:rStyle w:val="Hyperlink"/>
            <w:noProof/>
          </w:rPr>
          <w:t xml:space="preserve"> Component SigningTimeInfo</w:t>
        </w:r>
        <w:r w:rsidR="00C85247">
          <w:rPr>
            <w:noProof/>
            <w:webHidden/>
          </w:rPr>
          <w:tab/>
        </w:r>
        <w:r w:rsidR="00C85247">
          <w:rPr>
            <w:noProof/>
            <w:webHidden/>
          </w:rPr>
          <w:fldChar w:fldCharType="begin"/>
        </w:r>
        <w:r w:rsidR="00C85247">
          <w:rPr>
            <w:noProof/>
            <w:webHidden/>
          </w:rPr>
          <w:instrText xml:space="preserve"> PAGEREF _Toc502919370 \h </w:instrText>
        </w:r>
        <w:r w:rsidR="00C85247">
          <w:rPr>
            <w:noProof/>
            <w:webHidden/>
          </w:rPr>
        </w:r>
        <w:r w:rsidR="00C85247">
          <w:rPr>
            <w:noProof/>
            <w:webHidden/>
          </w:rPr>
          <w:fldChar w:fldCharType="separate"/>
        </w:r>
        <w:r w:rsidR="00C85247">
          <w:rPr>
            <w:noProof/>
            <w:webHidden/>
          </w:rPr>
          <w:t>105</w:t>
        </w:r>
        <w:r w:rsidR="00C85247">
          <w:rPr>
            <w:noProof/>
            <w:webHidden/>
          </w:rPr>
          <w:fldChar w:fldCharType="end"/>
        </w:r>
      </w:hyperlink>
    </w:p>
    <w:p w14:paraId="5C57BFDD" w14:textId="092B2A9C"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1" w:history="1">
        <w:r w:rsidR="00C85247" w:rsidRPr="00F7561B">
          <w:rPr>
            <w:rStyle w:val="Hyperlink"/>
            <w:noProof/>
            <w14:scene3d>
              <w14:camera w14:prst="orthographicFront"/>
              <w14:lightRig w14:dir="t" w14:rig="threePt">
                <w14:rot w14:lat="0" w14:lon="0" w14:rev="0"/>
              </w14:lightRig>
            </w14:scene3d>
          </w:rPr>
          <w:t>3.1.5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71 \h </w:instrText>
        </w:r>
        <w:r w:rsidR="00C85247">
          <w:rPr>
            <w:noProof/>
            <w:webHidden/>
          </w:rPr>
        </w:r>
        <w:r w:rsidR="00C85247">
          <w:rPr>
            <w:noProof/>
            <w:webHidden/>
          </w:rPr>
          <w:fldChar w:fldCharType="separate"/>
        </w:r>
        <w:r w:rsidR="00C85247">
          <w:rPr>
            <w:noProof/>
            <w:webHidden/>
          </w:rPr>
          <w:t>105</w:t>
        </w:r>
        <w:r w:rsidR="00C85247">
          <w:rPr>
            <w:noProof/>
            <w:webHidden/>
          </w:rPr>
          <w:fldChar w:fldCharType="end"/>
        </w:r>
      </w:hyperlink>
    </w:p>
    <w:p w14:paraId="2D685DAC" w14:textId="5DA9641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2" w:history="1">
        <w:r w:rsidR="00C85247" w:rsidRPr="00F7561B">
          <w:rPr>
            <w:rStyle w:val="Hyperlink"/>
            <w:noProof/>
            <w14:scene3d>
              <w14:camera w14:prst="orthographicFront"/>
              <w14:lightRig w14:dir="t" w14:rig="threePt">
                <w14:rot w14:lat="0" w14:lon="0" w14:rev="0"/>
              </w14:lightRig>
            </w14:scene3d>
          </w:rPr>
          <w:t>3.1.5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72 \h </w:instrText>
        </w:r>
        <w:r w:rsidR="00C85247">
          <w:rPr>
            <w:noProof/>
            <w:webHidden/>
          </w:rPr>
        </w:r>
        <w:r w:rsidR="00C85247">
          <w:rPr>
            <w:noProof/>
            <w:webHidden/>
          </w:rPr>
          <w:fldChar w:fldCharType="separate"/>
        </w:r>
        <w:r w:rsidR="00C85247">
          <w:rPr>
            <w:noProof/>
            <w:webHidden/>
          </w:rPr>
          <w:t>106</w:t>
        </w:r>
        <w:r w:rsidR="00C85247">
          <w:rPr>
            <w:noProof/>
            <w:webHidden/>
          </w:rPr>
          <w:fldChar w:fldCharType="end"/>
        </w:r>
      </w:hyperlink>
    </w:p>
    <w:p w14:paraId="17DE67E7" w14:textId="5A5260B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3" w:history="1">
        <w:r w:rsidR="00C85247" w:rsidRPr="00F7561B">
          <w:rPr>
            <w:rStyle w:val="Hyperlink"/>
            <w:noProof/>
            <w14:scene3d>
              <w14:camera w14:prst="orthographicFront"/>
              <w14:lightRig w14:dir="t" w14:rig="threePt">
                <w14:rot w14:lat="0" w14:lon="0" w14:rev="0"/>
              </w14:lightRig>
            </w14:scene3d>
          </w:rPr>
          <w:t>3.1.5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73 \h </w:instrText>
        </w:r>
        <w:r w:rsidR="00C85247">
          <w:rPr>
            <w:noProof/>
            <w:webHidden/>
          </w:rPr>
        </w:r>
        <w:r w:rsidR="00C85247">
          <w:rPr>
            <w:noProof/>
            <w:webHidden/>
          </w:rPr>
          <w:fldChar w:fldCharType="separate"/>
        </w:r>
        <w:r w:rsidR="00C85247">
          <w:rPr>
            <w:noProof/>
            <w:webHidden/>
          </w:rPr>
          <w:t>106</w:t>
        </w:r>
        <w:r w:rsidR="00C85247">
          <w:rPr>
            <w:noProof/>
            <w:webHidden/>
          </w:rPr>
          <w:fldChar w:fldCharType="end"/>
        </w:r>
      </w:hyperlink>
    </w:p>
    <w:p w14:paraId="4A44C948" w14:textId="32D4BAAF"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74" w:history="1">
        <w:r w:rsidR="00C85247" w:rsidRPr="00F7561B">
          <w:rPr>
            <w:rStyle w:val="Hyperlink"/>
            <w:noProof/>
            <w14:scene3d>
              <w14:camera w14:prst="orthographicFront"/>
              <w14:lightRig w14:dir="t" w14:rig="threePt">
                <w14:rot w14:lat="0" w14:lon="0" w14:rev="0"/>
              </w14:lightRig>
            </w14:scene3d>
          </w:rPr>
          <w:t>3.1.52</w:t>
        </w:r>
        <w:r w:rsidR="00C85247" w:rsidRPr="00F7561B">
          <w:rPr>
            <w:rStyle w:val="Hyperlink"/>
            <w:noProof/>
          </w:rPr>
          <w:t xml:space="preserve"> Component UpdatedSignature</w:t>
        </w:r>
        <w:r w:rsidR="00C85247">
          <w:rPr>
            <w:noProof/>
            <w:webHidden/>
          </w:rPr>
          <w:tab/>
        </w:r>
        <w:r w:rsidR="00C85247">
          <w:rPr>
            <w:noProof/>
            <w:webHidden/>
          </w:rPr>
          <w:fldChar w:fldCharType="begin"/>
        </w:r>
        <w:r w:rsidR="00C85247">
          <w:rPr>
            <w:noProof/>
            <w:webHidden/>
          </w:rPr>
          <w:instrText xml:space="preserve"> PAGEREF _Toc502919374 \h </w:instrText>
        </w:r>
        <w:r w:rsidR="00C85247">
          <w:rPr>
            <w:noProof/>
            <w:webHidden/>
          </w:rPr>
        </w:r>
        <w:r w:rsidR="00C85247">
          <w:rPr>
            <w:noProof/>
            <w:webHidden/>
          </w:rPr>
          <w:fldChar w:fldCharType="separate"/>
        </w:r>
        <w:r w:rsidR="00C85247">
          <w:rPr>
            <w:noProof/>
            <w:webHidden/>
          </w:rPr>
          <w:t>107</w:t>
        </w:r>
        <w:r w:rsidR="00C85247">
          <w:rPr>
            <w:noProof/>
            <w:webHidden/>
          </w:rPr>
          <w:fldChar w:fldCharType="end"/>
        </w:r>
      </w:hyperlink>
    </w:p>
    <w:p w14:paraId="4BEAAA1E" w14:textId="5C1664C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5" w:history="1">
        <w:r w:rsidR="00C85247" w:rsidRPr="00F7561B">
          <w:rPr>
            <w:rStyle w:val="Hyperlink"/>
            <w:noProof/>
            <w14:scene3d>
              <w14:camera w14:prst="orthographicFront"/>
              <w14:lightRig w14:dir="t" w14:rig="threePt">
                <w14:rot w14:lat="0" w14:lon="0" w14:rev="0"/>
              </w14:lightRig>
            </w14:scene3d>
          </w:rPr>
          <w:t>3.1.5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75 \h </w:instrText>
        </w:r>
        <w:r w:rsidR="00C85247">
          <w:rPr>
            <w:noProof/>
            <w:webHidden/>
          </w:rPr>
        </w:r>
        <w:r w:rsidR="00C85247">
          <w:rPr>
            <w:noProof/>
            <w:webHidden/>
          </w:rPr>
          <w:fldChar w:fldCharType="separate"/>
        </w:r>
        <w:r w:rsidR="00C85247">
          <w:rPr>
            <w:noProof/>
            <w:webHidden/>
          </w:rPr>
          <w:t>107</w:t>
        </w:r>
        <w:r w:rsidR="00C85247">
          <w:rPr>
            <w:noProof/>
            <w:webHidden/>
          </w:rPr>
          <w:fldChar w:fldCharType="end"/>
        </w:r>
      </w:hyperlink>
    </w:p>
    <w:p w14:paraId="048D2E5F" w14:textId="7A239F2D"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6" w:history="1">
        <w:r w:rsidR="00C85247" w:rsidRPr="00F7561B">
          <w:rPr>
            <w:rStyle w:val="Hyperlink"/>
            <w:noProof/>
            <w14:scene3d>
              <w14:camera w14:prst="orthographicFront"/>
              <w14:lightRig w14:dir="t" w14:rig="threePt">
                <w14:rot w14:lat="0" w14:lon="0" w14:rev="0"/>
              </w14:lightRig>
            </w14:scene3d>
          </w:rPr>
          <w:t>3.1.5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76 \h </w:instrText>
        </w:r>
        <w:r w:rsidR="00C85247">
          <w:rPr>
            <w:noProof/>
            <w:webHidden/>
          </w:rPr>
        </w:r>
        <w:r w:rsidR="00C85247">
          <w:rPr>
            <w:noProof/>
            <w:webHidden/>
          </w:rPr>
          <w:fldChar w:fldCharType="separate"/>
        </w:r>
        <w:r w:rsidR="00C85247">
          <w:rPr>
            <w:noProof/>
            <w:webHidden/>
          </w:rPr>
          <w:t>108</w:t>
        </w:r>
        <w:r w:rsidR="00C85247">
          <w:rPr>
            <w:noProof/>
            <w:webHidden/>
          </w:rPr>
          <w:fldChar w:fldCharType="end"/>
        </w:r>
      </w:hyperlink>
    </w:p>
    <w:p w14:paraId="3738B473" w14:textId="47445A45"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7" w:history="1">
        <w:r w:rsidR="00C85247" w:rsidRPr="00F7561B">
          <w:rPr>
            <w:rStyle w:val="Hyperlink"/>
            <w:noProof/>
            <w14:scene3d>
              <w14:camera w14:prst="orthographicFront"/>
              <w14:lightRig w14:dir="t" w14:rig="threePt">
                <w14:rot w14:lat="0" w14:lon="0" w14:rev="0"/>
              </w14:lightRig>
            </w14:scene3d>
          </w:rPr>
          <w:t>3.1.5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77 \h </w:instrText>
        </w:r>
        <w:r w:rsidR="00C85247">
          <w:rPr>
            <w:noProof/>
            <w:webHidden/>
          </w:rPr>
        </w:r>
        <w:r w:rsidR="00C85247">
          <w:rPr>
            <w:noProof/>
            <w:webHidden/>
          </w:rPr>
          <w:fldChar w:fldCharType="separate"/>
        </w:r>
        <w:r w:rsidR="00C85247">
          <w:rPr>
            <w:noProof/>
            <w:webHidden/>
          </w:rPr>
          <w:t>108</w:t>
        </w:r>
        <w:r w:rsidR="00C85247">
          <w:rPr>
            <w:noProof/>
            <w:webHidden/>
          </w:rPr>
          <w:fldChar w:fldCharType="end"/>
        </w:r>
      </w:hyperlink>
    </w:p>
    <w:p w14:paraId="156F73A0" w14:textId="6E8BDB3A"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78" w:history="1">
        <w:r w:rsidR="00C85247" w:rsidRPr="00F7561B">
          <w:rPr>
            <w:rStyle w:val="Hyperlink"/>
            <w:noProof/>
            <w14:scene3d>
              <w14:camera w14:prst="orthographicFront"/>
              <w14:lightRig w14:dir="t" w14:rig="threePt">
                <w14:rot w14:lat="0" w14:lon="0" w14:rev="0"/>
              </w14:lightRig>
            </w14:scene3d>
          </w:rPr>
          <w:t>3.1.53</w:t>
        </w:r>
        <w:r w:rsidR="00C85247" w:rsidRPr="00F7561B">
          <w:rPr>
            <w:rStyle w:val="Hyperlink"/>
            <w:noProof/>
          </w:rPr>
          <w:t xml:space="preserve"> Component ReturnTransformedDocument</w:t>
        </w:r>
        <w:r w:rsidR="00C85247">
          <w:rPr>
            <w:noProof/>
            <w:webHidden/>
          </w:rPr>
          <w:tab/>
        </w:r>
        <w:r w:rsidR="00C85247">
          <w:rPr>
            <w:noProof/>
            <w:webHidden/>
          </w:rPr>
          <w:fldChar w:fldCharType="begin"/>
        </w:r>
        <w:r w:rsidR="00C85247">
          <w:rPr>
            <w:noProof/>
            <w:webHidden/>
          </w:rPr>
          <w:instrText xml:space="preserve"> PAGEREF _Toc502919378 \h </w:instrText>
        </w:r>
        <w:r w:rsidR="00C85247">
          <w:rPr>
            <w:noProof/>
            <w:webHidden/>
          </w:rPr>
        </w:r>
        <w:r w:rsidR="00C85247">
          <w:rPr>
            <w:noProof/>
            <w:webHidden/>
          </w:rPr>
          <w:fldChar w:fldCharType="separate"/>
        </w:r>
        <w:r w:rsidR="00C85247">
          <w:rPr>
            <w:noProof/>
            <w:webHidden/>
          </w:rPr>
          <w:t>109</w:t>
        </w:r>
        <w:r w:rsidR="00C85247">
          <w:rPr>
            <w:noProof/>
            <w:webHidden/>
          </w:rPr>
          <w:fldChar w:fldCharType="end"/>
        </w:r>
      </w:hyperlink>
    </w:p>
    <w:p w14:paraId="6FB37E6A" w14:textId="4835C32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79" w:history="1">
        <w:r w:rsidR="00C85247" w:rsidRPr="00F7561B">
          <w:rPr>
            <w:rStyle w:val="Hyperlink"/>
            <w:noProof/>
            <w14:scene3d>
              <w14:camera w14:prst="orthographicFront"/>
              <w14:lightRig w14:dir="t" w14:rig="threePt">
                <w14:rot w14:lat="0" w14:lon="0" w14:rev="0"/>
              </w14:lightRig>
            </w14:scene3d>
          </w:rPr>
          <w:t>3.1.5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79 \h </w:instrText>
        </w:r>
        <w:r w:rsidR="00C85247">
          <w:rPr>
            <w:noProof/>
            <w:webHidden/>
          </w:rPr>
        </w:r>
        <w:r w:rsidR="00C85247">
          <w:rPr>
            <w:noProof/>
            <w:webHidden/>
          </w:rPr>
          <w:fldChar w:fldCharType="separate"/>
        </w:r>
        <w:r w:rsidR="00C85247">
          <w:rPr>
            <w:noProof/>
            <w:webHidden/>
          </w:rPr>
          <w:t>109</w:t>
        </w:r>
        <w:r w:rsidR="00C85247">
          <w:rPr>
            <w:noProof/>
            <w:webHidden/>
          </w:rPr>
          <w:fldChar w:fldCharType="end"/>
        </w:r>
      </w:hyperlink>
    </w:p>
    <w:p w14:paraId="540598AD" w14:textId="729A774E"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0" w:history="1">
        <w:r w:rsidR="00C85247" w:rsidRPr="00F7561B">
          <w:rPr>
            <w:rStyle w:val="Hyperlink"/>
            <w:noProof/>
            <w14:scene3d>
              <w14:camera w14:prst="orthographicFront"/>
              <w14:lightRig w14:dir="t" w14:rig="threePt">
                <w14:rot w14:lat="0" w14:lon="0" w14:rev="0"/>
              </w14:lightRig>
            </w14:scene3d>
          </w:rPr>
          <w:t>3.1.5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80 \h </w:instrText>
        </w:r>
        <w:r w:rsidR="00C85247">
          <w:rPr>
            <w:noProof/>
            <w:webHidden/>
          </w:rPr>
        </w:r>
        <w:r w:rsidR="00C85247">
          <w:rPr>
            <w:noProof/>
            <w:webHidden/>
          </w:rPr>
          <w:fldChar w:fldCharType="separate"/>
        </w:r>
        <w:r w:rsidR="00C85247">
          <w:rPr>
            <w:noProof/>
            <w:webHidden/>
          </w:rPr>
          <w:t>109</w:t>
        </w:r>
        <w:r w:rsidR="00C85247">
          <w:rPr>
            <w:noProof/>
            <w:webHidden/>
          </w:rPr>
          <w:fldChar w:fldCharType="end"/>
        </w:r>
      </w:hyperlink>
    </w:p>
    <w:p w14:paraId="75BEFB89" w14:textId="78D7C60F"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1" w:history="1">
        <w:r w:rsidR="00C85247" w:rsidRPr="00F7561B">
          <w:rPr>
            <w:rStyle w:val="Hyperlink"/>
            <w:noProof/>
            <w14:scene3d>
              <w14:camera w14:prst="orthographicFront"/>
              <w14:lightRig w14:dir="t" w14:rig="threePt">
                <w14:rot w14:lat="0" w14:lon="0" w14:rev="0"/>
              </w14:lightRig>
            </w14:scene3d>
          </w:rPr>
          <w:t>3.1.5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81 \h </w:instrText>
        </w:r>
        <w:r w:rsidR="00C85247">
          <w:rPr>
            <w:noProof/>
            <w:webHidden/>
          </w:rPr>
        </w:r>
        <w:r w:rsidR="00C85247">
          <w:rPr>
            <w:noProof/>
            <w:webHidden/>
          </w:rPr>
          <w:fldChar w:fldCharType="separate"/>
        </w:r>
        <w:r w:rsidR="00C85247">
          <w:rPr>
            <w:noProof/>
            <w:webHidden/>
          </w:rPr>
          <w:t>109</w:t>
        </w:r>
        <w:r w:rsidR="00C85247">
          <w:rPr>
            <w:noProof/>
            <w:webHidden/>
          </w:rPr>
          <w:fldChar w:fldCharType="end"/>
        </w:r>
      </w:hyperlink>
    </w:p>
    <w:p w14:paraId="3AC4BD0B" w14:textId="0F75090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82" w:history="1">
        <w:r w:rsidR="00C85247" w:rsidRPr="00F7561B">
          <w:rPr>
            <w:rStyle w:val="Hyperlink"/>
            <w:noProof/>
            <w14:scene3d>
              <w14:camera w14:prst="orthographicFront"/>
              <w14:lightRig w14:dir="t" w14:rig="threePt">
                <w14:rot w14:lat="0" w14:lon="0" w14:rev="0"/>
              </w14:lightRig>
            </w14:scene3d>
          </w:rPr>
          <w:t>3.1.54</w:t>
        </w:r>
        <w:r w:rsidR="00C85247" w:rsidRPr="00F7561B">
          <w:rPr>
            <w:rStyle w:val="Hyperlink"/>
            <w:noProof/>
          </w:rPr>
          <w:t xml:space="preserve"> Component TransformedDocument</w:t>
        </w:r>
        <w:r w:rsidR="00C85247">
          <w:rPr>
            <w:noProof/>
            <w:webHidden/>
          </w:rPr>
          <w:tab/>
        </w:r>
        <w:r w:rsidR="00C85247">
          <w:rPr>
            <w:noProof/>
            <w:webHidden/>
          </w:rPr>
          <w:fldChar w:fldCharType="begin"/>
        </w:r>
        <w:r w:rsidR="00C85247">
          <w:rPr>
            <w:noProof/>
            <w:webHidden/>
          </w:rPr>
          <w:instrText xml:space="preserve"> PAGEREF _Toc502919382 \h </w:instrText>
        </w:r>
        <w:r w:rsidR="00C85247">
          <w:rPr>
            <w:noProof/>
            <w:webHidden/>
          </w:rPr>
        </w:r>
        <w:r w:rsidR="00C85247">
          <w:rPr>
            <w:noProof/>
            <w:webHidden/>
          </w:rPr>
          <w:fldChar w:fldCharType="separate"/>
        </w:r>
        <w:r w:rsidR="00C85247">
          <w:rPr>
            <w:noProof/>
            <w:webHidden/>
          </w:rPr>
          <w:t>110</w:t>
        </w:r>
        <w:r w:rsidR="00C85247">
          <w:rPr>
            <w:noProof/>
            <w:webHidden/>
          </w:rPr>
          <w:fldChar w:fldCharType="end"/>
        </w:r>
      </w:hyperlink>
    </w:p>
    <w:p w14:paraId="289515A8" w14:textId="4D70E25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3" w:history="1">
        <w:r w:rsidR="00C85247" w:rsidRPr="00F7561B">
          <w:rPr>
            <w:rStyle w:val="Hyperlink"/>
            <w:noProof/>
            <w14:scene3d>
              <w14:camera w14:prst="orthographicFront"/>
              <w14:lightRig w14:dir="t" w14:rig="threePt">
                <w14:rot w14:lat="0" w14:lon="0" w14:rev="0"/>
              </w14:lightRig>
            </w14:scene3d>
          </w:rPr>
          <w:t>3.1.54.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83 \h </w:instrText>
        </w:r>
        <w:r w:rsidR="00C85247">
          <w:rPr>
            <w:noProof/>
            <w:webHidden/>
          </w:rPr>
        </w:r>
        <w:r w:rsidR="00C85247">
          <w:rPr>
            <w:noProof/>
            <w:webHidden/>
          </w:rPr>
          <w:fldChar w:fldCharType="separate"/>
        </w:r>
        <w:r w:rsidR="00C85247">
          <w:rPr>
            <w:noProof/>
            <w:webHidden/>
          </w:rPr>
          <w:t>110</w:t>
        </w:r>
        <w:r w:rsidR="00C85247">
          <w:rPr>
            <w:noProof/>
            <w:webHidden/>
          </w:rPr>
          <w:fldChar w:fldCharType="end"/>
        </w:r>
      </w:hyperlink>
    </w:p>
    <w:p w14:paraId="7A6C8C85" w14:textId="64B6632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4" w:history="1">
        <w:r w:rsidR="00C85247" w:rsidRPr="00F7561B">
          <w:rPr>
            <w:rStyle w:val="Hyperlink"/>
            <w:noProof/>
            <w14:scene3d>
              <w14:camera w14:prst="orthographicFront"/>
              <w14:lightRig w14:dir="t" w14:rig="threePt">
                <w14:rot w14:lat="0" w14:lon="0" w14:rev="0"/>
              </w14:lightRig>
            </w14:scene3d>
          </w:rPr>
          <w:t>3.1.54.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84 \h </w:instrText>
        </w:r>
        <w:r w:rsidR="00C85247">
          <w:rPr>
            <w:noProof/>
            <w:webHidden/>
          </w:rPr>
        </w:r>
        <w:r w:rsidR="00C85247">
          <w:rPr>
            <w:noProof/>
            <w:webHidden/>
          </w:rPr>
          <w:fldChar w:fldCharType="separate"/>
        </w:r>
        <w:r w:rsidR="00C85247">
          <w:rPr>
            <w:noProof/>
            <w:webHidden/>
          </w:rPr>
          <w:t>110</w:t>
        </w:r>
        <w:r w:rsidR="00C85247">
          <w:rPr>
            <w:noProof/>
            <w:webHidden/>
          </w:rPr>
          <w:fldChar w:fldCharType="end"/>
        </w:r>
      </w:hyperlink>
    </w:p>
    <w:p w14:paraId="3157B6E4" w14:textId="36548B1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5" w:history="1">
        <w:r w:rsidR="00C85247" w:rsidRPr="00F7561B">
          <w:rPr>
            <w:rStyle w:val="Hyperlink"/>
            <w:noProof/>
            <w14:scene3d>
              <w14:camera w14:prst="orthographicFront"/>
              <w14:lightRig w14:dir="t" w14:rig="threePt">
                <w14:rot w14:lat="0" w14:lon="0" w14:rev="0"/>
              </w14:lightRig>
            </w14:scene3d>
          </w:rPr>
          <w:t>3.1.54.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85 \h </w:instrText>
        </w:r>
        <w:r w:rsidR="00C85247">
          <w:rPr>
            <w:noProof/>
            <w:webHidden/>
          </w:rPr>
        </w:r>
        <w:r w:rsidR="00C85247">
          <w:rPr>
            <w:noProof/>
            <w:webHidden/>
          </w:rPr>
          <w:fldChar w:fldCharType="separate"/>
        </w:r>
        <w:r w:rsidR="00C85247">
          <w:rPr>
            <w:noProof/>
            <w:webHidden/>
          </w:rPr>
          <w:t>110</w:t>
        </w:r>
        <w:r w:rsidR="00C85247">
          <w:rPr>
            <w:noProof/>
            <w:webHidden/>
          </w:rPr>
          <w:fldChar w:fldCharType="end"/>
        </w:r>
      </w:hyperlink>
    </w:p>
    <w:p w14:paraId="0D1003F3" w14:textId="6CAE5835"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386" w:history="1">
        <w:r w:rsidR="00C85247" w:rsidRPr="00F7561B">
          <w:rPr>
            <w:rStyle w:val="Hyperlink"/>
            <w:noProof/>
            <w14:scene3d>
              <w14:camera w14:prst="orthographicFront"/>
              <w14:lightRig w14:dir="t" w14:rig="threePt">
                <w14:rot w14:lat="0" w14:lon="0" w14:rev="0"/>
              </w14:lightRig>
            </w14:scene3d>
          </w:rPr>
          <w:t>3.2</w:t>
        </w:r>
        <w:r w:rsidR="00C85247" w:rsidRPr="00F7561B">
          <w:rPr>
            <w:rStyle w:val="Hyperlink"/>
            <w:noProof/>
          </w:rPr>
          <w:t xml:space="preserve"> Referenced Structure Models from other documents</w:t>
        </w:r>
        <w:r w:rsidR="00C85247">
          <w:rPr>
            <w:noProof/>
            <w:webHidden/>
          </w:rPr>
          <w:tab/>
        </w:r>
        <w:r w:rsidR="00C85247">
          <w:rPr>
            <w:noProof/>
            <w:webHidden/>
          </w:rPr>
          <w:fldChar w:fldCharType="begin"/>
        </w:r>
        <w:r w:rsidR="00C85247">
          <w:rPr>
            <w:noProof/>
            <w:webHidden/>
          </w:rPr>
          <w:instrText xml:space="preserve"> PAGEREF _Toc502919386 \h </w:instrText>
        </w:r>
        <w:r w:rsidR="00C85247">
          <w:rPr>
            <w:noProof/>
            <w:webHidden/>
          </w:rPr>
        </w:r>
        <w:r w:rsidR="00C85247">
          <w:rPr>
            <w:noProof/>
            <w:webHidden/>
          </w:rPr>
          <w:fldChar w:fldCharType="separate"/>
        </w:r>
        <w:r w:rsidR="00C85247">
          <w:rPr>
            <w:noProof/>
            <w:webHidden/>
          </w:rPr>
          <w:t>111</w:t>
        </w:r>
        <w:r w:rsidR="00C85247">
          <w:rPr>
            <w:noProof/>
            <w:webHidden/>
          </w:rPr>
          <w:fldChar w:fldCharType="end"/>
        </w:r>
      </w:hyperlink>
    </w:p>
    <w:p w14:paraId="3A7440D1" w14:textId="5A97FC9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87" w:history="1">
        <w:r w:rsidR="00C85247" w:rsidRPr="00F7561B">
          <w:rPr>
            <w:rStyle w:val="Hyperlink"/>
            <w:noProof/>
            <w14:scene3d>
              <w14:camera w14:prst="orthographicFront"/>
              <w14:lightRig w14:dir="t" w14:rig="threePt">
                <w14:rot w14:lat="0" w14:lon="0" w14:rev="0"/>
              </w14:lightRig>
            </w14:scene3d>
          </w:rPr>
          <w:t>3.2.1</w:t>
        </w:r>
        <w:r w:rsidR="00C85247" w:rsidRPr="00F7561B">
          <w:rPr>
            <w:rStyle w:val="Hyperlink"/>
            <w:noProof/>
          </w:rPr>
          <w:t xml:space="preserve"> Component Transforms</w:t>
        </w:r>
        <w:r w:rsidR="00C85247">
          <w:rPr>
            <w:noProof/>
            <w:webHidden/>
          </w:rPr>
          <w:tab/>
        </w:r>
        <w:r w:rsidR="00C85247">
          <w:rPr>
            <w:noProof/>
            <w:webHidden/>
          </w:rPr>
          <w:fldChar w:fldCharType="begin"/>
        </w:r>
        <w:r w:rsidR="00C85247">
          <w:rPr>
            <w:noProof/>
            <w:webHidden/>
          </w:rPr>
          <w:instrText xml:space="preserve"> PAGEREF _Toc502919387 \h </w:instrText>
        </w:r>
        <w:r w:rsidR="00C85247">
          <w:rPr>
            <w:noProof/>
            <w:webHidden/>
          </w:rPr>
        </w:r>
        <w:r w:rsidR="00C85247">
          <w:rPr>
            <w:noProof/>
            <w:webHidden/>
          </w:rPr>
          <w:fldChar w:fldCharType="separate"/>
        </w:r>
        <w:r w:rsidR="00C85247">
          <w:rPr>
            <w:noProof/>
            <w:webHidden/>
          </w:rPr>
          <w:t>111</w:t>
        </w:r>
        <w:r w:rsidR="00C85247">
          <w:rPr>
            <w:noProof/>
            <w:webHidden/>
          </w:rPr>
          <w:fldChar w:fldCharType="end"/>
        </w:r>
      </w:hyperlink>
    </w:p>
    <w:p w14:paraId="18E76CF7" w14:textId="4E7ED6E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8" w:history="1">
        <w:r w:rsidR="00C85247" w:rsidRPr="00F7561B">
          <w:rPr>
            <w:rStyle w:val="Hyperlink"/>
            <w:noProof/>
            <w14:scene3d>
              <w14:camera w14:prst="orthographicFront"/>
              <w14:lightRig w14:dir="t" w14:rig="threePt">
                <w14:rot w14:lat="0" w14:lon="0" w14:rev="0"/>
              </w14:lightRig>
            </w14:scene3d>
          </w:rPr>
          <w:t>3.2.1.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88 \h </w:instrText>
        </w:r>
        <w:r w:rsidR="00C85247">
          <w:rPr>
            <w:noProof/>
            <w:webHidden/>
          </w:rPr>
        </w:r>
        <w:r w:rsidR="00C85247">
          <w:rPr>
            <w:noProof/>
            <w:webHidden/>
          </w:rPr>
          <w:fldChar w:fldCharType="separate"/>
        </w:r>
        <w:r w:rsidR="00C85247">
          <w:rPr>
            <w:noProof/>
            <w:webHidden/>
          </w:rPr>
          <w:t>111</w:t>
        </w:r>
        <w:r w:rsidR="00C85247">
          <w:rPr>
            <w:noProof/>
            <w:webHidden/>
          </w:rPr>
          <w:fldChar w:fldCharType="end"/>
        </w:r>
      </w:hyperlink>
    </w:p>
    <w:p w14:paraId="014C0DCF" w14:textId="189CCB5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89" w:history="1">
        <w:r w:rsidR="00C85247" w:rsidRPr="00F7561B">
          <w:rPr>
            <w:rStyle w:val="Hyperlink"/>
            <w:noProof/>
            <w14:scene3d>
              <w14:camera w14:prst="orthographicFront"/>
              <w14:lightRig w14:dir="t" w14:rig="threePt">
                <w14:rot w14:lat="0" w14:lon="0" w14:rev="0"/>
              </w14:lightRig>
            </w14:scene3d>
          </w:rPr>
          <w:t>3.2.1.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89 \h </w:instrText>
        </w:r>
        <w:r w:rsidR="00C85247">
          <w:rPr>
            <w:noProof/>
            <w:webHidden/>
          </w:rPr>
        </w:r>
        <w:r w:rsidR="00C85247">
          <w:rPr>
            <w:noProof/>
            <w:webHidden/>
          </w:rPr>
          <w:fldChar w:fldCharType="separate"/>
        </w:r>
        <w:r w:rsidR="00C85247">
          <w:rPr>
            <w:noProof/>
            <w:webHidden/>
          </w:rPr>
          <w:t>111</w:t>
        </w:r>
        <w:r w:rsidR="00C85247">
          <w:rPr>
            <w:noProof/>
            <w:webHidden/>
          </w:rPr>
          <w:fldChar w:fldCharType="end"/>
        </w:r>
      </w:hyperlink>
    </w:p>
    <w:p w14:paraId="5DBA7C03" w14:textId="4144410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0" w:history="1">
        <w:r w:rsidR="00C85247" w:rsidRPr="00F7561B">
          <w:rPr>
            <w:rStyle w:val="Hyperlink"/>
            <w:noProof/>
            <w14:scene3d>
              <w14:camera w14:prst="orthographicFront"/>
              <w14:lightRig w14:dir="t" w14:rig="threePt">
                <w14:rot w14:lat="0" w14:lon="0" w14:rev="0"/>
              </w14:lightRig>
            </w14:scene3d>
          </w:rPr>
          <w:t>3.2.1.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90 \h </w:instrText>
        </w:r>
        <w:r w:rsidR="00C85247">
          <w:rPr>
            <w:noProof/>
            <w:webHidden/>
          </w:rPr>
        </w:r>
        <w:r w:rsidR="00C85247">
          <w:rPr>
            <w:noProof/>
            <w:webHidden/>
          </w:rPr>
          <w:fldChar w:fldCharType="separate"/>
        </w:r>
        <w:r w:rsidR="00C85247">
          <w:rPr>
            <w:noProof/>
            <w:webHidden/>
          </w:rPr>
          <w:t>112</w:t>
        </w:r>
        <w:r w:rsidR="00C85247">
          <w:rPr>
            <w:noProof/>
            <w:webHidden/>
          </w:rPr>
          <w:fldChar w:fldCharType="end"/>
        </w:r>
      </w:hyperlink>
    </w:p>
    <w:p w14:paraId="563479AC" w14:textId="66AD638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91" w:history="1">
        <w:r w:rsidR="00C85247" w:rsidRPr="00F7561B">
          <w:rPr>
            <w:rStyle w:val="Hyperlink"/>
            <w:noProof/>
            <w14:scene3d>
              <w14:camera w14:prst="orthographicFront"/>
              <w14:lightRig w14:dir="t" w14:rig="threePt">
                <w14:rot w14:lat="0" w14:lon="0" w14:rev="0"/>
              </w14:lightRig>
            </w14:scene3d>
          </w:rPr>
          <w:t>3.2.2</w:t>
        </w:r>
        <w:r w:rsidR="00C85247" w:rsidRPr="00F7561B">
          <w:rPr>
            <w:rStyle w:val="Hyperlink"/>
            <w:noProof/>
          </w:rPr>
          <w:t xml:space="preserve"> Component Transform</w:t>
        </w:r>
        <w:r w:rsidR="00C85247">
          <w:rPr>
            <w:noProof/>
            <w:webHidden/>
          </w:rPr>
          <w:tab/>
        </w:r>
        <w:r w:rsidR="00C85247">
          <w:rPr>
            <w:noProof/>
            <w:webHidden/>
          </w:rPr>
          <w:fldChar w:fldCharType="begin"/>
        </w:r>
        <w:r w:rsidR="00C85247">
          <w:rPr>
            <w:noProof/>
            <w:webHidden/>
          </w:rPr>
          <w:instrText xml:space="preserve"> PAGEREF _Toc502919391 \h </w:instrText>
        </w:r>
        <w:r w:rsidR="00C85247">
          <w:rPr>
            <w:noProof/>
            <w:webHidden/>
          </w:rPr>
        </w:r>
        <w:r w:rsidR="00C85247">
          <w:rPr>
            <w:noProof/>
            <w:webHidden/>
          </w:rPr>
          <w:fldChar w:fldCharType="separate"/>
        </w:r>
        <w:r w:rsidR="00C85247">
          <w:rPr>
            <w:noProof/>
            <w:webHidden/>
          </w:rPr>
          <w:t>112</w:t>
        </w:r>
        <w:r w:rsidR="00C85247">
          <w:rPr>
            <w:noProof/>
            <w:webHidden/>
          </w:rPr>
          <w:fldChar w:fldCharType="end"/>
        </w:r>
      </w:hyperlink>
    </w:p>
    <w:p w14:paraId="362CA715" w14:textId="1D113BB6"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2" w:history="1">
        <w:r w:rsidR="00C85247" w:rsidRPr="00F7561B">
          <w:rPr>
            <w:rStyle w:val="Hyperlink"/>
            <w:noProof/>
            <w14:scene3d>
              <w14:camera w14:prst="orthographicFront"/>
              <w14:lightRig w14:dir="t" w14:rig="threePt">
                <w14:rot w14:lat="0" w14:lon="0" w14:rev="0"/>
              </w14:lightRig>
            </w14:scene3d>
          </w:rPr>
          <w:t>3.2.2.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92 \h </w:instrText>
        </w:r>
        <w:r w:rsidR="00C85247">
          <w:rPr>
            <w:noProof/>
            <w:webHidden/>
          </w:rPr>
        </w:r>
        <w:r w:rsidR="00C85247">
          <w:rPr>
            <w:noProof/>
            <w:webHidden/>
          </w:rPr>
          <w:fldChar w:fldCharType="separate"/>
        </w:r>
        <w:r w:rsidR="00C85247">
          <w:rPr>
            <w:noProof/>
            <w:webHidden/>
          </w:rPr>
          <w:t>112</w:t>
        </w:r>
        <w:r w:rsidR="00C85247">
          <w:rPr>
            <w:noProof/>
            <w:webHidden/>
          </w:rPr>
          <w:fldChar w:fldCharType="end"/>
        </w:r>
      </w:hyperlink>
    </w:p>
    <w:p w14:paraId="6A12A42C" w14:textId="63B5D49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3" w:history="1">
        <w:r w:rsidR="00C85247" w:rsidRPr="00F7561B">
          <w:rPr>
            <w:rStyle w:val="Hyperlink"/>
            <w:noProof/>
            <w14:scene3d>
              <w14:camera w14:prst="orthographicFront"/>
              <w14:lightRig w14:dir="t" w14:rig="threePt">
                <w14:rot w14:lat="0" w14:lon="0" w14:rev="0"/>
              </w14:lightRig>
            </w14:scene3d>
          </w:rPr>
          <w:t>3.2.2.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93 \h </w:instrText>
        </w:r>
        <w:r w:rsidR="00C85247">
          <w:rPr>
            <w:noProof/>
            <w:webHidden/>
          </w:rPr>
        </w:r>
        <w:r w:rsidR="00C85247">
          <w:rPr>
            <w:noProof/>
            <w:webHidden/>
          </w:rPr>
          <w:fldChar w:fldCharType="separate"/>
        </w:r>
        <w:r w:rsidR="00C85247">
          <w:rPr>
            <w:noProof/>
            <w:webHidden/>
          </w:rPr>
          <w:t>113</w:t>
        </w:r>
        <w:r w:rsidR="00C85247">
          <w:rPr>
            <w:noProof/>
            <w:webHidden/>
          </w:rPr>
          <w:fldChar w:fldCharType="end"/>
        </w:r>
      </w:hyperlink>
    </w:p>
    <w:p w14:paraId="68311A20" w14:textId="53F9D77B"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4" w:history="1">
        <w:r w:rsidR="00C85247" w:rsidRPr="00F7561B">
          <w:rPr>
            <w:rStyle w:val="Hyperlink"/>
            <w:noProof/>
            <w14:scene3d>
              <w14:camera w14:prst="orthographicFront"/>
              <w14:lightRig w14:dir="t" w14:rig="threePt">
                <w14:rot w14:lat="0" w14:lon="0" w14:rev="0"/>
              </w14:lightRig>
            </w14:scene3d>
          </w:rPr>
          <w:t>3.2.2.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94 \h </w:instrText>
        </w:r>
        <w:r w:rsidR="00C85247">
          <w:rPr>
            <w:noProof/>
            <w:webHidden/>
          </w:rPr>
        </w:r>
        <w:r w:rsidR="00C85247">
          <w:rPr>
            <w:noProof/>
            <w:webHidden/>
          </w:rPr>
          <w:fldChar w:fldCharType="separate"/>
        </w:r>
        <w:r w:rsidR="00C85247">
          <w:rPr>
            <w:noProof/>
            <w:webHidden/>
          </w:rPr>
          <w:t>113</w:t>
        </w:r>
        <w:r w:rsidR="00C85247">
          <w:rPr>
            <w:noProof/>
            <w:webHidden/>
          </w:rPr>
          <w:fldChar w:fldCharType="end"/>
        </w:r>
      </w:hyperlink>
    </w:p>
    <w:p w14:paraId="3EC43E47" w14:textId="04CD1C9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395" w:history="1">
        <w:r w:rsidR="00C85247" w:rsidRPr="00F7561B">
          <w:rPr>
            <w:rStyle w:val="Hyperlink"/>
            <w:noProof/>
            <w14:scene3d>
              <w14:camera w14:prst="orthographicFront"/>
              <w14:lightRig w14:dir="t" w14:rig="threePt">
                <w14:rot w14:lat="0" w14:lon="0" w14:rev="0"/>
              </w14:lightRig>
            </w14:scene3d>
          </w:rPr>
          <w:t>3.2.3</w:t>
        </w:r>
        <w:r w:rsidR="00C85247" w:rsidRPr="00F7561B">
          <w:rPr>
            <w:rStyle w:val="Hyperlink"/>
            <w:noProof/>
          </w:rPr>
          <w:t xml:space="preserve"> Component NameID</w:t>
        </w:r>
        <w:r w:rsidR="00C85247">
          <w:rPr>
            <w:noProof/>
            <w:webHidden/>
          </w:rPr>
          <w:tab/>
        </w:r>
        <w:r w:rsidR="00C85247">
          <w:rPr>
            <w:noProof/>
            <w:webHidden/>
          </w:rPr>
          <w:fldChar w:fldCharType="begin"/>
        </w:r>
        <w:r w:rsidR="00C85247">
          <w:rPr>
            <w:noProof/>
            <w:webHidden/>
          </w:rPr>
          <w:instrText xml:space="preserve"> PAGEREF _Toc502919395 \h </w:instrText>
        </w:r>
        <w:r w:rsidR="00C85247">
          <w:rPr>
            <w:noProof/>
            <w:webHidden/>
          </w:rPr>
        </w:r>
        <w:r w:rsidR="00C85247">
          <w:rPr>
            <w:noProof/>
            <w:webHidden/>
          </w:rPr>
          <w:fldChar w:fldCharType="separate"/>
        </w:r>
        <w:r w:rsidR="00C85247">
          <w:rPr>
            <w:noProof/>
            <w:webHidden/>
          </w:rPr>
          <w:t>114</w:t>
        </w:r>
        <w:r w:rsidR="00C85247">
          <w:rPr>
            <w:noProof/>
            <w:webHidden/>
          </w:rPr>
          <w:fldChar w:fldCharType="end"/>
        </w:r>
      </w:hyperlink>
    </w:p>
    <w:p w14:paraId="0995FEEA" w14:textId="4FF5AF6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6" w:history="1">
        <w:r w:rsidR="00C85247" w:rsidRPr="00F7561B">
          <w:rPr>
            <w:rStyle w:val="Hyperlink"/>
            <w:noProof/>
            <w14:scene3d>
              <w14:camera w14:prst="orthographicFront"/>
              <w14:lightRig w14:dir="t" w14:rig="threePt">
                <w14:rot w14:lat="0" w14:lon="0" w14:rev="0"/>
              </w14:lightRig>
            </w14:scene3d>
          </w:rPr>
          <w:t>3.2.3.1</w:t>
        </w:r>
        <w:r w:rsidR="00C85247" w:rsidRPr="00F7561B">
          <w:rPr>
            <w:rStyle w:val="Hyperlink"/>
            <w:noProof/>
          </w:rPr>
          <w:t xml:space="preserve"> Semantics</w:t>
        </w:r>
        <w:r w:rsidR="00C85247">
          <w:rPr>
            <w:noProof/>
            <w:webHidden/>
          </w:rPr>
          <w:tab/>
        </w:r>
        <w:r w:rsidR="00C85247">
          <w:rPr>
            <w:noProof/>
            <w:webHidden/>
          </w:rPr>
          <w:fldChar w:fldCharType="begin"/>
        </w:r>
        <w:r w:rsidR="00C85247">
          <w:rPr>
            <w:noProof/>
            <w:webHidden/>
          </w:rPr>
          <w:instrText xml:space="preserve"> PAGEREF _Toc502919396 \h </w:instrText>
        </w:r>
        <w:r w:rsidR="00C85247">
          <w:rPr>
            <w:noProof/>
            <w:webHidden/>
          </w:rPr>
        </w:r>
        <w:r w:rsidR="00C85247">
          <w:rPr>
            <w:noProof/>
            <w:webHidden/>
          </w:rPr>
          <w:fldChar w:fldCharType="separate"/>
        </w:r>
        <w:r w:rsidR="00C85247">
          <w:rPr>
            <w:noProof/>
            <w:webHidden/>
          </w:rPr>
          <w:t>114</w:t>
        </w:r>
        <w:r w:rsidR="00C85247">
          <w:rPr>
            <w:noProof/>
            <w:webHidden/>
          </w:rPr>
          <w:fldChar w:fldCharType="end"/>
        </w:r>
      </w:hyperlink>
    </w:p>
    <w:p w14:paraId="5A6117AB" w14:textId="018CDA8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7" w:history="1">
        <w:r w:rsidR="00C85247" w:rsidRPr="00F7561B">
          <w:rPr>
            <w:rStyle w:val="Hyperlink"/>
            <w:noProof/>
            <w14:scene3d>
              <w14:camera w14:prst="orthographicFront"/>
              <w14:lightRig w14:dir="t" w14:rig="threePt">
                <w14:rot w14:lat="0" w14:lon="0" w14:rev="0"/>
              </w14:lightRig>
            </w14:scene3d>
          </w:rPr>
          <w:t>3.2.3.2</w:t>
        </w:r>
        <w:r w:rsidR="00C85247" w:rsidRPr="00F7561B">
          <w:rPr>
            <w:rStyle w:val="Hyperlink"/>
            <w:noProof/>
          </w:rPr>
          <w:t xml:space="preserve"> XML Syntax</w:t>
        </w:r>
        <w:r w:rsidR="00C85247">
          <w:rPr>
            <w:noProof/>
            <w:webHidden/>
          </w:rPr>
          <w:tab/>
        </w:r>
        <w:r w:rsidR="00C85247">
          <w:rPr>
            <w:noProof/>
            <w:webHidden/>
          </w:rPr>
          <w:fldChar w:fldCharType="begin"/>
        </w:r>
        <w:r w:rsidR="00C85247">
          <w:rPr>
            <w:noProof/>
            <w:webHidden/>
          </w:rPr>
          <w:instrText xml:space="preserve"> PAGEREF _Toc502919397 \h </w:instrText>
        </w:r>
        <w:r w:rsidR="00C85247">
          <w:rPr>
            <w:noProof/>
            <w:webHidden/>
          </w:rPr>
        </w:r>
        <w:r w:rsidR="00C85247">
          <w:rPr>
            <w:noProof/>
            <w:webHidden/>
          </w:rPr>
          <w:fldChar w:fldCharType="separate"/>
        </w:r>
        <w:r w:rsidR="00C85247">
          <w:rPr>
            <w:noProof/>
            <w:webHidden/>
          </w:rPr>
          <w:t>115</w:t>
        </w:r>
        <w:r w:rsidR="00C85247">
          <w:rPr>
            <w:noProof/>
            <w:webHidden/>
          </w:rPr>
          <w:fldChar w:fldCharType="end"/>
        </w:r>
      </w:hyperlink>
    </w:p>
    <w:p w14:paraId="59D5F1F5" w14:textId="66A6538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398" w:history="1">
        <w:r w:rsidR="00C85247" w:rsidRPr="00F7561B">
          <w:rPr>
            <w:rStyle w:val="Hyperlink"/>
            <w:noProof/>
            <w14:scene3d>
              <w14:camera w14:prst="orthographicFront"/>
              <w14:lightRig w14:dir="t" w14:rig="threePt">
                <w14:rot w14:lat="0" w14:lon="0" w14:rev="0"/>
              </w14:lightRig>
            </w14:scene3d>
          </w:rPr>
          <w:t>3.2.3.3</w:t>
        </w:r>
        <w:r w:rsidR="00C85247" w:rsidRPr="00F7561B">
          <w:rPr>
            <w:rStyle w:val="Hyperlink"/>
            <w:noProof/>
          </w:rPr>
          <w:t xml:space="preserve"> JSON Syntax</w:t>
        </w:r>
        <w:r w:rsidR="00C85247">
          <w:rPr>
            <w:noProof/>
            <w:webHidden/>
          </w:rPr>
          <w:tab/>
        </w:r>
        <w:r w:rsidR="00C85247">
          <w:rPr>
            <w:noProof/>
            <w:webHidden/>
          </w:rPr>
          <w:fldChar w:fldCharType="begin"/>
        </w:r>
        <w:r w:rsidR="00C85247">
          <w:rPr>
            <w:noProof/>
            <w:webHidden/>
          </w:rPr>
          <w:instrText xml:space="preserve"> PAGEREF _Toc502919398 \h </w:instrText>
        </w:r>
        <w:r w:rsidR="00C85247">
          <w:rPr>
            <w:noProof/>
            <w:webHidden/>
          </w:rPr>
        </w:r>
        <w:r w:rsidR="00C85247">
          <w:rPr>
            <w:noProof/>
            <w:webHidden/>
          </w:rPr>
          <w:fldChar w:fldCharType="separate"/>
        </w:r>
        <w:r w:rsidR="00C85247">
          <w:rPr>
            <w:noProof/>
            <w:webHidden/>
          </w:rPr>
          <w:t>115</w:t>
        </w:r>
        <w:r w:rsidR="00C85247">
          <w:rPr>
            <w:noProof/>
            <w:webHidden/>
          </w:rPr>
          <w:fldChar w:fldCharType="end"/>
        </w:r>
      </w:hyperlink>
    </w:p>
    <w:p w14:paraId="7FB020FD" w14:textId="395C1C4D" w:rsidR="00C85247" w:rsidRDefault="00BF2F1A">
      <w:pPr>
        <w:pStyle w:val="Verzeichnis1"/>
        <w:rPr>
          <w:rFonts w:asciiTheme="minorHAnsi" w:cstheme="minorBidi" w:eastAsiaTheme="minorEastAsia" w:hAnsiTheme="minorHAnsi"/>
          <w:noProof/>
          <w:sz w:val="22"/>
          <w:szCs w:val="22"/>
          <w:lang w:eastAsia="en-GB" w:val="en-GB"/>
        </w:rPr>
      </w:pPr>
      <w:hyperlink w:anchor="_Toc502919399" w:history="1">
        <w:r w:rsidR="00C85247" w:rsidRPr="00F7561B">
          <w:rPr>
            <w:rStyle w:val="Hyperlink"/>
            <w:noProof/>
          </w:rPr>
          <w:t>4</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The Processing Model For Signing</w:t>
        </w:r>
        <w:r w:rsidR="00C85247">
          <w:rPr>
            <w:noProof/>
            <w:webHidden/>
          </w:rPr>
          <w:tab/>
        </w:r>
        <w:r w:rsidR="00C85247">
          <w:rPr>
            <w:noProof/>
            <w:webHidden/>
          </w:rPr>
          <w:fldChar w:fldCharType="begin"/>
        </w:r>
        <w:r w:rsidR="00C85247">
          <w:rPr>
            <w:noProof/>
            <w:webHidden/>
          </w:rPr>
          <w:instrText xml:space="preserve"> PAGEREF _Toc502919399 \h </w:instrText>
        </w:r>
        <w:r w:rsidR="00C85247">
          <w:rPr>
            <w:noProof/>
            <w:webHidden/>
          </w:rPr>
        </w:r>
        <w:r w:rsidR="00C85247">
          <w:rPr>
            <w:noProof/>
            <w:webHidden/>
          </w:rPr>
          <w:fldChar w:fldCharType="separate"/>
        </w:r>
        <w:r w:rsidR="00C85247">
          <w:rPr>
            <w:noProof/>
            <w:webHidden/>
          </w:rPr>
          <w:t>117</w:t>
        </w:r>
        <w:r w:rsidR="00C85247">
          <w:rPr>
            <w:noProof/>
            <w:webHidden/>
          </w:rPr>
          <w:fldChar w:fldCharType="end"/>
        </w:r>
      </w:hyperlink>
    </w:p>
    <w:p w14:paraId="22EE73B6" w14:textId="29AB3684"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00" w:history="1">
        <w:r w:rsidR="00C85247" w:rsidRPr="00F7561B">
          <w:rPr>
            <w:rStyle w:val="Hyperlink"/>
            <w:noProof/>
            <w14:scene3d>
              <w14:camera w14:prst="orthographicFront"/>
              <w14:lightRig w14:dir="t" w14:rig="threePt">
                <w14:rot w14:lat="0" w14:lon="0" w14:rev="0"/>
              </w14:lightRig>
            </w14:scene3d>
          </w:rPr>
          <w:t>4.1</w:t>
        </w:r>
        <w:r w:rsidR="00C85247" w:rsidRPr="00F7561B">
          <w:rPr>
            <w:rStyle w:val="Hyperlink"/>
            <w:noProof/>
          </w:rPr>
          <w:t xml:space="preserve"> Processing for XML Signatures</w:t>
        </w:r>
        <w:r w:rsidR="00C85247">
          <w:rPr>
            <w:noProof/>
            <w:webHidden/>
          </w:rPr>
          <w:tab/>
        </w:r>
        <w:r w:rsidR="00C85247">
          <w:rPr>
            <w:noProof/>
            <w:webHidden/>
          </w:rPr>
          <w:fldChar w:fldCharType="begin"/>
        </w:r>
        <w:r w:rsidR="00C85247">
          <w:rPr>
            <w:noProof/>
            <w:webHidden/>
          </w:rPr>
          <w:instrText xml:space="preserve"> PAGEREF _Toc502919400 \h </w:instrText>
        </w:r>
        <w:r w:rsidR="00C85247">
          <w:rPr>
            <w:noProof/>
            <w:webHidden/>
          </w:rPr>
        </w:r>
        <w:r w:rsidR="00C85247">
          <w:rPr>
            <w:noProof/>
            <w:webHidden/>
          </w:rPr>
          <w:fldChar w:fldCharType="separate"/>
        </w:r>
        <w:r w:rsidR="00C85247">
          <w:rPr>
            <w:noProof/>
            <w:webHidden/>
          </w:rPr>
          <w:t>117</w:t>
        </w:r>
        <w:r w:rsidR="00C85247">
          <w:rPr>
            <w:noProof/>
            <w:webHidden/>
          </w:rPr>
          <w:fldChar w:fldCharType="end"/>
        </w:r>
      </w:hyperlink>
    </w:p>
    <w:p w14:paraId="30D9D2E0" w14:textId="0BF47CA1"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01" w:history="1">
        <w:r w:rsidR="00C85247" w:rsidRPr="00F7561B">
          <w:rPr>
            <w:rStyle w:val="Hyperlink"/>
            <w:noProof/>
            <w14:scene3d>
              <w14:camera w14:prst="orthographicFront"/>
              <w14:lightRig w14:dir="t" w14:rig="threePt">
                <w14:rot w14:lat="0" w14:lon="0" w14:rev="0"/>
              </w14:lightRig>
            </w14:scene3d>
          </w:rPr>
          <w:t>4.1.1</w:t>
        </w:r>
        <w:r w:rsidR="00C85247" w:rsidRPr="00F7561B">
          <w:rPr>
            <w:rStyle w:val="Hyperlink"/>
            <w:noProof/>
          </w:rPr>
          <w:t xml:space="preserve"> Sub process ‘</w:t>
        </w:r>
        <w:r w:rsidR="00C85247" w:rsidRPr="00F7561B">
          <w:rPr>
            <w:rStyle w:val="Hyperlink"/>
            <w:rFonts w:ascii="Courier New" w:hAnsi="Courier New"/>
            <w:noProof/>
          </w:rPr>
          <w:t>process references</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01 \h </w:instrText>
        </w:r>
        <w:r w:rsidR="00C85247">
          <w:rPr>
            <w:noProof/>
            <w:webHidden/>
          </w:rPr>
        </w:r>
        <w:r w:rsidR="00C85247">
          <w:rPr>
            <w:noProof/>
            <w:webHidden/>
          </w:rPr>
          <w:fldChar w:fldCharType="separate"/>
        </w:r>
        <w:r w:rsidR="00C85247">
          <w:rPr>
            <w:noProof/>
            <w:webHidden/>
          </w:rPr>
          <w:t>117</w:t>
        </w:r>
        <w:r w:rsidR="00C85247">
          <w:rPr>
            <w:noProof/>
            <w:webHidden/>
          </w:rPr>
          <w:fldChar w:fldCharType="end"/>
        </w:r>
      </w:hyperlink>
    </w:p>
    <w:p w14:paraId="2F7BB956" w14:textId="424BE6D0"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02" w:history="1">
        <w:r w:rsidR="00C85247" w:rsidRPr="00F7561B">
          <w:rPr>
            <w:rStyle w:val="Hyperlink"/>
            <w:noProof/>
            <w14:scene3d>
              <w14:camera w14:prst="orthographicFront"/>
              <w14:lightRig w14:dir="t" w14:rig="threePt">
                <w14:rot w14:lat="0" w14:lon="0" w14:rev="0"/>
              </w14:lightRig>
            </w14:scene3d>
          </w:rPr>
          <w:t>4.1.2</w:t>
        </w:r>
        <w:r w:rsidR="00C85247" w:rsidRPr="00F7561B">
          <w:rPr>
            <w:rStyle w:val="Hyperlink"/>
            <w:noProof/>
          </w:rPr>
          <w:t xml:space="preserve"> Sub process ‘</w:t>
        </w:r>
        <w:r w:rsidR="00C85247" w:rsidRPr="00F7561B">
          <w:rPr>
            <w:rStyle w:val="Hyperlink"/>
            <w:rFonts w:ascii="Courier New" w:hAnsi="Courier New"/>
            <w:noProof/>
          </w:rPr>
          <w:t>create XML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02 \h </w:instrText>
        </w:r>
        <w:r w:rsidR="00C85247">
          <w:rPr>
            <w:noProof/>
            <w:webHidden/>
          </w:rPr>
        </w:r>
        <w:r w:rsidR="00C85247">
          <w:rPr>
            <w:noProof/>
            <w:webHidden/>
          </w:rPr>
          <w:fldChar w:fldCharType="separate"/>
        </w:r>
        <w:r w:rsidR="00C85247">
          <w:rPr>
            <w:noProof/>
            <w:webHidden/>
          </w:rPr>
          <w:t>118</w:t>
        </w:r>
        <w:r w:rsidR="00C85247">
          <w:rPr>
            <w:noProof/>
            <w:webHidden/>
          </w:rPr>
          <w:fldChar w:fldCharType="end"/>
        </w:r>
      </w:hyperlink>
    </w:p>
    <w:p w14:paraId="3881E98A" w14:textId="43DF3BE1"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03" w:history="1">
        <w:r w:rsidR="00C85247" w:rsidRPr="00F7561B">
          <w:rPr>
            <w:rStyle w:val="Hyperlink"/>
            <w:rFonts w:ascii="Courier New" w:hAnsi="Courier New"/>
            <w:noProof/>
            <w14:scene3d>
              <w14:camera w14:prst="orthographicFront"/>
              <w14:lightRig w14:dir="t" w14:rig="threePt">
                <w14:rot w14:lat="0" w14:lon="0" w14:rev="0"/>
              </w14:lightRig>
            </w14:scene3d>
          </w:rPr>
          <w:t>4.1.2.1</w:t>
        </w:r>
        <w:r w:rsidR="00C85247" w:rsidRPr="00F7561B">
          <w:rPr>
            <w:rStyle w:val="Hyperlink"/>
            <w:noProof/>
          </w:rPr>
          <w:t xml:space="preserve"> XML Signatures Variant Optional Input </w:t>
        </w:r>
        <w:r w:rsidR="00C85247" w:rsidRPr="00F7561B">
          <w:rPr>
            <w:rStyle w:val="Hyperlink"/>
            <w:rFonts w:ascii="Courier New" w:hAnsi="Courier New"/>
            <w:noProof/>
          </w:rPr>
          <w:t>IncludeObject</w:t>
        </w:r>
        <w:r w:rsidR="00C85247">
          <w:rPr>
            <w:noProof/>
            <w:webHidden/>
          </w:rPr>
          <w:tab/>
        </w:r>
        <w:r w:rsidR="00C85247">
          <w:rPr>
            <w:noProof/>
            <w:webHidden/>
          </w:rPr>
          <w:fldChar w:fldCharType="begin"/>
        </w:r>
        <w:r w:rsidR="00C85247">
          <w:rPr>
            <w:noProof/>
            <w:webHidden/>
          </w:rPr>
          <w:instrText xml:space="preserve"> PAGEREF _Toc502919403 \h </w:instrText>
        </w:r>
        <w:r w:rsidR="00C85247">
          <w:rPr>
            <w:noProof/>
            <w:webHidden/>
          </w:rPr>
        </w:r>
        <w:r w:rsidR="00C85247">
          <w:rPr>
            <w:noProof/>
            <w:webHidden/>
          </w:rPr>
          <w:fldChar w:fldCharType="separate"/>
        </w:r>
        <w:r w:rsidR="00C85247">
          <w:rPr>
            <w:noProof/>
            <w:webHidden/>
          </w:rPr>
          <w:t>119</w:t>
        </w:r>
        <w:r w:rsidR="00C85247">
          <w:rPr>
            <w:noProof/>
            <w:webHidden/>
          </w:rPr>
          <w:fldChar w:fldCharType="end"/>
        </w:r>
      </w:hyperlink>
    </w:p>
    <w:p w14:paraId="6AE9300B" w14:textId="56F7D8A5"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04" w:history="1">
        <w:r w:rsidR="00C85247" w:rsidRPr="00F7561B">
          <w:rPr>
            <w:rStyle w:val="Hyperlink"/>
            <w:noProof/>
            <w14:scene3d>
              <w14:camera w14:prst="orthographicFront"/>
              <w14:lightRig w14:dir="t" w14:rig="threePt">
                <w14:rot w14:lat="0" w14:lon="0" w14:rev="0"/>
              </w14:lightRig>
            </w14:scene3d>
          </w:rPr>
          <w:t>4.2</w:t>
        </w:r>
        <w:r w:rsidR="00C85247" w:rsidRPr="00F7561B">
          <w:rPr>
            <w:rStyle w:val="Hyperlink"/>
            <w:noProof/>
          </w:rPr>
          <w:t xml:space="preserve"> Processing for CMS Signatures</w:t>
        </w:r>
        <w:r w:rsidR="00C85247">
          <w:rPr>
            <w:noProof/>
            <w:webHidden/>
          </w:rPr>
          <w:tab/>
        </w:r>
        <w:r w:rsidR="00C85247">
          <w:rPr>
            <w:noProof/>
            <w:webHidden/>
          </w:rPr>
          <w:fldChar w:fldCharType="begin"/>
        </w:r>
        <w:r w:rsidR="00C85247">
          <w:rPr>
            <w:noProof/>
            <w:webHidden/>
          </w:rPr>
          <w:instrText xml:space="preserve"> PAGEREF _Toc502919404 \h </w:instrText>
        </w:r>
        <w:r w:rsidR="00C85247">
          <w:rPr>
            <w:noProof/>
            <w:webHidden/>
          </w:rPr>
        </w:r>
        <w:r w:rsidR="00C85247">
          <w:rPr>
            <w:noProof/>
            <w:webHidden/>
          </w:rPr>
          <w:fldChar w:fldCharType="separate"/>
        </w:r>
        <w:r w:rsidR="00C85247">
          <w:rPr>
            <w:noProof/>
            <w:webHidden/>
          </w:rPr>
          <w:t>120</w:t>
        </w:r>
        <w:r w:rsidR="00C85247">
          <w:rPr>
            <w:noProof/>
            <w:webHidden/>
          </w:rPr>
          <w:fldChar w:fldCharType="end"/>
        </w:r>
      </w:hyperlink>
    </w:p>
    <w:p w14:paraId="0EE4F8D4" w14:textId="61707A8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05" w:history="1">
        <w:r w:rsidR="00C85247" w:rsidRPr="00F7561B">
          <w:rPr>
            <w:rStyle w:val="Hyperlink"/>
            <w:noProof/>
            <w14:scene3d>
              <w14:camera w14:prst="orthographicFront"/>
              <w14:lightRig w14:dir="t" w14:rig="threePt">
                <w14:rot w14:lat="0" w14:lon="0" w14:rev="0"/>
              </w14:lightRig>
            </w14:scene3d>
          </w:rPr>
          <w:t>4.2.1</w:t>
        </w:r>
        <w:r w:rsidR="00C85247" w:rsidRPr="00F7561B">
          <w:rPr>
            <w:rStyle w:val="Hyperlink"/>
            <w:noProof/>
          </w:rPr>
          <w:t xml:space="preserve"> Sub process ‘</w:t>
        </w:r>
        <w:r w:rsidR="00C85247" w:rsidRPr="00F7561B">
          <w:rPr>
            <w:rStyle w:val="Hyperlink"/>
            <w:rFonts w:ascii="Courier New" w:hAnsi="Courier New"/>
            <w:noProof/>
          </w:rPr>
          <w:t>process digest</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05 \h </w:instrText>
        </w:r>
        <w:r w:rsidR="00C85247">
          <w:rPr>
            <w:noProof/>
            <w:webHidden/>
          </w:rPr>
        </w:r>
        <w:r w:rsidR="00C85247">
          <w:rPr>
            <w:noProof/>
            <w:webHidden/>
          </w:rPr>
          <w:fldChar w:fldCharType="separate"/>
        </w:r>
        <w:r w:rsidR="00C85247">
          <w:rPr>
            <w:noProof/>
            <w:webHidden/>
          </w:rPr>
          <w:t>120</w:t>
        </w:r>
        <w:r w:rsidR="00C85247">
          <w:rPr>
            <w:noProof/>
            <w:webHidden/>
          </w:rPr>
          <w:fldChar w:fldCharType="end"/>
        </w:r>
      </w:hyperlink>
    </w:p>
    <w:p w14:paraId="012AA6F9" w14:textId="1489CCB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06" w:history="1">
        <w:r w:rsidR="00C85247" w:rsidRPr="00F7561B">
          <w:rPr>
            <w:rStyle w:val="Hyperlink"/>
            <w:noProof/>
            <w14:scene3d>
              <w14:camera w14:prst="orthographicFront"/>
              <w14:lightRig w14:dir="t" w14:rig="threePt">
                <w14:rot w14:lat="0" w14:lon="0" w14:rev="0"/>
              </w14:lightRig>
            </w14:scene3d>
          </w:rPr>
          <w:t>4.2.2</w:t>
        </w:r>
        <w:r w:rsidR="00C85247" w:rsidRPr="00F7561B">
          <w:rPr>
            <w:rStyle w:val="Hyperlink"/>
            <w:noProof/>
          </w:rPr>
          <w:t xml:space="preserve"> Sub process ‘</w:t>
        </w:r>
        <w:r w:rsidR="00C85247" w:rsidRPr="00F7561B">
          <w:rPr>
            <w:rStyle w:val="Hyperlink"/>
            <w:rFonts w:ascii="Courier New" w:hAnsi="Courier New"/>
            <w:noProof/>
          </w:rPr>
          <w:t>create CMS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06 \h </w:instrText>
        </w:r>
        <w:r w:rsidR="00C85247">
          <w:rPr>
            <w:noProof/>
            <w:webHidden/>
          </w:rPr>
        </w:r>
        <w:r w:rsidR="00C85247">
          <w:rPr>
            <w:noProof/>
            <w:webHidden/>
          </w:rPr>
          <w:fldChar w:fldCharType="separate"/>
        </w:r>
        <w:r w:rsidR="00C85247">
          <w:rPr>
            <w:noProof/>
            <w:webHidden/>
          </w:rPr>
          <w:t>120</w:t>
        </w:r>
        <w:r w:rsidR="00C85247">
          <w:rPr>
            <w:noProof/>
            <w:webHidden/>
          </w:rPr>
          <w:fldChar w:fldCharType="end"/>
        </w:r>
      </w:hyperlink>
    </w:p>
    <w:p w14:paraId="5C545CA5" w14:textId="2DAB2B49"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07" w:history="1">
        <w:r w:rsidR="00C85247" w:rsidRPr="00F7561B">
          <w:rPr>
            <w:rStyle w:val="Hyperlink"/>
            <w:noProof/>
            <w14:scene3d>
              <w14:camera w14:prst="orthographicFront"/>
              <w14:lightRig w14:dir="t" w14:rig="threePt">
                <w14:rot w14:lat="0" w14:lon="0" w14:rev="0"/>
              </w14:lightRig>
            </w14:scene3d>
          </w:rPr>
          <w:t>4.3</w:t>
        </w:r>
        <w:r w:rsidR="00C85247" w:rsidRPr="00F7561B">
          <w:rPr>
            <w:rStyle w:val="Hyperlink"/>
            <w:noProof/>
          </w:rPr>
          <w:t xml:space="preserve"> General processing</w:t>
        </w:r>
        <w:r w:rsidR="00C85247">
          <w:rPr>
            <w:noProof/>
            <w:webHidden/>
          </w:rPr>
          <w:tab/>
        </w:r>
        <w:r w:rsidR="00C85247">
          <w:rPr>
            <w:noProof/>
            <w:webHidden/>
          </w:rPr>
          <w:fldChar w:fldCharType="begin"/>
        </w:r>
        <w:r w:rsidR="00C85247">
          <w:rPr>
            <w:noProof/>
            <w:webHidden/>
          </w:rPr>
          <w:instrText xml:space="preserve"> PAGEREF _Toc502919407 \h </w:instrText>
        </w:r>
        <w:r w:rsidR="00C85247">
          <w:rPr>
            <w:noProof/>
            <w:webHidden/>
          </w:rPr>
        </w:r>
        <w:r w:rsidR="00C85247">
          <w:rPr>
            <w:noProof/>
            <w:webHidden/>
          </w:rPr>
          <w:fldChar w:fldCharType="separate"/>
        </w:r>
        <w:r w:rsidR="00C85247">
          <w:rPr>
            <w:noProof/>
            <w:webHidden/>
          </w:rPr>
          <w:t>121</w:t>
        </w:r>
        <w:r w:rsidR="00C85247">
          <w:rPr>
            <w:noProof/>
            <w:webHidden/>
          </w:rPr>
          <w:fldChar w:fldCharType="end"/>
        </w:r>
      </w:hyperlink>
    </w:p>
    <w:p w14:paraId="2B731D01" w14:textId="7A014E94"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08" w:history="1">
        <w:r w:rsidR="00C85247" w:rsidRPr="00F7561B">
          <w:rPr>
            <w:rStyle w:val="Hyperlink"/>
            <w:rFonts w:ascii="Courier New" w:hAnsi="Courier New"/>
            <w:noProof/>
            <w14:scene3d>
              <w14:camera w14:prst="orthographicFront"/>
              <w14:lightRig w14:dir="t" w14:rig="threePt">
                <w14:rot w14:lat="0" w14:lon="0" w14:rev="0"/>
              </w14:lightRig>
            </w14:scene3d>
          </w:rPr>
          <w:t>4.3.1</w:t>
        </w:r>
        <w:r w:rsidR="00C85247" w:rsidRPr="00F7561B">
          <w:rPr>
            <w:rStyle w:val="Hyperlink"/>
            <w:noProof/>
          </w:rPr>
          <w:t xml:space="preserve"> Sub process ‘</w:t>
        </w:r>
        <w:r w:rsidR="00C85247" w:rsidRPr="00F7561B">
          <w:rPr>
            <w:rStyle w:val="Hyperlink"/>
            <w:rFonts w:ascii="Courier New" w:hAnsi="Courier New"/>
            <w:noProof/>
          </w:rPr>
          <w:t>add Timestamp</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08 \h </w:instrText>
        </w:r>
        <w:r w:rsidR="00C85247">
          <w:rPr>
            <w:noProof/>
            <w:webHidden/>
          </w:rPr>
        </w:r>
        <w:r w:rsidR="00C85247">
          <w:rPr>
            <w:noProof/>
            <w:webHidden/>
          </w:rPr>
          <w:fldChar w:fldCharType="separate"/>
        </w:r>
        <w:r w:rsidR="00C85247">
          <w:rPr>
            <w:noProof/>
            <w:webHidden/>
          </w:rPr>
          <w:t>121</w:t>
        </w:r>
        <w:r w:rsidR="00C85247">
          <w:rPr>
            <w:noProof/>
            <w:webHidden/>
          </w:rPr>
          <w:fldChar w:fldCharType="end"/>
        </w:r>
      </w:hyperlink>
    </w:p>
    <w:p w14:paraId="7A2C865A" w14:textId="3BB1BEEA"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09" w:history="1">
        <w:r w:rsidR="00C85247" w:rsidRPr="00F7561B">
          <w:rPr>
            <w:rStyle w:val="Hyperlink"/>
            <w:noProof/>
            <w14:scene3d>
              <w14:camera w14:prst="orthographicFront"/>
              <w14:lightRig w14:dir="t" w14:rig="threePt">
                <w14:rot w14:lat="0" w14:lon="0" w14:rev="0"/>
              </w14:lightRig>
            </w14:scene3d>
          </w:rPr>
          <w:t>4.3.1.1</w:t>
        </w:r>
        <w:r w:rsidR="00C85247" w:rsidRPr="00F7561B">
          <w:rPr>
            <w:rStyle w:val="Hyperlink"/>
            <w:noProof/>
          </w:rPr>
          <w:t xml:space="preserve"> Processing for CMS signatures time-stamping</w:t>
        </w:r>
        <w:r w:rsidR="00C85247">
          <w:rPr>
            <w:noProof/>
            <w:webHidden/>
          </w:rPr>
          <w:tab/>
        </w:r>
        <w:r w:rsidR="00C85247">
          <w:rPr>
            <w:noProof/>
            <w:webHidden/>
          </w:rPr>
          <w:fldChar w:fldCharType="begin"/>
        </w:r>
        <w:r w:rsidR="00C85247">
          <w:rPr>
            <w:noProof/>
            <w:webHidden/>
          </w:rPr>
          <w:instrText xml:space="preserve"> PAGEREF _Toc502919409 \h </w:instrText>
        </w:r>
        <w:r w:rsidR="00C85247">
          <w:rPr>
            <w:noProof/>
            <w:webHidden/>
          </w:rPr>
        </w:r>
        <w:r w:rsidR="00C85247">
          <w:rPr>
            <w:noProof/>
            <w:webHidden/>
          </w:rPr>
          <w:fldChar w:fldCharType="separate"/>
        </w:r>
        <w:r w:rsidR="00C85247">
          <w:rPr>
            <w:noProof/>
            <w:webHidden/>
          </w:rPr>
          <w:t>122</w:t>
        </w:r>
        <w:r w:rsidR="00C85247">
          <w:rPr>
            <w:noProof/>
            <w:webHidden/>
          </w:rPr>
          <w:fldChar w:fldCharType="end"/>
        </w:r>
      </w:hyperlink>
    </w:p>
    <w:p w14:paraId="192B267B" w14:textId="7062F29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10" w:history="1">
        <w:r w:rsidR="00C85247" w:rsidRPr="00F7561B">
          <w:rPr>
            <w:rStyle w:val="Hyperlink"/>
            <w:noProof/>
            <w14:scene3d>
              <w14:camera w14:prst="orthographicFront"/>
              <w14:lightRig w14:dir="t" w14:rig="threePt">
                <w14:rot w14:lat="0" w14:lon="0" w14:rev="0"/>
              </w14:lightRig>
            </w14:scene3d>
          </w:rPr>
          <w:t>4.3.1.2</w:t>
        </w:r>
        <w:r w:rsidR="00C85247" w:rsidRPr="00F7561B">
          <w:rPr>
            <w:rStyle w:val="Hyperlink"/>
            <w:noProof/>
          </w:rPr>
          <w:t xml:space="preserve"> Processing for XML Timestamps on XML signatures</w:t>
        </w:r>
        <w:r w:rsidR="00C85247">
          <w:rPr>
            <w:noProof/>
            <w:webHidden/>
          </w:rPr>
          <w:tab/>
        </w:r>
        <w:r w:rsidR="00C85247">
          <w:rPr>
            <w:noProof/>
            <w:webHidden/>
          </w:rPr>
          <w:fldChar w:fldCharType="begin"/>
        </w:r>
        <w:r w:rsidR="00C85247">
          <w:rPr>
            <w:noProof/>
            <w:webHidden/>
          </w:rPr>
          <w:instrText xml:space="preserve"> PAGEREF _Toc502919410 \h </w:instrText>
        </w:r>
        <w:r w:rsidR="00C85247">
          <w:rPr>
            <w:noProof/>
            <w:webHidden/>
          </w:rPr>
        </w:r>
        <w:r w:rsidR="00C85247">
          <w:rPr>
            <w:noProof/>
            <w:webHidden/>
          </w:rPr>
          <w:fldChar w:fldCharType="separate"/>
        </w:r>
        <w:r w:rsidR="00C85247">
          <w:rPr>
            <w:noProof/>
            <w:webHidden/>
          </w:rPr>
          <w:t>122</w:t>
        </w:r>
        <w:r w:rsidR="00C85247">
          <w:rPr>
            <w:noProof/>
            <w:webHidden/>
          </w:rPr>
          <w:fldChar w:fldCharType="end"/>
        </w:r>
      </w:hyperlink>
    </w:p>
    <w:p w14:paraId="276FF2DC" w14:textId="75462323"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11" w:history="1">
        <w:r w:rsidR="00C85247" w:rsidRPr="00F7561B">
          <w:rPr>
            <w:rStyle w:val="Hyperlink"/>
            <w:noProof/>
            <w14:scene3d>
              <w14:camera w14:prst="orthographicFront"/>
              <w14:lightRig w14:dir="t" w14:rig="threePt">
                <w14:rot w14:lat="0" w14:lon="0" w14:rev="0"/>
              </w14:lightRig>
            </w14:scene3d>
          </w:rPr>
          <w:t>4.3.1.3</w:t>
        </w:r>
        <w:r w:rsidR="00C85247" w:rsidRPr="00F7561B">
          <w:rPr>
            <w:rStyle w:val="Hyperlink"/>
            <w:noProof/>
          </w:rPr>
          <w:t xml:space="preserve"> Processing for RFC 3161 Timestamps on XML signatures</w:t>
        </w:r>
        <w:r w:rsidR="00C85247">
          <w:rPr>
            <w:noProof/>
            <w:webHidden/>
          </w:rPr>
          <w:tab/>
        </w:r>
        <w:r w:rsidR="00C85247">
          <w:rPr>
            <w:noProof/>
            <w:webHidden/>
          </w:rPr>
          <w:fldChar w:fldCharType="begin"/>
        </w:r>
        <w:r w:rsidR="00C85247">
          <w:rPr>
            <w:noProof/>
            <w:webHidden/>
          </w:rPr>
          <w:instrText xml:space="preserve"> PAGEREF _Toc502919411 \h </w:instrText>
        </w:r>
        <w:r w:rsidR="00C85247">
          <w:rPr>
            <w:noProof/>
            <w:webHidden/>
          </w:rPr>
        </w:r>
        <w:r w:rsidR="00C85247">
          <w:rPr>
            <w:noProof/>
            <w:webHidden/>
          </w:rPr>
          <w:fldChar w:fldCharType="separate"/>
        </w:r>
        <w:r w:rsidR="00C85247">
          <w:rPr>
            <w:noProof/>
            <w:webHidden/>
          </w:rPr>
          <w:t>123</w:t>
        </w:r>
        <w:r w:rsidR="00C85247">
          <w:rPr>
            <w:noProof/>
            <w:webHidden/>
          </w:rPr>
          <w:fldChar w:fldCharType="end"/>
        </w:r>
      </w:hyperlink>
    </w:p>
    <w:p w14:paraId="0CC4A1EA" w14:textId="4AB42C58" w:rsidR="00C85247" w:rsidRDefault="00BF2F1A">
      <w:pPr>
        <w:pStyle w:val="Verzeichnis1"/>
        <w:rPr>
          <w:rFonts w:asciiTheme="minorHAnsi" w:cstheme="minorBidi" w:eastAsiaTheme="minorEastAsia" w:hAnsiTheme="minorHAnsi"/>
          <w:noProof/>
          <w:sz w:val="22"/>
          <w:szCs w:val="22"/>
          <w:lang w:eastAsia="en-GB" w:val="en-GB"/>
        </w:rPr>
      </w:pPr>
      <w:hyperlink w:anchor="_Toc502919412" w:history="1">
        <w:r w:rsidR="00C85247" w:rsidRPr="00F7561B">
          <w:rPr>
            <w:rStyle w:val="Hyperlink"/>
            <w:noProof/>
          </w:rPr>
          <w:t>5</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The Processing Model For Verification</w:t>
        </w:r>
        <w:r w:rsidR="00C85247">
          <w:rPr>
            <w:noProof/>
            <w:webHidden/>
          </w:rPr>
          <w:tab/>
        </w:r>
        <w:r w:rsidR="00C85247">
          <w:rPr>
            <w:noProof/>
            <w:webHidden/>
          </w:rPr>
          <w:fldChar w:fldCharType="begin"/>
        </w:r>
        <w:r w:rsidR="00C85247">
          <w:rPr>
            <w:noProof/>
            <w:webHidden/>
          </w:rPr>
          <w:instrText xml:space="preserve"> PAGEREF _Toc502919412 \h </w:instrText>
        </w:r>
        <w:r w:rsidR="00C85247">
          <w:rPr>
            <w:noProof/>
            <w:webHidden/>
          </w:rPr>
        </w:r>
        <w:r w:rsidR="00C85247">
          <w:rPr>
            <w:noProof/>
            <w:webHidden/>
          </w:rPr>
          <w:fldChar w:fldCharType="separate"/>
        </w:r>
        <w:r w:rsidR="00C85247">
          <w:rPr>
            <w:noProof/>
            <w:webHidden/>
          </w:rPr>
          <w:t>124</w:t>
        </w:r>
        <w:r w:rsidR="00C85247">
          <w:rPr>
            <w:noProof/>
            <w:webHidden/>
          </w:rPr>
          <w:fldChar w:fldCharType="end"/>
        </w:r>
      </w:hyperlink>
    </w:p>
    <w:p w14:paraId="6E844620" w14:textId="1DD8B490"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13" w:history="1">
        <w:r w:rsidR="00C85247" w:rsidRPr="00F7561B">
          <w:rPr>
            <w:rStyle w:val="Hyperlink"/>
            <w:noProof/>
            <w14:scene3d>
              <w14:camera w14:prst="orthographicFront"/>
              <w14:lightRig w14:dir="t" w14:rig="threePt">
                <w14:rot w14:lat="0" w14:lon="0" w14:rev="0"/>
              </w14:lightRig>
            </w14:scene3d>
          </w:rPr>
          <w:t>5.1</w:t>
        </w:r>
        <w:r w:rsidR="00C85247" w:rsidRPr="00F7561B">
          <w:rPr>
            <w:rStyle w:val="Hyperlink"/>
            <w:noProof/>
          </w:rPr>
          <w:t xml:space="preserve"> Processing for XML Signatures</w:t>
        </w:r>
        <w:r w:rsidR="00C85247">
          <w:rPr>
            <w:noProof/>
            <w:webHidden/>
          </w:rPr>
          <w:tab/>
        </w:r>
        <w:r w:rsidR="00C85247">
          <w:rPr>
            <w:noProof/>
            <w:webHidden/>
          </w:rPr>
          <w:fldChar w:fldCharType="begin"/>
        </w:r>
        <w:r w:rsidR="00C85247">
          <w:rPr>
            <w:noProof/>
            <w:webHidden/>
          </w:rPr>
          <w:instrText xml:space="preserve"> PAGEREF _Toc502919413 \h </w:instrText>
        </w:r>
        <w:r w:rsidR="00C85247">
          <w:rPr>
            <w:noProof/>
            <w:webHidden/>
          </w:rPr>
        </w:r>
        <w:r w:rsidR="00C85247">
          <w:rPr>
            <w:noProof/>
            <w:webHidden/>
          </w:rPr>
          <w:fldChar w:fldCharType="separate"/>
        </w:r>
        <w:r w:rsidR="00C85247">
          <w:rPr>
            <w:noProof/>
            <w:webHidden/>
          </w:rPr>
          <w:t>125</w:t>
        </w:r>
        <w:r w:rsidR="00C85247">
          <w:rPr>
            <w:noProof/>
            <w:webHidden/>
          </w:rPr>
          <w:fldChar w:fldCharType="end"/>
        </w:r>
      </w:hyperlink>
    </w:p>
    <w:p w14:paraId="63833BB3" w14:textId="2C36ECC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14" w:history="1">
        <w:r w:rsidR="00C85247" w:rsidRPr="00F7561B">
          <w:rPr>
            <w:rStyle w:val="Hyperlink"/>
            <w:noProof/>
            <w14:scene3d>
              <w14:camera w14:prst="orthographicFront"/>
              <w14:lightRig w14:dir="t" w14:rig="threePt">
                <w14:rot w14:lat="0" w14:lon="0" w14:rev="0"/>
              </w14:lightRig>
            </w14:scene3d>
          </w:rPr>
          <w:t>5.1.1</w:t>
        </w:r>
        <w:r w:rsidR="00C85247" w:rsidRPr="00F7561B">
          <w:rPr>
            <w:rStyle w:val="Hyperlink"/>
            <w:noProof/>
          </w:rPr>
          <w:t xml:space="preserve"> Sub process ‘</w:t>
        </w:r>
        <w:r w:rsidR="00C85247" w:rsidRPr="00F7561B">
          <w:rPr>
            <w:rStyle w:val="Hyperlink"/>
            <w:rFonts w:ascii="Courier New" w:hAnsi="Courier New"/>
            <w:noProof/>
          </w:rPr>
          <w:t>retrieve XML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14 \h </w:instrText>
        </w:r>
        <w:r w:rsidR="00C85247">
          <w:rPr>
            <w:noProof/>
            <w:webHidden/>
          </w:rPr>
        </w:r>
        <w:r w:rsidR="00C85247">
          <w:rPr>
            <w:noProof/>
            <w:webHidden/>
          </w:rPr>
          <w:fldChar w:fldCharType="separate"/>
        </w:r>
        <w:r w:rsidR="00C85247">
          <w:rPr>
            <w:noProof/>
            <w:webHidden/>
          </w:rPr>
          <w:t>125</w:t>
        </w:r>
        <w:r w:rsidR="00C85247">
          <w:rPr>
            <w:noProof/>
            <w:webHidden/>
          </w:rPr>
          <w:fldChar w:fldCharType="end"/>
        </w:r>
      </w:hyperlink>
    </w:p>
    <w:p w14:paraId="3C962874" w14:textId="5B9D6A10"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15" w:history="1">
        <w:r w:rsidR="00C85247" w:rsidRPr="00F7561B">
          <w:rPr>
            <w:rStyle w:val="Hyperlink"/>
            <w:noProof/>
            <w14:scene3d>
              <w14:camera w14:prst="orthographicFront"/>
              <w14:lightRig w14:dir="t" w14:rig="threePt">
                <w14:rot w14:lat="0" w14:lon="0" w14:rev="0"/>
              </w14:lightRig>
            </w14:scene3d>
          </w:rPr>
          <w:t>5.1.1.1</w:t>
        </w:r>
        <w:r w:rsidR="00C85247" w:rsidRPr="00F7561B">
          <w:rPr>
            <w:rStyle w:val="Hyperlink"/>
            <w:noProof/>
          </w:rPr>
          <w:t xml:space="preserve"> Multi-Signature Verification</w:t>
        </w:r>
        <w:r w:rsidR="00C85247">
          <w:rPr>
            <w:noProof/>
            <w:webHidden/>
          </w:rPr>
          <w:tab/>
        </w:r>
        <w:r w:rsidR="00C85247">
          <w:rPr>
            <w:noProof/>
            <w:webHidden/>
          </w:rPr>
          <w:fldChar w:fldCharType="begin"/>
        </w:r>
        <w:r w:rsidR="00C85247">
          <w:rPr>
            <w:noProof/>
            <w:webHidden/>
          </w:rPr>
          <w:instrText xml:space="preserve"> PAGEREF _Toc502919415 \h </w:instrText>
        </w:r>
        <w:r w:rsidR="00C85247">
          <w:rPr>
            <w:noProof/>
            <w:webHidden/>
          </w:rPr>
        </w:r>
        <w:r w:rsidR="00C85247">
          <w:rPr>
            <w:noProof/>
            <w:webHidden/>
          </w:rPr>
          <w:fldChar w:fldCharType="separate"/>
        </w:r>
        <w:r w:rsidR="00C85247">
          <w:rPr>
            <w:noProof/>
            <w:webHidden/>
          </w:rPr>
          <w:t>125</w:t>
        </w:r>
        <w:r w:rsidR="00C85247">
          <w:rPr>
            <w:noProof/>
            <w:webHidden/>
          </w:rPr>
          <w:fldChar w:fldCharType="end"/>
        </w:r>
      </w:hyperlink>
    </w:p>
    <w:p w14:paraId="679ACF97" w14:textId="606DA9C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16" w:history="1">
        <w:r w:rsidR="00C85247" w:rsidRPr="00F7561B">
          <w:rPr>
            <w:rStyle w:val="Hyperlink"/>
            <w:noProof/>
            <w14:scene3d>
              <w14:camera w14:prst="orthographicFront"/>
              <w14:lightRig w14:dir="t" w14:rig="threePt">
                <w14:rot w14:lat="0" w14:lon="0" w14:rev="0"/>
              </w14:lightRig>
            </w14:scene3d>
          </w:rPr>
          <w:t>5.1.2</w:t>
        </w:r>
        <w:r w:rsidR="00C85247" w:rsidRPr="00F7561B">
          <w:rPr>
            <w:rStyle w:val="Hyperlink"/>
            <w:noProof/>
          </w:rPr>
          <w:t xml:space="preserve"> Sub process ‘</w:t>
        </w:r>
        <w:r w:rsidR="00C85247" w:rsidRPr="00F7561B">
          <w:rPr>
            <w:rStyle w:val="Hyperlink"/>
            <w:rFonts w:ascii="Courier New" w:hAnsi="Courier New"/>
            <w:noProof/>
          </w:rPr>
          <w:t>recalculate references</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16 \h </w:instrText>
        </w:r>
        <w:r w:rsidR="00C85247">
          <w:rPr>
            <w:noProof/>
            <w:webHidden/>
          </w:rPr>
        </w:r>
        <w:r w:rsidR="00C85247">
          <w:rPr>
            <w:noProof/>
            <w:webHidden/>
          </w:rPr>
          <w:fldChar w:fldCharType="separate"/>
        </w:r>
        <w:r w:rsidR="00C85247">
          <w:rPr>
            <w:noProof/>
            <w:webHidden/>
          </w:rPr>
          <w:t>126</w:t>
        </w:r>
        <w:r w:rsidR="00C85247">
          <w:rPr>
            <w:noProof/>
            <w:webHidden/>
          </w:rPr>
          <w:fldChar w:fldCharType="end"/>
        </w:r>
      </w:hyperlink>
    </w:p>
    <w:p w14:paraId="391AD1D0" w14:textId="61A9D6A7"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17" w:history="1">
        <w:r w:rsidR="00C85247" w:rsidRPr="00F7561B">
          <w:rPr>
            <w:rStyle w:val="Hyperlink"/>
            <w:noProof/>
            <w14:scene3d>
              <w14:camera w14:prst="orthographicFront"/>
              <w14:lightRig w14:dir="t" w14:rig="threePt">
                <w14:rot w14:lat="0" w14:lon="0" w14:rev="0"/>
              </w14:lightRig>
            </w14:scene3d>
          </w:rPr>
          <w:t>5.1.3</w:t>
        </w:r>
        <w:r w:rsidR="00C85247" w:rsidRPr="00F7561B">
          <w:rPr>
            <w:rStyle w:val="Hyperlink"/>
            <w:noProof/>
          </w:rPr>
          <w:t xml:space="preserve"> Sub process ‘</w:t>
        </w:r>
        <w:r w:rsidR="00C85247" w:rsidRPr="00F7561B">
          <w:rPr>
            <w:rStyle w:val="Hyperlink"/>
            <w:rFonts w:ascii="Courier New" w:hAnsi="Courier New"/>
            <w:noProof/>
          </w:rPr>
          <w:t>verify XML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17 \h </w:instrText>
        </w:r>
        <w:r w:rsidR="00C85247">
          <w:rPr>
            <w:noProof/>
            <w:webHidden/>
          </w:rPr>
        </w:r>
        <w:r w:rsidR="00C85247">
          <w:rPr>
            <w:noProof/>
            <w:webHidden/>
          </w:rPr>
          <w:fldChar w:fldCharType="separate"/>
        </w:r>
        <w:r w:rsidR="00C85247">
          <w:rPr>
            <w:noProof/>
            <w:webHidden/>
          </w:rPr>
          <w:t>127</w:t>
        </w:r>
        <w:r w:rsidR="00C85247">
          <w:rPr>
            <w:noProof/>
            <w:webHidden/>
          </w:rPr>
          <w:fldChar w:fldCharType="end"/>
        </w:r>
      </w:hyperlink>
    </w:p>
    <w:p w14:paraId="54EFD900" w14:textId="63D2D0B9"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18" w:history="1">
        <w:r w:rsidR="00C85247" w:rsidRPr="00F7561B">
          <w:rPr>
            <w:rStyle w:val="Hyperlink"/>
            <w:noProof/>
            <w14:scene3d>
              <w14:camera w14:prst="orthographicFront"/>
              <w14:lightRig w14:dir="t" w14:rig="threePt">
                <w14:rot w14:lat="0" w14:lon="0" w14:rev="0"/>
              </w14:lightRig>
            </w14:scene3d>
          </w:rPr>
          <w:t>5.1.3.1</w:t>
        </w:r>
        <w:r w:rsidR="00C85247" w:rsidRPr="00F7561B">
          <w:rPr>
            <w:rStyle w:val="Hyperlink"/>
            <w:noProof/>
          </w:rPr>
          <w:t xml:space="preserve"> Processing for RFC 3161 timestamp tokens on XML Signatures</w:t>
        </w:r>
        <w:r w:rsidR="00C85247">
          <w:rPr>
            <w:noProof/>
            <w:webHidden/>
          </w:rPr>
          <w:tab/>
        </w:r>
        <w:r w:rsidR="00C85247">
          <w:rPr>
            <w:noProof/>
            <w:webHidden/>
          </w:rPr>
          <w:fldChar w:fldCharType="begin"/>
        </w:r>
        <w:r w:rsidR="00C85247">
          <w:rPr>
            <w:noProof/>
            <w:webHidden/>
          </w:rPr>
          <w:instrText xml:space="preserve"> PAGEREF _Toc502919418 \h </w:instrText>
        </w:r>
        <w:r w:rsidR="00C85247">
          <w:rPr>
            <w:noProof/>
            <w:webHidden/>
          </w:rPr>
        </w:r>
        <w:r w:rsidR="00C85247">
          <w:rPr>
            <w:noProof/>
            <w:webHidden/>
          </w:rPr>
          <w:fldChar w:fldCharType="separate"/>
        </w:r>
        <w:r w:rsidR="00C85247">
          <w:rPr>
            <w:noProof/>
            <w:webHidden/>
          </w:rPr>
          <w:t>127</w:t>
        </w:r>
        <w:r w:rsidR="00C85247">
          <w:rPr>
            <w:noProof/>
            <w:webHidden/>
          </w:rPr>
          <w:fldChar w:fldCharType="end"/>
        </w:r>
      </w:hyperlink>
    </w:p>
    <w:p w14:paraId="1064B6EF" w14:textId="00C5E1A2"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19" w:history="1">
        <w:r w:rsidR="00C85247" w:rsidRPr="00F7561B">
          <w:rPr>
            <w:rStyle w:val="Hyperlink"/>
            <w:noProof/>
            <w14:scene3d>
              <w14:camera w14:prst="orthographicFront"/>
              <w14:lightRig w14:dir="t" w14:rig="threePt">
                <w14:rot w14:lat="0" w14:lon="0" w14:rev="0"/>
              </w14:lightRig>
            </w14:scene3d>
          </w:rPr>
          <w:t>5.1.3.2</w:t>
        </w:r>
        <w:r w:rsidR="00C85247" w:rsidRPr="00F7561B">
          <w:rPr>
            <w:rStyle w:val="Hyperlink"/>
            <w:noProof/>
          </w:rPr>
          <w:t xml:space="preserve"> Processing for XML timestamp tokens on XML signatures</w:t>
        </w:r>
        <w:r w:rsidR="00C85247">
          <w:rPr>
            <w:noProof/>
            <w:webHidden/>
          </w:rPr>
          <w:tab/>
        </w:r>
        <w:r w:rsidR="00C85247">
          <w:rPr>
            <w:noProof/>
            <w:webHidden/>
          </w:rPr>
          <w:fldChar w:fldCharType="begin"/>
        </w:r>
        <w:r w:rsidR="00C85247">
          <w:rPr>
            <w:noProof/>
            <w:webHidden/>
          </w:rPr>
          <w:instrText xml:space="preserve"> PAGEREF _Toc502919419 \h </w:instrText>
        </w:r>
        <w:r w:rsidR="00C85247">
          <w:rPr>
            <w:noProof/>
            <w:webHidden/>
          </w:rPr>
        </w:r>
        <w:r w:rsidR="00C85247">
          <w:rPr>
            <w:noProof/>
            <w:webHidden/>
          </w:rPr>
          <w:fldChar w:fldCharType="separate"/>
        </w:r>
        <w:r w:rsidR="00C85247">
          <w:rPr>
            <w:noProof/>
            <w:webHidden/>
          </w:rPr>
          <w:t>128</w:t>
        </w:r>
        <w:r w:rsidR="00C85247">
          <w:rPr>
            <w:noProof/>
            <w:webHidden/>
          </w:rPr>
          <w:fldChar w:fldCharType="end"/>
        </w:r>
      </w:hyperlink>
    </w:p>
    <w:p w14:paraId="02CAB1D0" w14:textId="725002D6"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20" w:history="1">
        <w:r w:rsidR="00C85247" w:rsidRPr="00F7561B">
          <w:rPr>
            <w:rStyle w:val="Hyperlink"/>
            <w:noProof/>
            <w14:scene3d>
              <w14:camera w14:prst="orthographicFront"/>
              <w14:lightRig w14:dir="t" w14:rig="threePt">
                <w14:rot w14:lat="0" w14:lon="0" w14:rev="0"/>
              </w14:lightRig>
            </w14:scene3d>
          </w:rPr>
          <w:t>5.2</w:t>
        </w:r>
        <w:r w:rsidR="00C85247" w:rsidRPr="00F7561B">
          <w:rPr>
            <w:rStyle w:val="Hyperlink"/>
            <w:noProof/>
          </w:rPr>
          <w:t xml:space="preserve"> Basic Processing for CMS Signatures</w:t>
        </w:r>
        <w:r w:rsidR="00C85247">
          <w:rPr>
            <w:noProof/>
            <w:webHidden/>
          </w:rPr>
          <w:tab/>
        </w:r>
        <w:r w:rsidR="00C85247">
          <w:rPr>
            <w:noProof/>
            <w:webHidden/>
          </w:rPr>
          <w:fldChar w:fldCharType="begin"/>
        </w:r>
        <w:r w:rsidR="00C85247">
          <w:rPr>
            <w:noProof/>
            <w:webHidden/>
          </w:rPr>
          <w:instrText xml:space="preserve"> PAGEREF _Toc502919420 \h </w:instrText>
        </w:r>
        <w:r w:rsidR="00C85247">
          <w:rPr>
            <w:noProof/>
            <w:webHidden/>
          </w:rPr>
        </w:r>
        <w:r w:rsidR="00C85247">
          <w:rPr>
            <w:noProof/>
            <w:webHidden/>
          </w:rPr>
          <w:fldChar w:fldCharType="separate"/>
        </w:r>
        <w:r w:rsidR="00C85247">
          <w:rPr>
            <w:noProof/>
            <w:webHidden/>
          </w:rPr>
          <w:t>129</w:t>
        </w:r>
        <w:r w:rsidR="00C85247">
          <w:rPr>
            <w:noProof/>
            <w:webHidden/>
          </w:rPr>
          <w:fldChar w:fldCharType="end"/>
        </w:r>
      </w:hyperlink>
    </w:p>
    <w:p w14:paraId="35143AE0" w14:textId="3BF14B8B"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21" w:history="1">
        <w:r w:rsidR="00C85247" w:rsidRPr="00F7561B">
          <w:rPr>
            <w:rStyle w:val="Hyperlink"/>
            <w:noProof/>
            <w14:scene3d>
              <w14:camera w14:prst="orthographicFront"/>
              <w14:lightRig w14:dir="t" w14:rig="threePt">
                <w14:rot w14:lat="0" w14:lon="0" w14:rev="0"/>
              </w14:lightRig>
            </w14:scene3d>
          </w:rPr>
          <w:t>5.2.1</w:t>
        </w:r>
        <w:r w:rsidR="00C85247" w:rsidRPr="00F7561B">
          <w:rPr>
            <w:rStyle w:val="Hyperlink"/>
            <w:noProof/>
          </w:rPr>
          <w:t xml:space="preserve"> Sub process ‘</w:t>
        </w:r>
        <w:r w:rsidR="00C85247" w:rsidRPr="00F7561B">
          <w:rPr>
            <w:rStyle w:val="Hyperlink"/>
            <w:rFonts w:ascii="Courier New" w:hAnsi="Courier New"/>
            <w:noProof/>
          </w:rPr>
          <w:t>retrieve CMS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21 \h </w:instrText>
        </w:r>
        <w:r w:rsidR="00C85247">
          <w:rPr>
            <w:noProof/>
            <w:webHidden/>
          </w:rPr>
        </w:r>
        <w:r w:rsidR="00C85247">
          <w:rPr>
            <w:noProof/>
            <w:webHidden/>
          </w:rPr>
          <w:fldChar w:fldCharType="separate"/>
        </w:r>
        <w:r w:rsidR="00C85247">
          <w:rPr>
            <w:noProof/>
            <w:webHidden/>
          </w:rPr>
          <w:t>129</w:t>
        </w:r>
        <w:r w:rsidR="00C85247">
          <w:rPr>
            <w:noProof/>
            <w:webHidden/>
          </w:rPr>
          <w:fldChar w:fldCharType="end"/>
        </w:r>
      </w:hyperlink>
    </w:p>
    <w:p w14:paraId="642373B3" w14:textId="427576D1"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22" w:history="1">
        <w:r w:rsidR="00C85247" w:rsidRPr="00F7561B">
          <w:rPr>
            <w:rStyle w:val="Hyperlink"/>
            <w:noProof/>
            <w14:scene3d>
              <w14:camera w14:prst="orthographicFront"/>
              <w14:lightRig w14:dir="t" w14:rig="threePt">
                <w14:rot w14:lat="0" w14:lon="0" w14:rev="0"/>
              </w14:lightRig>
            </w14:scene3d>
          </w:rPr>
          <w:t>5.2.2</w:t>
        </w:r>
        <w:r w:rsidR="00C85247" w:rsidRPr="00F7561B">
          <w:rPr>
            <w:rStyle w:val="Hyperlink"/>
            <w:noProof/>
          </w:rPr>
          <w:t xml:space="preserve"> Sub process ‘</w:t>
        </w:r>
        <w:r w:rsidR="00C85247" w:rsidRPr="00F7561B">
          <w:rPr>
            <w:rStyle w:val="Hyperlink"/>
            <w:rFonts w:ascii="Courier New" w:hAnsi="Courier New"/>
            <w:noProof/>
          </w:rPr>
          <w:t>verify CMS signature</w:t>
        </w:r>
        <w:r w:rsidR="00C85247" w:rsidRPr="00F7561B">
          <w:rPr>
            <w:rStyle w:val="Hyperlink"/>
            <w:noProof/>
          </w:rPr>
          <w:t>’</w:t>
        </w:r>
        <w:r w:rsidR="00C85247">
          <w:rPr>
            <w:noProof/>
            <w:webHidden/>
          </w:rPr>
          <w:tab/>
        </w:r>
        <w:r w:rsidR="00C85247">
          <w:rPr>
            <w:noProof/>
            <w:webHidden/>
          </w:rPr>
          <w:fldChar w:fldCharType="begin"/>
        </w:r>
        <w:r w:rsidR="00C85247">
          <w:rPr>
            <w:noProof/>
            <w:webHidden/>
          </w:rPr>
          <w:instrText xml:space="preserve"> PAGEREF _Toc502919422 \h </w:instrText>
        </w:r>
        <w:r w:rsidR="00C85247">
          <w:rPr>
            <w:noProof/>
            <w:webHidden/>
          </w:rPr>
        </w:r>
        <w:r w:rsidR="00C85247">
          <w:rPr>
            <w:noProof/>
            <w:webHidden/>
          </w:rPr>
          <w:fldChar w:fldCharType="separate"/>
        </w:r>
        <w:r w:rsidR="00C85247">
          <w:rPr>
            <w:noProof/>
            <w:webHidden/>
          </w:rPr>
          <w:t>129</w:t>
        </w:r>
        <w:r w:rsidR="00C85247">
          <w:rPr>
            <w:noProof/>
            <w:webHidden/>
          </w:rPr>
          <w:fldChar w:fldCharType="end"/>
        </w:r>
      </w:hyperlink>
    </w:p>
    <w:p w14:paraId="3F1A8014" w14:textId="79AFAE94" w:rsidR="00C85247" w:rsidRDefault="00BF2F1A">
      <w:pPr>
        <w:pStyle w:val="Verzeichnis4"/>
        <w:tabs>
          <w:tab w:leader="dot" w:pos="9350" w:val="right"/>
        </w:tabs>
        <w:rPr>
          <w:rFonts w:asciiTheme="minorHAnsi" w:cstheme="minorBidi" w:eastAsiaTheme="minorEastAsia" w:hAnsiTheme="minorHAnsi"/>
          <w:noProof/>
          <w:sz w:val="22"/>
          <w:szCs w:val="22"/>
          <w:lang w:eastAsia="en-GB" w:val="en-GB"/>
        </w:rPr>
      </w:pPr>
      <w:hyperlink w:anchor="_Toc502919423" w:history="1">
        <w:r w:rsidR="00C85247" w:rsidRPr="00F7561B">
          <w:rPr>
            <w:rStyle w:val="Hyperlink"/>
            <w:noProof/>
            <w14:scene3d>
              <w14:camera w14:prst="orthographicFront"/>
              <w14:lightRig w14:dir="t" w14:rig="threePt">
                <w14:rot w14:lat="0" w14:lon="0" w14:rev="0"/>
              </w14:lightRig>
            </w14:scene3d>
          </w:rPr>
          <w:t>5.2.2.1</w:t>
        </w:r>
        <w:r w:rsidR="00C85247" w:rsidRPr="00F7561B">
          <w:rPr>
            <w:rStyle w:val="Hyperlink"/>
            <w:noProof/>
          </w:rPr>
          <w:t xml:space="preserve"> Processing for RFC 3161 Timestamp tokens on CMS Signatures.</w:t>
        </w:r>
        <w:r w:rsidR="00C85247">
          <w:rPr>
            <w:noProof/>
            <w:webHidden/>
          </w:rPr>
          <w:tab/>
        </w:r>
        <w:r w:rsidR="00C85247">
          <w:rPr>
            <w:noProof/>
            <w:webHidden/>
          </w:rPr>
          <w:fldChar w:fldCharType="begin"/>
        </w:r>
        <w:r w:rsidR="00C85247">
          <w:rPr>
            <w:noProof/>
            <w:webHidden/>
          </w:rPr>
          <w:instrText xml:space="preserve"> PAGEREF _Toc502919423 \h </w:instrText>
        </w:r>
        <w:r w:rsidR="00C85247">
          <w:rPr>
            <w:noProof/>
            <w:webHidden/>
          </w:rPr>
        </w:r>
        <w:r w:rsidR="00C85247">
          <w:rPr>
            <w:noProof/>
            <w:webHidden/>
          </w:rPr>
          <w:fldChar w:fldCharType="separate"/>
        </w:r>
        <w:r w:rsidR="00C85247">
          <w:rPr>
            <w:noProof/>
            <w:webHidden/>
          </w:rPr>
          <w:t>130</w:t>
        </w:r>
        <w:r w:rsidR="00C85247">
          <w:rPr>
            <w:noProof/>
            <w:webHidden/>
          </w:rPr>
          <w:fldChar w:fldCharType="end"/>
        </w:r>
      </w:hyperlink>
    </w:p>
    <w:p w14:paraId="76B0683D" w14:textId="18C7A1AC"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24" w:history="1">
        <w:r w:rsidR="00C85247" w:rsidRPr="00F7561B">
          <w:rPr>
            <w:rStyle w:val="Hyperlink"/>
            <w:noProof/>
            <w14:scene3d>
              <w14:camera w14:prst="orthographicFront"/>
              <w14:lightRig w14:dir="t" w14:rig="threePt">
                <w14:rot w14:lat="0" w14:lon="0" w14:rev="0"/>
              </w14:lightRig>
            </w14:scene3d>
          </w:rPr>
          <w:t>5.3</w:t>
        </w:r>
        <w:r w:rsidR="00C85247" w:rsidRPr="00F7561B">
          <w:rPr>
            <w:rStyle w:val="Hyperlink"/>
            <w:noProof/>
          </w:rPr>
          <w:t xml:space="preserve"> General processing</w:t>
        </w:r>
        <w:r w:rsidR="00C85247">
          <w:rPr>
            <w:noProof/>
            <w:webHidden/>
          </w:rPr>
          <w:tab/>
        </w:r>
        <w:r w:rsidR="00C85247">
          <w:rPr>
            <w:noProof/>
            <w:webHidden/>
          </w:rPr>
          <w:fldChar w:fldCharType="begin"/>
        </w:r>
        <w:r w:rsidR="00C85247">
          <w:rPr>
            <w:noProof/>
            <w:webHidden/>
          </w:rPr>
          <w:instrText xml:space="preserve"> PAGEREF _Toc502919424 \h </w:instrText>
        </w:r>
        <w:r w:rsidR="00C85247">
          <w:rPr>
            <w:noProof/>
            <w:webHidden/>
          </w:rPr>
        </w:r>
        <w:r w:rsidR="00C85247">
          <w:rPr>
            <w:noProof/>
            <w:webHidden/>
          </w:rPr>
          <w:fldChar w:fldCharType="separate"/>
        </w:r>
        <w:r w:rsidR="00C85247">
          <w:rPr>
            <w:noProof/>
            <w:webHidden/>
          </w:rPr>
          <w:t>130</w:t>
        </w:r>
        <w:r w:rsidR="00C85247">
          <w:rPr>
            <w:noProof/>
            <w:webHidden/>
          </w:rPr>
          <w:fldChar w:fldCharType="end"/>
        </w:r>
      </w:hyperlink>
    </w:p>
    <w:p w14:paraId="689BD85B" w14:textId="0B40ABF3"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25" w:history="1">
        <w:r w:rsidR="00C85247" w:rsidRPr="00F7561B">
          <w:rPr>
            <w:rStyle w:val="Hyperlink"/>
            <w:noProof/>
            <w14:scene3d>
              <w14:camera w14:prst="orthographicFront"/>
              <w14:lightRig w14:dir="t" w14:rig="threePt">
                <w14:rot w14:lat="0" w14:lon="0" w14:rev="0"/>
              </w14:lightRig>
            </w14:scene3d>
          </w:rPr>
          <w:t>5.3.1</w:t>
        </w:r>
        <w:r w:rsidR="00C85247" w:rsidRPr="00F7561B">
          <w:rPr>
            <w:rStyle w:val="Hyperlink"/>
            <w:noProof/>
          </w:rPr>
          <w:t xml:space="preserve"> Sub process ‘update Signature’</w:t>
        </w:r>
        <w:r w:rsidR="00C85247">
          <w:rPr>
            <w:noProof/>
            <w:webHidden/>
          </w:rPr>
          <w:tab/>
        </w:r>
        <w:r w:rsidR="00C85247">
          <w:rPr>
            <w:noProof/>
            <w:webHidden/>
          </w:rPr>
          <w:fldChar w:fldCharType="begin"/>
        </w:r>
        <w:r w:rsidR="00C85247">
          <w:rPr>
            <w:noProof/>
            <w:webHidden/>
          </w:rPr>
          <w:instrText xml:space="preserve"> PAGEREF _Toc502919425 \h </w:instrText>
        </w:r>
        <w:r w:rsidR="00C85247">
          <w:rPr>
            <w:noProof/>
            <w:webHidden/>
          </w:rPr>
        </w:r>
        <w:r w:rsidR="00C85247">
          <w:rPr>
            <w:noProof/>
            <w:webHidden/>
          </w:rPr>
          <w:fldChar w:fldCharType="separate"/>
        </w:r>
        <w:r w:rsidR="00C85247">
          <w:rPr>
            <w:noProof/>
            <w:webHidden/>
          </w:rPr>
          <w:t>130</w:t>
        </w:r>
        <w:r w:rsidR="00C85247">
          <w:rPr>
            <w:noProof/>
            <w:webHidden/>
          </w:rPr>
          <w:fldChar w:fldCharType="end"/>
        </w:r>
      </w:hyperlink>
    </w:p>
    <w:p w14:paraId="3DC7FFFD" w14:textId="42E1F03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26" w:history="1">
        <w:r w:rsidR="00C85247" w:rsidRPr="00F7561B">
          <w:rPr>
            <w:rStyle w:val="Hyperlink"/>
            <w:noProof/>
            <w14:scene3d>
              <w14:camera w14:prst="orthographicFront"/>
              <w14:lightRig w14:dir="t" w14:rig="threePt">
                <w14:rot w14:lat="0" w14:lon="0" w14:rev="0"/>
              </w14:lightRig>
            </w14:scene3d>
          </w:rPr>
          <w:t>5.3.2</w:t>
        </w:r>
        <w:r w:rsidR="00C85247" w:rsidRPr="00F7561B">
          <w:rPr>
            <w:rStyle w:val="Hyperlink"/>
            <w:noProof/>
          </w:rPr>
          <w:t xml:space="preserve"> Sub process ‘timestamp Signature’</w:t>
        </w:r>
        <w:r w:rsidR="00C85247">
          <w:rPr>
            <w:noProof/>
            <w:webHidden/>
          </w:rPr>
          <w:tab/>
        </w:r>
        <w:r w:rsidR="00C85247">
          <w:rPr>
            <w:noProof/>
            <w:webHidden/>
          </w:rPr>
          <w:fldChar w:fldCharType="begin"/>
        </w:r>
        <w:r w:rsidR="00C85247">
          <w:rPr>
            <w:noProof/>
            <w:webHidden/>
          </w:rPr>
          <w:instrText xml:space="preserve"> PAGEREF _Toc502919426 \h </w:instrText>
        </w:r>
        <w:r w:rsidR="00C85247">
          <w:rPr>
            <w:noProof/>
            <w:webHidden/>
          </w:rPr>
        </w:r>
        <w:r w:rsidR="00C85247">
          <w:rPr>
            <w:noProof/>
            <w:webHidden/>
          </w:rPr>
          <w:fldChar w:fldCharType="separate"/>
        </w:r>
        <w:r w:rsidR="00C85247">
          <w:rPr>
            <w:noProof/>
            <w:webHidden/>
          </w:rPr>
          <w:t>131</w:t>
        </w:r>
        <w:r w:rsidR="00C85247">
          <w:rPr>
            <w:noProof/>
            <w:webHidden/>
          </w:rPr>
          <w:fldChar w:fldCharType="end"/>
        </w:r>
      </w:hyperlink>
    </w:p>
    <w:p w14:paraId="3CB45A16" w14:textId="7796F7E1"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27" w:history="1">
        <w:r w:rsidR="00C85247" w:rsidRPr="00F7561B">
          <w:rPr>
            <w:rStyle w:val="Hyperlink"/>
            <w:noProof/>
            <w14:scene3d>
              <w14:camera w14:prst="orthographicFront"/>
              <w14:lightRig w14:dir="t" w14:rig="threePt">
                <w14:rot w14:lat="0" w14:lon="0" w14:rev="0"/>
              </w14:lightRig>
            </w14:scene3d>
          </w:rPr>
          <w:t>5.3.3</w:t>
        </w:r>
        <w:r w:rsidR="00C85247" w:rsidRPr="00F7561B">
          <w:rPr>
            <w:rStyle w:val="Hyperlink"/>
            <w:noProof/>
          </w:rPr>
          <w:t xml:space="preserve"> Task ‘build VerifyResponse’</w:t>
        </w:r>
        <w:r w:rsidR="00C85247">
          <w:rPr>
            <w:noProof/>
            <w:webHidden/>
          </w:rPr>
          <w:tab/>
        </w:r>
        <w:r w:rsidR="00C85247">
          <w:rPr>
            <w:noProof/>
            <w:webHidden/>
          </w:rPr>
          <w:fldChar w:fldCharType="begin"/>
        </w:r>
        <w:r w:rsidR="00C85247">
          <w:rPr>
            <w:noProof/>
            <w:webHidden/>
          </w:rPr>
          <w:instrText xml:space="preserve"> PAGEREF _Toc502919427 \h </w:instrText>
        </w:r>
        <w:r w:rsidR="00C85247">
          <w:rPr>
            <w:noProof/>
            <w:webHidden/>
          </w:rPr>
        </w:r>
        <w:r w:rsidR="00C85247">
          <w:rPr>
            <w:noProof/>
            <w:webHidden/>
          </w:rPr>
          <w:fldChar w:fldCharType="separate"/>
        </w:r>
        <w:r w:rsidR="00C85247">
          <w:rPr>
            <w:noProof/>
            <w:webHidden/>
          </w:rPr>
          <w:t>132</w:t>
        </w:r>
        <w:r w:rsidR="00C85247">
          <w:rPr>
            <w:noProof/>
            <w:webHidden/>
          </w:rPr>
          <w:fldChar w:fldCharType="end"/>
        </w:r>
      </w:hyperlink>
    </w:p>
    <w:p w14:paraId="6DF0DB47" w14:textId="19F6037D" w:rsidR="00C85247" w:rsidRDefault="00BF2F1A">
      <w:pPr>
        <w:pStyle w:val="Verzeichnis1"/>
        <w:rPr>
          <w:rFonts w:asciiTheme="minorHAnsi" w:cstheme="minorBidi" w:eastAsiaTheme="minorEastAsia" w:hAnsiTheme="minorHAnsi"/>
          <w:noProof/>
          <w:sz w:val="22"/>
          <w:szCs w:val="22"/>
          <w:lang w:eastAsia="en-GB" w:val="en-GB"/>
        </w:rPr>
      </w:pPr>
      <w:hyperlink w:anchor="_Toc502919428" w:history="1">
        <w:r w:rsidR="00C85247" w:rsidRPr="00F7561B">
          <w:rPr>
            <w:rStyle w:val="Hyperlink"/>
            <w:noProof/>
          </w:rPr>
          <w:t>6</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DSS Core Bindings</w:t>
        </w:r>
        <w:r w:rsidR="00C85247">
          <w:rPr>
            <w:noProof/>
            <w:webHidden/>
          </w:rPr>
          <w:tab/>
        </w:r>
        <w:r w:rsidR="00C85247">
          <w:rPr>
            <w:noProof/>
            <w:webHidden/>
          </w:rPr>
          <w:fldChar w:fldCharType="begin"/>
        </w:r>
        <w:r w:rsidR="00C85247">
          <w:rPr>
            <w:noProof/>
            <w:webHidden/>
          </w:rPr>
          <w:instrText xml:space="preserve"> PAGEREF _Toc502919428 \h </w:instrText>
        </w:r>
        <w:r w:rsidR="00C85247">
          <w:rPr>
            <w:noProof/>
            <w:webHidden/>
          </w:rPr>
        </w:r>
        <w:r w:rsidR="00C85247">
          <w:rPr>
            <w:noProof/>
            <w:webHidden/>
          </w:rPr>
          <w:fldChar w:fldCharType="separate"/>
        </w:r>
        <w:r w:rsidR="00C85247">
          <w:rPr>
            <w:noProof/>
            <w:webHidden/>
          </w:rPr>
          <w:t>134</w:t>
        </w:r>
        <w:r w:rsidR="00C85247">
          <w:rPr>
            <w:noProof/>
            <w:webHidden/>
          </w:rPr>
          <w:fldChar w:fldCharType="end"/>
        </w:r>
      </w:hyperlink>
    </w:p>
    <w:p w14:paraId="4C19121A" w14:textId="7486B109"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29" w:history="1">
        <w:r w:rsidR="00C85247" w:rsidRPr="00F7561B">
          <w:rPr>
            <w:rStyle w:val="Hyperlink"/>
            <w:noProof/>
            <w14:scene3d>
              <w14:camera w14:prst="orthographicFront"/>
              <w14:lightRig w14:dir="t" w14:rig="threePt">
                <w14:rot w14:lat="0" w14:lon="0" w14:rev="0"/>
              </w14:lightRig>
            </w14:scene3d>
          </w:rPr>
          <w:t>6.1</w:t>
        </w:r>
        <w:r w:rsidR="00C85247" w:rsidRPr="00F7561B">
          <w:rPr>
            <w:rStyle w:val="Hyperlink"/>
            <w:noProof/>
          </w:rPr>
          <w:t xml:space="preserve"> HTTP POST Transport Binding</w:t>
        </w:r>
        <w:r w:rsidR="00C85247">
          <w:rPr>
            <w:noProof/>
            <w:webHidden/>
          </w:rPr>
          <w:tab/>
        </w:r>
        <w:r w:rsidR="00C85247">
          <w:rPr>
            <w:noProof/>
            <w:webHidden/>
          </w:rPr>
          <w:fldChar w:fldCharType="begin"/>
        </w:r>
        <w:r w:rsidR="00C85247">
          <w:rPr>
            <w:noProof/>
            <w:webHidden/>
          </w:rPr>
          <w:instrText xml:space="preserve"> PAGEREF _Toc502919429 \h </w:instrText>
        </w:r>
        <w:r w:rsidR="00C85247">
          <w:rPr>
            <w:noProof/>
            <w:webHidden/>
          </w:rPr>
        </w:r>
        <w:r w:rsidR="00C85247">
          <w:rPr>
            <w:noProof/>
            <w:webHidden/>
          </w:rPr>
          <w:fldChar w:fldCharType="separate"/>
        </w:r>
        <w:r w:rsidR="00C85247">
          <w:rPr>
            <w:noProof/>
            <w:webHidden/>
          </w:rPr>
          <w:t>134</w:t>
        </w:r>
        <w:r w:rsidR="00C85247">
          <w:rPr>
            <w:noProof/>
            <w:webHidden/>
          </w:rPr>
          <w:fldChar w:fldCharType="end"/>
        </w:r>
      </w:hyperlink>
    </w:p>
    <w:p w14:paraId="78D84B14" w14:textId="2E4A6016"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30" w:history="1">
        <w:r w:rsidR="00C85247" w:rsidRPr="00F7561B">
          <w:rPr>
            <w:rStyle w:val="Hyperlink"/>
            <w:noProof/>
            <w14:scene3d>
              <w14:camera w14:prst="orthographicFront"/>
              <w14:lightRig w14:dir="t" w14:rig="threePt">
                <w14:rot w14:lat="0" w14:lon="0" w14:rev="0"/>
              </w14:lightRig>
            </w14:scene3d>
          </w:rPr>
          <w:t>6.2</w:t>
        </w:r>
        <w:r w:rsidR="00C85247" w:rsidRPr="00F7561B">
          <w:rPr>
            <w:rStyle w:val="Hyperlink"/>
            <w:noProof/>
          </w:rPr>
          <w:t xml:space="preserve"> SOAP 1.2 Transport Binding</w:t>
        </w:r>
        <w:r w:rsidR="00C85247">
          <w:rPr>
            <w:noProof/>
            <w:webHidden/>
          </w:rPr>
          <w:tab/>
        </w:r>
        <w:r w:rsidR="00C85247">
          <w:rPr>
            <w:noProof/>
            <w:webHidden/>
          </w:rPr>
          <w:fldChar w:fldCharType="begin"/>
        </w:r>
        <w:r w:rsidR="00C85247">
          <w:rPr>
            <w:noProof/>
            <w:webHidden/>
          </w:rPr>
          <w:instrText xml:space="preserve"> PAGEREF _Toc502919430 \h </w:instrText>
        </w:r>
        <w:r w:rsidR="00C85247">
          <w:rPr>
            <w:noProof/>
            <w:webHidden/>
          </w:rPr>
        </w:r>
        <w:r w:rsidR="00C85247">
          <w:rPr>
            <w:noProof/>
            <w:webHidden/>
          </w:rPr>
          <w:fldChar w:fldCharType="separate"/>
        </w:r>
        <w:r w:rsidR="00C85247">
          <w:rPr>
            <w:noProof/>
            <w:webHidden/>
          </w:rPr>
          <w:t>134</w:t>
        </w:r>
        <w:r w:rsidR="00C85247">
          <w:rPr>
            <w:noProof/>
            <w:webHidden/>
          </w:rPr>
          <w:fldChar w:fldCharType="end"/>
        </w:r>
      </w:hyperlink>
    </w:p>
    <w:p w14:paraId="1CC54417" w14:textId="4B72867D"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31" w:history="1">
        <w:r w:rsidR="00C85247" w:rsidRPr="00F7561B">
          <w:rPr>
            <w:rStyle w:val="Hyperlink"/>
            <w:noProof/>
            <w14:scene3d>
              <w14:camera w14:prst="orthographicFront"/>
              <w14:lightRig w14:dir="t" w14:rig="threePt">
                <w14:rot w14:lat="0" w14:lon="0" w14:rev="0"/>
              </w14:lightRig>
            </w14:scene3d>
          </w:rPr>
          <w:t>6.3</w:t>
        </w:r>
        <w:r w:rsidR="00C85247" w:rsidRPr="00F7561B">
          <w:rPr>
            <w:rStyle w:val="Hyperlink"/>
            <w:noProof/>
          </w:rPr>
          <w:t xml:space="preserve"> Security Bindings</w:t>
        </w:r>
        <w:r w:rsidR="00C85247">
          <w:rPr>
            <w:noProof/>
            <w:webHidden/>
          </w:rPr>
          <w:tab/>
        </w:r>
        <w:r w:rsidR="00C85247">
          <w:rPr>
            <w:noProof/>
            <w:webHidden/>
          </w:rPr>
          <w:fldChar w:fldCharType="begin"/>
        </w:r>
        <w:r w:rsidR="00C85247">
          <w:rPr>
            <w:noProof/>
            <w:webHidden/>
          </w:rPr>
          <w:instrText xml:space="preserve"> PAGEREF _Toc502919431 \h </w:instrText>
        </w:r>
        <w:r w:rsidR="00C85247">
          <w:rPr>
            <w:noProof/>
            <w:webHidden/>
          </w:rPr>
        </w:r>
        <w:r w:rsidR="00C85247">
          <w:rPr>
            <w:noProof/>
            <w:webHidden/>
          </w:rPr>
          <w:fldChar w:fldCharType="separate"/>
        </w:r>
        <w:r w:rsidR="00C85247">
          <w:rPr>
            <w:noProof/>
            <w:webHidden/>
          </w:rPr>
          <w:t>135</w:t>
        </w:r>
        <w:r w:rsidR="00C85247">
          <w:rPr>
            <w:noProof/>
            <w:webHidden/>
          </w:rPr>
          <w:fldChar w:fldCharType="end"/>
        </w:r>
      </w:hyperlink>
    </w:p>
    <w:p w14:paraId="56D1E9B7" w14:textId="0F488594" w:rsidR="00C85247" w:rsidRDefault="00BF2F1A">
      <w:pPr>
        <w:pStyle w:val="Verzeichnis1"/>
        <w:rPr>
          <w:rFonts w:asciiTheme="minorHAnsi" w:cstheme="minorBidi" w:eastAsiaTheme="minorEastAsia" w:hAnsiTheme="minorHAnsi"/>
          <w:noProof/>
          <w:sz w:val="22"/>
          <w:szCs w:val="22"/>
          <w:lang w:eastAsia="en-GB" w:val="en-GB"/>
        </w:rPr>
      </w:pPr>
      <w:hyperlink w:anchor="_Toc502919432" w:history="1">
        <w:r w:rsidR="00C85247" w:rsidRPr="00F7561B">
          <w:rPr>
            <w:rStyle w:val="Hyperlink"/>
            <w:noProof/>
          </w:rPr>
          <w:t>7</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JSON Format</w:t>
        </w:r>
        <w:r w:rsidR="00C85247">
          <w:rPr>
            <w:noProof/>
            <w:webHidden/>
          </w:rPr>
          <w:tab/>
        </w:r>
        <w:r w:rsidR="00C85247">
          <w:rPr>
            <w:noProof/>
            <w:webHidden/>
          </w:rPr>
          <w:fldChar w:fldCharType="begin"/>
        </w:r>
        <w:r w:rsidR="00C85247">
          <w:rPr>
            <w:noProof/>
            <w:webHidden/>
          </w:rPr>
          <w:instrText xml:space="preserve"> PAGEREF _Toc502919432 \h </w:instrText>
        </w:r>
        <w:r w:rsidR="00C85247">
          <w:rPr>
            <w:noProof/>
            <w:webHidden/>
          </w:rPr>
        </w:r>
        <w:r w:rsidR="00C85247">
          <w:rPr>
            <w:noProof/>
            <w:webHidden/>
          </w:rPr>
          <w:fldChar w:fldCharType="separate"/>
        </w:r>
        <w:r w:rsidR="00C85247">
          <w:rPr>
            <w:noProof/>
            <w:webHidden/>
          </w:rPr>
          <w:t>136</w:t>
        </w:r>
        <w:r w:rsidR="00C85247">
          <w:rPr>
            <w:noProof/>
            <w:webHidden/>
          </w:rPr>
          <w:fldChar w:fldCharType="end"/>
        </w:r>
      </w:hyperlink>
    </w:p>
    <w:p w14:paraId="4DFFF6A2" w14:textId="10E775AE" w:rsidR="00C85247" w:rsidRDefault="00BF2F1A">
      <w:pPr>
        <w:pStyle w:val="Verzeichnis1"/>
        <w:rPr>
          <w:rFonts w:asciiTheme="minorHAnsi" w:cstheme="minorBidi" w:eastAsiaTheme="minorEastAsia" w:hAnsiTheme="minorHAnsi"/>
          <w:noProof/>
          <w:sz w:val="22"/>
          <w:szCs w:val="22"/>
          <w:lang w:eastAsia="en-GB" w:val="en-GB"/>
        </w:rPr>
      </w:pPr>
      <w:hyperlink w:anchor="_Toc502919433" w:history="1">
        <w:r w:rsidR="00C85247" w:rsidRPr="00F7561B">
          <w:rPr>
            <w:rStyle w:val="Hyperlink"/>
            <w:noProof/>
          </w:rPr>
          <w:t>8</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XML Format</w:t>
        </w:r>
        <w:r w:rsidR="00C85247">
          <w:rPr>
            <w:noProof/>
            <w:webHidden/>
          </w:rPr>
          <w:tab/>
        </w:r>
        <w:r w:rsidR="00C85247">
          <w:rPr>
            <w:noProof/>
            <w:webHidden/>
          </w:rPr>
          <w:fldChar w:fldCharType="begin"/>
        </w:r>
        <w:r w:rsidR="00C85247">
          <w:rPr>
            <w:noProof/>
            <w:webHidden/>
          </w:rPr>
          <w:instrText xml:space="preserve"> PAGEREF _Toc502919433 \h </w:instrText>
        </w:r>
        <w:r w:rsidR="00C85247">
          <w:rPr>
            <w:noProof/>
            <w:webHidden/>
          </w:rPr>
        </w:r>
        <w:r w:rsidR="00C85247">
          <w:rPr>
            <w:noProof/>
            <w:webHidden/>
          </w:rPr>
          <w:fldChar w:fldCharType="separate"/>
        </w:r>
        <w:r w:rsidR="00C85247">
          <w:rPr>
            <w:noProof/>
            <w:webHidden/>
          </w:rPr>
          <w:t>137</w:t>
        </w:r>
        <w:r w:rsidR="00C85247">
          <w:rPr>
            <w:noProof/>
            <w:webHidden/>
          </w:rPr>
          <w:fldChar w:fldCharType="end"/>
        </w:r>
      </w:hyperlink>
    </w:p>
    <w:p w14:paraId="6FA586EE" w14:textId="57773475" w:rsidR="00C85247" w:rsidRDefault="00BF2F1A">
      <w:pPr>
        <w:pStyle w:val="Verzeichnis1"/>
        <w:rPr>
          <w:rFonts w:asciiTheme="minorHAnsi" w:cstheme="minorBidi" w:eastAsiaTheme="minorEastAsia" w:hAnsiTheme="minorHAnsi"/>
          <w:noProof/>
          <w:sz w:val="22"/>
          <w:szCs w:val="22"/>
          <w:lang w:eastAsia="en-GB" w:val="en-GB"/>
        </w:rPr>
      </w:pPr>
      <w:hyperlink w:anchor="_Toc502919434" w:history="1">
        <w:r w:rsidR="00C85247" w:rsidRPr="00F7561B">
          <w:rPr>
            <w:rStyle w:val="Hyperlink"/>
            <w:noProof/>
          </w:rPr>
          <w:t>9</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DSS-Defined Identifiers</w:t>
        </w:r>
        <w:r w:rsidR="00C85247">
          <w:rPr>
            <w:noProof/>
            <w:webHidden/>
          </w:rPr>
          <w:tab/>
        </w:r>
        <w:r w:rsidR="00C85247">
          <w:rPr>
            <w:noProof/>
            <w:webHidden/>
          </w:rPr>
          <w:fldChar w:fldCharType="begin"/>
        </w:r>
        <w:r w:rsidR="00C85247">
          <w:rPr>
            <w:noProof/>
            <w:webHidden/>
          </w:rPr>
          <w:instrText xml:space="preserve"> PAGEREF _Toc502919434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3C364FBF" w14:textId="33E708A6"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35" w:history="1">
        <w:r w:rsidR="00C85247" w:rsidRPr="00F7561B">
          <w:rPr>
            <w:rStyle w:val="Hyperlink"/>
            <w:noProof/>
            <w14:scene3d>
              <w14:camera w14:prst="orthographicFront"/>
              <w14:lightRig w14:dir="t" w14:rig="threePt">
                <w14:rot w14:lat="0" w14:lon="0" w14:rev="0"/>
              </w14:lightRig>
            </w14:scene3d>
          </w:rPr>
          <w:t>9.1</w:t>
        </w:r>
        <w:r w:rsidR="00C85247" w:rsidRPr="00F7561B">
          <w:rPr>
            <w:rStyle w:val="Hyperlink"/>
            <w:noProof/>
          </w:rPr>
          <w:t xml:space="preserve"> Signature Type Identifiers</w:t>
        </w:r>
        <w:r w:rsidR="00C85247">
          <w:rPr>
            <w:noProof/>
            <w:webHidden/>
          </w:rPr>
          <w:tab/>
        </w:r>
        <w:r w:rsidR="00C85247">
          <w:rPr>
            <w:noProof/>
            <w:webHidden/>
          </w:rPr>
          <w:fldChar w:fldCharType="begin"/>
        </w:r>
        <w:r w:rsidR="00C85247">
          <w:rPr>
            <w:noProof/>
            <w:webHidden/>
          </w:rPr>
          <w:instrText xml:space="preserve"> PAGEREF _Toc502919435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0A9E32D3" w14:textId="153CD2B8"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36" w:history="1">
        <w:r w:rsidR="00C85247" w:rsidRPr="00F7561B">
          <w:rPr>
            <w:rStyle w:val="Hyperlink"/>
            <w:noProof/>
            <w14:scene3d>
              <w14:camera w14:prst="orthographicFront"/>
              <w14:lightRig w14:dir="t" w14:rig="threePt">
                <w14:rot w14:lat="0" w14:lon="0" w14:rev="0"/>
              </w14:lightRig>
            </w14:scene3d>
          </w:rPr>
          <w:t>9.1.1</w:t>
        </w:r>
        <w:r w:rsidR="00C85247" w:rsidRPr="00F7561B">
          <w:rPr>
            <w:rStyle w:val="Hyperlink"/>
            <w:noProof/>
          </w:rPr>
          <w:t xml:space="preserve"> XML Signature</w:t>
        </w:r>
        <w:r w:rsidR="00C85247">
          <w:rPr>
            <w:noProof/>
            <w:webHidden/>
          </w:rPr>
          <w:tab/>
        </w:r>
        <w:r w:rsidR="00C85247">
          <w:rPr>
            <w:noProof/>
            <w:webHidden/>
          </w:rPr>
          <w:fldChar w:fldCharType="begin"/>
        </w:r>
        <w:r w:rsidR="00C85247">
          <w:rPr>
            <w:noProof/>
            <w:webHidden/>
          </w:rPr>
          <w:instrText xml:space="preserve"> PAGEREF _Toc502919436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7210735C" w14:textId="3C1BF005"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37" w:history="1">
        <w:r w:rsidR="00C85247" w:rsidRPr="00F7561B">
          <w:rPr>
            <w:rStyle w:val="Hyperlink"/>
            <w:noProof/>
            <w14:scene3d>
              <w14:camera w14:prst="orthographicFront"/>
              <w14:lightRig w14:dir="t" w14:rig="threePt">
                <w14:rot w14:lat="0" w14:lon="0" w14:rev="0"/>
              </w14:lightRig>
            </w14:scene3d>
          </w:rPr>
          <w:t>9.1.2</w:t>
        </w:r>
        <w:r w:rsidR="00C85247" w:rsidRPr="00F7561B">
          <w:rPr>
            <w:rStyle w:val="Hyperlink"/>
            <w:noProof/>
          </w:rPr>
          <w:t xml:space="preserve"> XML TimeStampToken</w:t>
        </w:r>
        <w:r w:rsidR="00C85247">
          <w:rPr>
            <w:noProof/>
            <w:webHidden/>
          </w:rPr>
          <w:tab/>
        </w:r>
        <w:r w:rsidR="00C85247">
          <w:rPr>
            <w:noProof/>
            <w:webHidden/>
          </w:rPr>
          <w:fldChar w:fldCharType="begin"/>
        </w:r>
        <w:r w:rsidR="00C85247">
          <w:rPr>
            <w:noProof/>
            <w:webHidden/>
          </w:rPr>
          <w:instrText xml:space="preserve"> PAGEREF _Toc502919437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7C267ECA" w14:textId="50F299CC"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38" w:history="1">
        <w:r w:rsidR="00C85247" w:rsidRPr="00F7561B">
          <w:rPr>
            <w:rStyle w:val="Hyperlink"/>
            <w:noProof/>
            <w14:scene3d>
              <w14:camera w14:prst="orthographicFront"/>
              <w14:lightRig w14:dir="t" w14:rig="threePt">
                <w14:rot w14:lat="0" w14:lon="0" w14:rev="0"/>
              </w14:lightRig>
            </w14:scene3d>
          </w:rPr>
          <w:t>9.1.3</w:t>
        </w:r>
        <w:r w:rsidR="00C85247" w:rsidRPr="00F7561B">
          <w:rPr>
            <w:rStyle w:val="Hyperlink"/>
            <w:noProof/>
          </w:rPr>
          <w:t xml:space="preserve"> RFC 3161 TimeStampToken</w:t>
        </w:r>
        <w:r w:rsidR="00C85247">
          <w:rPr>
            <w:noProof/>
            <w:webHidden/>
          </w:rPr>
          <w:tab/>
        </w:r>
        <w:r w:rsidR="00C85247">
          <w:rPr>
            <w:noProof/>
            <w:webHidden/>
          </w:rPr>
          <w:fldChar w:fldCharType="begin"/>
        </w:r>
        <w:r w:rsidR="00C85247">
          <w:rPr>
            <w:noProof/>
            <w:webHidden/>
          </w:rPr>
          <w:instrText xml:space="preserve"> PAGEREF _Toc502919438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6BDAFAA6" w14:textId="0A981F75"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39" w:history="1">
        <w:r w:rsidR="00C85247" w:rsidRPr="00F7561B">
          <w:rPr>
            <w:rStyle w:val="Hyperlink"/>
            <w:noProof/>
            <w14:scene3d>
              <w14:camera w14:prst="orthographicFront"/>
              <w14:lightRig w14:dir="t" w14:rig="threePt">
                <w14:rot w14:lat="0" w14:lon="0" w14:rev="0"/>
              </w14:lightRig>
            </w14:scene3d>
          </w:rPr>
          <w:t>9.1.4</w:t>
        </w:r>
        <w:r w:rsidR="00C85247" w:rsidRPr="00F7561B">
          <w:rPr>
            <w:rStyle w:val="Hyperlink"/>
            <w:noProof/>
          </w:rPr>
          <w:t xml:space="preserve"> CMS Signature</w:t>
        </w:r>
        <w:r w:rsidR="00C85247">
          <w:rPr>
            <w:noProof/>
            <w:webHidden/>
          </w:rPr>
          <w:tab/>
        </w:r>
        <w:r w:rsidR="00C85247">
          <w:rPr>
            <w:noProof/>
            <w:webHidden/>
          </w:rPr>
          <w:fldChar w:fldCharType="begin"/>
        </w:r>
        <w:r w:rsidR="00C85247">
          <w:rPr>
            <w:noProof/>
            <w:webHidden/>
          </w:rPr>
          <w:instrText xml:space="preserve"> PAGEREF _Toc502919439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4ACEA877" w14:textId="3E764462"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40" w:history="1">
        <w:r w:rsidR="00C85247" w:rsidRPr="00F7561B">
          <w:rPr>
            <w:rStyle w:val="Hyperlink"/>
            <w:noProof/>
            <w14:scene3d>
              <w14:camera w14:prst="orthographicFront"/>
              <w14:lightRig w14:dir="t" w14:rig="threePt">
                <w14:rot w14:lat="0" w14:lon="0" w14:rev="0"/>
              </w14:lightRig>
            </w14:scene3d>
          </w:rPr>
          <w:t>9.1.5</w:t>
        </w:r>
        <w:r w:rsidR="00C85247" w:rsidRPr="00F7561B">
          <w:rPr>
            <w:rStyle w:val="Hyperlink"/>
            <w:noProof/>
          </w:rPr>
          <w:t xml:space="preserve"> PGP Signature</w:t>
        </w:r>
        <w:r w:rsidR="00C85247">
          <w:rPr>
            <w:noProof/>
            <w:webHidden/>
          </w:rPr>
          <w:tab/>
        </w:r>
        <w:r w:rsidR="00C85247">
          <w:rPr>
            <w:noProof/>
            <w:webHidden/>
          </w:rPr>
          <w:fldChar w:fldCharType="begin"/>
        </w:r>
        <w:r w:rsidR="00C85247">
          <w:rPr>
            <w:noProof/>
            <w:webHidden/>
          </w:rPr>
          <w:instrText xml:space="preserve"> PAGEREF _Toc502919440 \h </w:instrText>
        </w:r>
        <w:r w:rsidR="00C85247">
          <w:rPr>
            <w:noProof/>
            <w:webHidden/>
          </w:rPr>
        </w:r>
        <w:r w:rsidR="00C85247">
          <w:rPr>
            <w:noProof/>
            <w:webHidden/>
          </w:rPr>
          <w:fldChar w:fldCharType="separate"/>
        </w:r>
        <w:r w:rsidR="00C85247">
          <w:rPr>
            <w:noProof/>
            <w:webHidden/>
          </w:rPr>
          <w:t>138</w:t>
        </w:r>
        <w:r w:rsidR="00C85247">
          <w:rPr>
            <w:noProof/>
            <w:webHidden/>
          </w:rPr>
          <w:fldChar w:fldCharType="end"/>
        </w:r>
      </w:hyperlink>
    </w:p>
    <w:p w14:paraId="7521C84D" w14:textId="00209539" w:rsidR="00C85247" w:rsidRDefault="00BF2F1A">
      <w:pPr>
        <w:pStyle w:val="Verzeichnis1"/>
        <w:rPr>
          <w:rFonts w:asciiTheme="minorHAnsi" w:cstheme="minorBidi" w:eastAsiaTheme="minorEastAsia" w:hAnsiTheme="minorHAnsi"/>
          <w:noProof/>
          <w:sz w:val="22"/>
          <w:szCs w:val="22"/>
          <w:lang w:eastAsia="en-GB" w:val="en-GB"/>
        </w:rPr>
      </w:pPr>
      <w:hyperlink w:anchor="_Toc502919441" w:history="1">
        <w:r w:rsidR="00C85247" w:rsidRPr="00F7561B">
          <w:rPr>
            <w:rStyle w:val="Hyperlink"/>
            <w:noProof/>
          </w:rPr>
          <w:t>10</w:t>
        </w:r>
        <w:r w:rsidR="00C85247">
          <w:rPr>
            <w:rFonts w:asciiTheme="minorHAnsi" w:cstheme="minorBidi" w:eastAsiaTheme="minorEastAsia" w:hAnsiTheme="minorHAnsi"/>
            <w:noProof/>
            <w:sz w:val="22"/>
            <w:szCs w:val="22"/>
            <w:lang w:eastAsia="en-GB" w:val="en-GB"/>
          </w:rPr>
          <w:tab/>
        </w:r>
        <w:r w:rsidR="00C85247" w:rsidRPr="00F7561B">
          <w:rPr>
            <w:rStyle w:val="Hyperlink"/>
            <w:noProof/>
          </w:rPr>
          <w:t>Conformance</w:t>
        </w:r>
        <w:r w:rsidR="00C85247">
          <w:rPr>
            <w:noProof/>
            <w:webHidden/>
          </w:rPr>
          <w:tab/>
        </w:r>
        <w:r w:rsidR="00C85247">
          <w:rPr>
            <w:noProof/>
            <w:webHidden/>
          </w:rPr>
          <w:fldChar w:fldCharType="begin"/>
        </w:r>
        <w:r w:rsidR="00C85247">
          <w:rPr>
            <w:noProof/>
            <w:webHidden/>
          </w:rPr>
          <w:instrText xml:space="preserve"> PAGEREF _Toc502919441 \h </w:instrText>
        </w:r>
        <w:r w:rsidR="00C85247">
          <w:rPr>
            <w:noProof/>
            <w:webHidden/>
          </w:rPr>
        </w:r>
        <w:r w:rsidR="00C85247">
          <w:rPr>
            <w:noProof/>
            <w:webHidden/>
          </w:rPr>
          <w:fldChar w:fldCharType="separate"/>
        </w:r>
        <w:r w:rsidR="00C85247">
          <w:rPr>
            <w:noProof/>
            <w:webHidden/>
          </w:rPr>
          <w:t>139</w:t>
        </w:r>
        <w:r w:rsidR="00C85247">
          <w:rPr>
            <w:noProof/>
            <w:webHidden/>
          </w:rPr>
          <w:fldChar w:fldCharType="end"/>
        </w:r>
      </w:hyperlink>
    </w:p>
    <w:p w14:paraId="2C0E2178" w14:textId="5A6DFE57" w:rsidR="00C85247" w:rsidRDefault="00BF2F1A">
      <w:pPr>
        <w:pStyle w:val="Verzeichnis2"/>
        <w:tabs>
          <w:tab w:leader="dot" w:pos="9350" w:val="right"/>
        </w:tabs>
        <w:rPr>
          <w:rFonts w:asciiTheme="minorHAnsi" w:cstheme="minorBidi" w:eastAsiaTheme="minorEastAsia" w:hAnsiTheme="minorHAnsi"/>
          <w:noProof/>
          <w:sz w:val="22"/>
          <w:szCs w:val="22"/>
          <w:lang w:eastAsia="en-GB" w:val="en-GB"/>
        </w:rPr>
      </w:pPr>
      <w:hyperlink w:anchor="_Toc502919442" w:history="1">
        <w:r w:rsidR="00C85247" w:rsidRPr="00F7561B">
          <w:rPr>
            <w:rStyle w:val="Hyperlink"/>
            <w:noProof/>
            <w14:scene3d>
              <w14:camera w14:prst="orthographicFront"/>
              <w14:lightRig w14:dir="t" w14:rig="threePt">
                <w14:rot w14:lat="0" w14:lon="0" w14:rev="0"/>
              </w14:lightRig>
            </w14:scene3d>
          </w:rPr>
          <w:t>10.1</w:t>
        </w:r>
        <w:r w:rsidR="00C85247" w:rsidRPr="00F7561B">
          <w:rPr>
            <w:rStyle w:val="Hyperlink"/>
            <w:noProof/>
          </w:rPr>
          <w:t xml:space="preserve"> Conformance as a DSS version 2.0 document</w:t>
        </w:r>
        <w:r w:rsidR="00C85247">
          <w:rPr>
            <w:noProof/>
            <w:webHidden/>
          </w:rPr>
          <w:tab/>
        </w:r>
        <w:r w:rsidR="00C85247">
          <w:rPr>
            <w:noProof/>
            <w:webHidden/>
          </w:rPr>
          <w:fldChar w:fldCharType="begin"/>
        </w:r>
        <w:r w:rsidR="00C85247">
          <w:rPr>
            <w:noProof/>
            <w:webHidden/>
          </w:rPr>
          <w:instrText xml:space="preserve"> PAGEREF _Toc502919442 \h </w:instrText>
        </w:r>
        <w:r w:rsidR="00C85247">
          <w:rPr>
            <w:noProof/>
            <w:webHidden/>
          </w:rPr>
        </w:r>
        <w:r w:rsidR="00C85247">
          <w:rPr>
            <w:noProof/>
            <w:webHidden/>
          </w:rPr>
          <w:fldChar w:fldCharType="separate"/>
        </w:r>
        <w:r w:rsidR="00C85247">
          <w:rPr>
            <w:noProof/>
            <w:webHidden/>
          </w:rPr>
          <w:t>139</w:t>
        </w:r>
        <w:r w:rsidR="00C85247">
          <w:rPr>
            <w:noProof/>
            <w:webHidden/>
          </w:rPr>
          <w:fldChar w:fldCharType="end"/>
        </w:r>
      </w:hyperlink>
    </w:p>
    <w:p w14:paraId="3526B6DC" w14:textId="7D65B6F9"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43" w:history="1">
        <w:r w:rsidR="00C85247" w:rsidRPr="00F7561B">
          <w:rPr>
            <w:rStyle w:val="Hyperlink"/>
            <w:noProof/>
            <w14:scene3d>
              <w14:camera w14:prst="orthographicFront"/>
              <w14:lightRig w14:dir="t" w14:rig="threePt">
                <w14:rot w14:lat="0" w14:lon="0" w14:rev="0"/>
              </w14:lightRig>
            </w14:scene3d>
          </w:rPr>
          <w:t>10.1.1</w:t>
        </w:r>
        <w:r w:rsidR="00C85247" w:rsidRPr="00F7561B">
          <w:rPr>
            <w:rStyle w:val="Hyperlink"/>
            <w:noProof/>
          </w:rPr>
          <w:t xml:space="preserve"> Conformance for XML format</w:t>
        </w:r>
        <w:r w:rsidR="00C85247">
          <w:rPr>
            <w:noProof/>
            <w:webHidden/>
          </w:rPr>
          <w:tab/>
        </w:r>
        <w:r w:rsidR="00C85247">
          <w:rPr>
            <w:noProof/>
            <w:webHidden/>
          </w:rPr>
          <w:fldChar w:fldCharType="begin"/>
        </w:r>
        <w:r w:rsidR="00C85247">
          <w:rPr>
            <w:noProof/>
            <w:webHidden/>
          </w:rPr>
          <w:instrText xml:space="preserve"> PAGEREF _Toc502919443 \h </w:instrText>
        </w:r>
        <w:r w:rsidR="00C85247">
          <w:rPr>
            <w:noProof/>
            <w:webHidden/>
          </w:rPr>
        </w:r>
        <w:r w:rsidR="00C85247">
          <w:rPr>
            <w:noProof/>
            <w:webHidden/>
          </w:rPr>
          <w:fldChar w:fldCharType="separate"/>
        </w:r>
        <w:r w:rsidR="00C85247">
          <w:rPr>
            <w:noProof/>
            <w:webHidden/>
          </w:rPr>
          <w:t>139</w:t>
        </w:r>
        <w:r w:rsidR="00C85247">
          <w:rPr>
            <w:noProof/>
            <w:webHidden/>
          </w:rPr>
          <w:fldChar w:fldCharType="end"/>
        </w:r>
      </w:hyperlink>
    </w:p>
    <w:p w14:paraId="2941ED97" w14:textId="69AAE92A" w:rsidR="00C85247" w:rsidRDefault="00BF2F1A">
      <w:pPr>
        <w:pStyle w:val="Verzeichnis3"/>
        <w:tabs>
          <w:tab w:leader="dot" w:pos="9350" w:val="right"/>
        </w:tabs>
        <w:rPr>
          <w:rFonts w:asciiTheme="minorHAnsi" w:cstheme="minorBidi" w:eastAsiaTheme="minorEastAsia" w:hAnsiTheme="minorHAnsi"/>
          <w:noProof/>
          <w:sz w:val="22"/>
          <w:szCs w:val="22"/>
          <w:lang w:eastAsia="en-GB" w:val="en-GB"/>
        </w:rPr>
      </w:pPr>
      <w:hyperlink w:anchor="_Toc502919444" w:history="1">
        <w:r w:rsidR="00C85247" w:rsidRPr="00F7561B">
          <w:rPr>
            <w:rStyle w:val="Hyperlink"/>
            <w:noProof/>
            <w14:scene3d>
              <w14:camera w14:prst="orthographicFront"/>
              <w14:lightRig w14:dir="t" w14:rig="threePt">
                <w14:rot w14:lat="0" w14:lon="0" w14:rev="0"/>
              </w14:lightRig>
            </w14:scene3d>
          </w:rPr>
          <w:t>10.1.2</w:t>
        </w:r>
        <w:r w:rsidR="00C85247" w:rsidRPr="00F7561B">
          <w:rPr>
            <w:rStyle w:val="Hyperlink"/>
            <w:noProof/>
          </w:rPr>
          <w:t xml:space="preserve"> Conformance for JSON format</w:t>
        </w:r>
        <w:r w:rsidR="00C85247">
          <w:rPr>
            <w:noProof/>
            <w:webHidden/>
          </w:rPr>
          <w:tab/>
        </w:r>
        <w:r w:rsidR="00C85247">
          <w:rPr>
            <w:noProof/>
            <w:webHidden/>
          </w:rPr>
          <w:fldChar w:fldCharType="begin"/>
        </w:r>
        <w:r w:rsidR="00C85247">
          <w:rPr>
            <w:noProof/>
            <w:webHidden/>
          </w:rPr>
          <w:instrText xml:space="preserve"> PAGEREF _Toc502919444 \h </w:instrText>
        </w:r>
        <w:r w:rsidR="00C85247">
          <w:rPr>
            <w:noProof/>
            <w:webHidden/>
          </w:rPr>
        </w:r>
        <w:r w:rsidR="00C85247">
          <w:rPr>
            <w:noProof/>
            <w:webHidden/>
          </w:rPr>
          <w:fldChar w:fldCharType="separate"/>
        </w:r>
        <w:r w:rsidR="00C85247">
          <w:rPr>
            <w:noProof/>
            <w:webHidden/>
          </w:rPr>
          <w:t>139</w:t>
        </w:r>
        <w:r w:rsidR="00C85247">
          <w:rPr>
            <w:noProof/>
            <w:webHidden/>
          </w:rPr>
          <w:fldChar w:fldCharType="end"/>
        </w:r>
      </w:hyperlink>
    </w:p>
    <w:p w14:paraId="61448143" w14:textId="12182C3E" w:rsidR="00C85247" w:rsidRDefault="00BF2F1A">
      <w:pPr>
        <w:pStyle w:val="Verzeichnis1"/>
        <w:rPr>
          <w:rFonts w:asciiTheme="minorHAnsi" w:cstheme="minorBidi" w:eastAsiaTheme="minorEastAsia" w:hAnsiTheme="minorHAnsi"/>
          <w:noProof/>
          <w:sz w:val="22"/>
          <w:szCs w:val="22"/>
          <w:lang w:eastAsia="en-GB" w:val="en-GB"/>
        </w:rPr>
      </w:pPr>
      <w:hyperlink w:anchor="_Toc502919445" w:history="1">
        <w:r w:rsidR="00C85247" w:rsidRPr="00F7561B">
          <w:rPr>
            <w:rStyle w:val="Hyperlink"/>
            <w:noProof/>
          </w:rPr>
          <w:t>Appendix A. Acknowledgments</w:t>
        </w:r>
        <w:r w:rsidR="00C85247">
          <w:rPr>
            <w:noProof/>
            <w:webHidden/>
          </w:rPr>
          <w:tab/>
        </w:r>
        <w:r w:rsidR="00C85247">
          <w:rPr>
            <w:noProof/>
            <w:webHidden/>
          </w:rPr>
          <w:fldChar w:fldCharType="begin"/>
        </w:r>
        <w:r w:rsidR="00C85247">
          <w:rPr>
            <w:noProof/>
            <w:webHidden/>
          </w:rPr>
          <w:instrText xml:space="preserve"> PAGEREF _Toc502919445 \h </w:instrText>
        </w:r>
        <w:r w:rsidR="00C85247">
          <w:rPr>
            <w:noProof/>
            <w:webHidden/>
          </w:rPr>
        </w:r>
        <w:r w:rsidR="00C85247">
          <w:rPr>
            <w:noProof/>
            <w:webHidden/>
          </w:rPr>
          <w:fldChar w:fldCharType="separate"/>
        </w:r>
        <w:r w:rsidR="00C85247">
          <w:rPr>
            <w:noProof/>
            <w:webHidden/>
          </w:rPr>
          <w:t>140</w:t>
        </w:r>
        <w:r w:rsidR="00C85247">
          <w:rPr>
            <w:noProof/>
            <w:webHidden/>
          </w:rPr>
          <w:fldChar w:fldCharType="end"/>
        </w:r>
      </w:hyperlink>
    </w:p>
    <w:p w14:paraId="1C1FC527" w14:textId="1A57F747" w:rsidR="00C85247" w:rsidRDefault="00BF2F1A">
      <w:pPr>
        <w:pStyle w:val="Verzeichnis1"/>
        <w:rPr>
          <w:rFonts w:asciiTheme="minorHAnsi" w:cstheme="minorBidi" w:eastAsiaTheme="minorEastAsia" w:hAnsiTheme="minorHAnsi"/>
          <w:noProof/>
          <w:sz w:val="22"/>
          <w:szCs w:val="22"/>
          <w:lang w:eastAsia="en-GB" w:val="en-GB"/>
        </w:rPr>
      </w:pPr>
      <w:hyperlink w:anchor="_Toc502919446" w:history="1">
        <w:r w:rsidR="00C85247" w:rsidRPr="00F7561B">
          <w:rPr>
            <w:rStyle w:val="Hyperlink"/>
            <w:noProof/>
          </w:rPr>
          <w:t>Appendix B. Table of Types, Elements and Attributes</w:t>
        </w:r>
        <w:r w:rsidR="00C85247">
          <w:rPr>
            <w:noProof/>
            <w:webHidden/>
          </w:rPr>
          <w:tab/>
        </w:r>
        <w:r w:rsidR="00C85247">
          <w:rPr>
            <w:noProof/>
            <w:webHidden/>
          </w:rPr>
          <w:fldChar w:fldCharType="begin"/>
        </w:r>
        <w:r w:rsidR="00C85247">
          <w:rPr>
            <w:noProof/>
            <w:webHidden/>
          </w:rPr>
          <w:instrText xml:space="preserve"> PAGEREF _Toc502919446 \h </w:instrText>
        </w:r>
        <w:r w:rsidR="00C85247">
          <w:rPr>
            <w:noProof/>
            <w:webHidden/>
          </w:rPr>
        </w:r>
        <w:r w:rsidR="00C85247">
          <w:rPr>
            <w:noProof/>
            <w:webHidden/>
          </w:rPr>
          <w:fldChar w:fldCharType="separate"/>
        </w:r>
        <w:r w:rsidR="00C85247">
          <w:rPr>
            <w:noProof/>
            <w:webHidden/>
          </w:rPr>
          <w:t>142</w:t>
        </w:r>
        <w:r w:rsidR="00C85247">
          <w:rPr>
            <w:noProof/>
            <w:webHidden/>
          </w:rPr>
          <w:fldChar w:fldCharType="end"/>
        </w:r>
      </w:hyperlink>
    </w:p>
    <w:p w14:paraId="09DB2C88" w14:textId="1D7B15F1" w:rsidR="00C85247" w:rsidRDefault="00BF2F1A">
      <w:pPr>
        <w:pStyle w:val="Verzeichnis1"/>
        <w:rPr>
          <w:rFonts w:asciiTheme="minorHAnsi" w:cstheme="minorBidi" w:eastAsiaTheme="minorEastAsia" w:hAnsiTheme="minorHAnsi"/>
          <w:noProof/>
          <w:sz w:val="22"/>
          <w:szCs w:val="22"/>
          <w:lang w:eastAsia="en-GB" w:val="en-GB"/>
        </w:rPr>
      </w:pPr>
      <w:hyperlink w:anchor="_Toc502919447" w:history="1">
        <w:r w:rsidR="00C85247" w:rsidRPr="00F7561B">
          <w:rPr>
            <w:rStyle w:val="Hyperlink"/>
            <w:noProof/>
          </w:rPr>
          <w:t>Appendix C. List of Figures</w:t>
        </w:r>
        <w:r w:rsidR="00C85247">
          <w:rPr>
            <w:noProof/>
            <w:webHidden/>
          </w:rPr>
          <w:tab/>
        </w:r>
        <w:r w:rsidR="00C85247">
          <w:rPr>
            <w:noProof/>
            <w:webHidden/>
          </w:rPr>
          <w:fldChar w:fldCharType="begin"/>
        </w:r>
        <w:r w:rsidR="00C85247">
          <w:rPr>
            <w:noProof/>
            <w:webHidden/>
          </w:rPr>
          <w:instrText xml:space="preserve"> PAGEREF _Toc502919447 \h </w:instrText>
        </w:r>
        <w:r w:rsidR="00C85247">
          <w:rPr>
            <w:noProof/>
            <w:webHidden/>
          </w:rPr>
        </w:r>
        <w:r w:rsidR="00C85247">
          <w:rPr>
            <w:noProof/>
            <w:webHidden/>
          </w:rPr>
          <w:fldChar w:fldCharType="separate"/>
        </w:r>
        <w:r w:rsidR="00C85247">
          <w:rPr>
            <w:noProof/>
            <w:webHidden/>
          </w:rPr>
          <w:t>144</w:t>
        </w:r>
        <w:r w:rsidR="00C85247">
          <w:rPr>
            <w:noProof/>
            <w:webHidden/>
          </w:rPr>
          <w:fldChar w:fldCharType="end"/>
        </w:r>
      </w:hyperlink>
    </w:p>
    <w:p w14:paraId="38481C32" w14:textId="6B747997" w:rsidR="00C85247" w:rsidRDefault="00BF2F1A">
      <w:pPr>
        <w:pStyle w:val="Verzeichnis1"/>
        <w:rPr>
          <w:rFonts w:asciiTheme="minorHAnsi" w:cstheme="minorBidi" w:eastAsiaTheme="minorEastAsia" w:hAnsiTheme="minorHAnsi"/>
          <w:noProof/>
          <w:sz w:val="22"/>
          <w:szCs w:val="22"/>
          <w:lang w:eastAsia="en-GB" w:val="en-GB"/>
        </w:rPr>
      </w:pPr>
      <w:hyperlink w:anchor="_Toc502919448" w:history="1">
        <w:r w:rsidR="00C85247" w:rsidRPr="00F7561B">
          <w:rPr>
            <w:rStyle w:val="Hyperlink"/>
            <w:noProof/>
          </w:rPr>
          <w:t>Appendix D. Index</w:t>
        </w:r>
        <w:r w:rsidR="00C85247">
          <w:rPr>
            <w:noProof/>
            <w:webHidden/>
          </w:rPr>
          <w:tab/>
        </w:r>
        <w:r w:rsidR="00C85247">
          <w:rPr>
            <w:noProof/>
            <w:webHidden/>
          </w:rPr>
          <w:fldChar w:fldCharType="begin"/>
        </w:r>
        <w:r w:rsidR="00C85247">
          <w:rPr>
            <w:noProof/>
            <w:webHidden/>
          </w:rPr>
          <w:instrText xml:space="preserve"> PAGEREF _Toc502919448 \h </w:instrText>
        </w:r>
        <w:r w:rsidR="00C85247">
          <w:rPr>
            <w:noProof/>
            <w:webHidden/>
          </w:rPr>
        </w:r>
        <w:r w:rsidR="00C85247">
          <w:rPr>
            <w:noProof/>
            <w:webHidden/>
          </w:rPr>
          <w:fldChar w:fldCharType="separate"/>
        </w:r>
        <w:r w:rsidR="00C85247">
          <w:rPr>
            <w:noProof/>
            <w:webHidden/>
          </w:rPr>
          <w:t>145</w:t>
        </w:r>
        <w:r w:rsidR="00C85247">
          <w:rPr>
            <w:noProof/>
            <w:webHidden/>
          </w:rPr>
          <w:fldChar w:fldCharType="end"/>
        </w:r>
      </w:hyperlink>
    </w:p>
    <w:p w14:paraId="416E8C3F" w14:textId="43C6632E" w:rsidR="00C85247" w:rsidRDefault="00BF2F1A">
      <w:pPr>
        <w:pStyle w:val="Verzeichnis1"/>
        <w:rPr>
          <w:rFonts w:asciiTheme="minorHAnsi" w:cstheme="minorBidi" w:eastAsiaTheme="minorEastAsia" w:hAnsiTheme="minorHAnsi"/>
          <w:noProof/>
          <w:sz w:val="22"/>
          <w:szCs w:val="22"/>
          <w:lang w:eastAsia="en-GB" w:val="en-GB"/>
        </w:rPr>
      </w:pPr>
      <w:hyperlink w:anchor="_Toc502919449" w:history="1">
        <w:r w:rsidR="00C85247" w:rsidRPr="00F7561B">
          <w:rPr>
            <w:rStyle w:val="Hyperlink"/>
            <w:noProof/>
          </w:rPr>
          <w:t>Appendix E. JSON Helpers</w:t>
        </w:r>
        <w:r w:rsidR="00C85247">
          <w:rPr>
            <w:noProof/>
            <w:webHidden/>
          </w:rPr>
          <w:tab/>
        </w:r>
        <w:r w:rsidR="00C85247">
          <w:rPr>
            <w:noProof/>
            <w:webHidden/>
          </w:rPr>
          <w:fldChar w:fldCharType="begin"/>
        </w:r>
        <w:r w:rsidR="00C85247">
          <w:rPr>
            <w:noProof/>
            <w:webHidden/>
          </w:rPr>
          <w:instrText xml:space="preserve"> PAGEREF _Toc502919449 \h </w:instrText>
        </w:r>
        <w:r w:rsidR="00C85247">
          <w:rPr>
            <w:noProof/>
            <w:webHidden/>
          </w:rPr>
        </w:r>
        <w:r w:rsidR="00C85247">
          <w:rPr>
            <w:noProof/>
            <w:webHidden/>
          </w:rPr>
          <w:fldChar w:fldCharType="separate"/>
        </w:r>
        <w:r w:rsidR="00C85247">
          <w:rPr>
            <w:noProof/>
            <w:webHidden/>
          </w:rPr>
          <w:t>146</w:t>
        </w:r>
        <w:r w:rsidR="00C85247">
          <w:rPr>
            <w:noProof/>
            <w:webHidden/>
          </w:rPr>
          <w:fldChar w:fldCharType="end"/>
        </w:r>
      </w:hyperlink>
    </w:p>
    <w:p w14:paraId="49071DCF" w14:textId="2B1FA08D" w:rsidR="00C85247" w:rsidRDefault="00BF2F1A">
      <w:pPr>
        <w:pStyle w:val="Verzeichnis1"/>
        <w:rPr>
          <w:rFonts w:asciiTheme="minorHAnsi" w:cstheme="minorBidi" w:eastAsiaTheme="minorEastAsia" w:hAnsiTheme="minorHAnsi"/>
          <w:noProof/>
          <w:sz w:val="22"/>
          <w:szCs w:val="22"/>
          <w:lang w:eastAsia="en-GB" w:val="en-GB"/>
        </w:rPr>
      </w:pPr>
      <w:hyperlink w:anchor="_Toc502919450" w:history="1">
        <w:r w:rsidR="00C85247" w:rsidRPr="00F7561B">
          <w:rPr>
            <w:rStyle w:val="Hyperlink"/>
            <w:noProof/>
          </w:rPr>
          <w:t>Appendix F. Revision History</w:t>
        </w:r>
        <w:r w:rsidR="00C85247">
          <w:rPr>
            <w:noProof/>
            <w:webHidden/>
          </w:rPr>
          <w:tab/>
        </w:r>
        <w:r w:rsidR="00C85247">
          <w:rPr>
            <w:noProof/>
            <w:webHidden/>
          </w:rPr>
          <w:fldChar w:fldCharType="begin"/>
        </w:r>
        <w:r w:rsidR="00C85247">
          <w:rPr>
            <w:noProof/>
            <w:webHidden/>
          </w:rPr>
          <w:instrText xml:space="preserve"> PAGEREF _Toc502919450 \h </w:instrText>
        </w:r>
        <w:r w:rsidR="00C85247">
          <w:rPr>
            <w:noProof/>
            <w:webHidden/>
          </w:rPr>
        </w:r>
        <w:r w:rsidR="00C85247">
          <w:rPr>
            <w:noProof/>
            <w:webHidden/>
          </w:rPr>
          <w:fldChar w:fldCharType="separate"/>
        </w:r>
        <w:r w:rsidR="00C85247">
          <w:rPr>
            <w:noProof/>
            <w:webHidden/>
          </w:rPr>
          <w:t>147</w:t>
        </w:r>
        <w:r w:rsidR="00C85247">
          <w:rPr>
            <w:noProof/>
            <w:webHidden/>
          </w:rPr>
          <w:fldChar w:fldCharType="end"/>
        </w:r>
      </w:hyperlink>
    </w:p>
    <w:p w14:paraId="32869244" w14:textId="1F15184D"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3" w:type="default"/>
          <w:pgSz w:code="1" w:h="15840" w:w="12240"/>
          <w:pgMar w:bottom="720" w:footer="720" w:gutter="0" w:header="720" w:left="1440" w:right="1440" w:top="1440"/>
          <w:cols w:space="720"/>
          <w:docGrid w:linePitch="360"/>
        </w:sectPr>
      </w:pPr>
      <w:bookmarkStart w:id="4" w:name="_Toc287332006"/>
    </w:p>
    <w:p w14:paraId="102A7B46" w14:textId="77777777" w:rsidP="0076113A" w:rsidR="00C71349" w:rsidRDefault="00177DED" w:rsidRPr="00C52EFC">
      <w:pPr>
        <w:pStyle w:val="berschrift1"/>
      </w:pPr>
      <w:bookmarkStart w:id="5" w:name="_Toc480914659"/>
      <w:bookmarkStart w:id="6" w:name="_Toc481064850"/>
      <w:bookmarkStart w:id="7" w:name="_Toc502919146"/>
      <w:r>
        <w:lastRenderedPageBreak/>
        <w:t>Introduction</w:t>
      </w:r>
      <w:bookmarkEnd w:id="0"/>
      <w:bookmarkEnd w:id="4"/>
      <w:bookmarkEnd w:id="5"/>
      <w:bookmarkEnd w:id="6"/>
      <w:bookmarkEnd w:id="7"/>
    </w:p>
    <w:p w14:paraId="30E5512D" w14:textId="6C73DB90" w:rsidP="00FA290A" w:rsidR="00401A97" w:rsidRDefault="00401A97">
      <w:pPr>
        <w:pStyle w:val="berschrift2"/>
        <w:numPr>
          <w:ilvl w:val="1"/>
          <w:numId w:val="3"/>
        </w:numPr>
      </w:pPr>
      <w:bookmarkStart w:id="8" w:name="_Toc478074529"/>
      <w:bookmarkStart w:id="9" w:name="_Toc480914660"/>
      <w:bookmarkStart w:id="10" w:name="_Toc481064851"/>
      <w:bookmarkStart w:id="11" w:name="_Toc502919147"/>
      <w:bookmarkStart w:id="12" w:name="_Toc85472893"/>
      <w:bookmarkStart w:id="13" w:name="_Toc287332007"/>
      <w:r>
        <w:t xml:space="preserve">Organization of </w:t>
      </w:r>
      <w:bookmarkEnd w:id="8"/>
      <w:r>
        <w:t>DSS</w:t>
      </w:r>
      <w:r w:rsidR="004944BC">
        <w:t xml:space="preserve"> </w:t>
      </w:r>
      <w:r w:rsidR="004944BC" w:rsidRPr="004944BC">
        <w:t>Core Protocols, Elements, and Bindings</w:t>
      </w:r>
      <w:bookmarkEnd w:id="9"/>
      <w:bookmarkEnd w:id="10"/>
      <w:bookmarkEnd w:id="11"/>
    </w:p>
    <w:p w14:paraId="6867EEEE" w14:textId="617E9C3B" w:rsidP="00401A97" w:rsidR="00401A97" w:rsidRDefault="35C1378D">
      <w:r>
        <w:t>The specification is split into twelve chapters.</w:t>
      </w:r>
    </w:p>
    <w:p w14:paraId="3A860F2E" w14:textId="77777777" w:rsidP="00A710C8" w:rsidR="00C71349" w:rsidRDefault="00C02DEC">
      <w:pPr>
        <w:pStyle w:val="berschrift2"/>
      </w:pPr>
      <w:bookmarkStart w:id="14" w:name="_Toc480914661"/>
      <w:bookmarkStart w:id="15" w:name="_Toc481064852"/>
      <w:bookmarkStart w:id="16" w:name="_Toc502919148"/>
      <w:r>
        <w:t>Terminology</w:t>
      </w:r>
      <w:bookmarkEnd w:id="12"/>
      <w:bookmarkEnd w:id="13"/>
      <w:bookmarkEnd w:id="14"/>
      <w:bookmarkEnd w:id="15"/>
      <w:bookmarkEnd w:id="16"/>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FA290A" w:rsidR="004944BC" w:rsidRDefault="004944BC">
      <w:pPr>
        <w:pStyle w:val="berschrift3"/>
        <w:numPr>
          <w:ilvl w:val="2"/>
          <w:numId w:val="3"/>
        </w:numPr>
      </w:pPr>
      <w:bookmarkStart w:id="17" w:name="_Toc478074531"/>
      <w:bookmarkStart w:id="18" w:name="_Toc480914662"/>
      <w:bookmarkStart w:id="19" w:name="_Toc481064853"/>
      <w:bookmarkStart w:id="20" w:name="_Toc502919149"/>
      <w:r>
        <w:t>Terms and Definitions</w:t>
      </w:r>
      <w:bookmarkEnd w:id="17"/>
      <w:bookmarkEnd w:id="18"/>
      <w:bookmarkEnd w:id="19"/>
      <w:bookmarkEnd w:id="20"/>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FA290A" w:rsidR="004944BC" w:rsidRDefault="004944BC">
      <w:pPr>
        <w:pStyle w:val="berschrift3"/>
        <w:numPr>
          <w:ilvl w:val="2"/>
          <w:numId w:val="3"/>
        </w:numPr>
      </w:pPr>
      <w:bookmarkStart w:id="21" w:name="_Toc478074532"/>
      <w:bookmarkStart w:id="22" w:name="_Toc480914663"/>
      <w:bookmarkStart w:id="23" w:name="_Toc481064854"/>
      <w:bookmarkStart w:id="24" w:name="_Toc502919150"/>
      <w:r>
        <w:t>Abbreviated Terms</w:t>
      </w:r>
      <w:bookmarkEnd w:id="21"/>
      <w:bookmarkEnd w:id="22"/>
      <w:bookmarkEnd w:id="23"/>
      <w:bookmarkEnd w:id="24"/>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5" w:name="_Ref7502892"/>
      <w:bookmarkStart w:id="26" w:name="_Toc12011611"/>
      <w:bookmarkStart w:id="27" w:name="_Toc85472894"/>
      <w:bookmarkStart w:id="28" w:name="_Toc287332008"/>
      <w:bookmarkStart w:id="29" w:name="_Toc480914664"/>
      <w:bookmarkStart w:id="30" w:name="_Toc481064855"/>
      <w:bookmarkStart w:id="31" w:name="_Toc502919151"/>
      <w:r>
        <w:t>Normative</w:t>
      </w:r>
      <w:bookmarkEnd w:id="25"/>
      <w:bookmarkEnd w:id="26"/>
      <w:r>
        <w:t xml:space="preserve"> References</w:t>
      </w:r>
      <w:bookmarkEnd w:id="27"/>
      <w:bookmarkEnd w:id="28"/>
      <w:bookmarkEnd w:id="29"/>
      <w:bookmarkEnd w:id="30"/>
      <w:bookmarkEnd w:id="31"/>
    </w:p>
    <w:p w14:paraId="5596138D" w14:textId="77777777" w:rsidP="35C1378D" w:rsidR="004944BC" w:rsidRDefault="004944BC" w:rsidRPr="00C835FC">
      <w:pPr>
        <w:pStyle w:val="Ref"/>
        <w:rPr>
          <w:lang w:val="de-DE"/>
        </w:rPr>
      </w:pPr>
      <w:r>
        <w:rPr>
          <w:rStyle w:val="Refterm"/>
        </w:rPr>
        <w:t>[</w:t>
      </w:r>
      <w:bookmarkStart w:id="32" w:name="refRFC2119"/>
      <w:r>
        <w:rPr>
          <w:rStyle w:val="Refterm"/>
        </w:rPr>
        <w:t>RFC2119</w:t>
      </w:r>
      <w:bookmarkEnd w:id="32"/>
      <w:r>
        <w:rPr>
          <w:rStyle w:val="Refterm"/>
        </w:rPr>
        <w:t>]</w:t>
      </w:r>
      <w:r>
        <w:tab/>
        <w:t xml:space="preserve">Bradner, S., </w:t>
      </w:r>
      <w:r w:rsidRPr="00B641A5">
        <w:t>“Key words for use in RFCs to Indicate Requirement Levels”</w:t>
      </w:r>
      <w:r>
        <w:t xml:space="preserve">, BCP 14, RFC 2119, March 1997. </w:t>
      </w:r>
      <w:hyperlink r:id="rId24"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5" w:history="1">
        <w:r w:rsidRPr="5F155AF4">
          <w:rPr>
            <w:rStyle w:val="Hyperlink"/>
            <w:rFonts w:ascii="Helvetica" w:cs="Helvetica" w:eastAsia="Helvetica" w:hAnsi="Helvetica"/>
          </w:rPr>
          <w:t>http://www.ietf.org/rfc/rfc2396.txt</w:t>
        </w:r>
      </w:hyperlink>
      <w:r w:rsidRPr="00575F44">
        <w:t>.</w:t>
      </w:r>
    </w:p>
    <w:p w14:paraId="0152F69F" w14:textId="77777777" w:rsidP="005044A8" w:rsidR="005044A8" w:rsidRDefault="005044A8" w:rsidRPr="004277DB">
      <w:pPr>
        <w:pStyle w:val="Ref"/>
        <w:rPr>
          <w:lang w:val="en-GB"/>
        </w:rPr>
      </w:pPr>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DSS 2.0 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0F66E193" w14:textId="1CA99085" w:rsidP="005044A8" w:rsidR="005044A8" w:rsidRDefault="005044A8" w:rsidRPr="004277DB">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6" w:history="1">
        <w:r w:rsidRPr="005044A8">
          <w:rPr>
            <w:rStyle w:val="Hyperlink"/>
            <w:lang w:val="en-GB"/>
          </w:rPr>
          <w:t>oasis-dss-core-spec-v1.0-os.html</w:t>
        </w:r>
      </w:hyperlink>
      <w:r w:rsidRPr="004277DB">
        <w:rPr>
          <w:lang w:val="en-GB"/>
        </w:rPr>
        <w:t>.</w:t>
      </w:r>
    </w:p>
    <w:p w14:paraId="2548B88D" w14:textId="01308C86" w:rsidP="005044A8" w:rsidR="00BC57C1" w:rsidRDefault="00BC57C1" w:rsidRPr="00575F44">
      <w:pPr>
        <w:pStyle w:val="Ref"/>
        <w:rPr>
          <w:b/>
          <w:rPrChange w:author="Juan Carlos Cruellas" w:date="2017-05-16T16:35:00Z" w:id="34">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7"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8"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0"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31"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2"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3"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P="35C1378D" w:rsidR="009B1A79" w:rsidRDefault="009B1A79" w:rsidRPr="009B1A79">
      <w:pPr>
        <w:pStyle w:val="Ref"/>
        <w:rPr>
          <w:lang w:val="de-DE"/>
        </w:rPr>
      </w:pPr>
      <w:r w:rsidRPr="1CFCA5BD">
        <w:rPr>
          <w:b/>
        </w:rPr>
        <w:t>[</w:t>
      </w:r>
      <w:bookmarkStart w:id="35" w:name="refRFC7159"/>
      <w:r w:rsidRPr="1CFCA5BD">
        <w:rPr>
          <w:b/>
        </w:rPr>
        <w:t>RFC7159</w:t>
      </w:r>
      <w:bookmarkEnd w:id="35"/>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4" w:history="1">
        <w:r w:rsidRPr="009B1A79">
          <w:rPr>
            <w:rStyle w:val="Hyperlink"/>
            <w:lang w:val="de-DE"/>
          </w:rPr>
          <w:t>https://tools.ietf.org/html/rfc71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5"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6" w:history="1">
        <w:r w:rsidRPr="5F155AF4">
          <w:rPr>
            <w:rStyle w:val="Hyperlink"/>
            <w:rFonts w:ascii="Helvetica" w:cs="Helvetica" w:eastAsia="Helvetica" w:hAnsi="Helvetica"/>
            <w:lang w:val="en-GB"/>
          </w:rPr>
          <w:t>http://www.w3.org/TR/xmlschema-1/</w:t>
        </w:r>
      </w:hyperlink>
    </w:p>
    <w:p w14:paraId="746B3D8C" w14:textId="6A803C3C" w:rsidP="35C1378D" w:rsidR="00BC57C1" w:rsidRDefault="00BC57C1">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7" w:history="1">
        <w:r w:rsidRPr="004D2525">
          <w:rPr>
            <w:rStyle w:val="Hyperlink"/>
            <w:lang w:val="en-GB"/>
          </w:rPr>
          <w:t>http://www.w3.org/TR/soap12-af/</w:t>
        </w:r>
      </w:hyperlink>
    </w:p>
    <w:p w14:paraId="610119B4" w14:textId="138C15BB" w:rsidP="35C1378D" w:rsidR="00526A6A" w:rsidRDefault="00526A6A">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8" w:history="1">
        <w:r w:rsidRPr="00526A6A">
          <w:rPr>
            <w:rStyle w:val="Hyperlink"/>
            <w:lang w:val="en-GB"/>
          </w:rPr>
          <w:t>http://www.w3.org/TR/soap12-mtom/</w:t>
        </w:r>
      </w:hyperlink>
    </w:p>
    <w:p w14:paraId="51251D64" w14:textId="2B7BBA70" w:rsidP="35C1378D" w:rsidR="00BC57C1" w:rsidRDefault="00526A6A" w:rsidRPr="00224578">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9" w:history="1">
        <w:r w:rsidR="00BC57C1"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40"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41"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2"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36">
            <w:rPr/>
          </w:rPrChange>
        </w:rPr>
      </w:pPr>
      <w:r w:rsidRPr="1CFCA5BD">
        <w:rPr>
          <w:b/>
        </w:rPr>
        <w:t>[XML-NT-Document]</w:t>
      </w:r>
      <w:r>
        <w:t xml:space="preserve"> </w:t>
      </w:r>
      <w:hyperlink r:id="rId43">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4"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r w:rsidRPr="3C77C994">
        <w:rPr>
          <w:b/>
          <w:lang w:val="de-DE"/>
        </w:rPr>
        <w:t>[XMLDSIG]</w:t>
      </w:r>
      <w:r w:rsidRPr="35C1378D">
        <w:rPr>
          <w:rFonts w:cs="Arial" w:eastAsia="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5"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37" w:name="refXML"/>
      <w:r>
        <w:rPr>
          <w:rStyle w:val="Refterm"/>
        </w:rPr>
        <w:t>XML</w:t>
      </w:r>
      <w:bookmarkEnd w:id="37"/>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6" w:history="1">
        <w:r w:rsidRPr="002866D3">
          <w:rPr>
            <w:rStyle w:val="Hyperlink"/>
          </w:rPr>
          <w:t>http://www.w3.org/TR/2008/REC-xml-20081126/</w:t>
        </w:r>
      </w:hyperlink>
      <w:r w:rsidRPr="13173D12">
        <w:t xml:space="preserve">. </w:t>
      </w:r>
      <w:r>
        <w:br/>
      </w:r>
      <w:r w:rsidRPr="002866D3">
        <w:t>Latest version availa</w:t>
      </w:r>
      <w:r>
        <w:t xml:space="preserve">ble at </w:t>
      </w:r>
      <w:hyperlink r:id="rId47"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38" w:name="refXML_Schema_1"/>
      <w:r>
        <w:rPr>
          <w:rStyle w:val="Refterm"/>
        </w:rPr>
        <w:t>XML-Schema</w:t>
      </w:r>
      <w:r w:rsidRPr="002866D3">
        <w:rPr>
          <w:rStyle w:val="Refterm"/>
        </w:rPr>
        <w:t>-1</w:t>
      </w:r>
      <w:bookmarkEnd w:id="38"/>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8" w:history="1">
        <w:r w:rsidRPr="002866D3">
          <w:rPr>
            <w:rStyle w:val="Hyperlink"/>
          </w:rPr>
          <w:t>http://www.w3.org/TR/2012/REC-xmlschema11-1-20120405/</w:t>
        </w:r>
      </w:hyperlink>
      <w:r w:rsidRPr="13173D12">
        <w:t xml:space="preserve">. </w:t>
      </w:r>
      <w:r>
        <w:br/>
      </w:r>
      <w:r w:rsidRPr="002866D3">
        <w:t xml:space="preserve">Latest version available at </w:t>
      </w:r>
      <w:hyperlink r:id="rId49"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39" w:name="BMXMLSchema2"/>
      <w:bookmarkStart w:id="40" w:name="refXML_Schema_2"/>
      <w:r w:rsidRPr="00797157">
        <w:rPr>
          <w:rStyle w:val="Refterm"/>
        </w:rPr>
        <w:t>XML-Schema</w:t>
      </w:r>
      <w:r>
        <w:rPr>
          <w:rStyle w:val="Refterm"/>
        </w:rPr>
        <w:t>-2</w:t>
      </w:r>
      <w:bookmarkEnd w:id="39"/>
      <w:bookmarkEnd w:id="40"/>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50" w:history="1">
        <w:r w:rsidRPr="002866D3">
          <w:rPr>
            <w:rStyle w:val="Hyperlink"/>
          </w:rPr>
          <w:t>http://www.w3.org/TR/2012/REC-xmlschema11-2-20120405/</w:t>
        </w:r>
      </w:hyperlink>
      <w:r w:rsidRPr="13173D12">
        <w:t xml:space="preserve">. </w:t>
      </w:r>
      <w:r>
        <w:br/>
      </w:r>
      <w:r w:rsidRPr="002866D3">
        <w:t xml:space="preserve">Latest version available at </w:t>
      </w:r>
      <w:hyperlink r:id="rId51"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2" w:history="1">
        <w:r w:rsidRPr="00575F44">
          <w:rPr>
            <w:rStyle w:val="Hyperlink"/>
          </w:rPr>
          <w:t>http://www.w3.org/TR/xpath</w:t>
        </w:r>
      </w:hyperlink>
    </w:p>
    <w:p w14:paraId="2C009789" w14:textId="77777777" w:rsidP="00A710C8" w:rsidR="00C02DEC" w:rsidRDefault="00C02DEC">
      <w:pPr>
        <w:pStyle w:val="berschrift2"/>
      </w:pPr>
      <w:bookmarkStart w:id="41" w:name="_Toc85472895"/>
      <w:bookmarkStart w:id="42" w:name="_Toc287332009"/>
      <w:bookmarkStart w:id="43" w:name="_Toc480914665"/>
      <w:bookmarkStart w:id="44" w:name="_Toc481064856"/>
      <w:bookmarkStart w:id="45" w:name="_Toc502919152"/>
      <w:r>
        <w:lastRenderedPageBreak/>
        <w:t>Non-Normative References</w:t>
      </w:r>
      <w:bookmarkEnd w:id="41"/>
      <w:bookmarkEnd w:id="42"/>
      <w:bookmarkEnd w:id="43"/>
      <w:bookmarkEnd w:id="44"/>
      <w:bookmarkEnd w:id="45"/>
    </w:p>
    <w:p w14:paraId="3DD0A866" w14:textId="77777777" w:rsidP="004944BC" w:rsidR="004944BC" w:rsidRDefault="004944BC">
      <w:pPr>
        <w:pStyle w:val="Ref"/>
      </w:pPr>
      <w:r w:rsidRPr="00797157">
        <w:rPr>
          <w:rStyle w:val="Refterm"/>
        </w:rPr>
        <w:t>[</w:t>
      </w:r>
      <w:bookmarkStart w:id="46" w:name="refISO8601"/>
      <w:r>
        <w:rPr>
          <w:rStyle w:val="Refterm"/>
        </w:rPr>
        <w:t>ISO8601</w:t>
      </w:r>
      <w:bookmarkEnd w:id="46"/>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3"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FA290A" w:rsidR="004944BC" w:rsidRDefault="004944BC">
      <w:pPr>
        <w:pStyle w:val="berschrift2"/>
        <w:numPr>
          <w:ilvl w:val="1"/>
          <w:numId w:val="3"/>
        </w:numPr>
      </w:pPr>
      <w:bookmarkStart w:id="47" w:name="_Toc478074535"/>
      <w:bookmarkStart w:id="48" w:name="_Toc480914666"/>
      <w:bookmarkStart w:id="49" w:name="_Toc481064857"/>
      <w:bookmarkStart w:id="50" w:name="_Toc502919153"/>
      <w:r>
        <w:t>Typographical Conventions</w:t>
      </w:r>
      <w:bookmarkEnd w:id="47"/>
      <w:bookmarkEnd w:id="48"/>
      <w:bookmarkEnd w:id="49"/>
      <w:bookmarkEnd w:id="50"/>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50B46481"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sidR="009C129E">
        <w:rPr>
          <w:color w:val="FF0000"/>
        </w:rPr>
        <w:t>D</w:t>
      </w:r>
      <w:r>
        <w:rPr>
          <w:color w:val="FF0000"/>
        </w:rPr>
        <w:t>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14B3880B"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1" w:name="_Toc477207085"/>
      <w:bookmarkStart w:id="52" w:name="_Toc477245605"/>
      <w:bookmarkStart w:id="53" w:name="_Toc477257709"/>
      <w:bookmarkStart w:id="54" w:name="_Toc477260062"/>
      <w:bookmarkStart w:id="55" w:name="_Toc477267469"/>
      <w:bookmarkStart w:id="56" w:name="_Toc477298449"/>
      <w:bookmarkStart w:id="57" w:name="_Toc477298722"/>
      <w:bookmarkStart w:id="58" w:name="_Toc477299172"/>
      <w:bookmarkStart w:id="59" w:name="_Toc477346350"/>
      <w:bookmarkStart w:id="60" w:name="_Toc477382561"/>
      <w:bookmarkStart w:id="61" w:name="_Toc477425004"/>
      <w:bookmarkStart w:id="62" w:name="_Toc477207086"/>
      <w:bookmarkStart w:id="63" w:name="_Toc477245606"/>
      <w:bookmarkStart w:id="64" w:name="_Toc477257710"/>
      <w:bookmarkStart w:id="65" w:name="_Toc477260063"/>
      <w:bookmarkStart w:id="66" w:name="_Toc477267470"/>
      <w:bookmarkStart w:id="67" w:name="_Toc477298450"/>
      <w:bookmarkStart w:id="68" w:name="_Toc477298723"/>
      <w:bookmarkStart w:id="69" w:name="_Toc477299173"/>
      <w:bookmarkStart w:id="70" w:name="_Toc477346351"/>
      <w:bookmarkStart w:id="71" w:name="_Toc477382562"/>
      <w:bookmarkStart w:id="72" w:name="_Toc477425005"/>
      <w:bookmarkStart w:id="73" w:name="_Toc477207087"/>
      <w:bookmarkStart w:id="74" w:name="_Toc477245607"/>
      <w:bookmarkStart w:id="75" w:name="_Toc477257711"/>
      <w:bookmarkStart w:id="76" w:name="_Toc477260064"/>
      <w:bookmarkStart w:id="77" w:name="_Toc477267471"/>
      <w:bookmarkStart w:id="78" w:name="_Toc477298451"/>
      <w:bookmarkStart w:id="79" w:name="_Toc477298724"/>
      <w:bookmarkStart w:id="80" w:name="_Toc477299174"/>
      <w:bookmarkStart w:id="81" w:name="_Toc477346352"/>
      <w:bookmarkStart w:id="82" w:name="_Toc477382563"/>
      <w:bookmarkStart w:id="83" w:name="_Toc477425006"/>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1B13F1DA" w14:textId="77777777" w:rsidP="00FA290A" w:rsidR="004944BC" w:rsidRDefault="004944BC">
      <w:pPr>
        <w:pStyle w:val="berschrift1"/>
        <w:numPr>
          <w:ilvl w:val="0"/>
          <w:numId w:val="3"/>
        </w:numPr>
      </w:pPr>
      <w:bookmarkStart w:id="84" w:name="_Ref476950153"/>
      <w:bookmarkStart w:id="85" w:name="_Toc478074536"/>
      <w:bookmarkStart w:id="86" w:name="_Toc480914667"/>
      <w:bookmarkStart w:id="87" w:name="_Toc481064858"/>
      <w:bookmarkStart w:id="88" w:name="_Toc502919154"/>
      <w:r>
        <w:lastRenderedPageBreak/>
        <w:t>Design Considerations</w:t>
      </w:r>
      <w:bookmarkEnd w:id="84"/>
      <w:bookmarkEnd w:id="85"/>
      <w:bookmarkEnd w:id="86"/>
      <w:bookmarkEnd w:id="87"/>
      <w:bookmarkEnd w:id="88"/>
    </w:p>
    <w:p w14:paraId="0400A406" w14:textId="0BBA9887" w:rsidP="004D196B" w:rsidR="00C00FF4" w:rsidRDefault="35C1378D">
      <w:r>
        <w:t>Blurb</w:t>
      </w:r>
    </w:p>
    <w:p w14:paraId="107A32BC" w14:textId="77777777" w:rsidP="00FA290A" w:rsidR="004944BC" w:rsidRDefault="004944BC">
      <w:pPr>
        <w:pStyle w:val="berschrift2"/>
        <w:numPr>
          <w:ilvl w:val="1"/>
          <w:numId w:val="3"/>
        </w:numPr>
      </w:pPr>
      <w:bookmarkStart w:id="89" w:name="_Toc478074537"/>
      <w:bookmarkStart w:id="90" w:name="_Toc480914668"/>
      <w:bookmarkStart w:id="91" w:name="_Toc481064859"/>
      <w:bookmarkStart w:id="92" w:name="_Toc502919155"/>
      <w:r>
        <w:t>Construction Principles</w:t>
      </w:r>
      <w:bookmarkEnd w:id="89"/>
      <w:bookmarkEnd w:id="90"/>
      <w:bookmarkEnd w:id="91"/>
      <w:bookmarkEnd w:id="92"/>
    </w:p>
    <w:p w14:paraId="3B894CC0" w14:textId="77777777" w:rsidP="00FA290A" w:rsidR="004944BC" w:rsidRDefault="004944BC">
      <w:pPr>
        <w:pStyle w:val="berschrift2"/>
        <w:numPr>
          <w:ilvl w:val="1"/>
          <w:numId w:val="3"/>
        </w:numPr>
      </w:pPr>
      <w:bookmarkStart w:id="93" w:name="_Toc478074542"/>
      <w:bookmarkStart w:id="94" w:name="_Toc480914669"/>
      <w:bookmarkStart w:id="95" w:name="_Toc481064860"/>
      <w:bookmarkStart w:id="96" w:name="_Toc502919156"/>
      <w:bookmarkStart w:id="97" w:name="_Ref477103266"/>
      <w:r>
        <w:t>Domain Models</w:t>
      </w:r>
      <w:bookmarkEnd w:id="93"/>
      <w:bookmarkEnd w:id="94"/>
      <w:bookmarkEnd w:id="95"/>
      <w:bookmarkEnd w:id="96"/>
    </w:p>
    <w:p w14:paraId="1D5236DF" w14:textId="77777777" w:rsidP="00FA290A" w:rsidR="004944BC" w:rsidRDefault="004944BC">
      <w:pPr>
        <w:pStyle w:val="berschrift3"/>
        <w:numPr>
          <w:ilvl w:val="2"/>
          <w:numId w:val="3"/>
        </w:numPr>
      </w:pPr>
      <w:bookmarkStart w:id="98" w:name="_Date_and_Time_1"/>
      <w:bookmarkStart w:id="99" w:name="_Date_and_Time_2"/>
      <w:bookmarkStart w:id="100" w:name="_Ref477270652"/>
      <w:bookmarkStart w:id="101" w:name="_Ref477328216"/>
      <w:bookmarkStart w:id="102" w:name="_Toc478074543"/>
      <w:bookmarkStart w:id="103" w:name="_Toc480914670"/>
      <w:bookmarkStart w:id="104" w:name="_Toc481064861"/>
      <w:bookmarkStart w:id="105" w:name="_Toc502919157"/>
      <w:bookmarkEnd w:id="98"/>
      <w:bookmarkEnd w:id="99"/>
      <w:r>
        <w:t>Date and Time</w:t>
      </w:r>
      <w:bookmarkEnd w:id="97"/>
      <w:bookmarkEnd w:id="100"/>
      <w:r>
        <w:t xml:space="preserve"> Model</w:t>
      </w:r>
      <w:bookmarkEnd w:id="101"/>
      <w:bookmarkEnd w:id="102"/>
      <w:bookmarkEnd w:id="103"/>
      <w:bookmarkEnd w:id="104"/>
      <w:bookmarkEnd w:id="105"/>
    </w:p>
    <w:p w14:paraId="779F67D3" w14:textId="24163A8B" w:rsidP="35C1378D" w:rsidR="00C47282" w:rsidRDefault="00C47282">
      <w:pPr>
        <w:rPr>
          <w:rFonts w:ascii="MS Mincho" w:cs="MS Mincho" w:eastAsia="MS Mincho" w:hAnsi="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cs="MS Mincho" w:eastAsia="MS Mincho" w:hAnsi="MS Mincho"/>
          <w:b/>
          <w:bCs/>
        </w:rPr>
        <w:t>:</w:t>
      </w:r>
    </w:p>
    <w:p w14:paraId="1F52D26E" w14:textId="0BC5426F" w:rsidP="00E52AFF" w:rsidR="00C47282" w:rsidRDefault="35C1378D">
      <w:pPr>
        <w:pStyle w:val="Definitionterm"/>
        <w:ind w:firstLine="720"/>
      </w:pPr>
      <w:r>
        <w:t>DateTime</w:t>
      </w:r>
    </w:p>
    <w:p w14:paraId="760FC9AC" w14:textId="2BB7FA1B" w:rsidP="004944BC" w:rsidR="004944BC" w:rsidRDefault="00CA6F83">
      <w:pPr>
        <w:jc w:val="both"/>
      </w:pPr>
      <w:r w:rsidRPr="000814AD">
        <w:rPr>
          <w:rFonts w:cs="MS Mincho" w:eastAsia="MS Mincho"/>
        </w:rPr>
        <w:t>«</w:t>
      </w:r>
      <w:r w:rsidRPr="00347C4B">
        <w:rPr>
          <w:rFonts w:ascii="MS Mincho" w:cs="MS Mincho" w:eastAsia="MS Mincho" w:hAnsi="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06"/>
      <w:commentRangeStart w:id="107"/>
      <w:r w:rsidR="004944BC" w:rsidRPr="00D37FDA">
        <w:t>).</w:t>
      </w:r>
      <w:commentRangeEnd w:id="106"/>
      <w:r w:rsidR="004944BC">
        <w:rPr>
          <w:rStyle w:val="Kommentarzeichen"/>
        </w:rPr>
        <w:commentReference w:id="106"/>
      </w:r>
      <w:commentRangeEnd w:id="107"/>
      <w:r>
        <w:rPr>
          <w:rStyle w:val="Kommentarzeichen"/>
        </w:rPr>
        <w:commentReference w:id="107"/>
      </w:r>
      <w:r w:rsidR="00307CFA">
        <w:t xml:space="preserve"> »</w:t>
      </w:r>
      <w:r w:rsidR="004944BC">
        <w:t> [</w:t>
      </w:r>
      <w:bookmarkStart w:id="108"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8"/>
      <w:r w:rsidR="004944BC">
        <w:t xml:space="preserve">]. </w:t>
      </w:r>
    </w:p>
    <w:p w14:paraId="1AE3C28C" w14:textId="77777777" w:rsidP="004D196B" w:rsidR="004944BC" w:rsidRDefault="004944BC"/>
    <w:p w14:paraId="0E2DCF84" w14:textId="77777777" w:rsidP="00FA290A" w:rsidR="00C00FF4" w:rsidRDefault="00C00FF4" w:rsidRPr="00575F44">
      <w:pPr>
        <w:pStyle w:val="berschrift2"/>
        <w:numPr>
          <w:ilvl w:val="1"/>
          <w:numId w:val="3"/>
        </w:numPr>
        <w:jc w:val="both"/>
      </w:pPr>
      <w:bookmarkStart w:id="109" w:name="_Toc532467446"/>
      <w:bookmarkStart w:id="110" w:name="_Ref532470129"/>
      <w:bookmarkStart w:id="111" w:name="_Ref532470160"/>
      <w:bookmarkStart w:id="112" w:name="_Toc37218176"/>
      <w:bookmarkStart w:id="113" w:name="_Toc39658672"/>
      <w:bookmarkStart w:id="114" w:name="_Toc39641701"/>
      <w:bookmarkStart w:id="115" w:name="_Toc39664478"/>
      <w:bookmarkStart w:id="116" w:name="_Toc47165200"/>
      <w:bookmarkStart w:id="117" w:name="_Toc114309474"/>
      <w:bookmarkStart w:id="118" w:name="_Toc157224991"/>
      <w:bookmarkStart w:id="119" w:name="_Toc158797458"/>
      <w:bookmarkStart w:id="120" w:name="_Toc159076026"/>
      <w:bookmarkStart w:id="121" w:name="_Toc480914671"/>
      <w:bookmarkStart w:id="122" w:name="_Toc481064862"/>
      <w:bookmarkStart w:id="123" w:name="_Toc502919158"/>
      <w:r w:rsidRPr="00575F44">
        <w:t>Schema Organization and Namespaces</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0E7EA8F6" w14:textId="799E4E01" w:rsidP="00C00FF4" w:rsidR="00C00FF4" w:rsidRDefault="35C1378D" w:rsidRPr="00575F4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2C24AD13" w14:textId="77777777" w:rsidP="00C00FF4" w:rsidR="00C00FF4" w:rsidRDefault="35C1378D" w:rsidRPr="00575F44">
      <w:r>
        <w:t>This schema is associated with the following XML namespace:</w:t>
      </w:r>
    </w:p>
    <w:p w14:paraId="1610853A" w14:textId="442AA26E" w:rsidP="00C00FF4" w:rsidR="00C00FF4" w:rsidRDefault="35C1378D" w:rsidRPr="00575F44">
      <w:pPr>
        <w:pStyle w:val="Codesmall"/>
      </w:pPr>
      <w:r>
        <w:t>urn:oasis:names:tc:dss:2.0:core:schema</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285724AC" w14:textId="344C79E1" w:rsidP="00FA290A" w:rsidR="00C00FF4" w:rsidRDefault="35C1378D" w:rsidRPr="00575F44">
      <w:pPr>
        <w:numPr>
          <w:ilvl w:val="0"/>
          <w:numId w:val="9"/>
        </w:numPr>
        <w:jc w:val="both"/>
      </w:pPr>
      <w:r>
        <w:t xml:space="preserve">The prefix </w:t>
      </w:r>
      <w:r w:rsidR="00350B30">
        <w:rPr>
          <w:rStyle w:val="Keyword"/>
        </w:rPr>
        <w:t>dss</w:t>
      </w:r>
      <w:r w:rsidRPr="35C1378D">
        <w:rPr>
          <w:rStyle w:val="Keyword"/>
        </w:rPr>
        <w:t>:</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P="00FA290A" w:rsidR="00C00FF4" w:rsidRDefault="35C1378D" w:rsidRPr="00575F44">
      <w:pPr>
        <w:numPr>
          <w:ilvl w:val="0"/>
          <w:numId w:val="9"/>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P="00FA290A" w:rsidR="00C00FF4" w:rsidRDefault="35C1378D" w:rsidRPr="00575F44">
      <w:pPr>
        <w:numPr>
          <w:ilvl w:val="0"/>
          <w:numId w:val="9"/>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P="00FA290A" w:rsidR="00C00FF4" w:rsidRDefault="35C1378D" w:rsidRPr="00575F44">
      <w:pPr>
        <w:numPr>
          <w:ilvl w:val="0"/>
          <w:numId w:val="9"/>
        </w:numPr>
        <w:jc w:val="both"/>
      </w:pPr>
      <w:r>
        <w:t xml:space="preserve">The prefix </w:t>
      </w:r>
      <w:r w:rsidRPr="35C1378D">
        <w:rPr>
          <w:rStyle w:val="Keyword"/>
        </w:rPr>
        <w:t>saml:</w:t>
      </w:r>
      <w:r>
        <w:t xml:space="preserve"> stands for the OASIS SAML Schema namespace </w:t>
      </w:r>
      <w:r w:rsidRPr="35C1378D">
        <w:rPr>
          <w:b/>
          <w:bCs/>
          <w:color w:themeColor="text1" w:val="000000"/>
        </w:rPr>
        <w:t>[SAMLCore1.1]</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5248AABC" w:rsidP="35C1378D" w:rsidR="00C00FF4" w:rsidRDefault="35C1378D" w:rsidRPr="00575F44">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00350B30">
        <w:rPr>
          <w:color w:val="FF0000"/>
          <w:lang w:val="de-DE"/>
        </w:rPr>
        <w:t>xmlns:dss</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P="35C1378D" w:rsidR="00C00FF4" w:rsidRDefault="35C1378D" w:rsidRPr="00575F44">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P="35C1378D" w:rsidR="00C00FF4" w:rsidRDefault="35C1378D" w:rsidRPr="00575F44">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P="35C1378D" w:rsidR="00C00FF4" w:rsidRDefault="35C1378D" w:rsidRPr="00575F44">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P="35C1378D" w:rsidR="00C00FF4" w:rsidRDefault="35C1378D" w:rsidRPr="00575F44">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P="35C1378D" w:rsidR="00C00FF4" w:rsidRDefault="35C1378D" w:rsidRPr="00575F44">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P="35C1378D" w:rsidR="00C00FF4" w:rsidRDefault="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P="00C00FF4" w:rsidR="00C00FF4" w:rsidRDefault="35C1378D">
      <w:pPr>
        <w:pStyle w:val="Code"/>
      </w:pPr>
      <w:r>
        <w:t>&lt;xs:annotation&gt;</w:t>
      </w:r>
    </w:p>
    <w:p w14:paraId="64868F49" w14:textId="2AC5A71D" w:rsidP="00C00FF4" w:rsidR="00C00FF4" w:rsidRDefault="35C1378D">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P="00C00FF4" w:rsidR="00C00FF4" w:rsidRDefault="35C1378D">
      <w:pPr>
        <w:pStyle w:val="Code"/>
      </w:pPr>
      <w:r>
        <w:t>&lt;/xs:annotation&gt;</w:t>
      </w:r>
    </w:p>
    <w:p w14:paraId="7213B729" w14:textId="77777777" w:rsidP="00C00FF4" w:rsidR="00C00FF4" w:rsidRDefault="35C1378D" w:rsidRPr="001609A5">
      <w:pPr>
        <w:pStyle w:val="Code"/>
      </w:pPr>
      <w:r>
        <w:lastRenderedPageBreak/>
        <w:t>&lt;xs:import namespace="http://www.w3.org/2000/09/xmldsig#" schemaLocation="http://www.w3.org/TR/xmldsig-core/xmldsig-core-schema.xsd"/&gt;</w:t>
      </w:r>
    </w:p>
    <w:p w14:paraId="7966832C" w14:textId="77777777" w:rsidP="00C00FF4" w:rsidR="00C00FF4" w:rsidRDefault="35C1378D">
      <w:pPr>
        <w:pStyle w:val="Code"/>
      </w:pPr>
      <w:r>
        <w:t>&lt;xs:import namespace="urn:oasis:names:tc:SAML:1.0:assertion" schemaLocation="http://www.oasis-open.org/committees/download.php/3408/oasis-sstc-saml-schema-protocol-1.1.xsd"/&gt;</w:t>
      </w:r>
    </w:p>
    <w:p w14:paraId="6CC322BF" w14:textId="77777777" w:rsidP="35C1378D" w:rsidR="00C00FF4" w:rsidRDefault="35C1378D" w:rsidRPr="004277DB">
      <w:pPr>
        <w:pStyle w:val="Code"/>
        <w:rPr>
          <w:lang w:val="fr-FR"/>
        </w:rPr>
      </w:pPr>
      <w:r w:rsidRPr="35C1378D">
        <w:rPr>
          <w:lang w:val="fr-FR"/>
        </w:rPr>
        <w:t>&lt;xs:import namespace="http://www.w3.org/XML/1998/namespace" schemaLocation="http://www.w3.org/2001/xml.xsd"/&gt;</w:t>
      </w:r>
    </w:p>
    <w:p w14:paraId="0DA22389" w14:textId="4DAACF9E" w:rsidP="004D196B" w:rsidR="00C00FF4" w:rsidRDefault="00C00FF4"/>
    <w:p w14:paraId="28D6A760" w14:textId="77777777" w:rsidP="00FA290A" w:rsidR="00903F09" w:rsidRDefault="00903F09" w:rsidRPr="00575F44">
      <w:pPr>
        <w:pStyle w:val="berschrift2"/>
        <w:numPr>
          <w:ilvl w:val="1"/>
          <w:numId w:val="3"/>
        </w:numPr>
        <w:jc w:val="both"/>
      </w:pPr>
      <w:bookmarkStart w:id="124" w:name="_Toc114309475"/>
      <w:bookmarkStart w:id="125" w:name="_Ref114333742"/>
      <w:bookmarkStart w:id="126" w:name="_Toc157224992"/>
      <w:bookmarkStart w:id="127" w:name="_Toc158797459"/>
      <w:bookmarkStart w:id="128" w:name="_Toc159076027"/>
      <w:bookmarkStart w:id="129" w:name="_Toc480914672"/>
      <w:bookmarkStart w:id="130" w:name="_Toc481064863"/>
      <w:bookmarkStart w:id="131" w:name="_Toc502919159"/>
      <w:r w:rsidRPr="00575F44">
        <w:t>DSS Overview (Non-normative)</w:t>
      </w:r>
      <w:bookmarkEnd w:id="124"/>
      <w:bookmarkEnd w:id="125"/>
      <w:bookmarkEnd w:id="126"/>
      <w:bookmarkEnd w:id="127"/>
      <w:bookmarkEnd w:id="128"/>
      <w:bookmarkEnd w:id="129"/>
      <w:bookmarkEnd w:id="130"/>
      <w:bookmarkEnd w:id="131"/>
    </w:p>
    <w:p w14:paraId="060D7626" w14:textId="0BFDDF7A" w:rsidP="00903F09" w:rsidR="001672AA" w:rsidRDefault="35C1378D">
      <w:r>
        <w:t>This specification describes two request/response protocols:</w:t>
      </w:r>
    </w:p>
    <w:p w14:paraId="065EA3BE" w14:textId="77777777" w:rsidP="00FA290A" w:rsidR="001672AA" w:rsidRDefault="35C1378D">
      <w:pPr>
        <w:pStyle w:val="Listenabsatz"/>
        <w:numPr>
          <w:ilvl w:val="0"/>
          <w:numId w:val="23"/>
        </w:numPr>
      </w:pPr>
      <w:r>
        <w:t xml:space="preserve">a signing protocol and </w:t>
      </w:r>
    </w:p>
    <w:p w14:paraId="6613D3E2" w14:textId="77777777" w:rsidP="00FA290A" w:rsidR="001672AA" w:rsidRDefault="35C1378D">
      <w:pPr>
        <w:pStyle w:val="Listenabsatz"/>
        <w:numPr>
          <w:ilvl w:val="0"/>
          <w:numId w:val="23"/>
        </w:numPr>
      </w:pPr>
      <w:r>
        <w:t>a verifying protocol.</w:t>
      </w:r>
    </w:p>
    <w:p w14:paraId="43F32A34" w14:textId="77777777" w:rsidP="00375750" w:rsidR="00375750" w:rsidRDefault="00375750">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2A063B38" w14:textId="393511A8" w:rsidP="001672AA" w:rsidR="001672AA" w:rsidRDefault="35C1378D">
      <w:r>
        <w:t xml:space="preserve"> </w:t>
      </w:r>
    </w:p>
    <w:p w14:paraId="4DDFC4A6" w14:textId="64D64807" w:rsidP="001672AA" w:rsidR="00903F09" w:rsidRDefault="35C1378D" w:rsidRPr="00575F44">
      <w:r>
        <w:t xml:space="preserve">The elements in which the protocols are formulated are provided in a </w:t>
      </w:r>
      <w:r w:rsidR="00375750">
        <w:t>sematic level</w:t>
      </w:r>
      <w:r>
        <w:t xml:space="preserve"> and also in JSON and XML </w:t>
      </w:r>
      <w:r w:rsidR="00375750">
        <w:t>syntax</w:t>
      </w:r>
      <w:r>
        <w:t>. Provided are additional mappings from the generic to the specific entities.</w:t>
      </w:r>
    </w:p>
    <w:p w14:paraId="1C87E5AE" w14:textId="4AAC0438" w:rsidP="00903F09" w:rsidR="00903F09" w:rsidRDefault="35C1378D" w:rsidRPr="00575F44">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73FF2ACE" w:rsidP="00903F09" w:rsidR="00903F09" w:rsidRDefault="00903F09"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sidR="005044A8">
        <w:rPr>
          <w:rStyle w:val="Refterm"/>
          <w:lang w:val="fr-FR"/>
        </w:rPr>
        <w:t>[DSS1Core</w:t>
      </w:r>
      <w:r w:rsidR="005044A8" w:rsidRPr="00575F44">
        <w:rPr>
          <w:rStyle w:val="Refterm"/>
          <w:lang w:val="fr-FR"/>
        </w:rPr>
        <w:t>]</w:t>
      </w:r>
      <w:r w:rsidR="005044A8">
        <w:rPr>
          <w:rStyle w:val="Refterm"/>
          <w:lang w:val="fr-FR"/>
        </w:rPr>
        <w:t xml:space="preserve">, </w:t>
      </w:r>
      <w:r w:rsidRPr="00575F44">
        <w:t>section</w:t>
      </w:r>
      <w:r w:rsidR="005044A8">
        <w:t xml:space="preserve"> 5.1</w:t>
      </w:r>
      <w:r w:rsidRPr="00575F44">
        <w:t xml:space="preserve">), binary timestamps </w:t>
      </w:r>
      <w:r w:rsidRPr="00575F44">
        <w:rPr>
          <w:b/>
          <w:bCs/>
        </w:rPr>
        <w:t>[</w:t>
      </w:r>
      <w:commentRangeStart w:id="132"/>
      <w:commentRangeStart w:id="133"/>
      <w:r w:rsidRPr="00575F44">
        <w:rPr>
          <w:b/>
          <w:bCs/>
        </w:rPr>
        <w:t>RFC</w:t>
      </w:r>
      <w:commentRangeEnd w:id="132"/>
      <w:r>
        <w:rPr>
          <w:rStyle w:val="Kommentarzeichen"/>
        </w:rPr>
        <w:commentReference w:id="132"/>
      </w:r>
      <w:commentRangeEnd w:id="133"/>
      <w:r w:rsidR="004E714F">
        <w:rPr>
          <w:rStyle w:val="Kommentarzeichen"/>
        </w:rPr>
        <w:commentReference w:id="133"/>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0B4F2FE7" w:rsidP="00903F09" w:rsidR="00903F09" w:rsidRDefault="35C1378D"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P="00903F09" w:rsidR="00903F09" w:rsidRDefault="35C1378D"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P="00903F09" w:rsidR="00903F09" w:rsidRDefault="35C1378D"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58C02466" w:rsidP="00903F09" w:rsidR="00903F09" w:rsidRDefault="35C1378D"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005044A8">
        <w:t xml:space="preserve">Section </w:t>
      </w:r>
      <w:r w:rsidR="005044A8">
        <w:fldChar w:fldCharType="begin"/>
      </w:r>
      <w:r w:rsidR="005044A8">
        <w:instrText xml:space="preserve"> REF _Ref501707689 \r \h </w:instrText>
      </w:r>
      <w:r w:rsidR="005044A8">
        <w:fldChar w:fldCharType="separate"/>
      </w:r>
      <w:r w:rsidR="00F16D9A">
        <w:t>6</w:t>
      </w:r>
      <w:r w:rsidR="005044A8">
        <w:fldChar w:fldCharType="end"/>
      </w:r>
      <w:r>
        <w:t xml:space="preserve"> provides an initial set of bindings.</w:t>
      </w:r>
    </w:p>
    <w:p w14:paraId="47A7887B" w14:textId="1D9F600A" w:rsidP="00903F09" w:rsidR="00903F09" w:rsidRDefault="005044A8">
      <w:r>
        <w:t>The previous version of specification (</w:t>
      </w:r>
      <w:r>
        <w:rPr>
          <w:rStyle w:val="Refterm"/>
          <w:lang w:val="fr-FR"/>
        </w:rPr>
        <w:t>[DSS1Core</w:t>
      </w:r>
      <w:r w:rsidRPr="00575F44">
        <w:rPr>
          <w:rStyle w:val="Refterm"/>
          <w:lang w:val="fr-FR"/>
        </w:rPr>
        <w:t>]</w:t>
      </w:r>
      <w:r>
        <w:rPr>
          <w:rStyle w:val="Refterm"/>
          <w:lang w:val="fr-FR"/>
        </w:rPr>
        <w:t xml:space="preserve">) </w:t>
      </w:r>
      <w:r>
        <w:t>defines</w:t>
      </w:r>
      <w:r w:rsidR="35C1378D">
        <w:t xml:space="preserve">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commentRangeStart w:id="134"/>
      <w:commentRangeStart w:id="135"/>
      <w:r w:rsidR="35C1378D" w:rsidRPr="35C1378D">
        <w:rPr>
          <w:highlight w:val="yellow"/>
        </w:rPr>
        <w:t>.</w:t>
      </w:r>
      <w:commentRangeEnd w:id="134"/>
      <w:r w:rsidR="35C1378D">
        <w:rPr>
          <w:rStyle w:val="Kommentarzeichen"/>
        </w:rPr>
        <w:commentReference w:id="134"/>
      </w:r>
      <w:commentRangeEnd w:id="135"/>
      <w:r w:rsidR="00E630A2">
        <w:rPr>
          <w:rStyle w:val="Kommentarzeichen"/>
        </w:rPr>
        <w:commentReference w:id="135"/>
      </w:r>
      <w:r w:rsidR="35C1378D">
        <w:t xml:space="preserve">  The signing and verifying protocols can be used to create and verify both XML and binary timestamps; a profile for doing so is defined in </w:t>
      </w:r>
      <w:r w:rsidR="35C1378D" w:rsidRPr="35C1378D">
        <w:rPr>
          <w:b/>
          <w:bCs/>
        </w:rPr>
        <w:t>[XML-TSP]</w:t>
      </w:r>
      <w:r w:rsidR="35C1378D">
        <w:t xml:space="preserve">.  Second, a </w:t>
      </w:r>
      <w:r w:rsidR="35C1378D" w:rsidRPr="35C1378D">
        <w:rPr>
          <w:rStyle w:val="Datatype"/>
        </w:rPr>
        <w:t>RequesterIdentity</w:t>
      </w:r>
      <w:r w:rsidR="35C1378D">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lastRenderedPageBreak/>
        <w:t>section</w:t>
      </w:r>
      <w:r>
        <w:t xml:space="preserve"> 5.2</w:t>
      </w:r>
      <w:r w:rsidRPr="00575F44">
        <w:t>)</w:t>
      </w:r>
      <w:r w:rsidR="35C1378D">
        <w:t>.  This element can be used as a signature property in an XML signature, to give the name of the end-user who requested the signature.</w:t>
      </w:r>
      <w:r>
        <w:t xml:space="preserve"> These elements remain unchanged and are not repeated in this specification. </w:t>
      </w:r>
    </w:p>
    <w:p w14:paraId="73FD388E" w14:textId="77777777" w:rsidP="00FA290A" w:rsidR="00FA290A" w:rsidRDefault="00FA290A">
      <w:pPr>
        <w:pStyle w:val="berschrift2"/>
      </w:pPr>
      <w:bookmarkStart w:id="136" w:name="_Toc502919160"/>
      <w:bookmarkStart w:id="137" w:name="_Toc480914673"/>
      <w:bookmarkStart w:id="138" w:name="_Toc481064864"/>
      <w:r>
        <w:t>DSS-X Component Overview</w:t>
      </w:r>
      <w:bookmarkEnd w:id="136"/>
    </w:p>
    <w:p w14:paraId="546FA256" w14:textId="6D59C7F8" w:rsidP="00FA290A" w:rsidR="00FA290A" w:rsidRDefault="00FA290A" w:rsidRPr="00210AB5">
      <w:r>
        <w:t xml:space="preserve">The DSS-X core is designed to be extended by profiles to support additional functionalities. The DSS specification comes with a set of profiles (see </w:t>
      </w:r>
      <w:hyperlink r:id="rId54"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 schema is split into a generic ‘base’ and the more specific ‘core’ schema. </w:t>
      </w:r>
    </w:p>
    <w:p w14:paraId="59B395BB" w14:textId="77777777" w:rsidP="00FA290A" w:rsidR="00FA290A" w:rsidRDefault="00FA290A">
      <w:pPr>
        <w:keepNext/>
      </w:pPr>
      <w:r>
        <w:object w14:anchorId="2BF51396"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5" o:ole="" style="width:480.4pt;height:269pt" type="#_x0000_t75">
            <v:imagedata o:title="" r:id="rId55"/>
          </v:shape>
          <o:OLEObject DrawAspect="Content" ObjectID="_1577744493" ProgID="PowerPoint.Show.12" ShapeID="_x0000_i1025" Type="Embed" r:id="rId56"/>
        </w:object>
      </w:r>
    </w:p>
    <w:p w14:paraId="598414A1" w14:textId="413D5007" w:rsidP="00FA290A" w:rsidR="00FA290A" w:rsidRDefault="00FA290A">
      <w:pPr>
        <w:pStyle w:val="Beschriftung"/>
      </w:pPr>
      <w:bookmarkStart w:id="139" w:name="_Toc502919131"/>
      <w:r>
        <w:t xml:space="preserve">Figure </w:t>
      </w:r>
      <w:r w:rsidR="00BF2F1A">
        <w:fldChar w:fldCharType="begin"/>
      </w:r>
      <w:r w:rsidR="00BF2F1A">
        <w:instrText xml:space="preserve"> SEQ Figure \* ARABIC </w:instrText>
      </w:r>
      <w:r w:rsidR="00BF2F1A">
        <w:fldChar w:fldCharType="separate"/>
      </w:r>
      <w:r w:rsidR="00F16D9A">
        <w:rPr>
          <w:noProof/>
        </w:rPr>
        <w:t>1</w:t>
      </w:r>
      <w:bookmarkEnd w:id="139"/>
      <w:r w:rsidR="00BF2F1A">
        <w:rPr>
          <w:noProof/>
        </w:rPr>
        <w:fldChar w:fldCharType="end"/>
      </w:r>
    </w:p>
    <w:p w14:paraId="3B183B55" w14:textId="008D312E" w:rsidP="00FA290A" w:rsidR="00FA290A" w:rsidRDefault="00FA290A">
      <w:r>
        <w:t>The diagram above shows the relationship between the different building blocks.</w:t>
      </w:r>
    </w:p>
    <w:p w14:paraId="1929C120" w14:textId="77777777" w:rsidP="007E3372" w:rsidR="007E3372" w:rsidRDefault="007E3372">
      <w:pPr>
        <w:pStyle w:val="berschrift3"/>
      </w:pPr>
      <w:bookmarkStart w:id="140" w:name="_Toc502919161"/>
      <w:bookmarkStart w:id="141" w:name="_Ref502971053"/>
      <w:r>
        <w:t>Schema extensions</w:t>
      </w:r>
      <w:bookmarkEnd w:id="140"/>
      <w:bookmarkEnd w:id="141"/>
    </w:p>
    <w:p w14:paraId="43A46509" w14:textId="01D6DF21" w:rsidP="00FA290A" w:rsidR="007E3372" w:rsidRDefault="007E3372">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P="00FA290A" w:rsidR="007E3372" w:rsidRDefault="007E3372"/>
    <w:p w14:paraId="097BB5B2" w14:textId="2D917BAF" w:rsidP="007E3372" w:rsidR="007E3372" w:rsidRDefault="007E3372">
      <w:pPr>
        <w:pStyle w:val="Code"/>
      </w:pPr>
      <w:r>
        <w:rPr>
          <w:color w:themeColor="accent5" w:themeShade="BF" w:val="31849B"/>
        </w:rPr>
        <w:t>&lt;xs:</w:t>
      </w:r>
      <w:r w:rsidR="00596C38">
        <w:rPr>
          <w:color w:themeColor="accent5" w:themeShade="BF" w:val="31849B"/>
        </w:rPr>
        <w:t>redefin</w:t>
      </w:r>
      <w:r>
        <w:rPr>
          <w:color w:themeColor="accent5" w:themeShade="BF" w:val="31849B"/>
        </w:rPr>
        <w:t>e</w:t>
      </w:r>
      <w:r>
        <w:rPr>
          <w:color w:themeColor="accent2" w:themeShade="BF" w:val="943634"/>
        </w:rPr>
        <w:t xml:space="preserve"> </w:t>
      </w:r>
      <w:r w:rsidR="00596C38">
        <w:rPr>
          <w:color w:themeColor="accent2" w:themeShade="BF" w:val="943634"/>
        </w:rPr>
        <w:t>schemaLocation="</w:t>
      </w:r>
      <w:r w:rsidR="00596C38">
        <w:rPr>
          <w:color w:themeColor="accent1" w:themeShade="80" w:val="244061"/>
        </w:rPr>
        <w:t>core-schema.xsd</w:t>
      </w:r>
      <w:r w:rsidR="00596C38">
        <w:rPr>
          <w:color w:themeColor="accent2" w:themeShade="BF" w:val="943634"/>
        </w:rPr>
        <w:t>"</w:t>
      </w:r>
      <w:r>
        <w:rPr>
          <w:color w:themeColor="accent5" w:themeShade="BF" w:val="31849B"/>
        </w:rPr>
        <w:t>&gt;</w:t>
      </w:r>
    </w:p>
    <w:p w14:paraId="69F630F3" w14:textId="7C969036" w:rsidP="007E3372" w:rsidR="007E3372" w:rsidRDefault="007E3372">
      <w:pPr>
        <w:pStyle w:val="Code"/>
      </w:pPr>
      <w:r>
        <w:rPr>
          <w:color w:themeColor="accent5" w:themeShade="BF" w:val="31849B"/>
        </w:rPr>
        <w:t xml:space="preserve">  &lt;xs:c</w:t>
      </w:r>
      <w:r w:rsidR="00596C38">
        <w:rPr>
          <w:color w:themeColor="accent5" w:themeShade="BF" w:val="31849B"/>
        </w:rPr>
        <w:t>omplexType</w:t>
      </w:r>
      <w:r>
        <w:rPr>
          <w:color w:themeColor="accent2" w:themeShade="BF" w:val="943634"/>
        </w:rPr>
        <w:t xml:space="preserve"> </w:t>
      </w:r>
      <w:r w:rsidR="00596C38">
        <w:rPr>
          <w:color w:themeColor="accent2" w:themeShade="BF" w:val="943634"/>
        </w:rPr>
        <w:t>name</w:t>
      </w:r>
      <w:r>
        <w:rPr>
          <w:color w:themeColor="accent2" w:themeShade="BF" w:val="943634"/>
        </w:rPr>
        <w:t>="</w:t>
      </w:r>
      <w:r w:rsidR="00596C38">
        <w:rPr>
          <w:color w:themeColor="accent1" w:themeShade="80" w:val="244061"/>
        </w:rPr>
        <w:t>dss:OptionalOutputsVerifyType</w:t>
      </w:r>
      <w:r>
        <w:rPr>
          <w:color w:themeColor="accent2" w:themeShade="BF" w:val="943634"/>
        </w:rPr>
        <w:t>"</w:t>
      </w:r>
      <w:r>
        <w:rPr>
          <w:color w:themeColor="accent5" w:themeShade="BF" w:val="31849B"/>
        </w:rPr>
        <w:t>&gt;</w:t>
      </w:r>
    </w:p>
    <w:p w14:paraId="24C0B877" w14:textId="29C130B4" w:rsidP="007E3372" w:rsidR="007E3372" w:rsidRDefault="007E3372">
      <w:pPr>
        <w:pStyle w:val="Code"/>
      </w:pPr>
      <w:r>
        <w:rPr>
          <w:color w:themeColor="accent5" w:themeShade="BF" w:val="31849B"/>
        </w:rPr>
        <w:t xml:space="preserve">    &lt;xs:</w:t>
      </w:r>
      <w:r w:rsidR="00596C38">
        <w:rPr>
          <w:color w:themeColor="accent5" w:themeShade="BF" w:val="31849B"/>
        </w:rPr>
        <w:t>complexContent</w:t>
      </w:r>
      <w:r>
        <w:rPr>
          <w:color w:themeColor="accent5" w:themeShade="BF" w:val="31849B"/>
        </w:rPr>
        <w:t>&gt;</w:t>
      </w:r>
    </w:p>
    <w:p w14:paraId="51F126E8" w14:textId="5CDCBD49" w:rsidP="00596C38" w:rsidR="00596C38" w:rsidRDefault="00596C38">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p>
    <w:p w14:paraId="6A721C16" w14:textId="5D6FCA34" w:rsidP="007E3372" w:rsidR="007E3372" w:rsidRDefault="007E3372">
      <w:pPr>
        <w:pStyle w:val="Code"/>
      </w:pPr>
      <w:r>
        <w:rPr>
          <w:color w:themeColor="accent5" w:themeShade="BF" w:val="31849B"/>
        </w:rPr>
        <w:t xml:space="preserve">    </w:t>
      </w:r>
      <w:r w:rsidR="00596C38">
        <w:rPr>
          <w:color w:themeColor="accent5" w:themeShade="BF" w:val="31849B"/>
        </w:rPr>
        <w:t xml:space="preserve">    </w:t>
      </w:r>
      <w:r>
        <w:rPr>
          <w:color w:themeColor="accent5" w:themeShade="BF" w:val="31849B"/>
        </w:rPr>
        <w:t>&lt;xs:</w:t>
      </w:r>
      <w:r w:rsidR="00596C38">
        <w:rPr>
          <w:color w:themeColor="accent5" w:themeShade="BF" w:val="31849B"/>
        </w:rPr>
        <w:t>group</w:t>
      </w:r>
      <w:r>
        <w:rPr>
          <w:color w:themeColor="accent2" w:themeShade="BF" w:val="943634"/>
        </w:rPr>
        <w:t xml:space="preserve"> </w:t>
      </w:r>
      <w:r w:rsidR="00596C38">
        <w:rPr>
          <w:color w:themeColor="accent2" w:themeShade="BF" w:val="943634"/>
        </w:rPr>
        <w:t>ref</w:t>
      </w:r>
      <w:r>
        <w:rPr>
          <w:color w:themeColor="accent2" w:themeShade="BF" w:val="943634"/>
        </w:rPr>
        <w:t>="</w:t>
      </w:r>
      <w:r w:rsidR="00596C38">
        <w:rPr>
          <w:color w:themeColor="accent1" w:themeShade="80" w:val="244061"/>
        </w:rPr>
        <w:t>prf:optionalOutputGroup</w:t>
      </w:r>
      <w:r>
        <w:rPr>
          <w:color w:themeColor="accent2" w:themeShade="BF" w:val="943634"/>
        </w:rPr>
        <w:t>"</w:t>
      </w:r>
      <w:r>
        <w:rPr>
          <w:color w:themeColor="accent5" w:themeShade="BF" w:val="31849B"/>
        </w:rPr>
        <w:t>/&gt;</w:t>
      </w:r>
    </w:p>
    <w:p w14:paraId="2FAEC986" w14:textId="210851CA" w:rsidP="00596C38" w:rsidR="00596C38" w:rsidRDefault="00596C38">
      <w:pPr>
        <w:pStyle w:val="Code"/>
      </w:pPr>
      <w:r>
        <w:rPr>
          <w:color w:themeColor="accent5" w:themeShade="BF" w:val="31849B"/>
        </w:rPr>
        <w:t xml:space="preserve">      &lt;/xs:extension&gt;</w:t>
      </w:r>
    </w:p>
    <w:p w14:paraId="5F790917" w14:textId="2A40B594" w:rsidP="00596C38" w:rsidR="00596C38" w:rsidRDefault="00596C38">
      <w:pPr>
        <w:pStyle w:val="Code"/>
      </w:pPr>
      <w:r>
        <w:rPr>
          <w:color w:themeColor="accent5" w:themeShade="BF" w:val="31849B"/>
        </w:rPr>
        <w:t xml:space="preserve">    &lt;/xs:complexContent&gt;</w:t>
      </w:r>
    </w:p>
    <w:p w14:paraId="36AC5BF3" w14:textId="16E154AF" w:rsidP="007E3372" w:rsidR="007E3372" w:rsidRDefault="007E3372">
      <w:pPr>
        <w:pStyle w:val="Code"/>
      </w:pPr>
      <w:r>
        <w:rPr>
          <w:color w:themeColor="accent5" w:themeShade="BF" w:val="31849B"/>
        </w:rPr>
        <w:t xml:space="preserve">  &lt;/xs:</w:t>
      </w:r>
      <w:r w:rsidR="00596C38">
        <w:rPr>
          <w:color w:themeColor="accent5" w:themeShade="BF" w:val="31849B"/>
        </w:rPr>
        <w:t xml:space="preserve">complexType </w:t>
      </w:r>
      <w:r>
        <w:rPr>
          <w:color w:themeColor="accent5" w:themeShade="BF" w:val="31849B"/>
        </w:rPr>
        <w:t>&gt;</w:t>
      </w:r>
    </w:p>
    <w:p w14:paraId="5997E55A" w14:textId="71FDCEF8" w:rsidP="007E3372" w:rsidR="007E3372" w:rsidRDefault="007E3372">
      <w:pPr>
        <w:pStyle w:val="Code"/>
      </w:pPr>
      <w:r>
        <w:rPr>
          <w:color w:themeColor="accent5" w:themeShade="BF" w:val="31849B"/>
        </w:rPr>
        <w:t>&lt;/xs:</w:t>
      </w:r>
      <w:r w:rsidR="00596C38">
        <w:rPr>
          <w:color w:themeColor="accent5" w:themeShade="BF" w:val="31849B"/>
        </w:rPr>
        <w:t>redefine</w:t>
      </w:r>
      <w:r>
        <w:rPr>
          <w:color w:themeColor="accent5" w:themeShade="BF" w:val="31849B"/>
        </w:rPr>
        <w:t>&gt;</w:t>
      </w:r>
    </w:p>
    <w:p w14:paraId="072DE736" w14:textId="0448FD24" w:rsidP="00FA290A" w:rsidR="007E3372" w:rsidRDefault="007E3372"/>
    <w:p w14:paraId="7F23FC9B" w14:textId="39495124" w:rsidP="00FA290A" w:rsidR="00596C38" w:rsidRDefault="00596C38">
      <w:r>
        <w:lastRenderedPageBreak/>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15DEFF64" w14:textId="310A42AF" w:rsidP="00824A5E" w:rsidR="00824A5E" w:rsidRDefault="00824A5E">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14:paraId="71ACEED7" w14:textId="26B546E0" w:rsidP="00824A5E" w:rsidR="003F32E4" w:rsidRDefault="003F32E4"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p w14:paraId="4CBA9CA2" w14:textId="77777777" w:rsidP="00FA290A" w:rsidR="00824A5E" w:rsidRDefault="00824A5E"/>
    <w:p w14:paraId="74EA0494" w14:textId="6D733569" w:rsidP="003642A1" w:rsidR="00AD4E9A" w:rsidRDefault="00A75CC3">
      <w:pPr>
        <w:pStyle w:val="berschrift2"/>
      </w:pPr>
      <w:bookmarkStart w:id="142" w:name="_Toc502919162"/>
      <w:r>
        <w:t xml:space="preserve">Version 2.0 </w:t>
      </w:r>
      <w:bookmarkEnd w:id="137"/>
      <w:r w:rsidR="00A81BAF">
        <w:t>goal</w:t>
      </w:r>
      <w:r w:rsidR="00664DC8">
        <w:t xml:space="preserve"> [non-normative]</w:t>
      </w:r>
      <w:bookmarkEnd w:id="138"/>
      <w:bookmarkEnd w:id="142"/>
    </w:p>
    <w:p w14:paraId="5101F118" w14:textId="77777777" w:rsidP="00A75CC3" w:rsidR="00664DC8" w:rsidRDefault="35C1378D">
      <w:r>
        <w:t>The main changes of this version of the DSS/X core document compared to version 1.0 are:</w:t>
      </w:r>
    </w:p>
    <w:p w14:paraId="2686F344" w14:textId="2E313F52" w:rsidP="00FA290A" w:rsidR="005044A8" w:rsidRDefault="005044A8">
      <w:pPr>
        <w:pStyle w:val="Listenabsatz"/>
        <w:numPr>
          <w:ilvl w:val="0"/>
          <w:numId w:val="38"/>
        </w:numPr>
      </w:pPr>
      <w:r>
        <w:t>Consider the set of comments and bug reports arrived since version DSS 1.0 became standard</w:t>
      </w:r>
    </w:p>
    <w:p w14:paraId="4ECF0320" w14:textId="61BDAC2E" w:rsidP="00FA290A" w:rsidR="00664DC8" w:rsidRDefault="005044A8">
      <w:pPr>
        <w:pStyle w:val="Listenabsatz"/>
        <w:numPr>
          <w:ilvl w:val="0"/>
          <w:numId w:val="38"/>
        </w:numPr>
      </w:pPr>
      <w:r>
        <w:t>I</w:t>
      </w:r>
      <w:r w:rsidR="35C1378D">
        <w:t>nclude requirements that became known only after publication of version 1.0</w:t>
      </w:r>
    </w:p>
    <w:p w14:paraId="1990D521" w14:textId="34079823" w:rsidP="00FA290A" w:rsidR="005044A8" w:rsidRDefault="005044A8">
      <w:pPr>
        <w:pStyle w:val="Listenabsatz"/>
        <w:numPr>
          <w:ilvl w:val="0"/>
          <w:numId w:val="38"/>
        </w:numPr>
      </w:pPr>
      <w:r>
        <w:t>S</w:t>
      </w:r>
      <w:r w:rsidR="35C1378D">
        <w:t>implify the core schema, e.g. b</w:t>
      </w:r>
      <w:r>
        <w:t>y dropping elements seldom used</w:t>
      </w:r>
    </w:p>
    <w:p w14:paraId="5C7B7568" w14:textId="7D22FE55" w:rsidP="00FA290A" w:rsidR="00664DC8" w:rsidRDefault="005044A8">
      <w:pPr>
        <w:pStyle w:val="Listenabsatz"/>
        <w:numPr>
          <w:ilvl w:val="0"/>
          <w:numId w:val="38"/>
        </w:numPr>
      </w:pPr>
      <w:r>
        <w:t>Support syntaxes other than XML</w:t>
      </w:r>
      <w:r w:rsidR="35C1378D">
        <w:t xml:space="preserve"> </w:t>
      </w:r>
    </w:p>
    <w:p w14:paraId="5DDC36F6" w14:textId="0593DFED" w:rsidP="00FA290A" w:rsidR="00664DC8" w:rsidRDefault="005044A8">
      <w:pPr>
        <w:pStyle w:val="Listenabsatz"/>
        <w:numPr>
          <w:ilvl w:val="0"/>
          <w:numId w:val="38"/>
        </w:numPr>
      </w:pPr>
      <w:r>
        <w:t>S</w:t>
      </w:r>
      <w:r w:rsidR="35C1378D">
        <w:t xml:space="preserve">upport other transport formats than SOAP. </w:t>
      </w:r>
    </w:p>
    <w:p w14:paraId="6CEB2866" w14:textId="6AFB0B92" w:rsidP="005044A8" w:rsidR="005044A8" w:rsidRDefault="005044A8">
      <w:r>
        <w:t xml:space="preserve">Define a sematic model that can be mapped to different syntaxes. In this document the focus is on XML and JSON, but support for other syntaxes should be possible. </w:t>
      </w:r>
      <w:r w:rsidR="002C26DC">
        <w:t>Therefore,</w:t>
      </w:r>
      <w:r>
        <w:t xml:space="preserve"> only the common denominator of syntax features can be used:</w:t>
      </w:r>
    </w:p>
    <w:p w14:paraId="6251C675" w14:textId="47E9BC57" w:rsidP="00FA290A" w:rsidR="005153D3" w:rsidRDefault="35C1378D">
      <w:pPr>
        <w:pStyle w:val="Listenabsatz"/>
        <w:numPr>
          <w:ilvl w:val="0"/>
          <w:numId w:val="10"/>
        </w:numPr>
      </w:pPr>
      <w:r>
        <w:t>Focus on Base64 as the most versatile way to transport documents and signatures</w:t>
      </w:r>
    </w:p>
    <w:p w14:paraId="655A4FD3" w14:textId="201D013B" w:rsidP="00FA290A" w:rsidR="005153D3" w:rsidRDefault="35C1378D">
      <w:pPr>
        <w:pStyle w:val="Listenabsatz"/>
        <w:numPr>
          <w:ilvl w:val="0"/>
          <w:numId w:val="10"/>
        </w:numPr>
      </w:pPr>
      <w:r>
        <w:t>Avoid the use of XML specifics (like e.g. mixed content)</w:t>
      </w:r>
    </w:p>
    <w:p w14:paraId="13C4EB5C" w14:textId="73764848" w:rsidP="00FA290A" w:rsidR="002C26DC" w:rsidRDefault="002C26DC">
      <w:pPr>
        <w:pStyle w:val="Listenabsatz"/>
        <w:numPr>
          <w:ilvl w:val="0"/>
          <w:numId w:val="10"/>
        </w:numPr>
      </w:pPr>
      <w:r>
        <w:t>Provide namespace / URI for XPath evaluation explicitly</w:t>
      </w:r>
    </w:p>
    <w:p w14:paraId="07B31F13" w14:textId="7DB38BA2" w:rsidP="00FA290A" w:rsidR="005153D3" w:rsidRDefault="35C1378D">
      <w:pPr>
        <w:pStyle w:val="Listenabsatz"/>
        <w:numPr>
          <w:ilvl w:val="0"/>
          <w:numId w:val="10"/>
        </w:numPr>
      </w:pPr>
      <w:r>
        <w:t xml:space="preserve">Avoid </w:t>
      </w:r>
      <w:r w:rsidRPr="35C1378D">
        <w:rPr>
          <w:rStyle w:val="Datatype"/>
        </w:rPr>
        <w:t>xs:any</w:t>
      </w:r>
      <w:r>
        <w:t xml:space="preserve"> by replacing it with an enumeration of possible types, and if that is not feasible,</w:t>
      </w:r>
      <w:r w:rsidR="005044A8">
        <w:t xml:space="preserve"> use base64 blobs as a fallback</w:t>
      </w:r>
    </w:p>
    <w:p w14:paraId="6C00CFCB" w14:textId="5918A182" w:rsidP="005044A8" w:rsidR="005044A8" w:rsidRDefault="005044A8">
      <w:r>
        <w:t>To support implementors and to ease the use of the protocol with common frameworks the following list of requirements was compiled:</w:t>
      </w:r>
    </w:p>
    <w:p w14:paraId="7F108E64" w14:textId="40FE7270" w:rsidP="00FA290A" w:rsidR="00A60ABD" w:rsidRDefault="00A60ABD">
      <w:pPr>
        <w:pStyle w:val="Listenabsatz"/>
        <w:numPr>
          <w:ilvl w:val="0"/>
          <w:numId w:val="10"/>
        </w:numPr>
      </w:pPr>
      <w:r>
        <w:t>One unique object model for all transport syntaxes</w:t>
      </w:r>
    </w:p>
    <w:p w14:paraId="533DF528" w14:textId="716E0F3C" w:rsidP="00FA290A" w:rsidR="005153D3" w:rsidRDefault="35C1378D">
      <w:pPr>
        <w:pStyle w:val="Listenabsatz"/>
        <w:numPr>
          <w:ilvl w:val="0"/>
          <w:numId w:val="10"/>
        </w:numPr>
      </w:pPr>
      <w:r>
        <w:t xml:space="preserve">Define </w:t>
      </w:r>
      <w:r w:rsidR="00A60ABD">
        <w:t xml:space="preserve">type and </w:t>
      </w:r>
      <w:r>
        <w:t xml:space="preserve">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602DBC86" w:rsidP="00FA290A" w:rsidR="00664DC8" w:rsidRDefault="35C1378D">
      <w:pPr>
        <w:pStyle w:val="Listenabsatz"/>
        <w:numPr>
          <w:ilvl w:val="0"/>
          <w:numId w:val="10"/>
        </w:numPr>
      </w:pPr>
      <w:r>
        <w:t>Rearrange sequences and choices to produce a strongly typed object model</w:t>
      </w:r>
    </w:p>
    <w:p w14:paraId="1FAC7890" w14:textId="1B09AE8F" w:rsidP="005044A8" w:rsidR="002C26DC" w:rsidRDefault="005044A8">
      <w:r>
        <w:t xml:space="preserve">The provided schemes </w:t>
      </w:r>
      <w:r w:rsidR="002C26DC">
        <w:t>of DSS-X version 2 reflect these requirements. The XML schemes of version 1 and 2 share many similarities but are not compatible.</w:t>
      </w:r>
    </w:p>
    <w:p w14:paraId="5D7A6EBA" w14:textId="507235BB" w:rsidP="00244F8C" w:rsidR="00244F8C" w:rsidRDefault="00244F8C">
      <w:pPr>
        <w:pStyle w:val="berschrift3"/>
      </w:pPr>
      <w:bookmarkStart w:id="143" w:name="_Toc502919163"/>
      <w:r>
        <w:t>Circumvent</w:t>
      </w:r>
      <w:r w:rsidR="00297337">
        <w:t>ing</w:t>
      </w:r>
      <w:r>
        <w:t xml:space="preserve"> xs:any</w:t>
      </w:r>
      <w:bookmarkEnd w:id="143"/>
    </w:p>
    <w:p w14:paraId="2C7FBA2F" w14:textId="1D474F38" w:rsidP="00244F8C" w:rsidR="00297337" w:rsidRDefault="00524A60">
      <w:r>
        <w:t>The XML schema type ‘any’ allows an object to contain arbitrary structures. This comes handy for writers of specifications as an extension point</w:t>
      </w:r>
      <w:r w:rsidR="00297337">
        <w:t xml:space="preserve"> because t</w:t>
      </w:r>
      <w:r>
        <w:t xml:space="preserve">he structures transported don’t need to be defined upfront. But this advantage </w:t>
      </w:r>
      <w:r w:rsidR="00203B34">
        <w:t>at</w:t>
      </w:r>
      <w:r>
        <w:t xml:space="preserve"> the specification stage comes with a price </w:t>
      </w:r>
      <w:r w:rsidR="00203B34">
        <w:t>at</w:t>
      </w:r>
      <w:r>
        <w:t xml:space="preserve"> the implementation </w:t>
      </w:r>
      <w:r w:rsidR="00203B34">
        <w:t>stage</w:t>
      </w:r>
      <w:r>
        <w:t xml:space="preserve">. </w:t>
      </w:r>
      <w:r w:rsidR="00203B34">
        <w:t xml:space="preserve">The structures intended to be supported by a client or a server system MUST be known to be implementable. But the usual tools for schema support leave the task of handling the content of an any type to the developer. </w:t>
      </w:r>
      <w:r w:rsidR="00750A4B">
        <w:t>Without extensive testing problems with unexpected content may occur at runtime, even</w:t>
      </w:r>
      <w:r w:rsidR="00297337">
        <w:t xml:space="preserve"> while using</w:t>
      </w:r>
      <w:r w:rsidR="00750A4B">
        <w:t xml:space="preserve"> typed languages.</w:t>
      </w:r>
      <w:r w:rsidR="00297337">
        <w:t xml:space="preserve"> </w:t>
      </w:r>
    </w:p>
    <w:p w14:paraId="52407DCF" w14:textId="1FDC4F75" w:rsidP="003F32E4" w:rsidR="004B60B0" w:rsidRDefault="003F32E4" w:rsidRPr="00340F67">
      <w:r>
        <w:t>A</w:t>
      </w:r>
      <w:r w:rsidR="00297337">
        <w:t xml:space="preserve">s a successor of the OptionalInputs element (see section 2.7 of version 1.0 of this document) </w:t>
      </w:r>
      <w:r w:rsidR="00750A4B">
        <w:t>the component OptionalInputs</w:t>
      </w:r>
      <w:r w:rsidR="0020798C">
        <w:t>Verify</w:t>
      </w:r>
      <w:r w:rsidR="00750A4B">
        <w:t xml:space="preserve"> (see section</w:t>
      </w:r>
      <w:r w:rsidR="0020798C">
        <w:t xml:space="preserve"> </w:t>
      </w:r>
      <w:r w:rsidR="0020798C">
        <w:fldChar w:fldCharType="begin"/>
      </w:r>
      <w:r w:rsidR="0020798C">
        <w:instrText xml:space="preserve"> REF _RefCompEF3014DB \r \h </w:instrText>
      </w:r>
      <w:r w:rsidR="0020798C">
        <w:fldChar w:fldCharType="separate"/>
      </w:r>
      <w:r w:rsidR="00F16D9A">
        <w:t>3.1.25</w:t>
      </w:r>
      <w:r w:rsidR="0020798C">
        <w:fldChar w:fldCharType="end"/>
      </w:r>
      <w:r w:rsidR="00750A4B">
        <w:t xml:space="preserve">) defines its child elements and their cardinality explicitly. When using additional </w:t>
      </w:r>
      <w:r w:rsidR="0020798C">
        <w:t>profiles,</w:t>
      </w:r>
      <w:r w:rsidR="00750A4B">
        <w:t xml:space="preserve"> the </w:t>
      </w:r>
      <w:r w:rsidR="0020798C">
        <w:t xml:space="preserve">relevant components of the </w:t>
      </w:r>
      <w:r w:rsidR="00750A4B">
        <w:t xml:space="preserve">core schema </w:t>
      </w:r>
      <w:r w:rsidR="0020798C">
        <w:t>can</w:t>
      </w:r>
      <w:r w:rsidR="00750A4B">
        <w:t xml:space="preserve"> be redefined </w:t>
      </w:r>
      <w:r w:rsidR="0020798C">
        <w:t xml:space="preserve">using the </w:t>
      </w:r>
      <w:r>
        <w:t xml:space="preserve">XML schema’s ‘redefine’ element as described in section </w:t>
      </w:r>
      <w:r>
        <w:fldChar w:fldCharType="begin"/>
      </w:r>
      <w:r>
        <w:instrText xml:space="preserve"> REF _Ref502971053 \r \h </w:instrText>
      </w:r>
      <w:r>
        <w:fldChar w:fldCharType="separate"/>
      </w:r>
      <w:r>
        <w:t>2.5.1</w:t>
      </w:r>
      <w:r>
        <w:fldChar w:fldCharType="end"/>
      </w:r>
      <w:r>
        <w:t xml:space="preserve"> .</w:t>
      </w:r>
    </w:p>
    <w:p w14:paraId="572B5D6E" w14:textId="4316867B" w:rsidP="0020798C" w:rsidR="00F04E59" w:rsidRDefault="00F04E59">
      <w:pPr>
        <w:tabs>
          <w:tab w:pos="3645" w:val="left"/>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rsidR="00F16D9A">
        <w:t>3.1.37</w:t>
      </w:r>
      <w:r>
        <w:fldChar w:fldCharType="end"/>
      </w:r>
      <w:r>
        <w:t xml:space="preserve">). This component is intended to contain signature attributes of unknown structure. </w:t>
      </w:r>
      <w:r w:rsidR="009879A3">
        <w:t xml:space="preserve">In this version of the specification the ‘xs:any’ type is replaced by a structure </w:t>
      </w:r>
      <w:r w:rsidR="009879A3">
        <w:lastRenderedPageBreak/>
        <w:t xml:space="preserve">containing base64-encoded data and meta data (component Any, see section </w:t>
      </w:r>
      <w:r w:rsidR="009879A3">
        <w:fldChar w:fldCharType="begin"/>
      </w:r>
      <w:r w:rsidR="009879A3">
        <w:instrText xml:space="preserve"> REF _RefComp2CFDDCC6 \r \h </w:instrText>
      </w:r>
      <w:r w:rsidR="009879A3">
        <w:fldChar w:fldCharType="separate"/>
      </w:r>
      <w:r w:rsidR="00F16D9A">
        <w:t>3.1.2</w:t>
      </w:r>
      <w:r w:rsidR="009879A3">
        <w:fldChar w:fldCharType="end"/>
      </w:r>
      <w:r w:rsidR="009879A3">
        <w:t>). Whe</w:t>
      </w:r>
      <w:r w:rsidR="00297337">
        <w:t>n</w:t>
      </w:r>
      <w:r w:rsidR="009879A3">
        <w:t xml:space="preserve"> using XML as the transport syntax this seems to be a disadvantage. </w:t>
      </w:r>
      <w:r w:rsidR="00163403">
        <w:t>But direct XML fragment copying may introduce namespace pro</w:t>
      </w:r>
      <w:r w:rsidR="00A60ABD">
        <w:t>blems and security concerns. Most importantly the cherry-picking of transport syntax features would inhibit a transport independent object model, both on the client and the server side. More complex programming and testing would be inevitable.</w:t>
      </w:r>
    </w:p>
    <w:p w14:paraId="715C69D9" w14:textId="2D73CC43" w:rsidP="00340F67" w:rsidR="00340F67" w:rsidRDefault="00340F67">
      <w:pPr>
        <w:pStyle w:val="berschrift3"/>
      </w:pPr>
      <w:bookmarkStart w:id="144" w:name="_Toc502919164"/>
      <w:r>
        <w:t>Substituting the ‘mixed’ schema attribute</w:t>
      </w:r>
      <w:bookmarkEnd w:id="144"/>
    </w:p>
    <w:p w14:paraId="2B253EC4" w14:textId="3988AB0C" w:rsidP="00340F67" w:rsidR="00340F67" w:rsidRDefault="00340F67">
      <w:r>
        <w:t>Mixing sub-elements and text within a single element is a great advantage of XML</w:t>
      </w:r>
      <w:r w:rsidR="00171B18">
        <w:t>. But when XML is applied for serializing an object model this ‘markup language’ feature is of little use. Other serialization syntaxes (like JSON) don’t support such a feature. So there is the need to substitute the ‘</w:t>
      </w:r>
      <w:r w:rsidR="00171B18" w:rsidRPr="00171B18">
        <w:rPr>
          <w:rStyle w:val="Datatype"/>
        </w:rPr>
        <w:t>mixed</w:t>
      </w:r>
      <w:r w:rsidR="00171B18" w:rsidRPr="00171B18">
        <w:t xml:space="preserve">’ </w:t>
      </w:r>
      <w:r w:rsidR="00171B18">
        <w:t>construct to become syntax independent. The substitution is done by removing the mixed attribute and introduce an additional ‘</w:t>
      </w:r>
      <w:r w:rsidR="00171B18" w:rsidRPr="00171B18">
        <w:rPr>
          <w:rStyle w:val="Datatype"/>
        </w:rPr>
        <w:t>value</w:t>
      </w:r>
      <w:r w:rsidR="00171B18" w:rsidRPr="00171B18">
        <w:t>’</w:t>
      </w:r>
      <w:r w:rsidR="00171B18">
        <w:t xml:space="preserve"> element to contain the textual content.</w:t>
      </w:r>
    </w:p>
    <w:p w14:paraId="4B16BD68" w14:textId="29733B2F" w:rsidP="004C7706" w:rsidR="004C7706" w:rsidRDefault="004C7706">
      <w:pPr>
        <w:pStyle w:val="berschrift3"/>
      </w:pPr>
      <w:bookmarkStart w:id="145" w:name="_Toc502919165"/>
      <w:r>
        <w:t xml:space="preserve">Introducing the </w:t>
      </w:r>
      <w:r w:rsidRPr="009B1A0E">
        <w:rPr>
          <w:rStyle w:val="Datatype"/>
        </w:rPr>
        <w:t>Ns</w:t>
      </w:r>
      <w:r w:rsidR="00F16D9A">
        <w:rPr>
          <w:rStyle w:val="Datatype"/>
        </w:rPr>
        <w:t>Prefix</w:t>
      </w:r>
      <w:r w:rsidRPr="009B1A0E">
        <w:rPr>
          <w:rStyle w:val="Datatype"/>
        </w:rPr>
        <w:t>MappingType</w:t>
      </w:r>
      <w:r>
        <w:t xml:space="preserve"> component</w:t>
      </w:r>
      <w:bookmarkEnd w:id="145"/>
    </w:p>
    <w:p w14:paraId="770248A6" w14:textId="72C6343E" w:rsidP="004C7706" w:rsidR="004C7706" w:rsidRDefault="004C7706" w:rsidRPr="004C7706">
      <w:r>
        <w:t xml:space="preserve">Namespaces are an outstanding feature of the XML world. Therefore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00F16D9A">
        <w:rPr>
          <w:rStyle w:val="Datatype"/>
        </w:rPr>
        <w:t>NsPrefix</w:t>
      </w:r>
      <w:r w:rsidRPr="009B1A0E">
        <w:rPr>
          <w:rStyle w:val="Datatype"/>
        </w:rPr>
        <w:t>MappingType</w:t>
      </w:r>
      <w:r>
        <w:t xml:space="preserve"> </w:t>
      </w:r>
      <w:r w:rsidR="003B4D27">
        <w:t>component</w:t>
      </w:r>
      <w:r>
        <w:t xml:space="preserve"> </w:t>
      </w:r>
      <w:r w:rsidR="003B4D27">
        <w:t xml:space="preserve">(see section </w:t>
      </w:r>
      <w:r w:rsidR="003B4D27">
        <w:fldChar w:fldCharType="begin"/>
      </w:r>
      <w:r w:rsidR="003B4D27">
        <w:instrText xml:space="preserve"> REF _RefComp9A2799E1 \r \h </w:instrText>
      </w:r>
      <w:r w:rsidR="003B4D27">
        <w:fldChar w:fldCharType="separate"/>
      </w:r>
      <w:r w:rsidR="003B4D27">
        <w:t>3.1.1</w:t>
      </w:r>
      <w:r w:rsidR="003B4D27">
        <w:fldChar w:fldCharType="end"/>
      </w:r>
      <w:r w:rsidR="003B4D27">
        <w:t xml:space="preserve">) </w:t>
      </w:r>
      <w:r>
        <w:t xml:space="preserve">represents the </w:t>
      </w:r>
      <w:r w:rsidR="001A4C28">
        <w:t>required namespace/prefix mapping.</w:t>
      </w:r>
      <w:r w:rsidR="00F16D9A">
        <w:t xml:space="preserve"> It is recommended to use this element for XML syntax, too. This simplifies the handling on the consumer side and circumvents problems with namespace prefix assignments handled by web frameworks. </w:t>
      </w:r>
    </w:p>
    <w:p w14:paraId="370BBCED" w14:textId="10DDBF61" w:rsidP="002C26DC" w:rsidR="002C26DC" w:rsidRDefault="002C26DC">
      <w:pPr>
        <w:pStyle w:val="berschrift3"/>
      </w:pPr>
      <w:bookmarkStart w:id="146" w:name="_Toc502919166"/>
      <w:r>
        <w:t>Imported XML schemes</w:t>
      </w:r>
      <w:bookmarkEnd w:id="146"/>
    </w:p>
    <w:p w14:paraId="7A1D3D0E" w14:textId="51B4C876" w:rsidP="002C26DC" w:rsidR="002C26DC" w:rsidRDefault="002C26DC">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w:t>
      </w:r>
      <w:r w:rsidR="00D11F91">
        <w:rPr>
          <w:rFonts w:cs="Arial" w:eastAsia="Arial"/>
          <w:lang w:val="en-GB"/>
        </w:rPr>
        <w:t>s</w:t>
      </w:r>
      <w:r w:rsidRPr="002C26DC">
        <w:rPr>
          <w:rFonts w:cs="Arial" w:eastAsia="Arial"/>
          <w:lang w:val="en-GB"/>
        </w:rPr>
        <w:t xml:space="preserve"> features </w:t>
      </w:r>
      <w:r>
        <w:rPr>
          <w:rFonts w:cs="Arial" w:eastAsia="Arial"/>
          <w:lang w:val="en-GB"/>
        </w:rPr>
        <w:t xml:space="preserve">not supportable by the mentioned ‘multi-syntax’ approach. For </w:t>
      </w:r>
      <w:r w:rsidR="00244F8C">
        <w:rPr>
          <w:rFonts w:cs="Arial" w:eastAsia="Arial"/>
          <w:lang w:val="en-GB"/>
        </w:rPr>
        <w:t>example,</w:t>
      </w:r>
      <w:r>
        <w:rPr>
          <w:rFonts w:cs="Arial" w:eastAsia="Arial"/>
          <w:lang w:val="en-GB"/>
        </w:rPr>
        <w:t xml:space="preserve"> the </w:t>
      </w:r>
      <w:r w:rsidRPr="002C26DC">
        <w:rPr>
          <w:b/>
          <w:lang w:val="en-GB"/>
        </w:rPr>
        <w:t>[XMLDSIG]</w:t>
      </w:r>
      <w:r>
        <w:rPr>
          <w:b/>
          <w:lang w:val="en-GB"/>
        </w:rPr>
        <w:t xml:space="preserve"> </w:t>
      </w:r>
      <w:r>
        <w:rPr>
          <w:rFonts w:cs="Arial" w:eastAsia="Arial"/>
          <w:lang w:val="en-GB"/>
        </w:rPr>
        <w:t>type ‘Transform’ is defined like this:</w:t>
      </w:r>
    </w:p>
    <w:p w14:paraId="115E2688" w14:textId="4C02ACCA" w:rsidP="002C26DC" w:rsidR="002C26DC" w:rsidRDefault="002C26DC">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p>
    <w:p w14:paraId="607D8EBE" w14:textId="12902241" w:rsidP="002C26DC" w:rsidR="002C26DC" w:rsidRDefault="002C26DC">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p>
    <w:p w14:paraId="4BD9FD78" w14:textId="3E445C06" w:rsidP="002C26DC" w:rsidR="002C26DC" w:rsidRDefault="002C26DC">
      <w:pPr>
        <w:pStyle w:val="Code"/>
      </w:pPr>
      <w:r>
        <w:rPr>
          <w:color w:themeColor="accent5" w:themeShade="BF" w:val="31849B"/>
        </w:rP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p>
    <w:p w14:paraId="23ADA4F6" w14:textId="4CDB9969" w:rsidP="002C26DC" w:rsidR="002C26DC" w:rsidRDefault="002C26DC" w:rsidRPr="002C26DC">
      <w:pPr>
        <w:pStyle w:val="Code"/>
        <w:rPr>
          <w:color w:themeColor="accent5" w:themeShade="BF" w:val="31849B"/>
        </w:rPr>
      </w:pPr>
      <w:r w:rsidRPr="002C26DC">
        <w:rPr>
          <w:color w:themeColor="accent5" w:themeShade="BF" w:val="31849B"/>
        </w:rPr>
        <w:t xml:space="preserve">    &lt;!-- (1,1) elements from (0,unbounded) namespaces --&gt;</w:t>
      </w:r>
    </w:p>
    <w:p w14:paraId="04DDB465" w14:textId="41C660D8" w:rsidP="002C26DC" w:rsidR="002C26DC" w:rsidRDefault="002C26DC">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647C97AD" w14:textId="51F66325" w:rsidP="002C26DC" w:rsidR="002C26DC" w:rsidRDefault="002C26DC">
      <w:pPr>
        <w:pStyle w:val="Code"/>
      </w:pPr>
      <w:r>
        <w:rPr>
          <w:color w:themeColor="accent5" w:themeShade="BF" w:val="31849B"/>
        </w:rPr>
        <w:t xml:space="preserve">  &lt;/xs:choice&gt;</w:t>
      </w:r>
    </w:p>
    <w:p w14:paraId="1AD3B09A" w14:textId="389337D7" w:rsidP="002C26DC" w:rsidR="002C26DC" w:rsidRDefault="002C26DC">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462AB4E0" w14:textId="77777777" w:rsidP="002C26DC" w:rsidR="002C26DC" w:rsidRDefault="002C26DC">
      <w:pPr>
        <w:pStyle w:val="Code"/>
      </w:pPr>
      <w:r>
        <w:rPr>
          <w:color w:themeColor="accent5" w:themeShade="BF" w:val="31849B"/>
        </w:rPr>
        <w:t>&lt;/xs:complexType&gt;</w:t>
      </w:r>
    </w:p>
    <w:p w14:paraId="6C854E07" w14:textId="50150BF4" w:rsidP="002C26DC" w:rsidR="005044A8" w:rsidRDefault="002C26DC">
      <w:r>
        <w:t xml:space="preserve"> Most of the restrictions listed above do apply here:</w:t>
      </w:r>
    </w:p>
    <w:p w14:paraId="52786C7A" w14:textId="258D5001" w:rsidP="00FA290A" w:rsidR="002C26DC" w:rsidRDefault="00203DBE">
      <w:pPr>
        <w:pStyle w:val="Listenabsatz"/>
        <w:numPr>
          <w:ilvl w:val="0"/>
          <w:numId w:val="39"/>
        </w:numPr>
      </w:pPr>
      <w:r>
        <w:t xml:space="preserve">The complexType may contain mixed content (child elements </w:t>
      </w:r>
      <w:r w:rsidRPr="00203DBE">
        <w:rPr>
          <w:b/>
        </w:rPr>
        <w:t>and</w:t>
      </w:r>
      <w:r>
        <w:t xml:space="preserve"> text). This concept is not supported by JSON. So the workaround this limitation is to drop the ‘mixed’ attribute and to introduce a ‘value’ element.</w:t>
      </w:r>
    </w:p>
    <w:p w14:paraId="39430D5B" w14:textId="1B9071EA" w:rsidP="00FA290A" w:rsidR="00203DBE" w:rsidRDefault="00203DBE">
      <w:pPr>
        <w:pStyle w:val="Listenabsatz"/>
        <w:numPr>
          <w:ilvl w:val="0"/>
          <w:numId w:val="39"/>
        </w:numPr>
      </w:pPr>
      <w:r>
        <w:t>The ‘</w:t>
      </w:r>
      <w:r w:rsidRPr="00203DBE">
        <w:rPr>
          <w:rStyle w:val="Datatype"/>
        </w:rPr>
        <w:t>choice</w:t>
      </w:r>
      <w:r>
        <w:t xml:space="preserve">’ construct is mapped in an untyped way by Java’s JAXB framework. </w:t>
      </w:r>
      <w:r w:rsidR="009B1A0E">
        <w:t>Therefore, the container element is changed to a ‘</w:t>
      </w:r>
      <w:r w:rsidR="009B1A0E" w:rsidRPr="009B1A0E">
        <w:rPr>
          <w:rStyle w:val="Datatype"/>
        </w:rPr>
        <w:t>sequence</w:t>
      </w:r>
      <w:r w:rsidR="009B1A0E">
        <w:t>’.</w:t>
      </w:r>
    </w:p>
    <w:p w14:paraId="5E4B8AE5" w14:textId="6701C73A" w:rsidP="00FA290A" w:rsidR="009B1A0E" w:rsidRDefault="009B1A0E">
      <w:pPr>
        <w:pStyle w:val="Listenabsatz"/>
        <w:numPr>
          <w:ilvl w:val="0"/>
          <w:numId w:val="39"/>
        </w:numPr>
      </w:pPr>
      <w:r>
        <w:t>The ‘any’ type is replaced by a base64 encoded blob.</w:t>
      </w:r>
    </w:p>
    <w:p w14:paraId="4A44D90E" w14:textId="53E6E76F" w:rsidP="00FA290A" w:rsidR="009B1A0E" w:rsidRDefault="009B1A0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sidR="00F16D9A">
        <w:rPr>
          <w:rStyle w:val="Datatype"/>
        </w:rPr>
        <w:t>Prefix</w:t>
      </w:r>
      <w:r w:rsidRPr="009B1A0E">
        <w:rPr>
          <w:rStyle w:val="Datatype"/>
        </w:rPr>
        <w:t>MappingType</w:t>
      </w:r>
      <w:r>
        <w:t>’) is added.</w:t>
      </w:r>
    </w:p>
    <w:p w14:paraId="2AA20C12" w14:textId="77777777" w:rsidP="009B1A0E" w:rsidR="002C26DC" w:rsidRDefault="002C26DC">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w14:paraId="25B5C563" w14:textId="77777777" w:rsidP="009B1A0E" w:rsidR="002C26DC" w:rsidRDefault="002C26DC">
      <w:pPr>
        <w:pStyle w:val="Code"/>
      </w:pPr>
      <w:r>
        <w:rPr>
          <w:color w:themeColor="accent5" w:themeShade="BF" w:val="31849B"/>
        </w:rPr>
        <w:t xml:space="preserve">  &lt;xs:sequence&gt;</w:t>
      </w:r>
    </w:p>
    <w:p w14:paraId="49623F4E" w14:textId="77777777" w:rsidP="009B1A0E" w:rsidR="002C26DC" w:rsidRDefault="002C26DC">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9237318" w14:textId="77777777" w:rsidP="009B1A0E" w:rsidR="002C26DC" w:rsidRDefault="002C26DC">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 type="</w:t>
      </w:r>
      <w:r>
        <w:rPr>
          <w:color w:themeColor="accent1" w:themeShade="80" w:val="244061"/>
        </w:rPr>
        <w:t>xs:base64Binary</w:t>
      </w:r>
      <w:r>
        <w:rPr>
          <w:color w:themeColor="accent2" w:themeShade="BF" w:val="943634"/>
        </w:rPr>
        <w:t>"</w:t>
      </w:r>
      <w:r>
        <w:rPr>
          <w:color w:themeColor="accent5" w:themeShade="BF" w:val="31849B"/>
        </w:rPr>
        <w:t>/&gt;</w:t>
      </w:r>
    </w:p>
    <w:p w14:paraId="40033ECE" w14:textId="77777777" w:rsidP="009B1A0E" w:rsidR="002C26DC" w:rsidRDefault="002C26DC">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78D2B91" w14:textId="53F92A56" w:rsidP="009B1A0E" w:rsidR="002C26DC" w:rsidRDefault="002C26DC">
      <w:pPr>
        <w:pStyle w:val="Code"/>
      </w:pPr>
      <w:r>
        <w:rPr>
          <w:color w:themeColor="accent5" w:themeShade="BF" w:val="31849B"/>
        </w:rPr>
        <w:lastRenderedPageBreak/>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sidR="00F16D9A">
        <w:rPr>
          <w:color w:themeColor="accent1" w:themeShade="80" w:val="244061"/>
        </w:rPr>
        <w:t>NsPrefix</w:t>
      </w:r>
      <w:r>
        <w:rPr>
          <w:color w:themeColor="accent1" w:themeShade="80" w:val="244061"/>
        </w:rPr>
        <w:t>Mapping</w:t>
      </w:r>
      <w:r>
        <w:rPr>
          <w:color w:themeColor="accent2" w:themeShade="BF" w:val="943634"/>
        </w:rPr>
        <w:t>" type="</w:t>
      </w:r>
      <w:r>
        <w:rPr>
          <w:color w:themeColor="accent1" w:themeShade="80" w:val="244061"/>
        </w:rPr>
        <w:t>dsb:Ns</w:t>
      </w:r>
      <w:r w:rsidR="00F16D9A">
        <w:rPr>
          <w:color w:themeColor="accent1" w:themeShade="80" w:val="244061"/>
        </w:rPr>
        <w:t>Prefix</w:t>
      </w:r>
      <w:r>
        <w:rPr>
          <w:color w:themeColor="accent1" w:themeShade="80" w:val="244061"/>
        </w:rPr>
        <w:t>MappingType</w:t>
      </w:r>
      <w:r>
        <w:rPr>
          <w:color w:themeColor="accent2" w:themeShade="BF" w:val="943634"/>
        </w:rPr>
        <w:t>"</w:t>
      </w:r>
      <w:r>
        <w:rPr>
          <w:color w:themeColor="accent5" w:themeShade="BF" w:val="31849B"/>
        </w:rPr>
        <w:t>/&gt;</w:t>
      </w:r>
    </w:p>
    <w:p w14:paraId="5DCD457F" w14:textId="77777777" w:rsidP="009B1A0E" w:rsidR="002C26DC" w:rsidRDefault="002C26DC">
      <w:pPr>
        <w:pStyle w:val="Code"/>
      </w:pPr>
      <w:r>
        <w:rPr>
          <w:color w:themeColor="accent5" w:themeShade="BF" w:val="31849B"/>
        </w:rPr>
        <w:t xml:space="preserve">  &lt;/xs:sequence&gt;</w:t>
      </w:r>
    </w:p>
    <w:p w14:paraId="26F00197" w14:textId="77777777" w:rsidP="009B1A0E" w:rsidR="002C26DC" w:rsidRDefault="002C26DC">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6079B946" w14:textId="77777777" w:rsidP="009B1A0E" w:rsidR="002C26DC" w:rsidRDefault="002C26DC">
      <w:pPr>
        <w:pStyle w:val="Code"/>
      </w:pPr>
      <w:r>
        <w:rPr>
          <w:color w:themeColor="accent5" w:themeShade="BF" w:val="31849B"/>
        </w:rPr>
        <w:t>&lt;/xs:complexType&gt;</w:t>
      </w:r>
    </w:p>
    <w:p w14:paraId="4F80ECF1" w14:textId="365242E3" w:rsidP="007E3372" w:rsidR="007E3372" w:rsidRDefault="001721B7" w:rsidRPr="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xml:space="preserve">’ </w:t>
      </w:r>
      <w:r w:rsidR="00A81BAF">
        <w:t xml:space="preserve">so </w:t>
      </w:r>
      <w:r>
        <w:t>the adapted schemes are provided alongside DSS-X core schemes.</w:t>
      </w:r>
      <w:bookmarkStart w:id="147" w:name="_Toc480914674"/>
      <w:bookmarkStart w:id="148" w:name="_Toc481064865"/>
    </w:p>
    <w:p w14:paraId="12741DD0" w14:textId="2B264577" w:rsidP="007E3372" w:rsidR="003642A1" w:rsidRDefault="003642A1">
      <w:pPr>
        <w:pStyle w:val="berschrift3"/>
      </w:pPr>
      <w:bookmarkStart w:id="149" w:name="_Toc502919167"/>
      <w:r>
        <w:t>Syntax variants</w:t>
      </w:r>
      <w:bookmarkEnd w:id="147"/>
      <w:bookmarkEnd w:id="148"/>
      <w:bookmarkEnd w:id="149"/>
    </w:p>
    <w:p w14:paraId="2CEBAE66" w14:textId="543D3B09" w:rsidP="35C1378D" w:rsidR="000914C5" w:rsidRDefault="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P="00FA290A" w:rsidR="00046CBA" w:rsidRDefault="35C1378D">
      <w:pPr>
        <w:pStyle w:val="Listenabsatz"/>
        <w:numPr>
          <w:ilvl w:val="0"/>
          <w:numId w:val="11"/>
        </w:numPr>
        <w:rPr>
          <w:rStyle w:val="Hervorhebung"/>
          <w:i w:val="0"/>
          <w:iCs w:val="0"/>
          <w:rPrChange w:author="Stefan Hagen" w:date="2017-07-17T12:32:00Z" w:id="150">
            <w:rPr/>
          </w:rPrChange>
        </w:rPr>
      </w:pPr>
      <w:r w:rsidRPr="1CFCA5BD">
        <w:rPr>
          <w:rStyle w:val="Hervorhebung"/>
          <w:i w:val="0"/>
          <w:iCs w:val="0"/>
        </w:rPr>
        <w:t>JSON syntax</w:t>
      </w:r>
    </w:p>
    <w:p w14:paraId="6B8A0D32" w14:textId="41C36195" w:rsidP="00FA290A" w:rsidR="00046CBA" w:rsidRDefault="35C1378D">
      <w:pPr>
        <w:pStyle w:val="Listenabsatz"/>
        <w:numPr>
          <w:ilvl w:val="0"/>
          <w:numId w:val="11"/>
        </w:numPr>
        <w:rPr>
          <w:rStyle w:val="Hervorhebung"/>
          <w:i w:val="0"/>
          <w:iCs w:val="0"/>
          <w:rPrChange w:author="Stefan Hagen" w:date="2017-07-17T12:32:00Z" w:id="151">
            <w:rPr/>
          </w:rPrChange>
        </w:rPr>
      </w:pPr>
      <w:r w:rsidRPr="1CFCA5BD">
        <w:rPr>
          <w:rStyle w:val="Hervorhebung"/>
          <w:i w:val="0"/>
          <w:iCs w:val="0"/>
        </w:rPr>
        <w:t>XML syntax</w:t>
      </w:r>
    </w:p>
    <w:p w14:paraId="5FB2708A" w14:textId="43223A6F" w:rsidP="00861FB7" w:rsidR="00861FB7" w:rsidRDefault="00861FB7" w:rsidRPr="00861FB7">
      <w:pPr>
        <w:rPr>
          <w:rStyle w:val="Hervorhebung"/>
          <w:i w:val="0"/>
          <w:iCs w:val="0"/>
        </w:rPr>
      </w:pPr>
    </w:p>
    <w:p xmlns:xf="http://www.w3.org/2005/xpath-functions" xmlns:annox="http://annox.dev.java.net"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xf="http://www.w3.org/2005/xpath-functions" xmlns:annox="http://annox.dev.java.net" w14:paraId="0FED4A4B" w14:textId="695EA6C8" w:rsidP="00FD22AC" w:rsidR="006D31DB" w:rsidRDefault="00A15457">
      <w:pPr>
        <w:pStyle w:val="berschrift2"/>
      </w:pPr>
      <w:bookmarkStart w:id="145" w:name="_Toc480914675"/>
      <w:bookmarkStart w:id="146" w:name="_Toc481064866"/>
      <w:bookmarkStart w:id="147" w:name="_Toc482893711"/>
      <w:r>
        <w:t>Structure Models defined in this document</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9A2799E1"/>
      <w:r>
        <w:t>Component NsPrefixMapping</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NsPrefixMappingType">
          <w:alias w:val="dsb:NsPrefixMappingType"/>
          <w:tag w:val="NsPrefixMappingType.-normative"/>
          <w:id w:val="300000000104880"/>
          <w:placeholder>
            <w:docPart w:val="component NsPrefixMapping normative details"/>
          </w:placeholder>
          <w:richText/>
        </w:sdtPr>
        <w:sdtEndPr/>
        <w:sdtContent>
          <w:r w:rsidR="003B4D27">
            <w:rPr>
              <w:color w:val="19d131"/>
            </w:rPr>
            <w:t xml:space="preserve">The </w:t>
          </w:r>
          <w:r w:rsidR="003B4D27" w:rsidRPr="002062A5">
            <w:rPr>
              <w:rFonts w:ascii="Courier New" w:cs="Courier New" w:eastAsia="Courier New" w:hAnsi="Courier New"/>
            </w:rPr>
            <w:t>NsPrefixMapping</w:t>
          </w:r>
          <w:r w:rsidR="003B4D27">
            <w:rPr>
              <w:color w:val="19d131"/>
            </w:rPr>
            <w:t xml:space="preserve"> </w:t>
          </w:r>
          <w:r w:rsidR="003B4D27" w:rsidRPr="005A6FFD">
            <w:rPr>
              <w:color w:val="19d131"/>
            </w:rPr>
            <w:t>component</w:t>
          </w:r>
          <w:r w:rsidR="003B4D27">
            <w:rPr>
              <w:color w:val="19d131"/>
            </w:rPr>
            <w:t xml:space="preserve"> allows the mapping of namespace URIs to namespace prefixes. This is required to evaluate XPath expression when using transport syntaxes that don’t support namespace. </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sdt>
        <w:sdtPr es:element="NsPrefixMappingType">
          <w:tag w:val="NsPrefixMappingType.NamespaceURI"/>
          <w:id w:val="500000000104882"/>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es:element="NsPrefixMappingType">
          <w:tag w:val="NsPrefixMappingType.NamespacePrefix"/>
          <w:id w:val="500000000104884"/>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NsPrefixMappingType">
          <w:alias w:val="dsb:NsPrefixMappingType"/>
          <w:tag w:val="NsPrefixMappingType.-nonNormative"/>
          <w:id w:val="300000000104880"/>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NsPrefixMappingType">
          <w:alias w:val="dsb:NsPrefixMappingType"/>
          <w:tag w:val="NsPrefixMappingType.-xmlSchema"/>
          <w:id w:val="300000000104880"/>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NsPrefixMappin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uri", </w:t>
      </w:r>
      <w:r>
        <w:rPr>
          <w:color w:val="244061" w:themeColor="accent1" w:themeShade="80"/>
        </w:rPr>
        <w:t xml:space="preserve">"pr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sPrefixMapping</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es:generated="true" w14:paraId="72B92333" w14:textId="77777777" w:rsidR="FFD550FF" w:rsidRPr="002062A5" w:rsidRDefault="002062A5" w:rsidP="002062A5">
            <w:sdt>
              <w:sdtPr es:element="NsPrefixMappingType">
                <w:tag w:val="NsPrefixMappingType.-jsonComment.NamespaceURI"/>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es:generated="true" w14:paraId="72B92333" w14:textId="77777777" w:rsidR="FFD550FF" w:rsidRPr="002062A5" w:rsidRDefault="002062A5" w:rsidP="002062A5">
            <w:sdt>
              <w:sdtPr es:element="NsPrefixMappingType">
                <w:tag w:val="NsPrefixMappingType.-jsonComment.NamespacePrefix"/>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NsPrefixMappingType">
          <w:alias w:val="dsb:NsPrefixMappingType"/>
          <w:tag w:val="NsPrefixMappingType.-jsonSchema"/>
          <w:id w:val="300000000104880"/>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CFDDCC6"/>
      <w:r>
        <w:t>Component Any</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AnyType">
          <w:alias w:val="dsb:AnyType"/>
          <w:tag w:val="AnyType.-normative"/>
          <w:id w:val="300000000104892"/>
          <w:placeholder>
            <w:docPart w:val="component Any normative details"/>
          </w:placeholder>
          <w:richText/>
        </w:sdtPr>
        <w:sdtEndPr/>
        <w:sdtContent>
          <w:r w:rsidR="00CE2689">
            <w:rPr>
              <w:color w:val="19d131"/>
            </w:rPr>
            <w:t>This element MAY hold a set of base64 encoded arbitrary data. To help the processing of the data it may be qualified by the mime type ele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eastAsia="Courier New" w:cs="Courier New"/>
        </w:rPr>
        <w:t>Base64Data</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AnyType">
          <w:alias w:val="dsb:AnyType"/>
          <w:tag w:val="AnyType.-nonNormative"/>
          <w:id w:val="300000000104892"/>
          <w:placeholder>
            <w:docPart w:val="component Any non normative details"/>
          </w:placeholder>
          <w:richText/>
        </w:sdtPr>
        <w:sdtEndPr/>
        <w:sdtContent>
          <w:r w:rsidR="000A27B6">
            <w:rPr>
              <w:rStyle w:val="PlaceholderText"/>
              <w:color w:val="19d131"/>
            </w:rPr>
            <w:t xml:space="preserve">This component was introduced in DSS core version 1.0 and is used as a container for arbitrary data. In version 1.0 there were different ways defined to represent the data, e.g. as inline XML, encapsulated XML or base64 encoded. </w:t>
          </w:r>
          <w:r w:rsidR="00135AC9">
            <w:rPr>
              <w:rStyle w:val="PlaceholderText"/>
              <w:color w:val="19d131"/>
            </w:rPr>
            <w:t xml:space="preserve">The expansion of the scope to different syntaxes limits the options to base64 encoded data or attachments as represented in </w:t>
          </w:r>
          <w:r w:rsidR="00135AC9" w:rsidRPr="00135AC9">
            <w:rPr>
              <w:rStyle w:val="Datatype"/>
            </w:rPr>
            <w:t>Base64Data</w:t>
          </w:r>
          <w:r w:rsidR="00135AC9" w:rsidRPr="00135AC9">
            <w:rPr>
              <w:rStyle w:val="PlaceholderText"/>
              <w:color w:val="19d131"/>
            </w:rPr>
            <w:t>.</w:t>
          </w:r>
          <w:r w:rsidR="00135AC9">
            <w:rPr>
              <w:rStyle w:val="PlaceholderText"/>
              <w:color w:val="19d131"/>
            </w:rPr>
            <w:t xml:space="preserve"> Although the component </w:t>
          </w:r>
          <w:r w:rsidR="00135AC9" w:rsidRPr="00135AC9">
            <w:rPr>
              <w:rStyle w:val="Datatype"/>
            </w:rPr>
            <w:t>Any</w:t>
          </w:r>
          <w:r w:rsidR="00135AC9">
            <w:rPr>
              <w:rStyle w:val="PlaceholderText"/>
              <w:color w:val="19d131"/>
            </w:rPr>
            <w:t xml:space="preserve"> does not additional subcomponents in this version it is used to represent the ‘container’ nature. </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AnyType">
          <w:alias w:val="dsb:AnyType"/>
          <w:tag w:val="AnyType.-xmlSchema"/>
          <w:id w:val="300000000104892"/>
          <w:placeholder>
            <w:docPart w:val="component Any XML schema details"/>
          </w:placeholder>
          <w:richText/>
        </w:sdtPr>
        <w:sdtEndPr/>
        <w:sdtContent>
          <w:r w:rsidR="00A5769D" w:rsidRPr="00A5769D">
            <w:rPr>
              <w:b/>
            </w:rPr>
            <w:t>@ToDo: Decide on the use of xs:any!!!</w:t>
          </w:r>
          <w:r w:rsidR="00A5769D">
            <w:rPr>
              <w:color w:val="19d131"/>
            </w:rPr>
            <w:t xml:space="preserve"> </w:t>
          </w:r>
          <w:r w:rsidR="00A5769D">
            <w:rPr>
              <w:color w:val="19d131"/>
            </w:rPr>
            <w:br/>
          </w:r>
          <w:r w:rsidR="00B14C91">
            <w:rPr>
              <w:color w:val="19d131"/>
            </w:rPr>
            <w:t>To provide backward compatibility and convenient processing of XML components the XML schema includes an xs:any element.</w:t>
          </w:r>
          <w:r w:rsidR="00A86A09">
            <w:rPr>
              <w:color w:val="19d131"/>
            </w:rPr>
            <w:t xml:space="preserve"> This XML-specific mechanism should be used with caution as it is not compatible with the </w:t>
          </w:r>
          <w:r w:rsidR="00F20F03">
            <w:rPr>
              <w:color w:val="19d131"/>
            </w:rPr>
            <w:t>data-format</w:t>
          </w:r>
          <w:r w:rsidR="00A86A09">
            <w:rPr>
              <w:color w:val="19d131"/>
            </w:rPr>
            <w:t>-neutral approach of this specification.</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An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tt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ttachmentRefer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n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AnyType">
                <w:tag w:val="Any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es:generated="true" w14:paraId="72B92333" w14:textId="77777777" w:rsidR="FFD550FF" w:rsidRPr="002062A5" w:rsidRDefault="002062A5" w:rsidP="002062A5">
            <w:sdt>
              <w:sdtPr es:element="AnyType">
                <w:tag w:val="AnyType.-jsonComment.AttRef"/>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es:element="AnyType">
                <w:tag w:val="AnyType.-jsonComment.Mime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AnyType">
                <w:tag w:val="AnyType.-jsonComment.ID"/>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es:generated="true" w14:paraId="72B92333" w14:textId="77777777" w:rsidR="FFD550FF" w:rsidRPr="002062A5" w:rsidRDefault="002062A5" w:rsidP="002062A5">
            <w:sdt>
              <w:sdtPr es:element="AnyType">
                <w:tag w:val="AnyType.-jsonComment.IDREF"/>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AnyType">
          <w:alias w:val="dsb:AnyType"/>
          <w:tag w:val="AnyType.-jsonSchema"/>
          <w:id w:val="300000000104892"/>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3C343FC"/>
      <w:r>
        <w:t>Component InternationalString</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InternationalStringType">
          <w:alias w:val="dsb:InternationalStringType"/>
          <w:tag w:val="InternationalStringType.-normative"/>
          <w:id w:val="300000000104904"/>
          <w:placeholder>
            <w:docPart w:val="component InternationalString normative details"/>
          </w:placeholder>
          <w:richText/>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InternationalStringType">
          <w:tag w:val="InternationalStringType.value"/>
          <w:id w:val="300000000104904"/>
          <w:placeholder>
            <w:docPart w:val="sub component value details"/>
          </w:placeholder>
          <w:richText/>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InternationalStringType">
          <w:tag w:val="InternationalStringType.lang"/>
          <w:id w:val="600000000104907"/>
          <w:placeholder>
            <w:docPart w:val="sub component lang details"/>
          </w:placeholder>
          <w:richText/>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InternationalStringType">
          <w:alias w:val="dsb:InternationalStringType"/>
          <w:tag w:val="InternationalStringType.-nonNormative"/>
          <w:id w:val="300000000104904"/>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17A239BF" w14:textId="77777777" w:rsidR="FFD550FF" w:rsidRDefault="002062A5" w:rsidP="002062A5">
      <w:sdt>
        <w:sdtPr es:element="InternationalStringType">
          <w:alias w:val="dsb:InternationalStringType"/>
          <w:tag w:val="InternationalStringType.-xmlSchema"/>
          <w:id w:val="300000000104904"/>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InternationalStrin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lang"</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rnationalString</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InternationalStringType">
                <w:tag w:val="InternationalString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es:element="InternationalStringType">
                <w:tag w:val="InternationalStringType.-jsonComment.lang"/>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InternationalStringType">
          <w:alias w:val="dsb:InternationalStringType"/>
          <w:tag w:val="InternationalStringType.-jsonSchema"/>
          <w:id w:val="300000000104904"/>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6A5B17F"/>
      <w:r>
        <w:t>Component Digest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igestInfoType">
          <w:alias w:val="dsb:DigestInfoType"/>
          <w:tag w:val="DigestInfoType.-normative"/>
          <w:id w:val="300000000104915"/>
          <w:placeholder>
            <w:docPart w:val="component DigestInfo normative details"/>
          </w:placeholder>
          <w:richText/>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es:element="DigestInfoType">
          <w:tag w:val="DigestInfoType.DigestMethod"/>
          <w:id w:val="500000000104917"/>
          <w:placeholder>
            <w:docPart w:val="sub component DigestMethod details"/>
          </w:placeholder>
          <w:richText/>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igestInfoType">
          <w:tag w:val="DigestInfoType.DigestValue"/>
          <w:id w:val="500000000104919"/>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igestInfoType">
          <w:alias w:val="dsb:DigestInfoType"/>
          <w:tag w:val="DigestInfoType.-nonNormative"/>
          <w:id w:val="300000000104915"/>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igestInfoType">
          <w:alias w:val="dsb:DigestInfoType"/>
          <w:tag w:val="DigestInfoType.-xmlSchema"/>
          <w:id w:val="300000000104915"/>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Digest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 </w:t>
      </w:r>
      <w:r>
        <w:rPr>
          <w:color w:val="244061" w:themeColor="accent1" w:themeShade="80"/>
        </w:rPr>
        <w:t xml:space="preserve">"valu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igest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es:generated="true" w14:paraId="72B92333" w14:textId="77777777" w:rsidR="FFD550FF" w:rsidRPr="002062A5" w:rsidRDefault="002062A5" w:rsidP="002062A5">
            <w:sdt>
              <w:sdtPr es:element="DigestInfoType">
                <w:tag w:val="DigestInfoType.-jsonComment.DigestMetho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DigestInfoType">
                <w:tag w:val="DigestInfoType.-jsonComment.Diges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igestInfoType">
          <w:alias w:val="dsb:DigestInfoType"/>
          <w:tag w:val="DigestInfoType.-jsonSchema"/>
          <w:id w:val="300000000104915"/>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3E43D4E"/>
      <w:r>
        <w:t>Component AttachmentReferenc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AttachmentReferenceType">
          <w:alias w:val="dsb:AttachmentReferenceType"/>
          <w:tag w:val="AttachmentReferenceType.-normative"/>
          <w:id w:val="300000000104925"/>
          <w:placeholder>
            <w:docPart w:val="component AttachmentReference normative details"/>
          </w:placeholder>
          <w:richText/>
        </w:sdtPr>
        <w:sdtEndPr/>
        <w:sdtContent>
          <w:r w:rsidR="002062A5">
            <w:rPr>
              <w:color w:val="19d131"/>
            </w:rPr>
            <w:t xml:space="preserve">Applications MAY support SOAP 1.2 attachment feature </w:t>
          </w:r>
          <w:r w:rsidR="002062A5" w:rsidRPr="35C1378D">
            <w:rPr>
              <w:b/>
              <w:bCs/>
              <w:color w:themeColor="text1" w:val="19d131"/>
            </w:rPr>
            <w:t>[SOAPAtt]</w:t>
          </w:r>
          <w:r w:rsidR="002062A5">
            <w:rPr>
              <w:color w:val="19d131"/>
            </w:rPr>
            <w:t xml:space="preserve"> or other attachment specifications (e.g. </w:t>
          </w:r>
          <w:r w:rsidR="002062A5" w:rsidRPr="3C77C994">
            <w:rPr>
              <w:b/>
              <w:lang w:val="en-GB"/>
            </w:rPr>
            <w:t>[SOAP</w:t>
          </w:r>
          <w:r w:rsidR="002062A5">
            <w:rPr>
              <w:b/>
              <w:lang w:val="en-GB"/>
            </w:rPr>
            <w:t>Mtom]</w:t>
          </w:r>
          <w:r w:rsidR="002062A5">
            <w:rPr>
              <w:color w:val="19d131"/>
            </w:rPr>
            <w:t>) to transmit documen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6A5B17F \r \h </w:instrText>
      </w:r>
      <w:r w:rsidR="00C607DF">
        <w:fldChar w:fldCharType="separate"/>
      </w:r>
      <w:r w:rsidR="00C607DF">
        <w:rPr>
          <w:rStyle w:val="Datatype"/>
          <w:rFonts w:eastAsia="Courier New" w:cs="Courier New"/>
        </w:rPr>
        <w:t>DigestInfo</w:t>
      </w:r>
      <w:r w:rsidR="00C607DF">
        <w:fldChar w:fldCharType="end"/>
      </w:r>
      <w:r w:rsidR="00C607DF">
        <w:t xml:space="preserve">. </w:t>
      </w:r>
      <w:sdt>
        <w:sdtPr es:element="AttachmentReferenceType">
          <w:tag w:val="AttachmentReferenceType.DigestInfo"/>
          <w:id w:val="500000000104927"/>
          <w:placeholder>
            <w:docPart w:val="sub component DigestInfo details"/>
          </w:placeholder>
          <w:richText/>
        </w:sdtPr>
        <w:sdtEndPr/>
        <w:sdtContent>
          <w:r w:rsidR="00D46D65">
            <w:rPr>
              <w:color w:val="19d131"/>
            </w:rPr>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rPr>
              <w:color w:val="19d131"/>
            </w:rPr>
            <w:t xml:space="preserve"> over the binary data in the octet stream and compare it against the supplied </w:t>
          </w:r>
          <w:r w:rsidR="00D46D65" w:rsidRPr="00D46D65">
            <w:rPr>
              <w:rStyle w:val="Datatype"/>
            </w:rPr>
            <w:t>DigestValue</w:t>
          </w:r>
          <w:r w:rsidR="00D46D65">
            <w:rPr>
              <w:color w:val="19d131"/>
            </w:rPr>
            <w:t xml:space="preserve">. If the comparison fails then a </w:t>
          </w:r>
          <w:r w:rsidR="00D46D65" w:rsidRPr="00D46D65">
            <w:rPr>
              <w:rStyle w:val="Datatype"/>
            </w:rPr>
            <w:t>RequesterError</w:t>
          </w:r>
          <w:r w:rsidR="00D46D65">
            <w:rPr>
              <w:color w:val="19d131"/>
            </w:rPr>
            <w:t xml:space="preserve"> qualified by a </w:t>
          </w:r>
          <w:r w:rsidR="00D46D65" w:rsidRPr="00D46D65">
            <w:rPr>
              <w:rStyle w:val="Datatype"/>
            </w:rPr>
            <w:t>GeneralError</w:t>
          </w:r>
          <w:r w:rsidR="00D46D65">
            <w:rPr>
              <w:color w:val="19d131"/>
            </w:rPr>
            <w:t xml:space="preserve"> and an appropriate message containing the </w:t>
          </w:r>
          <w:r w:rsidR="00D46D65" w:rsidRPr="00D46D65">
            <w:rPr>
              <w:rStyle w:val="Datatype"/>
            </w:rPr>
            <w:t>AttRefURI</w:t>
          </w:r>
          <w:r w:rsidR="00D46D65">
            <w:rPr>
              <w:color w:val="19d131"/>
            </w:rPr>
            <w:t xml:space="preserve"> is return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sdt>
        <w:sdtPr es:element="AttachmentReferenceType">
          <w:tag w:val="AttachmentReferenceType.AttRefURI"/>
          <w:id w:val="400000000104931"/>
          <w:placeholder>
            <w:docPart w:val="sub component AttRefURI details"/>
          </w:placeholder>
          <w:richText/>
        </w:sdtPr>
        <w:sdtEndPr/>
        <w:sdtContent>
          <w:r w:rsidR="00D46D65">
            <w:rPr>
              <w:color w:val="19d131"/>
            </w:rPr>
            <w:t xml:space="preserve">SOAP 1.2 attachment feature [SOAPAtt] states that any secondary part ("attachment") can be referenced by a URI of any URI scheme. </w:t>
          </w:r>
          <w:r w:rsidR="00D46D65" w:rsidRPr="00D46D65">
            <w:rPr>
              <w:rStyle w:val="Datatype"/>
            </w:rPr>
            <w:t>AttRefURI</w:t>
          </w:r>
          <w:r w:rsidR="00D46D65">
            <w:rPr>
              <w:color w:val="19d131"/>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AttachmentReferenceType">
          <w:alias w:val="dsb:AttachmentReferenceType"/>
          <w:tag w:val="AttachmentReferenceType.-nonNormative"/>
          <w:id w:val="300000000104925"/>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DigestInfo</w:t>
      </w:r>
      <w:r>
        <w:rPr>
          <w:color w:val="943634" w:themeColor="accent2" w:themeShade="BF"/>
        </w:rPr>
        <w:t>"</w:t>
      </w:r>
      <w:r>
        <w:rPr>
          <w:color w:val="943634" w:themeColor="accent2" w:themeShade="BF"/>
        </w:rPr>
        <w:t xml:space="preserve"> type="</w:t>
      </w:r>
      <w:r>
        <w:rPr>
          <w:color w:val="244061" w:themeColor="accent1" w:themeShade="80"/>
        </w:rPr>
        <w:t>dsb:Digest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AttachmentReferenceType">
          <w:alias w:val="dsb:AttachmentReferenceType"/>
          <w:tag w:val="AttachmentReferenceType.-xmlSchema"/>
          <w:id w:val="300000000104925"/>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AttachmentRefer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Digest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tt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ttURI"</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ttachmentReferenc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es:generated="true" w14:paraId="72B92333" w14:textId="77777777" w:rsidR="FFD550FF" w:rsidRPr="002062A5" w:rsidRDefault="002062A5" w:rsidP="002062A5">
            <w:sdt>
              <w:sdtPr es:element="AttachmentReferenceType">
                <w:tag w:val="AttachmentReferenceType.-jsonComment.DigestInfo"/>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es:generated="true" w14:paraId="72B92333" w14:textId="77777777" w:rsidR="FFD550FF" w:rsidRPr="002062A5" w:rsidRDefault="002062A5" w:rsidP="002062A5">
            <w:sdt>
              <w:sdtPr es:element="AttachmentReferenceType">
                <w:tag w:val="AttachmentReferenceType.-jsonComment.AttRefURI"/>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AttachmentReferenceType">
          <w:alias w:val="dsb:AttachmentReferenceType"/>
          <w:tag w:val="AttachmentReferenceType.-jsonSchema"/>
          <w:id w:val="300000000104925"/>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EB1F1FA"/>
      <w:r>
        <w:t>Component Base64Data</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Base64DataType">
          <w:alias w:val="dsb:Base64DataType"/>
          <w:tag w:val="Base64DataType.-normative"/>
          <w:id w:val="300000000104937"/>
          <w:placeholder>
            <w:docPart w:val="component Base64Data normative details"/>
          </w:placeholder>
          <w:richText/>
        </w:sdtPr>
        <w:sdtEndPr/>
        <w:sdtContent>
          <w:r w:rsidR="002062A5">
            <w:rPr>
              <w:color w:val="19d131"/>
            </w:rPr>
            <w:t xml:space="preserve">The </w:t>
          </w:r>
          <w:r w:rsidR="002062A5" w:rsidRPr="002062A5">
            <w:rPr>
              <w:rFonts w:ascii="Courier New" w:cs="Courier New" w:eastAsia="Courier New" w:hAnsi="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cs="Courier New" w:eastAsia="Courier New" w:hAnsi="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r w:rsidR="002062A5">
            <w:rPr>
              <w:color w:val="19d131"/>
            </w:rPr>
            <w:t xml:space="preserve">The </w:t>
          </w:r>
          <w:r w:rsidR="002062A5" w:rsidRPr="002062A5">
            <w:rPr>
              <w:rFonts w:ascii="Courier New" w:cs="Courier New" w:eastAsia="Courier New" w:hAnsi="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w:t>
          </w:r>
          <w:r w:rsidR="000F2DC4">
            <w:rPr>
              <w:color w:val="19d131"/>
            </w:rPr>
            <w:t>n</w:t>
          </w:r>
          <w:r w:rsidR="002062A5">
            <w:rPr>
              <w:color w:val="19d131"/>
            </w:rPr>
            <w:t xml:space="preserve"> Id / Reference pair to implem</w:t>
          </w:r>
          <w:r w:rsidR="00BC4A0A">
            <w:rPr>
              <w:color w:val="19d131"/>
            </w:rPr>
            <w:t>ent a deduplication strategy, useful especially for bigger data blobs.</w:t>
          </w:r>
          <w:r w:rsidR="002062A5">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0F2DC4">
            <w:rPr>
              <w:rStyle w:val="Datatype"/>
            </w:rPr>
            <w:t>V</w:t>
          </w:r>
          <w:r w:rsidR="002062A5" w:rsidRPr="35C1378D">
            <w:rPr>
              <w:rStyle w:val="Datatype"/>
            </w:rPr>
            <w:t>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 xml:space="preserve">empty. If it is empty, the </w:t>
          </w:r>
          <w:r w:rsidR="002062A5" w:rsidRPr="000F2DC4">
            <w:rPr>
              <w:rStyle w:val="Datatype"/>
            </w:rPr>
            <w:t>AttRefURI</w:t>
          </w:r>
          <w:r w:rsidR="002062A5" w:rsidRPr="00420B19">
            <w:rPr>
              <w:color w:val="19d131"/>
            </w:rPr>
            <w:t xml:space="preserve"> element M</w:t>
          </w:r>
          <w:r w:rsidR="000F2DC4">
            <w:rPr>
              <w:color w:val="19d131"/>
            </w:rPr>
            <w:t>UST</w:t>
          </w:r>
          <w:r w:rsidR="002062A5" w:rsidRPr="00420B19">
            <w:rPr>
              <w:color w:val="19d131"/>
            </w:rPr>
            <w:t xml:space="preserve"> point to the components content transferred </w:t>
          </w:r>
          <w:r w:rsidR="000F2DC4">
            <w:rPr>
              <w:color w:val="19d131"/>
            </w:rPr>
            <w:t>as</w:t>
          </w:r>
          <w:r w:rsidR="002062A5" w:rsidRPr="00420B19">
            <w:rPr>
              <w:color w:val="19d131"/>
            </w:rPr>
            <w:t xml:space="preserve"> an attachment</w:t>
          </w:r>
          <w:r w:rsidR="000F2DC4">
            <w:rPr>
              <w:color w:val="19d131"/>
            </w:rPr>
            <w:t>.</w:t>
          </w:r>
        </w:sdtContent>
        <w:sdtContent>
          <w:r>
            <w:rPr>
              <w:color w:val="19d131"/>
            </w:rPr>
            <w:t xml:space="preserve">The </w:t>
          </w:r>
          <w:r w:rsidRPr="002062A5">
            <w:rPr>
              <w:rFonts w:ascii="Courier New" w:cs="Courier New" w:eastAsia="Courier New" w:hAnsi="Courier New"/>
            </w:rPr>
            <w:t>Base64Data</w:t>
          </w:r>
          <w:r>
            <w:rPr>
              <w:color w:val="19d131"/>
            </w:rPr>
            <w:t xml:space="preserve"> </w:t>
          </w:r>
          <w:r w:rsidRPr="005A6FFD">
            <w:rPr>
              <w:color w:val="19d131"/>
            </w:rPr>
            <w:t>component</w:t>
          </w:r>
          <w:r w:rsidRPr="00420B19">
            <w:rPr>
              <w:color w:val="19d131"/>
            </w:rPr>
            <w:t xml:space="preserve"> </w:t>
          </w:r>
          <w:r>
            <w:rPr>
              <w:color w:val="19d131"/>
            </w:rPr>
            <w:t>is a generic holder for arbitrary data. In addition to the data itself it also contains additional elements to qualify the MimeType of the data. It also offers a</w:t>
          </w:r>
          <w:r w:rsidR="000F2DC4">
            <w:rPr>
              <w:color w:val="19d131"/>
            </w:rPr>
            <w:t>n</w:t>
          </w:r>
          <w:r>
            <w:rPr>
              <w:color w:val="19d131"/>
            </w:rPr>
            <w:t xml:space="preserve"> Id / Reference pair to implem</w:t>
          </w:r>
          <w:r w:rsidR="00BC4A0A">
            <w:rPr>
              <w:color w:val="19d131"/>
            </w:rPr>
            <w:t>ent a deduplication strategy, useful especially for bigger data blobs.</w:t>
          </w:r>
          <w:r>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Pr="00420B19">
            <w:rPr>
              <w:color w:val="19d131"/>
            </w:rPr>
            <w:t>Th</w:t>
          </w:r>
          <w:r>
            <w:rPr>
              <w:color w:val="19d131"/>
            </w:rPr>
            <w:t>e</w:t>
          </w:r>
          <w:r w:rsidRPr="00420B19">
            <w:rPr>
              <w:color w:val="19d131"/>
            </w:rPr>
            <w:t xml:space="preserve"> </w:t>
          </w:r>
          <w:r w:rsidR="000F2DC4">
            <w:rPr>
              <w:rStyle w:val="Datatype"/>
            </w:rPr>
            <w:t>V</w:t>
          </w:r>
          <w:r w:rsidRPr="35C1378D">
            <w:rPr>
              <w:rStyle w:val="Datatype"/>
            </w:rPr>
            <w:t>alue</w:t>
          </w:r>
          <w:r>
            <w:rPr>
              <w:color w:val="19d131"/>
            </w:rPr>
            <w:t xml:space="preserve"> </w:t>
          </w:r>
          <w:r w:rsidRPr="00420B19">
            <w:rPr>
              <w:color w:val="19d131"/>
            </w:rPr>
            <w:t xml:space="preserve">element </w:t>
          </w:r>
          <w:r>
            <w:rPr>
              <w:color w:val="19d131"/>
            </w:rPr>
            <w:t xml:space="preserve">or the XML tag’s </w:t>
          </w:r>
          <w:r>
            <w:rPr>
              <w:color w:val="19d131"/>
            </w:rPr>
            <w:lastRenderedPageBreak/>
            <w:t xml:space="preserve">content </w:t>
          </w:r>
          <w:r w:rsidRPr="00420B19">
            <w:rPr>
              <w:color w:val="19d131"/>
            </w:rPr>
            <w:t xml:space="preserve">MAY </w:t>
          </w:r>
          <w:r>
            <w:rPr>
              <w:color w:val="19d131"/>
            </w:rPr>
            <w:t xml:space="preserve">be </w:t>
          </w:r>
          <w:r w:rsidRPr="00420B19">
            <w:rPr>
              <w:color w:val="19d131"/>
            </w:rPr>
            <w:t xml:space="preserve">empty. If it is empty, the </w:t>
          </w:r>
          <w:r w:rsidRPr="000F2DC4">
            <w:rPr>
              <w:rStyle w:val="Datatype"/>
            </w:rPr>
            <w:t>AttRefURI</w:t>
          </w:r>
          <w:r w:rsidRPr="00420B19">
            <w:rPr>
              <w:color w:val="19d131"/>
            </w:rPr>
            <w:t xml:space="preserve"> element M</w:t>
          </w:r>
          <w:r w:rsidR="000F2DC4">
            <w:rPr>
              <w:color w:val="19d131"/>
            </w:rPr>
            <w:t>UST</w:t>
          </w:r>
          <w:r w:rsidRPr="00420B19">
            <w:rPr>
              <w:color w:val="19d131"/>
            </w:rPr>
            <w:t xml:space="preserve"> point to the components content transferred </w:t>
          </w:r>
          <w:r w:rsidR="000F2DC4">
            <w:rPr>
              <w:color w:val="19d131"/>
            </w:rPr>
            <w:t>as</w:t>
          </w:r>
          <w:r w:rsidRPr="00420B19">
            <w:rPr>
              <w:color w:val="19d131"/>
            </w:rPr>
            <w:t xml:space="preserve"> an attachment</w:t>
          </w:r>
          <w:r w:rsidR="000F2DC4">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Base64DataType">
          <w:tag w:val="Base64DataType.Value"/>
          <w:id w:val="500000000104939"/>
          <w:placeholder>
            <w:docPart w:val="sub component Value details"/>
          </w:placeholder>
          <w:richText/>
        </w:sdtPr>
        <w:sdtEndPr/>
        <w:sdtContent>
          <w:r w:rsidR="000F2DC4">
            <w:rPr>
              <w:color w:val="19d131"/>
            </w:rPr>
            <w:t>This element holds an instance of generic content. This could be a document to be signed, a signature, a schema or other data.</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ttRef</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3E43D4E \r \h </w:instrText>
      </w:r>
      <w:r w:rsidR="00C607DF">
        <w:fldChar w:fldCharType="separate"/>
      </w:r>
      <w:r w:rsidR="00C607DF">
        <w:rPr>
          <w:rStyle w:val="Datatype"/>
          <w:rFonts w:eastAsia="Courier New" w:cs="Courier New"/>
        </w:rPr>
        <w:t>AttachmentReference</w:t>
      </w:r>
      <w:r w:rsidR="00C607DF">
        <w:fldChar w:fldCharType="end"/>
      </w:r>
      <w:r w:rsidR="00C607DF">
        <w:t xml:space="preserve">. </w:t>
      </w:r>
      <w:sdt>
        <w:sdtPr es:element="Base64DataType">
          <w:tag w:val="Base64DataType.AttRef"/>
          <w:id w:val="500000000104941"/>
          <w:placeholder>
            <w:docPart w:val="sub component AttRef details"/>
          </w:placeholder>
          <w:richText/>
        </w:sdtPr>
        <w:sdtEndPr/>
        <w:sdtContent>
          <w:r w:rsidR="000F2DC4">
            <w:rPr>
              <w:color w:val="19d131"/>
            </w:rPr>
            <w:t>This element allows to reference content that is transferred in a non-inlined way. These mechanisms may take advantage of optimizations (e.g. optimized transfer encodings). The content of MAY be integrity-protected by a message dig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es:element="Base64DataType">
          <w:tag w:val="Base64DataType.MimeType"/>
          <w:id w:val="400000000104945"/>
          <w:placeholder>
            <w:docPart w:val="sub component MimeType details"/>
          </w:placeholder>
          <w:richText/>
        </w:sdtPr>
        <w:sdtEndPr/>
        <w:sdtContent>
          <w:r w:rsidR="00D84C8B" w:rsidRPr="00D84C8B">
            <w:rPr>
              <w:color w:val="19d131"/>
            </w:rPr>
            <w:t>This element is denoting the type of the arbitrary data in the value element or the referenced attachment.</w:t>
          </w:r>
          <w:r w:rsidR="000F2DC4">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Base64DataType">
          <w:tag w:val="Base64DataType.ID"/>
          <w:id w:val="400000000104947"/>
          <w:placeholder>
            <w:docPart w:val="sub component ID details"/>
          </w:placeholder>
          <w:richText/>
        </w:sdtPr>
        <w:sdtEndPr/>
        <w:sdtContent>
          <w:r w:rsidR="00D84C8B" w:rsidRPr="00D84C8B">
            <w:rPr>
              <w:color w:val="19d131"/>
            </w:rPr>
            <w:t>This identifier gives the binary data a unique label within a particular message. Using this identifier and the IDREF element it is possible to avoid redundan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es:element="Base64DataType">
          <w:tag w:val="Base64DataType.IDREF"/>
          <w:id w:val="400000000104949"/>
          <w:placeholder>
            <w:docPart w:val="sub component IDREF details"/>
          </w:placeholder>
          <w:richText/>
        </w:sdtPr>
        <w:sdtEndPr/>
        <w:sdtContent>
          <w:r w:rsidR="00426A97">
            <w:rPr>
              <w:color w:val="19d131"/>
              <w:szCs w:val="20"/>
            </w:rPr>
            <w:t>This element identifies another binary data element within a particular messag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Base64DataType">
          <w:alias w:val="dsb:Base64DataType"/>
          <w:tag w:val="Base64DataType.-nonNormative"/>
          <w:id w:val="300000000104937"/>
          <w:placeholder>
            <w:docPart w:val="component Base64Data non normative details"/>
          </w:placeholder>
          <w:richText/>
        </w:sdtPr>
        <w:sdtEndPr/>
        <w:sdtContent>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color w:val="19d131"/>
            </w:rPr>
            <w:t>'s</w:t>
          </w:r>
          <w:r w:rsidR="006772AC" w:rsidRPr="000F2DC4">
            <w:rPr>
              <w:rStyle w:val="Datatype"/>
            </w:rPr>
            <w:t xml:space="preserve"> DigestInfo</w:t>
          </w:r>
          <w:r w:rsidR="006772AC" w:rsidRPr="000F2DC4">
            <w:rPr>
              <w:color w:val="19d131"/>
            </w:rPr>
            <w:t>, which is calculated over the binary attachment data (not including the MIME headers).</w:t>
          </w:r>
          <w:r w:rsidR="006772AC">
            <w:rPr>
              <w:color w:val="19d131"/>
            </w:rPr>
            <w:t xml:space="preserve">There are different standards defined for handling and referencing an attachment. Maybe there will be more to come. Therefore the attachment reference mechanism is somehow generic here. </w:t>
          </w:r>
          <w:r w:rsidR="006772AC" w:rsidRPr="000F2DC4">
            <w:rPr>
              <w:rStyle w:val="PlaceholderText"/>
              <w:color w:val="19d131"/>
            </w:rPr>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0F2DC4">
            <w:rPr>
              <w:rStyle w:val="Datatype"/>
            </w:rPr>
            <w:t>AttachmentReference</w:t>
          </w:r>
          <w:r w:rsidR="006772AC" w:rsidRPr="000F2DC4">
            <w:rPr>
              <w:rStyle w:val="PlaceholderText"/>
              <w:color w:val="19d131"/>
            </w:rPr>
            <w:t>'s</w:t>
          </w:r>
          <w:r w:rsidR="006772AC" w:rsidRPr="000F2DC4">
            <w:rPr>
              <w:rStyle w:val="Datatype"/>
            </w:rPr>
            <w:t xml:space="preserve"> DigestInfo</w:t>
          </w:r>
          <w:r w:rsidR="006772AC" w:rsidRPr="000F2DC4">
            <w:rPr>
              <w:rStyle w:val="PlaceholderText"/>
              <w:color w:val="19d131"/>
            </w:rPr>
            <w:t>, which is calculated over the binary attachment data (not including the MIME headers).</w:t>
          </w:r>
        </w:sdtContent>
        <w:sdtContent>
          <w:pPr>
            <w:pStyle w:val="Non-normativeComment"/>
            <w:rPr>
              <w:color w:val="19d131"/>
            </w:rPr>
          </w:pPr>
          <w:r>
            <w:rPr>
              <w:color w:val="19d131"/>
            </w:rPr>
            <w:t xml:space="preserve">There are different standards defined for handling and referencing an attachment. Maybe there will be more to come. Therefore the attachment reference mechanism is somehow generic here. </w:t>
          </w:r>
          <w:pPr>
            <w:pStyle w:val="Non-normativeComment"/>
          </w:pPr>
          <w:r w:rsidRPr="000F2DC4">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0F2DC4">
            <w:rPr>
              <w:rStyle w:val="Datatype"/>
            </w:rPr>
            <w:t>AttachmentReference</w:t>
          </w:r>
          <w:r w:rsidRPr="000F2DC4">
            <w:t>'s</w:t>
          </w:r>
          <w:r w:rsidRPr="000F2DC4">
            <w:rPr>
              <w:rStyle w:val="Datatype"/>
            </w:rPr>
            <w:t xml:space="preserve"> DigestInfo</w:t>
          </w:r>
          <w:r w:rsidRPr="000F2DC4">
            <w:t>, which is calculated over the binary attachment data (not including the MIME header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w:t>
      </w:r>
      <w:r>
        <w:rPr>
          <w:color w:val="943634" w:themeColor="accent2" w:themeShade="BF"/>
        </w:rPr>
        <w:t xml:space="preserve"> type="</w:t>
      </w:r>
      <w:r>
        <w:rPr>
          <w:color w:val="244061" w:themeColor="accent1" w:themeShade="80"/>
        </w:rPr>
        <w:t>dsb:AttachmentRefer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Base64DataType">
          <w:alias w:val="dsb:Base64DataType"/>
          <w:tag w:val="Base64DataType.-xmlSchema"/>
          <w:id w:val="300000000104937"/>
          <w:placeholder>
            <w:docPart w:val="component Base64Data XML schema details"/>
          </w:placeholder>
          <w:showingPlcHdr/>
          <w:richText/>
        </w:sdtPr>
        <w:sdtEndPr/>
        [component Base64Data XML schema details] 
        <w:sdtContent>
          <w:r w:rsidR="00E333BD">
            <w:rPr>
              <w:rStyle w:val="PlaceholderText"/>
              <w:color w:val="19d131"/>
            </w:rPr>
            <w:t>[component Base64Data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Base64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tt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ttachmentRefer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Base64Data</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Base64DataType">
                <w:tag w:val="Base64Data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tt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es:generated="true" w14:paraId="72B92333" w14:textId="77777777" w:rsidR="FFD550FF" w:rsidRPr="002062A5" w:rsidRDefault="002062A5" w:rsidP="002062A5">
            <w:sdt>
              <w:sdtPr es:element="Base64DataType">
                <w:tag w:val="Base64DataType.-jsonComment.AttRef"/>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es:element="Base64DataType">
                <w:tag w:val="Base64DataType.-jsonComment.Mime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Base64DataType">
                <w:tag w:val="Base64DataType.-jsonComment.ID"/>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es:generated="true" w14:paraId="72B92333" w14:textId="77777777" w:rsidR="FFD550FF" w:rsidRPr="002062A5" w:rsidRDefault="002062A5" w:rsidP="002062A5">
            <w:sdt>
              <w:sdtPr es:element="Base64DataType">
                <w:tag w:val="Base64DataType.-jsonComment.IDREF"/>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Base64DataType">
          <w:alias w:val="dsb:Base64DataType"/>
          <w:tag w:val="Base64DataType.-jsonSchema"/>
          <w:id w:val="300000000104937"/>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481086E"/>
      <w:r>
        <w:t>Component Resul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ResultType">
          <w:alias w:val="dsb:ResultType"/>
          <w:tag w:val="ResultType.-normative"/>
          <w:id w:val="300000000104955"/>
          <w:placeholder>
            <w:docPart w:val="component Result normative details"/>
          </w:placeholder>
          <w:richText/>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val="244061" w:themeColor="accent1" w:themeShade="80"/>
        </w:rPr>
        <w:t>urn:oasis:names:tc:dss:1.0:resultmajor:Success</w:t>
      </w:r>
      <w:r w:rsidR="000A4410">
        <w:br/>
      </w:r>
      <w:r w:rsidR="000A4410">
        <w:rPr>
          <w:color w:val="244061" w:themeColor="accent1" w:themeShade="80"/>
        </w:rPr>
        <w:t>urn:oasis:names:tc:dss:1.0:resultmajor:RequesterError</w:t>
      </w:r>
      <w:r w:rsidR="000A4410">
        <w:br/>
      </w:r>
      <w:r w:rsidR="000A4410">
        <w:rPr>
          <w:color w:val="244061" w:themeColor="accent1" w:themeShade="80"/>
        </w:rPr>
        <w:t>urn:oasis:names:tc:dss:1.0:resultmajor:ResponderError</w:t>
      </w:r>
      <w:r w:rsidR="000A4410">
        <w:br/>
      </w:r>
      <w:r w:rsidR="000A4410">
        <w:rPr>
          <w:color w:val="244061" w:themeColor="accent1" w:themeShade="80"/>
        </w:rPr>
        <w:t>urn:oasis:names:tc:dss:1.0:resultmajor:InsufficientInformation</w:t>
      </w:r>
      <w:r w:rsidR="000A4410">
        <w:br/>
      </w:r>
      <w:sdt>
        <w:sdtPr es:element="ResultType">
          <w:tag w:val="ResultType.ResultMajor"/>
          <w:id w:val="500000000104957"/>
          <w:placeholder>
            <w:docPart w:val="sub component ResultMajor details"/>
          </w:placeholder>
          <w:richText/>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ResultType">
          <w:tag w:val="ResultType.ResultMinor"/>
          <w:id w:val="500000000104974"/>
          <w:placeholder>
            <w:docPart w:val="sub component ResultMinor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section </w:t>
      </w:r>
      <w:r w:rsidR="00C607DF">
        <w:fldChar w:fldCharType="begin"/>
      </w:r>
      <w:r w:rsidR="00C607DF">
        <w:instrText xml:space="preserve"> REF _RefComp73C343FC \r \h </w:instrText>
      </w:r>
      <w:r w:rsidR="00C607DF">
        <w:fldChar w:fldCharType="separate"/>
      </w:r>
      <w:r w:rsidR="00C607DF">
        <w:rPr>
          <w:rStyle w:val="Datatype"/>
          <w:rFonts w:eastAsia="Courier New" w:cs="Courier New"/>
        </w:rPr>
        <w:t>InternationalString</w:t>
      </w:r>
      <w:r w:rsidR="00C607DF">
        <w:fldChar w:fldCharType="end"/>
      </w:r>
      <w:r w:rsidR="00C607DF">
        <w:t xml:space="preserve">. </w:t>
      </w:r>
      <w:sdt>
        <w:sdtPr es:element="ResultType">
          <w:tag w:val="ResultType.ResultMessage"/>
          <w:id w:val="500000000104976"/>
          <w:placeholder>
            <w:docPart w:val="sub component ResultMessage details"/>
          </w:placeholder>
          <w:richText/>
        </w:sdtPr>
        <w:sdtEndPr/>
        <w:sdtContent>
          <w:r w:rsidR="007555E4">
            <w:rPr>
              <w:color w:val="19d131"/>
            </w:rPr>
            <w:t xml:space="preserve">It represents a </w:t>
          </w:r>
          <w:r w:rsidR="007555E4" w:rsidRPr="007555E4">
            <w:rPr>
              <w:color w:val="19d131"/>
            </w:rPr>
            <w:t>message which MAY be returned to an operator, logged</w:t>
          </w:r>
          <w:r w:rsidR="00DB4390">
            <w:rPr>
              <w:color w:val="19d131"/>
            </w:rPr>
            <w:t xml:space="preserve"> by the client</w:t>
          </w:r>
          <w:r w:rsidR="007555E4" w:rsidRPr="007555E4">
            <w:rPr>
              <w:color w:val="19d131"/>
            </w:rPr>
            <w:t>, used for debugging, etc.</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ResultType">
          <w:tag w:val="ResultType.ProblemReference"/>
          <w:id w:val="500000000104978"/>
          <w:placeholder>
            <w:docPart w:val="sub component ProblemReference details"/>
          </w:placeholder>
          <w:richText/>
        </w:sdtPr>
        <w:sdtEndPr/>
        <w:sdtContent>
          <w:r w:rsidR="00DB4390">
            <w:rPr>
              <w:rStyle w:val="PlaceholderText"/>
              <w:color w:val="19d131"/>
            </w:rPr>
            <w:t>In the case of processing problem the server may want to give a reference to processing details</w:t>
          </w:r>
          <w:r w:rsidR="000A27B6">
            <w:rPr>
              <w:rStyle w:val="PlaceholderText"/>
              <w:color w:val="19d131"/>
            </w:rPr>
            <w:t xml:space="preserve"> (e.g. for debugging purposes)</w:t>
          </w:r>
          <w:r w:rsidR="00DB4390">
            <w:rPr>
              <w:rStyle w:val="PlaceholderText"/>
              <w:color w:val="19d131"/>
            </w:rPr>
            <w:t xml:space="preserve"> but doesn’t want to disclose </w:t>
          </w:r>
          <w:r w:rsidR="00CD3134">
            <w:rPr>
              <w:rStyle w:val="PlaceholderText"/>
              <w:color w:val="19d131"/>
            </w:rPr>
            <w:t>sensitive information</w:t>
          </w:r>
          <w:r w:rsidR="00DB4390">
            <w:rPr>
              <w:rStyle w:val="PlaceholderText"/>
              <w:color w:val="19d131"/>
            </w:rPr>
            <w:t xml:space="preserve"> </w:t>
          </w:r>
          <w:r w:rsidR="000A27B6">
            <w:rPr>
              <w:rStyle w:val="PlaceholderText"/>
              <w:color w:val="19d131"/>
            </w:rPr>
            <w:t xml:space="preserve">this element can be used. It may contain a random string that links the current request to internal logs, processing protocols or crash dumps.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ResultType">
          <w:alias w:val="dsb:ResultType"/>
          <w:tag w:val="ResultType.-nonNormative"/>
          <w:id w:val="300000000104955"/>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inor</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essage</w:t>
      </w:r>
      <w:r>
        <w:rPr>
          <w:color w:val="943634" w:themeColor="accent2" w:themeShade="BF"/>
        </w:rPr>
        <w:t>"</w:t>
      </w:r>
      <w:r>
        <w:rPr>
          <w:color w:val="943634" w:themeColor="accent2" w:themeShade="BF"/>
        </w:rPr>
        <w:t xml:space="preserve"> type="</w:t>
      </w:r>
      <w:r>
        <w:rPr>
          <w:color w:val="244061" w:themeColor="accent1" w:themeShade="80"/>
        </w:rPr>
        <w:t>dsb: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blemReferenc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ResultType">
          <w:alias w:val="dsb:ResultType"/>
          <w:tag w:val="ResultType.-xmlSchema"/>
          <w:id w:val="300000000104955"/>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b-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enum"</w:t>
      </w:r>
      <w:r>
        <w:t xml:space="preserve">: [</w:t>
      </w:r>
      <w:r>
        <w:rPr>
          <w:color w:val="244061" w:themeColor="accent1" w:themeShade="80"/>
        </w:rPr>
        <w:t xml:space="preserve">"urn:oasis:names:tc:dss:1.0:resultmajor:Success", </w:t>
      </w:r>
      <w:r>
        <w:rPr>
          <w:color w:val="244061" w:themeColor="accent1" w:themeShade="80"/>
        </w:rPr>
        <w:t xml:space="preserve">"urn:oasis:names:tc:dss:1.0:resultmajor:RequesterError", </w:t>
      </w:r>
      <w:r>
        <w:rPr>
          <w:color w:val="244061" w:themeColor="accent1" w:themeShade="80"/>
        </w:rPr>
        <w:t xml:space="preserve">"urn:oasis:names:tc:dss:1.0:resultmajor:ResponderError", </w:t>
      </w:r>
      <w:r>
        <w:rPr>
          <w:color w:val="244061" w:themeColor="accent1" w:themeShade="80"/>
        </w:rPr>
        <w:t xml:space="preserve">"urn:oasis:names:tc:dss:1.0:resultmajor:InsufficientInformation"</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ma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sul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es:generated="true" w14:paraId="72B92333" w14:textId="77777777" w:rsidR="FFD550FF" w:rsidRPr="002062A5" w:rsidRDefault="002062A5" w:rsidP="002062A5">
            <w:sdt>
              <w:sdtPr es:element="ResultType">
                <w:tag w:val="ResultType.-jsonComment.ResultMajo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es:generated="true" w14:paraId="72B92333" w14:textId="77777777" w:rsidR="FFD550FF" w:rsidRPr="002062A5" w:rsidRDefault="002062A5" w:rsidP="002062A5">
            <w:sdt>
              <w:sdtPr es:element="ResultType">
                <w:tag w:val="ResultType.-jsonComment.ResultMino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es:element="ResultType">
                <w:tag w:val="ResultType.-jsonComment.ResultMessag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blem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es:generated="true" w14:paraId="72B92333" w14:textId="77777777" w:rsidR="FFD550FF" w:rsidRPr="002062A5" w:rsidRDefault="002062A5" w:rsidP="002062A5">
            <w:sdt>
              <w:sdtPr es:element="ResultType">
                <w:tag w:val="ResultType.-jsonComment.ProblemReferenc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ResultType">
          <w:alias w:val="dsb:ResultType"/>
          <w:tag w:val="ResultType.-jsonSchema"/>
          <w:id w:val="300000000104955"/>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7570695"/>
      <w:r>
        <w:t>Component OptionalInput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InputsType">
          <w:alias w:val="dsb:OptionalInputsType"/>
          <w:tag w:val="OptionalInputsType.-normative"/>
          <w:id w:val="300000000104988"/>
          <w:placeholder>
            <w:docPart w:val="component OptionalInputs normative details"/>
          </w:placeholder>
          <w:showingPlcHdr/>
          <w:richText/>
        </w:sdtPr>
        <w:sdtEndPr/>
        [component OptionalInputs normative details] 
        <w:sdtContent>
          <w:r w:rsidR="00E333BD">
            <w:rPr>
              <w:rStyle w:val="PlaceholderText"/>
              <w:color w:val="19d131"/>
            </w:rPr>
            <w:t>[component OptionalInput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 URI</w:t>
      </w:r>
      <w:r w:rsidR="00C607DF">
        <w:t xml:space="preserve">. </w:t>
      </w:r>
      <w:sdt>
        <w:sdtPr es:element="OptionalInputsType">
          <w:tag w:val="OptionalInputsType.ServicePolicy"/>
          <w:id w:val="600000000104991"/>
          <w:placeholder>
            <w:docPart w:val="sub component ServicePolicy details"/>
          </w:placeholder>
          <w:richText/>
        </w:sdtPr>
        <w:sdtEndPr/>
        <w:sdtContent>
          <w:r w:rsidR="001215E0" w:rsidRPr="001215E0">
            <w:rPr>
              <w:rStyle w:val="PlaceholderText"/>
              <w:color w:val="19d131"/>
            </w:rPr>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rPr>
              <w:rStyle w:val="PlaceholderText"/>
              <w:color w:val="19d131"/>
            </w:rPr>
            <w:t xml:space="preserve"> element. The </w:t>
          </w:r>
          <w:r w:rsidR="001215E0" w:rsidRPr="001215E0">
            <w:rPr>
              <w:rStyle w:val="Datatype"/>
            </w:rPr>
            <w:t>ServicePolicy</w:t>
          </w:r>
          <w:r w:rsidR="001215E0" w:rsidRPr="001215E0">
            <w:rPr>
              <w:rStyle w:val="PlaceholderText"/>
              <w:color w:val="19d131"/>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w:t>
        <w:t xml:space="preserve">MUST contain a ISO language descriptor</w:t>
      </w:r>
      <w:r w:rsidR="00C607DF">
        <w:t xml:space="preserve">. </w:t>
      </w:r>
      <w:sdt>
        <w:sdtPr es:element="OptionalInputsType">
          <w:tag w:val="OptionalInputsType.Language"/>
          <w:id w:val="600000000104993"/>
          <w:placeholder>
            <w:docPart w:val="sub component Language details"/>
          </w:placeholder>
          <w:richText/>
        </w:sdtPr>
        <w:sdtEndPr/>
        <w:sdtContent>
          <w:r w:rsidR="00EE5A13" w:rsidRPr="00EE5A13">
            <w:rPr>
              <w:rStyle w:val="PlaceholderText"/>
              <w:color w:val="19d131"/>
            </w:rPr>
            <w:t xml:space="preserve">The Language element indicates which language the client would like to receive </w:t>
          </w:r>
          <w:r w:rsidR="00EE5A13" w:rsidRPr="00EE5A13">
            <w:rPr>
              <w:rStyle w:val="Datatype"/>
            </w:rPr>
            <w:t>InternationalString</w:t>
          </w:r>
          <w:r w:rsidR="00EE5A13" w:rsidRPr="00EE5A13">
            <w:rPr>
              <w:rStyle w:val="PlaceholderText"/>
              <w:color w:val="19d131"/>
            </w:rPr>
            <w:t xml:space="preserve"> values in. The server should return appropriately localized strings, if possibl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eastAsia="Courier New" w:cs="Courier New"/>
        </w:rPr>
        <w:t>Any</w:t>
      </w:r>
      <w:r w:rsidR="00C607DF">
        <w:fldChar w:fldCharType="end"/>
      </w:r>
      <w:r w:rsidR="00C607DF">
        <w:t xml:space="preserve">. </w:t>
      </w:r>
      <w:sdt>
        <w:sdtPr es:element="OptionalInputsType">
          <w:tag w:val="OptionalInputsType.Other"/>
          <w:id w:val="600000000104995"/>
          <w:placeholder>
            <w:docPart w:val="sub component Other details"/>
          </w:placeholder>
          <w:richText/>
        </w:sdtPr>
        <w:sdtEndPr/>
        <w:sdtContent>
          <w:r w:rsidR="001215E0" w:rsidRPr="001215E0">
            <w:rPr>
              <w:rStyle w:val="Datatype"/>
            </w:rPr>
            <w:t>Other</w:t>
          </w:r>
          <w:r w:rsidR="001215E0" w:rsidRPr="001215E0">
            <w:rPr>
              <w:rStyle w:val="PlaceholderText"/>
              <w:color w:val="19d131"/>
            </w:rPr>
            <w:t xml:space="preserve"> may contain arbitrary content that may be specified in a profile and can be used to extend the Protocol.</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InputsType">
          <w:alias w:val="dsb:OptionalInputsType"/>
          <w:tag w:val="OptionalInputsType.-nonNormative"/>
          <w:id w:val="300000000104988"/>
          <w:placeholder>
            <w:docPart w:val="component OptionalInputs non normative details"/>
          </w:placeholder>
          <w:showingPlcHdr/>
          <w:richText/>
        </w:sdtPr>
        <w:sdtEndPr/>
        [component OptionalInputs non normative details] 
        <w:sdtContent>
          <w:r w:rsidR="00E333BD">
            <w:rPr>
              <w:rStyle w:val="PlaceholderText"/>
              <w:color w:val="19d131"/>
            </w:rPr>
            <w:t>[component OptionalInpu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ervice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anguage</w:t>
      </w:r>
      <w:r>
        <w:rPr>
          <w:color w:val="943634" w:themeColor="accent2" w:themeShade="BF"/>
        </w:rPr>
        <w:t>"</w:t>
      </w:r>
      <w:r>
        <w:rPr>
          <w:color w:val="943634" w:themeColor="accent2" w:themeShade="BF"/>
        </w:rPr>
        <w:t xml:space="preserve"> type="</w:t>
      </w:r>
      <w:r>
        <w:rPr>
          <w:color w:val="244061" w:themeColor="accent1" w:themeShade="80"/>
        </w:rPr>
        <w:t>xs:languag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InputsType">
          <w:alias w:val="dsb:OptionalInputsType"/>
          <w:tag w:val="OptionalInputsType.-xmlSchema"/>
          <w:id w:val="300000000104988"/>
          <w:placeholder>
            <w:docPart w:val="component OptionalInputs XML schema details"/>
          </w:placeholder>
          <w:showingPlcHdr/>
          <w:richText/>
        </w:sdtPr>
        <w:sdtEndPr/>
        [component OptionalInputs XML schema details] 
        <w:sdtContent>
          <w:r w:rsidR="00E333BD">
            <w:rPr>
              <w:rStyle w:val="PlaceholderText"/>
              <w:color w:val="19d131"/>
            </w:rPr>
            <w:t>[component OptionalInpu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not used as JSON object directly.</w:t>
      </w:r>
    </w:p>
    <w:p xmlns:xf="http://www.w3.org/2005/xpath-functions" xmlns:annox="http://annox.dev.java.net" es:generated="true" w14:paraId="17A239BF" w14:textId="77777777" w:rsidR="FFD550FF" w:rsidRDefault="002062A5" w:rsidP="002062A5">
      <w:sdt>
        <w:sdtPr es:element="OptionalInputsType">
          <w:alias w:val="dsb:OptionalInputsType"/>
          <w:tag w:val="OptionalInputsType.-jsonSchema"/>
          <w:id w:val="300000000104988"/>
          <w:placeholder>
            <w:docPart w:val="component OptionalInputs JSON schema details"/>
          </w:placeholder>
          <w:showingPlcHdr/>
          <w:richText/>
        </w:sdtPr>
        <w:sdtEndPr/>
        [component OptionalInputs JSON schema details] 
        <w:sdtContent>
          <w:r w:rsidR="00E333BD">
            <w:rPr>
              <w:rStyle w:val="PlaceholderText"/>
              <w:color w:val="19d131"/>
            </w:rPr>
            <w:t>[component OptionalInpu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DCB9802"/>
      <w:r>
        <w:t>Component OptionalOutput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OutputsType">
          <w:alias w:val="dsb:OptionalOutputsType"/>
          <w:tag w:val="OptionalOutputsType.-normative"/>
          <w:id w:val="300000000105005"/>
          <w:placeholder>
            <w:docPart w:val="component OptionalOutputs normative details"/>
          </w:placeholder>
          <w:showingPlcHdr/>
          <w:richText/>
        </w:sdtPr>
        <w:sdtEndPr/>
        [component OptionalOutputs normative details] 
        <w:sdtContent>
          <w:r w:rsidR="00E333BD">
            <w:rPr>
              <w:rStyle w:val="PlaceholderText"/>
              <w:color w:val="19d131"/>
            </w:rPr>
            <w:t>[component OptionalOutput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 URI</w:t>
      </w:r>
      <w:r w:rsidR="00C607DF">
        <w:t xml:space="preserve">. </w:t>
      </w:r>
      <w:sdt>
        <w:sdtPr es:element="OptionalOutputsType">
          <w:tag w:val="OptionalOutputsType.AppliedPolicy"/>
          <w:id w:val="500000000105007"/>
          <w:placeholder>
            <w:docPart w:val="sub component AppliedPolicy details"/>
          </w:placeholder>
          <w:richText/>
        </w:sdtPr>
        <w:sdtEndPr/>
        <w:sdtContent>
          <w:r w:rsidR="001215E0" w:rsidRPr="001215E0">
            <w:rPr>
              <w:rStyle w:val="PlaceholderText"/>
              <w:color w:val="19d131"/>
            </w:rPr>
            <w:t>This element lists the set of DSS policies used by the serv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eastAsia="Courier New" w:cs="Courier New"/>
        </w:rPr>
        <w:t>Any</w:t>
      </w:r>
      <w:r w:rsidR="00C607DF">
        <w:fldChar w:fldCharType="end"/>
      </w:r>
      <w:r w:rsidR="00C607DF">
        <w:t xml:space="preserve">. </w:t>
      </w:r>
      <w:sdt>
        <w:sdtPr es:element="OptionalOutputsType">
          <w:tag w:val="OptionalOutputsType.Other"/>
          <w:id w:val="500000000105009"/>
          <w:placeholder>
            <w:docPart w:val="sub component Other details"/>
          </w:placeholder>
          <w:richText/>
        </w:sdtPr>
        <w:sdtEndPr/>
        <w:sdtContent>
          <w:r w:rsidR="001215E0" w:rsidRPr="001215E0">
            <w:rPr>
              <w:rStyle w:val="PlaceholderText"/>
              <w:color w:val="19d131"/>
            </w:rPr>
            <w:t>Other may contain arbitrary content that may be specified in a profile and can be used to extend the Protocol.</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OutputsType">
          <w:alias w:val="dsb:OptionalOutputsType"/>
          <w:tag w:val="OptionalOutputsType.-nonNormative"/>
          <w:id w:val="300000000105005"/>
          <w:placeholder>
            <w:docPart w:val="component OptionalOutputs non normative details"/>
          </w:placeholder>
          <w:showingPlcHdr/>
          <w:richText/>
        </w:sdtPr>
        <w:sdtEndPr/>
        [component OptionalOutputs non normative details] 
        <w:sdtContent>
          <w:r w:rsidR="00E333BD">
            <w:rPr>
              <w:rStyle w:val="PlaceholderText"/>
              <w:color w:val="19d131"/>
            </w:rPr>
            <w:t>[component OptionalOutpu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OutputsType">
          <w:alias w:val="dsb:OptionalOutputsType"/>
          <w:tag w:val="OptionalOutputsType.-xmlSchema"/>
          <w:id w:val="300000000105005"/>
          <w:placeholder>
            <w:docPart w:val="component OptionalOutputs XML schema details"/>
          </w:placeholder>
          <w:showingPlcHdr/>
          <w:richText/>
        </w:sdtPr>
        <w:sdtEndPr/>
        [component OptionalOutputs XML schema details] 
        <w:sdtContent>
          <w:r w:rsidR="00E333BD">
            <w:rPr>
              <w:rStyle w:val="PlaceholderText"/>
              <w:color w:val="19d131"/>
            </w:rPr>
            <w:t>[component OptionalOutpu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not used as JSON object directly.</w:t>
      </w:r>
    </w:p>
    <w:p xmlns:xf="http://www.w3.org/2005/xpath-functions" xmlns:annox="http://annox.dev.java.net" es:generated="true" w14:paraId="17A239BF" w14:textId="77777777" w:rsidR="FFD550FF" w:rsidRDefault="002062A5" w:rsidP="002062A5">
      <w:sdt>
        <w:sdtPr es:element="OptionalOutputsType">
          <w:alias w:val="dsb:OptionalOutputsType"/>
          <w:tag w:val="OptionalOutputsType.-jsonSchema"/>
          <w:id w:val="300000000105005"/>
          <w:placeholder>
            <w:docPart w:val="component OptionalOutputs JSON schema details"/>
          </w:placeholder>
          <w:showingPlcHdr/>
          <w:richText/>
        </w:sdtPr>
        <w:sdtEndPr/>
        [component OptionalOutputs JSON schema details] 
        <w:sdtContent>
          <w:r w:rsidR="00E333BD">
            <w:rPr>
              <w:rStyle w:val="PlaceholderText"/>
              <w:color w:val="19d131"/>
            </w:rPr>
            <w:t>[component OptionalOutpu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2EE85A6"/>
      <w:r>
        <w:t>Component RequestBa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RequestBaseType">
          <w:alias w:val="dsb:RequestBaseType"/>
          <w:tag w:val="RequestBaseType.-normative"/>
          <w:id w:val="300000000105017"/>
          <w:placeholder>
            <w:docPart w:val="component Request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questBase</w:t>
          </w:r>
          <w:r w:rsidR="00BA4B04">
            <w:rPr>
              <w:color w:val="19d131"/>
            </w:rPr>
            <w:t xml:space="preserve"> </w:t>
          </w:r>
          <w:r w:rsidR="00BA4B04" w:rsidRPr="005A6FFD">
            <w:rPr>
              <w:color w:val="19d131"/>
            </w:rPr>
            <w:t>component</w:t>
          </w:r>
          <w:r w:rsidR="00BA4B04" w:rsidRPr="00BA4B04">
            <w:rPr>
              <w:color w:val="19d131"/>
            </w:rPr>
            <w:t xml:space="preserve"> is the base structure for request elements defined by the core protocol or profile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 URI</w:t>
      </w:r>
      <w:r w:rsidR="00C607DF">
        <w:t xml:space="preserve">. </w:t>
      </w:r>
      <w:sdt>
        <w:sdtPr es:element="RequestBaseType">
          <w:tag w:val="RequestBaseType.Profile"/>
          <w:id w:val="500000000105019"/>
          <w:placeholder>
            <w:docPart w:val="sub component Profile details"/>
          </w:placeholder>
          <w:richText/>
        </w:sdtPr>
        <w:sdtEndPr/>
        <w:sdtContent>
          <w:r w:rsidR="00E2606D" w:rsidRPr="00E2606D">
            <w:rPr>
              <w:color w:val="19d131"/>
            </w:rPr>
            <w:t>This element indicates a set of DSS profile</w:t>
          </w:r>
          <w:r w:rsidR="00E2606D">
            <w:rPr>
              <w:color w:val="19d131"/>
            </w:rPr>
            <w:t>s</w:t>
          </w:r>
          <w:r w:rsidR="00E2606D" w:rsidRPr="00E2606D">
            <w:rPr>
              <w:color w:val="19d131"/>
            </w:rPr>
            <w:t xml:space="preserve">. It is used </w:t>
          </w:r>
          <w:r w:rsidR="00E2606D">
            <w:rPr>
              <w:color w:val="19d131"/>
            </w:rPr>
            <w:t xml:space="preserve">by the client </w:t>
          </w:r>
          <w:r w:rsidR="00E2606D" w:rsidRPr="00E2606D">
            <w:rPr>
              <w:color w:val="19d131"/>
            </w:rPr>
            <w:t>to select profiles the server suppor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RequestBaseType">
          <w:tag w:val="RequestBaseType.RequestID"/>
          <w:id w:val="400000000105023"/>
          <w:placeholder>
            <w:docPart w:val="sub component RequestID details"/>
          </w:placeholder>
          <w:richText/>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RequestBaseType">
          <w:alias w:val="dsb:RequestBaseType"/>
          <w:tag w:val="RequestBaseType.-nonNormative"/>
          <w:id w:val="300000000105017"/>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RequestBaseType">
          <w:alias w:val="dsb:RequestBaseType"/>
          <w:tag w:val="RequestBaseType.-xmlSchema"/>
          <w:id w:val="300000000105017"/>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es:element="RequestBaseType">
          <w:alias w:val="dsb:RequestBaseType"/>
          <w:tag w:val="RequestBaseType.-jsonSchema"/>
          <w:id w:val="300000000105017"/>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31BCFE5"/>
      <w:r>
        <w:t>Component ResponseBa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ResponseBaseType">
          <w:alias w:val="dsb:ResponseBaseType"/>
          <w:tag w:val="ResponseBaseType.-normative"/>
          <w:id w:val="300000000105027"/>
          <w:placeholder>
            <w:docPart w:val="component Response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sponseBase</w:t>
          </w:r>
          <w:r w:rsidR="00BA4B04">
            <w:rPr>
              <w:color w:val="19d131"/>
            </w:rPr>
            <w:t xml:space="preserve"> </w:t>
          </w:r>
          <w:r w:rsidR="00BA4B04" w:rsidRPr="005A6FFD">
            <w:rPr>
              <w:color w:val="19d131"/>
            </w:rPr>
            <w:t>component</w:t>
          </w:r>
          <w:r w:rsidR="00BA4B04" w:rsidRPr="00BA4B04">
            <w:rPr>
              <w:color w:val="19d131"/>
            </w:rPr>
            <w:t xml:space="preserve"> is the base structure for response elements defined by the core protocol or profile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9481086E \r \h </w:instrText>
      </w:r>
      <w:r w:rsidR="00C607DF">
        <w:fldChar w:fldCharType="separate"/>
      </w:r>
      <w:r w:rsidR="00C607DF">
        <w:rPr>
          <w:rStyle w:val="Datatype"/>
          <w:rFonts w:eastAsia="Courier New" w:cs="Courier New"/>
        </w:rPr>
        <w:t>Result</w:t>
      </w:r>
      <w:r w:rsidR="00C607DF">
        <w:fldChar w:fldCharType="end"/>
      </w:r>
      <w:r w:rsidR="00C607DF">
        <w:t xml:space="preserve">. </w:t>
      </w:r>
      <w:sdt>
        <w:sdtPr es:element="ResponseBaseType">
          <w:tag w:val="ResponseBaseType.Result"/>
          <w:id w:val="500000000105029"/>
          <w:placeholder>
            <w:docPart w:val="sub component Result details"/>
          </w:placeholder>
          <w:richText/>
        </w:sdtPr>
        <w:sdtEndPr/>
        <w:sdtContent>
          <w:r w:rsidR="00DE24E6" w:rsidRPr="003B4D27">
            <w:rPr>
              <w:color w:val="19d131"/>
              <w:lang w:val="de-DE"/>
            </w:rPr>
            <w:t xml:space="preserve">The </w:t>
          </w:r>
          <w:r w:rsidR="00234D6E">
            <w:rPr>
              <w:color w:val="19d131"/>
            </w:rPr>
            <w:fldChar w:fldCharType="begin"/>
          </w:r>
          <w:r w:rsidR="00234D6E" w:rsidRPr="003B4D27">
            <w:rPr>
              <w:color w:val="19d131"/>
              <w:lang w:val="de-DE"/>
            </w:rPr>
            <w:instrText xml:space="preserve"> REF _RefCompCFE6B26A \r \h </w:instrText>
          </w:r>
          <w:r w:rsidR="00234D6E">
            <w:rPr>
              <w:color w:val="19d131"/>
            </w:rPr>
          </w:r>
          <w:r w:rsidR="00234D6E">
            <w:rPr>
              <w:color w:val="19d131"/>
            </w:rPr>
            <w:fldChar w:fldCharType="separate"/>
          </w:r>
          <w:r w:rsidR="00F16D9A" w:rsidRPr="003B4D27">
            <w:rPr>
              <w:b/>
              <w:bCs/>
              <w:color w:val="19d131"/>
              <w:lang w:val="de-DE"/>
            </w:rPr>
            <w:t xml:space="preserve">Fehler! </w:t>
          </w:r>
          <w:r w:rsidR="00F16D9A">
            <w:rPr>
              <w:b/>
              <w:bCs/>
              <w:color w:val="19d131"/>
              <w:lang w:val="de-DE"/>
            </w:rPr>
            <w:t>Verweisquelle konnte nicht gefunden werden.</w:t>
          </w:r>
          <w:r w:rsidR="00234D6E">
            <w:rPr>
              <w:color w:val="19d131"/>
            </w:rPr>
            <w:fldChar w:fldCharType="end"/>
          </w:r>
          <w:r w:rsidR="00DE24E6" w:rsidRPr="003B4D27">
            <w:rPr>
              <w:color w:val="19d131"/>
              <w:lang w:val="de-DE"/>
            </w:rPr>
            <w:t xml:space="preserve"> element represents the status of the 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sdt>
        <w:sdtPr es:element="ResponseBaseType">
          <w:tag w:val="ResponseBaseType.AppliedProfile"/>
          <w:id w:val="500000000105031"/>
          <w:placeholder>
            <w:docPart w:val="sub component AppliedProfile details"/>
          </w:placeholder>
          <w:richText/>
        </w:sdtPr>
        <w:sdtEndPr/>
        <w:sdtContent>
          <w:r w:rsidR="00E2606D" w:rsidRPr="00E2606D">
            <w:rPr>
              <w:color w:val="19d131"/>
            </w:rPr>
            <w:t xml:space="preserve">This element lists the set of DSS profile </w:t>
          </w:r>
          <w:r w:rsidR="00E2606D">
            <w:rPr>
              <w:color w:val="19d131"/>
            </w:rPr>
            <w:t>appli</w:t>
          </w:r>
          <w:r w:rsidR="00E2606D" w:rsidRPr="00E2606D">
            <w:rPr>
              <w:color w:val="19d131"/>
            </w:rPr>
            <w:t>ed by the server.</w:t>
          </w:r>
          <w:r w:rsidR="00E2606D">
            <w:rPr>
              <w:color w:val="19d131"/>
            </w:rPr>
            <w:t xml:space="preserve"> This set MAY include the set of profiles requested by the client. But the server MAY use more comprehensive set of profiles and add additional profiles not requested by the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ResponseBaseType">
          <w:tag w:val="ResponseBaseType.RequestID"/>
          <w:id w:val="400000000105035"/>
          <w:placeholder>
            <w:docPart w:val="sub component RequestID details"/>
          </w:placeholder>
          <w:richText/>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ResponseBaseType">
          <w:alias w:val="dsb:ResponseBaseType"/>
          <w:tag w:val="ResponseBaseType.-nonNormative"/>
          <w:id w:val="300000000105027"/>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w:t>
      </w:r>
      <w:r>
        <w:rPr>
          <w:color w:val="943634" w:themeColor="accent2" w:themeShade="BF"/>
        </w:rPr>
        <w:t xml:space="preserve"> type="</w:t>
      </w:r>
      <w:r>
        <w:rPr>
          <w:color w:val="244061" w:themeColor="accent1" w:themeShade="80"/>
        </w:rPr>
        <w:t>dsb: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ResponseBaseType">
          <w:alias w:val="dsb:ResponseBaseType"/>
          <w:tag w:val="ResponseBaseType.-xmlSchema"/>
          <w:id w:val="300000000105027"/>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es:element="ResponseBaseType">
          <w:alias w:val="dsb:ResponseBaseType"/>
          <w:tag w:val="ResponseBaseType.-jsonSchema"/>
          <w:id w:val="300000000105027"/>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F04633D"/>
      <w:r>
        <w:t>Component 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InfoType">
          <w:alias w:val="dsb:InfoType"/>
          <w:tag w:val="InfoType.-normative"/>
          <w:id w:val="300000000105053"/>
          <w:placeholder>
            <w:docPart w:val="component Info normative details"/>
          </w:placeholder>
          <w:showingPlcHdr/>
          <w:richText/>
        </w:sdtPr>
        <w:sdtEndPr/>
        [component Info normative details] 
        <w:sdtContent>
          <w:r w:rsidR="00E333BD">
            <w:rPr>
              <w:rStyle w:val="PlaceholderText"/>
              <w:color w:val="19d131"/>
            </w:rPr>
            <w:t>[component Info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all</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BED43F14 \r \h </w:instrText>
      </w:r>
      <w:r w:rsidR="00C607DF">
        <w:fldChar w:fldCharType="separate"/>
      </w:r>
      <w:r w:rsidR="00C607DF">
        <w:rPr>
          <w:rStyle w:val="Datatype"/>
          <w:rFonts w:eastAsia="Courier New" w:cs="Courier New"/>
        </w:rPr>
        <w:t>Description</w:t>
      </w:r>
      <w:r w:rsidR="00C607DF">
        <w:fldChar w:fldCharType="end"/>
      </w:r>
      <w:r w:rsidR="00C607DF">
        <w:t xml:space="preserve">. </w:t>
      </w:r>
      <w:sdt>
        <w:sdtPr es:element="InfoType">
          <w:tag w:val="InfoType.Call"/>
          <w:id w:val="500000000105055"/>
          <w:placeholder>
            <w:docPart w:val="sub component Call details"/>
          </w:placeholder>
          <w:showingPlcHdr/>
          <w:richText/>
        </w:sdtPr>
        <w:sdtEndPr/>
        [sub component Call details] 
        <w:sdtContent>
          <w:r w:rsidR="00E333BD">
            <w:rPr>
              <w:rStyle w:val="PlaceholderText"/>
              <w:color w:val="19d131"/>
            </w:rPr>
            <w:t>[sub component Call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InfoType">
          <w:alias w:val="dsb:InfoType"/>
          <w:tag w:val="InfoType.-nonNormative"/>
          <w:id w:val="300000000105053"/>
          <w:placeholder>
            <w:docPart w:val="component Info non normative details"/>
          </w:placeholder>
          <w:showingPlcHdr/>
          <w:richText/>
        </w:sdtPr>
        <w:sdtEndPr/>
        [component Info non normative details] 
        <w:sdtContent>
          <w:r w:rsidR="00E333BD">
            <w:rPr>
              <w:rStyle w:val="PlaceholderText"/>
              <w:color w:val="19d131"/>
            </w:rPr>
            <w:t>[component 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InfoType</w:t>
      </w:r>
      <w:r w:rsidRPr="0CCF9147">
        <w:t xml:space="preserve"> SHALL implement the requirements defined in the </w:t>
      </w:r>
      <w:r w:rsidRPr="002062A5">
        <w:rPr>
          <w:rFonts w:ascii="Courier New" w:eastAsia="Courier New" w:hAnsi="Courier New" w:cs="Courier New"/>
        </w:rPr>
        <w:t>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Call</w:t>
      </w:r>
      <w:r>
        <w:rPr>
          <w:color w:val="943634" w:themeColor="accent2" w:themeShade="BF"/>
        </w:rPr>
        <w:t>"</w:t>
      </w:r>
      <w:r>
        <w:rPr>
          <w:color w:val="943634" w:themeColor="accent2" w:themeShade="BF"/>
        </w:rPr>
        <w:t xml:space="preserve"> type="</w:t>
      </w:r>
      <w:r>
        <w:rPr>
          <w:color w:val="244061" w:themeColor="accent1" w:themeShade="80"/>
        </w:rPr>
        <w:t>dsb:Descrip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InfoType">
          <w:alias w:val="dsb:InfoType"/>
          <w:tag w:val="InfoType.-xmlSchema"/>
          <w:id w:val="300000000105053"/>
          <w:placeholder>
            <w:docPart w:val="component Info XML schema details"/>
          </w:placeholder>
          <w:showingPlcHdr/>
          <w:richText/>
        </w:sdtPr>
        <w:sdtEndPr/>
        [component Info XML schema details] 
        <w:sdtContent>
          <w:r w:rsidR="00E333BD">
            <w:rPr>
              <w:rStyle w:val="PlaceholderText"/>
              <w:color w:val="19d131"/>
            </w:rPr>
            <w:t>[component 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Info</w:t>
      </w:r>
      <w:r w:rsidRPr="002062A5">
        <w:rPr>
          <w:rFonts w:eastAsia="Arial" w:cs="Arial"/>
          <w:sz w:val="22"/>
          <w:szCs w:val="22"/>
        </w:rPr>
        <w:t xml:space="preserve"> is not used as JSON object directly.</w:t>
      </w:r>
    </w:p>
    <w:p xmlns:xf="http://www.w3.org/2005/xpath-functions" xmlns:annox="http://annox.dev.java.net" es:generated="true" w14:paraId="17A239BF" w14:textId="77777777" w:rsidR="FFD550FF" w:rsidRDefault="002062A5" w:rsidP="002062A5">
      <w:sdt>
        <w:sdtPr es:element="InfoType">
          <w:alias w:val="dsb:InfoType"/>
          <w:tag w:val="InfoType.-jsonSchema"/>
          <w:id w:val="300000000105053"/>
          <w:placeholder>
            <w:docPart w:val="component Info JSON schema details"/>
          </w:placeholder>
          <w:showingPlcHdr/>
          <w:richText/>
        </w:sdtPr>
        <w:sdtEndPr/>
        [component Info JSON schema details] 
        <w:sdtContent>
          <w:r w:rsidR="00E333BD">
            <w:rPr>
              <w:rStyle w:val="PlaceholderText"/>
              <w:color w:val="19d131"/>
            </w:rPr>
            <w:t>[component 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ED43F14"/>
      <w:r>
        <w:t>Component Description</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escriptionType">
          <w:alias w:val="dsb:DescriptionType"/>
          <w:tag w:val="DescriptionType.-normative"/>
          <w:id w:val="300000000105061"/>
          <w:placeholder>
            <w:docPart w:val="component Description normative details"/>
          </w:placeholder>
          <w:showingPlcHdr/>
          <w:richText/>
        </w:sdtPr>
        <w:sdtEndPr/>
        [component Description normative details] 
        <w:sdtContent>
          <w:r w:rsidR="00E333BD">
            <w:rPr>
              <w:rStyle w:val="PlaceholderText"/>
              <w:color w:val="19d131"/>
            </w:rPr>
            <w:t>[component Description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tring</w:t>
      </w:r>
      <w:r w:rsidR="00C607DF">
        <w:t xml:space="preserve">. </w:t>
      </w:r>
      <w:sdt>
        <w:sdtPr es:element="DescriptionType">
          <w:tag w:val="DescriptionType.Name"/>
          <w:id w:val="500000000105063"/>
          <w:placeholder>
            <w:docPart w:val="sub component Name details"/>
          </w:placeholder>
          <w:showingPlcHdr/>
          <w:richText/>
        </w:sdtPr>
        <w:sdtEndPr/>
        [sub component Name details] 
        <w:sdtContent>
          <w:r w:rsidR="00E333BD">
            <w:rPr>
              <w:rStyle w:val="PlaceholderText"/>
              <w:color w:val="19d131"/>
            </w:rPr>
            <w:t>[sub component 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pecification</w:t>
      </w:r>
      <w:r>
        <w:t xml:space="preserve"> element </w:t>
        <w:t xml:space="preserve">MUST contain one instance of a URI</w:t>
      </w:r>
      <w:r w:rsidR="00C607DF">
        <w:t xml:space="preserve">. </w:t>
      </w:r>
      <w:sdt>
        <w:sdtPr es:element="DescriptionType">
          <w:tag w:val="DescriptionType.Specification"/>
          <w:id w:val="500000000105065"/>
          <w:placeholder>
            <w:docPart w:val="sub component Specification details"/>
          </w:placeholder>
          <w:showingPlcHdr/>
          <w:richText/>
        </w:sdtPr>
        <w:sdtEndPr/>
        [sub component Specification details] 
        <w:sdtContent>
          <w:r w:rsidR="00E333BD">
            <w:rPr>
              <w:rStyle w:val="PlaceholderText"/>
              <w:color w:val="19d131"/>
            </w:rPr>
            <w:t>[sub component Specification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contain one instance of a URI</w:t>
      </w:r>
      <w:r w:rsidR="00C607DF">
        <w:t xml:space="preserve">. </w:t>
      </w:r>
      <w:sdt>
        <w:sdtPr es:element="DescriptionType">
          <w:tag w:val="DescriptionType.Schema"/>
          <w:id w:val="500000000105067"/>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BED43F14 \r \h </w:instrText>
      </w:r>
      <w:r w:rsidR="00C607DF">
        <w:fldChar w:fldCharType="separate"/>
      </w:r>
      <w:r w:rsidR="00C607DF">
        <w:rPr>
          <w:rStyle w:val="Datatype"/>
          <w:rFonts w:eastAsia="Courier New" w:cs="Courier New"/>
        </w:rPr>
        <w:t>Description</w:t>
      </w:r>
      <w:r w:rsidR="00C607DF">
        <w:fldChar w:fldCharType="end"/>
      </w:r>
      <w:r w:rsidR="00C607DF">
        <w:t xml:space="preserve">. </w:t>
      </w:r>
      <w:sdt>
        <w:sdtPr es:element="DescriptionType">
          <w:tag w:val="DescriptionType.Option"/>
          <w:id w:val="500000000105069"/>
          <w:placeholder>
            <w:docPart w:val="sub component Option details"/>
          </w:placeholder>
          <w:showingPlcHdr/>
          <w:richText/>
        </w:sdtPr>
        <w:sdtEndPr/>
        [sub component Option details] 
        <w:sdtContent>
          <w:r w:rsidR="00E333BD">
            <w:rPr>
              <w:rStyle w:val="PlaceholderText"/>
              <w:color w:val="19d131"/>
            </w:rPr>
            <w:t>[sub component Option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escriptionType">
          <w:alias w:val="dsb:DescriptionType"/>
          <w:tag w:val="DescriptionType.-nonNormative"/>
          <w:id w:val="300000000105061"/>
          <w:placeholder>
            <w:docPart w:val="component Description non normative details"/>
          </w:placeholder>
          <w:showingPlcHdr/>
          <w:richText/>
        </w:sdtPr>
        <w:sdtEndPr/>
        [component Description non normative details] 
        <w:sdtContent>
          <w:r w:rsidR="00E333BD">
            <w:rPr>
              <w:rStyle w:val="PlaceholderText"/>
              <w:color w:val="19d131"/>
            </w:rPr>
            <w:t>[component Descriptio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dss:2.0:base:schema</w:t>
      </w:r>
      <w:r>
        <w:t xml:space="preserve"> </w:t>
      </w:r>
      <w:r w:rsidRPr="005A6FFD">
        <w:t>.</w:t>
      </w:r>
      <w:r w:rsidRPr="0CCF9147">
        <w:t xml:space="preserve">The XML type </w:t>
      </w:r>
      <w:r w:rsidRPr="002062A5">
        <w:rPr>
          <w:rFonts w:ascii="Courier New" w:eastAsia="Courier New" w:hAnsi="Courier New" w:cs="Courier New"/>
        </w:rPr>
        <w:t>DescriptionType</w:t>
      </w:r>
      <w:r w:rsidRPr="0CCF9147">
        <w:t xml:space="preserve"> SHALL implement the requirements defined in the </w:t>
      </w:r>
      <w:r w:rsidRPr="002062A5">
        <w:rPr>
          <w:rFonts w:ascii="Courier New" w:eastAsia="Courier New" w:hAnsi="Courier New" w:cs="Courier New"/>
        </w:rPr>
        <w:t>Descriptio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escrip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escrip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w:t>
      </w:r>
      <w:r>
        <w:rPr>
          <w:color w:val="943634" w:themeColor="accent2" w:themeShade="BF"/>
        </w:rPr>
        <w:t>"</w:t>
      </w:r>
      <w:r>
        <w:rPr>
          <w:color w:val="943634" w:themeColor="accent2" w:themeShade="BF"/>
        </w:rPr>
        <w:t xml:space="preserve"> type="</w:t>
      </w:r>
      <w:r>
        <w:rPr>
          <w:color w:val="244061" w:themeColor="accent1" w:themeShade="80"/>
        </w:rPr>
        <w:t>dsb:Descrip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scriptio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escriptionType">
          <w:alias w:val="dsb:DescriptionType"/>
          <w:tag w:val="DescriptionType.-xmlSchema"/>
          <w:id w:val="300000000105061"/>
          <w:placeholder>
            <w:docPart w:val="component Description XML schema details"/>
          </w:placeholder>
          <w:showingPlcHdr/>
          <w:richText/>
        </w:sdtPr>
        <w:sdtEndPr/>
        [component Description XML schema details] 
        <w:sdtContent>
          <w:r w:rsidR="00E333BD">
            <w:rPr>
              <w:rStyle w:val="PlaceholderText"/>
              <w:color w:val="19d131"/>
            </w:rPr>
            <w:t>[component Descriptio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Description</w:t>
      </w:r>
      <w:r w:rsidRPr="002062A5">
        <w:rPr>
          <w:rFonts w:eastAsia="Arial" w:cs="Arial"/>
          <w:sz w:val="22"/>
          <w:szCs w:val="22"/>
        </w:rPr>
        <w:t xml:space="preserve"> is not used as JSON object directly.</w:t>
      </w:r>
    </w:p>
    <w:p xmlns:xf="http://www.w3.org/2005/xpath-functions" xmlns:annox="http://annox.dev.java.net" es:generated="true" w14:paraId="17A239BF" w14:textId="77777777" w:rsidR="FFD550FF" w:rsidRDefault="002062A5" w:rsidP="002062A5">
      <w:sdt>
        <w:sdtPr es:element="DescriptionType">
          <w:alias w:val="dsb:DescriptionType"/>
          <w:tag w:val="DescriptionType.-jsonSchema"/>
          <w:id w:val="300000000105061"/>
          <w:placeholder>
            <w:docPart w:val="component Description JSON schema details"/>
          </w:placeholder>
          <w:showingPlcHdr/>
          <w:richText/>
        </w:sdtPr>
        <w:sdtEndPr/>
        [component Description JSON schema details] 
        <w:sdtContent>
          <w:r w:rsidR="00E333BD">
            <w:rPr>
              <w:rStyle w:val="PlaceholderText"/>
              <w:color w:val="19d131"/>
            </w:rPr>
            <w:t>[component Descriptio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2089581"/>
      <w:r>
        <w:t>Component InputDocument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InputDocumentsType">
          <w:alias w:val="dss:InputDocumentsType"/>
          <w:tag w:val="InputDocumentsType.-normative"/>
          <w:id w:val="300000000105100"/>
          <w:placeholder>
            <w:docPart w:val="component InputDocuments normative details"/>
          </w:placeholder>
          <w:richText/>
        </w:sdtPr>
        <w:sdtEndPr/>
        <w:sdtContent>
          <w:r w:rsidR="00CE2689">
            <w:rPr>
              <w:color w:val="19d131"/>
              <w:szCs w:val="20"/>
            </w:rPr>
            <w:t>This</w:t>
          </w:r>
          <w:r w:rsidR="00CE2689">
            <w:rPr>
              <w:rFonts w:ascii="Courier New" w:cs="Courier New" w:hAnsi="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cs="Courier New" w:hAnsi="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es:element="InputDocumentsType">
          <w:tag w:val="InputDocumentsType.Document"/>
          <w:id w:val="600000000105100"/>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53B8BFC5 \r \h </w:instrText>
      </w:r>
      <w:r w:rsidR="00C607DF">
        <w:fldChar w:fldCharType="separate"/>
      </w:r>
      <w:r w:rsidR="00C607DF">
        <w:rPr>
          <w:rStyle w:val="Datatype"/>
          <w:rFonts w:eastAsia="Courier New" w:cs="Courier New"/>
        </w:rPr>
        <w:t>TransformedData</w:t>
      </w:r>
      <w:r w:rsidR="00C607DF">
        <w:fldChar w:fldCharType="end"/>
      </w:r>
      <w:r w:rsidR="00C607DF">
        <w:t xml:space="preserve">. </w:t>
      </w:r>
      <w:sdt>
        <w:sdtPr es:element="InputDocumentsType">
          <w:tag w:val="InputDocumentsType.TransformedData"/>
          <w:id w:val="600000000105102"/>
          <w:placeholder>
            <w:docPart w:val="sub component TransformedData details"/>
          </w:placeholder>
          <w:richText/>
        </w:sdtPr>
        <w:sdtEndPr/>
        <w:sdtContent>
          <w:r w:rsidR="00FA11C7">
            <w:rPr>
              <w:color w:val="19d131"/>
              <w:szCs w:val="20"/>
            </w:rPr>
            <w:t>It contains the binary output of a chain of transforms applied by a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AEB9DDE2 \r \h </w:instrText>
      </w:r>
      <w:r w:rsidR="00C607DF">
        <w:fldChar w:fldCharType="separate"/>
      </w:r>
      <w:r w:rsidR="00C607DF">
        <w:rPr>
          <w:rStyle w:val="Datatype"/>
          <w:rFonts w:eastAsia="Courier New" w:cs="Courier New"/>
        </w:rPr>
        <w:t>DocumentHash</w:t>
      </w:r>
      <w:r w:rsidR="00C607DF">
        <w:fldChar w:fldCharType="end"/>
      </w:r>
      <w:r w:rsidR="00C607DF">
        <w:t xml:space="preserve">. </w:t>
      </w:r>
      <w:sdt>
        <w:sdtPr es:element="InputDocumentsType">
          <w:tag w:val="InputDocumentsType.DocumentHash"/>
          <w:id w:val="600000000105104"/>
          <w:placeholder>
            <w:docPart w:val="sub component DocumentHash details"/>
          </w:placeholder>
          <w:richText/>
        </w:sdtPr>
        <w:sdtEndPr/>
        <w:sdtContent>
          <w:r w:rsidR="00FA11C7">
            <w:rPr>
              <w:color w:val="19d131"/>
            </w:rPr>
            <w:t>It contains a set of digest algorithm and the corresponding hashes. Required transformation step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InputDocumentsType">
          <w:alias w:val="dss:InputDocumentsType"/>
          <w:tag w:val="InputDocumentsType.-nonNormative"/>
          <w:id w:val="300000000105100"/>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w:t>
      </w:r>
      <w:r>
        <w:rPr>
          <w:color w:val="943634" w:themeColor="accent2" w:themeShade="BF"/>
        </w:rPr>
        <w:t xml:space="preserve"> type="</w:t>
      </w:r>
      <w:r>
        <w:rPr>
          <w:color w:val="244061" w:themeColor="accent1" w:themeShade="80"/>
        </w:rPr>
        <w:t>dss:Transformed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w:t>
      </w:r>
      <w:r>
        <w:rPr>
          <w:color w:val="943634" w:themeColor="accent2" w:themeShade="BF"/>
        </w:rPr>
        <w:t xml:space="preserve"> type="</w:t>
      </w:r>
      <w:r>
        <w:rPr>
          <w:color w:val="244061" w:themeColor="accent1" w:themeShade="80"/>
        </w:rPr>
        <w:t>dss:DocumentHash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InputDocumentsType">
          <w:alias w:val="dss:InputDocumentsType"/>
          <w:tag w:val="InputDocumentsType.-xmlSchema"/>
          <w:id w:val="300000000105100"/>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putDocumen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Has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Hash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putDocument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es:element="InputDocumentsType">
                <w:tag w:val="InputDocuments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es:element="InputDocumentsType">
                <w:tag w:val="InputDocumentsType.-jsonComment.TransformedData"/>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es:generated="true" w14:paraId="72B92333" w14:textId="77777777" w:rsidR="FFD550FF" w:rsidRPr="002062A5" w:rsidRDefault="002062A5" w:rsidP="002062A5">
            <w:sdt>
              <w:sdtPr es:element="InputDocumentsType">
                <w:tag w:val="InputDocumentsType.-jsonComment.DocumentHash"/>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InputDocumentsType">
          <w:alias w:val="dss:InputDocumentsType"/>
          <w:tag w:val="InputDocumentsType.-jsonSchema"/>
          <w:id w:val="300000000105100"/>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C17CBABF"/>
      <w:r>
        <w:t>Component DocumentBa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ocumentBaseType">
          <w:alias w:val="dss:DocumentBaseType"/>
          <w:tag w:val="DocumentBaseType.-normative"/>
          <w:id w:val="300000000105109"/>
          <w:placeholder>
            <w:docPart w:val="component DocumentBase normative details"/>
          </w:placeholder>
          <w:richText/>
        </w:sdtPr>
        <w:sdtEndPr/>
        <w:sdtContent>
          <w:r w:rsidR="00FB1AE3" w:rsidRPr="00556896">
            <w:rPr>
              <w:color w:val="19d131"/>
              <w:szCs w:val="20"/>
            </w:rPr>
            <w:t xml:space="preserve">The </w:t>
          </w:r>
          <w:r w:rsidR="00FB1AE3" w:rsidRPr="00556896">
            <w:rPr>
              <w:bCs/>
              <w:color w:val="19d131"/>
              <w:szCs w:val="20"/>
            </w:rPr>
            <w:t xml:space="preserve">DocumentBaseType </w:t>
          </w:r>
          <w:r w:rsidR="00556896" w:rsidRPr="00556896">
            <w:rPr>
              <w:bCs/>
              <w:color w:val="19d131"/>
              <w:szCs w:val="20"/>
            </w:rPr>
            <w:t xml:space="preserve">inherits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cs="Courier New" w:hAnsi="Courier New"/>
              <w:color w:val="19d131"/>
              <w:szCs w:val="20"/>
            </w:rPr>
            <w:t>DocumentType</w:t>
          </w:r>
          <w:r w:rsidR="00FB1AE3" w:rsidRPr="00556896">
            <w:rPr>
              <w:color w:val="19d131"/>
              <w:szCs w:val="20"/>
            </w:rPr>
            <w:t xml:space="preserve">, </w:t>
          </w:r>
          <w:r w:rsidR="00FB1AE3" w:rsidRPr="00556896">
            <w:rPr>
              <w:rFonts w:ascii="Courier New" w:cs="Courier New" w:hAnsi="Courier New"/>
              <w:color w:val="19d131"/>
              <w:szCs w:val="20"/>
            </w:rPr>
            <w:t>Transf</w:t>
          </w:r>
          <w:r w:rsidR="00556896">
            <w:rPr>
              <w:rFonts w:ascii="Courier New" w:cs="Courier New" w:hAnsi="Courier New"/>
              <w:color w:val="19d131"/>
              <w:szCs w:val="20"/>
            </w:rPr>
            <w:t>ormedDataType</w:t>
          </w:r>
          <w:r w:rsidR="00556896" w:rsidRPr="00556896">
            <w:rPr>
              <w:rFonts w:ascii="Courier New" w:cs="Courier New" w:hAnsi="Courier New"/>
              <w:color w:val="19d131"/>
              <w:szCs w:val="20"/>
            </w:rPr>
            <w:t xml:space="preserve"> </w:t>
          </w:r>
          <w:r w:rsidR="00FB1AE3" w:rsidRPr="00556896">
            <w:rPr>
              <w:color w:val="19d131"/>
              <w:szCs w:val="20"/>
            </w:rPr>
            <w:t xml:space="preserve">and </w:t>
          </w:r>
          <w:r w:rsidR="00FB1AE3" w:rsidRPr="00556896">
            <w:rPr>
              <w:rFonts w:ascii="Courier New" w:cs="Courier New" w:hAnsi="Courier New"/>
              <w:color w:val="19d131"/>
              <w:szCs w:val="20"/>
            </w:rPr>
            <w:t>DocumentHash</w:t>
          </w:r>
          <w:r w:rsidR="00556896">
            <w:rPr>
              <w:rFonts w:ascii="Courier New" w:cs="Courier New" w:hAnsi="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ocumentBaseType">
          <w:tag w:val="DocumentBaseType.ID"/>
          <w:id w:val="400000000105110"/>
          <w:placeholder>
            <w:docPart w:val="sub component ID details"/>
          </w:placeholder>
          <w:richText/>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ocumentBaseType">
          <w:tag w:val="DocumentBaseType.RefURI"/>
          <w:id w:val="400000000105112"/>
          <w:placeholder>
            <w:docPart w:val="sub component RefURI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URI </w:t>
          </w:r>
          <w:r w:rsidR="009B546D">
            <w:rPr>
              <w:color w:val="19d131"/>
              <w:szCs w:val="20"/>
            </w:rPr>
            <w:t xml:space="preserve">attribute when referring to this input document. The </w:t>
          </w:r>
          <w:r w:rsidR="009B546D">
            <w:rPr>
              <w:rFonts w:ascii="Courier New" w:cs="Courier New" w:hAnsi="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cs="Courier New" w:hAnsi="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sdt>
        <w:sdtPr es:element="DocumentBaseType">
          <w:tag w:val="DocumentBaseType.RefType"/>
          <w:id w:val="400000000105114"/>
          <w:placeholder>
            <w:docPart w:val="sub component RefType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Type </w:t>
          </w:r>
          <w:r w:rsidR="009B546D">
            <w:rPr>
              <w:color w:val="19d131"/>
              <w:szCs w:val="20"/>
            </w:rPr>
            <w:t>attribute when referring to this input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ocumentBaseType">
          <w:tag w:val="DocumentBaseType.SchemaRefs"/>
          <w:id w:val="400000000105116"/>
          <w:placeholder>
            <w:docPart w:val="sub component SchemaRefs details"/>
          </w:placeholder>
          <w:richText/>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cs="Courier New" w:hAnsi="Courier New"/>
              <w:color w:val="19d131"/>
              <w:szCs w:val="20"/>
            </w:rPr>
            <w:t xml:space="preserve">ID </w:t>
          </w:r>
          <w:r w:rsidR="009B546D">
            <w:rPr>
              <w:color w:val="19d131"/>
              <w:szCs w:val="20"/>
            </w:rPr>
            <w:t xml:space="preserve">attributes during parsing and for XPath evaluation. If anything else but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is not used by the XML document instance this MAY be ignored or reported to the client in 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F16D9A" w:rsidRPr="00F16D9A">
            <w:rPr>
              <w:b/>
              <w:bCs/>
              <w:color w:val="19d131"/>
              <w:lang w:val="en-GB"/>
            </w:rPr>
            <w:t>Fehler! Verweisquelle konnte nicht gefunden werden.</w:t>
          </w:r>
          <w:r w:rsidR="00234D6E">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cs="Courier New" w:hAnsi="Courier New"/>
              <w:color w:val="19d131"/>
              <w:szCs w:val="20"/>
            </w:rPr>
            <w:t xml:space="preserve">ResultMessage </w:t>
          </w:r>
          <w:r w:rsidR="009B546D">
            <w:rPr>
              <w:color w:val="19d131"/>
              <w:szCs w:val="20"/>
            </w:rPr>
            <w:t xml:space="preserve">(for the definition of </w:t>
          </w:r>
          <w:r w:rsidR="00EA1717">
            <w:rPr>
              <w:rFonts w:ascii="Courier New" w:cs="Courier New" w:hAnsi="Courier New"/>
              <w:color w:val="19d131"/>
              <w:szCs w:val="20"/>
            </w:rPr>
            <w:t>Schema</w:t>
          </w:r>
          <w:r w:rsidR="009B546D">
            <w:rPr>
              <w:rFonts w:ascii="Courier New" w:cs="Courier New" w:hAnsi="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w:t>
          </w:r>
          <w:r w:rsidR="00C945EE">
            <w:rPr>
              <w:color w:val="19d131"/>
            </w:rPr>
            <w:t>in section</w:t>
          </w:r>
          <w:r w:rsidR="00EA1717">
            <w:rPr>
              <w:color w:val="19d131"/>
            </w:rPr>
            <w:t xml:space="preserve">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F16D9A">
            <w:rPr>
              <w:color w:val="19d131"/>
            </w:rPr>
            <w:t>3.1.30</w:t>
          </w:r>
          <w:r w:rsidR="00EA1717">
            <w:rPr>
              <w:color w:val="19d131"/>
            </w:rPr>
            <w:fldChar w:fldCharType="end"/>
          </w:r>
          <w:r w:rsidR="00970ACB">
            <w:rPr>
              <w:rFonts w:ascii="Courier New" w:cs="Courier New" w:hAnsi="Courier New"/>
              <w:color w:val="19d131"/>
              <w:szCs w:val="20"/>
            </w:rPr>
            <w:t>)</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In both cases, the remaining schemas may occur in any order and are used either 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970ACB" w:rsidRPr="00085E65">
            <w:rPr>
              <w:rStyle w:val="Datatype"/>
            </w:rPr>
            <w:t>ID</w:t>
          </w:r>
          <w:r w:rsidR="00970ACB" w:rsidRPr="00970ACB">
            <w:rPr>
              <w:color w:val="19d131"/>
              <w:szCs w:val="20"/>
            </w:rPr>
            <w:t xml:space="preserve"> attributes and MAY also perform complete validation against the schema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ocumentBaseType">
          <w:alias w:val="dss:DocumentBaseType"/>
          <w:tag w:val="DocumentBaseType.-nonNormative"/>
          <w:id w:val="300000000105109"/>
          <w:placeholder>
            <w:docPart w:val="component DocumentBase non normative details"/>
          </w:placeholder>
          <w:richText/>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ocumentBaseType">
          <w:alias w:val="dss:DocumentBaseType"/>
          <w:tag w:val="DocumentBaseType.-xmlSchema"/>
          <w:id w:val="300000000105109"/>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Ba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Ba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DocumentBaseType">
                <w:tag w:val="DocumentBase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es:element="DocumentBaseType">
                <w:tag w:val="DocumentBase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es:element="DocumentBaseType">
                <w:tag w:val="DocumentBase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es:element="DocumentBaseType">
                <w:tag w:val="DocumentBaseType.-jsonComment.SchemaRef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ocumentBaseType">
          <w:alias w:val="dss:DocumentBaseType"/>
          <w:tag w:val="DocumentBaseType.-jsonSchema"/>
          <w:id w:val="300000000105109"/>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FCB4FFD"/>
      <w:r>
        <w:t>Component Documen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ocumentType">
          <w:alias w:val="dss:DocumentType"/>
          <w:tag w:val="DocumentType.-normative"/>
          <w:id w:val="300000000105122"/>
          <w:placeholder>
            <w:docPart w:val="component Document normative details"/>
          </w:placeholder>
          <w:richText/>
        </w:sdtPr>
        <w:sdtEndPr/>
        <w:sdtContent>
          <w:r w:rsidR="000F2DC4">
            <w:rPr>
              <w:color w:val="19d131"/>
            </w:rPr>
            <w:t xml:space="preserve">The </w:t>
          </w:r>
          <w:r w:rsidR="000F2DC4" w:rsidRPr="000F2DC4">
            <w:rPr>
              <w:rStyle w:val="Datatype"/>
            </w:rPr>
            <w:t>Document</w:t>
          </w:r>
          <w:r w:rsidR="000F2DC4" w:rsidRPr="000F2DC4">
            <w:rPr>
              <w:color w:val="19d131"/>
            </w:rPr>
            <w:t xml:space="preserve"> </w:t>
          </w:r>
          <w:r w:rsidR="000F2DC4">
            <w:rPr>
              <w:color w:val="19d131"/>
            </w:rPr>
            <w:t>compon</w:t>
          </w:r>
          <w:r w:rsidR="000F2DC4" w:rsidRPr="000F2DC4">
            <w:rPr>
              <w:color w:val="19d131"/>
            </w:rPr>
            <w:t>ent contain</w:t>
          </w:r>
          <w:r w:rsidR="000F2DC4">
            <w:rPr>
              <w:color w:val="19d131"/>
            </w:rPr>
            <w:t>s input data for DSS processing.</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es:element="DocumentType">
          <w:tag w:val="DocumentType.Base64Data"/>
          <w:id w:val="700000000105122"/>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ocumentType">
          <w:alias w:val="dss:DocumentType"/>
          <w:tag w:val="DocumentType.-nonNormative"/>
          <w:id w:val="300000000105122"/>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b: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ocumentType">
          <w:alias w:val="dss:DocumentType"/>
          <w:tag w:val="DocumentType.-xmlSchema"/>
          <w:id w:val="300000000105122"/>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DocumentType">
                <w:tag w:val="Document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es:element="DocumentType">
                <w:tag w:val="Document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es:element="DocumentType">
                <w:tag w:val="Document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es:element="DocumentType">
                <w:tag w:val="Document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es:element="DocumentType">
                <w:tag w:val="DocumentType.-jsonComment.Base64Data"/>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ocumentType">
          <w:alias w:val="dss:DocumentType"/>
          <w:tag w:val="DocumentType.-jsonSchema"/>
          <w:id w:val="300000000105122"/>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3B8BFC5"/>
      <w:r>
        <w:t>Component TransformedData</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TransformedDataType">
          <w:alias w:val="dss:TransformedDataType"/>
          <w:tag w:val="TransformedDataType.-normative"/>
          <w:id w:val="300000000105128"/>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es:element="TransformedDataType">
          <w:tag w:val="TransformedDataType.Transforms"/>
          <w:id w:val="700000000105128"/>
          <w:placeholder>
            <w:docPart w:val="sub component Transforms details"/>
          </w:placeholder>
          <w:richText/>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es:element="TransformedDataType">
          <w:tag w:val="TransformedDataType.Base64Data"/>
          <w:id w:val="700000000105129"/>
          <w:placeholder>
            <w:docPart w:val="sub component Base64Data details"/>
          </w:placeholder>
          <w:richText/>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TransformedDataType">
          <w:tag w:val="TransformedDataType.WhichReference"/>
          <w:id w:val="600000000105131"/>
          <w:placeholder>
            <w:docPart w:val="sub component WhichReference details"/>
          </w:placeholder>
          <w:richText/>
        </w:sdtPr>
        <w:sdtEndPr/>
        <w:sdtContent>
          <w:r w:rsidR="004307D7">
            <w:rPr>
              <w:color w:val="19d131"/>
            </w:rPr>
            <w:t xml:space="preserve">As there may be multiple </w:t>
          </w:r>
          <w:r w:rsidR="004307D7" w:rsidRPr="002062A5">
            <w:rPr>
              <w:rFonts w:ascii="Courier New" w:cs="Courier New" w:eastAsia="Courier New" w:hAnsi="Courier New"/>
            </w:rPr>
            <w:t>TransformedDataType</w:t>
          </w:r>
          <w:r w:rsidR="004307D7">
            <w:rPr>
              <w:color w:val="19d131"/>
            </w:rPr>
            <w:t xml:space="preserve"> / </w:t>
          </w:r>
          <w:r w:rsidR="004307D7" w:rsidRPr="002062A5">
            <w:rPr>
              <w:rFonts w:ascii="Courier New" w:cs="Courier New" w:eastAsia="Courier New" w:hAnsi="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1C112D">
            <w:rPr>
              <w:color w:val="19d131"/>
            </w:rPr>
            <w:t xml:space="preserve">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cs="Courier New" w:eastAsia="Courier New" w:hAnsi="Courier New"/>
            </w:rPr>
            <w:t>TransformedDataType</w:t>
          </w:r>
          <w:r w:rsidR="001C112D">
            <w:rPr>
              <w:color w:val="19d131"/>
            </w:rPr>
            <w:t xml:space="preserve"> / </w:t>
          </w:r>
          <w:r w:rsidR="001C112D" w:rsidRPr="002062A5">
            <w:rPr>
              <w:rFonts w:ascii="Courier New" w:cs="Courier New" w:eastAsia="Courier New" w:hAnsi="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TransformedDataType">
          <w:alias w:val="dss:TransformedDataType"/>
          <w:tag w:val="TransformedDataType.-nonNormative"/>
          <w:id w:val="300000000105128"/>
          <w:placeholder>
            <w:docPart w:val="component TransformedData non normative details"/>
          </w:placeholder>
          <w:richText/>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b: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TransformedDataType">
          <w:alias w:val="dss:TransformedDataType"/>
          <w:tag w:val="TransformedDataType.-xmlSchema"/>
          <w:id w:val="300000000105128"/>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b64Data"</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ata</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TransformedDataType">
                <w:tag w:val="TransformedData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es:element="TransformedDataType">
                <w:tag w:val="TransformedData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es:element="TransformedDataType">
                <w:tag w:val="TransformedData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es:element="TransformedDataType">
                <w:tag w:val="TransformedData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es:element="TransformedDataType">
                <w:tag w:val="TransformedData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es:element="TransformedDataType">
                <w:tag w:val="TransformedDataType.-jsonComment.Base64Data"/>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es:element="TransformedDataType">
                <w:tag w:val="TransformedData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TransformedDataType">
          <w:alias w:val="dss:TransformedDataType"/>
          <w:tag w:val="TransformedDataType.-jsonSchema"/>
          <w:id w:val="300000000105128"/>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EB9DDE2"/>
      <w:r>
        <w:t>Component DocumentHash</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ocumentHashType">
          <w:alias w:val="dss:DocumentHashType"/>
          <w:tag w:val="DocumentHashType.-normative"/>
          <w:id w:val="300000000105137"/>
          <w:placeholder>
            <w:docPart w:val="component DocumentHash normative details"/>
          </w:placeholder>
          <w:richText/>
        </w:sdtPr>
        <w:sdtEndPr/>
        <w:sdtContent>
          <w:r w:rsidR="00B80167">
            <w:rPr>
              <w:color w:val="19d131"/>
            </w:rPr>
            <w:t>T</w:t>
          </w:r>
          <w:r w:rsidR="00B80167" w:rsidRPr="0CCF9147">
            <w:rPr>
              <w:color w:val="19d131"/>
            </w:rPr>
            <w:t xml:space="preserve">he </w:t>
          </w:r>
          <w:r w:rsidR="00B80167" w:rsidRPr="002062A5">
            <w:rPr>
              <w:rFonts w:ascii="Courier New" w:cs="Courier New" w:eastAsia="Courier New" w:hAnsi="Courier New"/>
            </w:rPr>
            <w:t>DocumentHash</w:t>
          </w:r>
          <w:r w:rsidR="00B80167">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es:element="DocumentHashType">
          <w:tag w:val="DocumentHashType.Transforms"/>
          <w:id w:val="700000000105137"/>
          <w:placeholder>
            <w:docPart w:val="sub component Transforms details"/>
          </w:placeholder>
          <w:richText/>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96A5B17F \r \h </w:instrText>
      </w:r>
      <w:r w:rsidR="00C607DF">
        <w:fldChar w:fldCharType="separate"/>
      </w:r>
      <w:r w:rsidR="00C607DF">
        <w:rPr>
          <w:rStyle w:val="Datatype"/>
          <w:rFonts w:eastAsia="Courier New" w:cs="Courier New"/>
        </w:rPr>
        <w:t>DigestInfo</w:t>
      </w:r>
      <w:r w:rsidR="00C607DF">
        <w:fldChar w:fldCharType="end"/>
      </w:r>
      <w:r w:rsidR="00C607DF">
        <w:t xml:space="preserve">. </w:t>
      </w:r>
      <w:sdt>
        <w:sdtPr es:element="DocumentHashType">
          <w:tag w:val="DocumentHashType.DigestInfos"/>
          <w:id w:val="700000000105138"/>
          <w:placeholder>
            <w:docPart w:val="sub component DigestInfos details"/>
          </w:placeholder>
          <w:richText/>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ocumentHashType">
          <w:tag w:val="DocumentHashType.WhichReference"/>
          <w:id w:val="600000000105140"/>
          <w:placeholder>
            <w:docPart w:val="sub component WhichReference details"/>
          </w:placeholder>
          <w:richText/>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C17CBABF \r \h </w:instrText>
      </w:r>
      <w:r w:rsidR="00C607DF">
        <w:fldChar w:fldCharType="separate"/>
      </w:r>
      <w:r w:rsidR="00C607DF">
        <w:rPr>
          <w:rStyle w:val="Datatype"/>
          <w:rFonts w:eastAsia="Courier New" w:cs="Courier New"/>
        </w:rPr>
        <w:t>Documen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ocumentHashType">
          <w:alias w:val="dss:DocumentHashType"/>
          <w:tag w:val="DocumentHashType.-nonNormative"/>
          <w:id w:val="300000000105137"/>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DigestInfos</w:t>
      </w:r>
      <w:r>
        <w:rPr>
          <w:color w:val="943634" w:themeColor="accent2" w:themeShade="BF"/>
        </w:rPr>
        <w:t>"</w:t>
      </w:r>
      <w:r>
        <w:rPr>
          <w:color w:val="943634" w:themeColor="accent2" w:themeShade="BF"/>
        </w:rPr>
        <w:t xml:space="preserve"> type="</w:t>
      </w:r>
      <w:r>
        <w:rPr>
          <w:color w:val="244061" w:themeColor="accent1" w:themeShade="80"/>
        </w:rPr>
        <w:t>dsb:Digest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ocumentHashType">
          <w:alias w:val="dss:DocumentHashType"/>
          <w:tag w:val="DocumentHashType.-xmlSchema"/>
          <w:id w:val="300000000105137"/>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Hash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Digest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i"</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Hash</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DocumentHashType">
                <w:tag w:val="DocumentHash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es:element="DocumentHashType">
                <w:tag w:val="DocumentHash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es:element="DocumentHashType">
                <w:tag w:val="DocumentHash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es:element="DocumentHashType">
                <w:tag w:val="DocumentHash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es:element="DocumentHashType">
                <w:tag w:val="DocumentHash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es:generated="true" w14:paraId="72B92333" w14:textId="77777777" w:rsidR="FFD550FF" w:rsidRPr="002062A5" w:rsidRDefault="002062A5" w:rsidP="002062A5">
            <w:sdt>
              <w:sdtPr es:element="DocumentHashType">
                <w:tag w:val="DocumentHashType.-jsonComment.DigestInfos"/>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es:element="DocumentHashType">
                <w:tag w:val="DocumentHash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ocumentHashType">
          <w:alias w:val="dss:DocumentHashType"/>
          <w:tag w:val="DocumentHashType.-jsonSchema"/>
          <w:id w:val="300000000105137"/>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5DA12D3"/>
      <w:r>
        <w:t>Component SignReques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RequestType">
          <w:alias w:val="dss:SignRequestType"/>
          <w:tag w:val="SignRequestType.-normative"/>
          <w:id w:val="300000000105152"/>
          <w:placeholder>
            <w:docPart w:val="component SignRequest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02089581 \r \h </w:instrText>
      </w:r>
      <w:r w:rsidR="00C607DF">
        <w:fldChar w:fldCharType="separate"/>
      </w:r>
      <w:r w:rsidR="00C607DF">
        <w:rPr>
          <w:rStyle w:val="Datatype"/>
          <w:rFonts w:eastAsia="Courier New" w:cs="Courier New"/>
        </w:rPr>
        <w:t>InputDocuments</w:t>
      </w:r>
      <w:r w:rsidR="00C607DF">
        <w:fldChar w:fldCharType="end"/>
      </w:r>
      <w:r w:rsidR="00C607DF">
        <w:t xml:space="preserve">. </w:t>
      </w:r>
      <w:sdt>
        <w:sdtPr es:element="SignRequestType">
          <w:tag w:val="SignRequestType.InputDocuments"/>
          <w:id w:val="700000000105153"/>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5BA52CE6 \r \h </w:instrText>
      </w:r>
      <w:r w:rsidR="00C607DF">
        <w:fldChar w:fldCharType="separate"/>
      </w:r>
      <w:r w:rsidR="00C607DF">
        <w:rPr>
          <w:rStyle w:val="Datatype"/>
          <w:rFonts w:eastAsia="Courier New" w:cs="Courier New"/>
        </w:rPr>
        <w:t>OptionalInputsSign</w:t>
      </w:r>
      <w:r w:rsidR="00C607DF">
        <w:fldChar w:fldCharType="end"/>
      </w:r>
      <w:r w:rsidR="00C607DF">
        <w:t xml:space="preserve">. </w:t>
      </w:r>
      <w:sdt>
        <w:sdtPr es:element="SignRequestType">
          <w:tag w:val="SignRequestType.OptionalInputs"/>
          <w:id w:val="700000000105154"/>
          <w:placeholder>
            <w:docPart w:val="sub component OptionalInputs details"/>
          </w:placeholder>
          <w:richText/>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eastAsia="Courier New" w:cs="Courier New"/>
        </w:rPr>
        <w:t>Reques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RequestType">
          <w:alias w:val="dss:SignRequestType"/>
          <w:tag w:val="SignRequestType.-nonNormative"/>
          <w:id w:val="300000000105152"/>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putDocuments</w:t>
      </w:r>
      <w:r>
        <w:rPr>
          <w:color w:val="943634" w:themeColor="accent2" w:themeShade="BF"/>
        </w:rPr>
        <w:t>"</w:t>
      </w:r>
      <w:r>
        <w:rPr>
          <w:color w:val="943634" w:themeColor="accent2" w:themeShade="BF"/>
        </w:rPr>
        <w:t xml:space="preserve"> type="</w:t>
      </w:r>
      <w:r>
        <w:rPr>
          <w:color w:val="244061" w:themeColor="accent1" w:themeShade="80"/>
        </w:rPr>
        <w:t>dss:InputDocumen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Inputs</w:t>
      </w:r>
      <w:r>
        <w:rPr>
          <w:color w:val="943634" w:themeColor="accent2" w:themeShade="BF"/>
        </w:rPr>
        <w:t>"</w:t>
      </w:r>
      <w:r>
        <w:rPr>
          <w:color w:val="943634" w:themeColor="accent2" w:themeShade="BF"/>
        </w:rPr>
        <w:t xml:space="preserve"> type="</w:t>
      </w:r>
      <w:r>
        <w:rPr>
          <w:color w:val="244061" w:themeColor="accent1" w:themeShade="80"/>
        </w:rPr>
        <w:t>dss:OptionalInputsSig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RequestType">
          <w:alias w:val="dss:SignRequestType"/>
          <w:tag w:val="SignRequestType.-xmlSchema"/>
          <w:id w:val="300000000105152"/>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Requ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oc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putDocumen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In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InputsSig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qu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es:element="SignRequestType">
                <w:tag w:val="SignRequestType.-jsonComment.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es:element="SignRequestType">
                <w:tag w:val="SignRequestType.-jsonComment.RequestID"/>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es:generated="true" w14:paraId="72B92333" w14:textId="77777777" w:rsidR="FFD550FF" w:rsidRPr="002062A5" w:rsidRDefault="002062A5" w:rsidP="002062A5">
            <w:sdt>
              <w:sdtPr es:element="SignRequestType">
                <w:tag w:val="SignRequestType.-jsonComment.InputDocuments"/>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es:generated="true" w14:paraId="72B92333" w14:textId="77777777" w:rsidR="FFD550FF" w:rsidRPr="002062A5" w:rsidRDefault="002062A5" w:rsidP="002062A5">
            <w:sdt>
              <w:sdtPr es:element="SignRequestType">
                <w:tag w:val="SignRequestType.-jsonComment.OptionalInput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RequestType">
          <w:alias w:val="dss:SignRequestType"/>
          <w:tag w:val="SignRequestType.-jsonSchema"/>
          <w:id w:val="300000000105152"/>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1EFF523"/>
      <w:r>
        <w:t>Component SignRespon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ResponseType">
          <w:alias w:val="dss:SignResponseType"/>
          <w:tag w:val="SignResponseType.-normative"/>
          <w:id w:val="300000000105162"/>
          <w:placeholder>
            <w:docPart w:val="component SignResponse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28CF3DBB \r \h </w:instrText>
      </w:r>
      <w:r w:rsidR="00C607DF">
        <w:fldChar w:fldCharType="separate"/>
      </w:r>
      <w:r w:rsidR="00C607DF">
        <w:rPr>
          <w:rStyle w:val="Datatype"/>
          <w:rFonts w:eastAsia="Courier New" w:cs="Courier New"/>
        </w:rPr>
        <w:t>OptionalOutputsSign</w:t>
      </w:r>
      <w:r w:rsidR="00C607DF">
        <w:fldChar w:fldCharType="end"/>
      </w:r>
      <w:r w:rsidR="00C607DF">
        <w:t xml:space="preserve">. </w:t>
      </w:r>
      <w:sdt>
        <w:sdtPr es:element="SignResponseType">
          <w:tag w:val="SignResponseType.OptionalOutputs"/>
          <w:id w:val="700000000105163"/>
          <w:placeholder>
            <w:docPart w:val="sub component OptionalOutputs details"/>
          </w:placeholder>
          <w:richText/>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es:element="SignResponseType">
          <w:tag w:val="SignResponseType.SignatureObject"/>
          <w:id w:val="700000000105164"/>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eastAsia="Courier New" w:cs="Courier New"/>
        </w:rPr>
        <w:t>Response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ResponseType">
          <w:alias w:val="dss:SignResponseType"/>
          <w:tag w:val="SignResponseType.-nonNormative"/>
          <w:id w:val="300000000105162"/>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Outputs</w:t>
      </w:r>
      <w:r>
        <w:rPr>
          <w:color w:val="943634" w:themeColor="accent2" w:themeShade="BF"/>
        </w:rPr>
        <w:t>"</w:t>
      </w:r>
      <w:r>
        <w:rPr>
          <w:color w:val="943634" w:themeColor="accent2" w:themeShade="BF"/>
        </w:rPr>
        <w:t xml:space="preserve"> type="</w:t>
      </w:r>
      <w:r>
        <w:rPr>
          <w:color w:val="244061" w:themeColor="accent1" w:themeShade="80"/>
        </w:rPr>
        <w:t>dss:OptionalOutputsSig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ResponseType">
          <w:alias w:val="dss:SignResponseType"/>
          <w:tag w:val="SignResponseType.-xmlSchema"/>
          <w:id w:val="300000000105162"/>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Respon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Out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OutputsSig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spon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es:element="SignResponseType">
                <w:tag w:val="SignResponseType.-jsonComment.Resul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es:element="SignResponseType">
                <w:tag w:val="SignResponseType.-jsonComment.Applied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es:element="SignResponseType">
                <w:tag w:val="SignResponse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es:generated="true" w14:paraId="72B92333" w14:textId="77777777" w:rsidR="FFD550FF" w:rsidRPr="002062A5" w:rsidRDefault="002062A5" w:rsidP="002062A5">
            <w:sdt>
              <w:sdtPr es:element="SignResponseType">
                <w:tag w:val="SignResponseType.-jsonComment.OptionalOutput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es:element="SignResponseType">
                <w:tag w:val="SignResponseType.-jsonComment.SignatureObject"/>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ResponseType">
          <w:alias w:val="dss:SignResponseType"/>
          <w:tag w:val="SignResponseType.-jsonSchema"/>
          <w:id w:val="300000000105162"/>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8358862"/>
      <w:r>
        <w:t>Component SignatureObjec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atureObjectType">
          <w:alias w:val="dss:SignatureObjectType"/>
          <w:tag w:val="SignatureObjectType.-normative"/>
          <w:id w:val="300000000105172"/>
          <w:placeholder>
            <w:docPart w:val="component SignatureObjec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Signatur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eastAsia="Courier New" w:cs="Courier New"/>
        </w:rPr>
        <w:t>Base64Data</w:t>
      </w:r>
      <w:r w:rsidR="00C607DF">
        <w:fldChar w:fldCharType="end"/>
      </w:r>
      <w:r w:rsidR="00C607DF">
        <w:t xml:space="preserve">. </w:t>
      </w:r>
      <w:sdt>
        <w:sdtPr es:element="SignatureObjectType">
          <w:tag w:val="SignatureObjectType.Base64Signature"/>
          <w:id w:val="600000000105172"/>
          <w:placeholder>
            <w:docPart w:val="sub component Base64Signature details"/>
          </w:placeholder>
          <w:richText/>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3852] signatur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cs="Courier New" w:eastAsia="Courier New" w:hAnsi="Courier New"/>
            </w:rPr>
            <w:t>Base64DataType</w:t>
          </w:r>
          <w:r w:rsidR="0089138C">
            <w:rPr>
              <w:color w:val="19d131"/>
            </w:rPr>
            <w:t xml:space="preserve"> </w:t>
          </w:r>
          <w:r w:rsidR="0089138C" w:rsidRPr="005A6FFD">
            <w:rPr>
              <w:color w:val="19d131"/>
            </w:rPr>
            <w:t>component</w:t>
          </w:r>
          <w:r w:rsidR="0089138C">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Ptr</w:t>
      </w:r>
      <w:r>
        <w:t xml:space="preserve"> element </w:t>
        <w:t xml:space="preserve">MUST contain one instance of a sub-component. This element MUST satisfy the requirements specified in the core specification in section </w:t>
      </w:r>
      <w:r w:rsidR="00C607DF">
        <w:fldChar w:fldCharType="begin"/>
      </w:r>
      <w:r w:rsidR="00C607DF">
        <w:instrText xml:space="preserve"> REF _RefCompF0109642 \r \h </w:instrText>
      </w:r>
      <w:r w:rsidR="00C607DF">
        <w:fldChar w:fldCharType="separate"/>
      </w:r>
      <w:r w:rsidR="00C607DF">
        <w:rPr>
          <w:rStyle w:val="Datatype"/>
          <w:rFonts w:eastAsia="Courier New" w:cs="Courier New"/>
        </w:rPr>
        <w:t>SignaturePtr</w:t>
      </w:r>
      <w:r w:rsidR="00C607DF">
        <w:fldChar w:fldCharType="end"/>
      </w:r>
      <w:r w:rsidR="00C607DF">
        <w:t xml:space="preserve">. </w:t>
      </w:r>
      <w:sdt>
        <w:sdtPr es:element="SignatureObjectType">
          <w:tag w:val="SignatureObjectType.SignaturePtr"/>
          <w:id w:val="600000000105173"/>
          <w:placeholder>
            <w:docPart w:val="sub component SignaturePtr details"/>
          </w:placeholder>
          <w:richText/>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SignatureObjectType">
          <w:tag w:val="SignatureObjectType.SchemaRefs"/>
          <w:id w:val="400000000105176"/>
          <w:placeholder>
            <w:docPart w:val="sub component SchemaRefs details"/>
          </w:placeholder>
          <w:richText/>
        </w:sdtPr>
        <w:sdtEndPr/>
        <w:sdtContent>
          <w:r w:rsidR="00BD0CBE">
            <w:rPr>
              <w:color w:val="19d131"/>
              <w:szCs w:val="20"/>
            </w:rPr>
            <w:t xml:space="preserve">The identified schemas are to be used to process the </w:t>
          </w:r>
          <w:r w:rsidR="00BD0CBE">
            <w:rPr>
              <w:rFonts w:ascii="Courier New" w:cs="Courier New" w:hAnsi="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cs="Courier New" w:hAnsi="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cs="Courier New" w:hAnsi="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BD0CBE">
            <w:rPr>
              <w:color w:val="19d131"/>
            </w:rPr>
            <w:fldChar w:fldCharType="end"/>
          </w:r>
          <w:r w:rsidR="00BD0CBE">
            <w:rPr>
              <w:color w:val="19d131"/>
              <w:szCs w:val="20"/>
            </w:rPr>
            <w:t xml:space="preserve"> subcomponent </w:t>
          </w:r>
          <w:r w:rsidR="00BD0CBE">
            <w:rPr>
              <w:rFonts w:ascii="Courier New" w:cs="Courier New" w:hAnsi="Courier New"/>
              <w:color w:val="19d131"/>
              <w:szCs w:val="20"/>
            </w:rPr>
            <w:t xml:space="preserve">ResultMessage </w:t>
          </w:r>
          <w:r w:rsidR="00BD0CBE">
            <w:rPr>
              <w:color w:val="19d131"/>
              <w:szCs w:val="20"/>
            </w:rPr>
            <w:t xml:space="preserve">(for the definition of </w:t>
          </w:r>
          <w:r w:rsidR="00BD0CBE">
            <w:rPr>
              <w:rFonts w:ascii="Courier New" w:cs="Courier New" w:hAnsi="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F16D9A">
            <w:rPr>
              <w:color w:val="19d131"/>
            </w:rPr>
            <w:t>3.1.30</w:t>
          </w:r>
          <w:r w:rsidR="00BD0CBE">
            <w:rPr>
              <w:color w:val="19d131"/>
            </w:rPr>
            <w:fldChar w:fldCharType="end"/>
          </w:r>
          <w:r w:rsidR="00BD0CBE">
            <w:rPr>
              <w:rFonts w:ascii="Courier New" w:cs="Courier New" w:hAnsi="Courier New"/>
              <w:color w:val="19d131"/>
              <w:szCs w:val="20"/>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atureObjectType">
          <w:alias w:val="dss:SignatureObjectType"/>
          <w:tag w:val="SignatureObjectType.-nonNormative"/>
          <w:id w:val="300000000105172"/>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w:t>
      </w:r>
      <w:r>
        <w:rPr>
          <w:color w:val="943634" w:themeColor="accent2" w:themeShade="BF"/>
        </w:rPr>
        <w:t xml:space="preserve"> type="</w:t>
      </w:r>
      <w:r>
        <w:rPr>
          <w:color w:val="244061" w:themeColor="accent1" w:themeShade="80"/>
        </w:rPr>
        <w:t>dsb: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w:t>
      </w:r>
      <w:r>
        <w:rPr>
          <w:color w:val="943634" w:themeColor="accent2" w:themeShade="BF"/>
        </w:rPr>
        <w:t xml:space="preserve"> type="</w:t>
      </w:r>
      <w:r>
        <w:rPr>
          <w:color w:val="244061" w:themeColor="accent1" w:themeShade="80"/>
        </w:rPr>
        <w:t>dss:SignaturePt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atureObjectType">
          <w:alias w:val="dss:SignatureObjectType"/>
          <w:tag w:val="SignatureObjectType.-xmlSchema"/>
          <w:id w:val="300000000105172"/>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Si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t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t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Objec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es:generated="true" w14:paraId="72B92333" w14:textId="77777777" w:rsidR="FFD550FF" w:rsidRPr="002062A5" w:rsidRDefault="002062A5" w:rsidP="002062A5">
            <w:sdt>
              <w:sdtPr es:element="SignatureObjectType">
                <w:tag w:val="SignatureObjectType.-jsonComment.Base64Signatur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es:generated="true" w14:paraId="72B92333" w14:textId="77777777" w:rsidR="FFD550FF" w:rsidRPr="002062A5" w:rsidRDefault="002062A5" w:rsidP="002062A5">
            <w:sdt>
              <w:sdtPr es:element="SignatureObjectType">
                <w:tag w:val="SignatureObjectType.-jsonComment.SignaturePt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es:element="SignatureObjectType">
                <w:tag w:val="SignatureObjectType.-jsonComment.SchemaRefs"/>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atureObjectType">
          <w:alias w:val="dss:SignatureObjectType"/>
          <w:tag w:val="SignatureObjectType.-jsonSchema"/>
          <w:id w:val="300000000105172"/>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F0109642"/>
      <w:r>
        <w:t>Component SignaturePtr</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aturePtrType">
          <w:alias w:val="dss:SignaturePtrType"/>
          <w:tag w:val="SignaturePtrType.-normative"/>
          <w:id w:val="300000000105180"/>
          <w:placeholder>
            <w:docPart w:val="component SignaturePtr normative details"/>
          </w:placeholder>
          <w:richText/>
        </w:sdtPr>
        <w:sdtEndPr/>
        <w:sdtContent>
          <w:r w:rsidR="002062A5" w:rsidRPr="00AE3843">
            <w:rPr>
              <w:color w:val="19d131"/>
            </w:rPr>
            <w:t>T</w:t>
          </w:r>
          <w:r w:rsidR="002062A5">
            <w:rPr>
              <w:color w:val="19d131"/>
            </w:rPr>
            <w:t xml:space="preserve">he </w:t>
          </w:r>
          <w:r w:rsidR="002062A5" w:rsidRPr="002062A5">
            <w:rPr>
              <w:rFonts w:ascii="Courier New" w:cs="Courier New" w:eastAsia="Courier New" w:hAnsi="Courier New"/>
            </w:rPr>
            <w:t>SignaturePtr</w:t>
          </w:r>
          <w:r w:rsidR="002062A5">
            <w:rPr>
              <w:color w:val="19d131"/>
            </w:rPr>
            <w:t xml:space="preserve"> </w:t>
          </w:r>
          <w:r w:rsidR="002062A5" w:rsidRPr="005A6FFD">
            <w:rPr>
              <w:color w:val="19d131"/>
            </w:rPr>
            <w:t>component</w:t>
          </w:r>
          <w:r w:rsidR="002062A5" w:rsidRPr="00AE3843">
            <w:rPr>
              <w:color w:val="19d131"/>
            </w:rPr>
            <w:t xml:space="preserve"> is used to point to an XML signature in an input (for a verify request) or output (for a sign response) document in which a signature is envelop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eastAsia="Courier New" w:cs="Courier New"/>
        </w:rPr>
        <w:t>NsPrefixMapping</w:t>
      </w:r>
      <w:r w:rsidR="00C607DF">
        <w:fldChar w:fldCharType="end"/>
      </w:r>
      <w:r w:rsidR="00C607DF">
        <w:t xml:space="preserve">. </w:t>
      </w:r>
      <w:sdt>
        <w:sdtPr es:element="SignaturePtrType">
          <w:tag w:val="SignaturePtrType.NsPrefixMapping"/>
          <w:id w:val="500000000105180"/>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SignaturePtrType">
          <w:tag w:val="SignaturePtrType.WhichDocument"/>
          <w:id w:val="400000000105182"/>
          <w:placeholder>
            <w:docPart w:val="sub component WhichDocument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SignaturePtrType">
          <w:tag w:val="SignaturePtrType.XPath"/>
          <w:id w:val="400000000105183"/>
          <w:placeholder>
            <w:docPart w:val="sub component XPath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aturePtrType">
          <w:alias w:val="dss:SignaturePtrType"/>
          <w:tag w:val="SignaturePtrType.-nonNormative"/>
          <w:id w:val="300000000105180"/>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w:t>
      </w:r>
      <w:r>
        <w:rPr>
          <w:color w:val="943634" w:themeColor="accent2" w:themeShade="BF"/>
        </w:rPr>
        <w:t xml:space="preserve"> type="</w:t>
      </w:r>
      <w:r>
        <w:rPr>
          <w:color w:val="244061" w:themeColor="accent1" w:themeShade="80"/>
        </w:rPr>
        <w:t>dsb:NsPrefix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aturePtrType">
          <w:alias w:val="dss:SignaturePtrType"/>
          <w:tag w:val="SignaturePtrType.-xmlSchema"/>
          <w:id w:val="300000000105180"/>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t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NsPrefix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t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es:element="SignaturePtrType">
                <w:tag w:val="SignaturePtrType.-jsonComment.NsPrefixMapping"/>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es:element="SignaturePtrType">
                <w:tag w:val="SignaturePtrType.-jsonComment.Which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es:element="SignaturePtrType">
                <w:tag w:val="SignaturePtrType.-jsonComment.XPath"/>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aturePtrType">
          <w:alias w:val="dss:SignaturePtrType"/>
          <w:tag w:val="SignaturePtrType.-jsonSchema"/>
          <w:id w:val="300000000105180"/>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3CF3AF9"/>
      <w:r>
        <w:t>Component VerifyReques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VerifyRequestType">
          <w:alias w:val="dss:VerifyRequestType"/>
          <w:tag w:val="VerifyRequestType.-normative"/>
          <w:id w:val="300000000105193"/>
          <w:placeholder>
            <w:docPart w:val="component VerifyRequest normative details"/>
          </w:placeholder>
          <w:richText/>
        </w:sdtPr>
        <w:sdtEndPr/>
        <w:sdtContent>
          <w:r w:rsidR="00CF35A9" w:rsidRPr="00CF35A9">
            <w:rPr>
              <w:color w:val="19d131"/>
            </w:rPr>
            <w:t>Th</w:t>
          </w:r>
          <w:r w:rsidR="00CF35A9">
            <w:rPr>
              <w:color w:val="19d131"/>
            </w:rPr>
            <w:t xml:space="preserve">e </w:t>
          </w:r>
          <w:r w:rsidR="00CF35A9" w:rsidRPr="002062A5">
            <w:rPr>
              <w:rFonts w:ascii="Courier New" w:cs="Courier New" w:eastAsia="Courier New" w:hAnsi="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02089581 \r \h </w:instrText>
      </w:r>
      <w:r w:rsidR="00C607DF">
        <w:fldChar w:fldCharType="separate"/>
      </w:r>
      <w:r w:rsidR="00C607DF">
        <w:rPr>
          <w:rStyle w:val="Datatype"/>
          <w:rFonts w:eastAsia="Courier New" w:cs="Courier New"/>
        </w:rPr>
        <w:t>InputDocuments</w:t>
      </w:r>
      <w:r w:rsidR="00C607DF">
        <w:fldChar w:fldCharType="end"/>
      </w:r>
      <w:r w:rsidR="00C607DF">
        <w:t xml:space="preserve">. </w:t>
      </w:r>
      <w:sdt>
        <w:sdtPr es:element="VerifyRequestType">
          <w:tag w:val="VerifyRequestType.InputDocuments"/>
          <w:id w:val="700000000105194"/>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F3014DB \r \h </w:instrText>
      </w:r>
      <w:r w:rsidR="00C607DF">
        <w:fldChar w:fldCharType="separate"/>
      </w:r>
      <w:r w:rsidR="00C607DF">
        <w:rPr>
          <w:rStyle w:val="Datatype"/>
          <w:rFonts w:eastAsia="Courier New" w:cs="Courier New"/>
        </w:rPr>
        <w:t>OptionalInputsVerify</w:t>
      </w:r>
      <w:r w:rsidR="00C607DF">
        <w:fldChar w:fldCharType="end"/>
      </w:r>
      <w:r w:rsidR="00C607DF">
        <w:t xml:space="preserve">. </w:t>
      </w:r>
      <w:sdt>
        <w:sdtPr es:element="VerifyRequestType">
          <w:tag w:val="VerifyRequestType.OptionalInputs"/>
          <w:id w:val="700000000105195"/>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es:element="VerifyRequestType">
          <w:tag w:val="VerifyRequestType.SignatureObject"/>
          <w:id w:val="700000000105196"/>
          <w:placeholder>
            <w:docPart w:val="sub component SignatureObject details"/>
          </w:placeholder>
          <w:richText/>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eastAsia="Courier New" w:cs="Courier New"/>
        </w:rPr>
        <w:t>Request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VerifyRequestType">
          <w:alias w:val="dss:VerifyRequestType"/>
          <w:tag w:val="VerifyRequestType.-nonNormative"/>
          <w:id w:val="300000000105193"/>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putDocuments</w:t>
      </w:r>
      <w:r>
        <w:rPr>
          <w:color w:val="943634" w:themeColor="accent2" w:themeShade="BF"/>
        </w:rPr>
        <w:t>"</w:t>
      </w:r>
      <w:r>
        <w:rPr>
          <w:color w:val="943634" w:themeColor="accent2" w:themeShade="BF"/>
        </w:rPr>
        <w:t xml:space="preserve"> type="</w:t>
      </w:r>
      <w:r>
        <w:rPr>
          <w:color w:val="244061" w:themeColor="accent1" w:themeShade="80"/>
        </w:rPr>
        <w:t>dss:InputDocumen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Inputs</w:t>
      </w:r>
      <w:r>
        <w:rPr>
          <w:color w:val="943634" w:themeColor="accent2" w:themeShade="BF"/>
        </w:rPr>
        <w:t>"</w:t>
      </w:r>
      <w:r>
        <w:rPr>
          <w:color w:val="943634" w:themeColor="accent2" w:themeShade="BF"/>
        </w:rPr>
        <w:t xml:space="preserve"> type="</w:t>
      </w:r>
      <w:r>
        <w:rPr>
          <w:color w:val="244061" w:themeColor="accent1" w:themeShade="80"/>
        </w:rPr>
        <w:t>dss:OptionalInputsVerif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VerifyRequestType">
          <w:alias w:val="dss:VerifyRequestType"/>
          <w:tag w:val="VerifyRequestType.-xmlSchema"/>
          <w:id w:val="300000000105193"/>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Requ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oc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putDocumen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In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InputsVerif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qu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es:element="VerifyRequestType">
                <w:tag w:val="VerifyRequestType.-jsonComment.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es:element="VerifyRequestType">
                <w:tag w:val="VerifyRequestType.-jsonComment.RequestID"/>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es:generated="true" w14:paraId="72B92333" w14:textId="77777777" w:rsidR="FFD550FF" w:rsidRPr="002062A5" w:rsidRDefault="002062A5" w:rsidP="002062A5">
            <w:sdt>
              <w:sdtPr es:element="VerifyRequestType">
                <w:tag w:val="VerifyRequestType.-jsonComment.InputDocuments"/>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es:generated="true" w14:paraId="72B92333" w14:textId="77777777" w:rsidR="FFD550FF" w:rsidRPr="002062A5" w:rsidRDefault="002062A5" w:rsidP="002062A5">
            <w:sdt>
              <w:sdtPr es:element="VerifyRequestType">
                <w:tag w:val="VerifyRequestType.-jsonComment.OptionalInput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es:element="VerifyRequestType">
                <w:tag w:val="VerifyRequestType.-jsonComment.SignatureObject"/>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VerifyRequestType">
          <w:alias w:val="dss:VerifyRequestType"/>
          <w:tag w:val="VerifyRequestType.-jsonSchema"/>
          <w:id w:val="300000000105193"/>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BD47957"/>
      <w:r>
        <w:t>Component VerifyRespon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VerifyResponseType">
          <w:alias w:val="dss:VerifyResponseType"/>
          <w:tag w:val="VerifyResponseType.-normative"/>
          <w:id w:val="300000000105204"/>
          <w:placeholder>
            <w:docPart w:val="component VerifyRespon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87DF557B \r \h </w:instrText>
      </w:r>
      <w:r w:rsidR="00C607DF">
        <w:fldChar w:fldCharType="separate"/>
      </w:r>
      <w:r w:rsidR="00C607DF">
        <w:rPr>
          <w:rStyle w:val="Datatype"/>
          <w:rFonts w:eastAsia="Courier New" w:cs="Courier New"/>
        </w:rPr>
        <w:t>OptionalOutputsVerify</w:t>
      </w:r>
      <w:r w:rsidR="00C607DF">
        <w:fldChar w:fldCharType="end"/>
      </w:r>
      <w:r w:rsidR="00C607DF">
        <w:t xml:space="preserve">. </w:t>
      </w:r>
      <w:sdt>
        <w:sdtPr es:element="VerifyResponseType">
          <w:tag w:val="VerifyResponseType.OptionalOutputs"/>
          <w:id w:val="700000000105204"/>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eastAsia="Courier New" w:cs="Courier New"/>
        </w:rPr>
        <w:t>Response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VerifyResponseType">
          <w:alias w:val="dss:VerifyResponseType"/>
          <w:tag w:val="VerifyResponseType.-nonNormative"/>
          <w:id w:val="300000000105204"/>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ptionalOutputs</w:t>
      </w:r>
      <w:r>
        <w:rPr>
          <w:color w:val="943634" w:themeColor="accent2" w:themeShade="BF"/>
        </w:rPr>
        <w:t>"</w:t>
      </w:r>
      <w:r>
        <w:rPr>
          <w:color w:val="943634" w:themeColor="accent2" w:themeShade="BF"/>
        </w:rPr>
        <w:t xml:space="preserve"> type="</w:t>
      </w:r>
      <w:r>
        <w:rPr>
          <w:color w:val="244061" w:themeColor="accent1" w:themeShade="80"/>
        </w:rPr>
        <w:t>dss:OptionalOutputsVerif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VerifyResponseType">
          <w:alias w:val="dss:VerifyResponseType"/>
          <w:tag w:val="VerifyResponseType.-xmlSchema"/>
          <w:id w:val="300000000105204"/>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Respon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ptOut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OptionalOutputsVerif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spons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es:element="VerifyResponseType">
                <w:tag w:val="VerifyResponseType.-jsonComment.Resul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es:element="VerifyResponseType">
                <w:tag w:val="VerifyResponseType.-jsonComment.AppliedProfil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es:generated="true" w14:paraId="72B92333" w14:textId="77777777" w:rsidR="FFD550FF" w:rsidRPr="002062A5" w:rsidRDefault="002062A5" w:rsidP="002062A5">
            <w:sdt>
              <w:sdtPr es:element="VerifyResponseType">
                <w:tag w:val="VerifyResponseType.-jsonComment.Request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es:generated="true" w14:paraId="72B92333" w14:textId="77777777" w:rsidR="FFD550FF" w:rsidRPr="002062A5" w:rsidRDefault="002062A5" w:rsidP="002062A5">
            <w:sdt>
              <w:sdtPr es:element="VerifyResponseType">
                <w:tag w:val="VerifyResponseType.-jsonComment.OptionalOutput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VerifyResponseType">
          <w:alias w:val="dss:VerifyResponseType"/>
          <w:tag w:val="VerifyResponseType.-jsonSchema"/>
          <w:id w:val="300000000105204"/>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4D12444F"/>
      <w:r>
        <w:t>Component OptionalInputsBa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InputsBaseType">
          <w:alias w:val="dss:OptionalInputsBaseType"/>
          <w:tag w:val="OptionalInputsBaseType.-normative"/>
          <w:id w:val="300000000105216"/>
          <w:placeholder>
            <w:docPart w:val="component OptionalInputsBa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r w:rsidR="00A6624E">
            <w:rPr>
              <w:color w:val="19d131"/>
            </w:rPr>
            <w:t xml:space="preserve">All request messages can contain an </w:t>
          </w:r>
          <w:r w:rsidR="00A6624E" w:rsidRPr="00840111">
            <w:rPr>
              <w:rStyle w:val="Datatype"/>
            </w:rPr>
            <w:t>OptionalInputSign</w:t>
          </w:r>
          <w:r w:rsidR="00A6624E">
            <w:rPr>
              <w:color w:val="19d131"/>
            </w:rPr>
            <w:t xml:space="preserve"> or </w:t>
          </w:r>
          <w:r w:rsidR="00A6624E" w:rsidRPr="00840111">
            <w:rPr>
              <w:rStyle w:val="Datatype"/>
            </w:rPr>
            <w:t>OptionalInputVerify</w:t>
          </w:r>
          <w:r w:rsidR="00A6624E">
            <w:rPr>
              <w:color w:val="19d131"/>
            </w:rPr>
            <w:t xml:space="preserve"> element depending on the method called. The </w:t>
          </w:r>
          <w:r w:rsidR="00A6624E">
            <w:rPr>
              <w:rFonts w:ascii="Courier New" w:cs="Courier New" w:eastAsia="Courier New" w:hAnsi="Courier New"/>
            </w:rPr>
            <w:t>OptionalInputsBase</w:t>
          </w:r>
          <w:r w:rsidR="00A6624E">
            <w:rPr>
              <w:color w:val="19d131"/>
            </w:rPr>
            <w:t xml:space="preserve"> component defines the elements that are common to all input inputs. Several optional inputs are defined in this document, and profiles can define additional one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23DCA066 \r \h </w:instrText>
      </w:r>
      <w:r w:rsidR="00C607DF">
        <w:fldChar w:fldCharType="separate"/>
      </w:r>
      <w:r w:rsidR="00C607DF">
        <w:rPr>
          <w:rStyle w:val="Datatype"/>
          <w:rFonts w:eastAsia="Courier New" w:cs="Courier New"/>
        </w:rPr>
        <w:t>ClaimedIdentity</w:t>
      </w:r>
      <w:r w:rsidR="00C607DF">
        <w:fldChar w:fldCharType="end"/>
      </w:r>
      <w:r w:rsidR="00C607DF">
        <w:t xml:space="preserve">. </w:t>
      </w:r>
      <w:sdt>
        <w:sdtPr es:element="OptionalInputsBaseType">
          <w:tag w:val="OptionalInputsBaseType.ClaimedIdentity"/>
          <w:id w:val="800000000105216"/>
          <w:placeholder>
            <w:docPart w:val="sub component ClaimedIdentity details"/>
          </w:placeholder>
          <w:richText/>
        </w:sdtPr>
        <w:sdtEndPr/>
        <w:sdtContent>
          <w:r w:rsidR="001E7BE7" w:rsidRPr="001E7BE7">
            <w:rPr>
              <w:color w:val="19d131"/>
            </w:rPr>
            <w:t>Th</w:t>
          </w:r>
          <w:r w:rsidR="001E7BE7">
            <w:rPr>
              <w:color w:val="19d131"/>
            </w:rPr>
            <w:t>is</w:t>
          </w:r>
          <w:r w:rsidR="001E7BE7" w:rsidRPr="001E7BE7">
            <w:rPr>
              <w:color w:val="19d131"/>
            </w:rPr>
            <w:t xml:space="preserve"> element indicates the identity of the client who is making a request. The server may use this to parameterize any aspect of its processing. Profiles that make use of this element MUST define its semantic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CDB6738D \r \h </w:instrText>
      </w:r>
      <w:r w:rsidR="00C607DF">
        <w:fldChar w:fldCharType="separate"/>
      </w:r>
      <w:r w:rsidR="00C607DF">
        <w:rPr>
          <w:rStyle w:val="Datatype"/>
          <w:rFonts w:eastAsia="Courier New" w:cs="Courier New"/>
        </w:rPr>
        <w:t>Schemas</w:t>
      </w:r>
      <w:r w:rsidR="00C607DF">
        <w:fldChar w:fldCharType="end"/>
      </w:r>
      <w:r w:rsidR="00C607DF">
        <w:t xml:space="preserve">. </w:t>
      </w:r>
      <w:sdt>
        <w:sdtPr es:element="OptionalInputsBaseType">
          <w:tag w:val="OptionalInputsBaseType.Schemas"/>
          <w:id w:val="800000000105217"/>
          <w:placeholder>
            <w:docPart w:val="sub component Schemas details"/>
          </w:placeholder>
          <w:richText/>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C4412B6 \r \h </w:instrText>
      </w:r>
      <w:r w:rsidR="00C607DF">
        <w:fldChar w:fldCharType="separate"/>
      </w:r>
      <w:r w:rsidR="00C607DF">
        <w:rPr>
          <w:rStyle w:val="Datatype"/>
          <w:rFonts w:eastAsia="Courier New" w:cs="Courier New"/>
        </w:rPr>
        <w:t>UpdateSignatureInstruction</w:t>
      </w:r>
      <w:r w:rsidR="00C607DF">
        <w:fldChar w:fldCharType="end"/>
      </w:r>
      <w:r w:rsidR="00C607DF">
        <w:t xml:space="preserve">. </w:t>
      </w:r>
      <w:sdt>
        <w:sdtPr es:element="OptionalInputsBaseType">
          <w:tag w:val="OptionalInputsBaseType.AddTimestamp"/>
          <w:id w:val="800000000105218"/>
          <w:placeholder>
            <w:docPart w:val="sub component AddTimestamp details"/>
          </w:placeholder>
          <w:richText/>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D7570695 \r \h </w:instrText>
      </w:r>
      <w:r w:rsidR="00C607DF">
        <w:fldChar w:fldCharType="separate"/>
      </w:r>
      <w:r w:rsidR="00C607DF">
        <w:rPr>
          <w:rStyle w:val="Datatype"/>
          <w:rFonts w:eastAsia="Courier New" w:cs="Courier New"/>
        </w:rPr>
        <w:t>OptionalInputs</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InputsBaseType">
          <w:alias w:val="dss:OptionalInputsBaseType"/>
          <w:tag w:val="OptionalInputsBaseType.-nonNormative"/>
          <w:id w:val="300000000105216"/>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laimedIdentity</w:t>
      </w:r>
      <w:r>
        <w:rPr>
          <w:color w:val="943634" w:themeColor="accent2" w:themeShade="BF"/>
        </w:rPr>
        <w:t>"</w:t>
      </w:r>
      <w:r>
        <w:rPr>
          <w:color w:val="943634" w:themeColor="accent2" w:themeShade="BF"/>
        </w:rPr>
        <w:t xml:space="preserve"> type="</w:t>
      </w:r>
      <w:r>
        <w:rPr>
          <w:color w:val="244061" w:themeColor="accent1" w:themeShade="80"/>
        </w:rPr>
        <w:t>dss:ClaimedIdenti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Timestamp</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InputsBaseType">
          <w:alias w:val="dss:OptionalInputsBaseType"/>
          <w:tag w:val="OptionalInputsBaseType.-xmlSchema"/>
          <w:id w:val="300000000105216"/>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es:element="OptionalInputsBaseType">
          <w:alias w:val="dss:OptionalInputsBaseType"/>
          <w:tag w:val="OptionalInputsBaseType.-jsonSchema"/>
          <w:id w:val="300000000105216"/>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BA52CE6"/>
      <w:r>
        <w:t>Component OptionalInputsSign</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InputsSignType">
          <w:alias w:val="dss:OptionalInputsSignType"/>
          <w:tag w:val="OptionalInputsSignType.-normative"/>
          <w:id w:val="300000000105224"/>
          <w:placeholder>
            <w:docPart w:val="component OptionalInputsSign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Sign</w:t>
          </w:r>
          <w:r w:rsidR="002062A5">
            <w:rPr>
              <w:color w:val="19d131"/>
            </w:rPr>
            <w:t xml:space="preserve"> component defines </w:t>
          </w:r>
          <w:r w:rsidR="002062A5" w:rsidRPr="00B13600">
            <w:rPr>
              <w:color w:val="19d131"/>
            </w:rPr>
            <w:t xml:space="preserve">a set of additional inputs associated with the processing of </w:t>
          </w:r>
          <w:r w:rsidR="002062A5">
            <w:rPr>
              <w:color w:val="19d131"/>
            </w:rPr>
            <w:t>a signing</w:t>
          </w:r>
          <w:r w:rsidR="002062A5" w:rsidRPr="00B13600">
            <w:rPr>
              <w:color w:val="19d131"/>
            </w:rPr>
            <w:t xml:space="preserve"> request.</w:t>
          </w:r>
          <w:r w:rsidR="00A6624E">
            <w:rPr>
              <w:color w:val="19d131"/>
            </w:rPr>
            <w:t xml:space="preserve">The </w:t>
          </w:r>
          <w:r w:rsidR="00A6624E">
            <w:rPr>
              <w:rFonts w:ascii="Courier New" w:cs="Courier New" w:eastAsia="Courier New" w:hAnsi="Courier New"/>
            </w:rPr>
            <w:t xml:space="preserve">OptionalInputsSign </w:t>
          </w:r>
          <w:r w:rsidR="00A6624E" w:rsidRPr="00840111">
            <w:rPr>
              <w:rFonts w:eastAsia="Courier New"/>
            </w:rPr>
            <w:t>component</w:t>
          </w:r>
          <w:r w:rsidR="00A6624E">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cs="Courier New" w:eastAsia="Courier New" w:hAnsi="Courier New"/>
            </w:rPr>
            <w:t>OptionalInputsSign</w:t>
          </w:r>
          <w:r w:rsidR="00A6624E">
            <w:rPr>
              <w:color w:val="19d131"/>
            </w:rPr>
            <w:t xml:space="preserve"> yet still get service from any profile-compliant DSS server.</w:t>
          </w:r>
          <w:r w:rsidR="001A1814">
            <w:rPr>
              <w:color w:val="19d131"/>
            </w:rPr>
            <w:t xml:space="preserve"> </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sdt>
        <w:sdtPr es:element="OptionalInputsSignType">
          <w:tag w:val="OptionalInputsSignType.SignatureType"/>
          <w:id w:val="800000000105224"/>
          <w:placeholder>
            <w:docPart w:val="sub component SignatureType details"/>
          </w:placeholder>
          <w:richText/>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93D84C60 \r \h </w:instrText>
      </w:r>
      <w:r w:rsidR="00C607DF">
        <w:fldChar w:fldCharType="separate"/>
      </w:r>
      <w:r w:rsidR="00C607DF">
        <w:rPr>
          <w:rStyle w:val="Datatype"/>
          <w:rFonts w:eastAsia="Courier New" w:cs="Courier New"/>
        </w:rPr>
        <w:t>IntendedAudience</w:t>
      </w:r>
      <w:r w:rsidR="00C607DF">
        <w:fldChar w:fldCharType="end"/>
      </w:r>
      <w:r w:rsidR="00C607DF">
        <w:t xml:space="preserve">. </w:t>
      </w:r>
      <w:sdt>
        <w:sdtPr es:element="OptionalInputsSignType">
          <w:tag w:val="OptionalInputsSignType.IntendedAudience"/>
          <w:id w:val="800000000105225"/>
          <w:placeholder>
            <w:docPart w:val="sub component IntendedAudience details"/>
          </w:placeholder>
          <w:richText/>
        </w:sdtPr>
        <w:sdtEndPr/>
        <w:sdtContent>
          <w:r w:rsidR="00BF2F1A">
            <w:rPr>
              <w:color w:val="19d131"/>
            </w:rPr>
            <w:t>This element gives a</w:t>
          </w:r>
          <w:r w:rsidR="001E7BE7">
            <w:rPr>
              <w:color w:val="19d131"/>
            </w:rPr>
            <w:t xml:space="preserve"> hint regarding </w:t>
          </w:r>
          <w:r w:rsidR="001E7BE7" w:rsidRPr="001E7BE7">
            <w:rPr>
              <w:color w:val="19d131"/>
            </w:rPr>
            <w:t>the target audience of th</w:t>
          </w:r>
          <w:r w:rsidR="001E7BE7">
            <w:rPr>
              <w:color w:val="19d131"/>
            </w:rPr>
            <w:t>e requested</w:t>
          </w:r>
          <w:r w:rsidR="001E7BE7" w:rsidRPr="001E7BE7">
            <w:rPr>
              <w:color w:val="19d131"/>
            </w:rPr>
            <w:t xml:space="preserve"> signature</w:t>
          </w:r>
          <w:r w:rsidR="001E7BE7">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2E47B112 \r \h </w:instrText>
      </w:r>
      <w:r w:rsidR="00C607DF">
        <w:fldChar w:fldCharType="separate"/>
      </w:r>
      <w:r w:rsidR="00C607DF">
        <w:rPr>
          <w:rStyle w:val="Datatype"/>
          <w:rFonts w:eastAsia="Courier New" w:cs="Courier New"/>
        </w:rPr>
        <w:t>KeySelector</w:t>
      </w:r>
      <w:r w:rsidR="00C607DF">
        <w:fldChar w:fldCharType="end"/>
      </w:r>
      <w:r w:rsidR="00C607DF">
        <w:t xml:space="preserve">. </w:t>
      </w:r>
      <w:sdt>
        <w:sdtPr es:element="OptionalInputsSignType">
          <w:tag w:val="OptionalInputsSignType.KeySelector"/>
          <w:id w:val="800000000105226"/>
          <w:placeholder>
            <w:docPart w:val="sub component KeySelector details"/>
          </w:placeholder>
          <w:richText/>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07BF626E \r \h </w:instrText>
      </w:r>
      <w:r w:rsidR="00C607DF">
        <w:fldChar w:fldCharType="separate"/>
      </w:r>
      <w:r w:rsidR="00C607DF">
        <w:rPr>
          <w:rStyle w:val="Datatype"/>
          <w:rFonts w:eastAsia="Courier New" w:cs="Courier New"/>
        </w:rPr>
        <w:t>PropertiesHolder</w:t>
      </w:r>
      <w:r w:rsidR="00C607DF">
        <w:fldChar w:fldCharType="end"/>
      </w:r>
      <w:r w:rsidR="00C607DF">
        <w:t xml:space="preserve">. </w:t>
      </w:r>
      <w:sdt>
        <w:sdtPr es:element="OptionalInputsSignType">
          <w:tag w:val="OptionalInputsSignType.Properties"/>
          <w:id w:val="800000000105227"/>
          <w:placeholder>
            <w:docPart w:val="sub component Properties details"/>
          </w:placeholder>
          <w:richText/>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60328ADA \r \h </w:instrText>
      </w:r>
      <w:r w:rsidR="00C607DF">
        <w:fldChar w:fldCharType="separate"/>
      </w:r>
      <w:r w:rsidR="00C607DF">
        <w:rPr>
          <w:rStyle w:val="Datatype"/>
          <w:rFonts w:eastAsia="Courier New" w:cs="Courier New"/>
        </w:rPr>
        <w:t>IncludeObject</w:t>
      </w:r>
      <w:r w:rsidR="00C607DF">
        <w:fldChar w:fldCharType="end"/>
      </w:r>
      <w:r w:rsidR="00C607DF">
        <w:t xml:space="preserve">. </w:t>
      </w:r>
      <w:sdt>
        <w:sdtPr es:element="OptionalInputsSignType">
          <w:tag w:val="OptionalInputsSignType.IncludeObject"/>
          <w:id w:val="800000000105228"/>
          <w:placeholder>
            <w:docPart w:val="sub component IncludeObject details"/>
          </w:placeholder>
          <w:richText/>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SignType">
          <w:tag w:val="OptionalInputsSignType.IncludeEContent"/>
          <w:id w:val="800000000105229"/>
          <w:placeholder>
            <w:docPart w:val="sub component IncludeEContent details"/>
          </w:placeholder>
          <w:richText/>
        </w:sdtPr>
        <w:sdtEndPr/>
        <w:sdtContent>
          <w:r w:rsidR="00F86B2B" w:rsidRPr="00F86B2B">
            <w:rPr>
              <w:color w:val="19d131"/>
            </w:rPr>
            <w:t xml:space="preserve"> </w:t>
          </w:r>
          <w:r w:rsidR="00F86B2B">
            <w:rPr>
              <w:color w:val="19d131"/>
            </w:rPr>
            <w:t xml:space="preserve">If the value of the </w:t>
          </w:r>
          <w:r w:rsidR="00F86B2B" w:rsidRPr="35C1378D">
            <w:rPr>
              <w:rStyle w:val="Datatype"/>
            </w:rPr>
            <w:t>IncludeEContent</w:t>
          </w:r>
          <w:r w:rsidR="00F86B2B">
            <w:rPr>
              <w:color w:val="19d131"/>
            </w:rPr>
            <w:t xml:space="preserve"> is </w:t>
          </w:r>
          <w:r w:rsidR="00F86B2B" w:rsidRPr="00F86B2B">
            <w:rPr>
              <w:rStyle w:val="Datatype"/>
            </w:rPr>
            <w:t>‘true’</w:t>
          </w:r>
          <w:r w:rsidR="00F86B2B">
            <w:rPr>
              <w:rStyle w:val="Datatype"/>
            </w:rPr>
            <w:t xml:space="preserve"> </w:t>
          </w:r>
          <w:r w:rsidR="00F86B2B">
            <w:rPr>
              <w:color w:val="19d131"/>
            </w:rPr>
            <w:t>a CMS signature</w:t>
          </w:r>
          <w:r w:rsidR="00F86B2B" w:rsidRPr="00F86B2B">
            <w:rPr>
              <w:color w:val="19d131"/>
            </w:rPr>
            <w:t xml:space="preserve"> include</w:t>
          </w:r>
          <w:r w:rsidR="00F86B2B">
            <w:rPr>
              <w:color w:val="19d131"/>
            </w:rPr>
            <w:t>s</w:t>
          </w:r>
          <w:r w:rsidR="00F86B2B" w:rsidRPr="00F86B2B">
            <w:rPr>
              <w:color w:val="19d131"/>
            </w:rPr>
            <w:t xml:space="preserve"> enveloped </w:t>
          </w:r>
          <w:r w:rsidR="00F86B2B">
            <w:rPr>
              <w:color w:val="19d131"/>
            </w:rPr>
            <w:t>(</w:t>
          </w:r>
          <w:r w:rsidR="00F86B2B" w:rsidRPr="00F86B2B">
            <w:rPr>
              <w:color w:val="19d131"/>
            </w:rPr>
            <w:t xml:space="preserve">or </w:t>
          </w:r>
          <w:r w:rsidR="00F86B2B">
            <w:rPr>
              <w:color w:val="19d131"/>
            </w:rPr>
            <w:t>‘</w:t>
          </w:r>
          <w:r w:rsidR="00F86B2B" w:rsidRPr="00F86B2B">
            <w:rPr>
              <w:color w:val="19d131"/>
            </w:rPr>
            <w:t>encapsulated</w:t>
          </w:r>
          <w:r w:rsidR="00F86B2B">
            <w:rPr>
              <w:color w:val="19d131"/>
            </w:rPr>
            <w:t>’) cont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A422F1E7 \r \h </w:instrText>
      </w:r>
      <w:r w:rsidR="00C607DF">
        <w:fldChar w:fldCharType="separate"/>
      </w:r>
      <w:r w:rsidR="00C607DF">
        <w:rPr>
          <w:rStyle w:val="Datatype"/>
          <w:rFonts w:eastAsia="Courier New" w:cs="Courier New"/>
        </w:rPr>
        <w:t>SignaturePlacement</w:t>
      </w:r>
      <w:r w:rsidR="00C607DF">
        <w:fldChar w:fldCharType="end"/>
      </w:r>
      <w:r w:rsidR="00C607DF">
        <w:t xml:space="preserve">. </w:t>
      </w:r>
      <w:sdt>
        <w:sdtPr es:element="OptionalInputsSignType">
          <w:tag w:val="OptionalInputsSignType.SignaturePlacement"/>
          <w:id w:val="800000000105230"/>
          <w:placeholder>
            <w:docPart w:val="sub component SignaturePlacement details"/>
          </w:placeholder>
          <w:richText/>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91C90FCD \r \h </w:instrText>
      </w:r>
      <w:r w:rsidR="00C607DF">
        <w:fldChar w:fldCharType="separate"/>
      </w:r>
      <w:r w:rsidR="00C607DF">
        <w:rPr>
          <w:rStyle w:val="Datatype"/>
          <w:rFonts w:eastAsia="Courier New" w:cs="Courier New"/>
        </w:rPr>
        <w:t>SignedReferences</w:t>
      </w:r>
      <w:r w:rsidR="00C607DF">
        <w:fldChar w:fldCharType="end"/>
      </w:r>
      <w:r w:rsidR="00C607DF">
        <w:t xml:space="preserve">. </w:t>
      </w:r>
      <w:sdt>
        <w:sdtPr es:element="OptionalInputsSignType">
          <w:tag w:val="OptionalInputsSignType.SignedReferences"/>
          <w:id w:val="800000000105231"/>
          <w:placeholder>
            <w:docPart w:val="sub component SignedReferences details"/>
          </w:placeholder>
          <w:richText/>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es:element="OptionalInputsSignType">
          <w:tag w:val="OptionalInputsSignType.Nonce"/>
          <w:id w:val="800000000105232"/>
          <w:placeholder>
            <w:docPart w:val="sub component Nonce details"/>
          </w:placeholder>
          <w:richText/>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es:element="OptionalInputsSignType">
          <w:tag w:val="OptionalInputsSignType.SignatureAlgorithm"/>
          <w:id w:val="800000000105233"/>
          <w:placeholder>
            <w:docPart w:val="sub component SignatureAlgorithm details"/>
          </w:placeholder>
          <w:richText/>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9777C1">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w:t>
      </w:r>
      <w:r w:rsidR="00C607DF">
        <w:t xml:space="preserve">. </w:t>
      </w:r>
      <w:sdt>
        <w:sdtPr es:element="OptionalInputsSignType">
          <w:tag w:val="OptionalInputsSignType.SignatureActivationData"/>
          <w:id w:val="800000000105234"/>
          <w:placeholder>
            <w:docPart w:val="sub component SignatureActivationData details"/>
          </w:placeholder>
          <w:richText/>
        </w:sdtPr>
        <w:sdtEndPr/>
        <w:sdtContent>
          <w:r w:rsidR="009132A8">
            <w:rPr>
              <w:color w:val="19d131"/>
            </w:rPr>
            <w:t xml:space="preserve">The </w:t>
          </w:r>
          <w:r w:rsidR="009132A8" w:rsidRPr="35C1378D">
            <w:rPr>
              <w:rStyle w:val="Datatype"/>
            </w:rPr>
            <w:t>SignatureActivationData</w:t>
          </w:r>
          <w:r w:rsidR="009132A8">
            <w:rPr>
              <w:color w:val="19d131"/>
            </w:rPr>
            <w:t xml:space="preserve"> element is used by the client to supply activation data.</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4D12444F \r \h </w:instrText>
      </w:r>
      <w:r w:rsidR="00C607DF">
        <w:fldChar w:fldCharType="separate"/>
      </w:r>
      <w:r w:rsidR="00C607DF">
        <w:rPr>
          <w:rStyle w:val="Datatype"/>
          <w:rFonts w:eastAsia="Courier New" w:cs="Courier New"/>
        </w:rPr>
        <w:t>OptionalIn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InputsSignType">
          <w:alias w:val="dss:OptionalInputsSignType"/>
          <w:tag w:val="OptionalInputsSignType.-nonNormative"/>
          <w:id w:val="300000000105224"/>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tendedAudience</w:t>
      </w:r>
      <w:r>
        <w:rPr>
          <w:color w:val="943634" w:themeColor="accent2" w:themeShade="BF"/>
        </w:rPr>
        <w:t>"</w:t>
      </w:r>
      <w:r>
        <w:rPr>
          <w:color w:val="943634" w:themeColor="accent2" w:themeShade="BF"/>
        </w:rPr>
        <w:t xml:space="preserve"> type="</w:t>
      </w:r>
      <w:r>
        <w:rPr>
          <w:color w:val="244061" w:themeColor="accent1" w:themeShade="80"/>
        </w:rPr>
        <w:t>dss:IntendedAudi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KeySelector</w:t>
      </w:r>
      <w:r>
        <w:rPr>
          <w:color w:val="943634" w:themeColor="accent2" w:themeShade="BF"/>
        </w:rPr>
        <w:t>"</w:t>
      </w:r>
      <w:r>
        <w:rPr>
          <w:color w:val="943634" w:themeColor="accent2" w:themeShade="BF"/>
        </w:rPr>
        <w:t xml:space="preserve"> type="</w:t>
      </w:r>
      <w:r>
        <w:rPr>
          <w:color w:val="244061" w:themeColor="accent1" w:themeShade="80"/>
        </w:rPr>
        <w:t>dss:KeySelecto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perties</w:t>
      </w:r>
      <w:r>
        <w:rPr>
          <w:color w:val="943634" w:themeColor="accent2" w:themeShade="BF"/>
        </w:rPr>
        <w:t>"</w:t>
      </w:r>
      <w:r>
        <w:rPr>
          <w:color w:val="943634" w:themeColor="accent2" w:themeShade="BF"/>
        </w:rPr>
        <w:t xml:space="preserve"> type="</w:t>
      </w:r>
      <w:r>
        <w:rPr>
          <w:color w:val="244061" w:themeColor="accent1" w:themeShade="80"/>
        </w:rPr>
        <w:t>dss:PropertiesHolde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cludeObject</w:t>
      </w:r>
      <w:r>
        <w:rPr>
          <w:color w:val="943634" w:themeColor="accent2" w:themeShade="BF"/>
        </w:rPr>
        <w:t>"</w:t>
      </w:r>
      <w:r>
        <w:rPr>
          <w:color w:val="943634" w:themeColor="accent2" w:themeShade="BF"/>
        </w:rPr>
        <w:t xml:space="preserve"> type="</w:t>
      </w:r>
      <w:r>
        <w:rPr>
          <w:color w:val="244061" w:themeColor="accent1" w:themeShade="80"/>
        </w:rPr>
        <w:t>dss:Includ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cludeEContent</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Placement</w:t>
      </w:r>
      <w:r>
        <w:rPr>
          <w:color w:val="943634" w:themeColor="accent2" w:themeShade="BF"/>
        </w:rPr>
        <w:t>"</w:t>
      </w:r>
      <w:r>
        <w:rPr>
          <w:color w:val="943634" w:themeColor="accent2" w:themeShade="BF"/>
        </w:rPr>
        <w:t xml:space="preserve"> type="</w:t>
      </w:r>
      <w:r>
        <w:rPr>
          <w:color w:val="244061" w:themeColor="accent1" w:themeShade="80"/>
        </w:rPr>
        <w:t>dss:SignaturePlace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References</w:t>
      </w:r>
      <w:r>
        <w:rPr>
          <w:color w:val="943634" w:themeColor="accent2" w:themeShade="BF"/>
        </w:rPr>
        <w:t>"</w:t>
      </w:r>
      <w:r>
        <w:rPr>
          <w:color w:val="943634" w:themeColor="accent2" w:themeShade="BF"/>
        </w:rPr>
        <w:t xml:space="preserve"> type="</w:t>
      </w:r>
      <w:r>
        <w:rPr>
          <w:color w:val="244061" w:themeColor="accent1" w:themeShade="80"/>
        </w:rPr>
        <w:t>dss:SignedReferenc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o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ctivationData</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InputsSignType">
          <w:alias w:val="dss:OptionalInputsSignType"/>
          <w:tag w:val="OptionalInputsSignType.-xmlSchema"/>
          <w:id w:val="300000000105224"/>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u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ndedAudi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keySe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Selecto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Holde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c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clud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c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lacem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lace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onc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a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Sig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es:element="OptionalInputsSignType">
                <w:tag w:val="OptionalInputsSignType.-jsonComment.Service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es:element="OptionalInputsSignType">
                <w:tag w:val="OptionalInputsSignType.-jsonComment.Languag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es:element="OptionalInputsSignType">
                <w:tag w:val="OptionalInputsSignType.-jsonComment.Other"/>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es:element="OptionalInputsSignType">
                <w:tag w:val="OptionalInputsSignType.-jsonComment.ClaimedIdentity"/>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es:element="OptionalInputsSignType">
                <w:tag w:val="OptionalInputsSignType.-jsonComment.Schema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es:element="OptionalInputsSignType">
                <w:tag w:val="OptionalInputsSignType.-jsonComment.AddTimestamp"/>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es:generated="true" w14:paraId="72B92333" w14:textId="77777777" w:rsidR="FFD550FF" w:rsidRPr="002062A5" w:rsidRDefault="002062A5" w:rsidP="002062A5">
            <w:sdt>
              <w:sdtPr es:element="OptionalInputsSignType">
                <w:tag w:val="OptionalInputsSignType.-jsonComment.SignatureType"/>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es:generated="true" w14:paraId="72B92333" w14:textId="77777777" w:rsidR="FFD550FF" w:rsidRPr="002062A5" w:rsidRDefault="002062A5" w:rsidP="002062A5">
            <w:sdt>
              <w:sdtPr es:element="OptionalInputsSignType">
                <w:tag w:val="OptionalInputsSignType.-jsonComment.IntendedAudience"/>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es:generated="true" w14:paraId="72B92333" w14:textId="77777777" w:rsidR="FFD550FF" w:rsidRPr="002062A5" w:rsidRDefault="002062A5" w:rsidP="002062A5">
            <w:sdt>
              <w:sdtPr es:element="OptionalInputsSignType">
                <w:tag w:val="OptionalInputsSignType.-jsonComment.KeySelector"/>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es:generated="true" w14:paraId="72B92333" w14:textId="77777777" w:rsidR="FFD550FF" w:rsidRPr="002062A5" w:rsidRDefault="002062A5" w:rsidP="002062A5">
            <w:sdt>
              <w:sdtPr es:element="OptionalInputsSignType">
                <w:tag w:val="OptionalInputsSignType.-jsonComment.Properties"/>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es:generated="true" w14:paraId="72B92333" w14:textId="77777777" w:rsidR="FFD550FF" w:rsidRPr="002062A5" w:rsidRDefault="002062A5" w:rsidP="002062A5">
            <w:sdt>
              <w:sdtPr es:element="OptionalInputsSignType">
                <w:tag w:val="OptionalInputsSignType.-jsonComment.IncludeObject"/>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cludeE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es:generated="true" w14:paraId="72B92333" w14:textId="77777777" w:rsidR="FFD550FF" w:rsidRPr="002062A5" w:rsidRDefault="002062A5" w:rsidP="002062A5">
            <w:sdt>
              <w:sdtPr es:element="OptionalInputsSignType">
                <w:tag w:val="OptionalInputsSignType.-jsonComment.IncludeEContent"/>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es:generated="true" w14:paraId="72B92333" w14:textId="77777777" w:rsidR="FFD550FF" w:rsidRPr="002062A5" w:rsidRDefault="002062A5" w:rsidP="002062A5">
            <w:sdt>
              <w:sdtPr es:element="OptionalInputsSignType">
                <w:tag w:val="OptionalInputsSignType.-jsonComment.SignaturePlacement"/>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c>
          <w:tcPr>
            <w:tcW w:w="4675" w:type="dxa"/>
          </w:tcPr>
          <w:p es:generated="true" w14:paraId="72B92333" w14:textId="77777777" w:rsidR="FFD550FF" w:rsidRPr="002062A5" w:rsidRDefault="002062A5" w:rsidP="002062A5">
            <w:sdt>
              <w:sdtPr es:element="OptionalInputsSignType">
                <w:tag w:val="OptionalInputsSignType.-jsonComment.SignedReferences"/>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es:generated="true" w14:paraId="72B92333" w14:textId="77777777" w:rsidR="FFD550FF" w:rsidRPr="002062A5" w:rsidRDefault="002062A5" w:rsidP="002062A5">
            <w:sdt>
              <w:sdtPr es:element="OptionalInputsSignType">
                <w:tag w:val="OptionalInputsSignType.-jsonComment.Nonce"/>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es:generated="true" w14:paraId="72B92333" w14:textId="77777777" w:rsidR="FFD550FF" w:rsidRPr="002062A5" w:rsidRDefault="002062A5" w:rsidP="002062A5">
            <w:sdt>
              <w:sdtPr es:element="OptionalInputsSignType">
                <w:tag w:val="OptionalInputsSignType.-jsonComment.SignatureAlgorithm"/>
                <w:id w:val="1000000001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ctivation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c>
          <w:tcPr>
            <w:tcW w:w="4675" w:type="dxa"/>
          </w:tcPr>
          <w:p es:generated="true" w14:paraId="72B92333" w14:textId="77777777" w:rsidR="FFD550FF" w:rsidRPr="002062A5" w:rsidRDefault="002062A5" w:rsidP="002062A5">
            <w:sdt>
              <w:sdtPr es:element="OptionalInputsSignType">
                <w:tag w:val="OptionalInputsSignType.-jsonComment.SignatureActivationData"/>
                <w:id w:val="1000000001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OptionalInputsSignType">
          <w:alias w:val="dss:OptionalInputsSignType"/>
          <w:tag w:val="OptionalInputsSignType.-jsonSchema"/>
          <w:id w:val="300000000105224"/>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F3014DB"/>
      <w:r>
        <w:t>Component OptionalInputsVerify</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InputsVerifyType">
          <w:alias w:val="dss:OptionalInputsVerifyType"/>
          <w:tag w:val="OptionalInputsVerifyType.-normative"/>
          <w:id w:val="300000000105240"/>
          <w:placeholder>
            <w:docPart w:val="component OptionalInputsVerify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Verify</w:t>
          </w:r>
          <w:r w:rsidR="002062A5">
            <w:rPr>
              <w:color w:val="19d131"/>
            </w:rPr>
            <w:t xml:space="preserve"> </w:t>
          </w:r>
          <w:r w:rsidR="002062A5" w:rsidRPr="00B13600">
            <w:rPr>
              <w:color w:val="19d131"/>
            </w:rPr>
            <w:t xml:space="preserve">component defines a set of additional inputs </w:t>
          </w:r>
          <w:r w:rsidR="00D23B7C">
            <w:rPr>
              <w:color w:val="19d131"/>
            </w:rPr>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74946D14 \r \h </w:instrText>
      </w:r>
      <w:r w:rsidR="00C607DF">
        <w:fldChar w:fldCharType="separate"/>
      </w:r>
      <w:r w:rsidR="00C607DF">
        <w:rPr>
          <w:rStyle w:val="Datatype"/>
          <w:rFonts w:eastAsia="Courier New" w:cs="Courier New"/>
        </w:rPr>
        <w:t>UseVerificationTime</w:t>
      </w:r>
      <w:r w:rsidR="00C607DF">
        <w:fldChar w:fldCharType="end"/>
      </w:r>
      <w:r w:rsidR="00C607DF">
        <w:t xml:space="preserve">. </w:t>
      </w:r>
      <w:sdt>
        <w:sdtPr es:element="OptionalInputsVerifyType">
          <w:tag w:val="OptionalInputsVerifyType.UseVerificationTime"/>
          <w:id w:val="800000000105240"/>
          <w:placeholder>
            <w:docPart w:val="sub component UseVerificationTime details"/>
          </w:placeholder>
          <w:richText/>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VerifyType">
          <w:tag w:val="OptionalInputsVerifyType.ReturnVerificationTimeInfo"/>
          <w:id w:val="800000000105241"/>
          <w:placeholder>
            <w:docPart w:val="sub component ReturnVerificationTimeInfo details"/>
          </w:placeholder>
          <w:richText/>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57E1189C \r \h </w:instrText>
      </w:r>
      <w:r w:rsidR="00C607DF">
        <w:fldChar w:fldCharType="separate"/>
      </w:r>
      <w:r w:rsidR="00C607DF">
        <w:rPr>
          <w:rStyle w:val="Datatype"/>
          <w:rFonts w:eastAsia="Courier New" w:cs="Courier New"/>
        </w:rPr>
        <w:t>AdditionalKeyInfo</w:t>
      </w:r>
      <w:r w:rsidR="00C607DF">
        <w:fldChar w:fldCharType="end"/>
      </w:r>
      <w:r w:rsidR="00C607DF">
        <w:t xml:space="preserve">. </w:t>
      </w:r>
      <w:sdt>
        <w:sdtPr es:element="OptionalInputsVerifyType">
          <w:tag w:val="OptionalInputsVerifyType.AdditionalKeyInfo"/>
          <w:id w:val="800000000105242"/>
          <w:placeholder>
            <w:docPart w:val="sub component AdditionalKeyInfo details"/>
          </w:placeholder>
          <w:richText/>
        </w:sdtPr>
        <w:sdtEndPr/>
        <w:sdtContent>
          <w:r w:rsidR="0005276D" w:rsidRPr="0005276D">
            <w:rPr>
              <w:color w:val="19d131"/>
            </w:rPr>
            <w:t>This element provides the server with additional data (such as certificates and CRLs) which it can use to validate the signature.</w:t>
          </w:r>
          <w:r w:rsidR="000D4F57">
            <w:rPr>
              <w:color w:val="19d131"/>
            </w:rPr>
            <w:t xml:space="preserve"> </w:t>
          </w:r>
          <w:r w:rsidR="000D4F57" w:rsidRPr="000D4F57">
            <w:rPr>
              <w:color w:val="19d131"/>
            </w:rPr>
            <w:t>These options are not allowed in multi-signature verificat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VerifyType">
          <w:tag w:val="OptionalInputsVerifyType.ReturnProcessingDetails"/>
          <w:id w:val="800000000105243"/>
          <w:placeholder>
            <w:docPart w:val="sub component ReturnProcessingDetails details"/>
          </w:placeholder>
          <w:richText/>
        </w:sdtPr>
        <w:sdtEndPr/>
        <w:sdtContent>
          <w:r w:rsidR="0005276D" w:rsidRPr="0005276D">
            <w:rPr>
              <w:color w:val="19d131"/>
            </w:rPr>
            <w:t>Th</w:t>
          </w:r>
          <w:r w:rsidR="0017690E">
            <w:rPr>
              <w:color w:val="19d131"/>
            </w:rPr>
            <w:t>is</w:t>
          </w:r>
          <w:r w:rsidR="0005276D">
            <w:rPr>
              <w:color w:val="19d131"/>
            </w:rPr>
            <w:t xml:space="preserve"> element</w:t>
          </w:r>
          <w:r w:rsidR="0005276D" w:rsidRPr="0005276D">
            <w:rPr>
              <w:color w:val="19d131"/>
            </w:rPr>
            <w:t xml:space="preserve"> instructs the server to return a </w:t>
          </w:r>
          <w:r w:rsidR="0017690E" w:rsidRPr="35C1378D">
            <w:rPr>
              <w:rStyle w:val="Datatype"/>
            </w:rPr>
            <w:t>ProcessingDetails</w:t>
          </w:r>
          <w:r w:rsidR="0005276D" w:rsidRPr="0005276D">
            <w:rPr>
              <w:color w:val="19d131"/>
            </w:rPr>
            <w:t xml:space="preserve"> </w:t>
          </w:r>
          <w:r w:rsidR="0005276D">
            <w:rPr>
              <w:color w:val="19d131"/>
            </w:rPr>
            <w:t>element.</w:t>
          </w:r>
          <w:r w:rsidR="0017690E">
            <w:rPr>
              <w:color w:val="19d131"/>
            </w:rPr>
            <w:t xml:space="preserve"> It is</w:t>
          </w:r>
          <w:r w:rsidR="0017690E" w:rsidRPr="0017690E">
            <w:rPr>
              <w:color w:val="19d131"/>
            </w:rPr>
            <w:t xml:space="preserve"> not allowed in multi-signature verificat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VerifyType">
          <w:tag w:val="OptionalInputsVerifyType.ReturnSigningTimeInfo"/>
          <w:id w:val="800000000105244"/>
          <w:placeholder>
            <w:docPart w:val="sub component ReturnSigningTimeInfo details"/>
          </w:placeholder>
          <w:richText/>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17690E" w:rsidRPr="35C1378D">
            <w:rPr>
              <w:rStyle w:val="Datatype"/>
            </w:rPr>
            <w:t>SigningTimeInfo</w:t>
          </w:r>
          <w:r w:rsidR="0017690E">
            <w:rPr>
              <w:rStyle w:val="Datatype"/>
            </w:rPr>
            <w:t xml:space="preserve"> </w:t>
          </w:r>
          <w:r w:rsidR="0005276D">
            <w:rPr>
              <w:color w:val="19d131"/>
            </w:rPr>
            <w:t>element</w:t>
          </w:r>
          <w:r w:rsidR="00AF4845">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VerifyType">
          <w:tag w:val="OptionalInputsVerifyType.ReturnSignerIdentity"/>
          <w:id w:val="800000000105245"/>
          <w:placeholder>
            <w:docPart w:val="sub component ReturnSignerIdentity details"/>
          </w:placeholder>
          <w:richText/>
        </w:sdtPr>
        <w:sdtEndPr/>
        <w:sdtContent>
          <w:r w:rsidR="00BC4C61">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EC4412B6 \r \h </w:instrText>
      </w:r>
      <w:r w:rsidR="00C607DF">
        <w:fldChar w:fldCharType="separate"/>
      </w:r>
      <w:r w:rsidR="00C607DF">
        <w:rPr>
          <w:rStyle w:val="Datatype"/>
          <w:rFonts w:eastAsia="Courier New" w:cs="Courier New"/>
        </w:rPr>
        <w:t>UpdateSignatureInstruction</w:t>
      </w:r>
      <w:r w:rsidR="00C607DF">
        <w:fldChar w:fldCharType="end"/>
      </w:r>
      <w:r w:rsidR="00C607DF">
        <w:t xml:space="preserve">. </w:t>
      </w:r>
      <w:sdt>
        <w:sdtPr es:element="OptionalInputsVerifyType">
          <w:tag w:val="OptionalInputsVerifyType.ReturnUpdatedSignature"/>
          <w:id w:val="800000000105246"/>
          <w:placeholder>
            <w:docPart w:val="sub component ReturnUpdatedSignature details"/>
          </w:placeholder>
          <w:richText/>
        </w:sdtPr>
        <w:sdtEndPr/>
        <w:sdtContent>
          <w:r w:rsidR="00BC4C61" w:rsidRPr="0005276D">
            <w:rPr>
              <w:color w:val="19d131"/>
            </w:rPr>
            <w:t>This element allows the client to in</w:t>
          </w:r>
          <w:r w:rsidR="00BC4C61">
            <w:rPr>
              <w:color w:val="19d131"/>
            </w:rPr>
            <w:t>struct</w:t>
          </w:r>
          <w:r w:rsidR="00BC4C61" w:rsidRPr="0005276D">
            <w:rPr>
              <w:color w:val="19d131"/>
            </w:rPr>
            <w:t xml:space="preserve"> the server to return </w:t>
          </w:r>
          <w:r w:rsidR="00BC4C61" w:rsidRPr="00143B64">
            <w:rPr>
              <w:color w:val="19d131"/>
            </w:rPr>
            <w:t xml:space="preserve">an </w:t>
          </w:r>
          <w:r w:rsidR="0017690E" w:rsidRPr="35C1378D">
            <w:rPr>
              <w:rStyle w:val="Datatype"/>
            </w:rPr>
            <w:t>UpdatedSignature</w:t>
          </w:r>
          <w:r w:rsidR="00BC4C61" w:rsidRPr="00143B64">
            <w:rPr>
              <w:color w:val="19d131"/>
            </w:rPr>
            <w:t xml:space="preserve"> output, containing a new or updated signature</w:t>
          </w:r>
          <w:r w:rsidR="00E40D77">
            <w:rPr>
              <w:color w:val="19d131"/>
            </w:rPr>
            <w:t>. This document does not define values for this element, but profiles may provide a set of URI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000041EE \r \h </w:instrText>
      </w:r>
      <w:r w:rsidR="00C607DF">
        <w:fldChar w:fldCharType="separate"/>
      </w:r>
      <w:r w:rsidR="00C607DF">
        <w:rPr>
          <w:rStyle w:val="Datatype"/>
          <w:rFonts w:eastAsia="Courier New" w:cs="Courier New"/>
        </w:rPr>
        <w:t>ReturnTransformedDocument</w:t>
      </w:r>
      <w:r w:rsidR="00C607DF">
        <w:fldChar w:fldCharType="end"/>
      </w:r>
      <w:r w:rsidR="00C607DF">
        <w:t xml:space="preserve">. </w:t>
      </w:r>
      <w:sdt>
        <w:sdtPr es:element="OptionalInputsVerifyType">
          <w:tag w:val="OptionalInputsVerifyType.ReturnTransformedDocument"/>
          <w:id w:val="800000000105247"/>
          <w:placeholder>
            <w:docPart w:val="sub component ReturnTransformedDocument details"/>
          </w:placeholder>
          <w:richText/>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7690E" w:rsidRPr="35C1378D">
            <w:rPr>
              <w:rStyle w:val="Datatype"/>
            </w:rPr>
            <w:t>TransformedDocument</w:t>
          </w:r>
          <w:r w:rsidR="00143B64">
            <w:rPr>
              <w:color w:val="19d131"/>
            </w:rPr>
            <w:t xml:space="preserve">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C4412B6 \r \h </w:instrText>
      </w:r>
      <w:r w:rsidR="00C607DF">
        <w:fldChar w:fldCharType="separate"/>
      </w:r>
      <w:r w:rsidR="00C607DF">
        <w:rPr>
          <w:rStyle w:val="Datatype"/>
          <w:rFonts w:eastAsia="Courier New" w:cs="Courier New"/>
        </w:rPr>
        <w:t>UpdateSignatureInstruction</w:t>
      </w:r>
      <w:r w:rsidR="00C607DF">
        <w:fldChar w:fldCharType="end"/>
      </w:r>
      <w:r w:rsidR="00C607DF">
        <w:t xml:space="preserve">. </w:t>
      </w:r>
      <w:sdt>
        <w:sdtPr es:element="OptionalInputsVerifyType">
          <w:tag w:val="OptionalInputsVerifyType.ReturnTimestampedSignature"/>
          <w:id w:val="800000000105248"/>
          <w:placeholder>
            <w:docPart w:val="sub component ReturnTimestampedSignature details"/>
          </w:placeholder>
          <w:richText/>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val="244061" w:themeColor="accent1" w:themeShade="80"/>
        </w:rPr>
        <w:t>false</w:t>
      </w:r>
      <w:r w:rsidR="000A4410">
        <w:t xml:space="preserve">'. </w:t>
      </w:r>
      <w:sdt>
        <w:sdtPr es:element="OptionalInputsVerifyType">
          <w:tag w:val="OptionalInputsVerifyType.VerifyManifests"/>
          <w:id w:val="800000000105249"/>
          <w:placeholder>
            <w:docPart w:val="sub component VerifyManifests details"/>
          </w:placeholder>
          <w:richText/>
        </w:sdtPr>
        <w:sdtEndPr/>
        <w:sdtContent>
          <w:r w:rsidR="0017690E">
            <w:rPr>
              <w:color w:val="19d131"/>
            </w:rPr>
            <w:t>This element</w:t>
          </w:r>
          <w:r w:rsidR="0017690E" w:rsidRPr="0017690E">
            <w:rPr>
              <w:color w:val="19d131"/>
            </w:rPr>
            <w:t xml:space="preserve"> is allowed in multi-signature verification</w:t>
          </w:r>
          <w:r w:rsidR="0017690E">
            <w:rPr>
              <w:color w:val="19d131"/>
            </w:rPr>
            <w:t xml:space="preserve"> requests</w:t>
          </w:r>
          <w:r w:rsidR="0017690E" w:rsidRPr="0017690E">
            <w:rPr>
              <w:color w:val="19d131"/>
            </w:rPr>
            <w:t>.</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4D12444F \r \h </w:instrText>
      </w:r>
      <w:r w:rsidR="00C607DF">
        <w:fldChar w:fldCharType="separate"/>
      </w:r>
      <w:r w:rsidR="00C607DF">
        <w:rPr>
          <w:rStyle w:val="Datatype"/>
          <w:rFonts w:eastAsia="Courier New" w:cs="Courier New"/>
        </w:rPr>
        <w:t>OptionalIn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InputsVerifyType">
          <w:alias w:val="dss:OptionalInputsVerifyType"/>
          <w:tag w:val="OptionalInputsVerifyType.-nonNormative"/>
          <w:id w:val="300000000105240"/>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seVerificationTime</w:t>
      </w:r>
      <w:r>
        <w:rPr>
          <w:color w:val="943634" w:themeColor="accent2" w:themeShade="BF"/>
        </w:rPr>
        <w:t>"</w:t>
      </w:r>
      <w:r>
        <w:rPr>
          <w:color w:val="943634" w:themeColor="accent2" w:themeShade="BF"/>
        </w:rPr>
        <w:t xml:space="preserve"> type="</w:t>
      </w:r>
      <w:r>
        <w:rPr>
          <w:color w:val="244061" w:themeColor="accent1" w:themeShade="80"/>
        </w:rPr>
        <w:t>dss:UseVerificationTim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Verification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KeyInfo</w:t>
      </w:r>
      <w:r>
        <w:rPr>
          <w:color w:val="943634" w:themeColor="accent2" w:themeShade="BF"/>
        </w:rPr>
        <w:t>"</w:t>
      </w:r>
      <w:r>
        <w:rPr>
          <w:color w:val="943634" w:themeColor="accent2" w:themeShade="BF"/>
        </w:rPr>
        <w:t xml:space="preserve"> type="</w:t>
      </w:r>
      <w:r>
        <w:rPr>
          <w:color w:val="244061" w:themeColor="accent1" w:themeShade="80"/>
        </w:rPr>
        <w:t>dss:AdditionalKey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ProcessingDetails</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ing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erIdentity</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UpdatedSignature</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ransformedDocument</w:t>
      </w:r>
      <w:r>
        <w:rPr>
          <w:color w:val="943634" w:themeColor="accent2" w:themeShade="BF"/>
        </w:rPr>
        <w:t>"</w:t>
      </w:r>
      <w:r>
        <w:rPr>
          <w:color w:val="943634" w:themeColor="accent2" w:themeShade="BF"/>
        </w:rPr>
        <w:t xml:space="preserve"> type="</w:t>
      </w:r>
      <w:r>
        <w:rPr>
          <w:color w:val="244061" w:themeColor="accent1" w:themeShade="80"/>
        </w:rPr>
        <w:t>dss:Return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imestampedSignature</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yManifests</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InputsVerifyType">
          <w:alias w:val="dss:OptionalInputsVerifyType"/>
          <w:tag w:val="OptionalInputsVerifyType.-xmlSchema"/>
          <w:id w:val="300000000105240"/>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se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seVerificationTim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Key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Key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Updat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turn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imestamp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yManifest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Verif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es:element="OptionalInputsVerifyType">
                <w:tag w:val="OptionalInputsVerifyType.-jsonComment.Service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es:element="OptionalInputsVerifyType">
                <w:tag w:val="OptionalInputsVerifyType.-jsonComment.Languag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es:element="OptionalInputsVerifyType">
                <w:tag w:val="OptionalInputsVerifyType.-jsonComment.Other"/>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es:element="OptionalInputsVerifyType">
                <w:tag w:val="OptionalInputsVerifyType.-jsonComment.ClaimedIdentity"/>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es:element="OptionalInputsVerifyType">
                <w:tag w:val="OptionalInputsVerifyType.-jsonComment.Schema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es:element="OptionalInputsVerifyType">
                <w:tag w:val="OptionalInputsVerifyType.-jsonComment.AddTimestamp"/>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es:generated="true" w14:paraId="72B92333" w14:textId="77777777" w:rsidR="FFD550FF" w:rsidRPr="002062A5" w:rsidRDefault="002062A5" w:rsidP="002062A5">
            <w:sdt>
              <w:sdtPr es:element="OptionalInputsVerifyType">
                <w:tag w:val="OptionalInputsVerifyType.-jsonComment.UseVerificationTime"/>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es:generated="true" w14:paraId="72B92333" w14:textId="77777777" w:rsidR="FFD550FF" w:rsidRPr="002062A5" w:rsidRDefault="002062A5" w:rsidP="002062A5">
            <w:sdt>
              <w:sdtPr es:element="OptionalInputsVerifyType">
                <w:tag w:val="OptionalInputsVerifyType.-jsonComment.ReturnVerificationTimeInfo"/>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es:generated="true" w14:paraId="72B92333" w14:textId="77777777" w:rsidR="FFD550FF" w:rsidRPr="002062A5" w:rsidRDefault="002062A5" w:rsidP="002062A5">
            <w:sdt>
              <w:sdtPr es:element="OptionalInputsVerifyType">
                <w:tag w:val="OptionalInputsVerifyType.-jsonComment.AdditionalKeyInfo"/>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es:generated="true" w14:paraId="72B92333" w14:textId="77777777" w:rsidR="FFD550FF" w:rsidRPr="002062A5" w:rsidRDefault="002062A5" w:rsidP="002062A5">
            <w:sdt>
              <w:sdtPr es:element="OptionalInputsVerifyType">
                <w:tag w:val="OptionalInputsVerifyType.-jsonComment.ReturnProcessingDetails"/>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es:generated="true" w14:paraId="72B92333" w14:textId="77777777" w:rsidR="FFD550FF" w:rsidRPr="002062A5" w:rsidRDefault="002062A5" w:rsidP="002062A5">
            <w:sdt>
              <w:sdtPr es:element="OptionalInputsVerifyType">
                <w:tag w:val="OptionalInputsVerifyType.-jsonComment.ReturnSigningTimeInfo"/>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es:generated="true" w14:paraId="72B92333" w14:textId="77777777" w:rsidR="FFD550FF" w:rsidRPr="002062A5" w:rsidRDefault="002062A5" w:rsidP="002062A5">
            <w:sdt>
              <w:sdtPr es:element="OptionalInputsVerifyType">
                <w:tag w:val="OptionalInputsVerifyType.-jsonComment.ReturnSignerIdentity"/>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c>
          <w:tcPr>
            <w:tcW w:w="4675" w:type="dxa"/>
          </w:tcPr>
          <w:p es:generated="true" w14:paraId="72B92333" w14:textId="77777777" w:rsidR="FFD550FF" w:rsidRPr="002062A5" w:rsidRDefault="002062A5" w:rsidP="002062A5">
            <w:sdt>
              <w:sdtPr es:element="OptionalInputsVerifyType">
                <w:tag w:val="OptionalInputsVerifyType.-jsonComment.ReturnUpdatedSignature"/>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es:generated="true" w14:paraId="72B92333" w14:textId="77777777" w:rsidR="FFD550FF" w:rsidRPr="002062A5" w:rsidRDefault="002062A5" w:rsidP="002062A5">
            <w:sdt>
              <w:sdtPr es:element="OptionalInputsVerifyType">
                <w:tag w:val="OptionalInputsVerifyType.-jsonComment.ReturnTransformedDocument"/>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es:generated="true" w14:paraId="72B92333" w14:textId="77777777" w:rsidR="FFD550FF" w:rsidRPr="002062A5" w:rsidRDefault="002062A5" w:rsidP="002062A5">
            <w:sdt>
              <w:sdtPr es:element="OptionalInputsVerifyType">
                <w:tag w:val="OptionalInputsVerifyType.-jsonComment.ReturnTimestampedSignature"/>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yManifes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es:generated="true" w14:paraId="72B92333" w14:textId="77777777" w:rsidR="FFD550FF" w:rsidRPr="002062A5" w:rsidRDefault="002062A5" w:rsidP="002062A5">
            <w:sdt>
              <w:sdtPr es:element="OptionalInputsVerifyType">
                <w:tag w:val="OptionalInputsVerifyType.-jsonComment.VerifyManifests"/>
                <w:id w:val="10000000015"/>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OptionalInputsVerifyType">
          <w:alias w:val="dss:OptionalInputsVerifyType"/>
          <w:tag w:val="OptionalInputsVerifyType.-jsonSchema"/>
          <w:id w:val="300000000105240"/>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A322D7B"/>
      <w:r>
        <w:t>Component OptionalOutputsBas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OutputsBaseType">
          <w:alias w:val="dss:OptionalOutputsBaseType"/>
          <w:tag w:val="OptionalOutputsBaseType.-normative"/>
          <w:id w:val="300000000105256"/>
          <w:placeholder>
            <w:docPart w:val="component OptionalOutputsBase normative details"/>
          </w:placeholder>
          <w:richText/>
        </w:sdtPr>
        <w:sdtEndPr/>
        <w:sdtContent>
          <w:r w:rsidR="00B13600">
            <w:rPr>
              <w:color w:val="19d131"/>
            </w:rPr>
            <w:t xml:space="preserve">The </w:t>
          </w:r>
          <w:r w:rsidR="00B13600" w:rsidRPr="00BF2F1A">
            <w:rPr>
              <w:rStyle w:val="Datatype"/>
            </w:rPr>
            <w:t>OptionalOutputsBase</w:t>
          </w:r>
          <w:r w:rsidR="00B13600" w:rsidRPr="00B13600">
            <w:rPr>
              <w:color w:val="19d131"/>
            </w:rPr>
            <w:t xml:space="preserve"> contains a common set of additional </w:t>
          </w:r>
          <w:r w:rsidR="00B13600">
            <w:rPr>
              <w:color w:val="19d131"/>
            </w:rPr>
            <w:t>out</w:t>
          </w:r>
          <w:r w:rsidR="00B13600"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rPr>
              <w:color w:val="19d131"/>
            </w:rPr>
            <w:t xml:space="preserve"> code of </w:t>
          </w:r>
          <w:r w:rsidR="00B13600" w:rsidRPr="00BF2F1A">
            <w:rPr>
              <w:rStyle w:val="Datatype"/>
            </w:rPr>
            <w:t>RequesterError</w:t>
          </w:r>
          <w:r w:rsidR="00B13600" w:rsidRPr="00B13600">
            <w:rPr>
              <w:color w:val="19d131"/>
            </w:rPr>
            <w:t xml:space="preserve"> and a </w:t>
          </w:r>
          <w:r w:rsidR="00B13600" w:rsidRPr="00BF2F1A">
            <w:rPr>
              <w:rStyle w:val="Datatype"/>
            </w:rPr>
            <w:t>ResultMinor</w:t>
          </w:r>
          <w:r w:rsidR="00B13600" w:rsidRPr="00B13600">
            <w:rPr>
              <w:color w:val="19d131"/>
            </w:rPr>
            <w:t xml:space="preserve"> code of </w:t>
          </w:r>
          <w:r w:rsidR="00B13600" w:rsidRPr="00BF2F1A">
            <w:rPr>
              <w:rStyle w:val="Datatype"/>
            </w:rPr>
            <w:t>NotSupported</w:t>
          </w:r>
          <w:r w:rsidR="00B13600" w:rsidRPr="00B13600">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33563F4E \r \h </w:instrText>
      </w:r>
      <w:r w:rsidR="00C607DF">
        <w:fldChar w:fldCharType="separate"/>
      </w:r>
      <w:r w:rsidR="00C607DF">
        <w:rPr>
          <w:rStyle w:val="Datatype"/>
          <w:rFonts w:eastAsia="Courier New" w:cs="Courier New"/>
        </w:rPr>
        <w:t>TransformedDocument</w:t>
      </w:r>
      <w:r w:rsidR="00C607DF">
        <w:fldChar w:fldCharType="end"/>
      </w:r>
      <w:r w:rsidR="00C607DF">
        <w:t xml:space="preserve">. </w:t>
      </w:r>
      <w:sdt>
        <w:sdtPr es:element="OptionalOutputsBaseType">
          <w:tag w:val="OptionalOutputsBaseType.TransformedDocument"/>
          <w:id w:val="700000000105256"/>
          <w:placeholder>
            <w:docPart w:val="sub component TransformedDocument details"/>
          </w:placeholder>
          <w:richText/>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CDB6738D \r \h </w:instrText>
      </w:r>
      <w:r w:rsidR="00C607DF">
        <w:fldChar w:fldCharType="separate"/>
      </w:r>
      <w:r w:rsidR="00C607DF">
        <w:rPr>
          <w:rStyle w:val="Datatype"/>
          <w:rFonts w:eastAsia="Courier New" w:cs="Courier New"/>
        </w:rPr>
        <w:t>Schemas</w:t>
      </w:r>
      <w:r w:rsidR="00C607DF">
        <w:fldChar w:fldCharType="end"/>
      </w:r>
      <w:r w:rsidR="00C607DF">
        <w:t xml:space="preserve">. </w:t>
      </w:r>
      <w:sdt>
        <w:sdtPr es:element="OptionalOutputsBaseType">
          <w:tag w:val="OptionalOutputsBaseType.Schemas"/>
          <w:id w:val="700000000105257"/>
          <w:placeholder>
            <w:docPart w:val="sub component Schemas details"/>
          </w:placeholder>
          <w:richText/>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00F44019 \r \h </w:instrText>
      </w:r>
      <w:r w:rsidR="00C607DF">
        <w:fldChar w:fldCharType="separate"/>
      </w:r>
      <w:r w:rsidR="00C607DF">
        <w:rPr>
          <w:rStyle w:val="Datatype"/>
          <w:rFonts w:eastAsia="Courier New" w:cs="Courier New"/>
        </w:rPr>
        <w:t>DocumentWithSignature</w:t>
      </w:r>
      <w:r w:rsidR="00C607DF">
        <w:fldChar w:fldCharType="end"/>
      </w:r>
      <w:r w:rsidR="00C607DF">
        <w:t xml:space="preserve">. </w:t>
      </w:r>
      <w:sdt>
        <w:sdtPr es:element="OptionalOutputsBaseType">
          <w:tag w:val="OptionalOutputsBaseType.DocumentWithSignature"/>
          <w:id w:val="700000000105258"/>
          <w:placeholder>
            <w:docPart w:val="sub component DocumentWithSignature details"/>
          </w:placeholder>
          <w:richText/>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8DCB9802 \r \h </w:instrText>
      </w:r>
      <w:r w:rsidR="00C607DF">
        <w:fldChar w:fldCharType="separate"/>
      </w:r>
      <w:r w:rsidR="00C607DF">
        <w:rPr>
          <w:rStyle w:val="Datatype"/>
          <w:rFonts w:eastAsia="Courier New" w:cs="Courier New"/>
        </w:rPr>
        <w:t>OptionalOutputs</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OutputsBaseType">
          <w:alias w:val="dss:OptionalOutputsBaseType"/>
          <w:tag w:val="OptionalOutputsBaseType.-nonNormative"/>
          <w:id w:val="300000000105256"/>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edDocument</w:t>
      </w:r>
      <w:r>
        <w:rPr>
          <w:color w:val="943634" w:themeColor="accent2" w:themeShade="BF"/>
        </w:rPr>
        <w:t>"</w:t>
      </w:r>
      <w:r>
        <w:rPr>
          <w:color w:val="943634" w:themeColor="accent2" w:themeShade="BF"/>
        </w:rPr>
        <w:t xml:space="preserve"> type="</w:t>
      </w:r>
      <w:r>
        <w:rPr>
          <w:color w:val="244061" w:themeColor="accent1" w:themeShade="80"/>
        </w:rPr>
        <w:t>dss: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DocumentWithSignature</w:t>
      </w:r>
      <w:r>
        <w:rPr>
          <w:color w:val="943634" w:themeColor="accent2" w:themeShade="BF"/>
        </w:rPr>
        <w:t>"</w:t>
      </w:r>
      <w:r>
        <w:rPr>
          <w:color w:val="943634" w:themeColor="accent2" w:themeShade="BF"/>
        </w:rPr>
        <w:t xml:space="preserve"> type="</w:t>
      </w:r>
      <w:r>
        <w:rPr>
          <w:color w:val="244061" w:themeColor="accent1" w:themeShade="80"/>
        </w:rPr>
        <w:t>dss:DocumentWith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OutputsBaseType">
          <w:alias w:val="dss:OptionalOutputsBaseType"/>
          <w:tag w:val="OptionalOutputsBaseType.-xmlSchema"/>
          <w:id w:val="300000000105256"/>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xmlns:xf="http://www.w3.org/2005/xpath-functions" xmlns:annox="http://annox.dev.java.net" es:generated="true" w14:paraId="17A239BF" w14:textId="77777777" w:rsidR="FFD550FF" w:rsidRDefault="002062A5" w:rsidP="002062A5">
      <w:sdt>
        <w:sdtPr es:element="OptionalOutputsBaseType">
          <w:alias w:val="dss:OptionalOutputsBaseType"/>
          <w:tag w:val="OptionalOutputsBaseType.-jsonSchema"/>
          <w:id w:val="300000000105256"/>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8CF3DBB"/>
      <w:r>
        <w:t>Component OptionalOutputsSign</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OutputsSignType">
          <w:alias w:val="dss:OptionalOutputsSignType"/>
          <w:tag w:val="OptionalOutputsSignType.-normative"/>
          <w:id w:val="300000000105263"/>
          <w:placeholder>
            <w:docPart w:val="component OptionalOut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7A322D7B \r \h </w:instrText>
      </w:r>
      <w:r w:rsidR="00C607DF">
        <w:fldChar w:fldCharType="separate"/>
      </w:r>
      <w:r w:rsidR="00C607DF">
        <w:rPr>
          <w:rStyle w:val="Datatype"/>
          <w:rFonts w:eastAsia="Courier New" w:cs="Courier New"/>
        </w:rPr>
        <w:t>OptionalOut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OutputsSignType">
          <w:alias w:val="dss:OptionalOutputsSignType"/>
          <w:tag w:val="OptionalOutputsSignType.-nonNormative"/>
          <w:id w:val="300000000105263"/>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OutputsSignType">
          <w:alias w:val="dss:OptionalOutputsSignType"/>
          <w:tag w:val="OptionalOutputsSignType.-xmlSchema"/>
          <w:id w:val="300000000105263"/>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Sig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es:element="OptionalOutputsSignType">
                <w:tag w:val="OptionalOutputsSignType.-jsonComment.Applied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es:element="OptionalOutputsSignType">
                <w:tag w:val="OptionalOutputsSignType.-jsonComment.Othe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es:element="OptionalOutputsSignType">
                <w:tag w:val="OptionalOutputsSignType.-jsonComment.TransformedDocum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es:element="OptionalOutputsSignType">
                <w:tag w:val="OptionalOutputsSign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es:element="OptionalOutputsSignType">
                <w:tag w:val="OptionalOutputsSignType.-jsonComment.DocumentWithSignature"/>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OptionalOutputsSignType">
          <w:alias w:val="dss:OptionalOutputsSignType"/>
          <w:tag w:val="OptionalOutputsSignType.-jsonSchema"/>
          <w:id w:val="300000000105263"/>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87DF557B"/>
      <w:r>
        <w:t>Component OptionalOutputsVerify</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OptionalOutputsVerifyType">
          <w:alias w:val="dss:OptionalOutputsVerifyType"/>
          <w:tag w:val="OptionalOutputsVerifyType.-normative"/>
          <w:id w:val="300000000105266"/>
          <w:placeholder>
            <w:docPart w:val="component OptionalOutputsVerify normative details"/>
          </w:placeholder>
          <w:richText/>
        </w:sdtPr>
        <w:sdtEndPr/>
        <w:sdtContent>
          <w:r w:rsidR="00221089" w:rsidRPr="00221089">
            <w:rPr>
              <w:color w:val="19d131"/>
            </w:rPr>
            <w:t xml:space="preserve">The </w:t>
          </w:r>
          <w:r w:rsidR="00221089" w:rsidRPr="002062A5">
            <w:rPr>
              <w:rFonts w:ascii="Courier New" w:cs="Courier New" w:eastAsia="Courier New" w:hAnsi="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DE61A935 \r \h </w:instrText>
      </w:r>
      <w:r w:rsidR="00C607DF">
        <w:fldChar w:fldCharType="separate"/>
      </w:r>
      <w:r w:rsidR="00C607DF">
        <w:rPr>
          <w:rStyle w:val="Datatype"/>
          <w:rFonts w:eastAsia="Courier New" w:cs="Courier New"/>
        </w:rPr>
        <w:t>VerifyManifestResults</w:t>
      </w:r>
      <w:r w:rsidR="00C607DF">
        <w:fldChar w:fldCharType="end"/>
      </w:r>
      <w:r w:rsidR="00C607DF">
        <w:t xml:space="preserve">. </w:t>
      </w:r>
      <w:sdt>
        <w:sdtPr es:element="OptionalOutputsVerifyType">
          <w:tag w:val="OptionalOutputsVerifyType.VerifyManifestResults"/>
          <w:id w:val="800000000105266"/>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BE0AB373 \r \h </w:instrText>
      </w:r>
      <w:r w:rsidR="00C607DF">
        <w:fldChar w:fldCharType="separate"/>
      </w:r>
      <w:r w:rsidR="00C607DF">
        <w:rPr>
          <w:rStyle w:val="Datatype"/>
          <w:rFonts w:eastAsia="Courier New" w:cs="Courier New"/>
        </w:rPr>
        <w:t>SigningTimeInfo</w:t>
      </w:r>
      <w:r w:rsidR="00C607DF">
        <w:fldChar w:fldCharType="end"/>
      </w:r>
      <w:r w:rsidR="00C607DF">
        <w:t xml:space="preserve">. </w:t>
      </w:r>
      <w:sdt>
        <w:sdtPr es:element="OptionalOutputsVerifyType">
          <w:tag w:val="OptionalOutputsVerifyType.SigningTimeInfo"/>
          <w:id w:val="800000000105267"/>
          <w:placeholder>
            <w:docPart w:val="sub component SigningTimeInfo details"/>
          </w:placeholder>
          <w:richText/>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AE4B8AC3 \r \h </w:instrText>
      </w:r>
      <w:r w:rsidR="00C607DF">
        <w:fldChar w:fldCharType="separate"/>
      </w:r>
      <w:r w:rsidR="00C607DF">
        <w:rPr>
          <w:rStyle w:val="Datatype"/>
          <w:rFonts w:eastAsia="Courier New" w:cs="Courier New"/>
        </w:rPr>
        <w:t>VerificationTimeInfo</w:t>
      </w:r>
      <w:r w:rsidR="00C607DF">
        <w:fldChar w:fldCharType="end"/>
      </w:r>
      <w:r w:rsidR="00C607DF">
        <w:t xml:space="preserve">. </w:t>
      </w:r>
      <w:sdt>
        <w:sdtPr es:element="OptionalOutputsVerifyType">
          <w:tag w:val="OptionalOutputsVerifyType.VerificationTimeInfo"/>
          <w:id w:val="800000000105268"/>
          <w:placeholder>
            <w:docPart w:val="sub component VerificationTimeInfo details"/>
          </w:placeholder>
          <w:richText/>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1A31184C \r \h </w:instrText>
      </w:r>
      <w:r w:rsidR="00C607DF">
        <w:fldChar w:fldCharType="separate"/>
      </w:r>
      <w:r w:rsidR="00C607DF">
        <w:rPr>
          <w:rStyle w:val="Datatype"/>
          <w:rFonts w:eastAsia="Courier New" w:cs="Courier New"/>
        </w:rPr>
        <w:t>ProcessingDetails</w:t>
      </w:r>
      <w:r w:rsidR="00C607DF">
        <w:fldChar w:fldCharType="end"/>
      </w:r>
      <w:r w:rsidR="00C607DF">
        <w:t xml:space="preserve">. </w:t>
      </w:r>
      <w:sdt>
        <w:sdtPr es:element="OptionalOutputsVerifyType">
          <w:tag w:val="OptionalOutputsVerifyType.ProcessingDetails"/>
          <w:id w:val="800000000105269"/>
          <w:placeholder>
            <w:docPart w:val="sub component ProcessingDetails details"/>
          </w:placeholder>
          <w:richText/>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es:element="OptionalOutputsVerifyType">
          <w:tag w:val="OptionalOutputsVerifyType.SignerIdentity"/>
          <w:id w:val="800000000105270"/>
          <w:placeholder>
            <w:docPart w:val="sub component SignerIdentity details"/>
          </w:placeholder>
          <w:richText/>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66D62915 \r \h </w:instrText>
      </w:r>
      <w:r w:rsidR="00C607DF">
        <w:fldChar w:fldCharType="separate"/>
      </w:r>
      <w:r w:rsidR="00C607DF">
        <w:rPr>
          <w:rStyle w:val="Datatype"/>
          <w:rFonts w:eastAsia="Courier New" w:cs="Courier New"/>
        </w:rPr>
        <w:t>UpdatedSignature</w:t>
      </w:r>
      <w:r w:rsidR="00C607DF">
        <w:fldChar w:fldCharType="end"/>
      </w:r>
      <w:r w:rsidR="00C607DF">
        <w:t xml:space="preserve">. </w:t>
      </w:r>
      <w:sdt>
        <w:sdtPr es:element="OptionalOutputsVerifyType">
          <w:tag w:val="OptionalOutputsVerifyType.UpdatedSignature"/>
          <w:id w:val="800000000105271"/>
          <w:placeholder>
            <w:docPart w:val="sub component UpdatedSignature details"/>
          </w:placeholder>
          <w:richText/>
        </w:sdtPr>
        <w:sdtEndPr/>
        <w:sdtContent>
          <w:r w:rsidR="001046DA">
            <w:rPr>
              <w:color w:val="19d131"/>
            </w:rPr>
            <w:t xml:space="preserve">The </w:t>
          </w:r>
          <w:r w:rsidR="001046DA" w:rsidRPr="35C1378D">
            <w:rPr>
              <w:rStyle w:val="Datatype"/>
            </w:rPr>
            <w:t>UpdatedSignature</w:t>
          </w:r>
          <w:r w:rsidR="001046DA">
            <w:rPr>
              <w:color w:val="19d131"/>
            </w:rPr>
            <w:t xml:space="preserve"> element </w:t>
          </w:r>
          <w:r w:rsidR="001046DA" w:rsidRPr="001046DA">
            <w:rPr>
              <w:color w:val="19d131"/>
            </w:rPr>
            <w:t>contains the returned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66D62915 \r \h </w:instrText>
      </w:r>
      <w:r w:rsidR="00C607DF">
        <w:fldChar w:fldCharType="separate"/>
      </w:r>
      <w:r w:rsidR="00C607DF">
        <w:rPr>
          <w:rStyle w:val="Datatype"/>
          <w:rFonts w:eastAsia="Courier New" w:cs="Courier New"/>
        </w:rPr>
        <w:t>UpdatedSignature</w:t>
      </w:r>
      <w:r w:rsidR="00C607DF">
        <w:fldChar w:fldCharType="end"/>
      </w:r>
      <w:r w:rsidR="00C607DF">
        <w:t xml:space="preserve">. </w:t>
      </w:r>
      <w:sdt>
        <w:sdtPr es:element="OptionalOutputsVerifyType">
          <w:tag w:val="OptionalOutputsVerifyType.TimestampedSignature"/>
          <w:id w:val="800000000105272"/>
          <w:placeholder>
            <w:docPart w:val="sub component TimestampedSignature details"/>
          </w:placeholder>
          <w:richText/>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7A322D7B \r \h </w:instrText>
      </w:r>
      <w:r w:rsidR="00C607DF">
        <w:fldChar w:fldCharType="separate"/>
      </w:r>
      <w:r w:rsidR="00C607DF">
        <w:rPr>
          <w:rStyle w:val="Datatype"/>
          <w:rFonts w:eastAsia="Courier New" w:cs="Courier New"/>
        </w:rPr>
        <w:t>OptionalOutputsBase</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OptionalOutputsVerifyType">
          <w:alias w:val="dss:OptionalOutputsVerifyType"/>
          <w:tag w:val="OptionalOutputsVerifyType.-nonNormative"/>
          <w:id w:val="300000000105266"/>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yManifestResults</w:t>
      </w:r>
      <w:r>
        <w:rPr>
          <w:color w:val="943634" w:themeColor="accent2" w:themeShade="BF"/>
        </w:rPr>
        <w:t>"</w:t>
      </w:r>
      <w:r>
        <w:rPr>
          <w:color w:val="943634" w:themeColor="accent2" w:themeShade="BF"/>
        </w:rPr>
        <w:t xml:space="preserve"> type="</w:t>
      </w:r>
      <w:r>
        <w:rPr>
          <w:color w:val="244061" w:themeColor="accent1" w:themeShade="80"/>
        </w:rPr>
        <w:t>dss:VerifyManifestResul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Info</w:t>
      </w:r>
      <w:r>
        <w:rPr>
          <w:color w:val="943634" w:themeColor="accent2" w:themeShade="BF"/>
        </w:rPr>
        <w:t>"</w:t>
      </w:r>
      <w:r>
        <w:rPr>
          <w:color w:val="943634" w:themeColor="accent2" w:themeShade="BF"/>
        </w:rPr>
        <w:t xml:space="preserve"> type="</w:t>
      </w:r>
      <w:r>
        <w:rPr>
          <w:color w:val="244061" w:themeColor="accent1" w:themeShade="80"/>
        </w:rPr>
        <w:t>dss:Signing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icationTimeInfo</w:t>
      </w:r>
      <w:r>
        <w:rPr>
          <w:color w:val="943634" w:themeColor="accent2" w:themeShade="BF"/>
        </w:rPr>
        <w:t>"</w:t>
      </w:r>
      <w:r>
        <w:rPr>
          <w:color w:val="943634" w:themeColor="accent2" w:themeShade="BF"/>
        </w:rPr>
        <w:t xml:space="preserve"> type="</w:t>
      </w:r>
      <w:r>
        <w:rPr>
          <w:color w:val="244061" w:themeColor="accent1" w:themeShade="80"/>
        </w:rPr>
        <w:t>dss:Verification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cessingDetails</w:t>
      </w:r>
      <w:r>
        <w:rPr>
          <w:color w:val="943634" w:themeColor="accent2" w:themeShade="BF"/>
        </w:rPr>
        <w:t>"</w:t>
      </w:r>
      <w:r>
        <w:rPr>
          <w:color w:val="943634" w:themeColor="accent2" w:themeShade="BF"/>
        </w:rPr>
        <w:t xml:space="preserve"> type="</w:t>
      </w:r>
      <w:r>
        <w:rPr>
          <w:color w:val="244061" w:themeColor="accent1" w:themeShade="80"/>
        </w:rPr>
        <w:t>dss:ProcessingDetail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rIdentity</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dat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imestamp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OptionalOutputsVerifyType">
          <w:alias w:val="dss:OptionalOutputsVerifyType"/>
          <w:tag w:val="OptionalOutputsVerifyType.-xmlSchema"/>
          <w:id w:val="300000000105266"/>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yManifestResul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ication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cessingDetail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r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imestam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Verif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es:element="OptionalOutputsVerifyType">
                <w:tag w:val="OptionalOutputsVerifyType.-jsonComment.AppliedPolicy"/>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es:element="OptionalOutputsVerifyType">
                <w:tag w:val="OptionalOutputsVerifyType.-jsonComment.Othe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es:element="OptionalOutputsVerifyType">
                <w:tag w:val="OptionalOutputsVerifyType.-jsonComment.TransformedDocum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es:element="OptionalOutputsVerifyType">
                <w:tag w:val="OptionalOutputsVerify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es:element="OptionalOutputsVerifyType">
                <w:tag w:val="OptionalOutputsVerifyType.-jsonComment.DocumentWithSignature"/>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es:element="OptionalOutputsVerifyType">
                <w:tag w:val="OptionalOutputsVerifyType.-jsonComment.VerifyManifestResults"/>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es:generated="true" w14:paraId="72B92333" w14:textId="77777777" w:rsidR="FFD550FF" w:rsidRPr="002062A5" w:rsidRDefault="002062A5" w:rsidP="002062A5">
            <w:sdt>
              <w:sdtPr es:element="OptionalOutputsVerifyType">
                <w:tag w:val="OptionalOutputsVerifyType.-jsonComment.SigningTimeInfo"/>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es:generated="true" w14:paraId="72B92333" w14:textId="77777777" w:rsidR="FFD550FF" w:rsidRPr="002062A5" w:rsidRDefault="002062A5" w:rsidP="002062A5">
            <w:sdt>
              <w:sdtPr es:element="OptionalOutputsVerifyType">
                <w:tag w:val="OptionalOutputsVerifyType.-jsonComment.VerificationTimeInfo"/>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es:generated="true" w14:paraId="72B92333" w14:textId="77777777" w:rsidR="FFD550FF" w:rsidRPr="002062A5" w:rsidRDefault="002062A5" w:rsidP="002062A5">
            <w:sdt>
              <w:sdtPr es:element="OptionalOutputsVerifyType">
                <w:tag w:val="OptionalOutputsVerifyType.-jsonComment.ProcessingDetails"/>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es:generated="true" w14:paraId="72B92333" w14:textId="77777777" w:rsidR="FFD550FF" w:rsidRPr="002062A5" w:rsidRDefault="002062A5" w:rsidP="002062A5">
            <w:sdt>
              <w:sdtPr es:element="OptionalOutputsVerifyType">
                <w:tag w:val="OptionalOutputsVerifyType.-jsonComment.SignerIdentity"/>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c>
          <w:tcPr>
            <w:tcW w:w="4675" w:type="dxa"/>
          </w:tcPr>
          <w:p es:generated="true" w14:paraId="72B92333" w14:textId="77777777" w:rsidR="FFD550FF" w:rsidRPr="002062A5" w:rsidRDefault="002062A5" w:rsidP="002062A5">
            <w:sdt>
              <w:sdtPr es:element="OptionalOutputsVerifyType">
                <w:tag w:val="OptionalOutputsVerifyType.-jsonComment.UpdatedSignature"/>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c>
          <w:tcPr>
            <w:tcW w:w="4675" w:type="dxa"/>
          </w:tcPr>
          <w:p es:generated="true" w14:paraId="72B92333" w14:textId="77777777" w:rsidR="FFD550FF" w:rsidRPr="002062A5" w:rsidRDefault="002062A5" w:rsidP="002062A5">
            <w:sdt>
              <w:sdtPr es:element="OptionalOutputsVerifyType">
                <w:tag w:val="OptionalOutputsVerifyType.-jsonComment.TimestampedSignature"/>
                <w:id w:val="1000000001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OptionalOutputsVerifyType">
          <w:alias w:val="dss:OptionalOutputsVerifyType"/>
          <w:tag w:val="OptionalOutputsVerifyType.-jsonSchema"/>
          <w:id w:val="300000000105266"/>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3DCA066"/>
      <w:r>
        <w:t>Component ClaimedIdentity</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ClaimedIdentityType">
          <w:alias w:val="dss:ClaimedIdentityType"/>
          <w:tag w:val="ClaimedIdentityType.-normative"/>
          <w:id w:val="300000000105282"/>
          <w:placeholder>
            <w:docPart w:val="component ClaimedIdentity normative details"/>
          </w:placeholder>
          <w:richText/>
        </w:sdtPr>
        <w:sdtEndPr/>
        <w:sdtContent>
          <w:r w:rsidR="00DE3406">
            <w:rPr>
              <w:color w:val="19d131"/>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es:element="ClaimedIdentityType">
          <w:tag w:val="ClaimedIdentityType.Name"/>
          <w:id w:val="500000000105283"/>
          <w:placeholder>
            <w:docPart w:val="sub component Name details"/>
          </w:placeholder>
          <w:richText/>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eastAsia="Courier New" w:cs="Courier New"/>
        </w:rPr>
        <w:t>Any</w:t>
      </w:r>
      <w:r w:rsidR="00C607DF">
        <w:fldChar w:fldCharType="end"/>
      </w:r>
      <w:r w:rsidR="00C607DF">
        <w:t xml:space="preserve">. </w:t>
      </w:r>
      <w:sdt>
        <w:sdtPr es:element="ClaimedIdentityType">
          <w:tag w:val="ClaimedIdentityType.SupportingInfo"/>
          <w:id w:val="500000000105285"/>
          <w:placeholder>
            <w:docPart w:val="sub component SupportingInfo details"/>
          </w:placeholder>
          <w:richText/>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ClaimedIdentityType">
          <w:alias w:val="dss:ClaimedIdentityType"/>
          <w:tag w:val="ClaimedIdentityType.-nonNormative"/>
          <w:id w:val="300000000105282"/>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upportingInfo</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ClaimedIdentityType">
          <w:alias w:val="dss:ClaimedIdentityType"/>
          <w:tag w:val="ClaimedIdentityType.-xmlSchema"/>
          <w:id w:val="300000000105282"/>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ClaimedIdenti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pp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na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ClaimedIdentit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es:element="ClaimedIdentityType">
                <w:tag w:val="ClaimedIdentityType.-jsonComment.Na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es:generated="true" w14:paraId="72B92333" w14:textId="77777777" w:rsidR="FFD550FF" w:rsidRPr="002062A5" w:rsidRDefault="002062A5" w:rsidP="002062A5">
            <w:sdt>
              <w:sdtPr es:element="ClaimedIdentityType">
                <w:tag w:val="ClaimedIdentityType.-jsonComment.Supporting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ClaimedIdentityType">
          <w:alias w:val="dss:ClaimedIdentityType"/>
          <w:tag w:val="ClaimedIdentityType.-jsonSchema"/>
          <w:id w:val="300000000105282"/>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CDB6738D"/>
      <w:r>
        <w:t>Component Schema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chemasType">
          <w:alias w:val="dss:SchemasType"/>
          <w:tag w:val="SchemasType.-normative"/>
          <w:id w:val="300000000105296"/>
          <w:placeholder>
            <w:docPart w:val="component Schemas normative details"/>
          </w:placeholder>
          <w:richText/>
        </w:sdtPr>
        <w:sdtEndPr/>
        <w:sdtContent>
          <w:r w:rsidR="00FB5684" w:rsidRPr="00FB5684">
            <w:rPr>
              <w:color w:val="19d131"/>
            </w:rPr>
            <w:t xml:space="preserve">The </w:t>
          </w:r>
          <w:r w:rsidR="00FB5684" w:rsidRPr="002062A5">
            <w:rPr>
              <w:rFonts w:ascii="Courier New" w:cs="Courier New" w:eastAsia="Courier New" w:hAnsi="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e core specification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es:element="SchemasType">
          <w:tag w:val="SchemasType.Schema"/>
          <w:id w:val="500000000105298"/>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chemasType">
          <w:alias w:val="dss:SchemasType"/>
          <w:tag w:val="SchemasType.-nonNormative"/>
          <w:id w:val="300000000105296"/>
          <w:placeholder>
            <w:docPart w:val="component Schemas non normative details"/>
          </w:placeholder>
          <w:richText/>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 supplied for identifying the ID attribute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chema</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chemasType">
          <w:alias w:val="dss:SchemasType"/>
          <w:tag w:val="SchemasType.-xmlSchema"/>
          <w:id w:val="300000000105296"/>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chema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chema"</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chema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es:generated="true" w14:paraId="72B92333" w14:textId="77777777" w:rsidR="FFD550FF" w:rsidRPr="002062A5" w:rsidRDefault="002062A5" w:rsidP="002062A5">
            <w:sdt>
              <w:sdtPr es:element="SchemasType">
                <w:tag w:val="SchemasType.-jsonComment.Schema"/>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chemasType">
          <w:alias w:val="dss:SchemasType"/>
          <w:tag w:val="SchemasType.-jsonSchema"/>
          <w:id w:val="300000000105296"/>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C4412B6"/>
      <w:r>
        <w:t>Component UpdateSignatureInstruction</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UpdateSignatureInstructionType">
          <w:alias w:val="dss:UpdateSignatureInstructionType"/>
          <w:tag w:val="UpdateSignatureInstructionType.-normative"/>
          <w:id w:val="300000000105312"/>
          <w:placeholder>
            <w:docPart w:val="component UpdateSignatureInstruction normative details"/>
          </w:placeholder>
          <w:richText/>
        </w:sdtPr>
        <w:sdtEndPr/>
        <w:sdtContent>
          <w:r w:rsidR="002C129D">
            <w:rPr>
              <w:color w:val="19d131"/>
            </w:rPr>
            <w:t xml:space="preserve">The </w:t>
          </w:r>
          <w:r w:rsidR="002C129D" w:rsidRPr="002062A5">
            <w:rPr>
              <w:rFonts w:ascii="Courier New" w:cs="Courier New" w:eastAsia="Courier New" w:hAnsi="Courier New"/>
            </w:rPr>
            <w:t>UpdateSignatureInstruction</w:t>
          </w:r>
          <w:r w:rsidR="002C129D">
            <w:rPr>
              <w:color w:val="19d131"/>
            </w:rPr>
            <w:t xml:space="preserve"> </w:t>
          </w:r>
          <w:r w:rsidR="002C129D" w:rsidRPr="005A6FFD">
            <w:rPr>
              <w:color w:val="19d131"/>
            </w:rPr>
            <w:t>component</w:t>
          </w:r>
          <w:r w:rsidR="002C129D">
            <w:rPr>
              <w:color w:val="19d131"/>
            </w:rPr>
            <w:t xml:space="preserve"> can be used </w:t>
          </w:r>
          <w:r w:rsidR="003528A9">
            <w:rPr>
              <w:color w:val="19d131"/>
            </w:rPr>
            <w:t xml:space="preserve">as </w:t>
          </w:r>
          <w:r w:rsidR="002C129D">
            <w:rPr>
              <w:color w:val="19d131"/>
            </w:rPr>
            <w:t xml:space="preserve">an optional input for both signing and verification requests and defines the type </w:t>
          </w:r>
          <w:r w:rsidR="00DE4AEC">
            <w:rPr>
              <w:color w:val="19d131"/>
            </w:rPr>
            <w:t>of updating</w:t>
          </w:r>
          <w:r w:rsidR="002C129D">
            <w:rPr>
              <w:color w:val="19d131"/>
            </w:rPr>
            <w:t xml:space="preserve"> that should to be applied. </w:t>
          </w:r>
          <w:r w:rsidR="0034180A">
            <w:rPr>
              <w:color w:val="19d131"/>
            </w:rPr>
            <w:t xml:space="preserve">The updated signature </w:t>
          </w:r>
          <w:r w:rsidR="00BD1AB1">
            <w:rPr>
              <w:color w:val="19d131"/>
            </w:rPr>
            <w:t xml:space="preserve">will be returned in an </w:t>
          </w:r>
          <w:r w:rsidR="00BD1AB1" w:rsidRPr="00BD1AB1">
            <w:rPr>
              <w:rStyle w:val="Datatype"/>
            </w:rPr>
            <w:t>UpdatedSignature</w:t>
          </w:r>
          <w:r w:rsidR="00BD1AB1">
            <w:rPr>
              <w:color w:val="19d131"/>
            </w:rPr>
            <w:t xml:space="preserve"> (see section </w:t>
          </w:r>
          <w:r w:rsidR="00BD1AB1">
            <w:rPr>
              <w:color w:val="19d131"/>
            </w:rPr>
            <w:fldChar w:fldCharType="begin"/>
          </w:r>
          <w:r w:rsidR="00BD1AB1">
            <w:rPr>
              <w:color w:val="19d131"/>
            </w:rPr>
            <w:instrText xml:space="preserve"> REF _RefComp66D62915 \r \h </w:instrText>
          </w:r>
          <w:r w:rsidR="00BD1AB1">
            <w:rPr>
              <w:color w:val="19d131"/>
            </w:rPr>
          </w:r>
          <w:r w:rsidR="00BD1AB1">
            <w:rPr>
              <w:color w:val="19d131"/>
            </w:rPr>
            <w:fldChar w:fldCharType="separate"/>
          </w:r>
          <w:r w:rsidR="00BD1AB1">
            <w:rPr>
              <w:color w:val="19d131"/>
            </w:rPr>
            <w:t>3.1.52</w:t>
          </w:r>
          <w:r w:rsidR="00BD1AB1">
            <w:rPr>
              <w:color w:val="19d131"/>
            </w:rPr>
            <w:fldChar w:fldCharType="end"/>
          </w:r>
          <w:r w:rsidR="00BD1AB1">
            <w:rPr>
              <w:color w:val="19d131"/>
            </w:rPr>
            <w:t xml:space="preserve">) or a </w:t>
          </w:r>
          <w:r w:rsidR="00BD1AB1" w:rsidRPr="00BD1AB1">
            <w:rPr>
              <w:rStyle w:val="Datatype"/>
            </w:rPr>
            <w:t>DocumentWithSignature</w:t>
          </w:r>
          <w:r w:rsidR="00BD1AB1">
            <w:rPr>
              <w:color w:val="19d131"/>
            </w:rPr>
            <w:t xml:space="preserve"> (see section </w:t>
          </w:r>
          <w:r w:rsidR="00BD1AB1">
            <w:rPr>
              <w:color w:val="19d131"/>
            </w:rPr>
            <w:fldChar w:fldCharType="begin"/>
          </w:r>
          <w:r w:rsidR="00BD1AB1">
            <w:rPr>
              <w:color w:val="19d131"/>
            </w:rPr>
            <w:instrText xml:space="preserve"> REF _RefComp00F44019 \r \h </w:instrText>
          </w:r>
          <w:r w:rsidR="00BD1AB1">
            <w:rPr>
              <w:color w:val="19d131"/>
            </w:rPr>
          </w:r>
          <w:r w:rsidR="00BD1AB1">
            <w:rPr>
              <w:color w:val="19d131"/>
            </w:rPr>
            <w:fldChar w:fldCharType="separate"/>
          </w:r>
          <w:r w:rsidR="00BD1AB1">
            <w:rPr>
              <w:color w:val="19d131"/>
            </w:rPr>
            <w:t>3.1.40</w:t>
          </w:r>
          <w:r w:rsidR="00BD1AB1">
            <w:rPr>
              <w:color w:val="19d131"/>
            </w:rPr>
            <w:fldChar w:fldCharType="end"/>
          </w:r>
          <w:r w:rsidR="00BD1AB1">
            <w:rPr>
              <w:color w:val="19d131"/>
            </w:rPr>
            <w:t>) compon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UpdateSignatureInstructionType">
          <w:tag w:val="UpdateSignatureInstructionType.Type"/>
          <w:id w:val="400000000105313"/>
          <w:placeholder>
            <w:docPart w:val="sub component Type details"/>
          </w:placeholder>
          <w:richText/>
        </w:sdtPr>
        <w:sdtEndPr/>
        <w:sdtContent>
          <w:r w:rsidR="002C129D" w:rsidRPr="002C129D">
            <w:rPr>
              <w:color w:val="19d131"/>
            </w:rPr>
            <w:t xml:space="preserve">The </w:t>
          </w:r>
          <w:r w:rsidR="002C129D" w:rsidRPr="35C1378D">
            <w:rPr>
              <w:rStyle w:val="Datatype"/>
            </w:rPr>
            <w:t>Type</w:t>
          </w:r>
          <w:r w:rsidR="002C129D">
            <w:rPr>
              <w:color w:val="19d131"/>
            </w:rPr>
            <w:t xml:space="preserve"> element</w:t>
          </w:r>
          <w:r w:rsidR="002C129D" w:rsidRPr="002C129D">
            <w:rPr>
              <w:color w:val="19d131"/>
            </w:rPr>
            <w:t xml:space="preserve"> </w:t>
          </w:r>
          <w:r w:rsidR="00AA1A9E" w:rsidRPr="00AA1A9E">
            <w:rPr>
              <w:color w:val="19d131"/>
            </w:rPr>
            <w:t xml:space="preserve">defines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002C129D" w:rsidRPr="002C129D">
            <w:rPr>
              <w:color w:val="19d131"/>
            </w:rPr>
            <w:t xml:space="preserve">Profiles that use this optional input MUST define the allowed values, and the default value, for the </w:t>
          </w:r>
          <w:r w:rsidR="002C129D" w:rsidRPr="35C1378D">
            <w:rPr>
              <w:rStyle w:val="Datatype"/>
            </w:rPr>
            <w:t>Type</w:t>
          </w:r>
          <w:r w:rsidR="002C129D">
            <w:rPr>
              <w:color w:val="19d131"/>
            </w:rPr>
            <w:t xml:space="preserve"> element</w:t>
          </w:r>
          <w:r w:rsidR="002C129D" w:rsidRPr="002C129D">
            <w:rPr>
              <w:color w:val="19d131"/>
            </w:rPr>
            <w:t xml:space="preserve"> (unless only a single type of </w:t>
          </w:r>
          <w:r w:rsidR="00AA1A9E">
            <w:rPr>
              <w:color w:val="19d131"/>
            </w:rPr>
            <w:t>update</w:t>
          </w:r>
          <w:r w:rsidR="002C129D" w:rsidRPr="002C129D">
            <w:rPr>
              <w:color w:val="19d131"/>
            </w:rPr>
            <w:t xml:space="preserve"> is supported, in which case the </w:t>
          </w:r>
          <w:r w:rsidR="002C129D" w:rsidRPr="00BD1AB1">
            <w:rPr>
              <w:rStyle w:val="Datatype"/>
            </w:rPr>
            <w:t>Type</w:t>
          </w:r>
          <w:r w:rsidR="002C129D" w:rsidRPr="002C129D">
            <w:rPr>
              <w:color w:val="19d131"/>
            </w:rPr>
            <w:t xml:space="preserve"> attribute can be omit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UpdateSignatureInstructionType">
          <w:alias w:val="dss:UpdateSignatureInstructionType"/>
          <w:tag w:val="UpdateSignatureInstructionType.-nonNormative"/>
          <w:id w:val="300000000105312"/>
          <w:placeholder>
            <w:docPart w:val="component UpdateSignatureInstruction non normative details"/>
          </w:placeholder>
          <w:showingPlcHdr/>
          <w:richText/>
        </w:sdtPr>
        <w:sdtEndPr/>
        [component UpdateSignatureInstruction non normative details] 
        <w:sdtContent>
          <w:r w:rsidR="00E333BD">
            <w:rPr>
              <w:rStyle w:val="PlaceholderText"/>
              <w:color w:val="19d131"/>
            </w:rPr>
            <w:t>[component UpdateSignatureInstruction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pdateSignatureInstructionType</w:t>
      </w:r>
      <w:r w:rsidRPr="0CCF9147">
        <w:t xml:space="preserve"> SHALL implement the requirements defined in the </w:t>
      </w:r>
      <w:r w:rsidRPr="002062A5">
        <w:rPr>
          <w:rFonts w:ascii="Courier New" w:eastAsia="Courier New" w:hAnsi="Courier New" w:cs="Courier New"/>
        </w:rPr>
        <w:t>UpdateSignatureInstruction</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UpdateSignatureInstructionType">
          <w:alias w:val="dss:UpdateSignatureInstructionType"/>
          <w:tag w:val="UpdateSignatureInstructionType.-xmlSchema"/>
          <w:id w:val="300000000105312"/>
          <w:placeholder>
            <w:docPart w:val="component UpdateSignatureInstruction XML schema details"/>
          </w:placeholder>
          <w:showingPlcHdr/>
          <w:richText/>
        </w:sdtPr>
        <w:sdtEndPr/>
        [component UpdateSignatureInstruction XML schema details] 
        <w:sdtContent>
          <w:r w:rsidR="00E333BD">
            <w:rPr>
              <w:rStyle w:val="PlaceholderText"/>
              <w:color w:val="19d131"/>
            </w:rPr>
            <w:t>[component UpdateSignatureInstruction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SignatureInstruction</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SignatureInstructio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SignatureInstruction</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es:element="UpdateSignatureInstructionType">
                <w:tag w:val="UpdateSignatureInstructionType.-jsonComment.Typ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UpdateSignatureInstructionType">
          <w:alias w:val="dss:UpdateSignatureInstructionType"/>
          <w:tag w:val="UpdateSignatureInstructionType.-jsonSchema"/>
          <w:id w:val="300000000105312"/>
          <w:placeholder>
            <w:docPart w:val="component UpdateSignatureInstruction JSON schema details"/>
          </w:placeholder>
          <w:showingPlcHdr/>
          <w:richText/>
        </w:sdtPr>
        <w:sdtEndPr/>
        [component UpdateSignatureInstruction JSON schema details] 
        <w:sdtContent>
          <w:r w:rsidR="00E333BD">
            <w:rPr>
              <w:rStyle w:val="PlaceholderText"/>
              <w:color w:val="19d131"/>
            </w:rPr>
            <w:t>[component UpdateSignatureInstruction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3D84C60"/>
      <w:r>
        <w:t>Component IntendedAudienc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IntendedAudienceType">
          <w:alias w:val="dss:IntendedAudienceType"/>
          <w:tag w:val="IntendedAudienceType.-normative"/>
          <w:id w:val="300000000105318"/>
          <w:placeholder>
            <w:docPart w:val="component IntendedAudience normative details"/>
          </w:placeholder>
          <w:richText/>
        </w:sdtPr>
        <w:sdtEndPr/>
        <w:sdtContent>
          <w:r w:rsidR="008F6694" w:rsidRPr="008F6694">
            <w:rPr>
              <w:color w:val="19d131"/>
            </w:rPr>
            <w:t xml:space="preserve">The </w:t>
          </w:r>
          <w:r w:rsidR="008F6694">
            <w:rPr>
              <w:rFonts w:ascii="Courier New" w:cs="Courier New" w:eastAsia="Courier New" w:hAnsi="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54A1C48 \r \h </w:instrText>
      </w:r>
      <w:r w:rsidR="00C607DF">
        <w:fldChar w:fldCharType="separate"/>
      </w:r>
      <w:r w:rsidR="00C607DF">
        <w:rPr>
          <w:rStyle w:val="Datatype"/>
          <w:rFonts w:eastAsia="Courier New" w:cs="Courier New"/>
        </w:rPr>
        <w:t>NameID</w:t>
      </w:r>
      <w:r w:rsidR="00C607DF">
        <w:fldChar w:fldCharType="end"/>
      </w:r>
      <w:r w:rsidR="00C607DF">
        <w:t xml:space="preserve">. </w:t>
      </w:r>
      <w:sdt>
        <w:sdtPr es:element="IntendedAudienceType">
          <w:tag w:val="IntendedAudienceType.Recipient"/>
          <w:id w:val="500000000105319"/>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IntendedAudienceType">
          <w:alias w:val="dss:IntendedAudienceType"/>
          <w:tag w:val="IntendedAudienceType.-nonNormative"/>
          <w:id w:val="300000000105318"/>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Recipient</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IntendedAudienceType">
          <w:alias w:val="dss:IntendedAudienceType"/>
          <w:tag w:val="IntendedAudienceType.-xmlSchema"/>
          <w:id w:val="300000000105318"/>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tendedAudi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cipi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recipi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ndedAudienc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es:generated="true" w14:paraId="72B92333" w14:textId="77777777" w:rsidR="FFD550FF" w:rsidRPr="002062A5" w:rsidRDefault="002062A5" w:rsidP="002062A5">
            <w:sdt>
              <w:sdtPr es:element="IntendedAudienceType">
                <w:tag w:val="IntendedAudienceType.-jsonComment.Recipi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IntendedAudienceType">
          <w:alias w:val="dss:IntendedAudienceType"/>
          <w:tag w:val="IntendedAudienceType.-jsonSchema"/>
          <w:id w:val="300000000105318"/>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E47B112"/>
      <w:r>
        <w:t>Component KeySelector</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KeySelectorType">
          <w:alias w:val="dss:KeySelectorType"/>
          <w:tag w:val="KeySelectorType.-normative"/>
          <w:id w:val="300000000105325"/>
          <w:placeholder>
            <w:docPart w:val="component KeySelector normative details"/>
          </w:placeholder>
          <w:richText/>
        </w:sdtPr>
        <w:sdtEndPr/>
        <w:sdtContent>
          <w:r w:rsidR="00F54964" w:rsidRPr="00F54964">
            <w:rPr>
              <w:color w:val="19d131"/>
            </w:rPr>
            <w:t xml:space="preserve">Th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cs="Courier New" w:eastAsia="Courier New" w:hAnsi="Courier New"/>
            </w:rPr>
            <w:t>OptionalInputsSign</w:t>
          </w:r>
          <w:r w:rsidR="00F54964">
            <w:rPr>
              <w:color w:val="19d131"/>
            </w:rPr>
            <w:t xml:space="preserve"> </w:t>
          </w:r>
          <w:r w:rsidR="00F54964" w:rsidRPr="00F54964">
            <w:rPr>
              <w:color w:val="19d131"/>
            </w:rPr>
            <w:t>compon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a sub-component. This element MUST satisfy the requirements specified in the core specification in section </w:t>
      </w:r>
      <w:r w:rsidR="00C607DF">
        <w:fldChar w:fldCharType="begin"/>
      </w:r>
      <w:r w:rsidR="00C607DF">
        <w:instrText xml:space="preserve"> REF _RefCompED0CF9CA \r \h </w:instrText>
      </w:r>
      <w:r w:rsidR="00C607DF">
        <w:fldChar w:fldCharType="separate"/>
      </w:r>
      <w:r w:rsidR="00C607DF">
        <w:rPr>
          <w:rStyle w:val="Datatype"/>
          <w:rFonts w:eastAsia="Courier New" w:cs="Courier New"/>
        </w:rPr>
        <w:t>X509Digest</w:t>
      </w:r>
      <w:r w:rsidR="00C607DF">
        <w:fldChar w:fldCharType="end"/>
      </w:r>
      <w:r w:rsidR="00C607DF">
        <w:t xml:space="preserve">. </w:t>
      </w:r>
      <w:sdt>
        <w:sdtPr es:element="KeySelectorType">
          <w:tag w:val="KeySelectorType.X509Digest"/>
          <w:id w:val="500000000105325"/>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 xml:space="preserve">. </w:t>
      </w:r>
      <w:sdt>
        <w:sdtPr es:element="KeySelectorType">
          <w:tag w:val="KeySelectorType.X509SubjectName"/>
          <w:id w:val="500000000105326"/>
          <w:placeholder>
            <w:docPart w:val="sub component X509SubjectName details"/>
          </w:placeholder>
          <w:richText/>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 xml:space="preserve">. </w:t>
      </w:r>
      <w:sdt>
        <w:sdtPr es:element="KeySelectorType">
          <w:tag w:val="KeySelectorType.X509SKI"/>
          <w:id w:val="500000000105327"/>
          <w:placeholder>
            <w:docPart w:val="sub component X509SKI details"/>
          </w:placeholder>
          <w:richText/>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 xml:space="preserve">. </w:t>
      </w:r>
      <w:sdt>
        <w:sdtPr es:element="KeySelectorType">
          <w:tag w:val="KeySelectorType.X509Certificate"/>
          <w:id w:val="500000000105328"/>
          <w:placeholder>
            <w:docPart w:val="sub component X509Certificate details"/>
          </w:placeholder>
          <w:richText/>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 xml:space="preserve">. </w:t>
      </w:r>
      <w:sdt>
        <w:sdtPr es:element="KeySelectorType">
          <w:tag w:val="KeySelectorType.KeyName"/>
          <w:id w:val="500000000105329"/>
          <w:placeholder>
            <w:docPart w:val="sub component KeyName details"/>
          </w:placeholder>
          <w:richText/>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KeySelectorType">
          <w:alias w:val="dss:KeySelectorType"/>
          <w:tag w:val="KeySelectorType.-nonNormative"/>
          <w:id w:val="300000000105325"/>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w:t>
      </w:r>
      <w:r>
        <w:rPr>
          <w:color w:val="943634" w:themeColor="accent2" w:themeShade="BF"/>
        </w:rPr>
        <w:t xml:space="preserve"> type="</w:t>
      </w:r>
      <w:r>
        <w:rPr>
          <w:color w:val="244061" w:themeColor="accent1" w:themeShade="80"/>
        </w:rPr>
        <w:t>dss:X509Diges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KeySelectorType">
          <w:alias w:val="dss:KeySelectorType"/>
          <w:tag w:val="KeySelectorType.-xmlSchema"/>
          <w:id w:val="300000000105325"/>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KeySelecto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X509Diges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KeySelecto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es:element="KeySelectorType">
                <w:tag w:val="KeySelectorType.-jsonComment.X509Diges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es:element="KeySelectorType">
                <w:tag w:val="KeySelectorType.-jsonComment.X509SubjectNa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es:element="KeySelectorType">
                <w:tag w:val="KeySelectorType.-jsonComment.X509SK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es:element="KeySelectorType">
                <w:tag w:val="KeySelectorType.-jsonComment.X509Certificat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es:element="KeySelectorType">
                <w:tag w:val="KeySelectorType.-jsonComment.KeyName"/>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KeySelectorType">
          <w:alias w:val="dss:KeySelectorType"/>
          <w:tag w:val="KeySelectorType.-jsonSchema"/>
          <w:id w:val="300000000105325"/>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ED0CF9CA"/>
      <w:r>
        <w:t>Component X509Diges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X509DigestType">
          <w:alias w:val="dss:X509DigestType"/>
          <w:tag w:val="X509DigestType.-normative"/>
          <w:id w:val="300000000105332"/>
          <w:placeholder>
            <w:docPart w:val="component X509Digest normative details"/>
          </w:placeholder>
          <w:richText/>
        </w:sdtPr>
        <w:sdtEndPr/>
        <w:sdtContent>
          <w:r w:rsidR="002062A5" w:rsidRPr="002E509C">
            <w:rPr>
              <w:color w:val="19d131"/>
            </w:rPr>
            <w:t xml:space="preserve">The </w:t>
          </w:r>
          <w:r w:rsidR="002062A5" w:rsidRPr="002062A5">
            <w:rPr>
              <w:rFonts w:ascii="Courier New" w:cs="Courier New" w:eastAsia="Courier New" w:hAnsi="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X509DigestType">
          <w:tag w:val="X509DigestType.value"/>
          <w:id w:val="300000000105332"/>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X509DigestType">
          <w:tag w:val="X509DigestType.Algorithm"/>
          <w:id w:val="600000000105332"/>
          <w:placeholder>
            <w:docPart w:val="sub component Algorithm details"/>
          </w:placeholder>
          <w:richText/>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X509DigestType">
          <w:alias w:val="dss:X509DigestType"/>
          <w:tag w:val="X509DigestType.-nonNormative"/>
          <w:id w:val="300000000105332"/>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xmlns:xf="http://www.w3.org/2005/xpath-functions" xmlns:annox="http://annox.dev.java.net" es:generated="true" w14:paraId="17A239BF" w14:textId="77777777" w:rsidR="FFD550FF" w:rsidRDefault="002062A5" w:rsidP="002062A5">
      <w:sdt>
        <w:sdtPr es:element="X509DigestType">
          <w:alias w:val="dss:X509DigestType"/>
          <w:tag w:val="X509DigestType.-xmlSchema"/>
          <w:id w:val="300000000105332"/>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X509Diges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o"</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X509Diges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X509DigestType">
                <w:tag w:val="X509Digest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es:element="X509DigestType">
                <w:tag w:val="X509DigestType.-jsonComment.Algorithm"/>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X509DigestType">
          <w:alias w:val="dss:X509DigestType"/>
          <w:tag w:val="X509DigestType.-jsonSchema"/>
          <w:id w:val="300000000105332"/>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7BF626E"/>
      <w:r>
        <w:t>Component PropertiesHolder</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PropertiesHolderType">
          <w:alias w:val="dss:PropertiesHolderType"/>
          <w:tag w:val="PropertiesHolderType.-normative"/>
          <w:id w:val="300000000105338"/>
          <w:placeholder>
            <w:docPart w:val="component PropertiesHolder normative details"/>
          </w:placeholder>
          <w:richText/>
        </w:sdtPr>
        <w:sdtEndPr/>
        <w:sdtContent>
          <w:r w:rsidR="007C7791" w:rsidRPr="007C7791">
            <w:rPr>
              <w:color w:val="19d131"/>
            </w:rPr>
            <w:t xml:space="preserve">The </w:t>
          </w:r>
          <w:r w:rsidR="007C7791" w:rsidRPr="002062A5">
            <w:rPr>
              <w:rFonts w:ascii="Courier New" w:cs="Courier New" w:eastAsia="Courier New" w:hAnsi="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D8472590 \r \h </w:instrText>
      </w:r>
      <w:r w:rsidR="00C607DF">
        <w:fldChar w:fldCharType="separate"/>
      </w:r>
      <w:r w:rsidR="00C607DF">
        <w:rPr>
          <w:rStyle w:val="Datatype"/>
          <w:rFonts w:eastAsia="Courier New" w:cs="Courier New"/>
        </w:rPr>
        <w:t>Properties</w:t>
      </w:r>
      <w:r w:rsidR="00C607DF">
        <w:fldChar w:fldCharType="end"/>
      </w:r>
      <w:r w:rsidR="00C607DF">
        <w:t xml:space="preserve">. </w:t>
      </w:r>
      <w:sdt>
        <w:sdtPr es:element="PropertiesHolderType">
          <w:tag w:val="PropertiesHolderType.SignedProperties"/>
          <w:id w:val="500000000105339"/>
          <w:placeholder>
            <w:docPart w:val="sub component SignedProperties details"/>
          </w:placeholder>
          <w:richText/>
        </w:sdtPr>
        <w:sdtEndPr/>
        <w:sdtContent>
          <w:r w:rsidR="007C7791" w:rsidRPr="007C7791">
            <w:rPr>
              <w:color w:val="19d131"/>
            </w:rPr>
            <w:t>These properties will be covered by the signatur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D8472590 \r \h </w:instrText>
      </w:r>
      <w:r w:rsidR="00C607DF">
        <w:fldChar w:fldCharType="separate"/>
      </w:r>
      <w:r w:rsidR="00C607DF">
        <w:rPr>
          <w:rStyle w:val="Datatype"/>
          <w:rFonts w:eastAsia="Courier New" w:cs="Courier New"/>
        </w:rPr>
        <w:t>Properties</w:t>
      </w:r>
      <w:r w:rsidR="00C607DF">
        <w:fldChar w:fldCharType="end"/>
      </w:r>
      <w:r w:rsidR="00C607DF">
        <w:t xml:space="preserve">. </w:t>
      </w:r>
      <w:sdt>
        <w:sdtPr es:element="PropertiesHolderType">
          <w:tag w:val="PropertiesHolderType.UnsignedProperties"/>
          <w:id w:val="500000000105341"/>
          <w:placeholder>
            <w:docPart w:val="sub component UnsignedProperties details"/>
          </w:placeholder>
          <w:richText/>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PropertiesHolderType">
          <w:alias w:val="dss:PropertiesHolderType"/>
          <w:tag w:val="PropertiesHolderType.-nonNormative"/>
          <w:id w:val="300000000105338"/>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n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PropertiesHolderType">
          <w:alias w:val="dss:PropertiesHolderType"/>
          <w:tag w:val="PropertiesHolderType.-xmlSchema"/>
          <w:id w:val="300000000105338"/>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Holde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n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Holder</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es:generated="true" w14:paraId="72B92333" w14:textId="77777777" w:rsidR="FFD550FF" w:rsidRPr="002062A5" w:rsidRDefault="002062A5" w:rsidP="002062A5">
            <w:sdt>
              <w:sdtPr es:element="PropertiesHolderType">
                <w:tag w:val="PropertiesHolderType.-jsonComment.SignedPropertie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es:generated="true" w14:paraId="72B92333" w14:textId="77777777" w:rsidR="FFD550FF" w:rsidRPr="002062A5" w:rsidRDefault="002062A5" w:rsidP="002062A5">
            <w:sdt>
              <w:sdtPr es:element="PropertiesHolderType">
                <w:tag w:val="PropertiesHolderType.-jsonComment.UnsignedProperties"/>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PropertiesHolderType">
          <w:alias w:val="dss:PropertiesHolderType"/>
          <w:tag w:val="PropertiesHolderType.-jsonSchema"/>
          <w:id w:val="300000000105338"/>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8472590"/>
      <w:r>
        <w:t>Component Propertie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PropertiesType">
          <w:alias w:val="dss:PropertiesType"/>
          <w:tag w:val="PropertiesType.-normative"/>
          <w:id w:val="300000000105346"/>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e core specification in section </w:t>
      </w:r>
      <w:r w:rsidR="00C607DF">
        <w:fldChar w:fldCharType="begin"/>
      </w:r>
      <w:r w:rsidR="00C607DF">
        <w:instrText xml:space="preserve"> REF _RefComp1321ACFC \r \h </w:instrText>
      </w:r>
      <w:r w:rsidR="00C607DF">
        <w:fldChar w:fldCharType="separate"/>
      </w:r>
      <w:r w:rsidR="00C607DF">
        <w:rPr>
          <w:rStyle w:val="Datatype"/>
          <w:rFonts w:eastAsia="Courier New" w:cs="Courier New"/>
        </w:rPr>
        <w:t>Property</w:t>
      </w:r>
      <w:r w:rsidR="00C607DF">
        <w:fldChar w:fldCharType="end"/>
      </w:r>
      <w:r w:rsidR="00C607DF">
        <w:t xml:space="preserve">. </w:t>
      </w:r>
      <w:sdt>
        <w:sdtPr es:element="PropertiesType">
          <w:tag w:val="PropertiesType.Property"/>
          <w:id w:val="500000000105348"/>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PropertiesType">
          <w:alias w:val="dss:PropertiesType"/>
          <w:tag w:val="PropertiesType.-nonNormative"/>
          <w:id w:val="300000000105346"/>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Property</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PropertiesType">
          <w:alias w:val="dss:PropertiesType"/>
          <w:tag w:val="PropertiesType.-xmlSchema"/>
          <w:id w:val="300000000105346"/>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prop"</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es:generated="true" w14:paraId="72B92333" w14:textId="77777777" w:rsidR="FFD550FF" w:rsidRPr="002062A5" w:rsidRDefault="002062A5" w:rsidP="002062A5">
            <w:sdt>
              <w:sdtPr es:element="PropertiesType">
                <w:tag w:val="PropertiesType.-jsonComment.Property"/>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PropertiesType">
          <w:alias w:val="dss:PropertiesType"/>
          <w:tag w:val="PropertiesType.-jsonSchema"/>
          <w:id w:val="300000000105346"/>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321ACFC"/>
      <w:r>
        <w:t>Component Property</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PropertyType">
          <w:alias w:val="dss:PropertyType"/>
          <w:tag w:val="PropertyType.-normative"/>
          <w:id w:val="300000000105354"/>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es:element="PropertyType">
          <w:tag w:val="PropertyType.Identifier"/>
          <w:id w:val="500000000105354"/>
          <w:placeholder>
            <w:docPart w:val="sub component Identifier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eastAsia="Courier New" w:cs="Courier New"/>
        </w:rPr>
        <w:t>Any</w:t>
      </w:r>
      <w:r w:rsidR="00C607DF">
        <w:fldChar w:fldCharType="end"/>
      </w:r>
      <w:r w:rsidR="00C607DF">
        <w:t xml:space="preserve">. </w:t>
      </w:r>
      <w:sdt>
        <w:sdtPr es:element="PropertyType">
          <w:tag w:val="PropertyType.Value"/>
          <w:id w:val="500000000105355"/>
          <w:placeholder>
            <w:docPart w:val="sub component Value details"/>
          </w:placeholder>
          <w:richText/>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FB1D1E">
            <w:rPr>
              <w:color w:val="19d131"/>
            </w:rPr>
            <w:fldChar w:fldCharType="end"/>
          </w:r>
          <w:r w:rsidR="00FB1D1E">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PropertyType">
          <w:alias w:val="dss:PropertyType"/>
          <w:tag w:val="PropertyType.-nonNormative"/>
          <w:id w:val="300000000105354"/>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PropertyType">
          <w:alias w:val="dss:PropertyType"/>
          <w:tag w:val="PropertyType.-xmlSchema"/>
          <w:id w:val="300000000105354"/>
          <w:placeholder>
            <w:docPart w:val="component Property XML schema details"/>
          </w:placeholder>
          <w:richText/>
        </w:sdtPr>
        <w:sdtEndPr/>
        <w:sdtContent>
          <w:r w:rsidR="00A406DD">
            <w:rPr>
              <w:color w:val="19d131"/>
            </w:rPr>
            <w:t>. Therefore it occurs in the XML schema, too.</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id"</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y</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es:element="PropertyType">
                <w:tag w:val="PropertyType.-jsonComment.Identifi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PropertyType">
                <w:tag w:val="PropertyType.-jsonCommen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PropertyType">
          <w:alias w:val="dss:PropertyType"/>
          <w:tag w:val="PropertyType.-jsonSchema"/>
          <w:id w:val="300000000105354"/>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0328ADA"/>
      <w:r>
        <w:t>Component IncludeObjec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IncludeObjectType">
          <w:alias w:val="dss:IncludeObjectType"/>
          <w:tag w:val="IncludeObjectType.-normative"/>
          <w:id w:val="300000000105361"/>
          <w:placeholder>
            <w:docPart w:val="component IncludeObject normative details"/>
          </w:placeholder>
          <w:richText/>
        </w:sdtPr>
        <w:sdtEndPr/>
        <w:sdtContent>
          <w:r w:rsidR="00A47BAC">
            <w:rPr>
              <w:color w:val="19d131"/>
            </w:rPr>
            <w:t xml:space="preserve">The </w:t>
          </w:r>
          <w:r w:rsidR="00A47BAC" w:rsidRPr="002062A5">
            <w:rPr>
              <w:rFonts w:ascii="Courier New" w:cs="Courier New" w:eastAsia="Courier New" w:hAnsi="Courier New"/>
            </w:rPr>
            <w:t>IncludeObject</w:t>
          </w:r>
          <w:r w:rsidR="00A47BAC">
            <w:rPr>
              <w:color w:val="19d131"/>
            </w:rPr>
            <w:t xml:space="preserve"> component</w:t>
          </w:r>
          <w:r w:rsidR="00A47BAC" w:rsidRPr="00A47BAC">
            <w:rPr>
              <w:color w:val="19d131"/>
            </w:rPr>
            <w:t xml:space="preserve"> is used to request the creation of an XMLSig enveloping signature</w:t>
          </w:r>
          <w:r w:rsidR="00A47BAC">
            <w:rPr>
              <w:color w:val="19d131"/>
            </w:rPr>
            <w:t>.</w:t>
          </w:r>
          <w:r w:rsidR="001A1814">
            <w:rPr>
              <w:color w:val="19d131"/>
            </w:rPr>
            <w:t xml:space="preserve"> </w:t>
          </w:r>
          <w:r w:rsidR="003E4255">
            <w:rPr>
              <w:color w:val="19d131"/>
            </w:rPr>
            <w:t xml:space="preserve">Multiple occurrences of this optional input can be present in a single </w:t>
          </w:r>
          <w:r w:rsidR="003E4255" w:rsidRPr="35C1378D">
            <w:rPr>
              <w:rStyle w:val="Datatype"/>
            </w:rPr>
            <w:t>SignRequest</w:t>
          </w:r>
          <w:r w:rsidR="003E4255">
            <w:rPr>
              <w:color w:val="19d131"/>
            </w:rPr>
            <w:t xml:space="preserve"> message. Each occurrence will cause the inclusion of an object inside the signature being creat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IncludeObjectType">
          <w:tag w:val="IncludeObjectType.WhichDocument"/>
          <w:id w:val="400000000105361"/>
          <w:placeholder>
            <w:docPart w:val="sub component WhichDocument details"/>
          </w:placeholder>
          <w:richText/>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val="244061" w:themeColor="accent1" w:themeShade="80"/>
        </w:rPr>
        <w:t>false</w:t>
      </w:r>
      <w:r w:rsidR="000A4410">
        <w:t xml:space="preserve">'. </w:t>
      </w:r>
      <w:sdt>
        <w:sdtPr es:element="IncludeObjectType">
          <w:tag w:val="IncludeObjectType.hasObjectTagsAndAttributesSet"/>
          <w:id w:val="400000000105362"/>
          <w:placeholder>
            <w:docPart w:val="sub component hasObjectTagsAndAttributesSet details"/>
          </w:placeholder>
          <w:richText/>
        </w:sdtPr>
        <w:sdtEndPr/>
        <w:sdtContent>
          <w:r w:rsidR="003714FB">
            <w:rPr>
              <w:color w:val="19d131"/>
            </w:rPr>
            <w:t>If ‘t</w:t>
          </w:r>
          <w:r w:rsidR="003714FB" w:rsidRPr="003714FB">
            <w:rPr>
              <w:color w:val="19d131"/>
            </w:rPr>
            <w:t>rue</w:t>
          </w:r>
          <w:r w:rsidR="003714FB">
            <w:rPr>
              <w:color w:val="19d131"/>
            </w:rPr>
            <w:t>’ this element</w:t>
          </w:r>
          <w:r w:rsidR="003714FB" w:rsidRPr="003714FB">
            <w:rPr>
              <w:color w:val="19d131"/>
            </w:rPr>
            <w:t xml:space="preserve"> indicates that the </w:t>
          </w:r>
          <w:r w:rsidR="003714FB" w:rsidRPr="003714FB">
            <w:rPr>
              <w:rStyle w:val="Datatype"/>
            </w:rPr>
            <w:t>Document</w:t>
          </w:r>
          <w:r w:rsidR="003714FB" w:rsidRPr="003714FB">
            <w:rPr>
              <w:color w:val="19d131"/>
            </w:rPr>
            <w:t xml:space="preserve"> contains a </w:t>
          </w:r>
          <w:r w:rsidR="003714FB" w:rsidRPr="003714FB">
            <w:rPr>
              <w:rStyle w:val="Datatype"/>
            </w:rPr>
            <w:t>&lt;ds:Object&gt;</w:t>
          </w:r>
          <w:r w:rsidR="003714FB" w:rsidRPr="003714FB">
            <w:rPr>
              <w:color w:val="19d131"/>
            </w:rPr>
            <w:t xml:space="preserve"> element which has been prepared ready for direct inclusion in the </w:t>
          </w:r>
          <w:r w:rsidR="003714FB" w:rsidRPr="003714FB">
            <w:rPr>
              <w:rStyle w:val="Datatype"/>
            </w:rPr>
            <w:t>&lt;ds:Signature&gt;</w:t>
          </w:r>
          <w:r w:rsidR="003714FB" w:rsidRP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es:element="IncludeObjectType">
          <w:tag w:val="IncludeObjectType.ObjId"/>
          <w:id w:val="400000000105363"/>
          <w:placeholder>
            <w:docPart w:val="sub component ObjId details"/>
          </w:placeholder>
          <w:richText/>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val="244061" w:themeColor="accent1" w:themeShade="80"/>
        </w:rPr>
        <w:t>true</w:t>
      </w:r>
      <w:r w:rsidR="000A4410">
        <w:t xml:space="preserve">'. </w:t>
      </w:r>
      <w:sdt>
        <w:sdtPr es:element="IncludeObjectType">
          <w:tag w:val="IncludeObjectType.createReference"/>
          <w:id w:val="400000000105364"/>
          <w:placeholder>
            <w:docPart w:val="sub component createReference details"/>
          </w:placeholder>
          <w:richText/>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IncludeObjectType">
          <w:alias w:val="dss:IncludeObjectType"/>
          <w:tag w:val="IncludeObjectType.-nonNormative"/>
          <w:id w:val="300000000105361"/>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hasObjectTagsAndAttributesSet</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Referenc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IncludeObjectType">
          <w:alias w:val="dss:IncludeObjectType"/>
          <w:tag w:val="IncludeObjectType.-xmlSchema"/>
          <w:id w:val="300000000105361"/>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clud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hasObjectTagsAndAttributesSe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bj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tru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cludeObjec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es:element="IncludeObjectType">
                <w:tag w:val="IncludeObjectType.-jsonComment.Which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es:generated="true" w14:paraId="72B92333" w14:textId="77777777" w:rsidR="FFD550FF" w:rsidRPr="002062A5" w:rsidRDefault="002062A5" w:rsidP="002062A5">
            <w:sdt>
              <w:sdtPr es:element="IncludeObjectType">
                <w:tag w:val="IncludeObjectType.-jsonComment.hasObjectTagsAndAttributesSe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es:generated="true" w14:paraId="72B92333" w14:textId="77777777" w:rsidR="FFD550FF" w:rsidRPr="002062A5" w:rsidRDefault="002062A5" w:rsidP="002062A5">
            <w:sdt>
              <w:sdtPr es:element="IncludeObjectType">
                <w:tag w:val="IncludeObjectType.-jsonComment.Obj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es:generated="true" w14:paraId="72B92333" w14:textId="77777777" w:rsidR="FFD550FF" w:rsidRPr="002062A5" w:rsidRDefault="002062A5" w:rsidP="002062A5">
            <w:sdt>
              <w:sdtPr es:element="IncludeObjectType">
                <w:tag w:val="IncludeObjectType.-jsonComment.createReferenc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IncludeObjectType">
          <w:alias w:val="dss:IncludeObjectType"/>
          <w:tag w:val="IncludeObjectType.-jsonSchema"/>
          <w:id w:val="300000000105361"/>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422F1E7"/>
      <w:r>
        <w:t>Component SignaturePlacemen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aturePlacementType">
          <w:alias w:val="dss:SignaturePlacementType"/>
          <w:tag w:val="SignaturePlacementType.-normative"/>
          <w:id w:val="300000000105368"/>
          <w:placeholder>
            <w:docPart w:val="component SignaturePlacement normative details"/>
          </w:placeholder>
          <w:richText/>
        </w:sdtPr>
        <w:sdtEndPr/>
        <w:sdtContent>
          <w:r w:rsidR="002062A5">
            <w:rPr>
              <w:color w:val="19d131"/>
            </w:rPr>
            <w:t xml:space="preserve">The </w:t>
          </w:r>
          <w:r w:rsidR="002062A5" w:rsidRPr="002062A5">
            <w:rPr>
              <w:rFonts w:ascii="Courier New" w:cs="Courier New" w:eastAsia="Courier New" w:hAnsi="Courier New"/>
            </w:rPr>
            <w:t>SignaturePlacement</w:t>
          </w:r>
          <w:r w:rsidR="002062A5">
            <w:rPr>
              <w:color w:val="19d131"/>
            </w:rPr>
            <w:t xml:space="preserve"> </w:t>
          </w:r>
          <w:r w:rsidR="002062A5" w:rsidRPr="005A6FFD">
            <w:rPr>
              <w:color w:val="19d131"/>
            </w:rPr>
            <w:t>component</w:t>
          </w:r>
          <w:r w:rsidR="002062A5" w:rsidRPr="002E73DE">
            <w:rPr>
              <w:color w:val="19d131"/>
            </w:rPr>
            <w:t xml:space="preserve"> is used to request the creation of an XMLSig enveloped signature placed within an input document. The resulting document with the enveloped signature is placed in the optional output </w:t>
          </w:r>
          <w:r w:rsidR="002062A5" w:rsidRPr="002062A5">
            <w:rPr>
              <w:rFonts w:ascii="Courier New" w:cs="Courier New" w:eastAsia="Courier New" w:hAnsi="Courier New"/>
            </w:rPr>
            <w:t>DocumentWithSignature</w:t>
          </w:r>
          <w:r w:rsidR="002062A5">
            <w:rPr>
              <w:color w:val="19d131"/>
            </w:rPr>
            <w:t xml:space="preserve"> elem</w:t>
          </w:r>
          <w:r w:rsidR="002062A5" w:rsidRPr="005A6FFD">
            <w:rPr>
              <w:color w:val="19d131"/>
            </w:rPr>
            <w:t>ent</w:t>
          </w:r>
          <w:r w:rsidR="002062A5" w:rsidRPr="002E73DE">
            <w:rPr>
              <w:color w:val="19d131"/>
            </w:rPr>
            <w:t>.</w:t>
          </w:r>
          <w:r w:rsidR="002062A5">
            <w:rPr>
              <w:color w:val="19d131"/>
            </w:rPr>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rPr>
              <w:color w:val="19d131"/>
            </w:rPr>
            <w:t xml:space="preserve"> attribute. In the case of a non-XML input document then the server will return an error unless alternative procedures are defined by a profile or in the server policy for handling such a situation.</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After</w:t>
      </w:r>
      <w:r>
        <w:t xml:space="preserve"> element </w:t>
        <w:t xml:space="preserve">MUST contain one instance of a string</w:t>
      </w:r>
      <w:r w:rsidR="00C607DF">
        <w:t xml:space="preserve">. </w:t>
      </w:r>
      <w:sdt>
        <w:sdtPr es:element="SignaturePlacementType">
          <w:tag w:val="SignaturePlacementType.XPathAfter"/>
          <w:id w:val="600000000105368"/>
          <w:placeholder>
            <w:docPart w:val="sub component XPathAfter details"/>
          </w:placeholder>
          <w:richText/>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FirstChildOf</w:t>
      </w:r>
      <w:r>
        <w:t xml:space="preserve"> element </w:t>
        <w:t xml:space="preserve">MUST contain one instance of a string</w:t>
      </w:r>
      <w:r w:rsidR="00C607DF">
        <w:t xml:space="preserve">. </w:t>
      </w:r>
      <w:sdt>
        <w:sdtPr es:element="SignaturePlacementType">
          <w:tag w:val="SignaturePlacementType.XPathFirstChildOf"/>
          <w:id w:val="600000000105369"/>
          <w:placeholder>
            <w:docPart w:val="sub component XPathFirstChildOf details"/>
          </w:placeholder>
          <w:richText/>
        </w:sdtPr>
        <w:sdtEndPr/>
        <w:sdtContent>
          <w:r w:rsidR="006B4E84" w:rsidRPr="006B4E84">
            <w:rPr>
              <w:color w:val="19d131"/>
            </w:rPr>
            <w:t>This elements holds an XPath expression which identifies an element, in the XML input document, which the signature will be inserted as the first child of.</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eastAsia="Courier New" w:cs="Courier New"/>
        </w:rPr>
        <w:t>NsPrefixMapping</w:t>
      </w:r>
      <w:r w:rsidR="00C607DF">
        <w:fldChar w:fldCharType="end"/>
      </w:r>
      <w:r w:rsidR="00C607DF">
        <w:t xml:space="preserve">. </w:t>
      </w:r>
      <w:sdt>
        <w:sdtPr es:element="SignaturePlacementType">
          <w:tag w:val="SignaturePlacementType.NsPrefixMapping"/>
          <w:id w:val="500000000105371"/>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SignaturePlacementType">
          <w:tag w:val="SignaturePlacementType.WhichDocument"/>
          <w:id w:val="400000000105373"/>
          <w:placeholder>
            <w:docPart w:val="sub component WhichDocument details"/>
          </w:placeholder>
          <w:richText/>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val="244061" w:themeColor="accent1" w:themeShade="80"/>
        </w:rPr>
        <w:t>true</w:t>
      </w:r>
      <w:r w:rsidR="000A4410">
        <w:t xml:space="preserve">'. </w:t>
      </w:r>
      <w:sdt>
        <w:sdtPr es:element="SignaturePlacementType">
          <w:tag w:val="SignaturePlacementType.CreateEnvelopedSignature"/>
          <w:id w:val="400000000105374"/>
          <w:placeholder>
            <w:docPart w:val="sub component CreateEnvelopedSignature details"/>
          </w:placeholder>
          <w:richText/>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aturePlacementType">
          <w:alias w:val="dss:SignaturePlacementType"/>
          <w:tag w:val="SignaturePlacementType.-nonNormative"/>
          <w:id w:val="300000000105368"/>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w:t>
      </w:r>
      <w:r>
        <w:rPr>
          <w:color w:val="943634" w:themeColor="accent2" w:themeShade="BF"/>
        </w:rPr>
        <w:t xml:space="preserve"> type="</w:t>
      </w:r>
      <w:r>
        <w:rPr>
          <w:color w:val="244061" w:themeColor="accent1" w:themeShade="80"/>
        </w:rPr>
        <w:t>dsb:NsPrefix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Envelop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aturePlacementType">
          <w:alias w:val="dss:SignaturePlacementType"/>
          <w:tag w:val="SignaturePlacementType.-xmlSchema"/>
          <w:id w:val="300000000105368"/>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lace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Aft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FirstChildO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NsPrefix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Envelo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tru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lace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es:generated="true" w14:paraId="72B92333" w14:textId="77777777" w:rsidR="FFD550FF" w:rsidRPr="002062A5" w:rsidRDefault="002062A5" w:rsidP="002062A5">
            <w:sdt>
              <w:sdtPr es:element="SignaturePlacementType">
                <w:tag w:val="SignaturePlacementType.-jsonComment.XPathAft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es:generated="true" w14:paraId="72B92333" w14:textId="77777777" w:rsidR="FFD550FF" w:rsidRPr="002062A5" w:rsidRDefault="002062A5" w:rsidP="002062A5">
            <w:sdt>
              <w:sdtPr es:element="SignaturePlacementType">
                <w:tag w:val="SignaturePlacementType.-jsonComment.XPathFirstChildOf"/>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es:element="SignaturePlacementType">
                <w:tag w:val="SignaturePlacementType.-jsonComment.NsPrefixMapping"/>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es:element="SignaturePlacementType">
                <w:tag w:val="SignaturePlacementType.-jsonComment.WhichDocument"/>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es:generated="true" w14:paraId="72B92333" w14:textId="77777777" w:rsidR="FFD550FF" w:rsidRPr="002062A5" w:rsidRDefault="002062A5" w:rsidP="002062A5">
            <w:sdt>
              <w:sdtPr es:element="SignaturePlacementType">
                <w:tag w:val="SignaturePlacementType.-jsonComment.CreateEnvelopedSignature"/>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aturePlacementType">
          <w:alias w:val="dss:SignaturePlacementType"/>
          <w:tag w:val="SignaturePlacementType.-jsonSchema"/>
          <w:id w:val="300000000105368"/>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0F44019"/>
      <w:r>
        <w:t>Component DocumentWithSignatur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ocumentWithSignatureType">
          <w:alias w:val="dss:DocumentWithSignatureType"/>
          <w:tag w:val="DocumentWithSignatureType.-normative"/>
          <w:id w:val="300000000105378"/>
          <w:placeholder>
            <w:docPart w:val="component DocumentWithSignature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F16D9A">
            <w:rPr>
              <w:color w:val="19d131"/>
            </w:rPr>
            <w:t>3.1.14</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e core specification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es:element="DocumentWithSignatureType">
          <w:tag w:val="DocumentWithSignatureType.Document"/>
          <w:id w:val="500000000105379"/>
          <w:placeholder>
            <w:docPart w:val="sub component Document details"/>
          </w:placeholder>
          <w:richText/>
        </w:sdtPr>
        <w:sdtEndPr/>
        <w:sdtContent>
          <w:r w:rsidR="009F6409" w:rsidRPr="009F6409">
            <w:rPr>
              <w:color w:val="19d131"/>
            </w:rPr>
            <w:t>This contains the input document with a signature inserted in some fashion.</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ocumentWithSignatureType">
          <w:alias w:val="dss:DocumentWithSignatureType"/>
          <w:tag w:val="DocumentWithSignatureType.-nonNormative"/>
          <w:id w:val="300000000105378"/>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ocumentWithSignatureType">
          <w:alias w:val="dss:DocumentWithSignatureType"/>
          <w:tag w:val="DocumentWithSignatureType.-xmlSchema"/>
          <w:id w:val="300000000105378"/>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With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ithSignatur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es:element="DocumentWithSignatureType">
                <w:tag w:val="DocumentWithSignatureType.-jsonComment.Docum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ocumentWithSignatureType">
          <w:alias w:val="dss:DocumentWithSignatureType"/>
          <w:tag w:val="DocumentWithSignatureType.-jsonSchema"/>
          <w:id w:val="300000000105378"/>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1C90FCD"/>
      <w:r>
        <w:t>Component SignedReference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edReferencesType">
          <w:alias w:val="dss:SignedReferencesType"/>
          <w:tag w:val="SignedReferencesType.-normative"/>
          <w:id w:val="300000000105385"/>
          <w:placeholder>
            <w:docPart w:val="component SignedReferences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e core specification in section </w:t>
      </w:r>
      <w:r w:rsidR="00C607DF">
        <w:fldChar w:fldCharType="begin"/>
      </w:r>
      <w:r w:rsidR="00C607DF">
        <w:instrText xml:space="preserve"> REF _RefComp9BEE621E \r \h </w:instrText>
      </w:r>
      <w:r w:rsidR="00C607DF">
        <w:fldChar w:fldCharType="separate"/>
      </w:r>
      <w:r w:rsidR="00C607DF">
        <w:rPr>
          <w:rStyle w:val="Datatype"/>
          <w:rFonts w:eastAsia="Courier New" w:cs="Courier New"/>
        </w:rPr>
        <w:t>SignedReference</w:t>
      </w:r>
      <w:r w:rsidR="00C607DF">
        <w:fldChar w:fldCharType="end"/>
      </w:r>
      <w:r w:rsidR="00C607DF">
        <w:t xml:space="preserve">. </w:t>
      </w:r>
      <w:sdt>
        <w:sdtPr es:element="SignedReferencesType">
          <w:tag w:val="SignedReferencesType.SignedReference"/>
          <w:id w:val="500000000105386"/>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edReferencesType">
          <w:alias w:val="dss:SignedReferencesType"/>
          <w:tag w:val="SignedReferencesType.-nonNormative"/>
          <w:id w:val="300000000105385"/>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ignedReference</w:t>
      </w:r>
      <w:r>
        <w:rPr>
          <w:color w:val="943634" w:themeColor="accent2" w:themeShade="BF"/>
        </w:rPr>
        <w:t>"</w:t>
      </w:r>
      <w:r>
        <w:rPr>
          <w:color w:val="943634" w:themeColor="accent2" w:themeShade="BF"/>
        </w:rPr>
        <w:t xml:space="preserve"> type="</w:t>
      </w:r>
      <w:r>
        <w:rPr>
          <w:color w:val="244061" w:themeColor="accent1" w:themeShade="80"/>
        </w:rPr>
        <w:t>dss:SignedRefer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edReferencesType">
          <w:alias w:val="dss:SignedReferencesType"/>
          <w:tag w:val="SignedReferencesType.-xmlSchema"/>
          <w:id w:val="300000000105385"/>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es:element="SignedReferencesType">
                <w:tag w:val="SignedReferencesType.-jsonComment.Signed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edReferencesType">
          <w:alias w:val="dss:SignedReferencesType"/>
          <w:tag w:val="SignedReferencesType.-jsonSchema"/>
          <w:id w:val="300000000105385"/>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9BEE621E"/>
      <w:r>
        <w:t>Component SignedReferenc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edReferenceType">
          <w:alias w:val="dss:SignedReferenceType"/>
          <w:tag w:val="SignedReferenceType.-normative"/>
          <w:id w:val="300000000105392"/>
          <w:placeholder>
            <w:docPart w:val="component SignedReference normative details"/>
          </w:placeholder>
          <w:richText/>
        </w:sdtPr>
        <w:sdtEndPr/>
        <w:sdtContent>
          <w:r w:rsidR="002062A5">
            <w:rPr>
              <w:color w:val="19d131"/>
            </w:rPr>
            <w:t>E</w:t>
          </w:r>
          <w:r w:rsidR="002062A5" w:rsidRPr="009F6409">
            <w:rPr>
              <w:color w:val="19d131"/>
            </w:rPr>
            <w:t xml:space="preserve">ach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51E4E291 \r \h </w:instrText>
      </w:r>
      <w:r w:rsidR="00C607DF">
        <w:fldChar w:fldCharType="separate"/>
      </w:r>
      <w:r w:rsidR="00C607DF">
        <w:rPr>
          <w:rStyle w:val="Datatype"/>
          <w:rFonts w:eastAsia="Courier New" w:cs="Courier New"/>
        </w:rPr>
        <w:t>Transforms</w:t>
      </w:r>
      <w:r w:rsidR="00C607DF">
        <w:fldChar w:fldCharType="end"/>
      </w:r>
      <w:r w:rsidR="00C607DF">
        <w:t xml:space="preserve">. </w:t>
      </w:r>
      <w:sdt>
        <w:sdtPr es:element="SignedReferenceType">
          <w:tag w:val="SignedReferenceType.Transforms"/>
          <w:id w:val="500000000105393"/>
          <w:placeholder>
            <w:docPart w:val="sub component Transforms details"/>
          </w:placeholder>
          <w:richText/>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SignedReferenceType">
          <w:tag w:val="SignedReferenceType.WhichDocument"/>
          <w:id w:val="400000000105396"/>
          <w:placeholder>
            <w:docPart w:val="sub component WhichDocument details"/>
          </w:placeholder>
          <w:richText/>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SignedReferenceType">
          <w:tag w:val="SignedReferenceType.RefURI"/>
          <w:id w:val="400000000105397"/>
          <w:placeholder>
            <w:docPart w:val="sub component RefURI details"/>
          </w:placeholder>
          <w:richText/>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es:element="SignedReferenceType">
          <w:tag w:val="SignedReferenceType.RefId"/>
          <w:id w:val="400000000105398"/>
          <w:placeholder>
            <w:docPart w:val="sub component RefId details"/>
          </w:placeholder>
          <w:richText/>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edReferenceType">
          <w:alias w:val="dss:SignedReferenceType"/>
          <w:tag w:val="SignedReferenceType.-nonNormative"/>
          <w:id w:val="300000000105392"/>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edReferenceType">
          <w:alias w:val="dss:SignedReferenceType"/>
          <w:tag w:val="SignedReferenceType.-xmlSchema"/>
          <w:id w:val="300000000105392"/>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es:element="SignedReferenceType">
                <w:tag w:val="SignedReferenceType.-jsonComment.Transform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es:element="SignedReferenceType">
                <w:tag w:val="SignedReferenceType.-jsonComment.Which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es:element="SignedReferenceType">
                <w:tag w:val="SignedReferenceType.-jsonComment.RefUR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es:generated="true" w14:paraId="72B92333" w14:textId="77777777" w:rsidR="FFD550FF" w:rsidRPr="002062A5" w:rsidRDefault="002062A5" w:rsidP="002062A5">
            <w:sdt>
              <w:sdtPr es:element="SignedReferenceType">
                <w:tag w:val="SignedReferenceType.-jsonComment.RefId"/>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edReferenceType">
          <w:alias w:val="dss:SignedReferenceType"/>
          <w:tag w:val="SignedReferenceType.-jsonSchema"/>
          <w:id w:val="300000000105392"/>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E61A935"/>
      <w:r>
        <w:t>Component VerifyManifestResult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VerifyManifestResultsType">
          <w:alias w:val="dss:VerifyManifestResultsType"/>
          <w:tag w:val="VerifyManifestResultsType.-normative"/>
          <w:id w:val="300000000105403"/>
          <w:placeholder>
            <w:docPart w:val="component VerifyManifestResults normative details"/>
          </w:placeholder>
          <w:richText/>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cs="Courier New" w:eastAsia="Courier New" w:hAnsi="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e core specification in section </w:t>
      </w:r>
      <w:r w:rsidR="00C607DF">
        <w:fldChar w:fldCharType="begin"/>
      </w:r>
      <w:r w:rsidR="00C607DF">
        <w:instrText xml:space="preserve"> REF _RefCompF7902676 \r \h </w:instrText>
      </w:r>
      <w:r w:rsidR="00C607DF">
        <w:fldChar w:fldCharType="separate"/>
      </w:r>
      <w:r w:rsidR="00C607DF">
        <w:rPr>
          <w:rStyle w:val="Datatype"/>
          <w:rFonts w:eastAsia="Courier New" w:cs="Courier New"/>
        </w:rPr>
        <w:t>ManifestResult</w:t>
      </w:r>
      <w:r w:rsidR="00C607DF">
        <w:fldChar w:fldCharType="end"/>
      </w:r>
      <w:r w:rsidR="00C607DF">
        <w:t xml:space="preserve">. </w:t>
      </w:r>
      <w:sdt>
        <w:sdtPr es:element="VerifyManifestResultsType">
          <w:tag w:val="VerifyManifestResultsType.ManifestResult"/>
          <w:id w:val="500000000105405"/>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VerifyManifestResultsType">
          <w:alias w:val="dss:VerifyManifestResultsType"/>
          <w:tag w:val="VerifyManifestResultsType.-nonNormative"/>
          <w:id w:val="300000000105403"/>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ManifestResult</w:t>
      </w:r>
      <w:r>
        <w:rPr>
          <w:color w:val="943634" w:themeColor="accent2" w:themeShade="BF"/>
        </w:rPr>
        <w:t>"</w:t>
      </w:r>
      <w:r>
        <w:rPr>
          <w:color w:val="943634" w:themeColor="accent2" w:themeShade="BF"/>
        </w:rPr>
        <w:t xml:space="preserve"> type="</w:t>
      </w:r>
      <w:r>
        <w:rPr>
          <w:color w:val="244061" w:themeColor="accent1" w:themeShade="80"/>
        </w:rPr>
        <w:t>dss:Manifest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VerifyManifestResultsType">
          <w:alias w:val="dss:VerifyManifestResultsType"/>
          <w:tag w:val="VerifyManifestResultsType.-xmlSchema"/>
          <w:id w:val="300000000105403"/>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ManifestResul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Manifest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ManifestResult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es:element="VerifyManifestResultsType">
                <w:tag w:val="VerifyManifestResultsType.-jsonComment.ManifestResul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VerifyManifestResultsType">
          <w:alias w:val="dss:VerifyManifestResultsType"/>
          <w:tag w:val="VerifyManifestResultsType.-jsonSchema"/>
          <w:id w:val="300000000105403"/>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F7902676"/>
      <w:r>
        <w:t>Component ManifestResul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ManifestResultType">
          <w:alias w:val="dss:ManifestResultType"/>
          <w:tag w:val="ManifestResultType.-normative"/>
          <w:id w:val="300000000105412"/>
          <w:placeholder>
            <w:docPart w:val="component ManifestResult normative details"/>
          </w:placeholder>
          <w:richText/>
        </w:sdtPr>
        <w:sdtEndPr/>
        <w:sdtContent>
          <w:r w:rsidR="00AF58AD" w:rsidRPr="00AF58AD">
            <w:rPr>
              <w:color w:val="19d131"/>
            </w:rPr>
            <w:t xml:space="preserve">The </w:t>
          </w:r>
          <w:r w:rsidR="00AF58AD" w:rsidRPr="002062A5">
            <w:rPr>
              <w:rFonts w:ascii="Courier New" w:cs="Courier New" w:eastAsia="Courier New" w:hAnsi="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cs="Courier New" w:eastAsia="Courier New" w:hAnsi="Courier New"/>
            </w:rPr>
            <w:t>ManifestResul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es:element="ManifestResultType">
          <w:tag w:val="ManifestResultType.ReferenceXpath"/>
          <w:id w:val="500000000105412"/>
          <w:placeholder>
            <w:docPart w:val="sub component ReferenceXpath details"/>
          </w:placeholder>
          <w:richText/>
        </w:sdtPr>
        <w:sdtEndPr/>
        <w:sdtContent>
          <w:r w:rsidR="00AF58AD">
            <w:rPr>
              <w:color w:val="19d131"/>
            </w:rPr>
            <w:t>This element i</w:t>
          </w:r>
          <w:r w:rsidR="00AF58AD" w:rsidRPr="00AF58AD">
            <w:rPr>
              <w:color w:val="19d131"/>
            </w:rPr>
            <w:t>dentifies the manifest reference, in the XML signature, to which this result pertain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val="244061" w:themeColor="accent1" w:themeShade="80"/>
        </w:rPr>
        <w:t>urn:oasis:names:tc:dss:1.0:manifeststatus:Valid</w:t>
      </w:r>
      <w:r w:rsidR="000A4410">
        <w:br/>
      </w:r>
      <w:r w:rsidR="000A4410">
        <w:rPr>
          <w:color w:val="244061" w:themeColor="accent1" w:themeShade="80"/>
        </w:rPr>
        <w:t>urn:oasis:names:tc:dss:1.0:manifeststatus:Invalid</w:t>
      </w:r>
      <w:r w:rsidR="000A4410">
        <w:br/>
      </w:r>
      <w:sdt>
        <w:sdtPr es:element="ManifestResultType">
          <w:tag w:val="ManifestResultType.Status"/>
          <w:id w:val="500000000105413"/>
          <w:placeholder>
            <w:docPart w:val="sub component Status details"/>
          </w:placeholder>
          <w:richText/>
        </w:sdtPr>
        <w:sdtEndPr/>
        <w:sdtContent>
          <w:r w:rsidR="00721D2A">
            <w:rPr>
              <w:color w:val="19d131"/>
            </w:rPr>
            <w:t>This element i</w:t>
          </w:r>
          <w:r w:rsidR="00721D2A" w:rsidRPr="00721D2A">
            <w:rPr>
              <w:color w:val="19d131"/>
            </w:rPr>
            <w:t xml:space="preserve">ndicates the manifest validation </w:t>
          </w:r>
          <w:r w:rsidR="00766596">
            <w:rPr>
              <w:color w:val="19d131"/>
            </w:rPr>
            <w:t>outcome</w:t>
          </w:r>
          <w:r w:rsidR="00721D2A" w:rsidRPr="00721D2A">
            <w:rPr>
              <w:color w:val="19d131"/>
            </w:rPr>
            <w:t>.</w:t>
          </w:r>
          <w:r w:rsidR="00895ACA">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eastAsia="Courier New" w:cs="Courier New"/>
        </w:rPr>
        <w:t>NsPrefixMapping</w:t>
      </w:r>
      <w:r w:rsidR="00C607DF">
        <w:fldChar w:fldCharType="end"/>
      </w:r>
      <w:r w:rsidR="00C607DF">
        <w:t xml:space="preserve">. </w:t>
      </w:r>
      <w:sdt>
        <w:sdtPr es:element="ManifestResultType">
          <w:tag w:val="ManifestResultType.NsPrefixMapping"/>
          <w:id w:val="500000000105418"/>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ManifestResultType">
          <w:alias w:val="dss:ManifestResultType"/>
          <w:tag w:val="ManifestResultType.-nonNormative"/>
          <w:id w:val="300000000105412"/>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w:t>
      </w:r>
      <w:r>
        <w:rPr>
          <w:color w:val="943634" w:themeColor="accent2" w:themeShade="BF"/>
        </w:rPr>
        <w:t xml:space="preserve"> type="</w:t>
      </w:r>
      <w:r>
        <w:rPr>
          <w:color w:val="244061" w:themeColor="accent1" w:themeShade="80"/>
        </w:rPr>
        <w:t>dsb:NsPrefix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ManifestResultType">
          <w:alias w:val="dss:ManifestResultType"/>
          <w:tag w:val="ManifestResultType.-xmlSchema"/>
          <w:id w:val="300000000105412"/>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Manifest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tatu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enum"</w:t>
      </w:r>
      <w:r>
        <w:t xml:space="preserve">: [</w:t>
      </w:r>
      <w:r>
        <w:rPr>
          <w:color w:val="244061" w:themeColor="accent1" w:themeShade="80"/>
        </w:rPr>
        <w:t xml:space="preserve">"urn:oasis:names:tc:dss:1.0:manifeststatus:Valid", </w:t>
      </w:r>
      <w:r>
        <w:rPr>
          <w:color w:val="244061" w:themeColor="accent1" w:themeShade="80"/>
        </w:rPr>
        <w:t xml:space="preserve">"urn:oasis:names:tc:dss:1.0:manifeststatus:Invalid"</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NsPrefix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xPath", </w:t>
      </w:r>
      <w:r>
        <w:rPr>
          <w:color w:val="244061" w:themeColor="accent1" w:themeShade="80"/>
        </w:rPr>
        <w:t xml:space="preserve">"status"</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ManifestResul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es:element="ManifestResultType">
                <w:tag w:val="ManifestResultType.-jsonComment.ReferenceXpath"/>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es:generated="true" w14:paraId="72B92333" w14:textId="77777777" w:rsidR="FFD550FF" w:rsidRPr="002062A5" w:rsidRDefault="002062A5" w:rsidP="002062A5">
            <w:sdt>
              <w:sdtPr es:element="ManifestResultType">
                <w:tag w:val="ManifestResultType.-jsonComment.Status"/>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es:element="ManifestResultType">
                <w:tag w:val="ManifestResultType.-jsonComment.NsPrefixMapping"/>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ManifestResultType">
          <w:alias w:val="dss:ManifestResultType"/>
          <w:tag w:val="ManifestResultType.-jsonSchema"/>
          <w:id w:val="300000000105412"/>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74946D14"/>
      <w:r>
        <w:t>Component UseVerificationTim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UseVerificationTimeType">
          <w:alias w:val="dss:UseVerificationTimeType"/>
          <w:tag w:val="UseVerificationTimeType.-normative"/>
          <w:id w:val="300000000105424"/>
          <w:placeholder>
            <w:docPart w:val="component UseVerificationTime normative details"/>
          </w:placeholder>
          <w:richText/>
        </w:sdtPr>
        <w:sdtEndPr/>
        <w:sdtContent>
          <w:r w:rsidR="002062A5" w:rsidRPr="00763AD8">
            <w:rPr>
              <w:color w:val="19d131"/>
            </w:rPr>
            <w:t xml:space="preserve">This </w:t>
          </w:r>
          <w:r w:rsidR="002062A5" w:rsidRPr="002062A5">
            <w:rPr>
              <w:rFonts w:ascii="Courier New" w:cs="Courier New" w:eastAsia="Courier New" w:hAnsi="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val="244061" w:themeColor="accent1" w:themeShade="80"/>
        </w:rPr>
        <w:t>false</w:t>
      </w:r>
      <w:r w:rsidR="000A4410">
        <w:t xml:space="preserve">'. </w:t>
      </w:r>
      <w:sdt>
        <w:sdtPr es:element="UseVerificationTimeType">
          <w:tag w:val="UseVerificationTimeType.CurrentTime"/>
          <w:id w:val="500000000105426"/>
          <w:placeholder>
            <w:docPart w:val="sub component CurrentTime details"/>
          </w:placeholder>
          <w:richText/>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pecificTime</w:t>
      </w:r>
      <w:r>
        <w:t xml:space="preserve"> element </w:t>
        <w:t xml:space="preserve">MUST contain one instance of a date/time value</w:t>
      </w:r>
      <w:r w:rsidR="00C607DF">
        <w:t xml:space="preserve">. </w:t>
      </w:r>
      <w:sdt>
        <w:sdtPr es:element="UseVerificationTimeType">
          <w:tag w:val="UseVerificationTimeType.SpecificTime"/>
          <w:id w:val="500000000105428"/>
          <w:placeholder>
            <w:docPart w:val="sub component SpecificTime details"/>
          </w:placeholder>
          <w:richText/>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UseVerificationTimeType">
          <w:tag w:val="UseVerificationTimeType.Base64Content"/>
          <w:id w:val="500000000105430"/>
          <w:placeholder>
            <w:docPart w:val="sub component Base64Content details"/>
          </w:placeholder>
          <w:richText/>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UseVerificationTimeType">
          <w:alias w:val="dss:UseVerificationTimeType"/>
          <w:tag w:val="UseVerificationTimeType.-nonNormative"/>
          <w:id w:val="300000000105424"/>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CurrentTim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UseVerificationTimeType">
          <w:alias w:val="dss:UseVerificationTimeType"/>
          <w:tag w:val="UseVerificationTimeType.-xmlSchema"/>
          <w:id w:val="300000000105424"/>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seVerificationT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urr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 xml:space="preserve">"fals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ec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seVerificationTim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es:generated="true" w14:paraId="72B92333" w14:textId="77777777" w:rsidR="FFD550FF" w:rsidRPr="002062A5" w:rsidRDefault="002062A5" w:rsidP="002062A5">
            <w:sdt>
              <w:sdtPr es:element="UseVerificationTimeType">
                <w:tag w:val="UseVerificationTimeType.-jsonComment.Current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es:generated="true" w14:paraId="72B92333" w14:textId="77777777" w:rsidR="FFD550FF" w:rsidRPr="002062A5" w:rsidRDefault="002062A5" w:rsidP="002062A5">
            <w:sdt>
              <w:sdtPr es:element="UseVerificationTimeType">
                <w:tag w:val="UseVerificationTimeType.-jsonComment.SpecificTi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es:element="UseVerificationTimeType">
                <w:tag w:val="UseVerificationTimeType.-jsonComment.Base64Content"/>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UseVerificationTimeType">
          <w:alias w:val="dss:UseVerificationTimeType"/>
          <w:tag w:val="UseVerificationTimeType.-jsonSchema"/>
          <w:id w:val="300000000105424"/>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4694D95"/>
      <w:r>
        <w:t>Component AdditionalTime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AdditionalTimeInfoType">
          <w:alias w:val="dss:AdditionalTimeInfoType"/>
          <w:tag w:val="AdditionalTimeInfoType.-normative"/>
          <w:id w:val="300000000105440"/>
          <w:placeholder>
            <w:docPart w:val="component AdditionalTimeInfo normative details"/>
          </w:placeholder>
          <w:richText/>
        </w:sdtPr>
        <w:sdtEndPr/>
        <w:sdtContent>
          <w:r w:rsidR="001A4294">
            <w:rPr>
              <w:color w:val="19d131"/>
            </w:rPr>
            <w:t>T</w:t>
          </w:r>
          <w:r w:rsidR="001A4294" w:rsidRPr="0CCF9147">
            <w:rPr>
              <w:color w:val="19d131"/>
            </w:rPr>
            <w:t xml:space="preserve">he </w:t>
          </w:r>
          <w:r w:rsidR="001A4294" w:rsidRPr="002062A5">
            <w:rPr>
              <w:rFonts w:ascii="Courier New" w:cs="Courier New" w:eastAsia="Courier New" w:hAnsi="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es:element="AdditionalTimeInfoType">
          <w:tag w:val="AdditionalTimeInfoType.value"/>
          <w:id w:val="300000000105440"/>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val="244061" w:themeColor="accent1" w:themeShade="80"/>
        </w:rPr>
        <w:t>urn:oasis:names:tc:dss:1.0:additionaltimeinfo:signatureTimestamp</w:t>
      </w:r>
      <w:r w:rsidR="000A4410">
        <w:br/>
      </w:r>
      <w:r w:rsidR="000A4410">
        <w:rPr>
          <w:color w:val="244061" w:themeColor="accent1" w:themeShade="80"/>
        </w:rPr>
        <w:t>urn:oasis:names:tc:dss:1.0:additionaltimeinfo:signatureTimemark</w:t>
      </w:r>
      <w:r w:rsidR="000A4410">
        <w:br/>
      </w:r>
      <w:r w:rsidR="000A4410">
        <w:rPr>
          <w:color w:val="244061" w:themeColor="accent1" w:themeShade="80"/>
        </w:rPr>
        <w:t>urn:oasis:names:tc:dss:1.0:additionaltimeinfo:signedObjectTimestamp</w:t>
      </w:r>
      <w:r w:rsidR="000A4410">
        <w:br/>
      </w:r>
      <w:r w:rsidR="000A4410">
        <w:rPr>
          <w:color w:val="244061" w:themeColor="accent1" w:themeShade="80"/>
        </w:rPr>
        <w:t>urn:oasis:names:tc:dss:1.0:additionaltimeinfo:claimedSigningTime</w:t>
      </w:r>
      <w:r w:rsidR="000A4410">
        <w:br/>
      </w:r>
      <w:sdt>
        <w:sdtPr es:element="AdditionalTimeInfoType">
          <w:tag w:val="AdditionalTimeInfoType.Type"/>
          <w:id w:val="600000000105440"/>
          <w:placeholder>
            <w:docPart w:val="sub component Type details"/>
          </w:placeholder>
          <w:richText/>
        </w:sdtPr>
        <w:sdtEndPr/>
        <w:sdtContent>
          <w:r w:rsidR="002904FE" w:rsidRPr="002904FE">
            <w:rPr>
              <w:color w:val="19d131"/>
            </w:rPr>
            <w:t xml:space="preserve">The </w:t>
          </w:r>
          <w:r w:rsidR="002904FE" w:rsidRPr="002904FE">
            <w:rPr>
              <w:rStyle w:val="Datatype"/>
            </w:rPr>
            <w:t>Type</w:t>
          </w:r>
          <w:r w:rsidR="002904FE" w:rsidRPr="002904FE">
            <w:rPr>
              <w:color w:val="19d131"/>
            </w:rPr>
            <w:t xml:space="preserve"> attribute qualifies the kind of time information included in the response. This specification defines the listed types, whose values MUST </w:t>
          </w:r>
          <w:r w:rsidR="002904FE">
            <w:rPr>
              <w:color w:val="19d131"/>
            </w:rPr>
            <w:t>satisfy the format defined as</w:t>
          </w:r>
          <w:r w:rsidR="002904FE" w:rsidRPr="002904FE">
            <w:rPr>
              <w:color w:val="19d131"/>
            </w:rPr>
            <w:t xml:space="preserve"> </w:t>
          </w:r>
          <w:r w:rsidR="002904FE" w:rsidRPr="002904FE">
            <w:rPr>
              <w:rStyle w:val="Datatype"/>
            </w:rPr>
            <w:t>xs:dateTime</w:t>
          </w:r>
          <w:r w:rsidR="002904FE" w:rsidRPr="002904FE">
            <w:rPr>
              <w:color w:val="19d131"/>
            </w:rPr>
            <w:t xml:space="preserve"> and SHOULD be expressed as UTC time (Coordinated Universal Time). Profiles MAY include and define new values for the </w:t>
          </w:r>
          <w:r w:rsidR="002904FE" w:rsidRPr="002904FE">
            <w:rPr>
              <w:rStyle w:val="Datatype"/>
            </w:rPr>
            <w:t>Type</w:t>
          </w:r>
          <w:r w:rsidR="002904FE" w:rsidRPr="002904FE">
            <w:rPr>
              <w:color w:val="19d131"/>
            </w:rPr>
            <w:t xml:space="preserve"> attribut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es:element="AdditionalTimeInfoType">
          <w:tag w:val="AdditionalTimeInfoType.Ref"/>
          <w:id w:val="600000000105447"/>
          <w:placeholder>
            <w:docPart w:val="sub component Ref details"/>
          </w:placeholder>
          <w:richText/>
        </w:sdtPr>
        <w:sdtEndPr/>
        <w:sdtContent>
          <w:r w:rsidR="002904FE" w:rsidRPr="002904FE">
            <w:rPr>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color w:val="19d131"/>
            </w:rPr>
            <w:t xml:space="preserve"> components with the same </w:t>
          </w:r>
          <w:r w:rsidR="002904FE" w:rsidRPr="002904FE">
            <w:rPr>
              <w:rStyle w:val="Datatype"/>
            </w:rPr>
            <w:t>Type</w:t>
          </w:r>
          <w:r w:rsidR="002904FE" w:rsidRPr="002904FE">
            <w:rPr>
              <w:color w:val="19d131"/>
            </w:rPr>
            <w:t xml:space="preserve"> attribut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AdditionalTimeInfoType">
          <w:alias w:val="dss:AdditionalTimeInfoType"/>
          <w:tag w:val="AdditionalTimeInfoType.-nonNormative"/>
          <w:id w:val="300000000105440"/>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xmlns:xf="http://www.w3.org/2005/xpath-functions" xmlns:annox="http://annox.dev.java.net" es:generated="true" w14:paraId="17A239BF" w14:textId="77777777" w:rsidR="FFD550FF" w:rsidRDefault="002062A5" w:rsidP="002062A5">
      <w:sdt>
        <w:sdtPr es:element="AdditionalTimeInfoType">
          <w:alias w:val="dss:AdditionalTimeInfoType"/>
          <w:tag w:val="AdditionalTimeInfoType.-xmlSchema"/>
          <w:id w:val="300000000105440"/>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AdditionalTimeInfoType">
                <w:tag w:val="AdditionalTimeInfo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es:element="AdditionalTimeInfoType">
                <w:tag w:val="AdditionalTimeInfoType.-jsonComment.Typ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es:generated="true" w14:paraId="72B92333" w14:textId="77777777" w:rsidR="FFD550FF" w:rsidRPr="002062A5" w:rsidRDefault="002062A5" w:rsidP="002062A5">
            <w:sdt>
              <w:sdtPr es:element="AdditionalTimeInfoType">
                <w:tag w:val="AdditionalTimeInfoType.-jsonComment.Ref"/>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AdditionalTimeInfoType">
          <w:alias w:val="dss:AdditionalTimeInfoType"/>
          <w:tag w:val="AdditionalTimeInfoType.-jsonSchema"/>
          <w:id w:val="300000000105440"/>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AE4B8AC3"/>
      <w:r>
        <w:t>Component VerificationTime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VerificationTimeInfoType">
          <w:alias w:val="dss:VerificationTimeInfoType"/>
          <w:tag w:val="VerificationTimeInfoType.-normative"/>
          <w:id w:val="300000000105454"/>
          <w:placeholder>
            <w:docPart w:val="component VerificationTime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VerificationTimeInfoType">
          <w:tag w:val="VerificationTimeInfoType.VerificationTime"/>
          <w:id w:val="500000000105456"/>
          <w:placeholder>
            <w:docPart w:val="sub component VerificationTime details"/>
          </w:placeholder>
          <w:richText/>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64694D95 \r \h </w:instrText>
      </w:r>
      <w:r w:rsidR="00C607DF">
        <w:fldChar w:fldCharType="separate"/>
      </w:r>
      <w:r w:rsidR="00C607DF">
        <w:rPr>
          <w:rStyle w:val="Datatype"/>
          <w:rFonts w:eastAsia="Courier New" w:cs="Courier New"/>
        </w:rPr>
        <w:t>AdditionalTimeInfo</w:t>
      </w:r>
      <w:r w:rsidR="00C607DF">
        <w:fldChar w:fldCharType="end"/>
      </w:r>
      <w:r w:rsidR="00C607DF">
        <w:t xml:space="preserve">. </w:t>
      </w:r>
      <w:sdt>
        <w:sdtPr es:element="VerificationTimeInfoType">
          <w:tag w:val="VerificationTimeInfoType.AdditionalTimeInfo"/>
          <w:id w:val="500000000105458"/>
          <w:placeholder>
            <w:docPart w:val="sub component AdditionalTimeInfo details"/>
          </w:placeholder>
          <w:richText/>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VerificationTimeInfoType">
          <w:alias w:val="dss:VerificationTimeInfoType"/>
          <w:tag w:val="VerificationTimeInfoType.-nonNormative"/>
          <w:id w:val="300000000105454"/>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TimeInfo</w:t>
      </w:r>
      <w:r>
        <w:rPr>
          <w:color w:val="943634" w:themeColor="accent2" w:themeShade="BF"/>
        </w:rPr>
        <w:t>"</w:t>
      </w:r>
      <w:r>
        <w:rPr>
          <w:color w:val="943634" w:themeColor="accent2" w:themeShade="BF"/>
        </w:rPr>
        <w:t xml:space="preserve"> type="</w:t>
      </w:r>
      <w:r>
        <w:rPr>
          <w:color w:val="244061" w:themeColor="accent1" w:themeShade="80"/>
        </w:rPr>
        <w:t>dss:Additional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VerificationTimeInfoType">
          <w:alias w:val="dss:VerificationTimeInfoType"/>
          <w:tag w:val="VerificationTimeInfoType.-xmlSchema"/>
          <w:id w:val="300000000105454"/>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ication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itional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verification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ication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es:generated="true" w14:paraId="72B92333" w14:textId="77777777" w:rsidR="FFD550FF" w:rsidRPr="002062A5" w:rsidRDefault="002062A5" w:rsidP="002062A5">
            <w:sdt>
              <w:sdtPr es:element="VerificationTimeInfoType">
                <w:tag w:val="VerificationTimeInfoType.-jsonComment.Verification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es:generated="true" w14:paraId="72B92333" w14:textId="77777777" w:rsidR="FFD550FF" w:rsidRPr="002062A5" w:rsidRDefault="002062A5" w:rsidP="002062A5">
            <w:sdt>
              <w:sdtPr es:element="VerificationTimeInfoType">
                <w:tag w:val="VerificationTimeInfoType.-jsonComment.AdditionalTime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VerificationTimeInfoType">
          <w:alias w:val="dss:VerificationTimeInfoType"/>
          <w:tag w:val="VerificationTimeInfoType.-jsonSchema"/>
          <w:id w:val="300000000105454"/>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57E1189C"/>
      <w:r>
        <w:t>Component AdditionalKey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AdditionalKeyInfoType">
          <w:alias w:val="dss:AdditionalKeyInfoType"/>
          <w:tag w:val="AdditionalKeyInfoType.-normative"/>
          <w:id w:val="300000000105465"/>
          <w:placeholder>
            <w:docPart w:val="component AdditionalKey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RL</w:t>
      </w:r>
      <w:r>
        <w:t xml:space="preserve"> element </w:t>
        <w:t xml:space="preserve">MUST contain one instance of base64 encoded binary data</w:t>
      </w:r>
      <w:r w:rsidR="00C607DF">
        <w:t xml:space="preserve">. </w:t>
      </w:r>
      <w:sdt>
        <w:sdtPr es:element="AdditionalKeyInfoType">
          <w:tag w:val="AdditionalKeyInfoType.X509CRL"/>
          <w:id w:val="700000000105465"/>
          <w:placeholder>
            <w:docPart w:val="sub component X509CRL details"/>
          </w:placeholder>
          <w:richText/>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16D9A">
            <w:rPr>
              <w:color w:val="19d131"/>
            </w:rPr>
            <w:t>3.1.33</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xmlns:xf="http://www.w3.org/2005/xpath-functions" xmlns:annox="http://annox.dev.java.net" es:generated="true" w14:paraId="7493A9F0" w14:textId="11B9DE44" w:rsidR="FFD550FF" w:rsidRDefault="002062A5" w:rsidP="002062A5">
      <w:r>
        <w:t xml:space="preserve">A set of sub-components is inherited from component </w:t>
      </w:r>
      <w:r w:rsidR="00C607DF">
        <w:fldChar w:fldCharType="begin"/>
      </w:r>
      <w:r w:rsidR="00C607DF">
        <w:instrText xml:space="preserve"> REF _RefComp2E47B112 \r \h </w:instrText>
      </w:r>
      <w:r w:rsidR="00C607DF">
        <w:fldChar w:fldCharType="separate"/>
      </w:r>
      <w:r w:rsidR="00C607DF">
        <w:rPr>
          <w:rStyle w:val="Datatype"/>
          <w:rFonts w:eastAsia="Courier New" w:cs="Courier New"/>
        </w:rPr>
        <w:t>KeySelector</w:t>
      </w:r>
      <w:r w:rsidR="00C607DF">
        <w:fldChar w:fldCharType="end"/>
      </w:r>
      <w:r>
        <w:t xml:space="preserve"> and is not repeated here.</w:t>
      </w:r>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AdditionalKeyInfoType">
          <w:alias w:val="dss:AdditionalKeyInfoType"/>
          <w:tag w:val="AdditionalKeyInfoType.-nonNormative"/>
          <w:id w:val="300000000105465"/>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KeySelecto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AdditionalKeyInfoType">
          <w:alias w:val="dss:AdditionalKeyInfoType"/>
          <w:tag w:val="AdditionalKeyInfoType.-xmlSchema"/>
          <w:id w:val="300000000105465"/>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Key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X509Diges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CR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Key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es:element="AdditionalKeyInfoType">
                <w:tag w:val="AdditionalKeyInfoType.-jsonComment.X509Diges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es:element="AdditionalKeyInfoType">
                <w:tag w:val="AdditionalKeyInfoType.-jsonComment.X509SubjectNa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es:element="AdditionalKeyInfoType">
                <w:tag w:val="AdditionalKeyInfoType.-jsonComment.X509SK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es:element="AdditionalKeyInfoType">
                <w:tag w:val="AdditionalKeyInfoType.-jsonComment.X509Certificat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es:element="AdditionalKeyInfoType">
                <w:tag w:val="AdditionalKeyInfoType.-jsonComment.KeyName"/>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c>
          <w:tcPr>
            <w:tcW w:w="4675" w:type="dxa"/>
          </w:tcPr>
          <w:p es:generated="true" w14:paraId="72B92333" w14:textId="77777777" w:rsidR="FFD550FF" w:rsidRPr="002062A5" w:rsidRDefault="002062A5" w:rsidP="002062A5">
            <w:sdt>
              <w:sdtPr es:element="AdditionalKeyInfoType">
                <w:tag w:val="AdditionalKeyInfoType.-jsonComment.X509CRL"/>
                <w:id w:val="1000000005"/>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AdditionalKeyInfoType">
          <w:alias w:val="dss:AdditionalKeyInfoType"/>
          <w:tag w:val="AdditionalKeyInfoType.-jsonSchema"/>
          <w:id w:val="300000000105465"/>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1A31184C"/>
      <w:r>
        <w:t>Component ProcessingDetail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ProcessingDetailsType">
          <w:alias w:val="dss:ProcessingDetailsType"/>
          <w:tag w:val="ProcessingDetailsType.-normative"/>
          <w:id w:val="300000000105474"/>
          <w:placeholder>
            <w:docPart w:val="component ProcessingDetails normative details"/>
          </w:placeholder>
          <w:richText/>
        </w:sdtPr>
        <w:sdtEndPr/>
        <w:sdtContent>
          <w:r w:rsidR="004A2D89" w:rsidRPr="004A2D89">
            <w:rPr>
              <w:color w:val="19d131"/>
            </w:rPr>
            <w:t xml:space="preserve">The </w:t>
          </w:r>
          <w:r w:rsidR="004A2D89" w:rsidRPr="002062A5">
            <w:rPr>
              <w:rFonts w:ascii="Courier New" w:cs="Courier New" w:eastAsia="Courier New" w:hAnsi="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es:element="ProcessingDetailsType">
          <w:tag w:val="ProcessingDetailsType.ValidDetail"/>
          <w:id w:val="500000000105475"/>
          <w:placeholder>
            <w:docPart w:val="sub component ValidDetail details"/>
          </w:placeholder>
          <w:richText/>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es:element="ProcessingDetailsType">
          <w:tag w:val="ProcessingDetailsType.IndeterminateDetail"/>
          <w:id w:val="500000000105477"/>
          <w:placeholder>
            <w:docPart w:val="sub component IndeterminateDetail details"/>
          </w:placeholder>
          <w:richText/>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B5755810 \r \h </w:instrText>
      </w:r>
      <w:r w:rsidR="00C607DF">
        <w:fldChar w:fldCharType="separate"/>
      </w:r>
      <w:r w:rsidR="00C607DF">
        <w:rPr>
          <w:rStyle w:val="Datatype"/>
          <w:rFonts w:eastAsia="Courier New" w:cs="Courier New"/>
        </w:rPr>
        <w:t>Detail</w:t>
      </w:r>
      <w:r w:rsidR="00C607DF">
        <w:fldChar w:fldCharType="end"/>
      </w:r>
      <w:r w:rsidR="00C607DF">
        <w:t xml:space="preserve">. </w:t>
      </w:r>
      <w:sdt>
        <w:sdtPr es:element="ProcessingDetailsType">
          <w:tag w:val="ProcessingDetailsType.InvalidDetail"/>
          <w:id w:val="500000000105479"/>
          <w:placeholder>
            <w:docPart w:val="sub component InvalidDetail details"/>
          </w:placeholder>
          <w:richText/>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ProcessingDetailsType">
          <w:alias w:val="dss:ProcessingDetailsType"/>
          <w:tag w:val="ProcessingDetailsType.-nonNormative"/>
          <w:id w:val="300000000105474"/>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determinate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ProcessingDetailsType">
          <w:alias w:val="dss:ProcessingDetailsType"/>
          <w:tag w:val="ProcessingDetailsType.-xmlSchema"/>
          <w:id w:val="300000000105474"/>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cessingDetail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eterminat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cessingDetail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es:generated="true" w14:paraId="72B92333" w14:textId="77777777" w:rsidR="FFD550FF" w:rsidRPr="002062A5" w:rsidRDefault="002062A5" w:rsidP="002062A5">
            <w:sdt>
              <w:sdtPr es:element="ProcessingDetailsType">
                <w:tag w:val="ProcessingDetailsType.-jsonComment.ValidDetail"/>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es:generated="true" w14:paraId="72B92333" w14:textId="77777777" w:rsidR="FFD550FF" w:rsidRPr="002062A5" w:rsidRDefault="002062A5" w:rsidP="002062A5">
            <w:sdt>
              <w:sdtPr es:element="ProcessingDetailsType">
                <w:tag w:val="ProcessingDetailsType.-jsonComment.IndeterminateDetail"/>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es:generated="true" w14:paraId="72B92333" w14:textId="77777777" w:rsidR="FFD550FF" w:rsidRPr="002062A5" w:rsidRDefault="002062A5" w:rsidP="002062A5">
            <w:sdt>
              <w:sdtPr es:element="ProcessingDetailsType">
                <w:tag w:val="ProcessingDetailsType.-jsonComment.InvalidDetail"/>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ProcessingDetailsType">
          <w:alias w:val="dss:ProcessingDetailsType"/>
          <w:tag w:val="ProcessingDetailsType.-jsonSchema"/>
          <w:id w:val="300000000105474"/>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5755810"/>
      <w:r>
        <w:t>Component Detail</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DetailType">
          <w:alias w:val="dss:DetailType"/>
          <w:tag w:val="DetailType.-normative"/>
          <w:id w:val="300000000105484"/>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sdt>
        <w:sdtPr es:element="DetailType">
          <w:tag w:val="DetailType.Code"/>
          <w:id w:val="500000000105486"/>
          <w:placeholder>
            <w:docPart w:val="sub component Code details"/>
          </w:placeholder>
          <w:richText/>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section </w:t>
      </w:r>
      <w:r w:rsidR="00C607DF">
        <w:fldChar w:fldCharType="begin"/>
      </w:r>
      <w:r w:rsidR="00C607DF">
        <w:instrText xml:space="preserve"> REF _RefComp73C343FC \r \h </w:instrText>
      </w:r>
      <w:r w:rsidR="00C607DF">
        <w:fldChar w:fldCharType="separate"/>
      </w:r>
      <w:r w:rsidR="00C607DF">
        <w:rPr>
          <w:rStyle w:val="Datatype"/>
          <w:rFonts w:eastAsia="Courier New" w:cs="Courier New"/>
        </w:rPr>
        <w:t>InternationalString</w:t>
      </w:r>
      <w:r w:rsidR="00C607DF">
        <w:fldChar w:fldCharType="end"/>
      </w:r>
      <w:r w:rsidR="00C607DF">
        <w:t xml:space="preserve">. </w:t>
      </w:r>
      <w:sdt>
        <w:sdtPr es:element="DetailType">
          <w:tag w:val="DetailType.Message"/>
          <w:id w:val="500000000105488"/>
          <w:placeholder>
            <w:docPart w:val="sub component Message details"/>
          </w:placeholder>
          <w:richText/>
        </w:sdtPr>
        <w:sdtEndPr/>
        <w:sdtContent>
          <w:r w:rsidR="00E232FE">
            <w:rPr>
              <w:color w:val="19d131"/>
            </w:rPr>
            <w:t xml:space="preserve">This is a </w:t>
          </w:r>
          <w:r w:rsidR="00E232FE" w:rsidRPr="00E232FE">
            <w:rPr>
              <w:color w:val="19d131"/>
            </w:rPr>
            <w:t>human-readable message which MAY be logged, used for debugging, etc.</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etailType">
          <w:tag w:val="DetailType.Base64Content"/>
          <w:id w:val="500000000105490"/>
          <w:placeholder>
            <w:docPart w:val="sub component Base64Content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sdt>
        <w:sdtPr es:element="DetailType">
          <w:tag w:val="DetailType.Type"/>
          <w:id w:val="400000000105494"/>
          <w:placeholder>
            <w:docPart w:val="sub component Type details"/>
          </w:placeholder>
          <w:richText/>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cs="Courier New" w:eastAsia="Courier New" w:hAnsi="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DetailType">
          <w:alias w:val="dss:DetailType"/>
          <w:tag w:val="DetailType.-nonNormative"/>
          <w:id w:val="300000000105484"/>
          <w:placeholder>
            <w:docPart w:val="component Detail non normative details"/>
          </w:placeholder>
          <w:richText/>
        </w:sdtPr>
        <w:sdtEndPr/>
        <w:sdtContent>
          <w:r w:rsidR="000D4F57" w:rsidRPr="000D4F57">
            <w:rPr>
              <w:color w:val="19d131"/>
            </w:rPr>
            <w:t>Multiple detail elements of the sa</w:t>
          </w:r>
          <w:r w:rsidR="000D4F57">
            <w:rPr>
              <w:color w:val="19d131"/>
            </w:rPr>
            <w:t xml:space="preserve">me </w:t>
          </w:r>
          <w:r w:rsidR="000D4F57" w:rsidRPr="000D4F57">
            <w:rPr>
              <w:rStyle w:val="Datatype"/>
            </w:rPr>
            <w:t>Type</w:t>
          </w:r>
          <w:r w:rsidR="000D4F57">
            <w:rPr>
              <w:color w:val="19d131"/>
            </w:rPr>
            <w:t xml:space="preserve"> may appear in a single </w:t>
          </w:r>
          <w:r w:rsidR="000D4F57" w:rsidRPr="000D4F57">
            <w:rPr>
              <w:rStyle w:val="Datatype"/>
            </w:rPr>
            <w:t>ProcessingDetails</w:t>
          </w:r>
          <w:r w:rsidR="000D4F57" w:rsidRPr="000D4F57">
            <w:rPr>
              <w:color w:val="19d131"/>
            </w:rPr>
            <w:t xml:space="preserve">. For example, when a signature contains a certificate chain that certifies the signing key, there may be details of the same </w:t>
          </w:r>
          <w:r w:rsidR="000D4F57" w:rsidRPr="000D4F57">
            <w:rPr>
              <w:rStyle w:val="Datatype"/>
            </w:rPr>
            <w:t>Type</w:t>
          </w:r>
          <w:r w:rsidR="000D4F57" w:rsidRPr="000D4F57">
            <w:rPr>
              <w:color w:val="19d131"/>
            </w:rPr>
            <w:t xml:space="preserve"> present for each certificate in the chain, describing how each certificate was processed.</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od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Message</w:t>
      </w:r>
      <w:r>
        <w:rPr>
          <w:color w:val="943634" w:themeColor="accent2" w:themeShade="BF"/>
        </w:rPr>
        <w:t>"</w:t>
      </w:r>
      <w:r>
        <w:rPr>
          <w:color w:val="943634" w:themeColor="accent2" w:themeShade="BF"/>
        </w:rPr>
        <w:t xml:space="preserve"> type="</w:t>
      </w:r>
      <w:r>
        <w:rPr>
          <w:color w:val="244061" w:themeColor="accent1" w:themeShade="80"/>
        </w:rPr>
        <w:t>dsb: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DetailType">
          <w:alias w:val="dss:DetailType"/>
          <w:tag w:val="DetailType.-xmlSchema"/>
          <w:id w:val="300000000105484"/>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etail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od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etail</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es:generated="true" w14:paraId="72B92333" w14:textId="77777777" w:rsidR="FFD550FF" w:rsidRPr="002062A5" w:rsidRDefault="002062A5" w:rsidP="002062A5">
            <w:sdt>
              <w:sdtPr es:element="DetailType">
                <w:tag w:val="DetailType.-jsonComment.Cod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es:element="DetailType">
                <w:tag w:val="DetailType.-jsonComment.Messag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es:element="DetailType">
                <w:tag w:val="DetailType.-jsonComment.Base64Cont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es:element="DetailType">
                <w:tag w:val="DetailType.-jsonComment.Typ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DetailType">
          <w:alias w:val="dss:DetailType"/>
          <w:tag w:val="DetailType.-jsonSchema"/>
          <w:id w:val="300000000105484"/>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BE0AB373"/>
      <w:r>
        <w:t>Component SigningTimeInfo</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SigningTimeInfoType">
          <w:alias w:val="dss:SigningTimeInfoType"/>
          <w:tag w:val="SigningTimeInfoType.-normative"/>
          <w:id w:val="300000000105502"/>
          <w:placeholder>
            <w:docPart w:val="component SigningTimeInfo normative details"/>
          </w:placeholder>
          <w:richText/>
        </w:sdtPr>
        <w:sdtEndPr/>
        <w:sdtContent>
          <w:r w:rsidR="00EA5B0E" w:rsidRPr="00EA5B0E">
            <w:rPr>
              <w:color w:val="19d131"/>
            </w:rPr>
            <w:t xml:space="preserve">This </w:t>
          </w:r>
          <w:r w:rsidR="00EA5B0E" w:rsidRPr="002062A5">
            <w:rPr>
              <w:rFonts w:ascii="Courier New" w:cs="Courier New" w:eastAsia="Courier New" w:hAnsi="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es:element="SigningTimeInfoType">
          <w:tag w:val="SigningTimeInfoType.SigningTime"/>
          <w:id w:val="500000000105504"/>
          <w:placeholder>
            <w:docPart w:val="sub component SigningTime details"/>
          </w:placeholder>
          <w:richText/>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es:element="SigningTimeInfoType">
          <w:tag w:val="SigningTimeInfoType.SigningTimeBoundaries"/>
          <w:id w:val="500000000105506"/>
          <w:placeholder>
            <w:docPart w:val="sub component SigningTimeBoundaries details"/>
          </w:placeholder>
          <w:richText/>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es:element="SigningTimeInfoType">
          <w:tag w:val="SigningTimeInfoType.LowerBoundary"/>
          <w:id w:val="800000000105509"/>
          <w:placeholder>
            <w:docPart w:val="sub component LowerBoundary details"/>
          </w:placeholder>
          <w:richText/>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es:element="SigningTimeInfoType">
          <w:tag w:val="SigningTimeInfoType.UpperBoundary"/>
          <w:id w:val="800000000105511"/>
          <w:placeholder>
            <w:docPart w:val="sub component UpperBoundary details"/>
          </w:placeholder>
          <w:richText/>
        </w:sdtPr>
        <w:sdtEndPr/>
        <w:sdtContent>
          <w:r w:rsidR="00150A33" w:rsidRPr="00150A33">
            <w:rPr>
              <w:color w:val="19d131"/>
            </w:rPr>
            <w:t xml:space="preserve">The </w:t>
          </w:r>
          <w:r w:rsidR="00150A33" w:rsidRPr="00505DCB">
            <w:rPr>
              <w:rStyle w:val="Datatype"/>
            </w:rPr>
            <w:t>SigningTimeBoundaries</w:t>
          </w:r>
          <w:r w:rsidR="00150A33" w:rsidRPr="00150A33">
            <w:rPr>
              <w:color w:val="19d131"/>
            </w:rPr>
            <w:t xml:space="preserve"> element MUST contain at least one of the </w:t>
          </w:r>
          <w:r w:rsidR="00150A33" w:rsidRPr="00766596">
            <w:rPr>
              <w:rStyle w:val="Datatype"/>
            </w:rPr>
            <w:t>LowerBoundary</w:t>
          </w:r>
          <w:r w:rsidR="00150A33" w:rsidRPr="00150A33">
            <w:rPr>
              <w:color w:val="19d131"/>
            </w:rPr>
            <w:t xml:space="preserve"> or </w:t>
          </w:r>
          <w:r w:rsidR="00150A33" w:rsidRPr="00766596">
            <w:rPr>
              <w:rStyle w:val="Datatype"/>
            </w:rPr>
            <w:t>UpperBoundary</w:t>
          </w:r>
          <w:r w:rsidR="00150A33" w:rsidRPr="00150A33">
            <w:rPr>
              <w:color w:val="19d131"/>
            </w:rPr>
            <w:t xml:space="preserve"> element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SigningTimeInfoType">
          <w:alias w:val="dss:SigningTimeInfoType"/>
          <w:tag w:val="SigningTimeInfoType.-nonNormative"/>
          <w:id w:val="300000000105502"/>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Boundaries</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ow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p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SigningTimeInfoType">
          <w:alias w:val="dss:SigningTimeInfoType"/>
          <w:tag w:val="SigningTimeInfoType.-xmlSchema"/>
          <w:id w:val="300000000105502"/>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Bound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SigningTimeBoundaries"</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ing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SigningTimeBoundar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ow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p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ingTimeInfo</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es:generated="true" w14:paraId="72B92333" w14:textId="77777777" w:rsidR="FFD550FF" w:rsidRPr="002062A5" w:rsidRDefault="002062A5" w:rsidP="002062A5">
            <w:sdt>
              <w:sdtPr es:element="SigningTimeInfoType">
                <w:tag w:val="SigningTimeInfoType.-jsonComment.Signing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es:generated="true" w14:paraId="72B92333" w14:textId="77777777" w:rsidR="FFD550FF" w:rsidRPr="002062A5" w:rsidRDefault="002062A5" w:rsidP="002062A5">
            <w:sdt>
              <w:sdtPr es:element="SigningTimeInfoType">
                <w:tag w:val="SigningTimeInfoType.-jsonComment.SigningTimeBoundaries"/>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es:generated="true" w14:paraId="72B92333" w14:textId="77777777" w:rsidR="FFD550FF" w:rsidRPr="002062A5" w:rsidRDefault="002062A5" w:rsidP="002062A5">
            <w:sdt>
              <w:sdtPr es:element="SigningTimeInfoType">
                <w:tag w:val="SigningTimeInfoType.-jsonComment.LowerBoundary"/>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es:generated="true" w14:paraId="72B92333" w14:textId="77777777" w:rsidR="FFD550FF" w:rsidRPr="002062A5" w:rsidRDefault="002062A5" w:rsidP="002062A5">
            <w:sdt>
              <w:sdtPr es:element="SigningTimeInfoType">
                <w:tag w:val="SigningTimeInfoType.-jsonComment.UpperBoundary"/>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SigningTimeInfoType">
          <w:alias w:val="dss:SigningTimeInfoType"/>
          <w:tag w:val="SigningTimeInfoType.-jsonSchema"/>
          <w:id w:val="300000000105502"/>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66D62915"/>
      <w:r>
        <w:t>Component UpdatedSignature</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UpdatedSignatureType">
          <w:alias w:val="dss:UpdatedSignatureType"/>
          <w:tag w:val="UpdatedSignatureType.-normative"/>
          <w:id w:val="300000000105529"/>
          <w:placeholder>
            <w:docPart w:val="component UpdatedSignature normative details"/>
          </w:placeholder>
          <w:richText/>
        </w:sdtPr>
        <w:sdtEndPr/>
        <w:sdtContent>
          <w:r w:rsidR="00150A33" w:rsidRPr="00150A33">
            <w:rPr>
              <w:color w:val="19d131"/>
            </w:rPr>
            <w:t xml:space="preserve">The </w:t>
          </w:r>
          <w:r w:rsidR="00150A33" w:rsidRPr="002062A5">
            <w:rPr>
              <w:rFonts w:ascii="Courier New" w:cs="Courier New" w:eastAsia="Courier New" w:hAnsi="Courier New"/>
            </w:rPr>
            <w:t>UpdatedSignature</w:t>
          </w:r>
          <w:r w:rsidR="00150A33">
            <w:rPr>
              <w:color w:val="19d131"/>
            </w:rPr>
            <w:t xml:space="preserve"> </w:t>
          </w:r>
          <w:r w:rsidR="00150A33" w:rsidRPr="005A6FFD">
            <w:rPr>
              <w:color w:val="19d131"/>
            </w:rPr>
            <w:t>component</w:t>
          </w:r>
          <w:r w:rsidR="00150A33" w:rsidRPr="00150A33">
            <w:rPr>
              <w:color w:val="19d131"/>
            </w:rPr>
            <w:t xml:space="preserve"> </w:t>
          </w:r>
          <w:r w:rsidR="00150A33">
            <w:rPr>
              <w:color w:val="19d131"/>
            </w:rPr>
            <w:t xml:space="preserve">contains the </w:t>
          </w:r>
          <w:r w:rsidR="00150A33" w:rsidRPr="00150A33">
            <w:rPr>
              <w:color w:val="19d131"/>
            </w:rPr>
            <w:t>resulting updated signature or timestamp or, in the case of a signature being enveloped in an output document, a pointer to the signatur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e core specification in section </w:t>
      </w:r>
      <w:r w:rsidR="00C607DF">
        <w:fldChar w:fldCharType="begin"/>
      </w:r>
      <w:r w:rsidR="00C607DF">
        <w:instrText xml:space="preserve"> REF _RefComp18358862 \r \h </w:instrText>
      </w:r>
      <w:r w:rsidR="00C607DF">
        <w:fldChar w:fldCharType="separate"/>
      </w:r>
      <w:r w:rsidR="00C607DF">
        <w:rPr>
          <w:rStyle w:val="Datatype"/>
          <w:rFonts w:eastAsia="Courier New" w:cs="Courier New"/>
        </w:rPr>
        <w:t>SignatureObject</w:t>
      </w:r>
      <w:r w:rsidR="00C607DF">
        <w:fldChar w:fldCharType="end"/>
      </w:r>
      <w:r w:rsidR="00C607DF">
        <w:t xml:space="preserve">. </w:t>
      </w:r>
      <w:sdt>
        <w:sdtPr es:element="UpdatedSignatureType">
          <w:tag w:val="UpdatedSignatureType.SignatureObject"/>
          <w:id w:val="500000000105531"/>
          <w:placeholder>
            <w:docPart w:val="sub component SignatureObject details"/>
          </w:placeholder>
          <w:richText/>
        </w:sdtPr>
        <w:sdtEndPr/>
        <w:sdtContent>
          <w:r w:rsidR="00347E65" w:rsidRPr="00347E65">
            <w:rPr>
              <w:color w:val="19d131"/>
            </w:rPr>
            <w:t>Th</w:t>
          </w:r>
          <w:r w:rsidR="00347E65">
            <w:rPr>
              <w:color w:val="19d131"/>
            </w:rPr>
            <w:t>is</w:t>
          </w:r>
          <w:r w:rsidR="00347E65" w:rsidRPr="00347E65">
            <w:rPr>
              <w:color w:val="19d131"/>
            </w:rPr>
            <w:t xml:space="preserve"> element contains a</w:t>
          </w:r>
          <w:r w:rsidR="00347E65">
            <w:rPr>
              <w:color w:val="19d131"/>
            </w:rPr>
            <w:t>n updated</w:t>
          </w:r>
          <w:r w:rsidR="00347E65" w:rsidRPr="00347E65">
            <w:rPr>
              <w:color w:val="19d131"/>
            </w:rPr>
            <w:t xml:space="preserve"> signature or timestamp.</w:t>
          </w:r>
          <w:r w:rsidR="00347E65">
            <w:rPr>
              <w:color w:val="19d131"/>
            </w:rPr>
            <w:t xml:space="preserve"> </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UpdatedSignatureType">
          <w:tag w:val="UpdatedSignatureType.Type"/>
          <w:id w:val="400000000105535"/>
          <w:placeholder>
            <w:docPart w:val="sub component Type details"/>
          </w:placeholder>
          <w:richText/>
        </w:sdtPr>
        <w:sdtEndPr/>
        <w:sdtContent>
          <w:r w:rsidR="00505DCB">
            <w:rPr>
              <w:color w:val="19d131"/>
            </w:rPr>
            <w:t xml:space="preserve">The URI </w:t>
          </w:r>
          <w:r w:rsidR="00505DCB" w:rsidRPr="00505DCB">
            <w:rPr>
              <w:color w:val="19d131"/>
            </w:rPr>
            <w:t xml:space="preserve">defines </w:t>
          </w:r>
          <w:r w:rsidR="00505DCB">
            <w:rPr>
              <w:color w:val="19d131"/>
            </w:rPr>
            <w:t xml:space="preserve">what </w:t>
          </w:r>
          <w:r w:rsidR="00505DCB" w:rsidRPr="00505DCB">
            <w:rPr>
              <w:color w:val="19d131"/>
            </w:rPr>
            <w:t xml:space="preserve">“update” </w:t>
          </w:r>
          <w:r w:rsidR="00505DCB">
            <w:rPr>
              <w:color w:val="19d131"/>
            </w:rPr>
            <w:t>was applied to the</w:t>
          </w:r>
          <w:r w:rsidR="00505DCB" w:rsidRPr="00505DCB">
            <w:rPr>
              <w:color w:val="19d131"/>
            </w:rPr>
            <w:t xml:space="preserve"> signature.</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UpdatedSignatureType">
          <w:alias w:val="dss:UpdatedSignatureType"/>
          <w:tag w:val="UpdatedSignatureType.-nonNormative"/>
          <w:id w:val="300000000105529"/>
          <w:placeholder>
            <w:docPart w:val="component UpdatedSignature non normative details"/>
          </w:placeholder>
          <w:showingPlcHdr/>
          <w:richText/>
        </w:sdtPr>
        <w:sdtEndPr/>
        [component UpdatedSignature non normative details] 
        <w:sdtContent>
          <w:r w:rsidR="00E333BD">
            <w:rPr>
              <w:rStyle w:val="PlaceholderText"/>
              <w:color w:val="19d131"/>
            </w:rPr>
            <w:t>[component UpdatedSignatur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UpdatedSignatureType</w:t>
      </w:r>
      <w:r w:rsidRPr="0CCF9147">
        <w:t xml:space="preserve"> SHALL implement the requirements defined in the </w:t>
      </w:r>
      <w:r w:rsidRPr="002062A5">
        <w:rPr>
          <w:rFonts w:ascii="Courier New" w:eastAsia="Courier New" w:hAnsi="Courier New" w:cs="Courier New"/>
        </w:rPr>
        <w:t>UpdatedSignatur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UpdatedSignatureType">
          <w:alias w:val="dss:UpdatedSignatureType"/>
          <w:tag w:val="UpdatedSignatureType.-xmlSchema"/>
          <w:id w:val="300000000105529"/>
          <w:placeholder>
            <w:docPart w:val="component UpdatedSignature XML schema details"/>
          </w:placeholder>
          <w:showingPlcHdr/>
          <w:richText/>
        </w:sdtPr>
        <w:sdtEndPr/>
        [component UpdatedSignature XML schema details] 
        <w:sdtContent>
          <w:r w:rsidR="00E333BD">
            <w:rPr>
              <w:rStyle w:val="PlaceholderText"/>
              <w:color w:val="19d131"/>
            </w:rPr>
            <w:t>[component UpdatedSignatur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dSignature</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d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Ob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dSignature</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es:element="UpdatedSignatureType">
                <w:tag w:val="UpdatedSignatureType.-jsonComment.SignatureObjec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es:element="UpdatedSignatureType">
                <w:tag w:val="UpdatedSignatureType.-jsonComment.Typ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UpdatedSignatureType">
          <w:alias w:val="dss:UpdatedSignatureType"/>
          <w:tag w:val="UpdatedSignatureType.-jsonSchema"/>
          <w:id w:val="300000000105529"/>
          <w:placeholder>
            <w:docPart w:val="component UpdatedSignature JSON schema details"/>
          </w:placeholder>
          <w:showingPlcHdr/>
          <w:richText/>
        </w:sdtPr>
        <w:sdtEndPr/>
        [component UpdatedSignature JSON schema details] 
        <w:sdtContent>
          <w:r w:rsidR="00E333BD">
            <w:rPr>
              <w:rStyle w:val="PlaceholderText"/>
              <w:color w:val="19d131"/>
            </w:rPr>
            <w:t>[component UpdatedSignatur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000041EE"/>
      <w:r>
        <w:t>Component ReturnTransformedDocumen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ReturnTransformedDocumentType">
          <w:alias w:val="dss:ReturnTransformedDocumentType"/>
          <w:tag w:val="ReturnTransformedDocumentType.-normative"/>
          <w:id w:val="300000000105540"/>
          <w:placeholder>
            <w:docPart w:val="component ReturnTransformedDocumen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lastRenderedPageBreak/>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ReturnTransformedDocumentType">
          <w:tag w:val="ReturnTransformedDocumentType.WhichReference"/>
          <w:id w:val="400000000105540"/>
          <w:placeholder>
            <w:docPart w:val="sub component WhichReference details"/>
          </w:placeholder>
          <w:richText/>
        </w:sdtPr>
        <w:sdtEndPr/>
        <w:sdtContent>
          <w:r w:rsidR="00302674" w:rsidRPr="00302674">
            <w:rPr>
              <w:color w:val="19d131"/>
            </w:rPr>
            <w:t xml:space="preserve">To match outputs to inputs, each </w:t>
          </w:r>
          <w:r w:rsidR="00302674" w:rsidRPr="002062A5">
            <w:rPr>
              <w:rFonts w:ascii="Courier New" w:cs="Courier New" w:eastAsia="Courier New" w:hAnsi="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ReturnTransformedDocumentType">
          <w:alias w:val="dss:ReturnTransformedDocumentType"/>
          <w:tag w:val="ReturnTransformedDocumentType.-nonNormative"/>
          <w:id w:val="300000000105540"/>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ReturnTransformedDocumentType">
          <w:alias w:val="dss:ReturnTransformedDocumentType"/>
          <w:tag w:val="ReturnTransformedDocumentType.-xmlSchema"/>
          <w:id w:val="300000000105540"/>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Return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turnTransformed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es:element="ReturnTransformedDocumentType">
                <w:tag w:val="ReturnTransformedDocumentType.-jsonComment.Which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ReturnTransformedDocumentType">
          <w:alias w:val="dss:ReturnTransformedDocumentType"/>
          <w:tag w:val="ReturnTransformedDocumentType.-jsonSchema"/>
          <w:id w:val="300000000105540"/>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33563F4E"/>
      <w:r>
        <w:t>Component TransformedDocument</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TransformedDocumentType">
          <w:alias w:val="dss:TransformedDocumentType"/>
          <w:tag w:val="TransformedDocumentType.-normative"/>
          <w:id w:val="300000000105544"/>
          <w:placeholder>
            <w:docPart w:val="component TransformedDocument normative details"/>
          </w:placeholder>
          <w:richText/>
        </w:sdtPr>
        <w:sdtEndPr/>
        <w:sdtContent>
          <w:r w:rsidR="00302674" w:rsidRPr="00302674">
            <w:rPr>
              <w:color w:val="19d131"/>
            </w:rPr>
            <w:t xml:space="preserve">The </w:t>
          </w:r>
          <w:r w:rsidR="00302674" w:rsidRPr="002062A5">
            <w:rPr>
              <w:rFonts w:ascii="Courier New" w:cs="Courier New" w:eastAsia="Courier New" w:hAnsi="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e core specification in section </w:t>
      </w:r>
      <w:r w:rsidR="00C607DF">
        <w:fldChar w:fldCharType="begin"/>
      </w:r>
      <w:r w:rsidR="00C607DF">
        <w:instrText xml:space="preserve"> REF _RefComp1FCB4FFD \r \h </w:instrText>
      </w:r>
      <w:r w:rsidR="00C607DF">
        <w:fldChar w:fldCharType="separate"/>
      </w:r>
      <w:r w:rsidR="00C607DF">
        <w:rPr>
          <w:rStyle w:val="Datatype"/>
          <w:rFonts w:eastAsia="Courier New" w:cs="Courier New"/>
        </w:rPr>
        <w:t>Document</w:t>
      </w:r>
      <w:r w:rsidR="00C607DF">
        <w:fldChar w:fldCharType="end"/>
      </w:r>
      <w:r w:rsidR="00C607DF">
        <w:t xml:space="preserve">. </w:t>
      </w:r>
      <w:sdt>
        <w:sdtPr es:element="TransformedDocumentType">
          <w:tag w:val="TransformedDocumentType.Document"/>
          <w:id w:val="500000000105545"/>
          <w:placeholder>
            <w:docPart w:val="sub component Document details"/>
          </w:placeholder>
          <w:richText/>
        </w:sdtPr>
        <w:sdtEndPr/>
        <w:sdtContent>
          <w:r w:rsidR="002D1B41">
            <w:rPr>
              <w:color w:val="19d131"/>
            </w:rPr>
            <w:t>This element contains the transformed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TransformedDocumentType">
          <w:tag w:val="TransformedDocumentType.WhichReference"/>
          <w:id w:val="400000000105548"/>
          <w:placeholder>
            <w:docPart w:val="sub component WhichReference details"/>
          </w:placeholder>
          <w:richText/>
        </w:sdtPr>
        <w:sdtEndPr/>
        <w:sdtContent>
          <w:r w:rsidR="002D1B41" w:rsidRPr="002D1B41">
            <w:rPr>
              <w:color w:val="19d131"/>
            </w:rPr>
            <w:t xml:space="preserve">To match outputs to inputs, each </w:t>
          </w:r>
          <w:r w:rsidR="002D1B41" w:rsidRPr="002062A5">
            <w:rPr>
              <w:rFonts w:ascii="Courier New" w:cs="Courier New" w:eastAsia="Courier New" w:hAnsi="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TransformedDocumentType">
          <w:alias w:val="dss:TransformedDocumentType"/>
          <w:tag w:val="TransformedDocumentType.-nonNormative"/>
          <w:id w:val="300000000105544"/>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TransformedDocumentType">
          <w:alias w:val="dss:TransformedDocumentType"/>
          <w:tag w:val="TransformedDocumentType.-xmlSchema"/>
          <w:id w:val="300000000105544"/>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 </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ocument</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es:element="TransformedDocumentType">
                <w:tag w:val="TransformedDocument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es:element="TransformedDocumentType">
                <w:tag w:val="TransformedDocumentType.-jsonComment.WhichReferenc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TransformedDocumentType">
          <w:alias w:val="dss:TransformedDocumentType"/>
          <w:tag w:val="TransformedDocumentType.-jsonSchema"/>
          <w:id w:val="300000000105544"/>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other documents</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51E4E291"/>
      <w:r>
        <w:t>Component Transforms</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TransformsType">
          <w:alias w:val="ds:TransformsType"/>
          <w:tag w:val="TransformsType.-normative"/>
          <w:id w:val="3000000000"/>
          <w:placeholder>
            <w:docPart w:val="component Transforms normative details"/>
          </w:placeholder>
          <w:showingPlcHdr/>
          <w:richText/>
        </w:sdtPr>
        <w:sdtEndPr/>
        [component Transforms normative details] 
        <w:sdtContent>
          <w:r w:rsidR="00E333BD">
            <w:rPr>
              <w:rStyle w:val="PlaceholderText"/>
              <w:color w:val="19d131"/>
            </w:rPr>
            <w:t>[component Transforms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306C64AF \r \h </w:instrText>
      </w:r>
      <w:r w:rsidR="00C607DF">
        <w:fldChar w:fldCharType="separate"/>
      </w:r>
      <w:r w:rsidR="00C607DF">
        <w:rPr>
          <w:rStyle w:val="Datatype"/>
          <w:rFonts w:eastAsia="Courier New" w:cs="Courier New"/>
        </w:rPr>
        <w:t>Transform</w:t>
      </w:r>
      <w:r w:rsidR="00C607DF">
        <w:fldChar w:fldCharType="end"/>
      </w:r>
      <w:r w:rsidR="00C607DF">
        <w:t xml:space="preserve">. </w:t>
      </w:r>
      <w:sdt>
        <w:sdtPr es:element="TransformsType">
          <w:tag w:val="TransformsType.Transform"/>
          <w:id w:val="5000000002"/>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TransformsType">
          <w:alias w:val="ds:TransformsType"/>
          <w:tag w:val="TransformsType.-nonNormative"/>
          <w:id w:val="3000000000"/>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ref="</w:t>
      </w:r>
      <w:r>
        <w:rPr>
          <w:color w:val="244061" w:themeColor="accent1" w:themeShade="80"/>
        </w:rPr>
        <w:t>ds:Transform</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TransformsType">
          <w:alias w:val="ds:TransformsType"/>
          <w:tag w:val="TransformsType.-xmlSchema"/>
          <w:id w:val="3000000000"/>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ransform"</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s</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es:generated="true" w14:paraId="72B92333" w14:textId="77777777" w:rsidR="FFD550FF" w:rsidRPr="002062A5" w:rsidRDefault="002062A5" w:rsidP="002062A5">
            <w:sdt>
              <w:sdtPr es:element="TransformsType">
                <w:tag w:val="TransformsType.-jsonComment.Transform"/>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TransformsType">
          <w:alias w:val="ds:TransformsType"/>
          <w:tag w:val="TransformsType.-jsonSchema"/>
          <w:id w:val="3000000000"/>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306C64AF"/>
      <w:r>
        <w:t>Component Transform</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TransformType">
          <w:alias w:val="ds:TransformType"/>
          <w:tag w:val="TransformType.-normative"/>
          <w:id w:val="30000000011"/>
          <w:placeholder>
            <w:docPart w:val="component Transform normative details"/>
          </w:placeholder>
          <w:showingPlcHdr/>
          <w:richText/>
        </w:sdtPr>
        <w:sdtEndPr/>
        [component Transform normative details] 
        <w:sdtContent>
          <w:r w:rsidR="00E333BD">
            <w:rPr>
              <w:rStyle w:val="PlaceholderText"/>
              <w:color w:val="19d131"/>
            </w:rPr>
            <w:t>[component Transform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TransformType">
          <w:tag w:val="TransformType.value"/>
          <w:id w:val="50000000011"/>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TransformType">
          <w:tag w:val="TransformType.Base64Content"/>
          <w:id w:val="50000000012"/>
          <w:placeholder>
            <w:docPart w:val="sub component Base64Content details"/>
          </w:placeholder>
          <w:richText/>
        </w:sdtPr>
        <w:sdtEndP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TransformType">
          <w:tag w:val="TransformType.XPath"/>
          <w:id w:val="50000000013"/>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eastAsia="Courier New" w:cs="Courier New"/>
        </w:rPr>
        <w:t>NsPrefixMapping</w:t>
      </w:r>
      <w:r w:rsidR="00C607DF">
        <w:fldChar w:fldCharType="end"/>
      </w:r>
      <w:r w:rsidR="00C607DF">
        <w:t xml:space="preserve">. </w:t>
      </w:r>
      <w:sdt>
        <w:sdtPr es:element="TransformType">
          <w:tag w:val="TransformType.NsPrefixMapping"/>
          <w:id w:val="50000000014"/>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TransformType">
          <w:tag w:val="TransformType.Algorithm"/>
          <w:id w:val="40000000016"/>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TransformType">
          <w:alias w:val="ds:TransformType"/>
          <w:tag w:val="TransformType.-nonNormative"/>
          <w:id w:val="30000000011"/>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w:t>
      </w:r>
      <w:r>
        <w:rPr>
          <w:color w:val="943634" w:themeColor="accent2" w:themeShade="BF"/>
        </w:rPr>
        <w:t xml:space="preserve"> type="</w:t>
      </w:r>
      <w:r>
        <w:rPr>
          <w:color w:val="244061" w:themeColor="accent1" w:themeShade="80"/>
        </w:rPr>
        <w:t>dsb:NsPrefixMapp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17A239BF" w14:textId="77777777" w:rsidR="FFD550FF" w:rsidRDefault="002062A5" w:rsidP="002062A5">
      <w:sdt>
        <w:sdtPr es:element="TransformType">
          <w:alias w:val="ds:TransformType"/>
          <w:tag w:val="TransformType.-xmlSchema"/>
          <w:id w:val="30000000011"/>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sDec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b-NsPrefixMapp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o"</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TransformType">
                <w:tag w:val="Transform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es:element="TransformType">
                <w:tag w:val="TransformType.-jsonComment.Base64Cont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es:element="TransformType">
                <w:tag w:val="TransformType.-jsonComment.XPath"/>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sPrefixMappi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es:generated="true" w14:paraId="72B92333" w14:textId="77777777" w:rsidR="FFD550FF" w:rsidRPr="002062A5" w:rsidRDefault="002062A5" w:rsidP="002062A5">
            <w:sdt>
              <w:sdtPr es:element="TransformType">
                <w:tag w:val="TransformType.-jsonComment.NsPrefixMapping"/>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es:element="TransformType">
                <w:tag w:val="TransformType.-jsonComment.Algorithm"/>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TransformType">
          <w:alias w:val="ds:TransformType"/>
          <w:tag w:val="TransformType.-jsonSchema"/>
          <w:id w:val="30000000011"/>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254A1C48"/>
      <w:r>
        <w:t>Component NameID</w:t>
      </w:r>
      <w:bookmarkEnd w:id="129"/>
    </w:p>
    <w:p xmlns:xf="http://www.w3.org/2005/xpath-functions" xmlns:annox="http://annox.dev.java.net" es:generated="true" w14:paraId="0768E3F6" w14:textId="77777777" w:rsidR="FFD550FF" w:rsidRDefault="002062A5" w:rsidP="002062A5">
      <w:pPr>
        <w:pStyle w:val="berschrift4"/>
      </w:pPr>
      <w:bookmarkStart w:id="130" w:name="_Toc482893916"/>
      <w:r>
        <w:t>Semantics</w:t>
      </w:r>
      <w:bookmarkStart w:id="131" w:name="_GoBack"/>
      <w:bookmarkEnd w:id="130"/>
      <w:bookmarkEnd w:id="131"/>
    </w:p>
    <w:p xmlns:xf="http://www.w3.org/2005/xpath-functions" xmlns:annox="http://annox.dev.java.net" es:generated="true" w14:paraId="17A239BF" w14:textId="77777777" w:rsidR="FFD550FF" w:rsidRDefault="002062A5" w:rsidP="002062A5">
      <w:sdt>
        <w:sdtPr es:element="NameIDType">
          <w:alias w:val="saml2:NameIDType"/>
          <w:tag w:val="NameIDType.-normative"/>
          <w:id w:val="30000000022"/>
          <w:placeholder>
            <w:docPart w:val="component NameID normative details"/>
          </w:placeholder>
          <w:richText/>
        </w:sdtPr>
        <w:sdtEndPr/>
        <w:sdtContent>
          <w:r w:rsidR="00D97061" w:rsidRPr="00D97061">
            <w:rPr>
              <w:color w:val="19d131"/>
            </w:rPr>
            <w:t xml:space="preserve">The </w:t>
          </w:r>
          <w:r w:rsidR="00D97061" w:rsidRPr="002062A5">
            <w:rPr>
              <w:rFonts w:ascii="Courier New" w:cs="Courier New" w:eastAsia="Courier New" w:hAnsi="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NameIDType">
          <w:tag w:val="NameIDType.value"/>
          <w:id w:val="30000000022"/>
          <w:placeholder>
            <w:docPart w:val="sub component value details"/>
          </w:placeholder>
          <w:richText/>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NameIDType">
          <w:tag w:val="NameIDType.Format"/>
          <w:id w:val="60000000027"/>
          <w:placeholder>
            <w:docPart w:val="sub component Format details"/>
          </w:placeholder>
          <w:richText/>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es:element="NameIDType">
          <w:tag w:val="NameIDType.SPProvidedID"/>
          <w:id w:val="60000000029"/>
          <w:placeholder>
            <w:docPart w:val="sub component SPProvidedID details"/>
          </w:placeholder>
          <w:richText/>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NameIDType">
          <w:tag w:val="NameIDType.NameQualifier"/>
          <w:id w:val="500000000104770"/>
          <w:placeholder>
            <w:docPart w:val="sub component NameQualifier details"/>
          </w:placeholder>
          <w:richText/>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es:element="NameIDType">
          <w:tag w:val="NameIDType.SPNameQualifier"/>
          <w:id w:val="500000000104772"/>
          <w:placeholder>
            <w:docPart w:val="sub component SPNameQualifier details"/>
          </w:placeholder>
          <w:richText/>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es:element="NameIDType">
          <w:alias w:val="saml2:NameIDType"/>
          <w:tag w:val="NameIDType.-nonNormative"/>
          <w:id w:val="30000000022"/>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SAML:2.0:assertion</w:t>
      </w:r>
      <w:r>
        <w:t xml:space="preserve"> </w:t>
      </w:r>
      <w:r w:rsidRPr="005A6FFD">
        <w:t>.</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IDNameQualifier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w:t>
      </w:r>
      <w:r>
        <w:rPr>
          <w:color w:val="943634" w:themeColor="accent2" w:themeShade="BF"/>
        </w:rPr>
        <w:t xml:space="preserve"> type="</w:t>
      </w:r>
      <w:r>
        <w:rPr>
          <w:color w:val="244061" w:themeColor="accent1" w:themeShade="80"/>
        </w:rPr>
        <w:t>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17A239BF" w14:textId="77777777" w:rsidR="FFD550FF" w:rsidRDefault="002062A5" w:rsidP="002062A5">
      <w:sdt>
        <w:sdtPr es:element="NameIDType">
          <w:alias w:val="saml2:NameIDType"/>
          <w:tag w:val="NameIDType.-xmlSchema"/>
          <w:id w:val="30000000022"/>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saml2-NameID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v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Qua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NameQua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ameID</w:t>
      </w:r>
      <w:r w:rsidRPr="002062A5">
        <w:rPr>
          <w:rFonts w:eastAsia="Arial" w:cs="Arial"/>
          <w:sz w:val="22"/>
          <w:szCs w:val="22"/>
        </w:rPr>
        <w:t xml:space="preserve"> component mapped by names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es:element="NameIDType">
                <w:tag w:val="NameID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es:generated="true" w14:paraId="72B92333" w14:textId="77777777" w:rsidR="FFD550FF" w:rsidRPr="002062A5" w:rsidRDefault="002062A5" w:rsidP="002062A5">
            <w:sdt>
              <w:sdtPr es:element="NameIDType">
                <w:tag w:val="NameIDType.-jsonComment.Forma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es:generated="true" w14:paraId="72B92333" w14:textId="77777777" w:rsidR="FFD550FF" w:rsidRPr="002062A5" w:rsidRDefault="002062A5" w:rsidP="002062A5">
            <w:sdt>
              <w:sdtPr es:element="NameIDType">
                <w:tag w:val="NameIDType.-jsonComment.SPProvided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Qual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es:generated="true" w14:paraId="72B92333" w14:textId="77777777" w:rsidR="FFD550FF" w:rsidRPr="002062A5" w:rsidRDefault="002062A5" w:rsidP="002062A5">
            <w:sdt>
              <w:sdtPr es:element="NameIDType">
                <w:tag w:val="NameIDType.-jsonComment.NameQualifier"/>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NameQual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es:generated="true" w14:paraId="72B92333" w14:textId="77777777" w:rsidR="FFD550FF" w:rsidRPr="002062A5" w:rsidRDefault="002062A5" w:rsidP="002062A5">
            <w:sdt>
              <w:sdtPr es:element="NameIDType">
                <w:tag w:val="NameIDType.-jsonComment.SPNameQualifier"/>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es:element="NameIDType">
          <w:alias w:val="saml2:NameIDType"/>
          <w:tag w:val="NameIDType.-jsonSchema"/>
          <w:id w:val="30000000022"/>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xmlns:annox="http://annox.dev.java.net" es:generated="true" w14:paraId="391257AA" w14:textId="77777777" w:rsidR="FFD550FF" w:rsidRDefault="002062A5" w:rsidP="002062A5"/>
    <w:sdt xmlns:_1="http://trustable.eu/enrichSchema" _1:toBeDropped="true">
      <w:sdtPr>
        <w:alias w:val="component Base64Data normative details"/>
        <w:tag w:val="Base64DataType.-normative"/>
        <w:id w:val="829446386"/>
      </w:sdtPr>
      <w:sdtEndPr/>
      <w:sdtContent>
        <w:p w14:paraId="722BF02F" w14:textId="0BCFA310" w:rsidP="000F2DC4" w:rsidR="006C35D3" w:rsidRDefault="002062A5">
          <w:r>
            <w:rPr>
              <w:color w:val="19D131"/>
            </w:rPr>
            <w:t xml:space="preserve">The </w:t>
          </w:r>
          <w:r w:rsidRPr="002062A5">
            <w:rPr>
              <w:rFonts w:ascii="Courier New" w:cs="Courier New" w:eastAsia="Courier New" w:hAnsi="Courier New"/>
            </w:rPr>
            <w:t>Base64Data</w:t>
          </w:r>
          <w:r>
            <w:rPr>
              <w:color w:val="19D131"/>
            </w:rPr>
            <w:t xml:space="preserve"> </w:t>
          </w:r>
          <w:r w:rsidRPr="005A6FFD">
            <w:rPr>
              <w:color w:val="19D131"/>
            </w:rPr>
            <w:t>component</w:t>
          </w:r>
          <w:r w:rsidRPr="00420B19">
            <w:rPr>
              <w:color w:val="19D131"/>
            </w:rPr>
            <w:t xml:space="preserve"> </w:t>
          </w:r>
          <w:r>
            <w:rPr>
              <w:color w:val="19D131"/>
            </w:rPr>
            <w:t>is a generic holder for arbitrary data. In addition to the data itself it also contains additional elements to qualify the MimeType of the data. It also offers a</w:t>
          </w:r>
          <w:r w:rsidR="000F2DC4">
            <w:rPr>
              <w:color w:val="19D131"/>
            </w:rPr>
            <w:t>n</w:t>
          </w:r>
          <w:r>
            <w:rPr>
              <w:color w:val="19D131"/>
            </w:rPr>
            <w:t xml:space="preserve"> Id / Reference pair to implem</w:t>
          </w:r>
          <w:r w:rsidR="00BC4A0A">
            <w:rPr>
              <w:color w:val="19D131"/>
            </w:rPr>
            <w:t>ent a deduplication strategy, useful especially for bigger data blobs.</w:t>
          </w:r>
          <w:r>
            <w:rPr>
              <w:color w:val="19D131"/>
            </w:rPr>
            <w:t xml:space="preserve"> </w:t>
          </w:r>
          <w:r w:rsidR="000F2DC4" w:rsidRPr="000F2DC4">
            <w:rPr>
              <w:color w:val="19D131"/>
            </w:rPr>
            <w:t xml:space="preserve">The content </w:t>
          </w:r>
          <w:r w:rsidR="000F2DC4">
            <w:rPr>
              <w:color w:val="19D131"/>
            </w:rPr>
            <w:t xml:space="preserve">is contained </w:t>
          </w:r>
          <w:r w:rsidR="000F2DC4" w:rsidRPr="000F2DC4">
            <w:rPr>
              <w:color w:val="19D131"/>
            </w:rPr>
            <w:t xml:space="preserve">inside the mutually exclusive elements </w:t>
          </w:r>
          <w:r w:rsidR="000F2DC4">
            <w:rPr>
              <w:rStyle w:val="Datatype"/>
            </w:rPr>
            <w:t>V</w:t>
          </w:r>
          <w:r w:rsidR="000F2DC4" w:rsidRPr="35C1378D">
            <w:rPr>
              <w:rStyle w:val="Datatype"/>
            </w:rPr>
            <w:t>alue</w:t>
          </w:r>
          <w:r w:rsidR="000F2DC4" w:rsidRPr="00420B19">
            <w:rPr>
              <w:color w:val="19D131"/>
            </w:rPr>
            <w:t xml:space="preserve"> </w:t>
          </w:r>
          <w:r w:rsidR="000F2DC4">
            <w:rPr>
              <w:color w:val="19D131"/>
            </w:rPr>
            <w:t xml:space="preserve">or </w:t>
          </w:r>
          <w:r w:rsidR="000F2DC4" w:rsidRPr="000F2DC4">
            <w:rPr>
              <w:rStyle w:val="Datatype"/>
            </w:rPr>
            <w:t>AttRefURI</w:t>
          </w:r>
          <w:r w:rsidR="000F2DC4">
            <w:rPr>
              <w:color w:val="19D131"/>
            </w:rPr>
            <w:t xml:space="preserve">. </w:t>
          </w:r>
          <w:r w:rsidRPr="00420B19">
            <w:rPr>
              <w:color w:val="19D131"/>
            </w:rPr>
            <w:t>Th</w:t>
          </w:r>
          <w:r>
            <w:rPr>
              <w:color w:val="19D131"/>
            </w:rPr>
            <w:t>e</w:t>
          </w:r>
          <w:r w:rsidRPr="00420B19">
            <w:rPr>
              <w:color w:val="19D131"/>
            </w:rPr>
            <w:t xml:space="preserve"> </w:t>
          </w:r>
          <w:r w:rsidR="000F2DC4">
            <w:rPr>
              <w:rStyle w:val="Datatype"/>
            </w:rPr>
            <w:t>V</w:t>
          </w:r>
          <w:r w:rsidRPr="35C1378D">
            <w:rPr>
              <w:rStyle w:val="Datatype"/>
            </w:rPr>
            <w:t>alue</w:t>
          </w:r>
          <w:r>
            <w:rPr>
              <w:color w:val="19D131"/>
            </w:rPr>
            <w:t xml:space="preserve"> </w:t>
          </w:r>
          <w:r w:rsidRPr="00420B19">
            <w:rPr>
              <w:color w:val="19D131"/>
            </w:rPr>
            <w:t xml:space="preserve">element </w:t>
          </w:r>
          <w:r>
            <w:rPr>
              <w:color w:val="19D131"/>
            </w:rPr>
            <w:t xml:space="preserve">or the XML tag’s </w:t>
          </w:r>
          <w:r>
            <w:rPr>
              <w:color w:val="19D131"/>
            </w:rPr>
            <w:lastRenderedPageBreak/>
            <w:t xml:space="preserve">content </w:t>
          </w:r>
          <w:r w:rsidRPr="00420B19">
            <w:rPr>
              <w:color w:val="19D131"/>
            </w:rPr>
            <w:t xml:space="preserve">MAY </w:t>
          </w:r>
          <w:r>
            <w:rPr>
              <w:color w:val="19D131"/>
            </w:rPr>
            <w:t xml:space="preserve">be </w:t>
          </w:r>
          <w:r w:rsidRPr="00420B19">
            <w:rPr>
              <w:color w:val="19D131"/>
            </w:rPr>
            <w:t xml:space="preserve">empty. If it is empty, the </w:t>
          </w:r>
          <w:r w:rsidRPr="000F2DC4">
            <w:rPr>
              <w:rStyle w:val="Datatype"/>
            </w:rPr>
            <w:t>AttRefURI</w:t>
          </w:r>
          <w:r w:rsidRPr="00420B19">
            <w:rPr>
              <w:color w:val="19D131"/>
            </w:rPr>
            <w:t xml:space="preserve"> element M</w:t>
          </w:r>
          <w:r w:rsidR="000F2DC4">
            <w:rPr>
              <w:color w:val="19D131"/>
            </w:rPr>
            <w:t>UST</w:t>
          </w:r>
          <w:r w:rsidRPr="00420B19">
            <w:rPr>
              <w:color w:val="19D131"/>
            </w:rPr>
            <w:t xml:space="preserve"> point to the components content transferred </w:t>
          </w:r>
          <w:r w:rsidR="000F2DC4">
            <w:rPr>
              <w:color w:val="19D131"/>
            </w:rPr>
            <w:t>as</w:t>
          </w:r>
          <w:r w:rsidRPr="00420B19">
            <w:rPr>
              <w:color w:val="19D131"/>
            </w:rPr>
            <w:t xml:space="preserve"> an attachment</w:t>
          </w:r>
          <w:r w:rsidR="000F2DC4">
            <w:rPr>
              <w:color w:val="19D131"/>
            </w:rPr>
            <w:t>.</w:t>
          </w:r>
        </w:p>
      </w:sdtContent>
    </w:sdt>
    <w:sdt xmlns:_1="http://trustable.eu/enrichSchema" _1:toBeDropped="true">
      <w:sdtPr>
        <w:alias w:val="component Base64Data non normative details"/>
        <w:tag w:val="Base64DataType.-nonNormative"/>
        <w:id w:val="-1786192122"/>
      </w:sdtPr>
      <w:sdtEndPr/>
      <w:sdtContent>
        <w:p w14:paraId="4194CFA2" w14:textId="77777777" w:rsidP="006772AC" w:rsidR="000F2DC4" w:rsidRDefault="009955D7">
          <w:pPr>
            <w:pStyle w:val="Non-normativeComment"/>
            <w:rPr>
              <w:color w:val="19D131"/>
            </w:rPr>
          </w:pPr>
          <w:r>
            <w:rPr>
              <w:color w:val="19D131"/>
            </w:rPr>
            <w:t xml:space="preserve">There are different standards defined for handling and referencing an attachment. Maybe there will be more to come. Therefore the attachment reference mechanism is somehow generic here. </w:t>
          </w:r>
        </w:p>
        <w:p w14:paraId="0CAC584F" w14:textId="1D574E5A" w:rsidP="006772AC" w:rsidR="006C35D3" w:rsidRDefault="000F2DC4">
          <w:pPr>
            <w:pStyle w:val="Non-normativeComment"/>
          </w:pPr>
          <w:r w:rsidRPr="000F2DC4">
            <w:t xml:space="preserve">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0F2DC4">
            <w:rPr>
              <w:rStyle w:val="Datatype"/>
            </w:rPr>
            <w:t>AttachmentReference</w:t>
          </w:r>
          <w:r w:rsidRPr="000F2DC4">
            <w:t>'s</w:t>
          </w:r>
          <w:r w:rsidRPr="000F2DC4">
            <w:rPr>
              <w:rStyle w:val="Datatype"/>
            </w:rPr>
            <w:t xml:space="preserve"> DigestInfo</w:t>
          </w:r>
          <w:r w:rsidRPr="000F2DC4">
            <w:t>, which is calculated over the binary attachment data (not including the MIME headers).</w:t>
          </w:r>
        </w:p>
      </w:sdtContent>
    </w:sdt>
    <w:p w14:paraId="0C5938AE" w14:textId="47F3ACB8" w:rsidP="00FA290A" w:rsidR="00BA0C5B" w:rsidRDefault="00BA0C5B">
      <w:pPr>
        <w:pStyle w:val="berschrift1"/>
        <w:numPr>
          <w:ilvl w:val="0"/>
          <w:numId w:val="3"/>
        </w:numPr>
        <w:pBdr>
          <w:top w:color="auto" w:space="6" w:sz="4" w:val="single"/>
        </w:pBdr>
        <w:jc w:val="both"/>
      </w:pPr>
      <w:bookmarkStart w:id="217" w:name="_Toc114309493"/>
      <w:bookmarkStart w:id="218" w:name="_Toc157225016"/>
      <w:bookmarkStart w:id="219" w:name="_Toc158797483"/>
      <w:bookmarkStart w:id="220" w:name="_Toc159076051"/>
      <w:bookmarkStart w:id="221" w:name="_Toc480914730"/>
      <w:bookmarkStart w:id="222" w:name="_Toc481064933"/>
      <w:bookmarkStart w:id="223" w:name="_Toc502919399"/>
      <w:r w:rsidRPr="00575F44">
        <w:lastRenderedPageBreak/>
        <w:t xml:space="preserve">The </w:t>
      </w:r>
      <w:r w:rsidR="002904FE">
        <w:t>Processing Model</w:t>
      </w:r>
      <w:r w:rsidRPr="00575F44">
        <w:t xml:space="preserve"> </w:t>
      </w:r>
      <w:r w:rsidR="00746B55">
        <w:t>For</w:t>
      </w:r>
      <w:r w:rsidR="006D445E">
        <w:t xml:space="preserve"> </w:t>
      </w:r>
      <w:r w:rsidRPr="00575F44">
        <w:t>Signing</w:t>
      </w:r>
      <w:bookmarkEnd w:id="217"/>
      <w:bookmarkEnd w:id="218"/>
      <w:bookmarkEnd w:id="219"/>
      <w:bookmarkEnd w:id="220"/>
      <w:bookmarkEnd w:id="221"/>
      <w:bookmarkEnd w:id="222"/>
      <w:bookmarkEnd w:id="223"/>
    </w:p>
    <w:p w14:paraId="1B8C1696" w14:textId="4F984479" w:rsidP="00716A37" w:rsidR="00716A37" w:rsidRDefault="00716A37" w:rsidRPr="00295A7F">
      <w:r>
        <w:t>The following process diagram illustrates the major buildings blocks of the processing of a signing request.</w:t>
      </w:r>
      <w:r w:rsidR="00727ADF">
        <w:t xml:space="preserve"> 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4B3DF806">
            <wp:extent cx="5756943" cy="1982419"/>
            <wp:effectExtent b="0" l="0" r="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57">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6151F2AD" w:rsidP="00716A37" w:rsidR="00716A37" w:rsidRDefault="00716A37">
      <w:pPr>
        <w:pStyle w:val="Beschriftung"/>
      </w:pPr>
      <w:bookmarkStart w:id="224" w:name="_Toc502919132"/>
      <w:r>
        <w:t xml:space="preserve">Figure </w:t>
      </w:r>
      <w:r w:rsidR="00BF2F1A">
        <w:fldChar w:fldCharType="begin"/>
      </w:r>
      <w:r w:rsidR="00BF2F1A">
        <w:instrText xml:space="preserve"> SEQ Figure \* ARABIC </w:instrText>
      </w:r>
      <w:r w:rsidR="00BF2F1A">
        <w:fldChar w:fldCharType="separate"/>
      </w:r>
      <w:r w:rsidR="00F16D9A">
        <w:rPr>
          <w:noProof/>
        </w:rPr>
        <w:t>2</w:t>
      </w:r>
      <w:bookmarkEnd w:id="224"/>
      <w:r w:rsidR="00BF2F1A">
        <w:rPr>
          <w:noProof/>
        </w:rPr>
        <w:fldChar w:fldCharType="end"/>
      </w:r>
    </w:p>
    <w:p w14:paraId="2F472EE3" w14:textId="325FAD91"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P="0004073E" w:rsidR="0004073E" w:rsidRDefault="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P="00716A37" w:rsidR="00716A37" w:rsidRDefault="00716A37" w:rsidRPr="00716A37"/>
    <w:p w14:paraId="3136C603" w14:textId="133FDAEB" w:rsidP="00FA290A" w:rsidR="00305482" w:rsidRDefault="00305482">
      <w:pPr>
        <w:pStyle w:val="berschrift2"/>
        <w:numPr>
          <w:ilvl w:val="1"/>
          <w:numId w:val="3"/>
        </w:numPr>
        <w:jc w:val="both"/>
      </w:pPr>
      <w:bookmarkStart w:id="225" w:name="_Toc114309496"/>
      <w:bookmarkStart w:id="226" w:name="_Toc157225019"/>
      <w:bookmarkStart w:id="227" w:name="_Toc158797486"/>
      <w:bookmarkStart w:id="228" w:name="_Toc159076054"/>
      <w:bookmarkStart w:id="229" w:name="_Toc480914737"/>
      <w:bookmarkStart w:id="230" w:name="_Toc481064940"/>
      <w:bookmarkStart w:id="231" w:name="_Toc502919400"/>
      <w:r w:rsidRPr="00575F44">
        <w:t>Processing for XML Signatures</w:t>
      </w:r>
      <w:bookmarkEnd w:id="225"/>
      <w:bookmarkEnd w:id="226"/>
      <w:bookmarkEnd w:id="227"/>
      <w:bookmarkEnd w:id="228"/>
      <w:bookmarkEnd w:id="229"/>
      <w:bookmarkEnd w:id="230"/>
      <w:bookmarkEnd w:id="231"/>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bookmarkStart w:id="232" w:name="_Toc502919401"/>
      <w:r>
        <w:t xml:space="preserve">Sub </w:t>
      </w:r>
      <w:r w:rsidR="00D01546">
        <w:t>process ‘</w:t>
      </w:r>
      <w:r w:rsidR="00D01546" w:rsidRPr="00D01546">
        <w:rPr>
          <w:rStyle w:val="Datatype"/>
        </w:rPr>
        <w:t>process references</w:t>
      </w:r>
      <w:r w:rsidR="00D01546">
        <w:t>’</w:t>
      </w:r>
      <w:bookmarkEnd w:id="232"/>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1215E0">
      <w:pPr>
        <w:keepNext/>
      </w:pPr>
      <w:r>
        <w:pict w14:anchorId="62174816">
          <v:shape id="_x0000_i1026" style="width:467.7pt;height:115.2pt" type="#_x0000_t75">
            <v:imagedata cropbottom="28636f" cropright="11343f" o:title="process references" r:id="rId58"/>
          </v:shape>
        </w:pict>
      </w:r>
    </w:p>
    <w:p w14:paraId="5967106E" w14:textId="4CFCE84D" w:rsidP="000F2DC4" w:rsidR="000F2DC4" w:rsidRDefault="00834AF6">
      <w:pPr>
        <w:pStyle w:val="Beschriftung"/>
      </w:pPr>
      <w:bookmarkStart w:id="233" w:name="_Toc502919133"/>
      <w:r>
        <w:t xml:space="preserve">Figure </w:t>
      </w:r>
      <w:r w:rsidR="00BF2F1A">
        <w:fldChar w:fldCharType="begin"/>
      </w:r>
      <w:r w:rsidR="00BF2F1A">
        <w:instrText xml:space="preserve"> SEQ Figure \* ARABIC </w:instrText>
      </w:r>
      <w:r w:rsidR="00BF2F1A">
        <w:fldChar w:fldCharType="separate"/>
      </w:r>
      <w:r w:rsidR="00F16D9A">
        <w:rPr>
          <w:noProof/>
        </w:rPr>
        <w:t>3</w:t>
      </w:r>
      <w:bookmarkEnd w:id="233"/>
      <w:r w:rsidR="00BF2F1A">
        <w:rPr>
          <w:noProof/>
        </w:rPr>
        <w:fldChar w:fldCharType="end"/>
      </w:r>
    </w:p>
    <w:p w14:paraId="24DA3378" w14:textId="77777777" w:rsidP="00CC2DF4" w:rsidR="000F2DC4" w:rsidRDefault="000F2DC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063F3834"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34" w:name="_Ref119732818"/>
      <w:r>
        <w:t xml:space="preserve">element </w:t>
      </w:r>
      <w:r w:rsidRPr="00DD47F5">
        <w:t>MUST be set to include a “same-documen</w:t>
      </w:r>
      <w:r>
        <w:t>t”</w:t>
      </w:r>
      <w:r w:rsidR="00A47BAC">
        <w:t xml:space="preserve"> URI which references either:</w:t>
      </w:r>
    </w:p>
    <w:p w14:paraId="0CCDB1BD" w14:textId="77777777" w:rsidP="00FA290A" w:rsidR="00A47BAC" w:rsidRDefault="006E3361">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FA290A" w:rsidR="00CC2DF4" w:rsidRDefault="006E3361">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34"/>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bookmarkStart w:id="235" w:name="_Toc502919402"/>
      <w:r>
        <w:t xml:space="preserve">Sub </w:t>
      </w:r>
      <w:r w:rsidR="00D01546">
        <w:t>process ‘</w:t>
      </w:r>
      <w:r w:rsidR="00D01546" w:rsidRPr="0004073E">
        <w:rPr>
          <w:rStyle w:val="Datatype"/>
        </w:rPr>
        <w:t>create XML signature</w:t>
      </w:r>
      <w:r w:rsidR="00D01546">
        <w:t>’</w:t>
      </w:r>
      <w:bookmarkEnd w:id="235"/>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59">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72265EB0" w:rsidP="0060082F" w:rsidR="00D71B37" w:rsidRDefault="0060082F">
      <w:pPr>
        <w:pStyle w:val="Beschriftung"/>
      </w:pPr>
      <w:bookmarkStart w:id="236" w:name="_Toc502919134"/>
      <w:r>
        <w:t xml:space="preserve">Figure </w:t>
      </w:r>
      <w:r w:rsidR="00BF2F1A">
        <w:fldChar w:fldCharType="begin"/>
      </w:r>
      <w:r w:rsidR="00BF2F1A">
        <w:instrText xml:space="preserve"> SEQ Figure \* ARABIC </w:instrText>
      </w:r>
      <w:r w:rsidR="00BF2F1A">
        <w:fldChar w:fldCharType="separate"/>
      </w:r>
      <w:r w:rsidR="00F16D9A">
        <w:rPr>
          <w:noProof/>
        </w:rPr>
        <w:t>4</w:t>
      </w:r>
      <w:bookmarkEnd w:id="236"/>
      <w:r w:rsidR="00BF2F1A">
        <w:rPr>
          <w:noProof/>
        </w:rPr>
        <w:fldChar w:fldCharType="end"/>
      </w:r>
    </w:p>
    <w:p w14:paraId="532787DC" w14:textId="0C36737F" w:rsidP="00C444FF" w:rsidR="00C444FF" w:rsidRDefault="00C444FF"/>
    <w:p w14:paraId="1FF99426" w14:textId="0B0CEC80"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FA290A" w:rsidR="00606AFA" w:rsidRDefault="00606AFA" w:rsidRPr="00575F44">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FA290A" w:rsidR="00606AFA" w:rsidRDefault="00606AFA" w:rsidRPr="00575F44">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FA290A" w:rsidR="00606AFA" w:rsidRDefault="00606AFA" w:rsidRPr="00575F44">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P="00FA290A" w:rsidR="00606AFA" w:rsidRDefault="00606AF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FA290A" w:rsidR="00C444FF" w:rsidRDefault="00606AF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FA290A" w:rsidR="00606AFA" w:rsidRDefault="00606AFA" w:rsidRPr="00575F44">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4E46FED0"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cs="Courier New" w:eastAsia="Courier New" w:hAnsi="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P="00D503E4" w:rsidR="00D503E4" w:rsidRDefault="00D503E4">
      <w:pPr>
        <w:pStyle w:val="berschrift4"/>
        <w:rPr>
          <w:rStyle w:val="Datatype"/>
        </w:rPr>
      </w:pPr>
      <w:bookmarkStart w:id="237" w:name="_Toc502919403"/>
      <w:r w:rsidRPr="00D503E4">
        <w:t>XML Signatures Varian</w:t>
      </w:r>
      <w:r>
        <w:t xml:space="preserve">t Optional Input </w:t>
      </w:r>
      <w:r w:rsidRPr="00D503E4">
        <w:rPr>
          <w:rStyle w:val="Datatype"/>
        </w:rPr>
        <w:t>IncludeObject</w:t>
      </w:r>
      <w:bookmarkEnd w:id="237"/>
    </w:p>
    <w:p w14:paraId="3CEA9A4F" w14:textId="77777777" w:rsidP="00D503E4" w:rsidR="00D503E4" w:rsidRDefault="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P="00D503E4" w:rsidR="00D503E4" w:rsidRDefault="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P="00D503E4" w:rsidR="00D503E4" w:rsidRDefault="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P="00FA290A" w:rsidR="00D503E4" w:rsidRDefault="00D503E4">
      <w:pPr>
        <w:pStyle w:val="Listenabsatz"/>
        <w:numPr>
          <w:ilvl w:val="0"/>
          <w:numId w:val="32"/>
        </w:numPr>
      </w:pPr>
      <w:r>
        <w:t xml:space="preserve">The whole newly-created </w:t>
      </w:r>
      <w:r w:rsidRPr="00D503E4">
        <w:rPr>
          <w:rStyle w:val="Datatype"/>
        </w:rPr>
        <w:t>&lt;ds:Object&gt;</w:t>
      </w:r>
      <w:r>
        <w:t>.</w:t>
      </w:r>
    </w:p>
    <w:p w14:paraId="1ACF1869" w14:textId="1724EB29" w:rsidP="00FA290A" w:rsidR="00D503E4" w:rsidRDefault="00D503E4">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P="00D503E4" w:rsidR="00D503E4" w:rsidRDefault="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P="00D503E4" w:rsidR="00D503E4" w:rsidRDefault="00D503E4" w:rsidRPr="00D503E4">
      <w:pPr>
        <w:rPr>
          <w:rStyle w:val="Datatype"/>
        </w:rPr>
      </w:pPr>
      <w:r w:rsidRPr="00D503E4">
        <w:rPr>
          <w:rStyle w:val="Datatype"/>
        </w:rPr>
        <w:t>urn:oasis:names:tc:dss:1.0:resultminor:InvalidRefURI</w:t>
      </w:r>
    </w:p>
    <w:p w14:paraId="49BA7CB9" w14:textId="77777777" w:rsidP="00D503E4" w:rsidR="00D503E4" w:rsidRDefault="00D503E4"/>
    <w:p w14:paraId="0A1BE435" w14:textId="6D9DBDA9" w:rsidP="00D503E4" w:rsidR="00D503E4" w:rsidRDefault="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P="00D503E4" w:rsidR="00D503E4" w:rsidRDefault="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P="006F15E6" w:rsidR="00D503E4" w:rsidRDefault="00D503E4">
      <w:r>
        <w:t xml:space="preserve">For each </w:t>
      </w:r>
      <w:r w:rsidRPr="00D503E4">
        <w:rPr>
          <w:rStyle w:val="Datatype"/>
        </w:rPr>
        <w:t>IncludeObject</w:t>
      </w:r>
      <w:r>
        <w:t xml:space="preserve"> the server MUST carry out the following steps before performing Basic Processing:</w:t>
      </w:r>
    </w:p>
    <w:p w14:paraId="353D0079" w14:textId="1C5CB252" w:rsidP="00FA290A" w:rsidR="00D503E4" w:rsidRDefault="00D503E4">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P="00FA290A" w:rsidR="00D503E4" w:rsidRDefault="00D503E4">
      <w:pPr>
        <w:pStyle w:val="Listenabsatz"/>
        <w:numPr>
          <w:ilvl w:val="0"/>
          <w:numId w:val="33"/>
        </w:numPr>
      </w:pPr>
      <w:r>
        <w:t>The data to be carried in the enveloping signature is extracted and decoded.</w:t>
      </w:r>
    </w:p>
    <w:p w14:paraId="47AEBEF8" w14:textId="4AE90167" w:rsidP="00FA290A" w:rsidR="00D503E4" w:rsidRDefault="00D503E4">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P="00FA290A" w:rsidR="00D503E4" w:rsidRDefault="00D503E4">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P="00FA290A" w:rsidR="00D503E4" w:rsidRDefault="00D503E4">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0" w:anchor="base64Binary" w:history="1">
        <w:r w:rsidRPr="003C7C07">
          <w:rPr>
            <w:rStyle w:val="Hyperlink"/>
          </w:rPr>
          <w:t>http://www.w3.org/TR/xmlschema-2/#base64Binary</w:t>
        </w:r>
      </w:hyperlink>
    </w:p>
    <w:p w14:paraId="28E57D59" w14:textId="77777777" w:rsidP="00FA290A" w:rsidR="00D503E4" w:rsidRDefault="00D503E4">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P="00FA290A" w:rsidR="006F15E6" w:rsidRDefault="00D503E4">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P="00AA13C7" w:rsidR="002C16BC" w:rsidRDefault="00AA13C7">
      <w:pPr>
        <w:pStyle w:val="berschrift2"/>
      </w:pPr>
      <w:bookmarkStart w:id="238" w:name="_Toc502919404"/>
      <w:r w:rsidRPr="00575F44">
        <w:t>Processing for CMS Signatures</w:t>
      </w:r>
      <w:bookmarkEnd w:id="238"/>
    </w:p>
    <w:p w14:paraId="7B5B94A1" w14:textId="7BE1B8A6" w:rsidP="002C16BC" w:rsidR="002C16BC" w:rsidRDefault="0004073E">
      <w:pPr>
        <w:pStyle w:val="berschrift3"/>
      </w:pPr>
      <w:bookmarkStart w:id="239" w:name="_Toc502919405"/>
      <w:r>
        <w:t>Sub process ‘</w:t>
      </w:r>
      <w:r>
        <w:rPr>
          <w:rStyle w:val="Datatype"/>
        </w:rPr>
        <w:t>process digest</w:t>
      </w:r>
      <w:r>
        <w:t>’</w:t>
      </w:r>
      <w:bookmarkEnd w:id="239"/>
    </w:p>
    <w:p w14:paraId="66EE4817" w14:textId="7A2132EF" w:rsidP="002C16BC" w:rsidR="002C16BC" w:rsidRDefault="002C16BC">
      <w:r>
        <w:t>The following process diagram illustrates the processing steps 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1">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77132FDA" w:rsidP="002C16BC" w:rsidR="002C16BC" w:rsidRDefault="002C16BC">
      <w:pPr>
        <w:pStyle w:val="Beschriftung"/>
      </w:pPr>
      <w:bookmarkStart w:id="240" w:name="_Toc502919135"/>
      <w:r>
        <w:t xml:space="preserve">Figure </w:t>
      </w:r>
      <w:r w:rsidR="00BF2F1A">
        <w:fldChar w:fldCharType="begin"/>
      </w:r>
      <w:r w:rsidR="00BF2F1A">
        <w:instrText xml:space="preserve"> SEQ Figure \* ARABIC </w:instrText>
      </w:r>
      <w:r w:rsidR="00BF2F1A">
        <w:fldChar w:fldCharType="separate"/>
      </w:r>
      <w:r w:rsidR="00F16D9A">
        <w:rPr>
          <w:noProof/>
        </w:rPr>
        <w:t>5</w:t>
      </w:r>
      <w:bookmarkEnd w:id="240"/>
      <w:r w:rsidR="00BF2F1A">
        <w:rPr>
          <w:noProof/>
        </w:rPr>
        <w:fldChar w:fldCharType="end"/>
      </w:r>
    </w:p>
    <w:p w14:paraId="6A85CCCD" w14:textId="4E8E891B" w:rsidP="002C16BC" w:rsidR="002C16BC" w:rsidRDefault="002C16BC"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bookmarkStart w:id="241" w:name="_Toc502919406"/>
      <w:r>
        <w:t>Sub process ‘</w:t>
      </w:r>
      <w:r w:rsidRPr="0004073E">
        <w:rPr>
          <w:rStyle w:val="Datatype"/>
        </w:rPr>
        <w:t>create CMS signature</w:t>
      </w:r>
      <w:r>
        <w:t>’</w:t>
      </w:r>
      <w:bookmarkEnd w:id="241"/>
    </w:p>
    <w:p w14:paraId="0A6DDA96" w14:textId="54CA9538" w:rsidP="002C16BC" w:rsidR="002C16BC" w:rsidRDefault="002C16BC">
      <w:r>
        <w:t>The following process diagram illustrates the processing steps to create a CMS signature.</w:t>
      </w:r>
    </w:p>
    <w:p w14:paraId="03F62E4C" w14:textId="77777777" w:rsidP="002C16BC" w:rsidR="002C16BC" w:rsidRDefault="002C16BC">
      <w:pPr>
        <w:pStyle w:val="Algorithm"/>
        <w:keepNext/>
        <w:numPr>
          <w:ilvl w:val="0"/>
          <w:numId w:val="0"/>
        </w:numPr>
      </w:pPr>
      <w:r>
        <w:rPr>
          <w:noProof/>
          <w:lang w:eastAsia="en-GB"/>
        </w:rPr>
        <w:lastRenderedPageBreak/>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2">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473974CC" w:rsidP="002C16BC" w:rsidR="002C16BC" w:rsidRDefault="002C16BC">
      <w:pPr>
        <w:pStyle w:val="Beschriftung"/>
        <w:jc w:val="both"/>
      </w:pPr>
      <w:bookmarkStart w:id="242" w:name="_Toc502919136"/>
      <w:r>
        <w:t xml:space="preserve">Figure </w:t>
      </w:r>
      <w:r w:rsidR="00BF2F1A">
        <w:fldChar w:fldCharType="begin"/>
      </w:r>
      <w:r w:rsidR="00BF2F1A">
        <w:instrText xml:space="preserve"> SEQ Figure \* ARABIC </w:instrText>
      </w:r>
      <w:r w:rsidR="00BF2F1A">
        <w:fldChar w:fldCharType="separate"/>
      </w:r>
      <w:r w:rsidR="00F16D9A">
        <w:rPr>
          <w:noProof/>
        </w:rPr>
        <w:t>6</w:t>
      </w:r>
      <w:bookmarkEnd w:id="242"/>
      <w:r w:rsidR="00BF2F1A">
        <w:rPr>
          <w:noProof/>
        </w:rPr>
        <w:fldChar w:fldCharType="end"/>
      </w:r>
    </w:p>
    <w:p w14:paraId="5C596595" w14:textId="4438AFCD" w:rsidP="002C16BC" w:rsidR="002C16BC" w:rsidRDefault="002C16BC">
      <w:pPr>
        <w:pStyle w:val="Algorithm"/>
        <w:numPr>
          <w:ilvl w:val="0"/>
          <w:numId w:val="0"/>
        </w:numPr>
        <w:rPr>
          <w:lang w:val="en-US"/>
        </w:rPr>
      </w:pPr>
    </w:p>
    <w:p w14:paraId="2DB443D0" w14:textId="5EA7F172"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P="00F86B2B" w:rsidR="00F86B2B" w:rsidRDefault="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A290A" w:rsidR="002C16BC" w:rsidRDefault="002C16BC" w:rsidRPr="00575F44">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P="00FA290A" w:rsidR="002C16BC" w:rsidRDefault="002C16BC" w:rsidRPr="00575F44">
      <w:pPr>
        <w:pStyle w:val="Algorithm"/>
        <w:numPr>
          <w:ilvl w:val="0"/>
          <w:numId w:val="26"/>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P="00FA290A" w:rsidR="002C16BC" w:rsidRDefault="002C16BC">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bookmarkStart w:id="243" w:name="_Toc502919407"/>
      <w:r>
        <w:t>General processing</w:t>
      </w:r>
      <w:bookmarkEnd w:id="243"/>
    </w:p>
    <w:p w14:paraId="5D0924E2" w14:textId="7B3F2485" w:rsidP="003764BC" w:rsidR="003764BC" w:rsidRDefault="0004073E">
      <w:pPr>
        <w:pStyle w:val="berschrift3"/>
        <w:rPr>
          <w:rStyle w:val="Datatype"/>
        </w:rPr>
      </w:pPr>
      <w:bookmarkStart w:id="244" w:name="_Toc502919408"/>
      <w:r>
        <w:t>Sub process ‘</w:t>
      </w:r>
      <w:r w:rsidRPr="0004073E">
        <w:rPr>
          <w:rStyle w:val="Datatype"/>
        </w:rPr>
        <w:t>add Timestamp</w:t>
      </w:r>
      <w:r w:rsidRPr="007963AD">
        <w:rPr>
          <w:rStyle w:val="Datatype"/>
          <w:rFonts w:ascii="Arial" w:hAnsi="Arial"/>
        </w:rPr>
        <w:t>’</w:t>
      </w:r>
      <w:bookmarkStart w:id="245" w:name="_Toc114796904"/>
      <w:bookmarkStart w:id="246" w:name="_Ref117356633"/>
      <w:bookmarkStart w:id="247" w:name="_Ref141010346"/>
      <w:bookmarkStart w:id="248" w:name="_Ref141010463"/>
      <w:bookmarkStart w:id="249" w:name="_Ref141010752"/>
      <w:bookmarkStart w:id="250" w:name="_Ref141011063"/>
      <w:bookmarkStart w:id="251" w:name="_Ref141011978"/>
      <w:bookmarkStart w:id="252" w:name="_Ref157223898"/>
      <w:bookmarkStart w:id="253" w:name="_Toc157225020"/>
      <w:bookmarkStart w:id="254" w:name="_Toc158797487"/>
      <w:bookmarkStart w:id="255" w:name="_Toc159076055"/>
      <w:bookmarkStart w:id="256" w:name="_Ref480910545"/>
      <w:bookmarkStart w:id="257" w:name="_Ref480910612"/>
      <w:bookmarkStart w:id="258" w:name="_Ref480910630"/>
      <w:bookmarkStart w:id="259" w:name="_Ref480910640"/>
      <w:bookmarkStart w:id="260" w:name="_Ref480910650"/>
      <w:bookmarkStart w:id="261" w:name="_Ref480910838"/>
      <w:bookmarkStart w:id="262" w:name="_Ref480910847"/>
      <w:bookmarkStart w:id="263" w:name="_Toc480914738"/>
      <w:bookmarkStart w:id="264" w:name="_Ref480925346"/>
      <w:bookmarkStart w:id="265" w:name="_Ref480925384"/>
      <w:bookmarkStart w:id="266" w:name="_Ref480925566"/>
      <w:bookmarkStart w:id="267" w:name="_Ref481007082"/>
      <w:bookmarkStart w:id="268" w:name="_Ref481007115"/>
      <w:bookmarkStart w:id="269" w:name="_Ref481007144"/>
      <w:bookmarkStart w:id="270" w:name="_Ref481007151"/>
      <w:bookmarkStart w:id="271" w:name="_Ref481007306"/>
      <w:bookmarkStart w:id="272" w:name="_Ref481007320"/>
      <w:bookmarkStart w:id="273" w:name="_Ref481007626"/>
      <w:bookmarkStart w:id="274" w:name="_Ref481007637"/>
      <w:bookmarkStart w:id="275" w:name="_Ref481007894"/>
      <w:bookmarkStart w:id="276" w:name="_Ref481010962"/>
      <w:bookmarkStart w:id="277" w:name="_Toc481064941"/>
      <w:bookmarkStart w:id="278" w:name="_Ref481065071"/>
      <w:bookmarkStart w:id="279" w:name="_Ref481065072"/>
      <w:bookmarkStart w:id="280" w:name="_Ref481065073"/>
      <w:bookmarkStart w:id="281" w:name="_Ref481065074"/>
      <w:bookmarkStart w:id="282" w:name="_Ref481065076"/>
      <w:bookmarkStart w:id="283" w:name="_Ref498356076"/>
      <w:bookmarkStart w:id="284" w:name="_Ref498356098"/>
      <w:bookmarkStart w:id="285" w:name="_Ref498356124"/>
      <w:bookmarkStart w:id="286" w:name="_Ref498356431"/>
      <w:bookmarkStart w:id="287" w:name="_Ref498356992"/>
      <w:bookmarkStart w:id="288" w:name="_Ref498357004"/>
      <w:bookmarkStart w:id="289" w:name="_Ref498357018"/>
      <w:bookmarkStart w:id="290" w:name="_Ref498357033"/>
      <w:bookmarkStart w:id="291" w:name="_Ref498357043"/>
      <w:bookmarkStart w:id="292" w:name="_Ref498357053"/>
      <w:bookmarkStart w:id="293" w:name="_Ref498357068"/>
      <w:bookmarkStart w:id="294" w:name="_Ref498357080"/>
      <w:bookmarkStart w:id="295" w:name="_Ref498357090"/>
      <w:bookmarkStart w:id="296" w:name="_Ref498357098"/>
      <w:bookmarkStart w:id="297" w:name="_Toc114309497"/>
      <w:bookmarkStart w:id="298" w:name="_Ref114333266"/>
      <w:bookmarkStart w:id="299" w:name="_Ref114333579"/>
      <w:bookmarkStart w:id="300" w:name="_Ref114333702"/>
      <w:bookmarkStart w:id="301" w:name="_Ref114344391"/>
      <w:bookmarkStart w:id="302" w:name="_Ref114347706"/>
      <w:bookmarkStart w:id="303" w:name="_Ref114383136"/>
      <w:bookmarkStart w:id="304" w:name="_Ref114384849"/>
      <w:bookmarkStart w:id="305" w:name="_Ref114389698"/>
      <w:bookmarkStart w:id="306" w:name="_Ref114484546"/>
      <w:bookmarkStart w:id="307" w:name="_Toc114309498"/>
      <w:bookmarkEnd w:id="244"/>
    </w:p>
    <w:p w14:paraId="4068EDC4" w14:textId="0DF53A9F" w:rsidP="003764BC" w:rsidR="003764BC" w:rsidRDefault="003764BC" w:rsidRPr="003764BC">
      <w:r>
        <w:t>The following process diagram illustrates the processing steps to insert a timestamp.</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3">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271C709B" w:rsidP="003764BC" w:rsidR="003764BC" w:rsidRDefault="003764BC">
      <w:pPr>
        <w:pStyle w:val="Beschriftung"/>
      </w:pPr>
      <w:bookmarkStart w:id="308" w:name="_Toc502919137"/>
      <w:r>
        <w:t xml:space="preserve">Figure </w:t>
      </w:r>
      <w:r w:rsidR="00BF2F1A">
        <w:fldChar w:fldCharType="begin"/>
      </w:r>
      <w:r w:rsidR="00BF2F1A">
        <w:instrText xml:space="preserve"> SEQ</w:instrText>
      </w:r>
      <w:r w:rsidR="00BF2F1A">
        <w:instrText xml:space="preserve"> Figure \* ARABIC </w:instrText>
      </w:r>
      <w:r w:rsidR="00BF2F1A">
        <w:fldChar w:fldCharType="separate"/>
      </w:r>
      <w:r w:rsidR="00F16D9A">
        <w:rPr>
          <w:noProof/>
        </w:rPr>
        <w:t>7</w:t>
      </w:r>
      <w:bookmarkEnd w:id="308"/>
      <w:r w:rsidR="00BF2F1A">
        <w:rPr>
          <w:noProof/>
        </w:rPr>
        <w:fldChar w:fldCharType="end"/>
      </w:r>
    </w:p>
    <w:p w14:paraId="48B6F2E2" w14:textId="40869FE6" w:rsidP="00895C59" w:rsidR="00895C59" w:rsidRDefault="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P="00895C59" w:rsidR="00895C59" w:rsidRDefault="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P="00895C59" w:rsidR="00895C59" w:rsidRDefault="00895C59"/>
    <w:p w14:paraId="15219402" w14:textId="330CAB13" w:rsidP="00895C59" w:rsidR="00895C59" w:rsidRDefault="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P="00895C59" w:rsidR="00895C59" w:rsidRDefault="00895C59">
      <w:r>
        <w:t>Two scenarios for the timestamping of both CMS and XML signatures are supported by this Optional Input. They are as follows:</w:t>
      </w:r>
    </w:p>
    <w:p w14:paraId="4AB5A77B" w14:textId="77777777" w:rsidP="00FA290A" w:rsidR="001B5EA8" w:rsidRDefault="00895C59">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P="00FA290A" w:rsidR="00895C59" w:rsidRDefault="00895C59">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P="00895C59" w:rsidR="00895C59" w:rsidRDefault="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P="00895C59" w:rsidR="00895C59" w:rsidRDefault="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P="00895C59" w:rsidR="00895C59" w:rsidRDefault="00895C59">
      <w:pPr>
        <w:pStyle w:val="berschrift4"/>
      </w:pPr>
      <w:bookmarkStart w:id="309" w:name="_Toc502919409"/>
      <w:r w:rsidRPr="00895C59">
        <w:t>Processing for CMS signatures time-stamping</w:t>
      </w:r>
      <w:bookmarkEnd w:id="309"/>
    </w:p>
    <w:p w14:paraId="67BE0C99" w14:textId="7CB3EAD3" w:rsidP="00895C59" w:rsidR="00934935" w:rsidRDefault="00934935">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6A6EDF3D"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P="00934935" w:rsidR="00895C59" w:rsidRDefault="00895C59"/>
    <w:p w14:paraId="32450F6A" w14:textId="4D62AAAA" w:rsidP="00895C59" w:rsidR="00895C59" w:rsidRDefault="00895C59">
      <w:pPr>
        <w:pStyle w:val="berschrift4"/>
      </w:pPr>
      <w:bookmarkStart w:id="310" w:name="_Toc502919410"/>
      <w:r>
        <w:t>Processing for XML Timestamps on XML signatures</w:t>
      </w:r>
      <w:bookmarkEnd w:id="310"/>
    </w:p>
    <w:p w14:paraId="6F7B6149" w14:textId="049335F9" w:rsidP="00895C59" w:rsidR="00895C59" w:rsidRDefault="00895C59" w:rsidRPr="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P="00895C59" w:rsidR="00895C59" w:rsidRDefault="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P="00895C59" w:rsidR="00895C59" w:rsidRDefault="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P="00FA290A" w:rsidR="00895C59" w:rsidRDefault="00895C59" w:rsidRPr="00895C59">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P="00FA290A" w:rsidR="00895C59" w:rsidRDefault="00895C59" w:rsidRPr="00895C59">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P="00895C59" w:rsidR="00895C59" w:rsidRDefault="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P="00895C59" w:rsidR="00895C59" w:rsidRDefault="00895C59" w:rsidRPr="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P="00895C59" w:rsidR="00895C59" w:rsidRDefault="00895C59" w:rsidRPr="00895C59">
      <w:pPr>
        <w:pStyle w:val="berschrift4"/>
      </w:pPr>
      <w:bookmarkStart w:id="311" w:name="_Toc502919411"/>
      <w:r w:rsidRPr="00895C59">
        <w:rPr>
          <w:rStyle w:val="berschrift4Zchn"/>
          <w:b/>
          <w:iCs/>
        </w:rPr>
        <w:t>Processing for RFC 3161 Timestamps on XML signatures</w:t>
      </w:r>
      <w:bookmarkEnd w:id="311"/>
    </w:p>
    <w:p w14:paraId="74FE1AE9" w14:textId="3C381754" w:rsidP="00895C59" w:rsidR="00895C59" w:rsidRDefault="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P="00895C59" w:rsidR="00895C59" w:rsidRDefault="00895C59">
      <w:r w:rsidRPr="00895C59">
        <w:rPr>
          <w:rStyle w:val="Datatype"/>
        </w:rPr>
        <w:t>urn:ietf:rfc:3161</w:t>
      </w:r>
      <w:r>
        <w:t xml:space="preserve"> </w:t>
      </w:r>
    </w:p>
    <w:p w14:paraId="4EFAE043" w14:textId="1A64BFE7" w:rsidP="00895C59" w:rsidR="00895C59" w:rsidRDefault="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P="00895C59" w:rsidR="00895C59" w:rsidRDefault="00895C59"/>
    <w:p w14:paraId="6A9B3B0E" w14:textId="3C4102B6" w:rsidP="00FA290A" w:rsidR="00AC4B39" w:rsidRDefault="006D445E">
      <w:pPr>
        <w:pStyle w:val="berschrift1"/>
        <w:numPr>
          <w:ilvl w:val="0"/>
          <w:numId w:val="3"/>
        </w:numPr>
        <w:pBdr>
          <w:top w:color="auto" w:space="6" w:sz="4" w:val="single"/>
        </w:pBdr>
        <w:jc w:val="both"/>
      </w:pPr>
      <w:bookmarkStart w:id="312" w:name="_Toc114309513"/>
      <w:bookmarkStart w:id="313" w:name="_Toc157225038"/>
      <w:bookmarkStart w:id="314" w:name="_Toc158797505"/>
      <w:bookmarkStart w:id="315" w:name="_Toc159076073"/>
      <w:bookmarkStart w:id="316" w:name="_Toc481064980"/>
      <w:bookmarkStart w:id="317" w:name="_Toc502919412"/>
      <w:bookmarkStart w:id="318" w:name="_Toc48091475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rsidRPr="00575F44">
        <w:lastRenderedPageBreak/>
        <w:t xml:space="preserve">The </w:t>
      </w:r>
      <w:r>
        <w:t>Processing Model</w:t>
      </w:r>
      <w:r w:rsidRPr="00575F44">
        <w:t xml:space="preserve"> </w:t>
      </w:r>
      <w:r w:rsidR="00746B55">
        <w:t>For</w:t>
      </w:r>
      <w:r w:rsidR="00746B55" w:rsidRPr="00575F44">
        <w:t xml:space="preserve"> </w:t>
      </w:r>
      <w:r w:rsidR="00AC4B39" w:rsidRPr="00575F44">
        <w:t>Verif</w:t>
      </w:r>
      <w:bookmarkEnd w:id="312"/>
      <w:bookmarkEnd w:id="313"/>
      <w:bookmarkEnd w:id="314"/>
      <w:bookmarkEnd w:id="315"/>
      <w:bookmarkEnd w:id="316"/>
      <w:r>
        <w:t>ication</w:t>
      </w:r>
      <w:bookmarkEnd w:id="317"/>
    </w:p>
    <w:p w14:paraId="543CF338" w14:textId="5FB446B8" w:rsidP="005941C6" w:rsidR="005941C6" w:rsidRDefault="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P="00716BC1" w:rsidR="00716BC1" w:rsidRDefault="00716BC1" w:rsidRPr="00295A7F">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P="00716BC1" w:rsidR="00716BC1" w:rsidRDefault="00716BC1" w:rsidRPr="00716BC1"/>
    <w:p w14:paraId="38FFEB2E" w14:textId="77777777" w:rsidP="00716BC1" w:rsidR="00716BC1" w:rsidRDefault="00FB1CE4">
      <w:pPr>
        <w:keepNext/>
      </w:pPr>
      <w:r>
        <w:rPr>
          <w:noProof/>
          <w:lang w:eastAsia="en-GB" w:val="en-GB"/>
        </w:rPr>
        <w:drawing>
          <wp:inline distB="0" distL="0" distR="0" distT="0" wp14:anchorId="135EF339" wp14:editId="55F26850">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564CB43A" w:rsidP="00716BC1" w:rsidR="00FB1CE4" w:rsidRDefault="00716BC1">
      <w:pPr>
        <w:pStyle w:val="Beschriftung"/>
      </w:pPr>
      <w:bookmarkStart w:id="319" w:name="_Toc502919138"/>
      <w:r>
        <w:t xml:space="preserve">Figure </w:t>
      </w:r>
      <w:r w:rsidR="00BF2F1A">
        <w:fldChar w:fldCharType="begin"/>
      </w:r>
      <w:r w:rsidR="00BF2F1A">
        <w:instrText xml:space="preserve"> SEQ Figure \* ARABIC </w:instrText>
      </w:r>
      <w:r w:rsidR="00BF2F1A">
        <w:fldChar w:fldCharType="separate"/>
      </w:r>
      <w:r w:rsidR="00F16D9A">
        <w:rPr>
          <w:noProof/>
        </w:rPr>
        <w:t>8</w:t>
      </w:r>
      <w:bookmarkEnd w:id="319"/>
      <w:r w:rsidR="00BF2F1A">
        <w:rPr>
          <w:noProof/>
        </w:rPr>
        <w:fldChar w:fldCharType="end"/>
      </w:r>
    </w:p>
    <w:p w14:paraId="54C17C8F" w14:textId="53B61127" w:rsidP="00716BC1" w:rsidR="00716BC1" w:rsidRDefault="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P="00FA290A" w:rsidR="005941C6" w:rsidRDefault="005941C6">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P="00FA290A" w:rsidR="005941C6" w:rsidRDefault="005941C6">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P="00FA290A" w:rsidR="00AC4B39" w:rsidRDefault="00AC4B39" w:rsidRPr="00575F44">
      <w:pPr>
        <w:pStyle w:val="berschrift2"/>
        <w:numPr>
          <w:ilvl w:val="1"/>
          <w:numId w:val="3"/>
        </w:numPr>
        <w:jc w:val="both"/>
      </w:pPr>
      <w:bookmarkStart w:id="320" w:name="_Toc114309516"/>
      <w:bookmarkStart w:id="321" w:name="_Ref114325054"/>
      <w:bookmarkStart w:id="322" w:name="_Ref114330611"/>
      <w:bookmarkStart w:id="323" w:name="_Ref157224083"/>
      <w:bookmarkStart w:id="324" w:name="_Toc157225041"/>
      <w:bookmarkStart w:id="325" w:name="_Toc158797508"/>
      <w:bookmarkStart w:id="326" w:name="_Toc159076076"/>
      <w:bookmarkStart w:id="327" w:name="_Ref481011359"/>
      <w:bookmarkStart w:id="328" w:name="_Toc481064986"/>
      <w:bookmarkStart w:id="329" w:name="_Toc502919413"/>
      <w:r w:rsidRPr="00575F44">
        <w:lastRenderedPageBreak/>
        <w:t>Processing for XML Signatures</w:t>
      </w:r>
      <w:bookmarkEnd w:id="320"/>
      <w:bookmarkEnd w:id="321"/>
      <w:bookmarkEnd w:id="322"/>
      <w:bookmarkEnd w:id="323"/>
      <w:bookmarkEnd w:id="324"/>
      <w:bookmarkEnd w:id="325"/>
      <w:bookmarkEnd w:id="326"/>
      <w:bookmarkEnd w:id="327"/>
      <w:bookmarkEnd w:id="328"/>
      <w:bookmarkEnd w:id="329"/>
    </w:p>
    <w:p w14:paraId="4CC21B5F" w14:textId="20D68530" w:rsidP="00FB1CE4" w:rsidR="00FB1CE4" w:rsidRDefault="00FB1CE4">
      <w:pPr>
        <w:pStyle w:val="berschrift3"/>
        <w:rPr>
          <w:rStyle w:val="Datatype"/>
          <w:rFonts w:ascii="Arial" w:hAnsi="Arial"/>
        </w:rPr>
      </w:pPr>
      <w:bookmarkStart w:id="330" w:name="_Toc502919414"/>
      <w:r>
        <w:t>Sub process ‘</w:t>
      </w:r>
      <w:r w:rsidRPr="00FB1CE4">
        <w:rPr>
          <w:rStyle w:val="Datatype"/>
        </w:rPr>
        <w:t>retrieve XML signature</w:t>
      </w:r>
      <w:r>
        <w:t>’</w:t>
      </w:r>
      <w:bookmarkEnd w:id="330"/>
      <w:r>
        <w:t xml:space="preserve"> </w:t>
      </w:r>
    </w:p>
    <w:p w14:paraId="5A0675A3" w14:textId="77777777" w:rsidP="00197C5B" w:rsidR="00197C5B" w:rsidRDefault="00FB1CE4">
      <w:pPr>
        <w:keepNext/>
      </w:pPr>
      <w:r>
        <w:rPr>
          <w:noProof/>
          <w:lang w:eastAsia="en-GB" w:val="en-GB"/>
        </w:rPr>
        <w:drawing>
          <wp:inline distB="0" distL="0" distR="0" distT="0" wp14:anchorId="146FA28B" wp14:editId="6F5F5872">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65">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250498DF" w:rsidP="00197C5B" w:rsidR="00FB1CE4" w:rsidRDefault="00197C5B" w:rsidRPr="00575F44">
      <w:pPr>
        <w:pStyle w:val="Beschriftung"/>
      </w:pPr>
      <w:bookmarkStart w:id="331" w:name="_Toc502919139"/>
      <w:r>
        <w:t xml:space="preserve">Figure </w:t>
      </w:r>
      <w:r w:rsidR="00BF2F1A">
        <w:fldChar w:fldCharType="begin"/>
      </w:r>
      <w:r w:rsidR="00BF2F1A">
        <w:instrText xml:space="preserve"> SEQ Figure \* ARABIC </w:instrText>
      </w:r>
      <w:r w:rsidR="00BF2F1A">
        <w:fldChar w:fldCharType="separate"/>
      </w:r>
      <w:r w:rsidR="00F16D9A">
        <w:rPr>
          <w:noProof/>
        </w:rPr>
        <w:t>9</w:t>
      </w:r>
      <w:bookmarkEnd w:id="331"/>
      <w:r w:rsidR="00BF2F1A">
        <w:rPr>
          <w:noProof/>
        </w:rPr>
        <w:fldChar w:fldCharType="end"/>
      </w:r>
    </w:p>
    <w:p w14:paraId="3EEE9DF3" w14:textId="77777777" w:rsidP="00197C5B" w:rsidR="00DC41B4" w:rsidRDefault="35C1378D">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P="00FA290A" w:rsidR="00DC41B4" w:rsidRDefault="35C1378D">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P="00FA290A" w:rsidR="00DC41B4" w:rsidRDefault="00AC4B39">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P="00FA290A" w:rsidR="00AC4B39" w:rsidRDefault="00AC4B39">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P="00FE23D9" w:rsidR="00FE23D9" w:rsidRDefault="00FE23D9" w:rsidRPr="00575F44">
      <w:pPr>
        <w:pStyle w:val="berschrift4"/>
      </w:pPr>
      <w:bookmarkStart w:id="332" w:name="_Toc502919415"/>
      <w:r w:rsidRPr="00575F44">
        <w:t>Multi-Signature Verification</w:t>
      </w:r>
      <w:bookmarkEnd w:id="332"/>
    </w:p>
    <w:p w14:paraId="37EBD454" w14:textId="33BCC1D4" w:rsidP="00FE23D9" w:rsidR="00FE23D9" w:rsidRDefault="00FE23D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P="00FE23D9" w:rsidR="00FE23D9" w:rsidRDefault="00FE23D9"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P="00FE23D9" w:rsidR="00FE23D9" w:rsidRDefault="00FE23D9"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P="00FE23D9" w:rsidR="00FE23D9" w:rsidRDefault="00FE23D9"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P="00FE23D9" w:rsidR="00FE23D9" w:rsidRDefault="00FE23D9" w:rsidRPr="009B1A8C">
      <w:pPr>
        <w:rPr>
          <w:rStyle w:val="Datatype"/>
        </w:rPr>
      </w:pPr>
      <w:r w:rsidRPr="35C1378D">
        <w:rPr>
          <w:rStyle w:val="Datatype"/>
        </w:rPr>
        <w:t>urn:oasis:names:tc:dss:1.0:resultminor:ValidMultiSignatures</w:t>
      </w:r>
    </w:p>
    <w:p w14:paraId="36EB6F7B" w14:textId="77777777" w:rsidP="00FE23D9" w:rsidR="00FE23D9" w:rsidRDefault="00FE23D9" w:rsidRPr="00575F44">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P="00FE23D9" w:rsidR="00FE23D9" w:rsidRDefault="00FE23D9" w:rsidRPr="00575F44">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P="00FE23D9" w:rsidR="00FE23D9" w:rsidRDefault="00FE23D9"/>
    <w:p w14:paraId="7A56CE10" w14:textId="77777777" w:rsidP="00FB1CE4" w:rsidR="00FB1CE4" w:rsidRDefault="00FB1CE4">
      <w:pPr>
        <w:pStyle w:val="berschrift3"/>
        <w:rPr>
          <w:rStyle w:val="Datatype"/>
          <w:rFonts w:ascii="Arial" w:hAnsi="Arial"/>
        </w:rPr>
      </w:pPr>
      <w:bookmarkStart w:id="333" w:name="_Toc502919416"/>
      <w:r>
        <w:t>Sub process ‘</w:t>
      </w:r>
      <w:r>
        <w:rPr>
          <w:rStyle w:val="Datatype"/>
        </w:rPr>
        <w:t>recalculate</w:t>
      </w:r>
      <w:r w:rsidRPr="00D01546">
        <w:rPr>
          <w:rStyle w:val="Datatype"/>
        </w:rPr>
        <w:t xml:space="preserve"> references</w:t>
      </w:r>
      <w:r>
        <w:t>’</w:t>
      </w:r>
      <w:bookmarkEnd w:id="333"/>
      <w:r>
        <w:t xml:space="preserve"> </w:t>
      </w:r>
    </w:p>
    <w:p w14:paraId="2BB144EF" w14:textId="77777777" w:rsidP="00C44B60" w:rsidR="00C44B60" w:rsidRDefault="00FB1CE4">
      <w:pPr>
        <w:pStyle w:val="Algorithm"/>
        <w:keepNext/>
        <w:numPr>
          <w:ilvl w:val="0"/>
          <w:numId w:val="0"/>
        </w:numPr>
        <w:ind w:hanging="360" w:left="360"/>
      </w:pPr>
      <w:r>
        <w:rPr>
          <w:noProof/>
          <w:lang w:eastAsia="en-GB"/>
        </w:rPr>
        <w:drawing>
          <wp:inline distB="0" distL="0" distR="0" distT="0" wp14:anchorId="3AE876F9" wp14:editId="3A0DAF9D">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66">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30F79190" w:rsidP="00C44B60" w:rsidR="00FB1CE4" w:rsidRDefault="00C44B60" w:rsidRPr="008D07D7">
      <w:pPr>
        <w:pStyle w:val="Beschriftung"/>
        <w:jc w:val="both"/>
      </w:pPr>
      <w:bookmarkStart w:id="334" w:name="_Toc502919140"/>
      <w:r>
        <w:t xml:space="preserve">Figure </w:t>
      </w:r>
      <w:r w:rsidR="00BF2F1A">
        <w:fldChar w:fldCharType="begin"/>
      </w:r>
      <w:r w:rsidR="00BF2F1A">
        <w:instrText xml:space="preserve"> SEQ Figure \* ARABIC </w:instrText>
      </w:r>
      <w:r w:rsidR="00BF2F1A">
        <w:fldChar w:fldCharType="separate"/>
      </w:r>
      <w:r w:rsidR="00F16D9A">
        <w:rPr>
          <w:noProof/>
        </w:rPr>
        <w:t>10</w:t>
      </w:r>
      <w:bookmarkEnd w:id="334"/>
      <w:r w:rsidR="00BF2F1A">
        <w:rPr>
          <w:noProof/>
        </w:rPr>
        <w:fldChar w:fldCharType="end"/>
      </w:r>
    </w:p>
    <w:p w14:paraId="2B86107F" w14:textId="77777777" w:rsidP="00197C5B" w:rsidR="006613ED" w:rsidRDefault="00AC4B39">
      <w:bookmarkStart w:id="335"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P="00FA290A" w:rsidR="006613ED" w:rsidRDefault="00AC4B39">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36" w:name="_Ref157224127"/>
      <w:bookmarkEnd w:id="335"/>
    </w:p>
    <w:p w14:paraId="39A9A642" w14:textId="5B573254" w:rsidP="00FA290A" w:rsidR="006613ED" w:rsidRDefault="00AC4B39">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36"/>
      <w:r w:rsidRPr="00575F44">
        <w:t xml:space="preserve"> </w:t>
      </w:r>
    </w:p>
    <w:p w14:paraId="25525BAE" w14:textId="77777777" w:rsidP="00FA290A" w:rsidR="006613ED" w:rsidRDefault="35C1378D">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P="00FA290A" w:rsidR="006613ED" w:rsidRDefault="35C1378D">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P="00FA290A" w:rsidR="00AC4B39" w:rsidRDefault="35C1378D">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P="00FB1CE4" w:rsidR="00FB1CE4" w:rsidRDefault="00FB1CE4">
      <w:pPr>
        <w:pStyle w:val="berschrift3"/>
      </w:pPr>
      <w:bookmarkStart w:id="337" w:name="_Toc502919417"/>
      <w:r>
        <w:t>Sub process ‘</w:t>
      </w:r>
      <w:r>
        <w:rPr>
          <w:rStyle w:val="Datatype"/>
        </w:rPr>
        <w:t>verify</w:t>
      </w:r>
      <w:r w:rsidRPr="00FB1CE4">
        <w:rPr>
          <w:rStyle w:val="Datatype"/>
        </w:rPr>
        <w:t xml:space="preserve"> XML signature</w:t>
      </w:r>
      <w:r>
        <w:t>’</w:t>
      </w:r>
      <w:bookmarkEnd w:id="337"/>
    </w:p>
    <w:p w14:paraId="1A419F79" w14:textId="77777777" w:rsidP="007A760C" w:rsidR="007A760C" w:rsidRDefault="00FB1CE4">
      <w:pPr>
        <w:keepNext/>
      </w:pPr>
      <w:r>
        <w:rPr>
          <w:noProof/>
          <w:lang w:eastAsia="en-GB" w:val="en-GB"/>
        </w:rPr>
        <w:drawing>
          <wp:inline distB="0" distL="0" distR="0" distT="0" wp14:anchorId="234CA67A" wp14:editId="3C956A7D">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67">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77D18661" w:rsidP="007A760C" w:rsidR="00FB1CE4" w:rsidRDefault="007A760C" w:rsidRPr="00FB1CE4">
      <w:pPr>
        <w:pStyle w:val="Beschriftung"/>
      </w:pPr>
      <w:bookmarkStart w:id="338" w:name="_Toc502919141"/>
      <w:r>
        <w:t xml:space="preserve">Figure </w:t>
      </w:r>
      <w:r w:rsidR="00BF2F1A">
        <w:fldChar w:fldCharType="begin"/>
      </w:r>
      <w:r w:rsidR="00BF2F1A">
        <w:instrText xml:space="preserve"> SEQ Figure \* ARABIC </w:instrText>
      </w:r>
      <w:r w:rsidR="00BF2F1A">
        <w:fldChar w:fldCharType="separate"/>
      </w:r>
      <w:r w:rsidR="00F16D9A">
        <w:rPr>
          <w:noProof/>
        </w:rPr>
        <w:t>11</w:t>
      </w:r>
      <w:bookmarkEnd w:id="338"/>
      <w:r w:rsidR="00BF2F1A">
        <w:rPr>
          <w:noProof/>
        </w:rPr>
        <w:fldChar w:fldCharType="end"/>
      </w:r>
    </w:p>
    <w:p w14:paraId="27BF48A8" w14:textId="3A9FF27A" w:rsidP="00DC41B4" w:rsidR="00DC41B4" w:rsidRDefault="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P="00FE23D9" w:rsidR="00FE23D9" w:rsidRDefault="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P="00FE23D9" w:rsidR="001F3186" w:rsidRDefault="001F3186"/>
    <w:p w14:paraId="2B74A355" w14:textId="3F2E6983" w:rsidP="001F3186" w:rsidR="001F3186" w:rsidRDefault="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P="001F3186" w:rsidR="001F3186" w:rsidRDefault="001F3186">
      <w:r w:rsidRPr="0017690E">
        <w:rPr>
          <w:rStyle w:val="Datatype"/>
        </w:rPr>
        <w:t xml:space="preserve">urn:oasis:names:tc:dss:1.0:resultminor:valid:hasManifestResults </w:t>
      </w:r>
    </w:p>
    <w:p w14:paraId="12E2F439" w14:textId="77777777" w:rsidP="001F3186" w:rsidR="001F3186" w:rsidRDefault="001F3186">
      <w:r w:rsidRPr="0017690E">
        <w:t>In case of a negative XMLSig core validation no attempt is made to verify manifests.</w:t>
      </w:r>
    </w:p>
    <w:p w14:paraId="11C86E37" w14:textId="77777777" w:rsidP="00FE23D9" w:rsidR="001F3186" w:rsidRDefault="001F3186" w:rsidRPr="00575F44"/>
    <w:p w14:paraId="6351BDF9" w14:textId="5BA1C40D" w:rsidP="00FE23D9" w:rsidR="00FE23D9" w:rsidRDefault="00FE23D9" w:rsidRPr="00575F44">
      <w:r w:rsidRPr="00575F44">
        <w:t xml:space="preserve">If the signature validates correctly, the server returns one of the first three </w:t>
      </w:r>
      <w:r w:rsidRPr="008D07D7">
        <w:rPr>
          <w:rStyle w:val="Datatype"/>
        </w:rPr>
        <w:t>ResultMinor</w:t>
      </w:r>
      <w:r w:rsidRPr="00575F44">
        <w:t xml:space="preserve"> codes listed in section </w:t>
      </w:r>
      <w:r w:rsidRPr="37E9394E">
        <w:fldChar w:fldCharType="begin"/>
      </w:r>
      <w:r>
        <w:instrText xml:space="preserve"> REF _Ref481011624 \r \h  \* MERGEFORMAT </w:instrText>
      </w:r>
      <w:r w:rsidRPr="37E9394E">
        <w:rPr>
          <w:highlight w:val="yellow"/>
        </w:rPr>
        <w:fldChar w:fldCharType="separate"/>
      </w:r>
      <w:r w:rsidR="00F16D9A">
        <w:t>5.2</w:t>
      </w:r>
      <w:r w:rsidRPr="37E9394E">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6A57670D" w14:textId="77777777" w:rsidP="00DC41B4" w:rsidR="00FE23D9" w:rsidRDefault="00FE23D9"/>
    <w:p w14:paraId="5732CAFA" w14:textId="77777777" w:rsidP="00F85E1A" w:rsidR="00F85E1A" w:rsidRDefault="00F85E1A" w:rsidRPr="00575F44">
      <w:pPr>
        <w:pStyle w:val="berschrift4"/>
        <w:tabs>
          <w:tab w:pos="360" w:val="num"/>
        </w:tabs>
        <w:ind w:hanging="864" w:left="864"/>
        <w:jc w:val="both"/>
      </w:pPr>
      <w:bookmarkStart w:id="339" w:name="_Ref501130528"/>
      <w:bookmarkStart w:id="340" w:name="_Toc502919418"/>
      <w:r>
        <w:t>Processing for RFC 3161 timestamp tokens on XML Signatures</w:t>
      </w:r>
      <w:bookmarkEnd w:id="339"/>
      <w:bookmarkEnd w:id="340"/>
    </w:p>
    <w:p w14:paraId="52A1C1F2" w14:textId="77777777" w:rsidP="00F85E1A" w:rsidR="00F85E1A" w:rsidRDefault="00F85E1A"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P="00F85E1A" w:rsidR="00F85E1A" w:rsidRDefault="00F85E1A" w:rsidRPr="00575F44">
      <w:r>
        <w:t>The server shall verify the timestamp token performing the steps detailed below. If any one of them results in failure, then the timestamp token SHOULD be rejected.</w:t>
      </w:r>
    </w:p>
    <w:p w14:paraId="10E3FA44" w14:textId="747CF9A3" w:rsidP="00FA290A" w:rsidR="00F85E1A" w:rsidRDefault="00F85E1A" w:rsidRPr="00575F44">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P="00FA290A" w:rsidR="00F85E1A" w:rsidRDefault="00F85E1A"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P="00FA290A" w:rsidR="00F85E1A" w:rsidRDefault="00F85E1A" w:rsidRPr="00575F44">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P="00FA290A" w:rsidR="00F85E1A" w:rsidRDefault="00F85E1A"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P="00F85E1A" w:rsidR="00F85E1A" w:rsidRDefault="00F85E1A" w:rsidRPr="00575F44">
      <w:pPr>
        <w:pStyle w:val="berschrift4"/>
        <w:tabs>
          <w:tab w:pos="360" w:val="num"/>
        </w:tabs>
        <w:ind w:hanging="864" w:left="864"/>
        <w:jc w:val="both"/>
      </w:pPr>
      <w:bookmarkStart w:id="341" w:name="_Ref501130548"/>
      <w:bookmarkStart w:id="342" w:name="_Toc502919419"/>
      <w:r>
        <w:t>Processing for XML timestamp tokens on XML signatures</w:t>
      </w:r>
      <w:bookmarkEnd w:id="341"/>
      <w:bookmarkEnd w:id="342"/>
    </w:p>
    <w:p w14:paraId="24A5416E" w14:textId="77777777" w:rsidP="00F85E1A" w:rsidR="00F85E1A" w:rsidRDefault="00F85E1A"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P="00F85E1A" w:rsidR="00F85E1A" w:rsidRDefault="00F85E1A" w:rsidRPr="00575F44">
      <w:r>
        <w:t>The server shall verify the timestamp token performing the steps detailed below. If any one of them results in failure, then the timestamp token SHOULD be rejected.</w:t>
      </w:r>
    </w:p>
    <w:p w14:paraId="1290B248" w14:textId="76B0DDA7" w:rsidP="00FA290A" w:rsidR="00F85E1A" w:rsidRDefault="00F85E1A" w:rsidRPr="00F85E1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P="00FA290A" w:rsidR="00F85E1A" w:rsidRDefault="00F85E1A" w:rsidRPr="00575F44">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P="00FA290A" w:rsidR="00F85E1A" w:rsidRDefault="00F85E1A" w:rsidRPr="00575F44">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P="00FA290A" w:rsidR="00F85E1A" w:rsidRDefault="00F85E1A" w:rsidRPr="00575F44">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P="00FA290A" w:rsidR="00F85E1A" w:rsidRDefault="00F85E1A" w:rsidRPr="00575F44">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P="00FA290A" w:rsidR="00F85E1A" w:rsidRDefault="00F85E1A" w:rsidRPr="00575F44">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P="00FA290A" w:rsidR="00F85E1A" w:rsidRDefault="00F85E1A" w:rsidRPr="00575F44">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P="00FA290A" w:rsidR="00F85E1A" w:rsidRDefault="00F85E1A" w:rsidRPr="00575F44">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P="00FA290A" w:rsidR="00F85E1A" w:rsidRDefault="00F85E1A" w:rsidRPr="00575F44">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P="00FA290A" w:rsidR="00F85E1A" w:rsidRDefault="00F85E1A" w:rsidRPr="00575F44">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P="00FA290A" w:rsidR="00F85E1A" w:rsidRDefault="00F85E1A" w:rsidRPr="00575F44">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P="00FA290A" w:rsidR="00F85E1A" w:rsidRDefault="00F85E1A" w:rsidRPr="00575F44">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P="00DC41B4" w:rsidR="00F85E1A" w:rsidRDefault="00F85E1A"/>
    <w:p w14:paraId="1D8020B7" w14:textId="77777777" w:rsidP="00FA290A" w:rsidR="00AC4B39" w:rsidRDefault="00AC4B39" w:rsidRPr="00575F44">
      <w:pPr>
        <w:pStyle w:val="berschrift2"/>
        <w:numPr>
          <w:ilvl w:val="1"/>
          <w:numId w:val="3"/>
        </w:numPr>
        <w:jc w:val="both"/>
      </w:pPr>
      <w:bookmarkStart w:id="343" w:name="_Toc114309519"/>
      <w:bookmarkStart w:id="344" w:name="_Ref157224338"/>
      <w:bookmarkStart w:id="345" w:name="_Toc157225044"/>
      <w:bookmarkStart w:id="346" w:name="_Toc158797511"/>
      <w:bookmarkStart w:id="347" w:name="_Toc159076079"/>
      <w:bookmarkStart w:id="348" w:name="_Ref481011454"/>
      <w:bookmarkStart w:id="349" w:name="_Ref481011624"/>
      <w:bookmarkStart w:id="350" w:name="_Ref481011642"/>
      <w:bookmarkStart w:id="351" w:name="_Ref481012479"/>
      <w:bookmarkStart w:id="352" w:name="_Ref481012491"/>
      <w:bookmarkStart w:id="353" w:name="_Toc481064992"/>
      <w:bookmarkStart w:id="354" w:name="_Toc502919420"/>
      <w:r w:rsidRPr="00575F44">
        <w:lastRenderedPageBreak/>
        <w:t>Basic Processing for CMS Signatures</w:t>
      </w:r>
      <w:bookmarkEnd w:id="343"/>
      <w:bookmarkEnd w:id="344"/>
      <w:bookmarkEnd w:id="345"/>
      <w:bookmarkEnd w:id="346"/>
      <w:bookmarkEnd w:id="347"/>
      <w:bookmarkEnd w:id="348"/>
      <w:bookmarkEnd w:id="349"/>
      <w:bookmarkEnd w:id="350"/>
      <w:bookmarkEnd w:id="351"/>
      <w:bookmarkEnd w:id="352"/>
      <w:bookmarkEnd w:id="353"/>
      <w:bookmarkEnd w:id="354"/>
    </w:p>
    <w:p w14:paraId="5773D8D5" w14:textId="480795AE" w:rsidP="00AC4B39" w:rsidR="00AC4B39" w:rsidRDefault="35C1378D">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P="00C76A44" w:rsidR="00C76A44" w:rsidRDefault="00C76A44">
      <w:pPr>
        <w:pStyle w:val="berschrift3"/>
        <w:rPr>
          <w:rStyle w:val="Datatype"/>
          <w:rFonts w:ascii="Arial" w:hAnsi="Arial"/>
        </w:rPr>
      </w:pPr>
      <w:bookmarkStart w:id="355" w:name="_Toc502919421"/>
      <w:r>
        <w:t>Sub process ‘</w:t>
      </w:r>
      <w:r w:rsidRPr="00FB1CE4">
        <w:rPr>
          <w:rStyle w:val="Datatype"/>
        </w:rPr>
        <w:t xml:space="preserve">retrieve </w:t>
      </w:r>
      <w:r>
        <w:rPr>
          <w:rStyle w:val="Datatype"/>
        </w:rPr>
        <w:t>CMS</w:t>
      </w:r>
      <w:r w:rsidRPr="00FB1CE4">
        <w:rPr>
          <w:rStyle w:val="Datatype"/>
        </w:rPr>
        <w:t xml:space="preserve"> signature</w:t>
      </w:r>
      <w:r>
        <w:t>’</w:t>
      </w:r>
      <w:bookmarkEnd w:id="355"/>
      <w:r>
        <w:t xml:space="preserve"> </w:t>
      </w:r>
    </w:p>
    <w:p w14:paraId="66060AE7" w14:textId="5A2B0F30" w:rsidP="00AC4B39" w:rsidR="00C76A44" w:rsidRDefault="00C76A44">
      <w:r>
        <w:rPr>
          <w:noProof/>
          <w:lang w:eastAsia="en-GB" w:val="en-GB"/>
        </w:rPr>
        <w:drawing>
          <wp:inline distB="0" distL="0" distR="0" distT="0" wp14:anchorId="4F6E0697" wp14:editId="6A6F4AB9">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40F28180" w14:textId="77777777" w:rsidP="00AC4B39" w:rsidR="00716BC1" w:rsidRDefault="00716BC1" w:rsidRPr="00575F44"/>
    <w:p w14:paraId="125240BE" w14:textId="403FD9EB" w:rsidP="00FA290A" w:rsidR="00AC4B39" w:rsidRDefault="35C1378D" w:rsidRPr="00575F44">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P="00FA290A" w:rsidR="00AC4B39" w:rsidRDefault="00AC4B39" w:rsidRPr="00575F44">
      <w:pPr>
        <w:pStyle w:val="Aufzhlungszeichen"/>
        <w:numPr>
          <w:ilvl w:val="0"/>
          <w:numId w:val="22"/>
        </w:numPr>
        <w:jc w:val="both"/>
      </w:pPr>
      <w:bookmarkStart w:id="356"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56"/>
      <w:r w:rsidRPr="01298AB8">
        <w:t xml:space="preserve"> </w:t>
      </w:r>
    </w:p>
    <w:p w14:paraId="734E66B3" w14:textId="77777777" w:rsidP="00FA290A" w:rsidR="00AC4B39" w:rsidRDefault="35C1378D" w:rsidRPr="00575F44">
      <w:pPr>
        <w:pStyle w:val="Aufzhlungszeichen"/>
        <w:numPr>
          <w:ilvl w:val="0"/>
          <w:numId w:val="22"/>
        </w:numPr>
        <w:jc w:val="both"/>
      </w:pPr>
      <w:r>
        <w:t xml:space="preserve">The CMS signature and input data are verified in the conventional way (see </w:t>
      </w:r>
      <w:r w:rsidRPr="35C1378D">
        <w:rPr>
          <w:b/>
          <w:bCs/>
          <w:color w:themeColor="text1" w:val="000000"/>
        </w:rPr>
        <w:t>[RFC 3852]</w:t>
      </w:r>
      <w:r>
        <w:t xml:space="preserve"> for details).</w:t>
      </w:r>
    </w:p>
    <w:p w14:paraId="21C6E73A" w14:textId="2AB79E87" w:rsidP="00FA290A" w:rsidR="00AC4B39" w:rsidRDefault="00AC4B39">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P="00FE23D9" w:rsidR="00FE23D9" w:rsidRDefault="00FE23D9">
      <w:pPr>
        <w:pStyle w:val="berschrift3"/>
        <w:rPr>
          <w:rStyle w:val="Datatype"/>
          <w:rFonts w:ascii="Arial" w:hAnsi="Arial"/>
        </w:rPr>
      </w:pPr>
      <w:bookmarkStart w:id="357" w:name="_Toc502919422"/>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57"/>
      <w:r>
        <w:t xml:space="preserve"> </w:t>
      </w:r>
    </w:p>
    <w:p w14:paraId="4175FF15" w14:textId="77777777" w:rsidP="00FE23D9" w:rsidR="00FE23D9" w:rsidRDefault="00FE23D9">
      <w:pPr>
        <w:keepNext/>
      </w:pPr>
      <w:r>
        <w:rPr>
          <w:noProof/>
          <w:lang w:eastAsia="en-GB" w:val="en-GB"/>
        </w:rPr>
        <w:drawing>
          <wp:inline distB="0" distL="0" distR="0" distT="0" wp14:anchorId="43563C28" wp14:editId="31F1D120">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1F70EC4D" w:rsidP="00FE23D9" w:rsidR="00FE23D9" w:rsidRDefault="00FE23D9">
      <w:pPr>
        <w:pStyle w:val="Beschriftung"/>
      </w:pPr>
      <w:bookmarkStart w:id="358" w:name="_Toc502919142"/>
      <w:r>
        <w:t xml:space="preserve">Figure </w:t>
      </w:r>
      <w:r w:rsidR="00BF2F1A">
        <w:fldChar w:fldCharType="begin"/>
      </w:r>
      <w:r w:rsidR="00BF2F1A">
        <w:instrText xml:space="preserve"> SEQ Figure \* ARABIC </w:instrText>
      </w:r>
      <w:r w:rsidR="00BF2F1A">
        <w:fldChar w:fldCharType="separate"/>
      </w:r>
      <w:r w:rsidR="00F16D9A">
        <w:rPr>
          <w:noProof/>
        </w:rPr>
        <w:t>12</w:t>
      </w:r>
      <w:bookmarkEnd w:id="358"/>
      <w:r w:rsidR="00BF2F1A">
        <w:rPr>
          <w:noProof/>
        </w:rPr>
        <w:fldChar w:fldCharType="end"/>
      </w:r>
    </w:p>
    <w:p w14:paraId="3D42006E" w14:textId="31F5D360" w:rsidP="00FE23D9" w:rsidR="00FE23D9" w:rsidRDefault="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P="00FE23D9" w:rsidR="00FE23D9" w:rsidRDefault="00FE23D9"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P="00FE23D9" w:rsidR="00FE23D9" w:rsidRDefault="00FE23D9" w:rsidRPr="00575F44">
      <w:r w:rsidRPr="00575F44">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P="00FE23D9" w:rsidR="00FE23D9" w:rsidRDefault="00FE23D9" w:rsidRPr="00575F44">
      <w:pPr>
        <w:pStyle w:val="berschrift4"/>
        <w:tabs>
          <w:tab w:pos="360" w:val="num"/>
        </w:tabs>
        <w:ind w:hanging="864" w:left="864"/>
        <w:jc w:val="both"/>
      </w:pPr>
      <w:bookmarkStart w:id="359" w:name="_Ref501131897"/>
      <w:bookmarkStart w:id="360" w:name="_Toc502919423"/>
      <w:r>
        <w:lastRenderedPageBreak/>
        <w:t>Processing for RFC 3161 Timestamp tokens on CMS Signatures.</w:t>
      </w:r>
      <w:bookmarkEnd w:id="359"/>
      <w:bookmarkEnd w:id="360"/>
    </w:p>
    <w:p w14:paraId="03824F62" w14:textId="77777777" w:rsidP="00FE23D9" w:rsidR="00FE23D9" w:rsidRDefault="00FE23D9"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P="00FE23D9" w:rsidR="00FE23D9" w:rsidRDefault="00FE23D9" w:rsidRPr="00575F44">
      <w:r>
        <w:t>The processing by the server is broken down into the following steps:</w:t>
      </w:r>
    </w:p>
    <w:p w14:paraId="69B421D1" w14:textId="77777777" w:rsidP="00FA290A" w:rsidR="00FE23D9" w:rsidRDefault="00FE23D9" w:rsidRPr="00FC7E44">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P="00FA290A" w:rsidR="00FE23D9" w:rsidRDefault="00FE23D9" w:rsidRPr="00575F44">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P="00FA290A" w:rsidR="00FE23D9" w:rsidRDefault="00FE23D9" w:rsidRPr="00575F44">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P="00FA290A" w:rsidR="00FE23D9" w:rsidRDefault="00FE23D9" w:rsidRPr="00575F44">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P="00FA290A" w:rsidR="00FE23D9" w:rsidRDefault="00FE23D9" w:rsidRPr="00575F44">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P="00FA290A" w:rsidR="00FE23D9" w:rsidRDefault="00FE23D9" w:rsidRPr="00575F44">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P="00FA290A" w:rsidR="00FE23D9" w:rsidRDefault="00FE23D9" w:rsidRPr="00575F44">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P="00FA290A" w:rsidR="00FE23D9" w:rsidRDefault="00FE23D9" w:rsidRPr="00575F44">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P="00FE23D9" w:rsidR="00FE23D9" w:rsidRDefault="00FE23D9" w:rsidRPr="00575F44">
      <w:pPr>
        <w:pStyle w:val="Aufzhlungszeichen"/>
        <w:numPr>
          <w:ilvl w:val="0"/>
          <w:numId w:val="0"/>
        </w:numPr>
        <w:ind w:left="360"/>
        <w:jc w:val="both"/>
      </w:pPr>
    </w:p>
    <w:p w14:paraId="1A9C9521" w14:textId="4C13A368" w:rsidP="00C9333A" w:rsidR="00C9333A" w:rsidRDefault="00C9333A">
      <w:pPr>
        <w:pStyle w:val="berschrift2"/>
      </w:pPr>
      <w:bookmarkStart w:id="361" w:name="_Toc502919424"/>
      <w:bookmarkStart w:id="362" w:name="_Toc114309520"/>
      <w:bookmarkStart w:id="363" w:name="_Toc157225045"/>
      <w:bookmarkStart w:id="364" w:name="_Toc158797512"/>
      <w:bookmarkStart w:id="365" w:name="_Toc159076080"/>
      <w:bookmarkStart w:id="366" w:name="_Ref481011529"/>
      <w:bookmarkStart w:id="367" w:name="_Toc481064993"/>
      <w:r>
        <w:t>General processing</w:t>
      </w:r>
      <w:bookmarkEnd w:id="361"/>
    </w:p>
    <w:p w14:paraId="2870BA1A" w14:textId="268B8B72" w:rsidP="001F3186" w:rsidR="001F3186" w:rsidRDefault="001F3186" w:rsidRPr="001F3186">
      <w:r>
        <w:t>The following steps are shared between all signature types.</w:t>
      </w:r>
    </w:p>
    <w:p w14:paraId="1F278925" w14:textId="77777777" w:rsidP="00C800F4" w:rsidR="00C800F4" w:rsidRDefault="00C800F4">
      <w:pPr>
        <w:pStyle w:val="berschrift3"/>
      </w:pPr>
      <w:bookmarkStart w:id="368" w:name="_Ref501440736"/>
      <w:bookmarkStart w:id="369" w:name="_Toc502919425"/>
      <w:r>
        <w:t xml:space="preserve">Sub process </w:t>
      </w:r>
      <w:r w:rsidRPr="001F3186">
        <w:t>‘update Signature’</w:t>
      </w:r>
      <w:bookmarkEnd w:id="368"/>
      <w:bookmarkEnd w:id="369"/>
    </w:p>
    <w:p w14:paraId="4AC500EB" w14:textId="1A50E1C7" w:rsidP="00C800F4" w:rsidR="00C800F4" w:rsidRDefault="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P="00C800F4" w:rsidR="00C800F4" w:rsidRDefault="00C800F4"/>
    <w:p w14:paraId="71DA5F14" w14:textId="77777777" w:rsidP="00C800F4" w:rsidR="00C800F4" w:rsidRDefault="00C800F4">
      <w:pPr>
        <w:keepNext/>
      </w:pPr>
      <w:r>
        <w:rPr>
          <w:noProof/>
          <w:lang w:eastAsia="en-GB" w:val="en-GB"/>
        </w:rPr>
        <w:drawing>
          <wp:inline distB="0" distL="0" distR="0" distT="0" wp14:anchorId="655B0435" wp14:editId="0BA013B2">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0F662627" w:rsidP="00C800F4" w:rsidR="00C800F4" w:rsidRDefault="00C800F4" w:rsidRPr="00A45E3F">
      <w:pPr>
        <w:pStyle w:val="Beschriftung"/>
      </w:pPr>
      <w:bookmarkStart w:id="370" w:name="_Toc502919143"/>
      <w:r>
        <w:t xml:space="preserve">Figure </w:t>
      </w:r>
      <w:r w:rsidR="00BF2F1A">
        <w:fldChar w:fldCharType="begin"/>
      </w:r>
      <w:r w:rsidR="00BF2F1A">
        <w:instrText xml:space="preserve"> SEQ Figure \* ARABIC </w:instrText>
      </w:r>
      <w:r w:rsidR="00BF2F1A">
        <w:fldChar w:fldCharType="separate"/>
      </w:r>
      <w:r w:rsidR="00F16D9A">
        <w:rPr>
          <w:noProof/>
        </w:rPr>
        <w:t>13</w:t>
      </w:r>
      <w:bookmarkEnd w:id="370"/>
      <w:r w:rsidR="00BF2F1A">
        <w:rPr>
          <w:noProof/>
        </w:rPr>
        <w:fldChar w:fldCharType="end"/>
      </w:r>
    </w:p>
    <w:p w14:paraId="28E131BE" w14:textId="77777777" w:rsidP="00C800F4" w:rsidR="00C800F4" w:rsidRDefault="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P="00C800F4" w:rsidR="00C800F4" w:rsidRDefault="00C800F4">
      <w:r w:rsidRPr="00A45E3F">
        <w:lastRenderedPageBreak/>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P="00C800F4" w:rsidR="00C800F4" w:rsidRDefault="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P="00C800F4" w:rsidR="00C800F4" w:rsidRDefault="00C800F4">
      <w:pPr>
        <w:keepNext/>
      </w:pPr>
      <w:r>
        <w:rPr>
          <w:noProof/>
          <w:lang w:eastAsia="en-GB" w:val="en-GB"/>
        </w:rPr>
        <w:drawing>
          <wp:inline distB="0" distL="0" distR="0" distT="0" wp14:anchorId="14F3F7A8" wp14:editId="4C3EEB65">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38FFB5A6" w:rsidP="00C800F4" w:rsidR="00C800F4" w:rsidRDefault="00C800F4">
      <w:pPr>
        <w:pStyle w:val="Beschriftung"/>
      </w:pPr>
      <w:bookmarkStart w:id="371" w:name="_Toc502919144"/>
      <w:r>
        <w:t xml:space="preserve">Figure </w:t>
      </w:r>
      <w:r w:rsidR="00BF2F1A">
        <w:fldChar w:fldCharType="begin"/>
      </w:r>
      <w:r w:rsidR="00BF2F1A">
        <w:instrText xml:space="preserve"> SEQ Figure \* ARABIC </w:instrText>
      </w:r>
      <w:r w:rsidR="00BF2F1A">
        <w:fldChar w:fldCharType="separate"/>
      </w:r>
      <w:r w:rsidR="00F16D9A">
        <w:rPr>
          <w:noProof/>
        </w:rPr>
        <w:t>14</w:t>
      </w:r>
      <w:bookmarkEnd w:id="371"/>
      <w:r w:rsidR="00BF2F1A">
        <w:rPr>
          <w:noProof/>
        </w:rPr>
        <w:fldChar w:fldCharType="end"/>
      </w:r>
    </w:p>
    <w:p w14:paraId="5C8F1031" w14:textId="77777777" w:rsidP="00FA290A" w:rsidR="00C800F4" w:rsidRDefault="00C800F4">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P="00FA290A" w:rsidR="00C800F4" w:rsidRDefault="00C800F4">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P="00FA290A" w:rsidR="00C800F4" w:rsidRDefault="00C800F4">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P="00C800F4" w:rsidR="00C800F4" w:rsidRDefault="00C800F4" w:rsidRPr="001F3186">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P="00C800F4" w:rsidR="001F3186" w:rsidRDefault="001F3186">
      <w:pPr>
        <w:pStyle w:val="berschrift3"/>
      </w:pPr>
      <w:bookmarkStart w:id="372" w:name="_Toc502919426"/>
      <w:r>
        <w:t xml:space="preserve">Sub process </w:t>
      </w:r>
      <w:r w:rsidRPr="001F3186">
        <w:t>‘</w:t>
      </w:r>
      <w:r>
        <w:t>timestamp</w:t>
      </w:r>
      <w:r w:rsidRPr="001F3186">
        <w:t xml:space="preserve"> Signature’</w:t>
      </w:r>
      <w:bookmarkEnd w:id="372"/>
    </w:p>
    <w:p w14:paraId="26BACFFE" w14:textId="440B452B" w:rsidP="0014154D" w:rsidR="0014154D" w:rsidRDefault="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xml:space="preserve">" in section 9.1 [RFC 3852]) or *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P="0014154D" w:rsidR="0014154D" w:rsidRDefault="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P="0014154D" w:rsidR="0014154D" w:rsidRDefault="0014154D"/>
    <w:p w14:paraId="75B7D7C4" w14:textId="77777777" w:rsidP="0014154D" w:rsidR="0014154D" w:rsidRDefault="0014154D">
      <w:pPr>
        <w:keepNext/>
      </w:pPr>
      <w:r>
        <w:rPr>
          <w:noProof/>
          <w:lang w:eastAsia="en-GB" w:val="en-GB"/>
        </w:rPr>
        <w:drawing>
          <wp:inline distB="0" distL="0" distR="0" distT="0" wp14:anchorId="68C9C9F3" wp14:editId="200A5B9F">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16BFACF8" w:rsidP="0014154D" w:rsidR="0014154D" w:rsidRDefault="0014154D">
      <w:pPr>
        <w:pStyle w:val="Beschriftung"/>
      </w:pPr>
      <w:bookmarkStart w:id="373" w:name="_Toc502919145"/>
      <w:r>
        <w:t xml:space="preserve">Figure </w:t>
      </w:r>
      <w:r w:rsidR="00BF2F1A">
        <w:fldChar w:fldCharType="begin"/>
      </w:r>
      <w:r w:rsidR="00BF2F1A">
        <w:instrText xml:space="preserve"> SEQ Figure \* ARABIC </w:instrText>
      </w:r>
      <w:r w:rsidR="00BF2F1A">
        <w:fldChar w:fldCharType="separate"/>
      </w:r>
      <w:r w:rsidR="00F16D9A">
        <w:rPr>
          <w:noProof/>
        </w:rPr>
        <w:t>15</w:t>
      </w:r>
      <w:bookmarkEnd w:id="373"/>
      <w:r w:rsidR="00BF2F1A">
        <w:rPr>
          <w:noProof/>
        </w:rPr>
        <w:fldChar w:fldCharType="end"/>
      </w:r>
    </w:p>
    <w:p w14:paraId="09A567D1" w14:textId="77777777" w:rsidP="0014154D" w:rsidR="0014154D" w:rsidRDefault="0014154D" w:rsidRPr="0014154D"/>
    <w:p w14:paraId="4FB4B43E" w14:textId="095FB6C6" w:rsidP="0014154D" w:rsidR="0014154D" w:rsidRDefault="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P="00FA290A" w:rsidR="001B5EA8" w:rsidRDefault="0014154D">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P="00FA290A" w:rsidR="0014154D" w:rsidRDefault="0014154D">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P="001B5EA8" w:rsidR="001B5EA8" w:rsidRDefault="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P="00FC7E44" w:rsidR="00FC7E44" w:rsidRDefault="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P="00FC7E44" w:rsidR="00FC7E44" w:rsidRDefault="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P="001B5EA8" w:rsidR="00FC7E44" w:rsidRDefault="00FC7E44" w:rsidRPr="0014154D"/>
    <w:p w14:paraId="64F56B9A" w14:textId="4FFBC364" w:rsidP="00C9333A" w:rsidR="00C9333A" w:rsidRDefault="00C9333A" w:rsidRPr="00C9333A">
      <w:pPr>
        <w:pStyle w:val="berschrift3"/>
      </w:pPr>
      <w:bookmarkStart w:id="374" w:name="_Toc502919427"/>
      <w:r>
        <w:t>Task ‘build VerifyResponse’</w:t>
      </w:r>
      <w:bookmarkEnd w:id="374"/>
    </w:p>
    <w:p w14:paraId="1E70A9B0" w14:textId="23514814" w:rsidP="00C9333A" w:rsidR="00C9333A" w:rsidRDefault="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P="00C9333A" w:rsidR="00C9333A" w:rsidRDefault="00C9333A"/>
    <w:p w14:paraId="727018D5" w14:textId="45E746CD" w:rsidP="000D4F57" w:rsidR="000D4F57" w:rsidRDefault="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P="000D4F57" w:rsidR="000D4F57" w:rsidRDefault="000D4F57" w:rsidRPr="00EC7B1A">
      <w:pPr>
        <w:rPr>
          <w:rStyle w:val="Datatype"/>
          <w:rFonts w:ascii="Arial" w:hAnsi="Arial"/>
        </w:rPr>
      </w:pPr>
    </w:p>
    <w:p w14:paraId="3E2E81D4" w14:textId="01DDE7DA" w:rsidP="007D5CB8" w:rsidR="007D5CB8" w:rsidRDefault="000D4F57">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P="007D5CB8" w:rsidR="000D4F57" w:rsidRDefault="007D5CB8" w:rsidRPr="00EC7B1A">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14:paraId="3E2716CE" w14:textId="336A3A30" w:rsidP="00C9333A" w:rsidR="00C9333A" w:rsidRDefault="007D5CB8">
      <w:r w:rsidRPr="007D5CB8">
        <w:lastRenderedPageBreak/>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P="00C9333A" w:rsidR="007D5CB8" w:rsidRDefault="007D5CB8"/>
    <w:p w14:paraId="43763027" w14:textId="49025B92" w:rsidP="007D5CB8" w:rsidR="007D5CB8" w:rsidRDefault="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P="00C9333A" w:rsidR="007D5CB8" w:rsidRDefault="007D5CB8"/>
    <w:p w14:paraId="51A76EFE" w14:textId="2CFA5752" w:rsidP="0014154D" w:rsidR="003F5FA8" w:rsidRDefault="003F5FA8">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P="003F5FA8" w:rsidR="003F5FA8" w:rsidRDefault="0014154D">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P="000D4F57" w:rsidR="003F5FA8" w:rsidRDefault="003F5FA8"/>
    <w:p w14:paraId="412DC183" w14:textId="476F57B7" w:rsidP="000D4F57" w:rsidR="000D4F57" w:rsidRDefault="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P="000D4F57" w:rsidR="000D4F57" w:rsidRDefault="000D4F57"/>
    <w:p w14:paraId="6F577304" w14:textId="77777777" w:rsidP="000D4F57" w:rsidR="000D4F57" w:rsidRDefault="000D4F57" w:rsidRPr="00C9333A"/>
    <w:p w14:paraId="1EFDD3CC" w14:textId="56DC501C" w:rsidP="00FA290A" w:rsidR="00DF5BFD" w:rsidRDefault="00DF5BFD" w:rsidRPr="00575F44">
      <w:pPr>
        <w:pStyle w:val="berschrift1"/>
        <w:numPr>
          <w:ilvl w:val="0"/>
          <w:numId w:val="3"/>
        </w:numPr>
        <w:pBdr>
          <w:top w:color="auto" w:space="6" w:sz="4" w:val="single"/>
        </w:pBdr>
        <w:jc w:val="both"/>
      </w:pPr>
      <w:bookmarkStart w:id="375" w:name="_Toc114309535"/>
      <w:bookmarkStart w:id="376" w:name="_Toc157225061"/>
      <w:bookmarkStart w:id="377" w:name="_Toc158797528"/>
      <w:bookmarkStart w:id="378" w:name="_Toc159076096"/>
      <w:bookmarkStart w:id="379" w:name="_Toc481065033"/>
      <w:bookmarkStart w:id="380" w:name="_Ref501707689"/>
      <w:bookmarkStart w:id="381" w:name="_Toc502919428"/>
      <w:bookmarkEnd w:id="362"/>
      <w:bookmarkEnd w:id="363"/>
      <w:bookmarkEnd w:id="364"/>
      <w:bookmarkEnd w:id="365"/>
      <w:bookmarkEnd w:id="366"/>
      <w:bookmarkEnd w:id="367"/>
      <w:r w:rsidRPr="00575F44">
        <w:lastRenderedPageBreak/>
        <w:t>DSS Core Bindings</w:t>
      </w:r>
      <w:bookmarkEnd w:id="375"/>
      <w:bookmarkEnd w:id="376"/>
      <w:bookmarkEnd w:id="377"/>
      <w:bookmarkEnd w:id="378"/>
      <w:bookmarkEnd w:id="379"/>
      <w:bookmarkEnd w:id="380"/>
      <w:bookmarkEnd w:id="381"/>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FA290A" w:rsidR="00DF5BFD" w:rsidRDefault="00DF5BFD" w:rsidRPr="00575F44">
      <w:pPr>
        <w:pStyle w:val="berschrift2"/>
        <w:numPr>
          <w:ilvl w:val="1"/>
          <w:numId w:val="3"/>
        </w:numPr>
        <w:jc w:val="both"/>
      </w:pPr>
      <w:bookmarkStart w:id="382" w:name="_Toc114309536"/>
      <w:bookmarkStart w:id="383" w:name="_Toc157225062"/>
      <w:bookmarkStart w:id="384" w:name="_Toc158797529"/>
      <w:bookmarkStart w:id="385" w:name="_Toc159076097"/>
      <w:bookmarkStart w:id="386" w:name="_Toc481065034"/>
      <w:bookmarkStart w:id="387" w:name="_Toc502919429"/>
      <w:r w:rsidRPr="00575F44">
        <w:t>HTTP POST Transport Binding</w:t>
      </w:r>
      <w:bookmarkEnd w:id="382"/>
      <w:bookmarkEnd w:id="383"/>
      <w:bookmarkEnd w:id="384"/>
      <w:bookmarkEnd w:id="385"/>
      <w:bookmarkEnd w:id="386"/>
      <w:bookmarkEnd w:id="387"/>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FA290A" w:rsidR="00DF5BFD" w:rsidRDefault="00DF5BFD" w:rsidRPr="00575F44">
      <w:pPr>
        <w:pStyle w:val="berschrift2"/>
        <w:numPr>
          <w:ilvl w:val="1"/>
          <w:numId w:val="3"/>
        </w:numPr>
        <w:jc w:val="both"/>
      </w:pPr>
      <w:bookmarkStart w:id="388" w:name="_Toc114309537"/>
      <w:bookmarkStart w:id="389" w:name="_Toc157225063"/>
      <w:bookmarkStart w:id="390" w:name="_Toc158797530"/>
      <w:bookmarkStart w:id="391" w:name="_Toc159076098"/>
      <w:bookmarkStart w:id="392" w:name="_Toc481065035"/>
      <w:bookmarkStart w:id="393" w:name="_Toc502919430"/>
      <w:r w:rsidRPr="00575F44">
        <w:t>SOAP 1.2 Transport Binding</w:t>
      </w:r>
      <w:bookmarkEnd w:id="388"/>
      <w:bookmarkEnd w:id="389"/>
      <w:bookmarkEnd w:id="390"/>
      <w:bookmarkEnd w:id="391"/>
      <w:bookmarkEnd w:id="392"/>
      <w:bookmarkEnd w:id="393"/>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164B3198" w:rsidP="00DF5BFD" w:rsidR="00DF5BFD" w:rsidRDefault="35C1378D">
      <w:r>
        <w:t xml:space="preserve">On receiving a DSS response in a SOAP message, the client MUST NOT send a fault code to the DSS server. </w:t>
      </w:r>
    </w:p>
    <w:p w14:paraId="5DBA5B2D" w14:textId="61061AF3" w:rsidP="009F0C8B" w:rsidR="009F0C8B" w:rsidRDefault="009F0C8B">
      <w:pPr>
        <w:pStyle w:val="berschrift2"/>
      </w:pPr>
      <w:bookmarkStart w:id="394" w:name="_Toc502919431"/>
      <w:r w:rsidRPr="009F0C8B">
        <w:lastRenderedPageBreak/>
        <w:t>Security Bindings</w:t>
      </w:r>
      <w:bookmarkEnd w:id="394"/>
    </w:p>
    <w:p w14:paraId="4244D031" w14:textId="0E3BF473" w:rsidP="009F0C8B" w:rsidR="009F0C8B" w:rsidRDefault="009F0C8B" w:rsidRPr="009F0C8B">
      <w:r>
        <w:t xml:space="preserve">It is good practice to use a security binding (e.g. TLS) to </w:t>
      </w:r>
      <w:r w:rsidRPr="009F0C8B">
        <w:t>provide confid</w:t>
      </w:r>
      <w:r>
        <w:t>entiality, authentication</w:t>
      </w:r>
      <w:r w:rsidRPr="009F0C8B">
        <w:t xml:space="preserve"> and integrity</w:t>
      </w:r>
      <w:r>
        <w:t xml:space="preserve">. Details regarding protocols and </w:t>
      </w:r>
      <w:r w:rsidRPr="009F0C8B">
        <w:t>cipher</w:t>
      </w:r>
      <w:r w:rsidR="00F61E41">
        <w:t xml:space="preserve"> </w:t>
      </w:r>
      <w:r w:rsidRPr="009F0C8B">
        <w:t>suites</w:t>
      </w:r>
      <w:r>
        <w:t xml:space="preserve"> are out of scope of this document.</w:t>
      </w:r>
    </w:p>
    <w:p w14:paraId="63909BCF" w14:textId="22B15883" w:rsidP="00A15457" w:rsidR="00A15457" w:rsidRDefault="00A15457">
      <w:pPr>
        <w:pStyle w:val="berschrift1"/>
      </w:pPr>
      <w:bookmarkStart w:id="395" w:name="_Toc480914755"/>
      <w:bookmarkStart w:id="396" w:name="_Toc481065047"/>
      <w:bookmarkStart w:id="397" w:name="_Toc502919432"/>
      <w:bookmarkEnd w:id="318"/>
      <w:r>
        <w:lastRenderedPageBreak/>
        <w:t>JSON Format</w:t>
      </w:r>
      <w:bookmarkEnd w:id="395"/>
      <w:bookmarkEnd w:id="396"/>
      <w:bookmarkEnd w:id="397"/>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84B7346" w14:textId="139BF229" w:rsidP="00A15457" w:rsidR="00237182" w:rsidRDefault="00237182">
      <w:bookmarkStart w:id="398" w:name="_JSON_–_Type"/>
      <w:bookmarkEnd w:id="398"/>
    </w:p>
    <w:p w14:paraId="56AA36CF" w14:textId="5367F8F3" w:rsidP="00A15457" w:rsidR="00A15457" w:rsidRDefault="00A15457">
      <w:pPr>
        <w:pStyle w:val="berschrift1"/>
      </w:pPr>
      <w:bookmarkStart w:id="399" w:name="_Toc480914756"/>
      <w:bookmarkStart w:id="400" w:name="_Toc481065048"/>
      <w:bookmarkStart w:id="401" w:name="_Toc502919433"/>
      <w:r>
        <w:lastRenderedPageBreak/>
        <w:t>XML Format</w:t>
      </w:r>
      <w:bookmarkEnd w:id="399"/>
      <w:bookmarkEnd w:id="400"/>
      <w:bookmarkEnd w:id="401"/>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3A0E2365" w14:textId="77777777" w:rsidP="00FA290A" w:rsidR="001603E3" w:rsidRDefault="001603E3" w:rsidRPr="00575F44">
      <w:pPr>
        <w:pStyle w:val="berschrift1"/>
        <w:numPr>
          <w:ilvl w:val="0"/>
          <w:numId w:val="3"/>
        </w:numPr>
        <w:pBdr>
          <w:top w:color="auto" w:space="6" w:sz="4" w:val="single"/>
        </w:pBdr>
        <w:jc w:val="both"/>
      </w:pPr>
      <w:bookmarkStart w:id="402" w:name="_XML_–_Type"/>
      <w:bookmarkStart w:id="403" w:name="_Toc481065050"/>
      <w:bookmarkStart w:id="404" w:name="_Toc502919434"/>
      <w:bookmarkEnd w:id="402"/>
      <w:r w:rsidRPr="00575F44">
        <w:lastRenderedPageBreak/>
        <w:t>DSS-Defined Identifiers</w:t>
      </w:r>
      <w:bookmarkEnd w:id="403"/>
      <w:bookmarkEnd w:id="404"/>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FA290A" w:rsidR="001603E3" w:rsidRDefault="001603E3" w:rsidRPr="00575F44">
      <w:pPr>
        <w:pStyle w:val="berschrift2"/>
        <w:numPr>
          <w:ilvl w:val="1"/>
          <w:numId w:val="3"/>
        </w:numPr>
        <w:jc w:val="both"/>
      </w:pPr>
      <w:bookmarkStart w:id="405" w:name="_Toc481065051"/>
      <w:bookmarkStart w:id="406" w:name="_Toc502919435"/>
      <w:r w:rsidRPr="00575F44">
        <w:t>Signature Type Identifiers</w:t>
      </w:r>
      <w:bookmarkEnd w:id="405"/>
      <w:bookmarkEnd w:id="406"/>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FA290A" w:rsidR="001603E3" w:rsidRDefault="001603E3" w:rsidRPr="00575F44">
      <w:pPr>
        <w:pStyle w:val="berschrift3"/>
        <w:numPr>
          <w:ilvl w:val="2"/>
          <w:numId w:val="3"/>
        </w:numPr>
        <w:jc w:val="both"/>
      </w:pPr>
      <w:bookmarkStart w:id="407" w:name="_Toc481065052"/>
      <w:bookmarkStart w:id="408" w:name="_Toc502919436"/>
      <w:r w:rsidRPr="00575F44">
        <w:t>XML Signature</w:t>
      </w:r>
      <w:bookmarkEnd w:id="407"/>
      <w:bookmarkEnd w:id="408"/>
    </w:p>
    <w:p w14:paraId="290A15BF" w14:textId="77777777" w:rsidP="00FA290A" w:rsidR="001603E3" w:rsidRDefault="35C1378D" w:rsidRPr="00575F44">
      <w:pPr>
        <w:numPr>
          <w:ilvl w:val="0"/>
          <w:numId w:val="15"/>
        </w:numPr>
        <w:jc w:val="both"/>
      </w:pPr>
      <w:r w:rsidRPr="35C1378D">
        <w:rPr>
          <w:b/>
          <w:bCs/>
        </w:rPr>
        <w:t>URI:</w:t>
      </w:r>
      <w:r>
        <w:t xml:space="preserve"> urn:ietf:rfc:3275</w:t>
      </w:r>
    </w:p>
    <w:p w14:paraId="02F10B9E" w14:textId="77777777" w:rsidP="00FA290A" w:rsidR="001603E3" w:rsidRDefault="35C1378D" w:rsidRPr="00575F44">
      <w:pPr>
        <w:numPr>
          <w:ilvl w:val="0"/>
          <w:numId w:val="15"/>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00FA290A" w:rsidR="001603E3" w:rsidRDefault="001603E3" w:rsidRPr="00575F44">
      <w:pPr>
        <w:pStyle w:val="berschrift3"/>
        <w:numPr>
          <w:ilvl w:val="2"/>
          <w:numId w:val="3"/>
        </w:numPr>
        <w:jc w:val="both"/>
      </w:pPr>
      <w:bookmarkStart w:id="409" w:name="_Toc481065053"/>
      <w:bookmarkStart w:id="410" w:name="_Toc502919437"/>
      <w:r w:rsidRPr="00575F44">
        <w:t>XML TimeStampToken</w:t>
      </w:r>
      <w:bookmarkEnd w:id="409"/>
      <w:bookmarkEnd w:id="410"/>
    </w:p>
    <w:p w14:paraId="59224DBC" w14:textId="77777777" w:rsidP="00FA290A" w:rsidR="001603E3" w:rsidRDefault="35C1378D" w:rsidRPr="00575F44">
      <w:pPr>
        <w:numPr>
          <w:ilvl w:val="0"/>
          <w:numId w:val="16"/>
        </w:numPr>
        <w:jc w:val="both"/>
      </w:pPr>
      <w:r w:rsidRPr="35C1378D">
        <w:rPr>
          <w:b/>
          <w:bCs/>
        </w:rPr>
        <w:t>URI:</w:t>
      </w:r>
      <w:r>
        <w:t xml:space="preserve"> urn:oasis:names:tc:dss:1.0:core:schema:XMLTimeStampToken</w:t>
      </w:r>
    </w:p>
    <w:p w14:paraId="140D0E46" w14:textId="77777777" w:rsidP="00FA290A" w:rsidR="001603E3" w:rsidRDefault="35C1378D" w:rsidRPr="00575F44">
      <w:pPr>
        <w:numPr>
          <w:ilvl w:val="0"/>
          <w:numId w:val="16"/>
        </w:numPr>
        <w:jc w:val="both"/>
      </w:pPr>
      <w:r>
        <w:t>This refers to an XML timestamp containing an XML signature, per section 5.1.</w:t>
      </w:r>
    </w:p>
    <w:p w14:paraId="53E95943" w14:textId="77777777" w:rsidP="00FA290A" w:rsidR="001603E3" w:rsidRDefault="001603E3" w:rsidRPr="00575F44">
      <w:pPr>
        <w:pStyle w:val="berschrift3"/>
        <w:numPr>
          <w:ilvl w:val="2"/>
          <w:numId w:val="3"/>
        </w:numPr>
        <w:jc w:val="both"/>
      </w:pPr>
      <w:bookmarkStart w:id="411" w:name="_Toc481065054"/>
      <w:bookmarkStart w:id="412" w:name="_Toc502919438"/>
      <w:r w:rsidRPr="00575F44">
        <w:t>RFC 3161 TimeStampToken</w:t>
      </w:r>
      <w:bookmarkEnd w:id="411"/>
      <w:bookmarkEnd w:id="412"/>
    </w:p>
    <w:p w14:paraId="3A124445" w14:textId="77777777" w:rsidP="00FA290A" w:rsidR="001603E3" w:rsidRDefault="35C1378D" w:rsidRPr="00575F44">
      <w:pPr>
        <w:numPr>
          <w:ilvl w:val="0"/>
          <w:numId w:val="14"/>
        </w:numPr>
        <w:jc w:val="both"/>
      </w:pPr>
      <w:r w:rsidRPr="35C1378D">
        <w:rPr>
          <w:b/>
          <w:bCs/>
        </w:rPr>
        <w:t>URI:</w:t>
      </w:r>
      <w:r>
        <w:t xml:space="preserve"> urn:ietf:rfc:3161</w:t>
      </w:r>
    </w:p>
    <w:p w14:paraId="69D1D83E" w14:textId="77777777" w:rsidP="00FA290A" w:rsidR="001603E3" w:rsidRDefault="35C1378D" w:rsidRPr="00575F44">
      <w:pPr>
        <w:numPr>
          <w:ilvl w:val="0"/>
          <w:numId w:val="14"/>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FA290A" w:rsidR="001603E3" w:rsidRDefault="001603E3" w:rsidRPr="00575F44">
      <w:pPr>
        <w:pStyle w:val="berschrift3"/>
        <w:numPr>
          <w:ilvl w:val="2"/>
          <w:numId w:val="3"/>
        </w:numPr>
        <w:jc w:val="both"/>
      </w:pPr>
      <w:bookmarkStart w:id="413" w:name="_Toc481065055"/>
      <w:bookmarkStart w:id="414" w:name="_Toc502919439"/>
      <w:r w:rsidRPr="00575F44">
        <w:t>CMS Signature</w:t>
      </w:r>
      <w:bookmarkEnd w:id="413"/>
      <w:bookmarkEnd w:id="414"/>
    </w:p>
    <w:p w14:paraId="663CA782" w14:textId="77777777" w:rsidP="00FA290A" w:rsidR="001603E3" w:rsidRDefault="35C1378D" w:rsidRPr="00575F44">
      <w:pPr>
        <w:numPr>
          <w:ilvl w:val="0"/>
          <w:numId w:val="17"/>
        </w:numPr>
        <w:jc w:val="both"/>
      </w:pPr>
      <w:r w:rsidRPr="35C1378D">
        <w:rPr>
          <w:b/>
          <w:bCs/>
        </w:rPr>
        <w:t>URI:</w:t>
      </w:r>
      <w:r>
        <w:t xml:space="preserve"> urn:ietf:rfc:3369</w:t>
      </w:r>
    </w:p>
    <w:p w14:paraId="3FF301DD" w14:textId="77777777" w:rsidP="00FA290A" w:rsidR="001603E3" w:rsidRDefault="35C1378D" w:rsidRPr="00575F44">
      <w:pPr>
        <w:numPr>
          <w:ilvl w:val="0"/>
          <w:numId w:val="17"/>
        </w:numPr>
        <w:jc w:val="both"/>
      </w:pPr>
      <w:r>
        <w:t xml:space="preserve">This refers to a CMS signature per </w:t>
      </w:r>
      <w:r w:rsidRPr="35C1378D">
        <w:rPr>
          <w:rFonts w:ascii="Helvetica-Bold" w:cs="Helvetica-Bold" w:eastAsia="Helvetica-Bold" w:hAnsi="Helvetica-Bold"/>
          <w:b/>
          <w:bCs/>
          <w:color w:themeColor="text1" w:val="000000"/>
        </w:rPr>
        <w:t>[RFC 3852]</w:t>
      </w:r>
      <w:r>
        <w:t xml:space="preserve"> or prior versions of CMS.</w:t>
      </w:r>
    </w:p>
    <w:p w14:paraId="689B5ABE" w14:textId="77777777" w:rsidP="00FA290A" w:rsidR="001603E3" w:rsidRDefault="001603E3" w:rsidRPr="00575F44">
      <w:pPr>
        <w:pStyle w:val="berschrift3"/>
        <w:numPr>
          <w:ilvl w:val="2"/>
          <w:numId w:val="3"/>
        </w:numPr>
        <w:jc w:val="both"/>
      </w:pPr>
      <w:bookmarkStart w:id="415" w:name="_Toc481065056"/>
      <w:bookmarkStart w:id="416" w:name="_Toc502919440"/>
      <w:r w:rsidRPr="00575F44">
        <w:t>PGP Signature</w:t>
      </w:r>
      <w:bookmarkEnd w:id="415"/>
      <w:bookmarkEnd w:id="416"/>
    </w:p>
    <w:p w14:paraId="2AF51499" w14:textId="77777777" w:rsidP="00FA290A" w:rsidR="001603E3" w:rsidRDefault="35C1378D" w:rsidRPr="00575F44">
      <w:pPr>
        <w:numPr>
          <w:ilvl w:val="0"/>
          <w:numId w:val="18"/>
        </w:numPr>
        <w:jc w:val="both"/>
      </w:pPr>
      <w:r w:rsidRPr="35C1378D">
        <w:rPr>
          <w:b/>
          <w:bCs/>
        </w:rPr>
        <w:t>URI:</w:t>
      </w:r>
      <w:r>
        <w:t xml:space="preserve"> urn:ietf:rfc:2440</w:t>
      </w:r>
    </w:p>
    <w:p w14:paraId="172408CD" w14:textId="77777777" w:rsidP="00FA290A" w:rsidR="001603E3" w:rsidRDefault="35C1378D" w:rsidRPr="00575F44">
      <w:pPr>
        <w:numPr>
          <w:ilvl w:val="0"/>
          <w:numId w:val="18"/>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77777777" w:rsidP="001603E3" w:rsidR="001603E3" w:rsidRDefault="001603E3" w:rsidRPr="00AE0702"/>
    <w:p w14:paraId="635BC0E3" w14:textId="77777777" w:rsidP="00A15457" w:rsidR="00D02429" w:rsidRDefault="00D02429" w:rsidRPr="00A15457"/>
    <w:p w14:paraId="30CD969A" w14:textId="77777777" w:rsidP="00FA290A" w:rsidR="004944BC" w:rsidRDefault="004944BC" w:rsidRPr="00FD22AC">
      <w:pPr>
        <w:pStyle w:val="berschrift1"/>
        <w:numPr>
          <w:ilvl w:val="0"/>
          <w:numId w:val="3"/>
        </w:numPr>
      </w:pPr>
      <w:bookmarkStart w:id="417" w:name="_Toc478074898"/>
      <w:bookmarkStart w:id="418" w:name="_Toc480914758"/>
      <w:bookmarkStart w:id="419" w:name="_Toc481065057"/>
      <w:bookmarkStart w:id="420" w:name="_Toc502919441"/>
      <w:r w:rsidRPr="00FD22AC">
        <w:lastRenderedPageBreak/>
        <w:t>Conformance</w:t>
      </w:r>
      <w:bookmarkEnd w:id="417"/>
      <w:bookmarkEnd w:id="418"/>
      <w:bookmarkEnd w:id="419"/>
      <w:bookmarkEnd w:id="420"/>
    </w:p>
    <w:p w14:paraId="5A1767F6" w14:textId="4692A636" w:rsidP="00FA290A" w:rsidR="004944BC" w:rsidRDefault="004944BC">
      <w:pPr>
        <w:pStyle w:val="berschrift2"/>
        <w:numPr>
          <w:ilvl w:val="1"/>
          <w:numId w:val="3"/>
        </w:numPr>
      </w:pPr>
      <w:bookmarkStart w:id="421" w:name="_Toc478074899"/>
      <w:bookmarkStart w:id="422" w:name="_Toc480914759"/>
      <w:bookmarkStart w:id="423" w:name="_Toc481065058"/>
      <w:bookmarkStart w:id="424" w:name="_Toc502919442"/>
      <w:r>
        <w:t xml:space="preserve">Conformance as a </w:t>
      </w:r>
      <w:r w:rsidR="004030C8">
        <w:t xml:space="preserve">DSS version </w:t>
      </w:r>
      <w:r>
        <w:t>2</w:t>
      </w:r>
      <w:r w:rsidR="004030C8">
        <w:t>.0</w:t>
      </w:r>
      <w:r>
        <w:t xml:space="preserve"> document</w:t>
      </w:r>
      <w:bookmarkEnd w:id="421"/>
      <w:bookmarkEnd w:id="422"/>
      <w:bookmarkEnd w:id="423"/>
      <w:bookmarkEnd w:id="42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425" w:name="_Toc480914760"/>
      <w:bookmarkStart w:id="426" w:name="_Toc481065059"/>
      <w:bookmarkStart w:id="427" w:name="_Toc502919443"/>
      <w:r>
        <w:t>Conformance for XML format</w:t>
      </w:r>
      <w:bookmarkEnd w:id="425"/>
      <w:bookmarkEnd w:id="426"/>
      <w:bookmarkEnd w:id="42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FA290A" w:rsidR="004944BC" w:rsidRDefault="35C1378D" w:rsidRPr="00B9568C">
      <w:pPr>
        <w:pStyle w:val="Listenabsatz"/>
        <w:numPr>
          <w:ilvl w:val="0"/>
          <w:numId w:val="12"/>
        </w:numPr>
      </w:pPr>
      <w:r>
        <w:t>Is well-formed XML.</w:t>
      </w:r>
    </w:p>
    <w:p w14:paraId="577105DB" w14:textId="385DA17B" w:rsidP="00FA290A" w:rsidR="004944BC" w:rsidRDefault="35C1378D" w:rsidRPr="00B9568C">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FA290A" w:rsidR="004944BC" w:rsidRDefault="35C1378D" w:rsidRPr="00B9568C">
      <w:pPr>
        <w:pStyle w:val="Listenabsatz"/>
        <w:numPr>
          <w:ilvl w:val="0"/>
          <w:numId w:val="12"/>
        </w:numPr>
      </w:pPr>
      <w:r>
        <w:t>Is valid XML.</w:t>
      </w:r>
    </w:p>
    <w:p w14:paraId="198278B0" w14:textId="2E6EF453" w:rsidP="004944BC" w:rsidR="004944BC" w:rsidRDefault="004944BC">
      <w:r>
        <w:t>∆ [</w:t>
      </w:r>
      <w:bookmarkStart w:id="428" w:name="confValidCSAFCVRFXML"/>
      <w:r w:rsidR="00A15457">
        <w:rPr>
          <w:color w:val="FF0000"/>
        </w:rPr>
        <w:t>DSS-5</w:t>
      </w:r>
      <w:r w:rsidRPr="00D37FDA">
        <w:rPr>
          <w:color w:val="FF0000"/>
        </w:rPr>
        <w:t>.1</w:t>
      </w:r>
      <w:r w:rsidR="00A15457">
        <w:rPr>
          <w:color w:val="FF0000"/>
        </w:rPr>
        <w:t>.1</w:t>
      </w:r>
      <w:r w:rsidRPr="00D37FDA">
        <w:rPr>
          <w:color w:val="FF0000"/>
        </w:rPr>
        <w:t>-1</w:t>
      </w:r>
      <w:bookmarkEnd w:id="428"/>
      <w:r>
        <w:t>]</w:t>
      </w:r>
    </w:p>
    <w:p w14:paraId="3D5CC809" w14:textId="77777777" w:rsidP="004944BC" w:rsidR="004944BC" w:rsidRDefault="004944BC"/>
    <w:p w14:paraId="06C6B765" w14:textId="00AA7A7D" w:rsidP="00A15457" w:rsidR="00A15457" w:rsidRDefault="00A15457">
      <w:pPr>
        <w:pStyle w:val="berschrift3"/>
      </w:pPr>
      <w:bookmarkStart w:id="429" w:name="_Toc480914761"/>
      <w:bookmarkStart w:id="430" w:name="_Toc481065060"/>
      <w:bookmarkStart w:id="431" w:name="_Toc502919444"/>
      <w:r>
        <w:t>Conformance for JSON format</w:t>
      </w:r>
      <w:bookmarkEnd w:id="429"/>
      <w:bookmarkEnd w:id="430"/>
      <w:bookmarkEnd w:id="43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FA290A" w:rsidR="00A15457" w:rsidRDefault="35C1378D">
      <w:pPr>
        <w:pStyle w:val="Listenabsatz"/>
        <w:numPr>
          <w:ilvl w:val="0"/>
          <w:numId w:val="13"/>
        </w:numPr>
      </w:pPr>
      <w:r>
        <w:t>Is valid JSON</w:t>
      </w:r>
    </w:p>
    <w:p w14:paraId="24E7E20E" w14:textId="0E7078CE" w:rsidP="00FA290A" w:rsidR="00A15457" w:rsidRDefault="35C1378D" w:rsidRPr="00B9568C">
      <w:pPr>
        <w:pStyle w:val="Listenabsatz"/>
        <w:numPr>
          <w:ilvl w:val="0"/>
          <w:numId w:val="13"/>
        </w:numPr>
      </w:pPr>
      <w:r>
        <w:t>Other COUNT_ME minus 1 criteria …</w:t>
      </w:r>
    </w:p>
    <w:p w14:paraId="69266AA3" w14:textId="0BD7273E" w:rsidP="00FA290A" w:rsidR="00A15457" w:rsidRDefault="00A15457" w:rsidRPr="00B9568C">
      <w:pPr>
        <w:pStyle w:val="Listenabsatz"/>
        <w:numPr>
          <w:ilvl w:val="0"/>
          <w:numId w:val="12"/>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FA290A" w:rsidR="004944BC" w:rsidRDefault="004944BC">
      <w:pPr>
        <w:pStyle w:val="AppendixHeading1"/>
        <w:numPr>
          <w:ilvl w:val="0"/>
          <w:numId w:val="7"/>
        </w:numPr>
      </w:pPr>
      <w:bookmarkStart w:id="432" w:name="_Toc85472897"/>
      <w:bookmarkStart w:id="433" w:name="_Toc287332012"/>
      <w:bookmarkStart w:id="434" w:name="_Toc478074900"/>
      <w:bookmarkStart w:id="435" w:name="_Toc480914769"/>
      <w:bookmarkStart w:id="436" w:name="_Toc481065063"/>
      <w:bookmarkStart w:id="437" w:name="_Toc502919445"/>
      <w:r>
        <w:lastRenderedPageBreak/>
        <w:t>Acknowledgments</w:t>
      </w:r>
      <w:bookmarkEnd w:id="432"/>
      <w:bookmarkEnd w:id="433"/>
      <w:bookmarkEnd w:id="434"/>
      <w:bookmarkEnd w:id="435"/>
      <w:bookmarkEnd w:id="436"/>
      <w:bookmarkEnd w:id="43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C16DC">
      <w:pPr>
        <w:pStyle w:val="Contributor"/>
        <w:rPr>
          <w:lang w:val="de-DE"/>
        </w:rPr>
      </w:pPr>
      <w:r w:rsidRPr="35C1378D">
        <w:rPr>
          <w:lang w:val="de-DE"/>
        </w:rPr>
        <w:t>Andreas Kuehne, Individual</w:t>
      </w:r>
    </w:p>
    <w:p w14:paraId="38579CCF" w14:textId="28262DF5" w:rsidP="35C1378D" w:rsidR="004944BC" w:rsidRDefault="35C1378D" w:rsidRPr="004030C8">
      <w:pPr>
        <w:pStyle w:val="Contributor"/>
        <w:rPr>
          <w:lang w:val="de-DE"/>
        </w:rPr>
      </w:pPr>
      <w:r w:rsidRPr="35C1378D">
        <w:rPr>
          <w:lang w:val="de-DE"/>
        </w:rPr>
        <w:t>Andreas Reiter, A-SIT, Zentrum fuer sichere Informationstechnologie Austria</w:t>
      </w:r>
    </w:p>
    <w:p w14:paraId="3C412C52" w14:textId="77777777" w:rsidP="004030C8" w:rsidR="004030C8" w:rsidRDefault="35C1378D">
      <w:pPr>
        <w:pStyle w:val="Contributor"/>
      </w:pPr>
      <w:r>
        <w:t>Chet Ensign, OASIS</w:t>
      </w:r>
    </w:p>
    <w:p w14:paraId="65CAC70B" w14:textId="31049E90" w:rsidP="004944BC" w:rsidR="004030C8" w:rsidRDefault="35C1378D">
      <w:pPr>
        <w:pStyle w:val="Contributor"/>
      </w:pPr>
      <w:r>
        <w:t>Detlef</w:t>
      </w:r>
      <w:r w:rsidRPr="746A6BBB">
        <w:t xml:space="preserve"> </w:t>
      </w:r>
      <w:r>
        <w:t>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P="004944BC" w:rsidR="004030C8" w:rsidRDefault="35C1378D">
      <w:pPr>
        <w:pStyle w:val="Contributor"/>
      </w:pPr>
      <w:r>
        <w:t>Mark Klamerus, Individual</w:t>
      </w:r>
    </w:p>
    <w:p w14:paraId="38057668" w14:textId="0E485613" w:rsidP="35C1378D" w:rsidR="004030C8" w:rsidRDefault="35C1378D" w:rsidRPr="004030C8">
      <w:pPr>
        <w:pStyle w:val="Contributor"/>
        <w:rPr>
          <w:lang w:val="de-DE"/>
        </w:rPr>
      </w:pPr>
      <w:r>
        <w:t>Michael Yatsko</w:t>
      </w:r>
      <w:r w:rsidRPr="35C1378D">
        <w:rPr>
          <w:lang w:val="de-DE"/>
        </w:rPr>
        <w:t>, DocuSign, Inc.</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13313794" w14:textId="5E55E2E5" w:rsidP="003B4D27" w:rsidR="002062A5" w:rsidRDefault="002062A5">
      <w:pPr>
        <w:pStyle w:val="AppendixHeading1"/>
        <w:numPr>
          <w:ilvl w:val="0"/>
          <w:numId w:val="0"/>
        </w:numPr>
      </w:pPr>
    </w:p>
    <w:p w14:paraId="632F0228" w14:textId="39ACD181" w:rsidP="00FA290A" w:rsidR="004944BC" w:rsidRDefault="004944BC">
      <w:pPr>
        <w:pStyle w:val="AppendixHeading1"/>
        <w:numPr>
          <w:ilvl w:val="0"/>
          <w:numId w:val="7"/>
        </w:numPr>
      </w:pPr>
      <w:bookmarkStart w:id="438" w:name="_Toc478074901"/>
      <w:bookmarkStart w:id="439" w:name="_Toc480914770"/>
      <w:bookmarkStart w:id="440" w:name="_Toc481065064"/>
      <w:bookmarkStart w:id="441" w:name="_Toc502919446"/>
      <w:r w:rsidRPr="00D37FDA">
        <w:lastRenderedPageBreak/>
        <w:t xml:space="preserve">Table of </w:t>
      </w:r>
      <w:r w:rsidR="00CE1DE7">
        <w:t xml:space="preserve">Types, </w:t>
      </w:r>
      <w:r w:rsidRPr="00D37FDA">
        <w:t>Elements and Attributes</w:t>
      </w:r>
      <w:bookmarkEnd w:id="438"/>
      <w:bookmarkEnd w:id="439"/>
      <w:bookmarkEnd w:id="440"/>
      <w:bookmarkEnd w:id="441"/>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051FB5B" w14:textId="0C3F5F24" w:rsidP="00D04D01" w:rsidR="004944BC" w:rsidRDefault="004944BC" w:rsidRPr="009F0C8B">
      <w:pPr>
        <w:pStyle w:val="Verzeichnis1"/>
        <w:rPr>
          <w:lang w:val="de-DE"/>
        </w:rPr>
        <w:sectPr w:rsidR="004944BC" w:rsidRPr="009F0C8B" w:rsidSect="009C16DC">
          <w:type w:val="continuous"/>
          <w:pgSz w:code="1" w:h="15840" w:w="12240"/>
          <w:pgMar w:bottom="720" w:footer="720" w:gutter="0" w:header="720" w:left="1440" w:right="1440" w:top="144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P="00D04D01" w:rsidR="004944BC" w:rsidRDefault="004944BC" w:rsidRPr="009F0C8B">
      <w:pPr>
        <w:pStyle w:val="Verzeichnis1"/>
        <w:rPr>
          <w:lang w:val="de-DE"/>
        </w:rPr>
      </w:pPr>
    </w:p>
    <w:p w14:paraId="680CAB7A" w14:textId="77777777" w:rsidP="00FA290A" w:rsidR="004944BC" w:rsidRDefault="004944BC">
      <w:pPr>
        <w:pStyle w:val="AppendixHeading1"/>
        <w:numPr>
          <w:ilvl w:val="0"/>
          <w:numId w:val="7"/>
        </w:numPr>
      </w:pPr>
      <w:bookmarkStart w:id="442" w:name="_Toc478074902"/>
      <w:bookmarkStart w:id="443" w:name="_Toc480914771"/>
      <w:bookmarkStart w:id="444" w:name="_Toc481065065"/>
      <w:bookmarkStart w:id="445" w:name="_Toc502919447"/>
      <w:r>
        <w:lastRenderedPageBreak/>
        <w:t>List of Figures</w:t>
      </w:r>
      <w:bookmarkEnd w:id="442"/>
      <w:bookmarkEnd w:id="443"/>
      <w:bookmarkEnd w:id="444"/>
      <w:bookmarkEnd w:id="445"/>
    </w:p>
    <w:p w14:paraId="19FB7D9A" w14:textId="485959CE" w:rsidR="003B4D27" w:rsidRDefault="004944BC">
      <w:pPr>
        <w:pStyle w:val="Abbildungsverzeichnis"/>
        <w:rPr>
          <w:rFonts w:asciiTheme="minorHAnsi" w:cstheme="minorBidi" w:eastAsiaTheme="minorEastAsia" w:hAnsiTheme="minorHAnsi"/>
          <w:noProof/>
          <w:sz w:val="22"/>
          <w:szCs w:val="22"/>
          <w:lang w:eastAsia="en-GB" w:val="en-GB"/>
        </w:rPr>
      </w:pPr>
      <w:r>
        <w:fldChar w:fldCharType="begin"/>
      </w:r>
      <w:r>
        <w:instrText xml:space="preserve"> TOC \c "Figure" </w:instrText>
      </w:r>
      <w:r>
        <w:fldChar w:fldCharType="separate"/>
      </w:r>
      <w:r w:rsidR="003B4D27">
        <w:rPr>
          <w:noProof/>
        </w:rPr>
        <w:t>Figure 1</w:t>
      </w:r>
      <w:r w:rsidR="003B4D27">
        <w:rPr>
          <w:noProof/>
        </w:rPr>
        <w:tab/>
      </w:r>
      <w:r w:rsidR="003B4D27">
        <w:rPr>
          <w:noProof/>
        </w:rPr>
        <w:fldChar w:fldCharType="begin"/>
      </w:r>
      <w:r w:rsidR="003B4D27">
        <w:rPr>
          <w:noProof/>
        </w:rPr>
        <w:instrText xml:space="preserve"> PAGEREF _Toc502919131 \h </w:instrText>
      </w:r>
      <w:r w:rsidR="003B4D27">
        <w:rPr>
          <w:noProof/>
        </w:rPr>
      </w:r>
      <w:r w:rsidR="003B4D27">
        <w:rPr>
          <w:noProof/>
        </w:rPr>
        <w:fldChar w:fldCharType="separate"/>
      </w:r>
      <w:r w:rsidR="003B4D27">
        <w:rPr>
          <w:noProof/>
        </w:rPr>
        <w:t>15</w:t>
      </w:r>
      <w:r w:rsidR="003B4D27">
        <w:rPr>
          <w:noProof/>
        </w:rPr>
        <w:fldChar w:fldCharType="end"/>
      </w:r>
    </w:p>
    <w:p w14:paraId="600E3404" w14:textId="63C88AD1"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2</w:t>
      </w:r>
      <w:r>
        <w:rPr>
          <w:noProof/>
        </w:rPr>
        <w:tab/>
      </w:r>
      <w:r>
        <w:rPr>
          <w:noProof/>
        </w:rPr>
        <w:fldChar w:fldCharType="begin"/>
      </w:r>
      <w:r>
        <w:rPr>
          <w:noProof/>
        </w:rPr>
        <w:instrText xml:space="preserve"> PAGEREF _Toc502919132 \h </w:instrText>
      </w:r>
      <w:r>
        <w:rPr>
          <w:noProof/>
        </w:rPr>
      </w:r>
      <w:r>
        <w:rPr>
          <w:noProof/>
        </w:rPr>
        <w:fldChar w:fldCharType="separate"/>
      </w:r>
      <w:r>
        <w:rPr>
          <w:noProof/>
        </w:rPr>
        <w:t>117</w:t>
      </w:r>
      <w:r>
        <w:rPr>
          <w:noProof/>
        </w:rPr>
        <w:fldChar w:fldCharType="end"/>
      </w:r>
    </w:p>
    <w:p w14:paraId="1BEE6AB3" w14:textId="63CFDB48"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3</w:t>
      </w:r>
      <w:r>
        <w:rPr>
          <w:noProof/>
        </w:rPr>
        <w:tab/>
      </w:r>
      <w:r>
        <w:rPr>
          <w:noProof/>
        </w:rPr>
        <w:fldChar w:fldCharType="begin"/>
      </w:r>
      <w:r>
        <w:rPr>
          <w:noProof/>
        </w:rPr>
        <w:instrText xml:space="preserve"> PAGEREF _Toc502919133 \h </w:instrText>
      </w:r>
      <w:r>
        <w:rPr>
          <w:noProof/>
        </w:rPr>
      </w:r>
      <w:r>
        <w:rPr>
          <w:noProof/>
        </w:rPr>
        <w:fldChar w:fldCharType="separate"/>
      </w:r>
      <w:r>
        <w:rPr>
          <w:noProof/>
        </w:rPr>
        <w:t>117</w:t>
      </w:r>
      <w:r>
        <w:rPr>
          <w:noProof/>
        </w:rPr>
        <w:fldChar w:fldCharType="end"/>
      </w:r>
    </w:p>
    <w:p w14:paraId="2480286D" w14:textId="190F568D"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4</w:t>
      </w:r>
      <w:r>
        <w:rPr>
          <w:noProof/>
        </w:rPr>
        <w:tab/>
      </w:r>
      <w:r>
        <w:rPr>
          <w:noProof/>
        </w:rPr>
        <w:fldChar w:fldCharType="begin"/>
      </w:r>
      <w:r>
        <w:rPr>
          <w:noProof/>
        </w:rPr>
        <w:instrText xml:space="preserve"> PAGEREF _Toc502919134 \h </w:instrText>
      </w:r>
      <w:r>
        <w:rPr>
          <w:noProof/>
        </w:rPr>
      </w:r>
      <w:r>
        <w:rPr>
          <w:noProof/>
        </w:rPr>
        <w:fldChar w:fldCharType="separate"/>
      </w:r>
      <w:r>
        <w:rPr>
          <w:noProof/>
        </w:rPr>
        <w:t>118</w:t>
      </w:r>
      <w:r>
        <w:rPr>
          <w:noProof/>
        </w:rPr>
        <w:fldChar w:fldCharType="end"/>
      </w:r>
    </w:p>
    <w:p w14:paraId="639B9771" w14:textId="23EDEBA6"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5</w:t>
      </w:r>
      <w:r>
        <w:rPr>
          <w:noProof/>
        </w:rPr>
        <w:tab/>
      </w:r>
      <w:r>
        <w:rPr>
          <w:noProof/>
        </w:rPr>
        <w:fldChar w:fldCharType="begin"/>
      </w:r>
      <w:r>
        <w:rPr>
          <w:noProof/>
        </w:rPr>
        <w:instrText xml:space="preserve"> PAGEREF _Toc502919135 \h </w:instrText>
      </w:r>
      <w:r>
        <w:rPr>
          <w:noProof/>
        </w:rPr>
      </w:r>
      <w:r>
        <w:rPr>
          <w:noProof/>
        </w:rPr>
        <w:fldChar w:fldCharType="separate"/>
      </w:r>
      <w:r>
        <w:rPr>
          <w:noProof/>
        </w:rPr>
        <w:t>120</w:t>
      </w:r>
      <w:r>
        <w:rPr>
          <w:noProof/>
        </w:rPr>
        <w:fldChar w:fldCharType="end"/>
      </w:r>
    </w:p>
    <w:p w14:paraId="630DAC94" w14:textId="5DF1D50B"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6</w:t>
      </w:r>
      <w:r>
        <w:rPr>
          <w:noProof/>
        </w:rPr>
        <w:tab/>
      </w:r>
      <w:r>
        <w:rPr>
          <w:noProof/>
        </w:rPr>
        <w:fldChar w:fldCharType="begin"/>
      </w:r>
      <w:r>
        <w:rPr>
          <w:noProof/>
        </w:rPr>
        <w:instrText xml:space="preserve"> PAGEREF _Toc502919136 \h </w:instrText>
      </w:r>
      <w:r>
        <w:rPr>
          <w:noProof/>
        </w:rPr>
      </w:r>
      <w:r>
        <w:rPr>
          <w:noProof/>
        </w:rPr>
        <w:fldChar w:fldCharType="separate"/>
      </w:r>
      <w:r>
        <w:rPr>
          <w:noProof/>
        </w:rPr>
        <w:t>121</w:t>
      </w:r>
      <w:r>
        <w:rPr>
          <w:noProof/>
        </w:rPr>
        <w:fldChar w:fldCharType="end"/>
      </w:r>
    </w:p>
    <w:p w14:paraId="1EA2A480" w14:textId="794252E8"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7</w:t>
      </w:r>
      <w:r>
        <w:rPr>
          <w:noProof/>
        </w:rPr>
        <w:tab/>
      </w:r>
      <w:r>
        <w:rPr>
          <w:noProof/>
        </w:rPr>
        <w:fldChar w:fldCharType="begin"/>
      </w:r>
      <w:r>
        <w:rPr>
          <w:noProof/>
        </w:rPr>
        <w:instrText xml:space="preserve"> PAGEREF _Toc502919137 \h </w:instrText>
      </w:r>
      <w:r>
        <w:rPr>
          <w:noProof/>
        </w:rPr>
      </w:r>
      <w:r>
        <w:rPr>
          <w:noProof/>
        </w:rPr>
        <w:fldChar w:fldCharType="separate"/>
      </w:r>
      <w:r>
        <w:rPr>
          <w:noProof/>
        </w:rPr>
        <w:t>121</w:t>
      </w:r>
      <w:r>
        <w:rPr>
          <w:noProof/>
        </w:rPr>
        <w:fldChar w:fldCharType="end"/>
      </w:r>
    </w:p>
    <w:p w14:paraId="608D8A34" w14:textId="0DD5C325"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8</w:t>
      </w:r>
      <w:r>
        <w:rPr>
          <w:noProof/>
        </w:rPr>
        <w:tab/>
      </w:r>
      <w:r>
        <w:rPr>
          <w:noProof/>
        </w:rPr>
        <w:fldChar w:fldCharType="begin"/>
      </w:r>
      <w:r>
        <w:rPr>
          <w:noProof/>
        </w:rPr>
        <w:instrText xml:space="preserve"> PAGEREF _Toc502919138 \h </w:instrText>
      </w:r>
      <w:r>
        <w:rPr>
          <w:noProof/>
        </w:rPr>
      </w:r>
      <w:r>
        <w:rPr>
          <w:noProof/>
        </w:rPr>
        <w:fldChar w:fldCharType="separate"/>
      </w:r>
      <w:r>
        <w:rPr>
          <w:noProof/>
        </w:rPr>
        <w:t>124</w:t>
      </w:r>
      <w:r>
        <w:rPr>
          <w:noProof/>
        </w:rPr>
        <w:fldChar w:fldCharType="end"/>
      </w:r>
    </w:p>
    <w:p w14:paraId="30FBE693" w14:textId="06FFE6AA"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9</w:t>
      </w:r>
      <w:r>
        <w:rPr>
          <w:noProof/>
        </w:rPr>
        <w:tab/>
      </w:r>
      <w:r>
        <w:rPr>
          <w:noProof/>
        </w:rPr>
        <w:fldChar w:fldCharType="begin"/>
      </w:r>
      <w:r>
        <w:rPr>
          <w:noProof/>
        </w:rPr>
        <w:instrText xml:space="preserve"> PAGEREF _Toc502919139 \h </w:instrText>
      </w:r>
      <w:r>
        <w:rPr>
          <w:noProof/>
        </w:rPr>
      </w:r>
      <w:r>
        <w:rPr>
          <w:noProof/>
        </w:rPr>
        <w:fldChar w:fldCharType="separate"/>
      </w:r>
      <w:r>
        <w:rPr>
          <w:noProof/>
        </w:rPr>
        <w:t>125</w:t>
      </w:r>
      <w:r>
        <w:rPr>
          <w:noProof/>
        </w:rPr>
        <w:fldChar w:fldCharType="end"/>
      </w:r>
    </w:p>
    <w:p w14:paraId="4AC96EA4" w14:textId="6A618858"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0</w:t>
      </w:r>
      <w:r>
        <w:rPr>
          <w:noProof/>
        </w:rPr>
        <w:tab/>
      </w:r>
      <w:r>
        <w:rPr>
          <w:noProof/>
        </w:rPr>
        <w:fldChar w:fldCharType="begin"/>
      </w:r>
      <w:r>
        <w:rPr>
          <w:noProof/>
        </w:rPr>
        <w:instrText xml:space="preserve"> PAGEREF _Toc502919140 \h </w:instrText>
      </w:r>
      <w:r>
        <w:rPr>
          <w:noProof/>
        </w:rPr>
      </w:r>
      <w:r>
        <w:rPr>
          <w:noProof/>
        </w:rPr>
        <w:fldChar w:fldCharType="separate"/>
      </w:r>
      <w:r>
        <w:rPr>
          <w:noProof/>
        </w:rPr>
        <w:t>126</w:t>
      </w:r>
      <w:r>
        <w:rPr>
          <w:noProof/>
        </w:rPr>
        <w:fldChar w:fldCharType="end"/>
      </w:r>
    </w:p>
    <w:p w14:paraId="2CA6703B" w14:textId="73200128"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1</w:t>
      </w:r>
      <w:r>
        <w:rPr>
          <w:noProof/>
        </w:rPr>
        <w:tab/>
      </w:r>
      <w:r>
        <w:rPr>
          <w:noProof/>
        </w:rPr>
        <w:fldChar w:fldCharType="begin"/>
      </w:r>
      <w:r>
        <w:rPr>
          <w:noProof/>
        </w:rPr>
        <w:instrText xml:space="preserve"> PAGEREF _Toc502919141 \h </w:instrText>
      </w:r>
      <w:r>
        <w:rPr>
          <w:noProof/>
        </w:rPr>
      </w:r>
      <w:r>
        <w:rPr>
          <w:noProof/>
        </w:rPr>
        <w:fldChar w:fldCharType="separate"/>
      </w:r>
      <w:r>
        <w:rPr>
          <w:noProof/>
        </w:rPr>
        <w:t>127</w:t>
      </w:r>
      <w:r>
        <w:rPr>
          <w:noProof/>
        </w:rPr>
        <w:fldChar w:fldCharType="end"/>
      </w:r>
    </w:p>
    <w:p w14:paraId="082C5B6F" w14:textId="77420F2F"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2</w:t>
      </w:r>
      <w:r>
        <w:rPr>
          <w:noProof/>
        </w:rPr>
        <w:tab/>
      </w:r>
      <w:r>
        <w:rPr>
          <w:noProof/>
        </w:rPr>
        <w:fldChar w:fldCharType="begin"/>
      </w:r>
      <w:r>
        <w:rPr>
          <w:noProof/>
        </w:rPr>
        <w:instrText xml:space="preserve"> PAGEREF _Toc502919142 \h </w:instrText>
      </w:r>
      <w:r>
        <w:rPr>
          <w:noProof/>
        </w:rPr>
      </w:r>
      <w:r>
        <w:rPr>
          <w:noProof/>
        </w:rPr>
        <w:fldChar w:fldCharType="separate"/>
      </w:r>
      <w:r>
        <w:rPr>
          <w:noProof/>
        </w:rPr>
        <w:t>129</w:t>
      </w:r>
      <w:r>
        <w:rPr>
          <w:noProof/>
        </w:rPr>
        <w:fldChar w:fldCharType="end"/>
      </w:r>
    </w:p>
    <w:p w14:paraId="28BC5631" w14:textId="75224EF4"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3</w:t>
      </w:r>
      <w:r>
        <w:rPr>
          <w:noProof/>
        </w:rPr>
        <w:tab/>
      </w:r>
      <w:r>
        <w:rPr>
          <w:noProof/>
        </w:rPr>
        <w:fldChar w:fldCharType="begin"/>
      </w:r>
      <w:r>
        <w:rPr>
          <w:noProof/>
        </w:rPr>
        <w:instrText xml:space="preserve"> PAGEREF _Toc502919143 \h </w:instrText>
      </w:r>
      <w:r>
        <w:rPr>
          <w:noProof/>
        </w:rPr>
      </w:r>
      <w:r>
        <w:rPr>
          <w:noProof/>
        </w:rPr>
        <w:fldChar w:fldCharType="separate"/>
      </w:r>
      <w:r>
        <w:rPr>
          <w:noProof/>
        </w:rPr>
        <w:t>130</w:t>
      </w:r>
      <w:r>
        <w:rPr>
          <w:noProof/>
        </w:rPr>
        <w:fldChar w:fldCharType="end"/>
      </w:r>
    </w:p>
    <w:p w14:paraId="5C43575D" w14:textId="57C2A6A7"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4</w:t>
      </w:r>
      <w:r>
        <w:rPr>
          <w:noProof/>
        </w:rPr>
        <w:tab/>
      </w:r>
      <w:r>
        <w:rPr>
          <w:noProof/>
        </w:rPr>
        <w:fldChar w:fldCharType="begin"/>
      </w:r>
      <w:r>
        <w:rPr>
          <w:noProof/>
        </w:rPr>
        <w:instrText xml:space="preserve"> PAGEREF _Toc502919144 \h </w:instrText>
      </w:r>
      <w:r>
        <w:rPr>
          <w:noProof/>
        </w:rPr>
      </w:r>
      <w:r>
        <w:rPr>
          <w:noProof/>
        </w:rPr>
        <w:fldChar w:fldCharType="separate"/>
      </w:r>
      <w:r>
        <w:rPr>
          <w:noProof/>
        </w:rPr>
        <w:t>131</w:t>
      </w:r>
      <w:r>
        <w:rPr>
          <w:noProof/>
        </w:rPr>
        <w:fldChar w:fldCharType="end"/>
      </w:r>
    </w:p>
    <w:p w14:paraId="1E7B6227" w14:textId="4C8DB97A" w:rsidR="003B4D27" w:rsidRDefault="003B4D27">
      <w:pPr>
        <w:pStyle w:val="Abbildungsverzeichnis"/>
        <w:rPr>
          <w:rFonts w:asciiTheme="minorHAnsi" w:cstheme="minorBidi" w:eastAsiaTheme="minorEastAsia" w:hAnsiTheme="minorHAnsi"/>
          <w:noProof/>
          <w:sz w:val="22"/>
          <w:szCs w:val="22"/>
          <w:lang w:eastAsia="en-GB" w:val="en-GB"/>
        </w:rPr>
      </w:pPr>
      <w:r>
        <w:rPr>
          <w:noProof/>
        </w:rPr>
        <w:t>Figure 15</w:t>
      </w:r>
      <w:r>
        <w:rPr>
          <w:noProof/>
        </w:rPr>
        <w:tab/>
      </w:r>
      <w:r>
        <w:rPr>
          <w:noProof/>
        </w:rPr>
        <w:fldChar w:fldCharType="begin"/>
      </w:r>
      <w:r>
        <w:rPr>
          <w:noProof/>
        </w:rPr>
        <w:instrText xml:space="preserve"> PAGEREF _Toc502919145 \h </w:instrText>
      </w:r>
      <w:r>
        <w:rPr>
          <w:noProof/>
        </w:rPr>
      </w:r>
      <w:r>
        <w:rPr>
          <w:noProof/>
        </w:rPr>
        <w:fldChar w:fldCharType="separate"/>
      </w:r>
      <w:r>
        <w:rPr>
          <w:noProof/>
        </w:rPr>
        <w:t>132</w:t>
      </w:r>
      <w:r>
        <w:rPr>
          <w:noProof/>
        </w:rPr>
        <w:fldChar w:fldCharType="end"/>
      </w:r>
    </w:p>
    <w:p w14:paraId="78AE2B8C" w14:textId="61FBF539" w:rsidP="004944BC" w:rsidR="004944BC" w:rsidRDefault="004944BC">
      <w:r>
        <w:fldChar w:fldCharType="end"/>
      </w:r>
    </w:p>
    <w:p w14:paraId="7EBC6DBD" w14:textId="77777777" w:rsidP="00FA290A" w:rsidR="00C47282" w:rsidRDefault="00C47282">
      <w:pPr>
        <w:pStyle w:val="AppendixHeading1"/>
        <w:numPr>
          <w:ilvl w:val="0"/>
          <w:numId w:val="7"/>
        </w:numPr>
      </w:pPr>
      <w:bookmarkStart w:id="446" w:name="_Toc478074914"/>
      <w:bookmarkStart w:id="447" w:name="_Toc480914772"/>
      <w:bookmarkStart w:id="448" w:name="_Toc481065066"/>
      <w:bookmarkStart w:id="449" w:name="_Toc502919448"/>
      <w:r>
        <w:lastRenderedPageBreak/>
        <w:t>Index</w:t>
      </w:r>
      <w:bookmarkEnd w:id="446"/>
      <w:bookmarkEnd w:id="447"/>
      <w:bookmarkEnd w:id="448"/>
      <w:bookmarkEnd w:id="449"/>
    </w:p>
    <w:p w14:paraId="1C2FF1FA" w14:textId="77777777" w:rsidP="00C47282" w:rsidR="00C85247" w:rsidRDefault="00C47282">
      <w:pPr>
        <w:rPr>
          <w:noProof/>
        </w:rPr>
        <w:sectPr w:rsidR="00C85247" w:rsidSect="00C85247">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7662C6BA" w14:textId="77777777" w:rsidR="00C85247" w:rsidRDefault="00C85247">
      <w:pPr>
        <w:pStyle w:val="Index1"/>
        <w:tabs>
          <w:tab w:leader="dot" w:pos="4310" w:val="right"/>
        </w:tabs>
        <w:rPr>
          <w:noProof/>
        </w:rPr>
      </w:pPr>
      <w:r>
        <w:rPr>
          <w:noProof/>
        </w:rPr>
        <w:lastRenderedPageBreak/>
        <w:t>DateTime  13</w:t>
      </w:r>
    </w:p>
    <w:p w14:paraId="1A52508D" w14:textId="62E8E898" w:rsidP="00C47282" w:rsidR="00C85247" w:rsidRDefault="00C85247">
      <w:pPr>
        <w:rPr>
          <w:noProof/>
        </w:rPr>
        <w:sectPr w:rsidR="00C85247" w:rsidSect="00C85247">
          <w:type w:val="continuous"/>
          <w:pgSz w:code="1" w:h="15840" w:w="12240"/>
          <w:pgMar w:bottom="720" w:footer="720" w:gutter="0" w:header="720" w:left="1440" w:right="1440" w:top="1440"/>
          <w:cols w:num="2" w:space="720"/>
          <w:docGrid w:linePitch="360"/>
        </w:sectPr>
      </w:pPr>
    </w:p>
    <w:p w14:paraId="52C7A3EA" w14:textId="666A6284" w:rsidP="00C47282" w:rsidR="00C47282" w:rsidRDefault="00C47282" w:rsidRPr="009E694E">
      <w:r>
        <w:lastRenderedPageBreak/>
        <w:fldChar w:fldCharType="end"/>
      </w:r>
    </w:p>
    <w:p w14:paraId="1A2D5A08" w14:textId="77777777" w:rsidP="004944BC" w:rsidR="00C47282" w:rsidRDefault="00C47282" w:rsidRPr="00D37FDA"/>
    <w:p w14:paraId="32523721" w14:textId="435A5DA4" w:rsidP="008C100C" w:rsidR="0052099F" w:rsidRDefault="00A15457">
      <w:pPr>
        <w:pStyle w:val="AppendixHeading1"/>
      </w:pPr>
      <w:bookmarkStart w:id="450" w:name="_Toc480914773"/>
      <w:bookmarkStart w:id="451" w:name="_Toc481065067"/>
      <w:bookmarkStart w:id="452" w:name="_Toc502919449"/>
      <w:r>
        <w:lastRenderedPageBreak/>
        <w:t>JSON Helpers</w:t>
      </w:r>
      <w:bookmarkEnd w:id="450"/>
      <w:bookmarkEnd w:id="451"/>
      <w:bookmarkEnd w:id="452"/>
    </w:p>
    <w:p w14:paraId="1719C901" w14:textId="61A39307" w:rsidP="00225C3B" w:rsidR="00225C3B" w:rsidRDefault="35C1378D">
      <w:r>
        <w:t>Here we may offer guidance on helping to make the DSS world look even more JSONesque</w:t>
      </w:r>
    </w:p>
    <w:p w14:paraId="7A30769F" w14:textId="77777777" w:rsidP="00A05FDF" w:rsidR="00A05FDF" w:rsidRDefault="00A05FDF">
      <w:pPr>
        <w:pStyle w:val="AppendixHeading1"/>
      </w:pPr>
      <w:bookmarkStart w:id="453" w:name="_Toc85472898"/>
      <w:bookmarkStart w:id="454" w:name="_Toc287332014"/>
      <w:bookmarkStart w:id="455" w:name="_Toc480914774"/>
      <w:bookmarkStart w:id="456" w:name="_Toc481065068"/>
      <w:bookmarkStart w:id="457" w:name="_Toc502919450"/>
      <w:r>
        <w:lastRenderedPageBreak/>
        <w:t>Revision History</w:t>
      </w:r>
      <w:bookmarkEnd w:id="453"/>
      <w:bookmarkEnd w:id="454"/>
      <w:bookmarkEnd w:id="455"/>
      <w:bookmarkEnd w:id="456"/>
      <w:bookmarkEnd w:id="457"/>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C85247">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tefan Hagen" w:date="2017-04-25T20:17:00Z" w:initials="SH">
    <w:p w14:paraId="07329612" w14:textId="79791C07" w:rsidR="00DB4390" w:rsidRDefault="00DB4390">
      <w:pPr>
        <w:pStyle w:val="Kommentartext"/>
      </w:pPr>
      <w:r>
        <w:rPr>
          <w:rStyle w:val="Kommentarzeichen"/>
        </w:rPr>
        <w:annotationRef/>
      </w:r>
      <w:r>
        <w:t>The online view of the ToC entries are possibly like "1Introduction8" but this renders in Word OK so no need to fiddle with these artefacts ;-)</w:t>
      </w:r>
    </w:p>
  </w:comment>
  <w:comment w:id="106" w:author="Juan Carlos Cruellas" w:date="2017-05-08T18:50:00Z" w:initials="JC">
    <w:p w14:paraId="068D1115" w14:textId="0FAF4DE3" w:rsidR="00DB4390" w:rsidRDefault="00DB4390">
      <w:pPr>
        <w:pStyle w:val="Kommentartext"/>
      </w:pPr>
      <w:r>
        <w:rPr>
          <w:rStyle w:val="Kommentarzeichen"/>
        </w:rPr>
        <w:annotationRef/>
      </w:r>
      <w:r>
        <w:t xml:space="preserve">I would say that all the values of dateTime are of type xsd:dateTime, </w:t>
      </w:r>
    </w:p>
    <w:p w14:paraId="7F1B8596" w14:textId="356E24B7" w:rsidR="00DB4390" w:rsidRDefault="00DB4390">
      <w:pPr>
        <w:pStyle w:val="Kommentartext"/>
      </w:pPr>
      <w:r>
        <w:t>Are we sure that the requirements expressed here fit with the xsd:dateTime XMLSchema type?</w:t>
      </w:r>
    </w:p>
  </w:comment>
  <w:comment w:id="107" w:author="Stefan Hagen" w:date="2017-07-17T14:30:00Z" w:initials="SH">
    <w:p w14:paraId="14683599" w14:textId="0375D1C5" w:rsidR="00DB4390" w:rsidRDefault="00DB4390">
      <w:pPr>
        <w:pStyle w:val="Kommentartext"/>
      </w:pPr>
      <w:r>
        <w:rPr>
          <w:rStyle w:val="Kommentarzeichen"/>
        </w:rPr>
        <w:annotationRef/>
      </w:r>
      <w:r>
        <w:t>We should IMO try to quest any previous domain specific service domain to ensure we actually tried (at least) to remove any XMLisms not required.</w:t>
      </w:r>
    </w:p>
  </w:comment>
  <w:comment w:id="132" w:author="Juan Carlos Cruellas" w:date="2017-05-08T19:04:00Z" w:initials="JC">
    <w:p w14:paraId="4FD0C8A9" w14:textId="0802A438" w:rsidR="00DB4390" w:rsidRDefault="00DB4390">
      <w:pPr>
        <w:pStyle w:val="Kommentartext"/>
      </w:pPr>
      <w:r>
        <w:rPr>
          <w:rStyle w:val="Kommentarzeichen"/>
        </w:rPr>
        <w:annotationRef/>
      </w:r>
      <w:r>
        <w:t>I guess that we have not decided yet on dropping the time-stamp protocol from here and make a different profile?</w:t>
      </w:r>
    </w:p>
  </w:comment>
  <w:comment w:id="133" w:author="Andreas Kuehne" w:date="2017-05-12T18:01:00Z" w:initials="AK">
    <w:p w14:paraId="15F29C2B" w14:textId="12A0A628" w:rsidR="00DB4390" w:rsidRDefault="00DB4390">
      <w:pPr>
        <w:pStyle w:val="Kommentartext"/>
      </w:pPr>
      <w:r>
        <w:rPr>
          <w:rStyle w:val="Kommentarzeichen"/>
        </w:rPr>
        <w:annotationRef/>
      </w:r>
      <w:r>
        <w:t>I’m not unhappy with timestamp processing included in the core. But if there are good reasons for a separation, I wouldn’t oppose.</w:t>
      </w:r>
    </w:p>
  </w:comment>
  <w:comment w:id="134" w:author="Juan Carlos Cruellas" w:date="2017-05-08T19:09:00Z" w:initials="JC">
    <w:p w14:paraId="2017D3FF" w14:textId="5F737B68" w:rsidR="00DB4390" w:rsidRDefault="00DB4390">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DB4390" w:rsidRDefault="00DB4390">
      <w:pPr>
        <w:pStyle w:val="Kommentartext"/>
      </w:pPr>
      <w:r>
        <w:t>Only one of Id or IdRef children MUST be present within one Instance of Base64DataType.</w:t>
      </w:r>
    </w:p>
  </w:comment>
  <w:comment w:id="135" w:author="Andreas Kuehne" w:date="2017-05-12T18:07:00Z" w:initials="AK">
    <w:p w14:paraId="6CAB4C43" w14:textId="27E656E7" w:rsidR="00DB4390" w:rsidRDefault="00DB4390">
      <w:pPr>
        <w:pStyle w:val="Kommentartext"/>
      </w:pPr>
      <w:r>
        <w:rPr>
          <w:rStyle w:val="Kommentarzeichen"/>
        </w:rPr>
        <w:annotationRef/>
      </w:r>
      <w:r>
        <w:t>Despite its mislocation this is a good point! Maybe I did this type / instance glitch several time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329612" w15:done="0"/>
  <w15:commentEx w15:paraId="7F1B8596" w15:done="0"/>
  <w15:commentEx w15:paraId="14683599" w15:paraIdParent="7F1B8596" w15:done="0"/>
  <w15:commentEx w15:paraId="4FD0C8A9" w15:done="0"/>
  <w15:commentEx w15:paraId="15F29C2B" w15:paraIdParent="4FD0C8A9" w15:done="0"/>
  <w15:commentEx w15:paraId="1026DB5E" w15:done="0"/>
  <w15:commentEx w15:paraId="6CAB4C43" w15:paraIdParent="1026DB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9E2167"/>
  <w16cid:commentId w16cid:paraId="7F1B8596" w16cid:durableId="1D9E2168"/>
  <w16cid:commentId w16cid:paraId="14683599" w16cid:durableId="1D9E2169"/>
  <w16cid:commentId w16cid:paraId="37FE6040" w16cid:durableId="1D9E216A"/>
  <w16cid:commentId w16cid:paraId="6966F6B4" w16cid:durableId="1D9E216B"/>
  <w16cid:commentId w16cid:paraId="4FD0C8A9" w16cid:durableId="1D9E216C"/>
  <w16cid:commentId w16cid:paraId="15F29C2B" w16cid:durableId="1D9E216D"/>
  <w16cid:commentId w16cid:paraId="1026DB5E" w16cid:durableId="1D9E216E"/>
  <w16cid:commentId w16cid:paraId="6CAB4C43" w16cid:durableId="1D9E216F"/>
  <w16cid:commentId w16cid:paraId="739C0A5D" w16cid:durableId="1D9E2170"/>
  <w16cid:commentId w16cid:paraId="01F694B4" w16cid:durableId="1D9E2171"/>
  <w16cid:commentId w16cid:paraId="6A014463" w16cid:durableId="1D9E2172"/>
  <w16cid:commentId w16cid:paraId="518C7A3F" w16cid:durableId="1D9E2173"/>
  <w16cid:commentId w16cid:paraId="35B8EB5A" w16cid:durableId="1D9E2174"/>
  <w16cid:commentId w16cid:paraId="0FC6894F" w16cid:durableId="1D9E2175"/>
  <w16cid:commentId w16cid:paraId="43F6EBC4" w16cid:durableId="1D9E2176"/>
  <w16cid:commentId w16cid:paraId="121CB71D" w16cid:durableId="1D9E2177"/>
  <w16cid:commentId w16cid:paraId="54E09FE4" w16cid:durableId="1D9E2178"/>
  <w16cid:commentId w16cid:paraId="0F174DDE" w16cid:durableId="1D9E2179"/>
  <w16cid:commentId w16cid:paraId="4EF1108A" w16cid:durableId="1D9E217A"/>
  <w16cid:commentId w16cid:paraId="17BA2092" w16cid:durableId="1D9E217B"/>
  <w16cid:commentId w16cid:paraId="6B5576B9" w16cid:durableId="1D9E217C"/>
  <w16cid:commentId w16cid:paraId="53E1F98D" w16cid:durableId="1D9E217D"/>
  <w16cid:commentId w16cid:paraId="30D8B80E" w16cid:durableId="1D9E217E"/>
  <w16cid:commentId w16cid:paraId="789126C3" w16cid:durableId="1D9E217F"/>
  <w16cid:commentId w16cid:paraId="65391933" w16cid:durableId="1D9E2180"/>
  <w16cid:commentId w16cid:paraId="2529660F" w16cid:durableId="1D9E2181"/>
  <w16cid:commentId w16cid:paraId="519D6A56" w16cid:durableId="1D9E2182"/>
  <w16cid:commentId w16cid:paraId="66A55674" w16cid:durableId="1D9E2183"/>
  <w16cid:commentId w16cid:paraId="584973D9" w16cid:durableId="1D9E2184"/>
  <w16cid:commentId w16cid:paraId="254A957D" w16cid:durableId="1D9E2185"/>
  <w16cid:commentId w16cid:paraId="2780B3F9" w16cid:durableId="1D9E2186"/>
  <w16cid:commentId w16cid:paraId="6E3A27AB" w16cid:durableId="1D9E2187"/>
  <w16cid:commentId w16cid:paraId="4D9AAE58" w16cid:durableId="1D9E2188"/>
  <w16cid:commentId w16cid:paraId="4CAD5693" w16cid:durableId="1D9E2189"/>
  <w16cid:commentId w16cid:paraId="32149E0A" w16cid:durableId="1D9E218A"/>
  <w16cid:commentId w16cid:paraId="2782241B" w16cid:durableId="1D9E218B"/>
  <w16cid:commentId w16cid:paraId="4D32497F" w16cid:durableId="1D9E218C"/>
  <w16cid:commentId w16cid:paraId="147D4CE7" w16cid:durableId="1D9E218D"/>
  <w16cid:commentId w16cid:paraId="39FEE89C" w16cid:durableId="1D9E218E"/>
  <w16cid:commentId w16cid:paraId="30140982" w16cid:durableId="1D9E218F"/>
  <w16cid:commentId w16cid:paraId="3DCBF4E0" w16cid:durableId="1D9E2190"/>
  <w16cid:commentId w16cid:paraId="59E67EA4" w16cid:durableId="1D9E2191"/>
  <w16cid:commentId w16cid:paraId="7999CA7E" w16cid:durableId="1D9E2192"/>
  <w16cid:commentId w16cid:paraId="69B075B7" w16cid:durableId="1D9E2193"/>
  <w16cid:commentId w16cid:paraId="310E73C9" w16cid:durableId="1D9E2194"/>
  <w16cid:commentId w16cid:paraId="56E7B80F" w16cid:durableId="1D9E2195"/>
  <w16cid:commentId w16cid:paraId="4C78BCE9" w16cid:durableId="1D9E2196"/>
  <w16cid:commentId w16cid:paraId="751E1142" w16cid:durableId="1D9E2197"/>
  <w16cid:commentId w16cid:paraId="2855E85B" w16cid:durableId="1D9E2198"/>
  <w16cid:commentId w16cid:paraId="3CE868F4" w16cid:durableId="1D9E21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DB4390" w:rsidRDefault="00DB4390" w:rsidP="008C100C">
      <w:r>
        <w:separator/>
      </w:r>
    </w:p>
    <w:p w14:paraId="04536FFB" w14:textId="77777777" w:rsidR="00DB4390" w:rsidRDefault="00DB4390" w:rsidP="008C100C"/>
    <w:p w14:paraId="0FFBB38C" w14:textId="77777777" w:rsidR="00DB4390" w:rsidRDefault="00DB4390" w:rsidP="008C100C"/>
    <w:p w14:paraId="4623C0A6" w14:textId="77777777" w:rsidR="00DB4390" w:rsidRDefault="00DB4390" w:rsidP="008C100C"/>
    <w:p w14:paraId="64A28262" w14:textId="77777777" w:rsidR="00DB4390" w:rsidRDefault="00DB4390" w:rsidP="008C100C"/>
    <w:p w14:paraId="4970E0E3" w14:textId="77777777" w:rsidR="00DB4390" w:rsidRDefault="00DB4390" w:rsidP="008C100C"/>
    <w:p w14:paraId="0A7044E7" w14:textId="77777777" w:rsidR="00DB4390" w:rsidRDefault="00DB4390" w:rsidP="008C100C"/>
  </w:endnote>
  <w:endnote w:type="continuationSeparator" w:id="0">
    <w:p w14:paraId="505B747E" w14:textId="77777777" w:rsidR="00DB4390" w:rsidRDefault="00DB4390" w:rsidP="008C100C">
      <w:r>
        <w:continuationSeparator/>
      </w:r>
    </w:p>
    <w:p w14:paraId="5F90F4F7" w14:textId="77777777" w:rsidR="00DB4390" w:rsidRDefault="00DB4390" w:rsidP="008C100C"/>
    <w:p w14:paraId="571296D9" w14:textId="77777777" w:rsidR="00DB4390" w:rsidRDefault="00DB4390" w:rsidP="008C100C"/>
    <w:p w14:paraId="7F31EAFB" w14:textId="77777777" w:rsidR="00DB4390" w:rsidRDefault="00DB4390" w:rsidP="008C100C"/>
    <w:p w14:paraId="39108B75" w14:textId="77777777" w:rsidR="00DB4390" w:rsidRDefault="00DB4390" w:rsidP="008C100C"/>
    <w:p w14:paraId="4AC2CD1D" w14:textId="77777777" w:rsidR="00DB4390" w:rsidRDefault="00DB4390" w:rsidP="008C100C"/>
    <w:p w14:paraId="2E43A18F" w14:textId="77777777" w:rsidR="00DB4390" w:rsidRDefault="00DB4390" w:rsidP="008C100C"/>
  </w:endnote>
  <w:endnote w:type="continuationNotice" w:id="1">
    <w:p w14:paraId="6D13CB92" w14:textId="77777777" w:rsidR="00DB4390" w:rsidRDefault="00DB43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01566F34" w:rsidR="00DB4390" w:rsidRPr="00195F88" w:rsidRDefault="00DB4390"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r>
      <w:rPr>
        <w:sz w:val="16"/>
        <w:szCs w:val="16"/>
        <w:lang w:val="en-US"/>
      </w:rPr>
      <w:t>22 Dec</w:t>
    </w:r>
    <w:r>
      <w:rPr>
        <w:sz w:val="16"/>
        <w:szCs w:val="16"/>
      </w:rPr>
      <w:t xml:space="preserve"> </w:t>
    </w:r>
    <w:r>
      <w:rPr>
        <w:sz w:val="16"/>
        <w:szCs w:val="16"/>
        <w:lang w:val="en-US"/>
      </w:rPr>
      <w:t>2017</w:t>
    </w:r>
  </w:p>
  <w:p w14:paraId="0D86EC83" w14:textId="185FA26D" w:rsidR="00DB4390" w:rsidRPr="00195F88" w:rsidRDefault="00DB4390"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BF2F1A">
      <w:rPr>
        <w:rStyle w:val="Seitenzahl"/>
        <w:noProof/>
        <w:sz w:val="16"/>
        <w:szCs w:val="16"/>
      </w:rPr>
      <w:t>67</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BF2F1A">
      <w:rPr>
        <w:rStyle w:val="Seitenzahl"/>
        <w:noProof/>
        <w:sz w:val="16"/>
        <w:szCs w:val="16"/>
      </w:rPr>
      <w:t>150</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DB4390" w:rsidRDefault="00DB4390" w:rsidP="008C100C">
      <w:r>
        <w:separator/>
      </w:r>
    </w:p>
    <w:p w14:paraId="0E16D385" w14:textId="77777777" w:rsidR="00DB4390" w:rsidRDefault="00DB4390" w:rsidP="008C100C"/>
  </w:footnote>
  <w:footnote w:type="continuationSeparator" w:id="0">
    <w:p w14:paraId="2350F46C" w14:textId="77777777" w:rsidR="00DB4390" w:rsidRDefault="00DB4390" w:rsidP="008C100C">
      <w:r>
        <w:continuationSeparator/>
      </w:r>
    </w:p>
    <w:p w14:paraId="73BD97F1" w14:textId="77777777" w:rsidR="00DB4390" w:rsidRDefault="00DB4390" w:rsidP="008C100C"/>
  </w:footnote>
  <w:footnote w:type="continuationNotice" w:id="1">
    <w:p w14:paraId="4524D2A0" w14:textId="77777777" w:rsidR="00DB4390" w:rsidRDefault="00DB4390">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7"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2"/>
  </w:num>
  <w:num w:numId="2">
    <w:abstractNumId w:val="1"/>
  </w:num>
  <w:num w:numId="3">
    <w:abstractNumId w:val="24"/>
  </w:num>
  <w:num w:numId="4">
    <w:abstractNumId w:val="24"/>
  </w:num>
  <w:num w:numId="5">
    <w:abstractNumId w:val="0"/>
  </w:num>
  <w:num w:numId="6">
    <w:abstractNumId w:val="28"/>
  </w:num>
  <w:num w:numId="7">
    <w:abstractNumId w:val="14"/>
  </w:num>
  <w:num w:numId="8">
    <w:abstractNumId w:val="14"/>
  </w:num>
  <w:num w:numId="9">
    <w:abstractNumId w:val="6"/>
  </w:num>
  <w:num w:numId="10">
    <w:abstractNumId w:val="23"/>
  </w:num>
  <w:num w:numId="11">
    <w:abstractNumId w:val="5"/>
  </w:num>
  <w:num w:numId="12">
    <w:abstractNumId w:val="10"/>
  </w:num>
  <w:num w:numId="13">
    <w:abstractNumId w:val="7"/>
  </w:num>
  <w:num w:numId="14">
    <w:abstractNumId w:val="11"/>
  </w:num>
  <w:num w:numId="15">
    <w:abstractNumId w:val="2"/>
  </w:num>
  <w:num w:numId="16">
    <w:abstractNumId w:val="12"/>
  </w:num>
  <w:num w:numId="17">
    <w:abstractNumId w:val="19"/>
  </w:num>
  <w:num w:numId="18">
    <w:abstractNumId w:val="29"/>
  </w:num>
  <w:num w:numId="1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7"/>
  </w:num>
  <w:num w:numId="25">
    <w:abstractNumId w:val="3"/>
  </w:num>
  <w:num w:numId="26">
    <w:abstractNumId w:val="17"/>
  </w:num>
  <w:num w:numId="27">
    <w:abstractNumId w:val="15"/>
  </w:num>
  <w:num w:numId="28">
    <w:abstractNumId w:val="20"/>
  </w:num>
  <w:num w:numId="29">
    <w:abstractNumId w:val="9"/>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1"/>
  </w:num>
  <w:num w:numId="33">
    <w:abstractNumId w:val="13"/>
  </w:num>
  <w:num w:numId="34">
    <w:abstractNumId w:val="21"/>
  </w:num>
  <w:num w:numId="35">
    <w:abstractNumId w:val="4"/>
  </w:num>
  <w:num w:numId="36">
    <w:abstractNumId w:val="30"/>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18"/>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880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367"/>
    <w:rsid w:val="00002683"/>
    <w:rsid w:val="00005F1F"/>
    <w:rsid w:val="00006163"/>
    <w:rsid w:val="00006B3A"/>
    <w:rsid w:val="0001022A"/>
    <w:rsid w:val="0001161E"/>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362C"/>
    <w:rsid w:val="00075DEE"/>
    <w:rsid w:val="00076EFC"/>
    <w:rsid w:val="00085E65"/>
    <w:rsid w:val="000868B2"/>
    <w:rsid w:val="00090B67"/>
    <w:rsid w:val="000914C5"/>
    <w:rsid w:val="00093F91"/>
    <w:rsid w:val="00096D91"/>
    <w:rsid w:val="00096E2D"/>
    <w:rsid w:val="000A27B6"/>
    <w:rsid w:val="000A3124"/>
    <w:rsid w:val="000B071A"/>
    <w:rsid w:val="000B32AC"/>
    <w:rsid w:val="000C3134"/>
    <w:rsid w:val="000C471B"/>
    <w:rsid w:val="000C5299"/>
    <w:rsid w:val="000C66BB"/>
    <w:rsid w:val="000C717C"/>
    <w:rsid w:val="000D28F0"/>
    <w:rsid w:val="000D4F57"/>
    <w:rsid w:val="000E085E"/>
    <w:rsid w:val="000E1354"/>
    <w:rsid w:val="000E28CA"/>
    <w:rsid w:val="000E388B"/>
    <w:rsid w:val="000E4ACF"/>
    <w:rsid w:val="000F2DC4"/>
    <w:rsid w:val="000F36D1"/>
    <w:rsid w:val="000F3A82"/>
    <w:rsid w:val="000F63D2"/>
    <w:rsid w:val="00101FF7"/>
    <w:rsid w:val="001040D2"/>
    <w:rsid w:val="001046DA"/>
    <w:rsid w:val="001057D2"/>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72AA"/>
    <w:rsid w:val="00171B18"/>
    <w:rsid w:val="00171B24"/>
    <w:rsid w:val="00171F9C"/>
    <w:rsid w:val="001721B7"/>
    <w:rsid w:val="00174363"/>
    <w:rsid w:val="00174A76"/>
    <w:rsid w:val="0017690E"/>
    <w:rsid w:val="00176B0C"/>
    <w:rsid w:val="00177DED"/>
    <w:rsid w:val="00182789"/>
    <w:rsid w:val="001847BD"/>
    <w:rsid w:val="001945A5"/>
    <w:rsid w:val="00195F88"/>
    <w:rsid w:val="00197C5B"/>
    <w:rsid w:val="001A1814"/>
    <w:rsid w:val="001A2DBD"/>
    <w:rsid w:val="001A4294"/>
    <w:rsid w:val="001A4C28"/>
    <w:rsid w:val="001A52C9"/>
    <w:rsid w:val="001A7143"/>
    <w:rsid w:val="001B103C"/>
    <w:rsid w:val="001B2188"/>
    <w:rsid w:val="001B3E20"/>
    <w:rsid w:val="001B3E4F"/>
    <w:rsid w:val="001B543B"/>
    <w:rsid w:val="001B5EA8"/>
    <w:rsid w:val="001C0CB6"/>
    <w:rsid w:val="001C112D"/>
    <w:rsid w:val="001C306D"/>
    <w:rsid w:val="001C45BD"/>
    <w:rsid w:val="001C57E8"/>
    <w:rsid w:val="001C6470"/>
    <w:rsid w:val="001D1D6C"/>
    <w:rsid w:val="001D25CA"/>
    <w:rsid w:val="001D2E3C"/>
    <w:rsid w:val="001D7B99"/>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609"/>
    <w:rsid w:val="00217541"/>
    <w:rsid w:val="00221089"/>
    <w:rsid w:val="002257FF"/>
    <w:rsid w:val="00225C3B"/>
    <w:rsid w:val="00230247"/>
    <w:rsid w:val="00231E60"/>
    <w:rsid w:val="00231F02"/>
    <w:rsid w:val="00234328"/>
    <w:rsid w:val="0023482D"/>
    <w:rsid w:val="00234D6E"/>
    <w:rsid w:val="00235E5E"/>
    <w:rsid w:val="00237182"/>
    <w:rsid w:val="00237FCF"/>
    <w:rsid w:val="00241560"/>
    <w:rsid w:val="00244807"/>
    <w:rsid w:val="00244F8C"/>
    <w:rsid w:val="0024799F"/>
    <w:rsid w:val="00247BFD"/>
    <w:rsid w:val="00250A74"/>
    <w:rsid w:val="00253E70"/>
    <w:rsid w:val="00265767"/>
    <w:rsid w:val="002660A9"/>
    <w:rsid w:val="002719D8"/>
    <w:rsid w:val="00273E05"/>
    <w:rsid w:val="00274E07"/>
    <w:rsid w:val="00275FD8"/>
    <w:rsid w:val="0028249F"/>
    <w:rsid w:val="0028405A"/>
    <w:rsid w:val="00285F85"/>
    <w:rsid w:val="00286323"/>
    <w:rsid w:val="00286BDC"/>
    <w:rsid w:val="00286EC7"/>
    <w:rsid w:val="002904FE"/>
    <w:rsid w:val="00291783"/>
    <w:rsid w:val="00292579"/>
    <w:rsid w:val="00295C45"/>
    <w:rsid w:val="00297337"/>
    <w:rsid w:val="002A3F71"/>
    <w:rsid w:val="002A5CA9"/>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315F1"/>
    <w:rsid w:val="0033309B"/>
    <w:rsid w:val="003374BB"/>
    <w:rsid w:val="00340F67"/>
    <w:rsid w:val="0034180A"/>
    <w:rsid w:val="003423A1"/>
    <w:rsid w:val="003426DD"/>
    <w:rsid w:val="00343FC6"/>
    <w:rsid w:val="003476C1"/>
    <w:rsid w:val="00347E65"/>
    <w:rsid w:val="00350B30"/>
    <w:rsid w:val="003528A9"/>
    <w:rsid w:val="00353EC5"/>
    <w:rsid w:val="003574A1"/>
    <w:rsid w:val="003642A1"/>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7B7D"/>
    <w:rsid w:val="00397EAC"/>
    <w:rsid w:val="003A433A"/>
    <w:rsid w:val="003A51E4"/>
    <w:rsid w:val="003B0085"/>
    <w:rsid w:val="003B0894"/>
    <w:rsid w:val="003B0E37"/>
    <w:rsid w:val="003B2337"/>
    <w:rsid w:val="003B4D27"/>
    <w:rsid w:val="003B60FC"/>
    <w:rsid w:val="003C18EF"/>
    <w:rsid w:val="003C5909"/>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7280"/>
    <w:rsid w:val="00443FC6"/>
    <w:rsid w:val="00446E0A"/>
    <w:rsid w:val="004472E8"/>
    <w:rsid w:val="00450DB7"/>
    <w:rsid w:val="00453FF9"/>
    <w:rsid w:val="00463B76"/>
    <w:rsid w:val="004711D0"/>
    <w:rsid w:val="0047382E"/>
    <w:rsid w:val="00474B88"/>
    <w:rsid w:val="00485E66"/>
    <w:rsid w:val="00485F50"/>
    <w:rsid w:val="0048683B"/>
    <w:rsid w:val="004878F9"/>
    <w:rsid w:val="004925B5"/>
    <w:rsid w:val="004944BC"/>
    <w:rsid w:val="00494EF3"/>
    <w:rsid w:val="004A1218"/>
    <w:rsid w:val="004A2D89"/>
    <w:rsid w:val="004A68D8"/>
    <w:rsid w:val="004A7AA7"/>
    <w:rsid w:val="004B0764"/>
    <w:rsid w:val="004B203E"/>
    <w:rsid w:val="004B60B0"/>
    <w:rsid w:val="004B6ACA"/>
    <w:rsid w:val="004C1F0A"/>
    <w:rsid w:val="004C301B"/>
    <w:rsid w:val="004C36C2"/>
    <w:rsid w:val="004C4D7C"/>
    <w:rsid w:val="004C5E4E"/>
    <w:rsid w:val="004C7706"/>
    <w:rsid w:val="004D0E5E"/>
    <w:rsid w:val="004D196B"/>
    <w:rsid w:val="004D428E"/>
    <w:rsid w:val="004E47F4"/>
    <w:rsid w:val="004E714F"/>
    <w:rsid w:val="004F0437"/>
    <w:rsid w:val="004F390D"/>
    <w:rsid w:val="00502FCA"/>
    <w:rsid w:val="00503351"/>
    <w:rsid w:val="00504433"/>
    <w:rsid w:val="005044A8"/>
    <w:rsid w:val="00505DCB"/>
    <w:rsid w:val="0050720C"/>
    <w:rsid w:val="00511BA1"/>
    <w:rsid w:val="005126F2"/>
    <w:rsid w:val="0051443F"/>
    <w:rsid w:val="00514964"/>
    <w:rsid w:val="005153D3"/>
    <w:rsid w:val="0051640A"/>
    <w:rsid w:val="0052099F"/>
    <w:rsid w:val="00522E14"/>
    <w:rsid w:val="005248CD"/>
    <w:rsid w:val="00524A60"/>
    <w:rsid w:val="00526A6A"/>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5E41"/>
    <w:rsid w:val="005B0651"/>
    <w:rsid w:val="005C2A1B"/>
    <w:rsid w:val="005C4BB5"/>
    <w:rsid w:val="005D2EE1"/>
    <w:rsid w:val="005E587C"/>
    <w:rsid w:val="005F2838"/>
    <w:rsid w:val="0060082F"/>
    <w:rsid w:val="0060229A"/>
    <w:rsid w:val="00602CDD"/>
    <w:rsid w:val="006047D8"/>
    <w:rsid w:val="00606AFA"/>
    <w:rsid w:val="006079C4"/>
    <w:rsid w:val="006107FC"/>
    <w:rsid w:val="00615A26"/>
    <w:rsid w:val="00633D82"/>
    <w:rsid w:val="0063411C"/>
    <w:rsid w:val="006342AB"/>
    <w:rsid w:val="00634B9C"/>
    <w:rsid w:val="00643397"/>
    <w:rsid w:val="00647A83"/>
    <w:rsid w:val="00654B74"/>
    <w:rsid w:val="00655472"/>
    <w:rsid w:val="006613ED"/>
    <w:rsid w:val="00661B80"/>
    <w:rsid w:val="00662EF1"/>
    <w:rsid w:val="00664DC8"/>
    <w:rsid w:val="00665EBD"/>
    <w:rsid w:val="00665F53"/>
    <w:rsid w:val="00667373"/>
    <w:rsid w:val="00672FD1"/>
    <w:rsid w:val="006772AC"/>
    <w:rsid w:val="0068398A"/>
    <w:rsid w:val="0069129F"/>
    <w:rsid w:val="006917EA"/>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D2A"/>
    <w:rsid w:val="00727ADF"/>
    <w:rsid w:val="00727F08"/>
    <w:rsid w:val="00735B05"/>
    <w:rsid w:val="00735E3A"/>
    <w:rsid w:val="007440EC"/>
    <w:rsid w:val="0074463C"/>
    <w:rsid w:val="0074473E"/>
    <w:rsid w:val="00744EEA"/>
    <w:rsid w:val="00745446"/>
    <w:rsid w:val="00746B55"/>
    <w:rsid w:val="00750A4B"/>
    <w:rsid w:val="00751091"/>
    <w:rsid w:val="007526A7"/>
    <w:rsid w:val="00754545"/>
    <w:rsid w:val="007555E4"/>
    <w:rsid w:val="00760E9A"/>
    <w:rsid w:val="0076113A"/>
    <w:rsid w:val="007611CD"/>
    <w:rsid w:val="00763AD8"/>
    <w:rsid w:val="00766432"/>
    <w:rsid w:val="00766596"/>
    <w:rsid w:val="0077031A"/>
    <w:rsid w:val="0077347A"/>
    <w:rsid w:val="00774566"/>
    <w:rsid w:val="0077722B"/>
    <w:rsid w:val="00777F57"/>
    <w:rsid w:val="007816D7"/>
    <w:rsid w:val="00783B61"/>
    <w:rsid w:val="00791644"/>
    <w:rsid w:val="007963AD"/>
    <w:rsid w:val="007A06EE"/>
    <w:rsid w:val="007A33C6"/>
    <w:rsid w:val="007A3A0D"/>
    <w:rsid w:val="007A760C"/>
    <w:rsid w:val="007B11B1"/>
    <w:rsid w:val="007B54C8"/>
    <w:rsid w:val="007B6B7E"/>
    <w:rsid w:val="007C09BF"/>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4A5E"/>
    <w:rsid w:val="008250CF"/>
    <w:rsid w:val="008341CC"/>
    <w:rsid w:val="008342C2"/>
    <w:rsid w:val="00834AF6"/>
    <w:rsid w:val="008352DB"/>
    <w:rsid w:val="008354A2"/>
    <w:rsid w:val="00840111"/>
    <w:rsid w:val="00844B2F"/>
    <w:rsid w:val="00850F1B"/>
    <w:rsid w:val="00851329"/>
    <w:rsid w:val="00852E10"/>
    <w:rsid w:val="00854125"/>
    <w:rsid w:val="008546B3"/>
    <w:rsid w:val="00855D3A"/>
    <w:rsid w:val="00860008"/>
    <w:rsid w:val="00861456"/>
    <w:rsid w:val="00861C06"/>
    <w:rsid w:val="00861FB7"/>
    <w:rsid w:val="0086606C"/>
    <w:rsid w:val="00866670"/>
    <w:rsid w:val="008677C6"/>
    <w:rsid w:val="00870A64"/>
    <w:rsid w:val="00871BB2"/>
    <w:rsid w:val="00877E87"/>
    <w:rsid w:val="00882FC4"/>
    <w:rsid w:val="0088553D"/>
    <w:rsid w:val="0088732F"/>
    <w:rsid w:val="00890065"/>
    <w:rsid w:val="0089138C"/>
    <w:rsid w:val="008934D8"/>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E40F2"/>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B94"/>
    <w:rsid w:val="00951C02"/>
    <w:rsid w:val="009523EF"/>
    <w:rsid w:val="00960D49"/>
    <w:rsid w:val="00963A06"/>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1CFF"/>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64E"/>
    <w:rsid w:val="00A14981"/>
    <w:rsid w:val="00A15457"/>
    <w:rsid w:val="00A233C1"/>
    <w:rsid w:val="00A33D0B"/>
    <w:rsid w:val="00A36233"/>
    <w:rsid w:val="00A36268"/>
    <w:rsid w:val="00A406DD"/>
    <w:rsid w:val="00A416EF"/>
    <w:rsid w:val="00A42C56"/>
    <w:rsid w:val="00A44D5F"/>
    <w:rsid w:val="00A44E81"/>
    <w:rsid w:val="00A45E3F"/>
    <w:rsid w:val="00A471E7"/>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3CAA"/>
    <w:rsid w:val="00A8640A"/>
    <w:rsid w:val="00A86A09"/>
    <w:rsid w:val="00A91024"/>
    <w:rsid w:val="00A9135E"/>
    <w:rsid w:val="00A92310"/>
    <w:rsid w:val="00A92B14"/>
    <w:rsid w:val="00AA1253"/>
    <w:rsid w:val="00AA13C7"/>
    <w:rsid w:val="00AA1908"/>
    <w:rsid w:val="00AA1A9E"/>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E3843"/>
    <w:rsid w:val="00AF4845"/>
    <w:rsid w:val="00AF51FE"/>
    <w:rsid w:val="00AF58AD"/>
    <w:rsid w:val="00AF5EEC"/>
    <w:rsid w:val="00B0006C"/>
    <w:rsid w:val="00B00516"/>
    <w:rsid w:val="00B07128"/>
    <w:rsid w:val="00B103B8"/>
    <w:rsid w:val="00B10929"/>
    <w:rsid w:val="00B10E43"/>
    <w:rsid w:val="00B13600"/>
    <w:rsid w:val="00B13822"/>
    <w:rsid w:val="00B13AF7"/>
    <w:rsid w:val="00B14C91"/>
    <w:rsid w:val="00B177D4"/>
    <w:rsid w:val="00B21716"/>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167"/>
    <w:rsid w:val="00B80CDB"/>
    <w:rsid w:val="00B851A4"/>
    <w:rsid w:val="00B856F7"/>
    <w:rsid w:val="00B85A88"/>
    <w:rsid w:val="00B860CB"/>
    <w:rsid w:val="00B91CEB"/>
    <w:rsid w:val="00B9277A"/>
    <w:rsid w:val="00B93485"/>
    <w:rsid w:val="00BA0C5B"/>
    <w:rsid w:val="00BA2083"/>
    <w:rsid w:val="00BA4B04"/>
    <w:rsid w:val="00BA54BA"/>
    <w:rsid w:val="00BB7EF2"/>
    <w:rsid w:val="00BC439B"/>
    <w:rsid w:val="00BC4A0A"/>
    <w:rsid w:val="00BC4C61"/>
    <w:rsid w:val="00BC5057"/>
    <w:rsid w:val="00BC57C1"/>
    <w:rsid w:val="00BC66D9"/>
    <w:rsid w:val="00BD0CBE"/>
    <w:rsid w:val="00BD13B6"/>
    <w:rsid w:val="00BD1AB1"/>
    <w:rsid w:val="00BD42DC"/>
    <w:rsid w:val="00BD473B"/>
    <w:rsid w:val="00BD4B18"/>
    <w:rsid w:val="00BD5C4F"/>
    <w:rsid w:val="00BD74E8"/>
    <w:rsid w:val="00BE0637"/>
    <w:rsid w:val="00BE1CE0"/>
    <w:rsid w:val="00BE7CFF"/>
    <w:rsid w:val="00BF2F1A"/>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36348"/>
    <w:rsid w:val="00C37FD9"/>
    <w:rsid w:val="00C40120"/>
    <w:rsid w:val="00C444FF"/>
    <w:rsid w:val="00C44B60"/>
    <w:rsid w:val="00C45857"/>
    <w:rsid w:val="00C45F5B"/>
    <w:rsid w:val="00C47282"/>
    <w:rsid w:val="00C508B9"/>
    <w:rsid w:val="00C52EFC"/>
    <w:rsid w:val="00C53537"/>
    <w:rsid w:val="00C550C4"/>
    <w:rsid w:val="00C5622B"/>
    <w:rsid w:val="00C6111F"/>
    <w:rsid w:val="00C64649"/>
    <w:rsid w:val="00C64BFE"/>
    <w:rsid w:val="00C7027F"/>
    <w:rsid w:val="00C71349"/>
    <w:rsid w:val="00C7242E"/>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216B"/>
    <w:rsid w:val="00D84C8B"/>
    <w:rsid w:val="00D852A1"/>
    <w:rsid w:val="00D87E1F"/>
    <w:rsid w:val="00D90C93"/>
    <w:rsid w:val="00D90F38"/>
    <w:rsid w:val="00D92CA4"/>
    <w:rsid w:val="00D938DB"/>
    <w:rsid w:val="00D97061"/>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1A55"/>
    <w:rsid w:val="00E345F3"/>
    <w:rsid w:val="00E34802"/>
    <w:rsid w:val="00E36FE1"/>
    <w:rsid w:val="00E37109"/>
    <w:rsid w:val="00E40D77"/>
    <w:rsid w:val="00E4299F"/>
    <w:rsid w:val="00E429ED"/>
    <w:rsid w:val="00E42DAB"/>
    <w:rsid w:val="00E432FD"/>
    <w:rsid w:val="00E43C11"/>
    <w:rsid w:val="00E4564C"/>
    <w:rsid w:val="00E52AFF"/>
    <w:rsid w:val="00E53040"/>
    <w:rsid w:val="00E6141B"/>
    <w:rsid w:val="00E62C57"/>
    <w:rsid w:val="00E630A2"/>
    <w:rsid w:val="00E63DBC"/>
    <w:rsid w:val="00E6579E"/>
    <w:rsid w:val="00E700A3"/>
    <w:rsid w:val="00E75252"/>
    <w:rsid w:val="00E7674F"/>
    <w:rsid w:val="00E81EA5"/>
    <w:rsid w:val="00E82607"/>
    <w:rsid w:val="00E82900"/>
    <w:rsid w:val="00E87488"/>
    <w:rsid w:val="00E9034C"/>
    <w:rsid w:val="00E90B73"/>
    <w:rsid w:val="00E947B6"/>
    <w:rsid w:val="00EA1717"/>
    <w:rsid w:val="00EA5B0E"/>
    <w:rsid w:val="00EA5E8D"/>
    <w:rsid w:val="00EB4A33"/>
    <w:rsid w:val="00EB6A0E"/>
    <w:rsid w:val="00EC1016"/>
    <w:rsid w:val="00EC4D9D"/>
    <w:rsid w:val="00EC6310"/>
    <w:rsid w:val="00EC7B1A"/>
    <w:rsid w:val="00ED1D2D"/>
    <w:rsid w:val="00ED6161"/>
    <w:rsid w:val="00EE32B1"/>
    <w:rsid w:val="00EE3C80"/>
    <w:rsid w:val="00EE5A13"/>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67CE"/>
    <w:rsid w:val="00F30077"/>
    <w:rsid w:val="00F301EB"/>
    <w:rsid w:val="00F419D6"/>
    <w:rsid w:val="00F45E0E"/>
    <w:rsid w:val="00F46CC7"/>
    <w:rsid w:val="00F50DA9"/>
    <w:rsid w:val="00F5240A"/>
    <w:rsid w:val="00F53893"/>
    <w:rsid w:val="00F54964"/>
    <w:rsid w:val="00F55C87"/>
    <w:rsid w:val="00F61E41"/>
    <w:rsid w:val="00F633FA"/>
    <w:rsid w:val="00F636FC"/>
    <w:rsid w:val="00F63C7E"/>
    <w:rsid w:val="00F65259"/>
    <w:rsid w:val="00F6579C"/>
    <w:rsid w:val="00F719DB"/>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C25"/>
    <w:rsid w:val="00FC0E42"/>
    <w:rsid w:val="00FC2558"/>
    <w:rsid w:val="00FC5615"/>
    <w:rsid w:val="00FC7E44"/>
    <w:rsid w:val="00FCE64A"/>
    <w:rsid w:val="00FD1772"/>
    <w:rsid w:val="00FD22AC"/>
    <w:rsid w:val="00FD445B"/>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8065"/>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v1.0/oasis-dss-core-spec-v1.0-os.html" TargetMode="External"/><Relationship Id="rId21" Type="http://schemas.openxmlformats.org/officeDocument/2006/relationships/comments" Target="comments.xml"/><Relationship Id="rId42" Type="http://schemas.openxmlformats.org/officeDocument/2006/relationships/hyperlink" Target="http://www.w3.org/TR/1999/REC-xml-names-19990114/" TargetMode="External"/><Relationship Id="rId47" Type="http://schemas.openxmlformats.org/officeDocument/2006/relationships/hyperlink" Target="http://www.w3.org/TR/xml" TargetMode="External"/><Relationship Id="rId63" Type="http://schemas.openxmlformats.org/officeDocument/2006/relationships/image" Target="media/image7.png"/><Relationship Id="rId68"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648.txt" TargetMode="External"/><Relationship Id="rId11" Type="http://schemas.openxmlformats.org/officeDocument/2006/relationships/hyperlink" Target="mailto:stefan@hagen.link" TargetMode="External"/><Relationship Id="rId24" Type="http://schemas.openxmlformats.org/officeDocument/2006/relationships/hyperlink" Target="http://www.ietf.org/rfc/rfc2119.txt" TargetMode="External"/><Relationship Id="rId32" Type="http://schemas.openxmlformats.org/officeDocument/2006/relationships/hyperlink" Target="http://www.ietf.org/rfc/rfc5280.txt" TargetMode="External"/><Relationship Id="rId37" Type="http://schemas.openxmlformats.org/officeDocument/2006/relationships/hyperlink" Target="http://www.w3.org/TR/soap12-af/" TargetMode="External"/><Relationship Id="rId40" Type="http://schemas.openxmlformats.org/officeDocument/2006/relationships/hyperlink" Target="http://www.w3.org/TR/xml-c14n" TargetMode="External"/><Relationship Id="rId45" Type="http://schemas.openxmlformats.org/officeDocument/2006/relationships/hyperlink" Target="http://www.w3.org/TR/2002/REC-xmldsig-core-20020212/" TargetMode="External"/><Relationship Id="rId53" Type="http://schemas.openxmlformats.org/officeDocument/2006/relationships/hyperlink" Target="https://www.iso.org/standard/40874.html" TargetMode="External"/><Relationship Id="rId58" Type="http://schemas.openxmlformats.org/officeDocument/2006/relationships/image" Target="media/image3.png"/><Relationship Id="rId66" Type="http://schemas.openxmlformats.org/officeDocument/2006/relationships/image" Target="media/image10.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png"/><Relationship Id="rId19" Type="http://schemas.openxmlformats.org/officeDocument/2006/relationships/hyperlink" Target="https://www.oasis-open.org/policies-guidelines/tc-process"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2822.txt" TargetMode="External"/><Relationship Id="rId35" Type="http://schemas.openxmlformats.org/officeDocument/2006/relationships/hyperlink" Target="http://www.oasis-open.org/committees/download.php/3406/oasis-sstc-saml-core-1.1.pdf" TargetMode="External"/><Relationship Id="rId43" Type="http://schemas.openxmlformats.org/officeDocument/2006/relationships/hyperlink" Target="http://www.w3.org/TR/2004/REC-xml-20040204/" TargetMode="External"/><Relationship Id="rId48" Type="http://schemas.openxmlformats.org/officeDocument/2006/relationships/hyperlink" Target="http://www.w3.org/TR/2012/REC-xmlschema11-1-20120405/" TargetMode="External"/><Relationship Id="rId56" Type="http://schemas.openxmlformats.org/officeDocument/2006/relationships/package" Target="embeddings/Microsoft_PowerPoint-Pr_sentation.pptx"/><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hyperlink" Target="https://www.oasis-open.org/committees/dss-x/" TargetMode="External"/><Relationship Id="rId51" Type="http://schemas.openxmlformats.org/officeDocument/2006/relationships/hyperlink" Target="http://www.w3.org/TR/xmlschema11-2/" TargetMode="External"/><Relationship Id="rId72"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396.txt" TargetMode="External"/><Relationship Id="rId33" Type="http://schemas.openxmlformats.org/officeDocument/2006/relationships/hyperlink" Target="http://www.ietf.org/rfc/rfc5652.txt" TargetMode="External"/><Relationship Id="rId38" Type="http://schemas.openxmlformats.org/officeDocument/2006/relationships/hyperlink" Target="http://www.w3.org/TR/soap12-mtom/" TargetMode="External"/><Relationship Id="rId46" Type="http://schemas.openxmlformats.org/officeDocument/2006/relationships/hyperlink" Target="http://www.w3.org/TR/2008/REC-xml-20081126/" TargetMode="External"/><Relationship Id="rId59" Type="http://schemas.openxmlformats.org/officeDocument/2006/relationships/image" Target="media/image4.png"/><Relationship Id="rId67" Type="http://schemas.openxmlformats.org/officeDocument/2006/relationships/image" Target="media/image11.png"/><Relationship Id="rId20" Type="http://schemas.openxmlformats.org/officeDocument/2006/relationships/hyperlink" Target="https://www.oasis-open.org/policies-guidelines/ipr" TargetMode="External"/><Relationship Id="rId41" Type="http://schemas.openxmlformats.org/officeDocument/2006/relationships/hyperlink" Target="http://www.w3.org/TR/2002/REC-xml-exc-c14n-20020718/" TargetMode="External"/><Relationship Id="rId54" Type="http://schemas.openxmlformats.org/officeDocument/2006/relationships/hyperlink" Target="https://www.oasis-open.org/standards" TargetMode="External"/><Relationship Id="rId62" Type="http://schemas.openxmlformats.org/officeDocument/2006/relationships/image" Target="media/image6.png"/><Relationship Id="rId70" Type="http://schemas.openxmlformats.org/officeDocument/2006/relationships/image" Target="media/image14.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dss-x/ns/dss-core/v2.0/dss" TargetMode="External"/><Relationship Id="rId23" Type="http://schemas.openxmlformats.org/officeDocument/2006/relationships/footer" Target="footer1.xml"/><Relationship Id="rId28" Type="http://schemas.openxmlformats.org/officeDocument/2006/relationships/hyperlink" Target="http://www.ietf.org/rfc/rfc2440.txt" TargetMode="External"/><Relationship Id="rId36" Type="http://schemas.openxmlformats.org/officeDocument/2006/relationships/hyperlink" Target="http://www.w3.org/TR/xmlschema-1/" TargetMode="External"/><Relationship Id="rId49" Type="http://schemas.openxmlformats.org/officeDocument/2006/relationships/hyperlink" Target="http://www.w3.org/TR/xmlschema11-1/" TargetMode="External"/><Relationship Id="rId57" Type="http://schemas.openxmlformats.org/officeDocument/2006/relationships/image" Target="media/image2.png"/><Relationship Id="rId10" Type="http://schemas.openxmlformats.org/officeDocument/2006/relationships/hyperlink" Target="http://www.ac.upc.edu/" TargetMode="External"/><Relationship Id="rId31" Type="http://schemas.openxmlformats.org/officeDocument/2006/relationships/hyperlink" Target="http://www.ietf.org/rfc/rfc3075.txt" TargetMode="External"/><Relationship Id="rId44" Type="http://schemas.openxmlformats.org/officeDocument/2006/relationships/hyperlink" Target="http://www.w3.org/TR/REC-xml/" TargetMode="External"/><Relationship Id="rId52" Type="http://schemas.openxmlformats.org/officeDocument/2006/relationships/hyperlink" Target="http://www.w3.org/TR/xpath" TargetMode="External"/><Relationship Id="rId60" Type="http://schemas.openxmlformats.org/officeDocument/2006/relationships/hyperlink" Target="http://www.w3.org/TR/xmlschema-2/" TargetMode="External"/><Relationship Id="rId65" Type="http://schemas.openxmlformats.org/officeDocument/2006/relationships/image" Target="media/image9.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ruellas@ac.upc.edu" TargetMode="External"/><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s-i.org/Profiles/AttachmentsProfile-1.0.html" TargetMode="External"/><Relationship Id="rId34" Type="http://schemas.openxmlformats.org/officeDocument/2006/relationships/hyperlink" Target="https://tools.ietf.org/html/rfc7159" TargetMode="External"/><Relationship Id="rId50" Type="http://schemas.openxmlformats.org/officeDocument/2006/relationships/hyperlink" Target="http://www.w3.org/TR/2012/REC-xmlschema11-2-20120405/" TargetMode="External"/><Relationship Id="rId55" Type="http://schemas.openxmlformats.org/officeDocument/2006/relationships/image" Target="media/image1.emf"/><Relationship Id="rId76" Type="http://schemas.microsoft.com/office/2016/09/relationships/commentsIds" Target="commentsIds.xml"/><Relationship Id="rId7" Type="http://schemas.openxmlformats.org/officeDocument/2006/relationships/endnotes" Target="endnotes.xml"/><Relationship Id="rId7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879A0A-917F-4D47-8BA2-3EF5C9148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0</Pages>
  <Words>36229</Words>
  <Characters>266991</Characters>
  <Application>Microsoft Office Word</Application>
  <DocSecurity>0</DocSecurity>
  <Lines>2224</Lines>
  <Paragraphs>605</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02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05T15:21:00Z</cp:lastPrinted>
  <dcterms:created xsi:type="dcterms:W3CDTF">2018-01-18T00:35:00Z</dcterms:created>
  <dcterms:modified xsi:type="dcterms:W3CDTF">2018-01-18T0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